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4B3F" w:rsidRPr="00F62B28" w:rsidRDefault="00ED4B3F" w:rsidP="00ED4B3F">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ED4B3F" w:rsidRPr="00F62B28" w:rsidRDefault="00ED4B3F" w:rsidP="00ED4B3F">
      <w:pPr>
        <w:widowControl w:val="0"/>
        <w:autoSpaceDE w:val="0"/>
        <w:autoSpaceDN w:val="0"/>
        <w:adjustRightInd w:val="0"/>
        <w:spacing w:after="0" w:line="240" w:lineRule="auto"/>
        <w:jc w:val="center"/>
        <w:rPr>
          <w:rFonts w:cs="Arial"/>
          <w:b/>
        </w:rPr>
      </w:pPr>
    </w:p>
    <w:p w:rsidR="00661139" w:rsidRPr="00F62B28" w:rsidRDefault="00ED4B3F" w:rsidP="00661139">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023888">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6</w:t>
      </w:r>
      <w:r w:rsidRPr="00F62B28">
        <w:rPr>
          <w:rFonts w:cs="Arial"/>
          <w:b/>
          <w:sz w:val="40"/>
        </w:rPr>
        <w:t xml:space="preserve">: </w:t>
      </w:r>
      <w:proofErr w:type="spellStart"/>
      <w:r>
        <w:rPr>
          <w:rFonts w:cs="Arial"/>
          <w:b/>
          <w:sz w:val="40"/>
        </w:rPr>
        <w:t>Interconception</w:t>
      </w:r>
      <w:proofErr w:type="spellEnd"/>
      <w:r>
        <w:rPr>
          <w:rFonts w:cs="Arial"/>
          <w:b/>
          <w:sz w:val="40"/>
        </w:rPr>
        <w:t xml:space="preserve"> and Parenting</w:t>
      </w:r>
      <w:r w:rsidRPr="00F62B28">
        <w:rPr>
          <w:rFonts w:cs="Arial"/>
          <w:b/>
          <w:sz w:val="40"/>
        </w:rPr>
        <w:br/>
      </w:r>
      <w:r w:rsidRPr="00F62B28">
        <w:rPr>
          <w:rFonts w:cs="Arial"/>
          <w:b/>
        </w:rPr>
        <w:br/>
      </w:r>
      <w:r w:rsidR="003403F4">
        <w:rPr>
          <w:rFonts w:cs="Arial"/>
        </w:rPr>
        <w:t>Ve</w:t>
      </w:r>
      <w:r w:rsidR="000131D3">
        <w:rPr>
          <w:rFonts w:cs="Arial"/>
        </w:rPr>
        <w:t>rsion 2.4</w:t>
      </w:r>
      <w:r w:rsidR="008729B5">
        <w:rPr>
          <w:rFonts w:cs="Arial"/>
        </w:rPr>
        <w:t>.3</w:t>
      </w:r>
      <w:r w:rsidR="00661139">
        <w:rPr>
          <w:rFonts w:cs="Arial"/>
        </w:rPr>
        <w:t>.1</w:t>
      </w:r>
      <w:r w:rsidR="00B76187">
        <w:rPr>
          <w:rFonts w:cs="Arial"/>
        </w:rPr>
        <w:br/>
        <w:t xml:space="preserve">Version Date: </w:t>
      </w:r>
      <w:r w:rsidR="00661139">
        <w:rPr>
          <w:rFonts w:cs="Arial"/>
        </w:rPr>
        <w:t>November 28, 2018</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Submitted to:</w:t>
      </w:r>
    </w:p>
    <w:p w:rsidR="00023888" w:rsidRPr="00F62B28" w:rsidRDefault="00023888" w:rsidP="00023888">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45C7AED2" wp14:editId="188A7D6B">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Maternal and Child Health Bureau</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5600 Fishers Lane</w:t>
      </w:r>
    </w:p>
    <w:p w:rsidR="00023888" w:rsidRPr="00F62B28" w:rsidRDefault="00023888" w:rsidP="00023888">
      <w:pPr>
        <w:widowControl w:val="0"/>
        <w:autoSpaceDE w:val="0"/>
        <w:autoSpaceDN w:val="0"/>
        <w:adjustRightInd w:val="0"/>
        <w:spacing w:after="2000" w:line="240" w:lineRule="auto"/>
        <w:jc w:val="center"/>
        <w:rPr>
          <w:rFonts w:cs="Arial"/>
        </w:rPr>
      </w:pPr>
      <w:r w:rsidRPr="00F62B28">
        <w:rPr>
          <w:rFonts w:cs="Arial"/>
        </w:rPr>
        <w:t>Rockville, MD 20857</w:t>
      </w:r>
      <w:bookmarkStart w:id="0" w:name="_GoBack"/>
      <w:bookmarkEnd w:id="0"/>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Submitted by:</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13FA1E28" wp14:editId="7D63A56A">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023888" w:rsidRPr="00F62B28" w:rsidRDefault="00023888" w:rsidP="00023888">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023888" w:rsidRPr="00F62B28" w:rsidRDefault="00023888" w:rsidP="00023888">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ED4B3F" w:rsidRPr="00F62B28" w:rsidRDefault="00023888" w:rsidP="00023888">
      <w:pPr>
        <w:widowControl w:val="0"/>
        <w:autoSpaceDE w:val="0"/>
        <w:autoSpaceDN w:val="0"/>
        <w:adjustRightInd w:val="0"/>
        <w:spacing w:after="0" w:line="240" w:lineRule="auto"/>
        <w:jc w:val="center"/>
        <w:rPr>
          <w:rFonts w:cs="Arial"/>
        </w:rPr>
      </w:pPr>
      <w:r w:rsidRPr="00F62B28">
        <w:rPr>
          <w:rFonts w:cs="Arial"/>
        </w:rPr>
        <w:t>Rockville, MD</w:t>
      </w:r>
    </w:p>
    <w:p w:rsidR="00ED4B3F" w:rsidRPr="00F62B28" w:rsidRDefault="00ED4B3F" w:rsidP="00ED4B3F">
      <w:pPr>
        <w:widowControl w:val="0"/>
        <w:autoSpaceDE w:val="0"/>
        <w:autoSpaceDN w:val="0"/>
        <w:adjustRightInd w:val="0"/>
        <w:spacing w:after="0" w:line="240" w:lineRule="auto"/>
        <w:rPr>
          <w:rFonts w:cs="Arial"/>
        </w:rPr>
      </w:pPr>
    </w:p>
    <w:p w:rsidR="00ED4B3F" w:rsidRPr="00F62B28"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ED4B3F" w:rsidRPr="00741A94"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ED4B3F" w:rsidRDefault="00ED4B3F" w:rsidP="00ED4B3F">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ED4B3F" w:rsidRDefault="00ED4B3F" w:rsidP="00ED4B3F">
          <w:pPr>
            <w:pStyle w:val="TOCHeading"/>
          </w:pPr>
          <w:r>
            <w:t>Element Index</w:t>
          </w:r>
        </w:p>
        <w:p w:rsidR="008729B5" w:rsidRDefault="00ED4B3F">
          <w:pPr>
            <w:pStyle w:val="TOC2"/>
            <w:rPr>
              <w:noProof/>
              <w:lang w:eastAsia="en-US"/>
            </w:rPr>
          </w:pPr>
          <w:r w:rsidRPr="001C698E">
            <w:fldChar w:fldCharType="begin"/>
          </w:r>
          <w:r w:rsidRPr="001C698E">
            <w:instrText xml:space="preserve"> TOC \o "1-3" \h \z \u </w:instrText>
          </w:r>
          <w:r w:rsidRPr="001C698E">
            <w:fldChar w:fldCharType="separate"/>
          </w:r>
          <w:hyperlink w:anchor="_Toc494988734" w:history="1">
            <w:r w:rsidR="008729B5" w:rsidRPr="00654F09">
              <w:rPr>
                <w:rStyle w:val="Hyperlink"/>
                <w:noProof/>
              </w:rPr>
              <w:t>Element name: AdminDate</w:t>
            </w:r>
            <w:r w:rsidR="008729B5">
              <w:rPr>
                <w:noProof/>
                <w:webHidden/>
              </w:rPr>
              <w:tab/>
            </w:r>
            <w:r w:rsidR="008729B5">
              <w:rPr>
                <w:noProof/>
                <w:webHidden/>
              </w:rPr>
              <w:fldChar w:fldCharType="begin"/>
            </w:r>
            <w:r w:rsidR="008729B5">
              <w:rPr>
                <w:noProof/>
                <w:webHidden/>
              </w:rPr>
              <w:instrText xml:space="preserve"> PAGEREF _Toc494988734 \h </w:instrText>
            </w:r>
            <w:r w:rsidR="008729B5">
              <w:rPr>
                <w:noProof/>
                <w:webHidden/>
              </w:rPr>
            </w:r>
            <w:r w:rsidR="008729B5">
              <w:rPr>
                <w:noProof/>
                <w:webHidden/>
              </w:rPr>
              <w:fldChar w:fldCharType="separate"/>
            </w:r>
            <w:r w:rsidR="008729B5">
              <w:rPr>
                <w:noProof/>
                <w:webHidden/>
              </w:rPr>
              <w:t>9</w:t>
            </w:r>
            <w:r w:rsidR="008729B5">
              <w:rPr>
                <w:noProof/>
                <w:webHidden/>
              </w:rPr>
              <w:fldChar w:fldCharType="end"/>
            </w:r>
          </w:hyperlink>
        </w:p>
        <w:p w:rsidR="008729B5" w:rsidRDefault="00270812">
          <w:pPr>
            <w:pStyle w:val="TOC2"/>
            <w:rPr>
              <w:noProof/>
              <w:lang w:eastAsia="en-US"/>
            </w:rPr>
          </w:pPr>
          <w:hyperlink w:anchor="_Toc494988735" w:history="1">
            <w:r w:rsidR="008729B5" w:rsidRPr="00654F09">
              <w:rPr>
                <w:rStyle w:val="Hyperlink"/>
                <w:noProof/>
              </w:rPr>
              <w:t>Element name: ChildTalkId</w:t>
            </w:r>
            <w:r w:rsidR="008729B5">
              <w:rPr>
                <w:noProof/>
                <w:webHidden/>
              </w:rPr>
              <w:tab/>
            </w:r>
            <w:r w:rsidR="008729B5">
              <w:rPr>
                <w:noProof/>
                <w:webHidden/>
              </w:rPr>
              <w:fldChar w:fldCharType="begin"/>
            </w:r>
            <w:r w:rsidR="008729B5">
              <w:rPr>
                <w:noProof/>
                <w:webHidden/>
              </w:rPr>
              <w:instrText xml:space="preserve"> PAGEREF _Toc494988735 \h </w:instrText>
            </w:r>
            <w:r w:rsidR="008729B5">
              <w:rPr>
                <w:noProof/>
                <w:webHidden/>
              </w:rPr>
            </w:r>
            <w:r w:rsidR="008729B5">
              <w:rPr>
                <w:noProof/>
                <w:webHidden/>
              </w:rPr>
              <w:fldChar w:fldCharType="separate"/>
            </w:r>
            <w:r w:rsidR="008729B5">
              <w:rPr>
                <w:noProof/>
                <w:webHidden/>
              </w:rPr>
              <w:t>9</w:t>
            </w:r>
            <w:r w:rsidR="008729B5">
              <w:rPr>
                <w:noProof/>
                <w:webHidden/>
              </w:rPr>
              <w:fldChar w:fldCharType="end"/>
            </w:r>
          </w:hyperlink>
        </w:p>
        <w:p w:rsidR="008729B5" w:rsidRDefault="00270812">
          <w:pPr>
            <w:pStyle w:val="TOC2"/>
            <w:rPr>
              <w:noProof/>
              <w:lang w:eastAsia="en-US"/>
            </w:rPr>
          </w:pPr>
          <w:hyperlink w:anchor="_Toc494988736" w:history="1">
            <w:r w:rsidR="008729B5" w:rsidRPr="00654F09">
              <w:rPr>
                <w:rStyle w:val="Hyperlink"/>
                <w:noProof/>
              </w:rPr>
              <w:t>Element name: ChildUseArmLegsId</w:t>
            </w:r>
            <w:r w:rsidR="008729B5">
              <w:rPr>
                <w:noProof/>
                <w:webHidden/>
              </w:rPr>
              <w:tab/>
            </w:r>
            <w:r w:rsidR="008729B5">
              <w:rPr>
                <w:noProof/>
                <w:webHidden/>
              </w:rPr>
              <w:fldChar w:fldCharType="begin"/>
            </w:r>
            <w:r w:rsidR="008729B5">
              <w:rPr>
                <w:noProof/>
                <w:webHidden/>
              </w:rPr>
              <w:instrText xml:space="preserve"> PAGEREF _Toc494988736 \h </w:instrText>
            </w:r>
            <w:r w:rsidR="008729B5">
              <w:rPr>
                <w:noProof/>
                <w:webHidden/>
              </w:rPr>
            </w:r>
            <w:r w:rsidR="008729B5">
              <w:rPr>
                <w:noProof/>
                <w:webHidden/>
              </w:rPr>
              <w:fldChar w:fldCharType="separate"/>
            </w:r>
            <w:r w:rsidR="008729B5">
              <w:rPr>
                <w:noProof/>
                <w:webHidden/>
              </w:rPr>
              <w:t>9</w:t>
            </w:r>
            <w:r w:rsidR="008729B5">
              <w:rPr>
                <w:noProof/>
                <w:webHidden/>
              </w:rPr>
              <w:fldChar w:fldCharType="end"/>
            </w:r>
          </w:hyperlink>
        </w:p>
        <w:p w:rsidR="008729B5" w:rsidRDefault="00270812">
          <w:pPr>
            <w:pStyle w:val="TOC2"/>
            <w:rPr>
              <w:noProof/>
              <w:lang w:eastAsia="en-US"/>
            </w:rPr>
          </w:pPr>
          <w:hyperlink w:anchor="_Toc494988737" w:history="1">
            <w:r w:rsidR="008729B5" w:rsidRPr="00654F09">
              <w:rPr>
                <w:rStyle w:val="Hyperlink"/>
                <w:noProof/>
              </w:rPr>
              <w:t>Element name: ChildUserHandsId</w:t>
            </w:r>
            <w:r w:rsidR="008729B5">
              <w:rPr>
                <w:noProof/>
                <w:webHidden/>
              </w:rPr>
              <w:tab/>
            </w:r>
            <w:r w:rsidR="008729B5">
              <w:rPr>
                <w:noProof/>
                <w:webHidden/>
              </w:rPr>
              <w:fldChar w:fldCharType="begin"/>
            </w:r>
            <w:r w:rsidR="008729B5">
              <w:rPr>
                <w:noProof/>
                <w:webHidden/>
              </w:rPr>
              <w:instrText xml:space="preserve"> PAGEREF _Toc494988737 \h </w:instrText>
            </w:r>
            <w:r w:rsidR="008729B5">
              <w:rPr>
                <w:noProof/>
                <w:webHidden/>
              </w:rPr>
            </w:r>
            <w:r w:rsidR="008729B5">
              <w:rPr>
                <w:noProof/>
                <w:webHidden/>
              </w:rPr>
              <w:fldChar w:fldCharType="separate"/>
            </w:r>
            <w:r w:rsidR="008729B5">
              <w:rPr>
                <w:noProof/>
                <w:webHidden/>
              </w:rPr>
              <w:t>10</w:t>
            </w:r>
            <w:r w:rsidR="008729B5">
              <w:rPr>
                <w:noProof/>
                <w:webHidden/>
              </w:rPr>
              <w:fldChar w:fldCharType="end"/>
            </w:r>
          </w:hyperlink>
        </w:p>
        <w:p w:rsidR="008729B5" w:rsidRDefault="00270812">
          <w:pPr>
            <w:pStyle w:val="TOC2"/>
            <w:rPr>
              <w:noProof/>
              <w:lang w:eastAsia="en-US"/>
            </w:rPr>
          </w:pPr>
          <w:hyperlink w:anchor="_Toc494988738" w:history="1">
            <w:r w:rsidR="008729B5" w:rsidRPr="00654F09">
              <w:rPr>
                <w:rStyle w:val="Hyperlink"/>
                <w:noProof/>
              </w:rPr>
              <w:t>Element name: ChildLearningThingsId</w:t>
            </w:r>
            <w:r w:rsidR="008729B5">
              <w:rPr>
                <w:noProof/>
                <w:webHidden/>
              </w:rPr>
              <w:tab/>
            </w:r>
            <w:r w:rsidR="008729B5">
              <w:rPr>
                <w:noProof/>
                <w:webHidden/>
              </w:rPr>
              <w:fldChar w:fldCharType="begin"/>
            </w:r>
            <w:r w:rsidR="008729B5">
              <w:rPr>
                <w:noProof/>
                <w:webHidden/>
              </w:rPr>
              <w:instrText xml:space="preserve"> PAGEREF _Toc494988738 \h </w:instrText>
            </w:r>
            <w:r w:rsidR="008729B5">
              <w:rPr>
                <w:noProof/>
                <w:webHidden/>
              </w:rPr>
            </w:r>
            <w:r w:rsidR="008729B5">
              <w:rPr>
                <w:noProof/>
                <w:webHidden/>
              </w:rPr>
              <w:fldChar w:fldCharType="separate"/>
            </w:r>
            <w:r w:rsidR="008729B5">
              <w:rPr>
                <w:noProof/>
                <w:webHidden/>
              </w:rPr>
              <w:t>10</w:t>
            </w:r>
            <w:r w:rsidR="008729B5">
              <w:rPr>
                <w:noProof/>
                <w:webHidden/>
              </w:rPr>
              <w:fldChar w:fldCharType="end"/>
            </w:r>
          </w:hyperlink>
        </w:p>
        <w:p w:rsidR="008729B5" w:rsidRDefault="00270812">
          <w:pPr>
            <w:pStyle w:val="TOC2"/>
            <w:rPr>
              <w:noProof/>
              <w:lang w:eastAsia="en-US"/>
            </w:rPr>
          </w:pPr>
          <w:hyperlink w:anchor="_Toc494988739" w:history="1">
            <w:r w:rsidR="008729B5" w:rsidRPr="00654F09">
              <w:rPr>
                <w:rStyle w:val="Hyperlink"/>
                <w:noProof/>
              </w:rPr>
              <w:t>Element name: ChildBehaveId</w:t>
            </w:r>
            <w:r w:rsidR="008729B5">
              <w:rPr>
                <w:noProof/>
                <w:webHidden/>
              </w:rPr>
              <w:tab/>
            </w:r>
            <w:r w:rsidR="008729B5">
              <w:rPr>
                <w:noProof/>
                <w:webHidden/>
              </w:rPr>
              <w:fldChar w:fldCharType="begin"/>
            </w:r>
            <w:r w:rsidR="008729B5">
              <w:rPr>
                <w:noProof/>
                <w:webHidden/>
              </w:rPr>
              <w:instrText xml:space="preserve"> PAGEREF _Toc494988739 \h </w:instrText>
            </w:r>
            <w:r w:rsidR="008729B5">
              <w:rPr>
                <w:noProof/>
                <w:webHidden/>
              </w:rPr>
            </w:r>
            <w:r w:rsidR="008729B5">
              <w:rPr>
                <w:noProof/>
                <w:webHidden/>
              </w:rPr>
              <w:fldChar w:fldCharType="separate"/>
            </w:r>
            <w:r w:rsidR="008729B5">
              <w:rPr>
                <w:noProof/>
                <w:webHidden/>
              </w:rPr>
              <w:t>10</w:t>
            </w:r>
            <w:r w:rsidR="008729B5">
              <w:rPr>
                <w:noProof/>
                <w:webHidden/>
              </w:rPr>
              <w:fldChar w:fldCharType="end"/>
            </w:r>
          </w:hyperlink>
        </w:p>
        <w:p w:rsidR="008729B5" w:rsidRDefault="00270812">
          <w:pPr>
            <w:pStyle w:val="TOC2"/>
            <w:rPr>
              <w:noProof/>
              <w:lang w:eastAsia="en-US"/>
            </w:rPr>
          </w:pPr>
          <w:hyperlink w:anchor="_Toc494988740" w:history="1">
            <w:r w:rsidR="008729B5" w:rsidRPr="00654F09">
              <w:rPr>
                <w:rStyle w:val="Hyperlink"/>
                <w:noProof/>
              </w:rPr>
              <w:t>Element name: FUChildDevInfoList</w:t>
            </w:r>
            <w:r w:rsidR="008729B5">
              <w:rPr>
                <w:noProof/>
                <w:webHidden/>
              </w:rPr>
              <w:tab/>
            </w:r>
            <w:r w:rsidR="008729B5">
              <w:rPr>
                <w:noProof/>
                <w:webHidden/>
              </w:rPr>
              <w:fldChar w:fldCharType="begin"/>
            </w:r>
            <w:r w:rsidR="008729B5">
              <w:rPr>
                <w:noProof/>
                <w:webHidden/>
              </w:rPr>
              <w:instrText xml:space="preserve"> PAGEREF _Toc494988740 \h </w:instrText>
            </w:r>
            <w:r w:rsidR="008729B5">
              <w:rPr>
                <w:noProof/>
                <w:webHidden/>
              </w:rPr>
            </w:r>
            <w:r w:rsidR="008729B5">
              <w:rPr>
                <w:noProof/>
                <w:webHidden/>
              </w:rPr>
              <w:fldChar w:fldCharType="separate"/>
            </w:r>
            <w:r w:rsidR="008729B5">
              <w:rPr>
                <w:noProof/>
                <w:webHidden/>
              </w:rPr>
              <w:t>11</w:t>
            </w:r>
            <w:r w:rsidR="008729B5">
              <w:rPr>
                <w:noProof/>
                <w:webHidden/>
              </w:rPr>
              <w:fldChar w:fldCharType="end"/>
            </w:r>
          </w:hyperlink>
        </w:p>
        <w:p w:rsidR="008729B5" w:rsidRDefault="00270812">
          <w:pPr>
            <w:pStyle w:val="TOC2"/>
            <w:rPr>
              <w:noProof/>
              <w:lang w:eastAsia="en-US"/>
            </w:rPr>
          </w:pPr>
          <w:hyperlink w:anchor="_Toc494988741" w:history="1">
            <w:r w:rsidR="008729B5" w:rsidRPr="00654F09">
              <w:rPr>
                <w:rStyle w:val="Hyperlink"/>
                <w:noProof/>
              </w:rPr>
              <w:t>Element name: FUChildDevInfoDate</w:t>
            </w:r>
            <w:r w:rsidR="008729B5">
              <w:rPr>
                <w:noProof/>
                <w:webHidden/>
              </w:rPr>
              <w:tab/>
            </w:r>
            <w:r w:rsidR="008729B5">
              <w:rPr>
                <w:noProof/>
                <w:webHidden/>
              </w:rPr>
              <w:fldChar w:fldCharType="begin"/>
            </w:r>
            <w:r w:rsidR="008729B5">
              <w:rPr>
                <w:noProof/>
                <w:webHidden/>
              </w:rPr>
              <w:instrText xml:space="preserve"> PAGEREF _Toc494988741 \h </w:instrText>
            </w:r>
            <w:r w:rsidR="008729B5">
              <w:rPr>
                <w:noProof/>
                <w:webHidden/>
              </w:rPr>
            </w:r>
            <w:r w:rsidR="008729B5">
              <w:rPr>
                <w:noProof/>
                <w:webHidden/>
              </w:rPr>
              <w:fldChar w:fldCharType="separate"/>
            </w:r>
            <w:r w:rsidR="008729B5">
              <w:rPr>
                <w:noProof/>
                <w:webHidden/>
              </w:rPr>
              <w:t>11</w:t>
            </w:r>
            <w:r w:rsidR="008729B5">
              <w:rPr>
                <w:noProof/>
                <w:webHidden/>
              </w:rPr>
              <w:fldChar w:fldCharType="end"/>
            </w:r>
          </w:hyperlink>
        </w:p>
        <w:p w:rsidR="008729B5" w:rsidRDefault="00270812">
          <w:pPr>
            <w:pStyle w:val="TOC2"/>
            <w:rPr>
              <w:noProof/>
              <w:lang w:eastAsia="en-US"/>
            </w:rPr>
          </w:pPr>
          <w:hyperlink w:anchor="_Toc494988742" w:history="1">
            <w:r w:rsidR="008729B5" w:rsidRPr="00654F09">
              <w:rPr>
                <w:rStyle w:val="Hyperlink"/>
                <w:noProof/>
              </w:rPr>
              <w:t>Element name: FUChildDevProvided</w:t>
            </w:r>
            <w:r w:rsidR="008729B5">
              <w:rPr>
                <w:noProof/>
                <w:webHidden/>
              </w:rPr>
              <w:tab/>
            </w:r>
            <w:r w:rsidR="008729B5">
              <w:rPr>
                <w:noProof/>
                <w:webHidden/>
              </w:rPr>
              <w:fldChar w:fldCharType="begin"/>
            </w:r>
            <w:r w:rsidR="008729B5">
              <w:rPr>
                <w:noProof/>
                <w:webHidden/>
              </w:rPr>
              <w:instrText xml:space="preserve"> PAGEREF _Toc494988742 \h </w:instrText>
            </w:r>
            <w:r w:rsidR="008729B5">
              <w:rPr>
                <w:noProof/>
                <w:webHidden/>
              </w:rPr>
            </w:r>
            <w:r w:rsidR="008729B5">
              <w:rPr>
                <w:noProof/>
                <w:webHidden/>
              </w:rPr>
              <w:fldChar w:fldCharType="separate"/>
            </w:r>
            <w:r w:rsidR="008729B5">
              <w:rPr>
                <w:noProof/>
                <w:webHidden/>
              </w:rPr>
              <w:t>11</w:t>
            </w:r>
            <w:r w:rsidR="008729B5">
              <w:rPr>
                <w:noProof/>
                <w:webHidden/>
              </w:rPr>
              <w:fldChar w:fldCharType="end"/>
            </w:r>
          </w:hyperlink>
        </w:p>
        <w:p w:rsidR="008729B5" w:rsidRDefault="00270812">
          <w:pPr>
            <w:pStyle w:val="TOC2"/>
            <w:rPr>
              <w:noProof/>
              <w:lang w:eastAsia="en-US"/>
            </w:rPr>
          </w:pPr>
          <w:hyperlink w:anchor="_Toc494988743" w:history="1">
            <w:r w:rsidR="008729B5" w:rsidRPr="00654F09">
              <w:rPr>
                <w:rStyle w:val="Hyperlink"/>
                <w:noProof/>
              </w:rPr>
              <w:t>Element name: FUChildDevProvidedDate</w:t>
            </w:r>
            <w:r w:rsidR="008729B5">
              <w:rPr>
                <w:noProof/>
                <w:webHidden/>
              </w:rPr>
              <w:tab/>
            </w:r>
            <w:r w:rsidR="008729B5">
              <w:rPr>
                <w:noProof/>
                <w:webHidden/>
              </w:rPr>
              <w:fldChar w:fldCharType="begin"/>
            </w:r>
            <w:r w:rsidR="008729B5">
              <w:rPr>
                <w:noProof/>
                <w:webHidden/>
              </w:rPr>
              <w:instrText xml:space="preserve"> PAGEREF _Toc494988743 \h </w:instrText>
            </w:r>
            <w:r w:rsidR="008729B5">
              <w:rPr>
                <w:noProof/>
                <w:webHidden/>
              </w:rPr>
            </w:r>
            <w:r w:rsidR="008729B5">
              <w:rPr>
                <w:noProof/>
                <w:webHidden/>
              </w:rPr>
              <w:fldChar w:fldCharType="separate"/>
            </w:r>
            <w:r w:rsidR="008729B5">
              <w:rPr>
                <w:noProof/>
                <w:webHidden/>
              </w:rPr>
              <w:t>12</w:t>
            </w:r>
            <w:r w:rsidR="008729B5">
              <w:rPr>
                <w:noProof/>
                <w:webHidden/>
              </w:rPr>
              <w:fldChar w:fldCharType="end"/>
            </w:r>
          </w:hyperlink>
        </w:p>
        <w:p w:rsidR="008729B5" w:rsidRDefault="00270812">
          <w:pPr>
            <w:pStyle w:val="TOC2"/>
            <w:rPr>
              <w:noProof/>
              <w:lang w:eastAsia="en-US"/>
            </w:rPr>
          </w:pPr>
          <w:hyperlink w:anchor="_Toc494988744" w:history="1">
            <w:r w:rsidR="008729B5" w:rsidRPr="00654F09">
              <w:rPr>
                <w:rStyle w:val="Hyperlink"/>
                <w:noProof/>
              </w:rPr>
              <w:t>Element name: FUChildDevReferredList</w:t>
            </w:r>
            <w:r w:rsidR="008729B5">
              <w:rPr>
                <w:noProof/>
                <w:webHidden/>
              </w:rPr>
              <w:tab/>
            </w:r>
            <w:r w:rsidR="008729B5">
              <w:rPr>
                <w:noProof/>
                <w:webHidden/>
              </w:rPr>
              <w:fldChar w:fldCharType="begin"/>
            </w:r>
            <w:r w:rsidR="008729B5">
              <w:rPr>
                <w:noProof/>
                <w:webHidden/>
              </w:rPr>
              <w:instrText xml:space="preserve"> PAGEREF _Toc494988744 \h </w:instrText>
            </w:r>
            <w:r w:rsidR="008729B5">
              <w:rPr>
                <w:noProof/>
                <w:webHidden/>
              </w:rPr>
            </w:r>
            <w:r w:rsidR="008729B5">
              <w:rPr>
                <w:noProof/>
                <w:webHidden/>
              </w:rPr>
              <w:fldChar w:fldCharType="separate"/>
            </w:r>
            <w:r w:rsidR="008729B5">
              <w:rPr>
                <w:noProof/>
                <w:webHidden/>
              </w:rPr>
              <w:t>12</w:t>
            </w:r>
            <w:r w:rsidR="008729B5">
              <w:rPr>
                <w:noProof/>
                <w:webHidden/>
              </w:rPr>
              <w:fldChar w:fldCharType="end"/>
            </w:r>
          </w:hyperlink>
        </w:p>
        <w:p w:rsidR="008729B5" w:rsidRDefault="00270812">
          <w:pPr>
            <w:pStyle w:val="TOC2"/>
            <w:rPr>
              <w:noProof/>
              <w:lang w:eastAsia="en-US"/>
            </w:rPr>
          </w:pPr>
          <w:hyperlink w:anchor="_Toc494988745" w:history="1">
            <w:r w:rsidR="008729B5" w:rsidRPr="00654F09">
              <w:rPr>
                <w:rStyle w:val="Hyperlink"/>
                <w:noProof/>
              </w:rPr>
              <w:t>Element name: FUChildDevReferredOther</w:t>
            </w:r>
            <w:r w:rsidR="008729B5">
              <w:rPr>
                <w:noProof/>
                <w:webHidden/>
              </w:rPr>
              <w:tab/>
            </w:r>
            <w:r w:rsidR="008729B5">
              <w:rPr>
                <w:noProof/>
                <w:webHidden/>
              </w:rPr>
              <w:fldChar w:fldCharType="begin"/>
            </w:r>
            <w:r w:rsidR="008729B5">
              <w:rPr>
                <w:noProof/>
                <w:webHidden/>
              </w:rPr>
              <w:instrText xml:space="preserve"> PAGEREF _Toc494988745 \h </w:instrText>
            </w:r>
            <w:r w:rsidR="008729B5">
              <w:rPr>
                <w:noProof/>
                <w:webHidden/>
              </w:rPr>
            </w:r>
            <w:r w:rsidR="008729B5">
              <w:rPr>
                <w:noProof/>
                <w:webHidden/>
              </w:rPr>
              <w:fldChar w:fldCharType="separate"/>
            </w:r>
            <w:r w:rsidR="008729B5">
              <w:rPr>
                <w:noProof/>
                <w:webHidden/>
              </w:rPr>
              <w:t>12</w:t>
            </w:r>
            <w:r w:rsidR="008729B5">
              <w:rPr>
                <w:noProof/>
                <w:webHidden/>
              </w:rPr>
              <w:fldChar w:fldCharType="end"/>
            </w:r>
          </w:hyperlink>
        </w:p>
        <w:p w:rsidR="008729B5" w:rsidRDefault="00270812">
          <w:pPr>
            <w:pStyle w:val="TOC2"/>
            <w:rPr>
              <w:noProof/>
              <w:lang w:eastAsia="en-US"/>
            </w:rPr>
          </w:pPr>
          <w:hyperlink w:anchor="_Toc494988746" w:history="1">
            <w:r w:rsidR="008729B5" w:rsidRPr="00654F09">
              <w:rPr>
                <w:rStyle w:val="Hyperlink"/>
                <w:noProof/>
              </w:rPr>
              <w:t>Element name: FUChildDevReferredDate</w:t>
            </w:r>
            <w:r w:rsidR="008729B5">
              <w:rPr>
                <w:noProof/>
                <w:webHidden/>
              </w:rPr>
              <w:tab/>
            </w:r>
            <w:r w:rsidR="008729B5">
              <w:rPr>
                <w:noProof/>
                <w:webHidden/>
              </w:rPr>
              <w:fldChar w:fldCharType="begin"/>
            </w:r>
            <w:r w:rsidR="008729B5">
              <w:rPr>
                <w:noProof/>
                <w:webHidden/>
              </w:rPr>
              <w:instrText xml:space="preserve"> PAGEREF _Toc494988746 \h </w:instrText>
            </w:r>
            <w:r w:rsidR="008729B5">
              <w:rPr>
                <w:noProof/>
                <w:webHidden/>
              </w:rPr>
            </w:r>
            <w:r w:rsidR="008729B5">
              <w:rPr>
                <w:noProof/>
                <w:webHidden/>
              </w:rPr>
              <w:fldChar w:fldCharType="separate"/>
            </w:r>
            <w:r w:rsidR="008729B5">
              <w:rPr>
                <w:noProof/>
                <w:webHidden/>
              </w:rPr>
              <w:t>13</w:t>
            </w:r>
            <w:r w:rsidR="008729B5">
              <w:rPr>
                <w:noProof/>
                <w:webHidden/>
              </w:rPr>
              <w:fldChar w:fldCharType="end"/>
            </w:r>
          </w:hyperlink>
        </w:p>
        <w:p w:rsidR="008729B5" w:rsidRDefault="00270812">
          <w:pPr>
            <w:pStyle w:val="TOC2"/>
            <w:rPr>
              <w:noProof/>
              <w:lang w:eastAsia="en-US"/>
            </w:rPr>
          </w:pPr>
          <w:hyperlink w:anchor="_Toc494988747" w:history="1">
            <w:r w:rsidR="008729B5" w:rsidRPr="00654F09">
              <w:rPr>
                <w:rStyle w:val="Hyperlink"/>
                <w:noProof/>
              </w:rPr>
              <w:t>Element name: HaveGunId</w:t>
            </w:r>
            <w:r w:rsidR="008729B5">
              <w:rPr>
                <w:noProof/>
                <w:webHidden/>
              </w:rPr>
              <w:tab/>
            </w:r>
            <w:r w:rsidR="008729B5">
              <w:rPr>
                <w:noProof/>
                <w:webHidden/>
              </w:rPr>
              <w:fldChar w:fldCharType="begin"/>
            </w:r>
            <w:r w:rsidR="008729B5">
              <w:rPr>
                <w:noProof/>
                <w:webHidden/>
              </w:rPr>
              <w:instrText xml:space="preserve"> PAGEREF _Toc494988747 \h </w:instrText>
            </w:r>
            <w:r w:rsidR="008729B5">
              <w:rPr>
                <w:noProof/>
                <w:webHidden/>
              </w:rPr>
            </w:r>
            <w:r w:rsidR="008729B5">
              <w:rPr>
                <w:noProof/>
                <w:webHidden/>
              </w:rPr>
              <w:fldChar w:fldCharType="separate"/>
            </w:r>
            <w:r w:rsidR="008729B5">
              <w:rPr>
                <w:noProof/>
                <w:webHidden/>
              </w:rPr>
              <w:t>13</w:t>
            </w:r>
            <w:r w:rsidR="008729B5">
              <w:rPr>
                <w:noProof/>
                <w:webHidden/>
              </w:rPr>
              <w:fldChar w:fldCharType="end"/>
            </w:r>
          </w:hyperlink>
        </w:p>
        <w:p w:rsidR="008729B5" w:rsidRDefault="00270812">
          <w:pPr>
            <w:pStyle w:val="TOC2"/>
            <w:rPr>
              <w:noProof/>
              <w:lang w:eastAsia="en-US"/>
            </w:rPr>
          </w:pPr>
          <w:hyperlink w:anchor="_Toc494988748" w:history="1">
            <w:r w:rsidR="008729B5" w:rsidRPr="00654F09">
              <w:rPr>
                <w:rStyle w:val="Hyperlink"/>
                <w:noProof/>
              </w:rPr>
              <w:t>Element name: FUSafetyInfoList</w:t>
            </w:r>
            <w:r w:rsidR="008729B5">
              <w:rPr>
                <w:noProof/>
                <w:webHidden/>
              </w:rPr>
              <w:tab/>
            </w:r>
            <w:r w:rsidR="008729B5">
              <w:rPr>
                <w:noProof/>
                <w:webHidden/>
              </w:rPr>
              <w:fldChar w:fldCharType="begin"/>
            </w:r>
            <w:r w:rsidR="008729B5">
              <w:rPr>
                <w:noProof/>
                <w:webHidden/>
              </w:rPr>
              <w:instrText xml:space="preserve"> PAGEREF _Toc494988748 \h </w:instrText>
            </w:r>
            <w:r w:rsidR="008729B5">
              <w:rPr>
                <w:noProof/>
                <w:webHidden/>
              </w:rPr>
            </w:r>
            <w:r w:rsidR="008729B5">
              <w:rPr>
                <w:noProof/>
                <w:webHidden/>
              </w:rPr>
              <w:fldChar w:fldCharType="separate"/>
            </w:r>
            <w:r w:rsidR="008729B5">
              <w:rPr>
                <w:noProof/>
                <w:webHidden/>
              </w:rPr>
              <w:t>14</w:t>
            </w:r>
            <w:r w:rsidR="008729B5">
              <w:rPr>
                <w:noProof/>
                <w:webHidden/>
              </w:rPr>
              <w:fldChar w:fldCharType="end"/>
            </w:r>
          </w:hyperlink>
        </w:p>
        <w:p w:rsidR="008729B5" w:rsidRDefault="00270812">
          <w:pPr>
            <w:pStyle w:val="TOC2"/>
            <w:rPr>
              <w:noProof/>
              <w:lang w:eastAsia="en-US"/>
            </w:rPr>
          </w:pPr>
          <w:hyperlink w:anchor="_Toc494988749" w:history="1">
            <w:r w:rsidR="008729B5" w:rsidRPr="00654F09">
              <w:rPr>
                <w:rStyle w:val="Hyperlink"/>
                <w:noProof/>
              </w:rPr>
              <w:t>Element name: FUSafetyInfoDate</w:t>
            </w:r>
            <w:r w:rsidR="008729B5">
              <w:rPr>
                <w:noProof/>
                <w:webHidden/>
              </w:rPr>
              <w:tab/>
            </w:r>
            <w:r w:rsidR="008729B5">
              <w:rPr>
                <w:noProof/>
                <w:webHidden/>
              </w:rPr>
              <w:fldChar w:fldCharType="begin"/>
            </w:r>
            <w:r w:rsidR="008729B5">
              <w:rPr>
                <w:noProof/>
                <w:webHidden/>
              </w:rPr>
              <w:instrText xml:space="preserve"> PAGEREF _Toc494988749 \h </w:instrText>
            </w:r>
            <w:r w:rsidR="008729B5">
              <w:rPr>
                <w:noProof/>
                <w:webHidden/>
              </w:rPr>
            </w:r>
            <w:r w:rsidR="008729B5">
              <w:rPr>
                <w:noProof/>
                <w:webHidden/>
              </w:rPr>
              <w:fldChar w:fldCharType="separate"/>
            </w:r>
            <w:r w:rsidR="008729B5">
              <w:rPr>
                <w:noProof/>
                <w:webHidden/>
              </w:rPr>
              <w:t>14</w:t>
            </w:r>
            <w:r w:rsidR="008729B5">
              <w:rPr>
                <w:noProof/>
                <w:webHidden/>
              </w:rPr>
              <w:fldChar w:fldCharType="end"/>
            </w:r>
          </w:hyperlink>
        </w:p>
        <w:p w:rsidR="008729B5" w:rsidRDefault="00270812">
          <w:pPr>
            <w:pStyle w:val="TOC2"/>
            <w:rPr>
              <w:noProof/>
              <w:lang w:eastAsia="en-US"/>
            </w:rPr>
          </w:pPr>
          <w:hyperlink w:anchor="_Toc494988750" w:history="1">
            <w:r w:rsidR="008729B5" w:rsidRPr="00654F09">
              <w:rPr>
                <w:rStyle w:val="Hyperlink"/>
                <w:noProof/>
              </w:rPr>
              <w:t>Element name: FUSafetyProvidedList</w:t>
            </w:r>
            <w:r w:rsidR="008729B5">
              <w:rPr>
                <w:noProof/>
                <w:webHidden/>
              </w:rPr>
              <w:tab/>
            </w:r>
            <w:r w:rsidR="008729B5">
              <w:rPr>
                <w:noProof/>
                <w:webHidden/>
              </w:rPr>
              <w:fldChar w:fldCharType="begin"/>
            </w:r>
            <w:r w:rsidR="008729B5">
              <w:rPr>
                <w:noProof/>
                <w:webHidden/>
              </w:rPr>
              <w:instrText xml:space="preserve"> PAGEREF _Toc494988750 \h </w:instrText>
            </w:r>
            <w:r w:rsidR="008729B5">
              <w:rPr>
                <w:noProof/>
                <w:webHidden/>
              </w:rPr>
            </w:r>
            <w:r w:rsidR="008729B5">
              <w:rPr>
                <w:noProof/>
                <w:webHidden/>
              </w:rPr>
              <w:fldChar w:fldCharType="separate"/>
            </w:r>
            <w:r w:rsidR="008729B5">
              <w:rPr>
                <w:noProof/>
                <w:webHidden/>
              </w:rPr>
              <w:t>15</w:t>
            </w:r>
            <w:r w:rsidR="008729B5">
              <w:rPr>
                <w:noProof/>
                <w:webHidden/>
              </w:rPr>
              <w:fldChar w:fldCharType="end"/>
            </w:r>
          </w:hyperlink>
        </w:p>
        <w:p w:rsidR="008729B5" w:rsidRDefault="00270812">
          <w:pPr>
            <w:pStyle w:val="TOC2"/>
            <w:rPr>
              <w:noProof/>
              <w:lang w:eastAsia="en-US"/>
            </w:rPr>
          </w:pPr>
          <w:hyperlink w:anchor="_Toc494988751" w:history="1">
            <w:r w:rsidR="008729B5" w:rsidRPr="00654F09">
              <w:rPr>
                <w:rStyle w:val="Hyperlink"/>
                <w:noProof/>
              </w:rPr>
              <w:t>Element name: FUSafetyProvidedDate</w:t>
            </w:r>
            <w:r w:rsidR="008729B5">
              <w:rPr>
                <w:noProof/>
                <w:webHidden/>
              </w:rPr>
              <w:tab/>
            </w:r>
            <w:r w:rsidR="008729B5">
              <w:rPr>
                <w:noProof/>
                <w:webHidden/>
              </w:rPr>
              <w:fldChar w:fldCharType="begin"/>
            </w:r>
            <w:r w:rsidR="008729B5">
              <w:rPr>
                <w:noProof/>
                <w:webHidden/>
              </w:rPr>
              <w:instrText xml:space="preserve"> PAGEREF _Toc494988751 \h </w:instrText>
            </w:r>
            <w:r w:rsidR="008729B5">
              <w:rPr>
                <w:noProof/>
                <w:webHidden/>
              </w:rPr>
            </w:r>
            <w:r w:rsidR="008729B5">
              <w:rPr>
                <w:noProof/>
                <w:webHidden/>
              </w:rPr>
              <w:fldChar w:fldCharType="separate"/>
            </w:r>
            <w:r w:rsidR="008729B5">
              <w:rPr>
                <w:noProof/>
                <w:webHidden/>
              </w:rPr>
              <w:t>15</w:t>
            </w:r>
            <w:r w:rsidR="008729B5">
              <w:rPr>
                <w:noProof/>
                <w:webHidden/>
              </w:rPr>
              <w:fldChar w:fldCharType="end"/>
            </w:r>
          </w:hyperlink>
        </w:p>
        <w:p w:rsidR="008729B5" w:rsidRDefault="00270812">
          <w:pPr>
            <w:pStyle w:val="TOC2"/>
            <w:rPr>
              <w:noProof/>
              <w:lang w:eastAsia="en-US"/>
            </w:rPr>
          </w:pPr>
          <w:hyperlink w:anchor="_Toc494988752" w:history="1">
            <w:r w:rsidR="008729B5" w:rsidRPr="00654F09">
              <w:rPr>
                <w:rStyle w:val="Hyperlink"/>
                <w:noProof/>
              </w:rPr>
              <w:t>Element name: FUSafetyReferredList</w:t>
            </w:r>
            <w:r w:rsidR="008729B5">
              <w:rPr>
                <w:noProof/>
                <w:webHidden/>
              </w:rPr>
              <w:tab/>
            </w:r>
            <w:r w:rsidR="008729B5">
              <w:rPr>
                <w:noProof/>
                <w:webHidden/>
              </w:rPr>
              <w:fldChar w:fldCharType="begin"/>
            </w:r>
            <w:r w:rsidR="008729B5">
              <w:rPr>
                <w:noProof/>
                <w:webHidden/>
              </w:rPr>
              <w:instrText xml:space="preserve"> PAGEREF _Toc494988752 \h </w:instrText>
            </w:r>
            <w:r w:rsidR="008729B5">
              <w:rPr>
                <w:noProof/>
                <w:webHidden/>
              </w:rPr>
            </w:r>
            <w:r w:rsidR="008729B5">
              <w:rPr>
                <w:noProof/>
                <w:webHidden/>
              </w:rPr>
              <w:fldChar w:fldCharType="separate"/>
            </w:r>
            <w:r w:rsidR="008729B5">
              <w:rPr>
                <w:noProof/>
                <w:webHidden/>
              </w:rPr>
              <w:t>16</w:t>
            </w:r>
            <w:r w:rsidR="008729B5">
              <w:rPr>
                <w:noProof/>
                <w:webHidden/>
              </w:rPr>
              <w:fldChar w:fldCharType="end"/>
            </w:r>
          </w:hyperlink>
        </w:p>
        <w:p w:rsidR="008729B5" w:rsidRDefault="00270812">
          <w:pPr>
            <w:pStyle w:val="TOC2"/>
            <w:rPr>
              <w:noProof/>
              <w:lang w:eastAsia="en-US"/>
            </w:rPr>
          </w:pPr>
          <w:hyperlink w:anchor="_Toc494988753" w:history="1">
            <w:r w:rsidR="008729B5" w:rsidRPr="00654F09">
              <w:rPr>
                <w:rStyle w:val="Hyperlink"/>
                <w:noProof/>
              </w:rPr>
              <w:t>Element name: FUSafetyReferredOrg</w:t>
            </w:r>
            <w:r w:rsidR="008729B5">
              <w:rPr>
                <w:noProof/>
                <w:webHidden/>
              </w:rPr>
              <w:tab/>
            </w:r>
            <w:r w:rsidR="008729B5">
              <w:rPr>
                <w:noProof/>
                <w:webHidden/>
              </w:rPr>
              <w:fldChar w:fldCharType="begin"/>
            </w:r>
            <w:r w:rsidR="008729B5">
              <w:rPr>
                <w:noProof/>
                <w:webHidden/>
              </w:rPr>
              <w:instrText xml:space="preserve"> PAGEREF _Toc494988753 \h </w:instrText>
            </w:r>
            <w:r w:rsidR="008729B5">
              <w:rPr>
                <w:noProof/>
                <w:webHidden/>
              </w:rPr>
            </w:r>
            <w:r w:rsidR="008729B5">
              <w:rPr>
                <w:noProof/>
                <w:webHidden/>
              </w:rPr>
              <w:fldChar w:fldCharType="separate"/>
            </w:r>
            <w:r w:rsidR="008729B5">
              <w:rPr>
                <w:noProof/>
                <w:webHidden/>
              </w:rPr>
              <w:t>16</w:t>
            </w:r>
            <w:r w:rsidR="008729B5">
              <w:rPr>
                <w:noProof/>
                <w:webHidden/>
              </w:rPr>
              <w:fldChar w:fldCharType="end"/>
            </w:r>
          </w:hyperlink>
        </w:p>
        <w:p w:rsidR="008729B5" w:rsidRDefault="00270812">
          <w:pPr>
            <w:pStyle w:val="TOC2"/>
            <w:rPr>
              <w:noProof/>
              <w:lang w:eastAsia="en-US"/>
            </w:rPr>
          </w:pPr>
          <w:hyperlink w:anchor="_Toc494988754" w:history="1">
            <w:r w:rsidR="008729B5" w:rsidRPr="00654F09">
              <w:rPr>
                <w:rStyle w:val="Hyperlink"/>
                <w:noProof/>
              </w:rPr>
              <w:t>Element name: FULeadTesting</w:t>
            </w:r>
            <w:r w:rsidR="008729B5">
              <w:rPr>
                <w:noProof/>
                <w:webHidden/>
              </w:rPr>
              <w:tab/>
            </w:r>
            <w:r w:rsidR="008729B5">
              <w:rPr>
                <w:noProof/>
                <w:webHidden/>
              </w:rPr>
              <w:fldChar w:fldCharType="begin"/>
            </w:r>
            <w:r w:rsidR="008729B5">
              <w:rPr>
                <w:noProof/>
                <w:webHidden/>
              </w:rPr>
              <w:instrText xml:space="preserve"> PAGEREF _Toc494988754 \h </w:instrText>
            </w:r>
            <w:r w:rsidR="008729B5">
              <w:rPr>
                <w:noProof/>
                <w:webHidden/>
              </w:rPr>
            </w:r>
            <w:r w:rsidR="008729B5">
              <w:rPr>
                <w:noProof/>
                <w:webHidden/>
              </w:rPr>
              <w:fldChar w:fldCharType="separate"/>
            </w:r>
            <w:r w:rsidR="008729B5">
              <w:rPr>
                <w:noProof/>
                <w:webHidden/>
              </w:rPr>
              <w:t>16</w:t>
            </w:r>
            <w:r w:rsidR="008729B5">
              <w:rPr>
                <w:noProof/>
                <w:webHidden/>
              </w:rPr>
              <w:fldChar w:fldCharType="end"/>
            </w:r>
          </w:hyperlink>
        </w:p>
        <w:p w:rsidR="008729B5" w:rsidRDefault="00270812">
          <w:pPr>
            <w:pStyle w:val="TOC2"/>
            <w:rPr>
              <w:noProof/>
              <w:lang w:eastAsia="en-US"/>
            </w:rPr>
          </w:pPr>
          <w:hyperlink w:anchor="_Toc494988755" w:history="1">
            <w:r w:rsidR="008729B5" w:rsidRPr="00654F09">
              <w:rPr>
                <w:rStyle w:val="Hyperlink"/>
                <w:noProof/>
              </w:rPr>
              <w:t>Element name: FUSafetyReferredDate</w:t>
            </w:r>
            <w:r w:rsidR="008729B5">
              <w:rPr>
                <w:noProof/>
                <w:webHidden/>
              </w:rPr>
              <w:tab/>
            </w:r>
            <w:r w:rsidR="008729B5">
              <w:rPr>
                <w:noProof/>
                <w:webHidden/>
              </w:rPr>
              <w:fldChar w:fldCharType="begin"/>
            </w:r>
            <w:r w:rsidR="008729B5">
              <w:rPr>
                <w:noProof/>
                <w:webHidden/>
              </w:rPr>
              <w:instrText xml:space="preserve"> PAGEREF _Toc494988755 \h </w:instrText>
            </w:r>
            <w:r w:rsidR="008729B5">
              <w:rPr>
                <w:noProof/>
                <w:webHidden/>
              </w:rPr>
            </w:r>
            <w:r w:rsidR="008729B5">
              <w:rPr>
                <w:noProof/>
                <w:webHidden/>
              </w:rPr>
              <w:fldChar w:fldCharType="separate"/>
            </w:r>
            <w:r w:rsidR="008729B5">
              <w:rPr>
                <w:noProof/>
                <w:webHidden/>
              </w:rPr>
              <w:t>17</w:t>
            </w:r>
            <w:r w:rsidR="008729B5">
              <w:rPr>
                <w:noProof/>
                <w:webHidden/>
              </w:rPr>
              <w:fldChar w:fldCharType="end"/>
            </w:r>
          </w:hyperlink>
        </w:p>
        <w:p w:rsidR="008729B5" w:rsidRDefault="00270812">
          <w:pPr>
            <w:pStyle w:val="TOC2"/>
            <w:rPr>
              <w:noProof/>
              <w:lang w:eastAsia="en-US"/>
            </w:rPr>
          </w:pPr>
          <w:hyperlink w:anchor="_Toc494988756" w:history="1">
            <w:r w:rsidR="008729B5" w:rsidRPr="00654F09">
              <w:rPr>
                <w:rStyle w:val="Hyperlink"/>
                <w:noProof/>
              </w:rPr>
              <w:t>Element name: FUBabyCareInfoList</w:t>
            </w:r>
            <w:r w:rsidR="008729B5">
              <w:rPr>
                <w:noProof/>
                <w:webHidden/>
              </w:rPr>
              <w:tab/>
            </w:r>
            <w:r w:rsidR="008729B5">
              <w:rPr>
                <w:noProof/>
                <w:webHidden/>
              </w:rPr>
              <w:fldChar w:fldCharType="begin"/>
            </w:r>
            <w:r w:rsidR="008729B5">
              <w:rPr>
                <w:noProof/>
                <w:webHidden/>
              </w:rPr>
              <w:instrText xml:space="preserve"> PAGEREF _Toc494988756 \h </w:instrText>
            </w:r>
            <w:r w:rsidR="008729B5">
              <w:rPr>
                <w:noProof/>
                <w:webHidden/>
              </w:rPr>
            </w:r>
            <w:r w:rsidR="008729B5">
              <w:rPr>
                <w:noProof/>
                <w:webHidden/>
              </w:rPr>
              <w:fldChar w:fldCharType="separate"/>
            </w:r>
            <w:r w:rsidR="008729B5">
              <w:rPr>
                <w:noProof/>
                <w:webHidden/>
              </w:rPr>
              <w:t>17</w:t>
            </w:r>
            <w:r w:rsidR="008729B5">
              <w:rPr>
                <w:noProof/>
                <w:webHidden/>
              </w:rPr>
              <w:fldChar w:fldCharType="end"/>
            </w:r>
          </w:hyperlink>
        </w:p>
        <w:p w:rsidR="008729B5" w:rsidRDefault="00270812">
          <w:pPr>
            <w:pStyle w:val="TOC2"/>
            <w:rPr>
              <w:noProof/>
              <w:lang w:eastAsia="en-US"/>
            </w:rPr>
          </w:pPr>
          <w:hyperlink w:anchor="_Toc494988757" w:history="1">
            <w:r w:rsidR="008729B5" w:rsidRPr="00654F09">
              <w:rPr>
                <w:rStyle w:val="Hyperlink"/>
                <w:noProof/>
              </w:rPr>
              <w:t>Element name: FUBabyCareInfoDate</w:t>
            </w:r>
            <w:r w:rsidR="008729B5">
              <w:rPr>
                <w:noProof/>
                <w:webHidden/>
              </w:rPr>
              <w:tab/>
            </w:r>
            <w:r w:rsidR="008729B5">
              <w:rPr>
                <w:noProof/>
                <w:webHidden/>
              </w:rPr>
              <w:fldChar w:fldCharType="begin"/>
            </w:r>
            <w:r w:rsidR="008729B5">
              <w:rPr>
                <w:noProof/>
                <w:webHidden/>
              </w:rPr>
              <w:instrText xml:space="preserve"> PAGEREF _Toc494988757 \h </w:instrText>
            </w:r>
            <w:r w:rsidR="008729B5">
              <w:rPr>
                <w:noProof/>
                <w:webHidden/>
              </w:rPr>
            </w:r>
            <w:r w:rsidR="008729B5">
              <w:rPr>
                <w:noProof/>
                <w:webHidden/>
              </w:rPr>
              <w:fldChar w:fldCharType="separate"/>
            </w:r>
            <w:r w:rsidR="008729B5">
              <w:rPr>
                <w:noProof/>
                <w:webHidden/>
              </w:rPr>
              <w:t>17</w:t>
            </w:r>
            <w:r w:rsidR="008729B5">
              <w:rPr>
                <w:noProof/>
                <w:webHidden/>
              </w:rPr>
              <w:fldChar w:fldCharType="end"/>
            </w:r>
          </w:hyperlink>
        </w:p>
        <w:p w:rsidR="008729B5" w:rsidRDefault="00270812">
          <w:pPr>
            <w:pStyle w:val="TOC2"/>
            <w:rPr>
              <w:noProof/>
              <w:lang w:eastAsia="en-US"/>
            </w:rPr>
          </w:pPr>
          <w:hyperlink w:anchor="_Toc494988758" w:history="1">
            <w:r w:rsidR="008729B5" w:rsidRPr="00654F09">
              <w:rPr>
                <w:rStyle w:val="Hyperlink"/>
                <w:noProof/>
              </w:rPr>
              <w:t>Element name: FUBabyCareProvided</w:t>
            </w:r>
            <w:r w:rsidR="008729B5">
              <w:rPr>
                <w:noProof/>
                <w:webHidden/>
              </w:rPr>
              <w:tab/>
            </w:r>
            <w:r w:rsidR="008729B5">
              <w:rPr>
                <w:noProof/>
                <w:webHidden/>
              </w:rPr>
              <w:fldChar w:fldCharType="begin"/>
            </w:r>
            <w:r w:rsidR="008729B5">
              <w:rPr>
                <w:noProof/>
                <w:webHidden/>
              </w:rPr>
              <w:instrText xml:space="preserve"> PAGEREF _Toc494988758 \h </w:instrText>
            </w:r>
            <w:r w:rsidR="008729B5">
              <w:rPr>
                <w:noProof/>
                <w:webHidden/>
              </w:rPr>
            </w:r>
            <w:r w:rsidR="008729B5">
              <w:rPr>
                <w:noProof/>
                <w:webHidden/>
              </w:rPr>
              <w:fldChar w:fldCharType="separate"/>
            </w:r>
            <w:r w:rsidR="008729B5">
              <w:rPr>
                <w:noProof/>
                <w:webHidden/>
              </w:rPr>
              <w:t>18</w:t>
            </w:r>
            <w:r w:rsidR="008729B5">
              <w:rPr>
                <w:noProof/>
                <w:webHidden/>
              </w:rPr>
              <w:fldChar w:fldCharType="end"/>
            </w:r>
          </w:hyperlink>
        </w:p>
        <w:p w:rsidR="008729B5" w:rsidRDefault="00270812">
          <w:pPr>
            <w:pStyle w:val="TOC2"/>
            <w:rPr>
              <w:noProof/>
              <w:lang w:eastAsia="en-US"/>
            </w:rPr>
          </w:pPr>
          <w:hyperlink w:anchor="_Toc494988759" w:history="1">
            <w:r w:rsidR="008729B5" w:rsidRPr="00654F09">
              <w:rPr>
                <w:rStyle w:val="Hyperlink"/>
                <w:noProof/>
              </w:rPr>
              <w:t>Element name: FUBabyCareProvidedDate</w:t>
            </w:r>
            <w:r w:rsidR="008729B5">
              <w:rPr>
                <w:noProof/>
                <w:webHidden/>
              </w:rPr>
              <w:tab/>
            </w:r>
            <w:r w:rsidR="008729B5">
              <w:rPr>
                <w:noProof/>
                <w:webHidden/>
              </w:rPr>
              <w:fldChar w:fldCharType="begin"/>
            </w:r>
            <w:r w:rsidR="008729B5">
              <w:rPr>
                <w:noProof/>
                <w:webHidden/>
              </w:rPr>
              <w:instrText xml:space="preserve"> PAGEREF _Toc494988759 \h </w:instrText>
            </w:r>
            <w:r w:rsidR="008729B5">
              <w:rPr>
                <w:noProof/>
                <w:webHidden/>
              </w:rPr>
            </w:r>
            <w:r w:rsidR="008729B5">
              <w:rPr>
                <w:noProof/>
                <w:webHidden/>
              </w:rPr>
              <w:fldChar w:fldCharType="separate"/>
            </w:r>
            <w:r w:rsidR="008729B5">
              <w:rPr>
                <w:noProof/>
                <w:webHidden/>
              </w:rPr>
              <w:t>18</w:t>
            </w:r>
            <w:r w:rsidR="008729B5">
              <w:rPr>
                <w:noProof/>
                <w:webHidden/>
              </w:rPr>
              <w:fldChar w:fldCharType="end"/>
            </w:r>
          </w:hyperlink>
        </w:p>
        <w:p w:rsidR="008729B5" w:rsidRDefault="00270812">
          <w:pPr>
            <w:pStyle w:val="TOC2"/>
            <w:rPr>
              <w:noProof/>
              <w:lang w:eastAsia="en-US"/>
            </w:rPr>
          </w:pPr>
          <w:hyperlink w:anchor="_Toc494988760" w:history="1">
            <w:r w:rsidR="008729B5" w:rsidRPr="00654F09">
              <w:rPr>
                <w:rStyle w:val="Hyperlink"/>
                <w:noProof/>
              </w:rPr>
              <w:t>Element name: FUBabyCareVaccineList</w:t>
            </w:r>
            <w:r w:rsidR="008729B5">
              <w:rPr>
                <w:noProof/>
                <w:webHidden/>
              </w:rPr>
              <w:tab/>
            </w:r>
            <w:r w:rsidR="008729B5">
              <w:rPr>
                <w:noProof/>
                <w:webHidden/>
              </w:rPr>
              <w:fldChar w:fldCharType="begin"/>
            </w:r>
            <w:r w:rsidR="008729B5">
              <w:rPr>
                <w:noProof/>
                <w:webHidden/>
              </w:rPr>
              <w:instrText xml:space="preserve"> PAGEREF _Toc494988760 \h </w:instrText>
            </w:r>
            <w:r w:rsidR="008729B5">
              <w:rPr>
                <w:noProof/>
                <w:webHidden/>
              </w:rPr>
            </w:r>
            <w:r w:rsidR="008729B5">
              <w:rPr>
                <w:noProof/>
                <w:webHidden/>
              </w:rPr>
              <w:fldChar w:fldCharType="separate"/>
            </w:r>
            <w:r w:rsidR="008729B5">
              <w:rPr>
                <w:noProof/>
                <w:webHidden/>
              </w:rPr>
              <w:t>18</w:t>
            </w:r>
            <w:r w:rsidR="008729B5">
              <w:rPr>
                <w:noProof/>
                <w:webHidden/>
              </w:rPr>
              <w:fldChar w:fldCharType="end"/>
            </w:r>
          </w:hyperlink>
        </w:p>
        <w:p w:rsidR="008729B5" w:rsidRDefault="00270812">
          <w:pPr>
            <w:pStyle w:val="TOC2"/>
            <w:rPr>
              <w:noProof/>
              <w:lang w:eastAsia="en-US"/>
            </w:rPr>
          </w:pPr>
          <w:hyperlink w:anchor="_Toc494988761" w:history="1">
            <w:r w:rsidR="008729B5" w:rsidRPr="00654F09">
              <w:rPr>
                <w:rStyle w:val="Hyperlink"/>
                <w:noProof/>
              </w:rPr>
              <w:t>Element name: FUBabyCareVaccineDate</w:t>
            </w:r>
            <w:r w:rsidR="008729B5">
              <w:rPr>
                <w:noProof/>
                <w:webHidden/>
              </w:rPr>
              <w:tab/>
            </w:r>
            <w:r w:rsidR="008729B5">
              <w:rPr>
                <w:noProof/>
                <w:webHidden/>
              </w:rPr>
              <w:fldChar w:fldCharType="begin"/>
            </w:r>
            <w:r w:rsidR="008729B5">
              <w:rPr>
                <w:noProof/>
                <w:webHidden/>
              </w:rPr>
              <w:instrText xml:space="preserve"> PAGEREF _Toc494988761 \h </w:instrText>
            </w:r>
            <w:r w:rsidR="008729B5">
              <w:rPr>
                <w:noProof/>
                <w:webHidden/>
              </w:rPr>
            </w:r>
            <w:r w:rsidR="008729B5">
              <w:rPr>
                <w:noProof/>
                <w:webHidden/>
              </w:rPr>
              <w:fldChar w:fldCharType="separate"/>
            </w:r>
            <w:r w:rsidR="008729B5">
              <w:rPr>
                <w:noProof/>
                <w:webHidden/>
              </w:rPr>
              <w:t>19</w:t>
            </w:r>
            <w:r w:rsidR="008729B5">
              <w:rPr>
                <w:noProof/>
                <w:webHidden/>
              </w:rPr>
              <w:fldChar w:fldCharType="end"/>
            </w:r>
          </w:hyperlink>
        </w:p>
        <w:p w:rsidR="008729B5" w:rsidRDefault="00270812">
          <w:pPr>
            <w:pStyle w:val="TOC2"/>
            <w:rPr>
              <w:noProof/>
              <w:lang w:eastAsia="en-US"/>
            </w:rPr>
          </w:pPr>
          <w:hyperlink w:anchor="_Toc494988762" w:history="1">
            <w:r w:rsidR="008729B5" w:rsidRPr="00654F09">
              <w:rPr>
                <w:rStyle w:val="Hyperlink"/>
                <w:noProof/>
              </w:rPr>
              <w:t>Element name: FUBabyCareReferredList</w:t>
            </w:r>
            <w:r w:rsidR="008729B5">
              <w:rPr>
                <w:noProof/>
                <w:webHidden/>
              </w:rPr>
              <w:tab/>
            </w:r>
            <w:r w:rsidR="008729B5">
              <w:rPr>
                <w:noProof/>
                <w:webHidden/>
              </w:rPr>
              <w:fldChar w:fldCharType="begin"/>
            </w:r>
            <w:r w:rsidR="008729B5">
              <w:rPr>
                <w:noProof/>
                <w:webHidden/>
              </w:rPr>
              <w:instrText xml:space="preserve"> PAGEREF _Toc494988762 \h </w:instrText>
            </w:r>
            <w:r w:rsidR="008729B5">
              <w:rPr>
                <w:noProof/>
                <w:webHidden/>
              </w:rPr>
            </w:r>
            <w:r w:rsidR="008729B5">
              <w:rPr>
                <w:noProof/>
                <w:webHidden/>
              </w:rPr>
              <w:fldChar w:fldCharType="separate"/>
            </w:r>
            <w:r w:rsidR="008729B5">
              <w:rPr>
                <w:noProof/>
                <w:webHidden/>
              </w:rPr>
              <w:t>19</w:t>
            </w:r>
            <w:r w:rsidR="008729B5">
              <w:rPr>
                <w:noProof/>
                <w:webHidden/>
              </w:rPr>
              <w:fldChar w:fldCharType="end"/>
            </w:r>
          </w:hyperlink>
        </w:p>
        <w:p w:rsidR="008729B5" w:rsidRDefault="00270812">
          <w:pPr>
            <w:pStyle w:val="TOC2"/>
            <w:rPr>
              <w:noProof/>
              <w:lang w:eastAsia="en-US"/>
            </w:rPr>
          </w:pPr>
          <w:hyperlink w:anchor="_Toc494988763" w:history="1">
            <w:r w:rsidR="008729B5" w:rsidRPr="00654F09">
              <w:rPr>
                <w:rStyle w:val="Hyperlink"/>
                <w:noProof/>
              </w:rPr>
              <w:t>Element name: FUBabyCareReferredDate</w:t>
            </w:r>
            <w:r w:rsidR="008729B5">
              <w:rPr>
                <w:noProof/>
                <w:webHidden/>
              </w:rPr>
              <w:tab/>
            </w:r>
            <w:r w:rsidR="008729B5">
              <w:rPr>
                <w:noProof/>
                <w:webHidden/>
              </w:rPr>
              <w:fldChar w:fldCharType="begin"/>
            </w:r>
            <w:r w:rsidR="008729B5">
              <w:rPr>
                <w:noProof/>
                <w:webHidden/>
              </w:rPr>
              <w:instrText xml:space="preserve"> PAGEREF _Toc494988763 \h </w:instrText>
            </w:r>
            <w:r w:rsidR="008729B5">
              <w:rPr>
                <w:noProof/>
                <w:webHidden/>
              </w:rPr>
            </w:r>
            <w:r w:rsidR="008729B5">
              <w:rPr>
                <w:noProof/>
                <w:webHidden/>
              </w:rPr>
              <w:fldChar w:fldCharType="separate"/>
            </w:r>
            <w:r w:rsidR="008729B5">
              <w:rPr>
                <w:noProof/>
                <w:webHidden/>
              </w:rPr>
              <w:t>19</w:t>
            </w:r>
            <w:r w:rsidR="008729B5">
              <w:rPr>
                <w:noProof/>
                <w:webHidden/>
              </w:rPr>
              <w:fldChar w:fldCharType="end"/>
            </w:r>
          </w:hyperlink>
        </w:p>
        <w:p w:rsidR="008729B5" w:rsidRDefault="00270812">
          <w:pPr>
            <w:pStyle w:val="TOC2"/>
            <w:rPr>
              <w:noProof/>
              <w:lang w:eastAsia="en-US"/>
            </w:rPr>
          </w:pPr>
          <w:hyperlink w:anchor="_Toc494988764" w:history="1">
            <w:r w:rsidR="008729B5" w:rsidRPr="00654F09">
              <w:rPr>
                <w:rStyle w:val="Hyperlink"/>
                <w:noProof/>
              </w:rPr>
              <w:t>Element name: PregnantNowId</w:t>
            </w:r>
            <w:r w:rsidR="008729B5">
              <w:rPr>
                <w:noProof/>
                <w:webHidden/>
              </w:rPr>
              <w:tab/>
            </w:r>
            <w:r w:rsidR="008729B5">
              <w:rPr>
                <w:noProof/>
                <w:webHidden/>
              </w:rPr>
              <w:fldChar w:fldCharType="begin"/>
            </w:r>
            <w:r w:rsidR="008729B5">
              <w:rPr>
                <w:noProof/>
                <w:webHidden/>
              </w:rPr>
              <w:instrText xml:space="preserve"> PAGEREF _Toc494988764 \h </w:instrText>
            </w:r>
            <w:r w:rsidR="008729B5">
              <w:rPr>
                <w:noProof/>
                <w:webHidden/>
              </w:rPr>
            </w:r>
            <w:r w:rsidR="008729B5">
              <w:rPr>
                <w:noProof/>
                <w:webHidden/>
              </w:rPr>
              <w:fldChar w:fldCharType="separate"/>
            </w:r>
            <w:r w:rsidR="008729B5">
              <w:rPr>
                <w:noProof/>
                <w:webHidden/>
              </w:rPr>
              <w:t>20</w:t>
            </w:r>
            <w:r w:rsidR="008729B5">
              <w:rPr>
                <w:noProof/>
                <w:webHidden/>
              </w:rPr>
              <w:fldChar w:fldCharType="end"/>
            </w:r>
          </w:hyperlink>
        </w:p>
        <w:p w:rsidR="008729B5" w:rsidRDefault="00270812">
          <w:pPr>
            <w:pStyle w:val="TOC2"/>
            <w:rPr>
              <w:noProof/>
              <w:lang w:eastAsia="en-US"/>
            </w:rPr>
          </w:pPr>
          <w:hyperlink w:anchor="_Toc494988765" w:history="1">
            <w:r w:rsidR="008729B5" w:rsidRPr="00654F09">
              <w:rPr>
                <w:rStyle w:val="Hyperlink"/>
                <w:noProof/>
              </w:rPr>
              <w:t>Element name: PlanHaveChildrenId</w:t>
            </w:r>
            <w:r w:rsidR="008729B5">
              <w:rPr>
                <w:noProof/>
                <w:webHidden/>
              </w:rPr>
              <w:tab/>
            </w:r>
            <w:r w:rsidR="008729B5">
              <w:rPr>
                <w:noProof/>
                <w:webHidden/>
              </w:rPr>
              <w:fldChar w:fldCharType="begin"/>
            </w:r>
            <w:r w:rsidR="008729B5">
              <w:rPr>
                <w:noProof/>
                <w:webHidden/>
              </w:rPr>
              <w:instrText xml:space="preserve"> PAGEREF _Toc494988765 \h </w:instrText>
            </w:r>
            <w:r w:rsidR="008729B5">
              <w:rPr>
                <w:noProof/>
                <w:webHidden/>
              </w:rPr>
            </w:r>
            <w:r w:rsidR="008729B5">
              <w:rPr>
                <w:noProof/>
                <w:webHidden/>
              </w:rPr>
              <w:fldChar w:fldCharType="separate"/>
            </w:r>
            <w:r w:rsidR="008729B5">
              <w:rPr>
                <w:noProof/>
                <w:webHidden/>
              </w:rPr>
              <w:t>20</w:t>
            </w:r>
            <w:r w:rsidR="008729B5">
              <w:rPr>
                <w:noProof/>
                <w:webHidden/>
              </w:rPr>
              <w:fldChar w:fldCharType="end"/>
            </w:r>
          </w:hyperlink>
        </w:p>
        <w:p w:rsidR="008729B5" w:rsidRDefault="00270812">
          <w:pPr>
            <w:pStyle w:val="TOC2"/>
            <w:rPr>
              <w:noProof/>
              <w:lang w:eastAsia="en-US"/>
            </w:rPr>
          </w:pPr>
          <w:hyperlink w:anchor="_Toc494988766" w:history="1">
            <w:r w:rsidR="008729B5" w:rsidRPr="00654F09">
              <w:rPr>
                <w:rStyle w:val="Hyperlink"/>
                <w:noProof/>
              </w:rPr>
              <w:t>Element name: PlanHaveChildrenCount</w:t>
            </w:r>
            <w:r w:rsidR="008729B5">
              <w:rPr>
                <w:noProof/>
                <w:webHidden/>
              </w:rPr>
              <w:tab/>
            </w:r>
            <w:r w:rsidR="008729B5">
              <w:rPr>
                <w:noProof/>
                <w:webHidden/>
              </w:rPr>
              <w:fldChar w:fldCharType="begin"/>
            </w:r>
            <w:r w:rsidR="008729B5">
              <w:rPr>
                <w:noProof/>
                <w:webHidden/>
              </w:rPr>
              <w:instrText xml:space="preserve"> PAGEREF _Toc494988766 \h </w:instrText>
            </w:r>
            <w:r w:rsidR="008729B5">
              <w:rPr>
                <w:noProof/>
                <w:webHidden/>
              </w:rPr>
            </w:r>
            <w:r w:rsidR="008729B5">
              <w:rPr>
                <w:noProof/>
                <w:webHidden/>
              </w:rPr>
              <w:fldChar w:fldCharType="separate"/>
            </w:r>
            <w:r w:rsidR="008729B5">
              <w:rPr>
                <w:noProof/>
                <w:webHidden/>
              </w:rPr>
              <w:t>20</w:t>
            </w:r>
            <w:r w:rsidR="008729B5">
              <w:rPr>
                <w:noProof/>
                <w:webHidden/>
              </w:rPr>
              <w:fldChar w:fldCharType="end"/>
            </w:r>
          </w:hyperlink>
        </w:p>
        <w:p w:rsidR="008729B5" w:rsidRDefault="00270812">
          <w:pPr>
            <w:pStyle w:val="TOC2"/>
            <w:rPr>
              <w:noProof/>
              <w:lang w:eastAsia="en-US"/>
            </w:rPr>
          </w:pPr>
          <w:hyperlink w:anchor="_Toc494988767" w:history="1">
            <w:r w:rsidR="008729B5" w:rsidRPr="00654F09">
              <w:rPr>
                <w:rStyle w:val="Hyperlink"/>
                <w:noProof/>
              </w:rPr>
              <w:t>Element name: PlanHaveChildrenDDId</w:t>
            </w:r>
            <w:r w:rsidR="008729B5">
              <w:rPr>
                <w:noProof/>
                <w:webHidden/>
              </w:rPr>
              <w:tab/>
            </w:r>
            <w:r w:rsidR="008729B5">
              <w:rPr>
                <w:noProof/>
                <w:webHidden/>
              </w:rPr>
              <w:fldChar w:fldCharType="begin"/>
            </w:r>
            <w:r w:rsidR="008729B5">
              <w:rPr>
                <w:noProof/>
                <w:webHidden/>
              </w:rPr>
              <w:instrText xml:space="preserve"> PAGEREF _Toc494988767 \h </w:instrText>
            </w:r>
            <w:r w:rsidR="008729B5">
              <w:rPr>
                <w:noProof/>
                <w:webHidden/>
              </w:rPr>
            </w:r>
            <w:r w:rsidR="008729B5">
              <w:rPr>
                <w:noProof/>
                <w:webHidden/>
              </w:rPr>
              <w:fldChar w:fldCharType="separate"/>
            </w:r>
            <w:r w:rsidR="008729B5">
              <w:rPr>
                <w:noProof/>
                <w:webHidden/>
              </w:rPr>
              <w:t>21</w:t>
            </w:r>
            <w:r w:rsidR="008729B5">
              <w:rPr>
                <w:noProof/>
                <w:webHidden/>
              </w:rPr>
              <w:fldChar w:fldCharType="end"/>
            </w:r>
          </w:hyperlink>
        </w:p>
        <w:p w:rsidR="008729B5" w:rsidRDefault="00270812">
          <w:pPr>
            <w:pStyle w:val="TOC2"/>
            <w:rPr>
              <w:noProof/>
              <w:lang w:eastAsia="en-US"/>
            </w:rPr>
          </w:pPr>
          <w:hyperlink w:anchor="_Toc494988768" w:history="1">
            <w:r w:rsidR="008729B5" w:rsidRPr="00654F09">
              <w:rPr>
                <w:rStyle w:val="Hyperlink"/>
                <w:noProof/>
              </w:rPr>
              <w:t>Element name: LikePregnantNextYearId</w:t>
            </w:r>
            <w:r w:rsidR="008729B5">
              <w:rPr>
                <w:noProof/>
                <w:webHidden/>
              </w:rPr>
              <w:tab/>
            </w:r>
            <w:r w:rsidR="008729B5">
              <w:rPr>
                <w:noProof/>
                <w:webHidden/>
              </w:rPr>
              <w:fldChar w:fldCharType="begin"/>
            </w:r>
            <w:r w:rsidR="008729B5">
              <w:rPr>
                <w:noProof/>
                <w:webHidden/>
              </w:rPr>
              <w:instrText xml:space="preserve"> PAGEREF _Toc494988768 \h </w:instrText>
            </w:r>
            <w:r w:rsidR="008729B5">
              <w:rPr>
                <w:noProof/>
                <w:webHidden/>
              </w:rPr>
            </w:r>
            <w:r w:rsidR="008729B5">
              <w:rPr>
                <w:noProof/>
                <w:webHidden/>
              </w:rPr>
              <w:fldChar w:fldCharType="separate"/>
            </w:r>
            <w:r w:rsidR="008729B5">
              <w:rPr>
                <w:noProof/>
                <w:webHidden/>
              </w:rPr>
              <w:t>21</w:t>
            </w:r>
            <w:r w:rsidR="008729B5">
              <w:rPr>
                <w:noProof/>
                <w:webHidden/>
              </w:rPr>
              <w:fldChar w:fldCharType="end"/>
            </w:r>
          </w:hyperlink>
        </w:p>
        <w:p w:rsidR="008729B5" w:rsidRDefault="00270812">
          <w:pPr>
            <w:pStyle w:val="TOC2"/>
            <w:rPr>
              <w:noProof/>
              <w:lang w:eastAsia="en-US"/>
            </w:rPr>
          </w:pPr>
          <w:hyperlink w:anchor="_Toc494988769" w:history="1">
            <w:r w:rsidR="008729B5" w:rsidRPr="00654F09">
              <w:rPr>
                <w:rStyle w:val="Hyperlink"/>
                <w:noProof/>
              </w:rPr>
              <w:t>Element name: WaitTimePregnantId</w:t>
            </w:r>
            <w:r w:rsidR="008729B5">
              <w:rPr>
                <w:noProof/>
                <w:webHidden/>
              </w:rPr>
              <w:tab/>
            </w:r>
            <w:r w:rsidR="008729B5">
              <w:rPr>
                <w:noProof/>
                <w:webHidden/>
              </w:rPr>
              <w:fldChar w:fldCharType="begin"/>
            </w:r>
            <w:r w:rsidR="008729B5">
              <w:rPr>
                <w:noProof/>
                <w:webHidden/>
              </w:rPr>
              <w:instrText xml:space="preserve"> PAGEREF _Toc494988769 \h </w:instrText>
            </w:r>
            <w:r w:rsidR="008729B5">
              <w:rPr>
                <w:noProof/>
                <w:webHidden/>
              </w:rPr>
            </w:r>
            <w:r w:rsidR="008729B5">
              <w:rPr>
                <w:noProof/>
                <w:webHidden/>
              </w:rPr>
              <w:fldChar w:fldCharType="separate"/>
            </w:r>
            <w:r w:rsidR="008729B5">
              <w:rPr>
                <w:noProof/>
                <w:webHidden/>
              </w:rPr>
              <w:t>21</w:t>
            </w:r>
            <w:r w:rsidR="008729B5">
              <w:rPr>
                <w:noProof/>
                <w:webHidden/>
              </w:rPr>
              <w:fldChar w:fldCharType="end"/>
            </w:r>
          </w:hyperlink>
        </w:p>
        <w:p w:rsidR="008729B5" w:rsidRDefault="00270812">
          <w:pPr>
            <w:pStyle w:val="TOC2"/>
            <w:rPr>
              <w:noProof/>
              <w:lang w:eastAsia="en-US"/>
            </w:rPr>
          </w:pPr>
          <w:hyperlink w:anchor="_Toc494988770" w:history="1">
            <w:r w:rsidR="008729B5" w:rsidRPr="00654F09">
              <w:rPr>
                <w:rStyle w:val="Hyperlink"/>
                <w:noProof/>
              </w:rPr>
              <w:t>Element name: UseBirthControlsId</w:t>
            </w:r>
            <w:r w:rsidR="008729B5">
              <w:rPr>
                <w:noProof/>
                <w:webHidden/>
              </w:rPr>
              <w:tab/>
            </w:r>
            <w:r w:rsidR="008729B5">
              <w:rPr>
                <w:noProof/>
                <w:webHidden/>
              </w:rPr>
              <w:fldChar w:fldCharType="begin"/>
            </w:r>
            <w:r w:rsidR="008729B5">
              <w:rPr>
                <w:noProof/>
                <w:webHidden/>
              </w:rPr>
              <w:instrText xml:space="preserve"> PAGEREF _Toc494988770 \h </w:instrText>
            </w:r>
            <w:r w:rsidR="008729B5">
              <w:rPr>
                <w:noProof/>
                <w:webHidden/>
              </w:rPr>
            </w:r>
            <w:r w:rsidR="008729B5">
              <w:rPr>
                <w:noProof/>
                <w:webHidden/>
              </w:rPr>
              <w:fldChar w:fldCharType="separate"/>
            </w:r>
            <w:r w:rsidR="008729B5">
              <w:rPr>
                <w:noProof/>
                <w:webHidden/>
              </w:rPr>
              <w:t>22</w:t>
            </w:r>
            <w:r w:rsidR="008729B5">
              <w:rPr>
                <w:noProof/>
                <w:webHidden/>
              </w:rPr>
              <w:fldChar w:fldCharType="end"/>
            </w:r>
          </w:hyperlink>
        </w:p>
        <w:p w:rsidR="008729B5" w:rsidRDefault="00270812">
          <w:pPr>
            <w:pStyle w:val="TOC2"/>
            <w:rPr>
              <w:noProof/>
              <w:lang w:eastAsia="en-US"/>
            </w:rPr>
          </w:pPr>
          <w:hyperlink w:anchor="_Toc494988771" w:history="1">
            <w:r w:rsidR="008729B5" w:rsidRPr="00654F09">
              <w:rPr>
                <w:rStyle w:val="Hyperlink"/>
                <w:noProof/>
              </w:rPr>
              <w:t>Element name: SatisfiedBirthControlId</w:t>
            </w:r>
            <w:r w:rsidR="008729B5">
              <w:rPr>
                <w:noProof/>
                <w:webHidden/>
              </w:rPr>
              <w:tab/>
            </w:r>
            <w:r w:rsidR="008729B5">
              <w:rPr>
                <w:noProof/>
                <w:webHidden/>
              </w:rPr>
              <w:fldChar w:fldCharType="begin"/>
            </w:r>
            <w:r w:rsidR="008729B5">
              <w:rPr>
                <w:noProof/>
                <w:webHidden/>
              </w:rPr>
              <w:instrText xml:space="preserve"> PAGEREF _Toc494988771 \h </w:instrText>
            </w:r>
            <w:r w:rsidR="008729B5">
              <w:rPr>
                <w:noProof/>
                <w:webHidden/>
              </w:rPr>
            </w:r>
            <w:r w:rsidR="008729B5">
              <w:rPr>
                <w:noProof/>
                <w:webHidden/>
              </w:rPr>
              <w:fldChar w:fldCharType="separate"/>
            </w:r>
            <w:r w:rsidR="008729B5">
              <w:rPr>
                <w:noProof/>
                <w:webHidden/>
              </w:rPr>
              <w:t>22</w:t>
            </w:r>
            <w:r w:rsidR="008729B5">
              <w:rPr>
                <w:noProof/>
                <w:webHidden/>
              </w:rPr>
              <w:fldChar w:fldCharType="end"/>
            </w:r>
          </w:hyperlink>
        </w:p>
        <w:p w:rsidR="008729B5" w:rsidRDefault="00270812">
          <w:pPr>
            <w:pStyle w:val="TOC2"/>
            <w:rPr>
              <w:noProof/>
              <w:lang w:eastAsia="en-US"/>
            </w:rPr>
          </w:pPr>
          <w:hyperlink w:anchor="_Toc494988772" w:history="1">
            <w:r w:rsidR="008729B5" w:rsidRPr="00654F09">
              <w:rPr>
                <w:rStyle w:val="Hyperlink"/>
                <w:noProof/>
              </w:rPr>
              <w:t>Element name: FUBirthControlInfo</w:t>
            </w:r>
            <w:r w:rsidR="008729B5">
              <w:rPr>
                <w:noProof/>
                <w:webHidden/>
              </w:rPr>
              <w:tab/>
            </w:r>
            <w:r w:rsidR="008729B5">
              <w:rPr>
                <w:noProof/>
                <w:webHidden/>
              </w:rPr>
              <w:fldChar w:fldCharType="begin"/>
            </w:r>
            <w:r w:rsidR="008729B5">
              <w:rPr>
                <w:noProof/>
                <w:webHidden/>
              </w:rPr>
              <w:instrText xml:space="preserve"> PAGEREF _Toc494988772 \h </w:instrText>
            </w:r>
            <w:r w:rsidR="008729B5">
              <w:rPr>
                <w:noProof/>
                <w:webHidden/>
              </w:rPr>
            </w:r>
            <w:r w:rsidR="008729B5">
              <w:rPr>
                <w:noProof/>
                <w:webHidden/>
              </w:rPr>
              <w:fldChar w:fldCharType="separate"/>
            </w:r>
            <w:r w:rsidR="008729B5">
              <w:rPr>
                <w:noProof/>
                <w:webHidden/>
              </w:rPr>
              <w:t>22</w:t>
            </w:r>
            <w:r w:rsidR="008729B5">
              <w:rPr>
                <w:noProof/>
                <w:webHidden/>
              </w:rPr>
              <w:fldChar w:fldCharType="end"/>
            </w:r>
          </w:hyperlink>
        </w:p>
        <w:p w:rsidR="008729B5" w:rsidRDefault="00270812">
          <w:pPr>
            <w:pStyle w:val="TOC2"/>
            <w:rPr>
              <w:noProof/>
              <w:lang w:eastAsia="en-US"/>
            </w:rPr>
          </w:pPr>
          <w:hyperlink w:anchor="_Toc494988773" w:history="1">
            <w:r w:rsidR="008729B5" w:rsidRPr="00654F09">
              <w:rPr>
                <w:rStyle w:val="Hyperlink"/>
                <w:noProof/>
              </w:rPr>
              <w:t>Element name: FUBirthControlInfoDate</w:t>
            </w:r>
            <w:r w:rsidR="008729B5">
              <w:rPr>
                <w:noProof/>
                <w:webHidden/>
              </w:rPr>
              <w:tab/>
            </w:r>
            <w:r w:rsidR="008729B5">
              <w:rPr>
                <w:noProof/>
                <w:webHidden/>
              </w:rPr>
              <w:fldChar w:fldCharType="begin"/>
            </w:r>
            <w:r w:rsidR="008729B5">
              <w:rPr>
                <w:noProof/>
                <w:webHidden/>
              </w:rPr>
              <w:instrText xml:space="preserve"> PAGEREF _Toc494988773 \h </w:instrText>
            </w:r>
            <w:r w:rsidR="008729B5">
              <w:rPr>
                <w:noProof/>
                <w:webHidden/>
              </w:rPr>
            </w:r>
            <w:r w:rsidR="008729B5">
              <w:rPr>
                <w:noProof/>
                <w:webHidden/>
              </w:rPr>
              <w:fldChar w:fldCharType="separate"/>
            </w:r>
            <w:r w:rsidR="008729B5">
              <w:rPr>
                <w:noProof/>
                <w:webHidden/>
              </w:rPr>
              <w:t>23</w:t>
            </w:r>
            <w:r w:rsidR="008729B5">
              <w:rPr>
                <w:noProof/>
                <w:webHidden/>
              </w:rPr>
              <w:fldChar w:fldCharType="end"/>
            </w:r>
          </w:hyperlink>
        </w:p>
        <w:p w:rsidR="008729B5" w:rsidRDefault="00270812">
          <w:pPr>
            <w:pStyle w:val="TOC2"/>
            <w:rPr>
              <w:noProof/>
              <w:lang w:eastAsia="en-US"/>
            </w:rPr>
          </w:pPr>
          <w:hyperlink w:anchor="_Toc494988774" w:history="1">
            <w:r w:rsidR="008729B5" w:rsidRPr="00654F09">
              <w:rPr>
                <w:rStyle w:val="Hyperlink"/>
                <w:noProof/>
              </w:rPr>
              <w:t>Element name: FUBirthControlProvidedList</w:t>
            </w:r>
            <w:r w:rsidR="008729B5">
              <w:rPr>
                <w:noProof/>
                <w:webHidden/>
              </w:rPr>
              <w:tab/>
            </w:r>
            <w:r w:rsidR="008729B5">
              <w:rPr>
                <w:noProof/>
                <w:webHidden/>
              </w:rPr>
              <w:fldChar w:fldCharType="begin"/>
            </w:r>
            <w:r w:rsidR="008729B5">
              <w:rPr>
                <w:noProof/>
                <w:webHidden/>
              </w:rPr>
              <w:instrText xml:space="preserve"> PAGEREF _Toc494988774 \h </w:instrText>
            </w:r>
            <w:r w:rsidR="008729B5">
              <w:rPr>
                <w:noProof/>
                <w:webHidden/>
              </w:rPr>
            </w:r>
            <w:r w:rsidR="008729B5">
              <w:rPr>
                <w:noProof/>
                <w:webHidden/>
              </w:rPr>
              <w:fldChar w:fldCharType="separate"/>
            </w:r>
            <w:r w:rsidR="008729B5">
              <w:rPr>
                <w:noProof/>
                <w:webHidden/>
              </w:rPr>
              <w:t>23</w:t>
            </w:r>
            <w:r w:rsidR="008729B5">
              <w:rPr>
                <w:noProof/>
                <w:webHidden/>
              </w:rPr>
              <w:fldChar w:fldCharType="end"/>
            </w:r>
          </w:hyperlink>
        </w:p>
        <w:p w:rsidR="008729B5" w:rsidRDefault="00270812">
          <w:pPr>
            <w:pStyle w:val="TOC2"/>
            <w:rPr>
              <w:noProof/>
              <w:lang w:eastAsia="en-US"/>
            </w:rPr>
          </w:pPr>
          <w:hyperlink w:anchor="_Toc494988775" w:history="1">
            <w:r w:rsidR="008729B5" w:rsidRPr="00654F09">
              <w:rPr>
                <w:rStyle w:val="Hyperlink"/>
                <w:noProof/>
              </w:rPr>
              <w:t>Element name: FUBirthControlProvidedDate</w:t>
            </w:r>
            <w:r w:rsidR="008729B5">
              <w:rPr>
                <w:noProof/>
                <w:webHidden/>
              </w:rPr>
              <w:tab/>
            </w:r>
            <w:r w:rsidR="008729B5">
              <w:rPr>
                <w:noProof/>
                <w:webHidden/>
              </w:rPr>
              <w:fldChar w:fldCharType="begin"/>
            </w:r>
            <w:r w:rsidR="008729B5">
              <w:rPr>
                <w:noProof/>
                <w:webHidden/>
              </w:rPr>
              <w:instrText xml:space="preserve"> PAGEREF _Toc494988775 \h </w:instrText>
            </w:r>
            <w:r w:rsidR="008729B5">
              <w:rPr>
                <w:noProof/>
                <w:webHidden/>
              </w:rPr>
            </w:r>
            <w:r w:rsidR="008729B5">
              <w:rPr>
                <w:noProof/>
                <w:webHidden/>
              </w:rPr>
              <w:fldChar w:fldCharType="separate"/>
            </w:r>
            <w:r w:rsidR="008729B5">
              <w:rPr>
                <w:noProof/>
                <w:webHidden/>
              </w:rPr>
              <w:t>23</w:t>
            </w:r>
            <w:r w:rsidR="008729B5">
              <w:rPr>
                <w:noProof/>
                <w:webHidden/>
              </w:rPr>
              <w:fldChar w:fldCharType="end"/>
            </w:r>
          </w:hyperlink>
        </w:p>
        <w:p w:rsidR="008729B5" w:rsidRDefault="00270812">
          <w:pPr>
            <w:pStyle w:val="TOC2"/>
            <w:rPr>
              <w:noProof/>
              <w:lang w:eastAsia="en-US"/>
            </w:rPr>
          </w:pPr>
          <w:hyperlink w:anchor="_Toc494988776" w:history="1">
            <w:r w:rsidR="008729B5" w:rsidRPr="00654F09">
              <w:rPr>
                <w:rStyle w:val="Hyperlink"/>
                <w:noProof/>
              </w:rPr>
              <w:t>Element name: FUBirthControlReferredId</w:t>
            </w:r>
            <w:r w:rsidR="008729B5">
              <w:rPr>
                <w:noProof/>
                <w:webHidden/>
              </w:rPr>
              <w:tab/>
            </w:r>
            <w:r w:rsidR="008729B5">
              <w:rPr>
                <w:noProof/>
                <w:webHidden/>
              </w:rPr>
              <w:fldChar w:fldCharType="begin"/>
            </w:r>
            <w:r w:rsidR="008729B5">
              <w:rPr>
                <w:noProof/>
                <w:webHidden/>
              </w:rPr>
              <w:instrText xml:space="preserve"> PAGEREF _Toc494988776 \h </w:instrText>
            </w:r>
            <w:r w:rsidR="008729B5">
              <w:rPr>
                <w:noProof/>
                <w:webHidden/>
              </w:rPr>
            </w:r>
            <w:r w:rsidR="008729B5">
              <w:rPr>
                <w:noProof/>
                <w:webHidden/>
              </w:rPr>
              <w:fldChar w:fldCharType="separate"/>
            </w:r>
            <w:r w:rsidR="008729B5">
              <w:rPr>
                <w:noProof/>
                <w:webHidden/>
              </w:rPr>
              <w:t>24</w:t>
            </w:r>
            <w:r w:rsidR="008729B5">
              <w:rPr>
                <w:noProof/>
                <w:webHidden/>
              </w:rPr>
              <w:fldChar w:fldCharType="end"/>
            </w:r>
          </w:hyperlink>
        </w:p>
        <w:p w:rsidR="008729B5" w:rsidRDefault="00270812">
          <w:pPr>
            <w:pStyle w:val="TOC2"/>
            <w:rPr>
              <w:noProof/>
              <w:lang w:eastAsia="en-US"/>
            </w:rPr>
          </w:pPr>
          <w:hyperlink w:anchor="_Toc494988777" w:history="1">
            <w:r w:rsidR="008729B5" w:rsidRPr="00654F09">
              <w:rPr>
                <w:rStyle w:val="Hyperlink"/>
                <w:noProof/>
              </w:rPr>
              <w:t>Element name: FUOtherBirthControl</w:t>
            </w:r>
            <w:r w:rsidR="008729B5">
              <w:rPr>
                <w:noProof/>
                <w:webHidden/>
              </w:rPr>
              <w:tab/>
            </w:r>
            <w:r w:rsidR="008729B5">
              <w:rPr>
                <w:noProof/>
                <w:webHidden/>
              </w:rPr>
              <w:fldChar w:fldCharType="begin"/>
            </w:r>
            <w:r w:rsidR="008729B5">
              <w:rPr>
                <w:noProof/>
                <w:webHidden/>
              </w:rPr>
              <w:instrText xml:space="preserve"> PAGEREF _Toc494988777 \h </w:instrText>
            </w:r>
            <w:r w:rsidR="008729B5">
              <w:rPr>
                <w:noProof/>
                <w:webHidden/>
              </w:rPr>
            </w:r>
            <w:r w:rsidR="008729B5">
              <w:rPr>
                <w:noProof/>
                <w:webHidden/>
              </w:rPr>
              <w:fldChar w:fldCharType="separate"/>
            </w:r>
            <w:r w:rsidR="008729B5">
              <w:rPr>
                <w:noProof/>
                <w:webHidden/>
              </w:rPr>
              <w:t>24</w:t>
            </w:r>
            <w:r w:rsidR="008729B5">
              <w:rPr>
                <w:noProof/>
                <w:webHidden/>
              </w:rPr>
              <w:fldChar w:fldCharType="end"/>
            </w:r>
          </w:hyperlink>
        </w:p>
        <w:p w:rsidR="008729B5" w:rsidRDefault="00270812">
          <w:pPr>
            <w:pStyle w:val="TOC2"/>
            <w:rPr>
              <w:noProof/>
              <w:lang w:eastAsia="en-US"/>
            </w:rPr>
          </w:pPr>
          <w:hyperlink w:anchor="_Toc494988778" w:history="1">
            <w:r w:rsidR="008729B5" w:rsidRPr="00654F09">
              <w:rPr>
                <w:rStyle w:val="Hyperlink"/>
                <w:noProof/>
              </w:rPr>
              <w:t>Element name: FUBirthControlReferredDate</w:t>
            </w:r>
            <w:r w:rsidR="008729B5">
              <w:rPr>
                <w:noProof/>
                <w:webHidden/>
              </w:rPr>
              <w:tab/>
            </w:r>
            <w:r w:rsidR="008729B5">
              <w:rPr>
                <w:noProof/>
                <w:webHidden/>
              </w:rPr>
              <w:fldChar w:fldCharType="begin"/>
            </w:r>
            <w:r w:rsidR="008729B5">
              <w:rPr>
                <w:noProof/>
                <w:webHidden/>
              </w:rPr>
              <w:instrText xml:space="preserve"> PAGEREF _Toc494988778 \h </w:instrText>
            </w:r>
            <w:r w:rsidR="008729B5">
              <w:rPr>
                <w:noProof/>
                <w:webHidden/>
              </w:rPr>
            </w:r>
            <w:r w:rsidR="008729B5">
              <w:rPr>
                <w:noProof/>
                <w:webHidden/>
              </w:rPr>
              <w:fldChar w:fldCharType="separate"/>
            </w:r>
            <w:r w:rsidR="008729B5">
              <w:rPr>
                <w:noProof/>
                <w:webHidden/>
              </w:rPr>
              <w:t>24</w:t>
            </w:r>
            <w:r w:rsidR="008729B5">
              <w:rPr>
                <w:noProof/>
                <w:webHidden/>
              </w:rPr>
              <w:fldChar w:fldCharType="end"/>
            </w:r>
          </w:hyperlink>
        </w:p>
        <w:p w:rsidR="008729B5" w:rsidRDefault="00270812">
          <w:pPr>
            <w:pStyle w:val="TOC2"/>
            <w:rPr>
              <w:noProof/>
              <w:lang w:eastAsia="en-US"/>
            </w:rPr>
          </w:pPr>
          <w:hyperlink w:anchor="_Toc494988779" w:history="1">
            <w:r w:rsidR="008729B5" w:rsidRPr="00654F09">
              <w:rPr>
                <w:rStyle w:val="Hyperlink"/>
                <w:noProof/>
              </w:rPr>
              <w:t>Element name: MaritalStatusId</w:t>
            </w:r>
            <w:r w:rsidR="008729B5">
              <w:rPr>
                <w:noProof/>
                <w:webHidden/>
              </w:rPr>
              <w:tab/>
            </w:r>
            <w:r w:rsidR="008729B5">
              <w:rPr>
                <w:noProof/>
                <w:webHidden/>
              </w:rPr>
              <w:fldChar w:fldCharType="begin"/>
            </w:r>
            <w:r w:rsidR="008729B5">
              <w:rPr>
                <w:noProof/>
                <w:webHidden/>
              </w:rPr>
              <w:instrText xml:space="preserve"> PAGEREF _Toc494988779 \h </w:instrText>
            </w:r>
            <w:r w:rsidR="008729B5">
              <w:rPr>
                <w:noProof/>
                <w:webHidden/>
              </w:rPr>
            </w:r>
            <w:r w:rsidR="008729B5">
              <w:rPr>
                <w:noProof/>
                <w:webHidden/>
              </w:rPr>
              <w:fldChar w:fldCharType="separate"/>
            </w:r>
            <w:r w:rsidR="008729B5">
              <w:rPr>
                <w:noProof/>
                <w:webHidden/>
              </w:rPr>
              <w:t>25</w:t>
            </w:r>
            <w:r w:rsidR="008729B5">
              <w:rPr>
                <w:noProof/>
                <w:webHidden/>
              </w:rPr>
              <w:fldChar w:fldCharType="end"/>
            </w:r>
          </w:hyperlink>
        </w:p>
        <w:p w:rsidR="008729B5" w:rsidRDefault="00270812">
          <w:pPr>
            <w:pStyle w:val="TOC2"/>
            <w:rPr>
              <w:noProof/>
              <w:lang w:eastAsia="en-US"/>
            </w:rPr>
          </w:pPr>
          <w:hyperlink w:anchor="_Toc494988780" w:history="1">
            <w:r w:rsidR="008729B5" w:rsidRPr="00654F09">
              <w:rPr>
                <w:rStyle w:val="Hyperlink"/>
                <w:noProof/>
              </w:rPr>
              <w:t>Element name: EmploymentStatusId</w:t>
            </w:r>
            <w:r w:rsidR="008729B5">
              <w:rPr>
                <w:noProof/>
                <w:webHidden/>
              </w:rPr>
              <w:tab/>
            </w:r>
            <w:r w:rsidR="008729B5">
              <w:rPr>
                <w:noProof/>
                <w:webHidden/>
              </w:rPr>
              <w:fldChar w:fldCharType="begin"/>
            </w:r>
            <w:r w:rsidR="008729B5">
              <w:rPr>
                <w:noProof/>
                <w:webHidden/>
              </w:rPr>
              <w:instrText xml:space="preserve"> PAGEREF _Toc494988780 \h </w:instrText>
            </w:r>
            <w:r w:rsidR="008729B5">
              <w:rPr>
                <w:noProof/>
                <w:webHidden/>
              </w:rPr>
            </w:r>
            <w:r w:rsidR="008729B5">
              <w:rPr>
                <w:noProof/>
                <w:webHidden/>
              </w:rPr>
              <w:fldChar w:fldCharType="separate"/>
            </w:r>
            <w:r w:rsidR="008729B5">
              <w:rPr>
                <w:noProof/>
                <w:webHidden/>
              </w:rPr>
              <w:t>25</w:t>
            </w:r>
            <w:r w:rsidR="008729B5">
              <w:rPr>
                <w:noProof/>
                <w:webHidden/>
              </w:rPr>
              <w:fldChar w:fldCharType="end"/>
            </w:r>
          </w:hyperlink>
        </w:p>
        <w:p w:rsidR="008729B5" w:rsidRDefault="00270812">
          <w:pPr>
            <w:pStyle w:val="TOC2"/>
            <w:rPr>
              <w:noProof/>
              <w:lang w:eastAsia="en-US"/>
            </w:rPr>
          </w:pPr>
          <w:hyperlink w:anchor="_Toc494988781" w:history="1">
            <w:r w:rsidR="008729B5" w:rsidRPr="00654F09">
              <w:rPr>
                <w:rStyle w:val="Hyperlink"/>
                <w:noProof/>
              </w:rPr>
              <w:t>Element name: HouseholdIncomeId</w:t>
            </w:r>
            <w:r w:rsidR="008729B5">
              <w:rPr>
                <w:noProof/>
                <w:webHidden/>
              </w:rPr>
              <w:tab/>
            </w:r>
            <w:r w:rsidR="008729B5">
              <w:rPr>
                <w:noProof/>
                <w:webHidden/>
              </w:rPr>
              <w:fldChar w:fldCharType="begin"/>
            </w:r>
            <w:r w:rsidR="008729B5">
              <w:rPr>
                <w:noProof/>
                <w:webHidden/>
              </w:rPr>
              <w:instrText xml:space="preserve"> PAGEREF _Toc494988781 \h </w:instrText>
            </w:r>
            <w:r w:rsidR="008729B5">
              <w:rPr>
                <w:noProof/>
                <w:webHidden/>
              </w:rPr>
            </w:r>
            <w:r w:rsidR="008729B5">
              <w:rPr>
                <w:noProof/>
                <w:webHidden/>
              </w:rPr>
              <w:fldChar w:fldCharType="separate"/>
            </w:r>
            <w:r w:rsidR="008729B5">
              <w:rPr>
                <w:noProof/>
                <w:webHidden/>
              </w:rPr>
              <w:t>26</w:t>
            </w:r>
            <w:r w:rsidR="008729B5">
              <w:rPr>
                <w:noProof/>
                <w:webHidden/>
              </w:rPr>
              <w:fldChar w:fldCharType="end"/>
            </w:r>
          </w:hyperlink>
        </w:p>
        <w:p w:rsidR="008729B5" w:rsidRDefault="00270812">
          <w:pPr>
            <w:pStyle w:val="TOC2"/>
            <w:rPr>
              <w:noProof/>
              <w:lang w:eastAsia="en-US"/>
            </w:rPr>
          </w:pPr>
          <w:hyperlink w:anchor="_Toc494988782" w:history="1">
            <w:r w:rsidR="008729B5" w:rsidRPr="00654F09">
              <w:rPr>
                <w:rStyle w:val="Hyperlink"/>
                <w:noProof/>
              </w:rPr>
              <w:t>Element name: NumAdultsSupported</w:t>
            </w:r>
            <w:r w:rsidR="008729B5">
              <w:rPr>
                <w:noProof/>
                <w:webHidden/>
              </w:rPr>
              <w:tab/>
            </w:r>
            <w:r w:rsidR="008729B5">
              <w:rPr>
                <w:noProof/>
                <w:webHidden/>
              </w:rPr>
              <w:fldChar w:fldCharType="begin"/>
            </w:r>
            <w:r w:rsidR="008729B5">
              <w:rPr>
                <w:noProof/>
                <w:webHidden/>
              </w:rPr>
              <w:instrText xml:space="preserve"> PAGEREF _Toc494988782 \h </w:instrText>
            </w:r>
            <w:r w:rsidR="008729B5">
              <w:rPr>
                <w:noProof/>
                <w:webHidden/>
              </w:rPr>
            </w:r>
            <w:r w:rsidR="008729B5">
              <w:rPr>
                <w:noProof/>
                <w:webHidden/>
              </w:rPr>
              <w:fldChar w:fldCharType="separate"/>
            </w:r>
            <w:r w:rsidR="008729B5">
              <w:rPr>
                <w:noProof/>
                <w:webHidden/>
              </w:rPr>
              <w:t>26</w:t>
            </w:r>
            <w:r w:rsidR="008729B5">
              <w:rPr>
                <w:noProof/>
                <w:webHidden/>
              </w:rPr>
              <w:fldChar w:fldCharType="end"/>
            </w:r>
          </w:hyperlink>
        </w:p>
        <w:p w:rsidR="008729B5" w:rsidRDefault="00270812">
          <w:pPr>
            <w:pStyle w:val="TOC2"/>
            <w:rPr>
              <w:noProof/>
              <w:lang w:eastAsia="en-US"/>
            </w:rPr>
          </w:pPr>
          <w:hyperlink w:anchor="_Toc494988783" w:history="1">
            <w:r w:rsidR="008729B5" w:rsidRPr="00654F09">
              <w:rPr>
                <w:rStyle w:val="Hyperlink"/>
                <w:noProof/>
              </w:rPr>
              <w:t>Element name: NumChildrenSupported</w:t>
            </w:r>
            <w:r w:rsidR="008729B5">
              <w:rPr>
                <w:noProof/>
                <w:webHidden/>
              </w:rPr>
              <w:tab/>
            </w:r>
            <w:r w:rsidR="008729B5">
              <w:rPr>
                <w:noProof/>
                <w:webHidden/>
              </w:rPr>
              <w:fldChar w:fldCharType="begin"/>
            </w:r>
            <w:r w:rsidR="008729B5">
              <w:rPr>
                <w:noProof/>
                <w:webHidden/>
              </w:rPr>
              <w:instrText xml:space="preserve"> PAGEREF _Toc494988783 \h </w:instrText>
            </w:r>
            <w:r w:rsidR="008729B5">
              <w:rPr>
                <w:noProof/>
                <w:webHidden/>
              </w:rPr>
            </w:r>
            <w:r w:rsidR="008729B5">
              <w:rPr>
                <w:noProof/>
                <w:webHidden/>
              </w:rPr>
              <w:fldChar w:fldCharType="separate"/>
            </w:r>
            <w:r w:rsidR="008729B5">
              <w:rPr>
                <w:noProof/>
                <w:webHidden/>
              </w:rPr>
              <w:t>26</w:t>
            </w:r>
            <w:r w:rsidR="008729B5">
              <w:rPr>
                <w:noProof/>
                <w:webHidden/>
              </w:rPr>
              <w:fldChar w:fldCharType="end"/>
            </w:r>
          </w:hyperlink>
        </w:p>
        <w:p w:rsidR="008729B5" w:rsidRDefault="00270812">
          <w:pPr>
            <w:pStyle w:val="TOC2"/>
            <w:rPr>
              <w:noProof/>
              <w:lang w:eastAsia="en-US"/>
            </w:rPr>
          </w:pPr>
          <w:hyperlink w:anchor="_Toc494988784" w:history="1">
            <w:r w:rsidR="008729B5" w:rsidRPr="00654F09">
              <w:rPr>
                <w:rStyle w:val="Hyperlink"/>
                <w:noProof/>
              </w:rPr>
              <w:t>Element name: IncomeSupportedDRId</w:t>
            </w:r>
            <w:r w:rsidR="008729B5">
              <w:rPr>
                <w:noProof/>
                <w:webHidden/>
              </w:rPr>
              <w:tab/>
            </w:r>
            <w:r w:rsidR="008729B5">
              <w:rPr>
                <w:noProof/>
                <w:webHidden/>
              </w:rPr>
              <w:fldChar w:fldCharType="begin"/>
            </w:r>
            <w:r w:rsidR="008729B5">
              <w:rPr>
                <w:noProof/>
                <w:webHidden/>
              </w:rPr>
              <w:instrText xml:space="preserve"> PAGEREF _Toc494988784 \h </w:instrText>
            </w:r>
            <w:r w:rsidR="008729B5">
              <w:rPr>
                <w:noProof/>
                <w:webHidden/>
              </w:rPr>
            </w:r>
            <w:r w:rsidR="008729B5">
              <w:rPr>
                <w:noProof/>
                <w:webHidden/>
              </w:rPr>
              <w:fldChar w:fldCharType="separate"/>
            </w:r>
            <w:r w:rsidR="008729B5">
              <w:rPr>
                <w:noProof/>
                <w:webHidden/>
              </w:rPr>
              <w:t>27</w:t>
            </w:r>
            <w:r w:rsidR="008729B5">
              <w:rPr>
                <w:noProof/>
                <w:webHidden/>
              </w:rPr>
              <w:fldChar w:fldCharType="end"/>
            </w:r>
          </w:hyperlink>
        </w:p>
        <w:p w:rsidR="008729B5" w:rsidRDefault="00270812">
          <w:pPr>
            <w:pStyle w:val="TOC2"/>
            <w:rPr>
              <w:noProof/>
              <w:lang w:eastAsia="en-US"/>
            </w:rPr>
          </w:pPr>
          <w:hyperlink w:anchor="_Toc494988785" w:history="1">
            <w:r w:rsidR="008729B5" w:rsidRPr="00654F09">
              <w:rPr>
                <w:rStyle w:val="Hyperlink"/>
                <w:noProof/>
              </w:rPr>
              <w:t>Element name: FoodAffordabilityId</w:t>
            </w:r>
            <w:r w:rsidR="008729B5">
              <w:rPr>
                <w:noProof/>
                <w:webHidden/>
              </w:rPr>
              <w:tab/>
            </w:r>
            <w:r w:rsidR="008729B5">
              <w:rPr>
                <w:noProof/>
                <w:webHidden/>
              </w:rPr>
              <w:fldChar w:fldCharType="begin"/>
            </w:r>
            <w:r w:rsidR="008729B5">
              <w:rPr>
                <w:noProof/>
                <w:webHidden/>
              </w:rPr>
              <w:instrText xml:space="preserve"> PAGEREF _Toc494988785 \h </w:instrText>
            </w:r>
            <w:r w:rsidR="008729B5">
              <w:rPr>
                <w:noProof/>
                <w:webHidden/>
              </w:rPr>
            </w:r>
            <w:r w:rsidR="008729B5">
              <w:rPr>
                <w:noProof/>
                <w:webHidden/>
              </w:rPr>
              <w:fldChar w:fldCharType="separate"/>
            </w:r>
            <w:r w:rsidR="008729B5">
              <w:rPr>
                <w:noProof/>
                <w:webHidden/>
              </w:rPr>
              <w:t>27</w:t>
            </w:r>
            <w:r w:rsidR="008729B5">
              <w:rPr>
                <w:noProof/>
                <w:webHidden/>
              </w:rPr>
              <w:fldChar w:fldCharType="end"/>
            </w:r>
          </w:hyperlink>
        </w:p>
        <w:p w:rsidR="008729B5" w:rsidRDefault="00270812">
          <w:pPr>
            <w:pStyle w:val="TOC2"/>
            <w:rPr>
              <w:noProof/>
              <w:lang w:eastAsia="en-US"/>
            </w:rPr>
          </w:pPr>
          <w:hyperlink w:anchor="_Toc494988786" w:history="1">
            <w:r w:rsidR="008729B5" w:rsidRPr="00654F09">
              <w:rPr>
                <w:rStyle w:val="Hyperlink"/>
                <w:noProof/>
              </w:rPr>
              <w:t>Element name: Zipcode</w:t>
            </w:r>
            <w:r w:rsidR="008729B5">
              <w:rPr>
                <w:noProof/>
                <w:webHidden/>
              </w:rPr>
              <w:tab/>
            </w:r>
            <w:r w:rsidR="008729B5">
              <w:rPr>
                <w:noProof/>
                <w:webHidden/>
              </w:rPr>
              <w:fldChar w:fldCharType="begin"/>
            </w:r>
            <w:r w:rsidR="008729B5">
              <w:rPr>
                <w:noProof/>
                <w:webHidden/>
              </w:rPr>
              <w:instrText xml:space="preserve"> PAGEREF _Toc494988786 \h </w:instrText>
            </w:r>
            <w:r w:rsidR="008729B5">
              <w:rPr>
                <w:noProof/>
                <w:webHidden/>
              </w:rPr>
            </w:r>
            <w:r w:rsidR="008729B5">
              <w:rPr>
                <w:noProof/>
                <w:webHidden/>
              </w:rPr>
              <w:fldChar w:fldCharType="separate"/>
            </w:r>
            <w:r w:rsidR="008729B5">
              <w:rPr>
                <w:noProof/>
                <w:webHidden/>
              </w:rPr>
              <w:t>27</w:t>
            </w:r>
            <w:r w:rsidR="008729B5">
              <w:rPr>
                <w:noProof/>
                <w:webHidden/>
              </w:rPr>
              <w:fldChar w:fldCharType="end"/>
            </w:r>
          </w:hyperlink>
        </w:p>
        <w:p w:rsidR="008729B5" w:rsidRDefault="00270812">
          <w:pPr>
            <w:pStyle w:val="TOC2"/>
            <w:rPr>
              <w:noProof/>
              <w:lang w:eastAsia="en-US"/>
            </w:rPr>
          </w:pPr>
          <w:hyperlink w:anchor="_Toc494988787" w:history="1">
            <w:r w:rsidR="008729B5" w:rsidRPr="00654F09">
              <w:rPr>
                <w:rStyle w:val="Hyperlink"/>
                <w:noProof/>
              </w:rPr>
              <w:t>Element name: ZipcodeDRId</w:t>
            </w:r>
            <w:r w:rsidR="008729B5">
              <w:rPr>
                <w:noProof/>
                <w:webHidden/>
              </w:rPr>
              <w:tab/>
            </w:r>
            <w:r w:rsidR="008729B5">
              <w:rPr>
                <w:noProof/>
                <w:webHidden/>
              </w:rPr>
              <w:fldChar w:fldCharType="begin"/>
            </w:r>
            <w:r w:rsidR="008729B5">
              <w:rPr>
                <w:noProof/>
                <w:webHidden/>
              </w:rPr>
              <w:instrText xml:space="preserve"> PAGEREF _Toc494988787 \h </w:instrText>
            </w:r>
            <w:r w:rsidR="008729B5">
              <w:rPr>
                <w:noProof/>
                <w:webHidden/>
              </w:rPr>
            </w:r>
            <w:r w:rsidR="008729B5">
              <w:rPr>
                <w:noProof/>
                <w:webHidden/>
              </w:rPr>
              <w:fldChar w:fldCharType="separate"/>
            </w:r>
            <w:r w:rsidR="008729B5">
              <w:rPr>
                <w:noProof/>
                <w:webHidden/>
              </w:rPr>
              <w:t>28</w:t>
            </w:r>
            <w:r w:rsidR="008729B5">
              <w:rPr>
                <w:noProof/>
                <w:webHidden/>
              </w:rPr>
              <w:fldChar w:fldCharType="end"/>
            </w:r>
          </w:hyperlink>
        </w:p>
        <w:p w:rsidR="008729B5" w:rsidRDefault="00270812">
          <w:pPr>
            <w:pStyle w:val="TOC2"/>
            <w:rPr>
              <w:noProof/>
              <w:lang w:eastAsia="en-US"/>
            </w:rPr>
          </w:pPr>
          <w:hyperlink w:anchor="_Toc494988788" w:history="1">
            <w:r w:rsidR="008729B5" w:rsidRPr="00654F09">
              <w:rPr>
                <w:rStyle w:val="Hyperlink"/>
                <w:noProof/>
              </w:rPr>
              <w:t>Element name: HousingStatusId</w:t>
            </w:r>
            <w:r w:rsidR="008729B5">
              <w:rPr>
                <w:noProof/>
                <w:webHidden/>
              </w:rPr>
              <w:tab/>
            </w:r>
            <w:r w:rsidR="008729B5">
              <w:rPr>
                <w:noProof/>
                <w:webHidden/>
              </w:rPr>
              <w:fldChar w:fldCharType="begin"/>
            </w:r>
            <w:r w:rsidR="008729B5">
              <w:rPr>
                <w:noProof/>
                <w:webHidden/>
              </w:rPr>
              <w:instrText xml:space="preserve"> PAGEREF _Toc494988788 \h </w:instrText>
            </w:r>
            <w:r w:rsidR="008729B5">
              <w:rPr>
                <w:noProof/>
                <w:webHidden/>
              </w:rPr>
            </w:r>
            <w:r w:rsidR="008729B5">
              <w:rPr>
                <w:noProof/>
                <w:webHidden/>
              </w:rPr>
              <w:fldChar w:fldCharType="separate"/>
            </w:r>
            <w:r w:rsidR="008729B5">
              <w:rPr>
                <w:noProof/>
                <w:webHidden/>
              </w:rPr>
              <w:t>28</w:t>
            </w:r>
            <w:r w:rsidR="008729B5">
              <w:rPr>
                <w:noProof/>
                <w:webHidden/>
              </w:rPr>
              <w:fldChar w:fldCharType="end"/>
            </w:r>
          </w:hyperlink>
        </w:p>
        <w:p w:rsidR="008729B5" w:rsidRDefault="00270812">
          <w:pPr>
            <w:pStyle w:val="TOC2"/>
            <w:rPr>
              <w:noProof/>
              <w:lang w:eastAsia="en-US"/>
            </w:rPr>
          </w:pPr>
          <w:hyperlink w:anchor="_Toc494988789" w:history="1">
            <w:r w:rsidR="008729B5" w:rsidRPr="00654F09">
              <w:rPr>
                <w:rStyle w:val="Hyperlink"/>
                <w:noProof/>
              </w:rPr>
              <w:t>Element name: HousingStatusOther</w:t>
            </w:r>
            <w:r w:rsidR="008729B5">
              <w:rPr>
                <w:noProof/>
                <w:webHidden/>
              </w:rPr>
              <w:tab/>
            </w:r>
            <w:r w:rsidR="008729B5">
              <w:rPr>
                <w:noProof/>
                <w:webHidden/>
              </w:rPr>
              <w:fldChar w:fldCharType="begin"/>
            </w:r>
            <w:r w:rsidR="008729B5">
              <w:rPr>
                <w:noProof/>
                <w:webHidden/>
              </w:rPr>
              <w:instrText xml:space="preserve"> PAGEREF _Toc494988789 \h </w:instrText>
            </w:r>
            <w:r w:rsidR="008729B5">
              <w:rPr>
                <w:noProof/>
                <w:webHidden/>
              </w:rPr>
            </w:r>
            <w:r w:rsidR="008729B5">
              <w:rPr>
                <w:noProof/>
                <w:webHidden/>
              </w:rPr>
              <w:fldChar w:fldCharType="separate"/>
            </w:r>
            <w:r w:rsidR="008729B5">
              <w:rPr>
                <w:noProof/>
                <w:webHidden/>
              </w:rPr>
              <w:t>28</w:t>
            </w:r>
            <w:r w:rsidR="008729B5">
              <w:rPr>
                <w:noProof/>
                <w:webHidden/>
              </w:rPr>
              <w:fldChar w:fldCharType="end"/>
            </w:r>
          </w:hyperlink>
        </w:p>
        <w:p w:rsidR="008729B5" w:rsidRDefault="00270812">
          <w:pPr>
            <w:pStyle w:val="TOC2"/>
            <w:rPr>
              <w:noProof/>
              <w:lang w:eastAsia="en-US"/>
            </w:rPr>
          </w:pPr>
          <w:hyperlink w:anchor="_Toc494988790" w:history="1">
            <w:r w:rsidR="008729B5" w:rsidRPr="00654F09">
              <w:rPr>
                <w:rStyle w:val="Hyperlink"/>
                <w:noProof/>
              </w:rPr>
              <w:t>Element name: IsRegularHomeId</w:t>
            </w:r>
            <w:r w:rsidR="008729B5">
              <w:rPr>
                <w:noProof/>
                <w:webHidden/>
              </w:rPr>
              <w:tab/>
            </w:r>
            <w:r w:rsidR="008729B5">
              <w:rPr>
                <w:noProof/>
                <w:webHidden/>
              </w:rPr>
              <w:fldChar w:fldCharType="begin"/>
            </w:r>
            <w:r w:rsidR="008729B5">
              <w:rPr>
                <w:noProof/>
                <w:webHidden/>
              </w:rPr>
              <w:instrText xml:space="preserve"> PAGEREF _Toc494988790 \h </w:instrText>
            </w:r>
            <w:r w:rsidR="008729B5">
              <w:rPr>
                <w:noProof/>
                <w:webHidden/>
              </w:rPr>
            </w:r>
            <w:r w:rsidR="008729B5">
              <w:rPr>
                <w:noProof/>
                <w:webHidden/>
              </w:rPr>
              <w:fldChar w:fldCharType="separate"/>
            </w:r>
            <w:r w:rsidR="008729B5">
              <w:rPr>
                <w:noProof/>
                <w:webHidden/>
              </w:rPr>
              <w:t>29</w:t>
            </w:r>
            <w:r w:rsidR="008729B5">
              <w:rPr>
                <w:noProof/>
                <w:webHidden/>
              </w:rPr>
              <w:fldChar w:fldCharType="end"/>
            </w:r>
          </w:hyperlink>
        </w:p>
        <w:p w:rsidR="008729B5" w:rsidRDefault="00270812">
          <w:pPr>
            <w:pStyle w:val="TOC2"/>
            <w:rPr>
              <w:noProof/>
              <w:lang w:eastAsia="en-US"/>
            </w:rPr>
          </w:pPr>
          <w:hyperlink w:anchor="_Toc494988791" w:history="1">
            <w:r w:rsidR="008729B5" w:rsidRPr="00654F09">
              <w:rPr>
                <w:rStyle w:val="Hyperlink"/>
                <w:noProof/>
              </w:rPr>
              <w:t>Element name: HasHousingArrangementId</w:t>
            </w:r>
            <w:r w:rsidR="008729B5">
              <w:rPr>
                <w:noProof/>
                <w:webHidden/>
              </w:rPr>
              <w:tab/>
            </w:r>
            <w:r w:rsidR="008729B5">
              <w:rPr>
                <w:noProof/>
                <w:webHidden/>
              </w:rPr>
              <w:fldChar w:fldCharType="begin"/>
            </w:r>
            <w:r w:rsidR="008729B5">
              <w:rPr>
                <w:noProof/>
                <w:webHidden/>
              </w:rPr>
              <w:instrText xml:space="preserve"> PAGEREF _Toc494988791 \h </w:instrText>
            </w:r>
            <w:r w:rsidR="008729B5">
              <w:rPr>
                <w:noProof/>
                <w:webHidden/>
              </w:rPr>
            </w:r>
            <w:r w:rsidR="008729B5">
              <w:rPr>
                <w:noProof/>
                <w:webHidden/>
              </w:rPr>
              <w:fldChar w:fldCharType="separate"/>
            </w:r>
            <w:r w:rsidR="008729B5">
              <w:rPr>
                <w:noProof/>
                <w:webHidden/>
              </w:rPr>
              <w:t>29</w:t>
            </w:r>
            <w:r w:rsidR="008729B5">
              <w:rPr>
                <w:noProof/>
                <w:webHidden/>
              </w:rPr>
              <w:fldChar w:fldCharType="end"/>
            </w:r>
          </w:hyperlink>
        </w:p>
        <w:p w:rsidR="008729B5" w:rsidRDefault="00270812">
          <w:pPr>
            <w:pStyle w:val="TOC2"/>
            <w:rPr>
              <w:noProof/>
              <w:lang w:eastAsia="en-US"/>
            </w:rPr>
          </w:pPr>
          <w:hyperlink w:anchor="_Toc494988792" w:history="1">
            <w:r w:rsidR="008729B5" w:rsidRPr="00654F09">
              <w:rPr>
                <w:rStyle w:val="Hyperlink"/>
                <w:noProof/>
              </w:rPr>
              <w:t>Element name: HasHousingArrangementOther</w:t>
            </w:r>
            <w:r w:rsidR="008729B5">
              <w:rPr>
                <w:noProof/>
                <w:webHidden/>
              </w:rPr>
              <w:tab/>
            </w:r>
            <w:r w:rsidR="008729B5">
              <w:rPr>
                <w:noProof/>
                <w:webHidden/>
              </w:rPr>
              <w:fldChar w:fldCharType="begin"/>
            </w:r>
            <w:r w:rsidR="008729B5">
              <w:rPr>
                <w:noProof/>
                <w:webHidden/>
              </w:rPr>
              <w:instrText xml:space="preserve"> PAGEREF _Toc494988792 \h </w:instrText>
            </w:r>
            <w:r w:rsidR="008729B5">
              <w:rPr>
                <w:noProof/>
                <w:webHidden/>
              </w:rPr>
            </w:r>
            <w:r w:rsidR="008729B5">
              <w:rPr>
                <w:noProof/>
                <w:webHidden/>
              </w:rPr>
              <w:fldChar w:fldCharType="separate"/>
            </w:r>
            <w:r w:rsidR="008729B5">
              <w:rPr>
                <w:noProof/>
                <w:webHidden/>
              </w:rPr>
              <w:t>29</w:t>
            </w:r>
            <w:r w:rsidR="008729B5">
              <w:rPr>
                <w:noProof/>
                <w:webHidden/>
              </w:rPr>
              <w:fldChar w:fldCharType="end"/>
            </w:r>
          </w:hyperlink>
        </w:p>
        <w:p w:rsidR="008729B5" w:rsidRDefault="00270812">
          <w:pPr>
            <w:pStyle w:val="TOC2"/>
            <w:rPr>
              <w:noProof/>
              <w:lang w:eastAsia="en-US"/>
            </w:rPr>
          </w:pPr>
          <w:hyperlink w:anchor="_Toc494988793" w:history="1">
            <w:r w:rsidR="008729B5" w:rsidRPr="00654F09">
              <w:rPr>
                <w:rStyle w:val="Hyperlink"/>
                <w:noProof/>
              </w:rPr>
              <w:t>Element name: HasHousingConcernId</w:t>
            </w:r>
            <w:r w:rsidR="008729B5">
              <w:rPr>
                <w:noProof/>
                <w:webHidden/>
              </w:rPr>
              <w:tab/>
            </w:r>
            <w:r w:rsidR="008729B5">
              <w:rPr>
                <w:noProof/>
                <w:webHidden/>
              </w:rPr>
              <w:fldChar w:fldCharType="begin"/>
            </w:r>
            <w:r w:rsidR="008729B5">
              <w:rPr>
                <w:noProof/>
                <w:webHidden/>
              </w:rPr>
              <w:instrText xml:space="preserve"> PAGEREF _Toc494988793 \h </w:instrText>
            </w:r>
            <w:r w:rsidR="008729B5">
              <w:rPr>
                <w:noProof/>
                <w:webHidden/>
              </w:rPr>
            </w:r>
            <w:r w:rsidR="008729B5">
              <w:rPr>
                <w:noProof/>
                <w:webHidden/>
              </w:rPr>
              <w:fldChar w:fldCharType="separate"/>
            </w:r>
            <w:r w:rsidR="008729B5">
              <w:rPr>
                <w:noProof/>
                <w:webHidden/>
              </w:rPr>
              <w:t>30</w:t>
            </w:r>
            <w:r w:rsidR="008729B5">
              <w:rPr>
                <w:noProof/>
                <w:webHidden/>
              </w:rPr>
              <w:fldChar w:fldCharType="end"/>
            </w:r>
          </w:hyperlink>
        </w:p>
        <w:p w:rsidR="008729B5" w:rsidRDefault="00270812">
          <w:pPr>
            <w:pStyle w:val="TOC2"/>
            <w:rPr>
              <w:noProof/>
              <w:lang w:eastAsia="en-US"/>
            </w:rPr>
          </w:pPr>
          <w:hyperlink w:anchor="_Toc494988794" w:history="1">
            <w:r w:rsidR="008729B5" w:rsidRPr="00654F09">
              <w:rPr>
                <w:rStyle w:val="Hyperlink"/>
                <w:noProof/>
              </w:rPr>
              <w:t>Element name: ConcernHousingList</w:t>
            </w:r>
            <w:r w:rsidR="008729B5">
              <w:rPr>
                <w:noProof/>
                <w:webHidden/>
              </w:rPr>
              <w:tab/>
            </w:r>
            <w:r w:rsidR="008729B5">
              <w:rPr>
                <w:noProof/>
                <w:webHidden/>
              </w:rPr>
              <w:fldChar w:fldCharType="begin"/>
            </w:r>
            <w:r w:rsidR="008729B5">
              <w:rPr>
                <w:noProof/>
                <w:webHidden/>
              </w:rPr>
              <w:instrText xml:space="preserve"> PAGEREF _Toc494988794 \h </w:instrText>
            </w:r>
            <w:r w:rsidR="008729B5">
              <w:rPr>
                <w:noProof/>
                <w:webHidden/>
              </w:rPr>
            </w:r>
            <w:r w:rsidR="008729B5">
              <w:rPr>
                <w:noProof/>
                <w:webHidden/>
              </w:rPr>
              <w:fldChar w:fldCharType="separate"/>
            </w:r>
            <w:r w:rsidR="008729B5">
              <w:rPr>
                <w:noProof/>
                <w:webHidden/>
              </w:rPr>
              <w:t>30</w:t>
            </w:r>
            <w:r w:rsidR="008729B5">
              <w:rPr>
                <w:noProof/>
                <w:webHidden/>
              </w:rPr>
              <w:fldChar w:fldCharType="end"/>
            </w:r>
          </w:hyperlink>
        </w:p>
        <w:p w:rsidR="008729B5" w:rsidRDefault="00270812">
          <w:pPr>
            <w:pStyle w:val="TOC2"/>
            <w:rPr>
              <w:noProof/>
              <w:lang w:eastAsia="en-US"/>
            </w:rPr>
          </w:pPr>
          <w:hyperlink w:anchor="_Toc494988795" w:history="1">
            <w:r w:rsidR="008729B5" w:rsidRPr="00654F09">
              <w:rPr>
                <w:rStyle w:val="Hyperlink"/>
                <w:noProof/>
              </w:rPr>
              <w:t>Element name: OtherLeaseViolation</w:t>
            </w:r>
            <w:r w:rsidR="008729B5">
              <w:rPr>
                <w:noProof/>
                <w:webHidden/>
              </w:rPr>
              <w:tab/>
            </w:r>
            <w:r w:rsidR="008729B5">
              <w:rPr>
                <w:noProof/>
                <w:webHidden/>
              </w:rPr>
              <w:fldChar w:fldCharType="begin"/>
            </w:r>
            <w:r w:rsidR="008729B5">
              <w:rPr>
                <w:noProof/>
                <w:webHidden/>
              </w:rPr>
              <w:instrText xml:space="preserve"> PAGEREF _Toc494988795 \h </w:instrText>
            </w:r>
            <w:r w:rsidR="008729B5">
              <w:rPr>
                <w:noProof/>
                <w:webHidden/>
              </w:rPr>
            </w:r>
            <w:r w:rsidR="008729B5">
              <w:rPr>
                <w:noProof/>
                <w:webHidden/>
              </w:rPr>
              <w:fldChar w:fldCharType="separate"/>
            </w:r>
            <w:r w:rsidR="008729B5">
              <w:rPr>
                <w:noProof/>
                <w:webHidden/>
              </w:rPr>
              <w:t>31</w:t>
            </w:r>
            <w:r w:rsidR="008729B5">
              <w:rPr>
                <w:noProof/>
                <w:webHidden/>
              </w:rPr>
              <w:fldChar w:fldCharType="end"/>
            </w:r>
          </w:hyperlink>
        </w:p>
        <w:p w:rsidR="008729B5" w:rsidRDefault="00270812">
          <w:pPr>
            <w:pStyle w:val="TOC2"/>
            <w:rPr>
              <w:noProof/>
              <w:lang w:eastAsia="en-US"/>
            </w:rPr>
          </w:pPr>
          <w:hyperlink w:anchor="_Toc494988796" w:history="1">
            <w:r w:rsidR="008729B5" w:rsidRPr="00654F09">
              <w:rPr>
                <w:rStyle w:val="Hyperlink"/>
                <w:noProof/>
              </w:rPr>
              <w:t>Element name: OtherHousingConcern</w:t>
            </w:r>
            <w:r w:rsidR="008729B5">
              <w:rPr>
                <w:noProof/>
                <w:webHidden/>
              </w:rPr>
              <w:tab/>
            </w:r>
            <w:r w:rsidR="008729B5">
              <w:rPr>
                <w:noProof/>
                <w:webHidden/>
              </w:rPr>
              <w:fldChar w:fldCharType="begin"/>
            </w:r>
            <w:r w:rsidR="008729B5">
              <w:rPr>
                <w:noProof/>
                <w:webHidden/>
              </w:rPr>
              <w:instrText xml:space="preserve"> PAGEREF _Toc494988796 \h </w:instrText>
            </w:r>
            <w:r w:rsidR="008729B5">
              <w:rPr>
                <w:noProof/>
                <w:webHidden/>
              </w:rPr>
            </w:r>
            <w:r w:rsidR="008729B5">
              <w:rPr>
                <w:noProof/>
                <w:webHidden/>
              </w:rPr>
              <w:fldChar w:fldCharType="separate"/>
            </w:r>
            <w:r w:rsidR="008729B5">
              <w:rPr>
                <w:noProof/>
                <w:webHidden/>
              </w:rPr>
              <w:t>31</w:t>
            </w:r>
            <w:r w:rsidR="008729B5">
              <w:rPr>
                <w:noProof/>
                <w:webHidden/>
              </w:rPr>
              <w:fldChar w:fldCharType="end"/>
            </w:r>
          </w:hyperlink>
        </w:p>
        <w:p w:rsidR="008729B5" w:rsidRDefault="00270812">
          <w:pPr>
            <w:pStyle w:val="TOC2"/>
            <w:rPr>
              <w:noProof/>
              <w:lang w:eastAsia="en-US"/>
            </w:rPr>
          </w:pPr>
          <w:hyperlink w:anchor="_Toc494988797" w:history="1">
            <w:r w:rsidR="008729B5" w:rsidRPr="00654F09">
              <w:rPr>
                <w:rStyle w:val="Hyperlink"/>
                <w:noProof/>
              </w:rPr>
              <w:t>Element name: ServiceChildcareVoucherId</w:t>
            </w:r>
            <w:r w:rsidR="008729B5">
              <w:rPr>
                <w:noProof/>
                <w:webHidden/>
              </w:rPr>
              <w:tab/>
            </w:r>
            <w:r w:rsidR="008729B5">
              <w:rPr>
                <w:noProof/>
                <w:webHidden/>
              </w:rPr>
              <w:fldChar w:fldCharType="begin"/>
            </w:r>
            <w:r w:rsidR="008729B5">
              <w:rPr>
                <w:noProof/>
                <w:webHidden/>
              </w:rPr>
              <w:instrText xml:space="preserve"> PAGEREF _Toc494988797 \h </w:instrText>
            </w:r>
            <w:r w:rsidR="008729B5">
              <w:rPr>
                <w:noProof/>
                <w:webHidden/>
              </w:rPr>
            </w:r>
            <w:r w:rsidR="008729B5">
              <w:rPr>
                <w:noProof/>
                <w:webHidden/>
              </w:rPr>
              <w:fldChar w:fldCharType="separate"/>
            </w:r>
            <w:r w:rsidR="008729B5">
              <w:rPr>
                <w:noProof/>
                <w:webHidden/>
              </w:rPr>
              <w:t>31</w:t>
            </w:r>
            <w:r w:rsidR="008729B5">
              <w:rPr>
                <w:noProof/>
                <w:webHidden/>
              </w:rPr>
              <w:fldChar w:fldCharType="end"/>
            </w:r>
          </w:hyperlink>
        </w:p>
        <w:p w:rsidR="008729B5" w:rsidRDefault="00270812">
          <w:pPr>
            <w:pStyle w:val="TOC2"/>
            <w:rPr>
              <w:noProof/>
              <w:lang w:eastAsia="en-US"/>
            </w:rPr>
          </w:pPr>
          <w:hyperlink w:anchor="_Toc494988798" w:history="1">
            <w:r w:rsidR="008729B5" w:rsidRPr="00654F09">
              <w:rPr>
                <w:rStyle w:val="Hyperlink"/>
                <w:noProof/>
              </w:rPr>
              <w:t>Element name: ServiceElderlyDisableChildrenId</w:t>
            </w:r>
            <w:r w:rsidR="008729B5">
              <w:rPr>
                <w:noProof/>
                <w:webHidden/>
              </w:rPr>
              <w:tab/>
            </w:r>
            <w:r w:rsidR="008729B5">
              <w:rPr>
                <w:noProof/>
                <w:webHidden/>
              </w:rPr>
              <w:fldChar w:fldCharType="begin"/>
            </w:r>
            <w:r w:rsidR="008729B5">
              <w:rPr>
                <w:noProof/>
                <w:webHidden/>
              </w:rPr>
              <w:instrText xml:space="preserve"> PAGEREF _Toc494988798 \h </w:instrText>
            </w:r>
            <w:r w:rsidR="008729B5">
              <w:rPr>
                <w:noProof/>
                <w:webHidden/>
              </w:rPr>
            </w:r>
            <w:r w:rsidR="008729B5">
              <w:rPr>
                <w:noProof/>
                <w:webHidden/>
              </w:rPr>
              <w:fldChar w:fldCharType="separate"/>
            </w:r>
            <w:r w:rsidR="008729B5">
              <w:rPr>
                <w:noProof/>
                <w:webHidden/>
              </w:rPr>
              <w:t>32</w:t>
            </w:r>
            <w:r w:rsidR="008729B5">
              <w:rPr>
                <w:noProof/>
                <w:webHidden/>
              </w:rPr>
              <w:fldChar w:fldCharType="end"/>
            </w:r>
          </w:hyperlink>
        </w:p>
        <w:p w:rsidR="008729B5" w:rsidRDefault="00270812">
          <w:pPr>
            <w:pStyle w:val="TOC2"/>
            <w:rPr>
              <w:noProof/>
              <w:lang w:eastAsia="en-US"/>
            </w:rPr>
          </w:pPr>
          <w:hyperlink w:anchor="_Toc494988799" w:history="1">
            <w:r w:rsidR="008729B5" w:rsidRPr="00654F09">
              <w:rPr>
                <w:rStyle w:val="Hyperlink"/>
                <w:noProof/>
              </w:rPr>
              <w:t>Element name: ServiceFoodStampsId</w:t>
            </w:r>
            <w:r w:rsidR="008729B5">
              <w:rPr>
                <w:noProof/>
                <w:webHidden/>
              </w:rPr>
              <w:tab/>
            </w:r>
            <w:r w:rsidR="008729B5">
              <w:rPr>
                <w:noProof/>
                <w:webHidden/>
              </w:rPr>
              <w:fldChar w:fldCharType="begin"/>
            </w:r>
            <w:r w:rsidR="008729B5">
              <w:rPr>
                <w:noProof/>
                <w:webHidden/>
              </w:rPr>
              <w:instrText xml:space="preserve"> PAGEREF _Toc494988799 \h </w:instrText>
            </w:r>
            <w:r w:rsidR="008729B5">
              <w:rPr>
                <w:noProof/>
                <w:webHidden/>
              </w:rPr>
            </w:r>
            <w:r w:rsidR="008729B5">
              <w:rPr>
                <w:noProof/>
                <w:webHidden/>
              </w:rPr>
              <w:fldChar w:fldCharType="separate"/>
            </w:r>
            <w:r w:rsidR="008729B5">
              <w:rPr>
                <w:noProof/>
                <w:webHidden/>
              </w:rPr>
              <w:t>32</w:t>
            </w:r>
            <w:r w:rsidR="008729B5">
              <w:rPr>
                <w:noProof/>
                <w:webHidden/>
              </w:rPr>
              <w:fldChar w:fldCharType="end"/>
            </w:r>
          </w:hyperlink>
        </w:p>
        <w:p w:rsidR="008729B5" w:rsidRDefault="00270812">
          <w:pPr>
            <w:pStyle w:val="TOC2"/>
            <w:rPr>
              <w:noProof/>
              <w:lang w:eastAsia="en-US"/>
            </w:rPr>
          </w:pPr>
          <w:hyperlink w:anchor="_Toc494988800" w:history="1">
            <w:r w:rsidR="008729B5" w:rsidRPr="00654F09">
              <w:rPr>
                <w:rStyle w:val="Hyperlink"/>
                <w:noProof/>
              </w:rPr>
              <w:t>Element name: ServiceHeatingAssistanceId</w:t>
            </w:r>
            <w:r w:rsidR="008729B5">
              <w:rPr>
                <w:noProof/>
                <w:webHidden/>
              </w:rPr>
              <w:tab/>
            </w:r>
            <w:r w:rsidR="008729B5">
              <w:rPr>
                <w:noProof/>
                <w:webHidden/>
              </w:rPr>
              <w:fldChar w:fldCharType="begin"/>
            </w:r>
            <w:r w:rsidR="008729B5">
              <w:rPr>
                <w:noProof/>
                <w:webHidden/>
              </w:rPr>
              <w:instrText xml:space="preserve"> PAGEREF _Toc494988800 \h </w:instrText>
            </w:r>
            <w:r w:rsidR="008729B5">
              <w:rPr>
                <w:noProof/>
                <w:webHidden/>
              </w:rPr>
            </w:r>
            <w:r w:rsidR="008729B5">
              <w:rPr>
                <w:noProof/>
                <w:webHidden/>
              </w:rPr>
              <w:fldChar w:fldCharType="separate"/>
            </w:r>
            <w:r w:rsidR="008729B5">
              <w:rPr>
                <w:noProof/>
                <w:webHidden/>
              </w:rPr>
              <w:t>32</w:t>
            </w:r>
            <w:r w:rsidR="008729B5">
              <w:rPr>
                <w:noProof/>
                <w:webHidden/>
              </w:rPr>
              <w:fldChar w:fldCharType="end"/>
            </w:r>
          </w:hyperlink>
        </w:p>
        <w:p w:rsidR="008729B5" w:rsidRDefault="00270812">
          <w:pPr>
            <w:pStyle w:val="TOC2"/>
            <w:rPr>
              <w:noProof/>
              <w:lang w:eastAsia="en-US"/>
            </w:rPr>
          </w:pPr>
          <w:hyperlink w:anchor="_Toc494988801" w:history="1">
            <w:r w:rsidR="008729B5" w:rsidRPr="00654F09">
              <w:rPr>
                <w:rStyle w:val="Hyperlink"/>
                <w:noProof/>
              </w:rPr>
              <w:t>Element name: ServiceImmigrationId</w:t>
            </w:r>
            <w:r w:rsidR="008729B5">
              <w:rPr>
                <w:noProof/>
                <w:webHidden/>
              </w:rPr>
              <w:tab/>
            </w:r>
            <w:r w:rsidR="008729B5">
              <w:rPr>
                <w:noProof/>
                <w:webHidden/>
              </w:rPr>
              <w:fldChar w:fldCharType="begin"/>
            </w:r>
            <w:r w:rsidR="008729B5">
              <w:rPr>
                <w:noProof/>
                <w:webHidden/>
              </w:rPr>
              <w:instrText xml:space="preserve"> PAGEREF _Toc494988801 \h </w:instrText>
            </w:r>
            <w:r w:rsidR="008729B5">
              <w:rPr>
                <w:noProof/>
                <w:webHidden/>
              </w:rPr>
            </w:r>
            <w:r w:rsidR="008729B5">
              <w:rPr>
                <w:noProof/>
                <w:webHidden/>
              </w:rPr>
              <w:fldChar w:fldCharType="separate"/>
            </w:r>
            <w:r w:rsidR="008729B5">
              <w:rPr>
                <w:noProof/>
                <w:webHidden/>
              </w:rPr>
              <w:t>33</w:t>
            </w:r>
            <w:r w:rsidR="008729B5">
              <w:rPr>
                <w:noProof/>
                <w:webHidden/>
              </w:rPr>
              <w:fldChar w:fldCharType="end"/>
            </w:r>
          </w:hyperlink>
        </w:p>
        <w:p w:rsidR="008729B5" w:rsidRDefault="00270812">
          <w:pPr>
            <w:pStyle w:val="TOC2"/>
            <w:rPr>
              <w:noProof/>
              <w:lang w:eastAsia="en-US"/>
            </w:rPr>
          </w:pPr>
          <w:hyperlink w:anchor="_Toc494988802" w:history="1">
            <w:r w:rsidR="008729B5" w:rsidRPr="00654F09">
              <w:rPr>
                <w:rStyle w:val="Hyperlink"/>
                <w:noProof/>
              </w:rPr>
              <w:t>Element name: ServiceLegalId</w:t>
            </w:r>
            <w:r w:rsidR="008729B5">
              <w:rPr>
                <w:noProof/>
                <w:webHidden/>
              </w:rPr>
              <w:tab/>
            </w:r>
            <w:r w:rsidR="008729B5">
              <w:rPr>
                <w:noProof/>
                <w:webHidden/>
              </w:rPr>
              <w:fldChar w:fldCharType="begin"/>
            </w:r>
            <w:r w:rsidR="008729B5">
              <w:rPr>
                <w:noProof/>
                <w:webHidden/>
              </w:rPr>
              <w:instrText xml:space="preserve"> PAGEREF _Toc494988802 \h </w:instrText>
            </w:r>
            <w:r w:rsidR="008729B5">
              <w:rPr>
                <w:noProof/>
                <w:webHidden/>
              </w:rPr>
            </w:r>
            <w:r w:rsidR="008729B5">
              <w:rPr>
                <w:noProof/>
                <w:webHidden/>
              </w:rPr>
              <w:fldChar w:fldCharType="separate"/>
            </w:r>
            <w:r w:rsidR="008729B5">
              <w:rPr>
                <w:noProof/>
                <w:webHidden/>
              </w:rPr>
              <w:t>33</w:t>
            </w:r>
            <w:r w:rsidR="008729B5">
              <w:rPr>
                <w:noProof/>
                <w:webHidden/>
              </w:rPr>
              <w:fldChar w:fldCharType="end"/>
            </w:r>
          </w:hyperlink>
        </w:p>
        <w:p w:rsidR="008729B5" w:rsidRDefault="00270812">
          <w:pPr>
            <w:pStyle w:val="TOC2"/>
            <w:rPr>
              <w:noProof/>
              <w:lang w:eastAsia="en-US"/>
            </w:rPr>
          </w:pPr>
          <w:hyperlink w:anchor="_Toc494988803" w:history="1">
            <w:r w:rsidR="008729B5" w:rsidRPr="00654F09">
              <w:rPr>
                <w:rStyle w:val="Hyperlink"/>
                <w:noProof/>
              </w:rPr>
              <w:t>Element name: ServicePublicHousingId</w:t>
            </w:r>
            <w:r w:rsidR="008729B5">
              <w:rPr>
                <w:noProof/>
                <w:webHidden/>
              </w:rPr>
              <w:tab/>
            </w:r>
            <w:r w:rsidR="008729B5">
              <w:rPr>
                <w:noProof/>
                <w:webHidden/>
              </w:rPr>
              <w:fldChar w:fldCharType="begin"/>
            </w:r>
            <w:r w:rsidR="008729B5">
              <w:rPr>
                <w:noProof/>
                <w:webHidden/>
              </w:rPr>
              <w:instrText xml:space="preserve"> PAGEREF _Toc494988803 \h </w:instrText>
            </w:r>
            <w:r w:rsidR="008729B5">
              <w:rPr>
                <w:noProof/>
                <w:webHidden/>
              </w:rPr>
            </w:r>
            <w:r w:rsidR="008729B5">
              <w:rPr>
                <w:noProof/>
                <w:webHidden/>
              </w:rPr>
              <w:fldChar w:fldCharType="separate"/>
            </w:r>
            <w:r w:rsidR="008729B5">
              <w:rPr>
                <w:noProof/>
                <w:webHidden/>
              </w:rPr>
              <w:t>33</w:t>
            </w:r>
            <w:r w:rsidR="008729B5">
              <w:rPr>
                <w:noProof/>
                <w:webHidden/>
              </w:rPr>
              <w:fldChar w:fldCharType="end"/>
            </w:r>
          </w:hyperlink>
        </w:p>
        <w:p w:rsidR="008729B5" w:rsidRDefault="00270812">
          <w:pPr>
            <w:pStyle w:val="TOC2"/>
            <w:rPr>
              <w:noProof/>
              <w:lang w:eastAsia="en-US"/>
            </w:rPr>
          </w:pPr>
          <w:hyperlink w:anchor="_Toc494988804" w:history="1">
            <w:r w:rsidR="008729B5" w:rsidRPr="00654F09">
              <w:rPr>
                <w:rStyle w:val="Hyperlink"/>
                <w:noProof/>
              </w:rPr>
              <w:t>Element name: ServiceSection8VoucherId</w:t>
            </w:r>
            <w:r w:rsidR="008729B5">
              <w:rPr>
                <w:noProof/>
                <w:webHidden/>
              </w:rPr>
              <w:tab/>
            </w:r>
            <w:r w:rsidR="008729B5">
              <w:rPr>
                <w:noProof/>
                <w:webHidden/>
              </w:rPr>
              <w:fldChar w:fldCharType="begin"/>
            </w:r>
            <w:r w:rsidR="008729B5">
              <w:rPr>
                <w:noProof/>
                <w:webHidden/>
              </w:rPr>
              <w:instrText xml:space="preserve"> PAGEREF _Toc494988804 \h </w:instrText>
            </w:r>
            <w:r w:rsidR="008729B5">
              <w:rPr>
                <w:noProof/>
                <w:webHidden/>
              </w:rPr>
            </w:r>
            <w:r w:rsidR="008729B5">
              <w:rPr>
                <w:noProof/>
                <w:webHidden/>
              </w:rPr>
              <w:fldChar w:fldCharType="separate"/>
            </w:r>
            <w:r w:rsidR="008729B5">
              <w:rPr>
                <w:noProof/>
                <w:webHidden/>
              </w:rPr>
              <w:t>34</w:t>
            </w:r>
            <w:r w:rsidR="008729B5">
              <w:rPr>
                <w:noProof/>
                <w:webHidden/>
              </w:rPr>
              <w:fldChar w:fldCharType="end"/>
            </w:r>
          </w:hyperlink>
        </w:p>
        <w:p w:rsidR="008729B5" w:rsidRDefault="00270812">
          <w:pPr>
            <w:pStyle w:val="TOC2"/>
            <w:rPr>
              <w:noProof/>
              <w:lang w:eastAsia="en-US"/>
            </w:rPr>
          </w:pPr>
          <w:hyperlink w:anchor="_Toc494988805" w:history="1">
            <w:r w:rsidR="008729B5" w:rsidRPr="00654F09">
              <w:rPr>
                <w:rStyle w:val="Hyperlink"/>
                <w:noProof/>
              </w:rPr>
              <w:t>Element name: ServiceSSDIId</w:t>
            </w:r>
            <w:r w:rsidR="008729B5">
              <w:rPr>
                <w:noProof/>
                <w:webHidden/>
              </w:rPr>
              <w:tab/>
            </w:r>
            <w:r w:rsidR="008729B5">
              <w:rPr>
                <w:noProof/>
                <w:webHidden/>
              </w:rPr>
              <w:fldChar w:fldCharType="begin"/>
            </w:r>
            <w:r w:rsidR="008729B5">
              <w:rPr>
                <w:noProof/>
                <w:webHidden/>
              </w:rPr>
              <w:instrText xml:space="preserve"> PAGEREF _Toc494988805 \h </w:instrText>
            </w:r>
            <w:r w:rsidR="008729B5">
              <w:rPr>
                <w:noProof/>
                <w:webHidden/>
              </w:rPr>
            </w:r>
            <w:r w:rsidR="008729B5">
              <w:rPr>
                <w:noProof/>
                <w:webHidden/>
              </w:rPr>
              <w:fldChar w:fldCharType="separate"/>
            </w:r>
            <w:r w:rsidR="008729B5">
              <w:rPr>
                <w:noProof/>
                <w:webHidden/>
              </w:rPr>
              <w:t>34</w:t>
            </w:r>
            <w:r w:rsidR="008729B5">
              <w:rPr>
                <w:noProof/>
                <w:webHidden/>
              </w:rPr>
              <w:fldChar w:fldCharType="end"/>
            </w:r>
          </w:hyperlink>
        </w:p>
        <w:p w:rsidR="008729B5" w:rsidRDefault="00270812">
          <w:pPr>
            <w:pStyle w:val="TOC2"/>
            <w:rPr>
              <w:noProof/>
              <w:lang w:eastAsia="en-US"/>
            </w:rPr>
          </w:pPr>
          <w:hyperlink w:anchor="_Toc494988806" w:history="1">
            <w:r w:rsidR="008729B5" w:rsidRPr="00654F09">
              <w:rPr>
                <w:rStyle w:val="Hyperlink"/>
                <w:noProof/>
              </w:rPr>
              <w:t>Element name: ServiceSSIId</w:t>
            </w:r>
            <w:r w:rsidR="008729B5">
              <w:rPr>
                <w:noProof/>
                <w:webHidden/>
              </w:rPr>
              <w:tab/>
            </w:r>
            <w:r w:rsidR="008729B5">
              <w:rPr>
                <w:noProof/>
                <w:webHidden/>
              </w:rPr>
              <w:fldChar w:fldCharType="begin"/>
            </w:r>
            <w:r w:rsidR="008729B5">
              <w:rPr>
                <w:noProof/>
                <w:webHidden/>
              </w:rPr>
              <w:instrText xml:space="preserve"> PAGEREF _Toc494988806 \h </w:instrText>
            </w:r>
            <w:r w:rsidR="008729B5">
              <w:rPr>
                <w:noProof/>
                <w:webHidden/>
              </w:rPr>
            </w:r>
            <w:r w:rsidR="008729B5">
              <w:rPr>
                <w:noProof/>
                <w:webHidden/>
              </w:rPr>
              <w:fldChar w:fldCharType="separate"/>
            </w:r>
            <w:r w:rsidR="008729B5">
              <w:rPr>
                <w:noProof/>
                <w:webHidden/>
              </w:rPr>
              <w:t>34</w:t>
            </w:r>
            <w:r w:rsidR="008729B5">
              <w:rPr>
                <w:noProof/>
                <w:webHidden/>
              </w:rPr>
              <w:fldChar w:fldCharType="end"/>
            </w:r>
          </w:hyperlink>
        </w:p>
        <w:p w:rsidR="008729B5" w:rsidRDefault="00270812">
          <w:pPr>
            <w:pStyle w:val="TOC2"/>
            <w:rPr>
              <w:noProof/>
              <w:lang w:eastAsia="en-US"/>
            </w:rPr>
          </w:pPr>
          <w:hyperlink w:anchor="_Toc494988807" w:history="1">
            <w:r w:rsidR="008729B5" w:rsidRPr="00654F09">
              <w:rPr>
                <w:rStyle w:val="Hyperlink"/>
                <w:noProof/>
              </w:rPr>
              <w:t>Element name: ServiceTAFDCId</w:t>
            </w:r>
            <w:r w:rsidR="008729B5">
              <w:rPr>
                <w:noProof/>
                <w:webHidden/>
              </w:rPr>
              <w:tab/>
            </w:r>
            <w:r w:rsidR="008729B5">
              <w:rPr>
                <w:noProof/>
                <w:webHidden/>
              </w:rPr>
              <w:fldChar w:fldCharType="begin"/>
            </w:r>
            <w:r w:rsidR="008729B5">
              <w:rPr>
                <w:noProof/>
                <w:webHidden/>
              </w:rPr>
              <w:instrText xml:space="preserve"> PAGEREF _Toc494988807 \h </w:instrText>
            </w:r>
            <w:r w:rsidR="008729B5">
              <w:rPr>
                <w:noProof/>
                <w:webHidden/>
              </w:rPr>
            </w:r>
            <w:r w:rsidR="008729B5">
              <w:rPr>
                <w:noProof/>
                <w:webHidden/>
              </w:rPr>
              <w:fldChar w:fldCharType="separate"/>
            </w:r>
            <w:r w:rsidR="008729B5">
              <w:rPr>
                <w:noProof/>
                <w:webHidden/>
              </w:rPr>
              <w:t>35</w:t>
            </w:r>
            <w:r w:rsidR="008729B5">
              <w:rPr>
                <w:noProof/>
                <w:webHidden/>
              </w:rPr>
              <w:fldChar w:fldCharType="end"/>
            </w:r>
          </w:hyperlink>
        </w:p>
        <w:p w:rsidR="008729B5" w:rsidRDefault="00270812">
          <w:pPr>
            <w:pStyle w:val="TOC2"/>
            <w:rPr>
              <w:noProof/>
              <w:lang w:eastAsia="en-US"/>
            </w:rPr>
          </w:pPr>
          <w:hyperlink w:anchor="_Toc494988808" w:history="1">
            <w:r w:rsidR="008729B5" w:rsidRPr="00654F09">
              <w:rPr>
                <w:rStyle w:val="Hyperlink"/>
                <w:noProof/>
              </w:rPr>
              <w:t>Element name: ServiceTANFId</w:t>
            </w:r>
            <w:r w:rsidR="008729B5">
              <w:rPr>
                <w:noProof/>
                <w:webHidden/>
              </w:rPr>
              <w:tab/>
            </w:r>
            <w:r w:rsidR="008729B5">
              <w:rPr>
                <w:noProof/>
                <w:webHidden/>
              </w:rPr>
              <w:fldChar w:fldCharType="begin"/>
            </w:r>
            <w:r w:rsidR="008729B5">
              <w:rPr>
                <w:noProof/>
                <w:webHidden/>
              </w:rPr>
              <w:instrText xml:space="preserve"> PAGEREF _Toc494988808 \h </w:instrText>
            </w:r>
            <w:r w:rsidR="008729B5">
              <w:rPr>
                <w:noProof/>
                <w:webHidden/>
              </w:rPr>
            </w:r>
            <w:r w:rsidR="008729B5">
              <w:rPr>
                <w:noProof/>
                <w:webHidden/>
              </w:rPr>
              <w:fldChar w:fldCharType="separate"/>
            </w:r>
            <w:r w:rsidR="008729B5">
              <w:rPr>
                <w:noProof/>
                <w:webHidden/>
              </w:rPr>
              <w:t>35</w:t>
            </w:r>
            <w:r w:rsidR="008729B5">
              <w:rPr>
                <w:noProof/>
                <w:webHidden/>
              </w:rPr>
              <w:fldChar w:fldCharType="end"/>
            </w:r>
          </w:hyperlink>
        </w:p>
        <w:p w:rsidR="008729B5" w:rsidRDefault="00270812">
          <w:pPr>
            <w:pStyle w:val="TOC2"/>
            <w:rPr>
              <w:noProof/>
              <w:lang w:eastAsia="en-US"/>
            </w:rPr>
          </w:pPr>
          <w:hyperlink w:anchor="_Toc494988809" w:history="1">
            <w:r w:rsidR="008729B5" w:rsidRPr="00654F09">
              <w:rPr>
                <w:rStyle w:val="Hyperlink"/>
                <w:noProof/>
              </w:rPr>
              <w:t>Element name: ServiceTribalHousingId</w:t>
            </w:r>
            <w:r w:rsidR="008729B5">
              <w:rPr>
                <w:noProof/>
                <w:webHidden/>
              </w:rPr>
              <w:tab/>
            </w:r>
            <w:r w:rsidR="008729B5">
              <w:rPr>
                <w:noProof/>
                <w:webHidden/>
              </w:rPr>
              <w:fldChar w:fldCharType="begin"/>
            </w:r>
            <w:r w:rsidR="008729B5">
              <w:rPr>
                <w:noProof/>
                <w:webHidden/>
              </w:rPr>
              <w:instrText xml:space="preserve"> PAGEREF _Toc494988809 \h </w:instrText>
            </w:r>
            <w:r w:rsidR="008729B5">
              <w:rPr>
                <w:noProof/>
                <w:webHidden/>
              </w:rPr>
            </w:r>
            <w:r w:rsidR="008729B5">
              <w:rPr>
                <w:noProof/>
                <w:webHidden/>
              </w:rPr>
              <w:fldChar w:fldCharType="separate"/>
            </w:r>
            <w:r w:rsidR="008729B5">
              <w:rPr>
                <w:noProof/>
                <w:webHidden/>
              </w:rPr>
              <w:t>35</w:t>
            </w:r>
            <w:r w:rsidR="008729B5">
              <w:rPr>
                <w:noProof/>
                <w:webHidden/>
              </w:rPr>
              <w:fldChar w:fldCharType="end"/>
            </w:r>
          </w:hyperlink>
        </w:p>
        <w:p w:rsidR="008729B5" w:rsidRDefault="00270812">
          <w:pPr>
            <w:pStyle w:val="TOC2"/>
            <w:rPr>
              <w:noProof/>
              <w:lang w:eastAsia="en-US"/>
            </w:rPr>
          </w:pPr>
          <w:hyperlink w:anchor="_Toc494988810" w:history="1">
            <w:r w:rsidR="008729B5" w:rsidRPr="00654F09">
              <w:rPr>
                <w:rStyle w:val="Hyperlink"/>
                <w:noProof/>
              </w:rPr>
              <w:t>Element name: ServiceUtilityAssistanceId</w:t>
            </w:r>
            <w:r w:rsidR="008729B5">
              <w:rPr>
                <w:noProof/>
                <w:webHidden/>
              </w:rPr>
              <w:tab/>
            </w:r>
            <w:r w:rsidR="008729B5">
              <w:rPr>
                <w:noProof/>
                <w:webHidden/>
              </w:rPr>
              <w:fldChar w:fldCharType="begin"/>
            </w:r>
            <w:r w:rsidR="008729B5">
              <w:rPr>
                <w:noProof/>
                <w:webHidden/>
              </w:rPr>
              <w:instrText xml:space="preserve"> PAGEREF _Toc494988810 \h </w:instrText>
            </w:r>
            <w:r w:rsidR="008729B5">
              <w:rPr>
                <w:noProof/>
                <w:webHidden/>
              </w:rPr>
            </w:r>
            <w:r w:rsidR="008729B5">
              <w:rPr>
                <w:noProof/>
                <w:webHidden/>
              </w:rPr>
              <w:fldChar w:fldCharType="separate"/>
            </w:r>
            <w:r w:rsidR="008729B5">
              <w:rPr>
                <w:noProof/>
                <w:webHidden/>
              </w:rPr>
              <w:t>36</w:t>
            </w:r>
            <w:r w:rsidR="008729B5">
              <w:rPr>
                <w:noProof/>
                <w:webHidden/>
              </w:rPr>
              <w:fldChar w:fldCharType="end"/>
            </w:r>
          </w:hyperlink>
        </w:p>
        <w:p w:rsidR="008729B5" w:rsidRDefault="00270812">
          <w:pPr>
            <w:pStyle w:val="TOC2"/>
            <w:rPr>
              <w:noProof/>
              <w:lang w:eastAsia="en-US"/>
            </w:rPr>
          </w:pPr>
          <w:hyperlink w:anchor="_Toc494988811" w:history="1">
            <w:r w:rsidR="008729B5" w:rsidRPr="00654F09">
              <w:rPr>
                <w:rStyle w:val="Hyperlink"/>
                <w:noProof/>
              </w:rPr>
              <w:t>Element name: ServiceWICId</w:t>
            </w:r>
            <w:r w:rsidR="008729B5">
              <w:rPr>
                <w:noProof/>
                <w:webHidden/>
              </w:rPr>
              <w:tab/>
            </w:r>
            <w:r w:rsidR="008729B5">
              <w:rPr>
                <w:noProof/>
                <w:webHidden/>
              </w:rPr>
              <w:fldChar w:fldCharType="begin"/>
            </w:r>
            <w:r w:rsidR="008729B5">
              <w:rPr>
                <w:noProof/>
                <w:webHidden/>
              </w:rPr>
              <w:instrText xml:space="preserve"> PAGEREF _Toc494988811 \h </w:instrText>
            </w:r>
            <w:r w:rsidR="008729B5">
              <w:rPr>
                <w:noProof/>
                <w:webHidden/>
              </w:rPr>
            </w:r>
            <w:r w:rsidR="008729B5">
              <w:rPr>
                <w:noProof/>
                <w:webHidden/>
              </w:rPr>
              <w:fldChar w:fldCharType="separate"/>
            </w:r>
            <w:r w:rsidR="008729B5">
              <w:rPr>
                <w:noProof/>
                <w:webHidden/>
              </w:rPr>
              <w:t>36</w:t>
            </w:r>
            <w:r w:rsidR="008729B5">
              <w:rPr>
                <w:noProof/>
                <w:webHidden/>
              </w:rPr>
              <w:fldChar w:fldCharType="end"/>
            </w:r>
          </w:hyperlink>
        </w:p>
        <w:p w:rsidR="008729B5" w:rsidRDefault="00270812">
          <w:pPr>
            <w:pStyle w:val="TOC2"/>
            <w:rPr>
              <w:noProof/>
              <w:lang w:eastAsia="en-US"/>
            </w:rPr>
          </w:pPr>
          <w:hyperlink w:anchor="_Toc494988812" w:history="1">
            <w:r w:rsidR="008729B5" w:rsidRPr="00654F09">
              <w:rPr>
                <w:rStyle w:val="Hyperlink"/>
                <w:noProof/>
              </w:rPr>
              <w:t>Element name: ServiceOtherId</w:t>
            </w:r>
            <w:r w:rsidR="008729B5">
              <w:rPr>
                <w:noProof/>
                <w:webHidden/>
              </w:rPr>
              <w:tab/>
            </w:r>
            <w:r w:rsidR="008729B5">
              <w:rPr>
                <w:noProof/>
                <w:webHidden/>
              </w:rPr>
              <w:fldChar w:fldCharType="begin"/>
            </w:r>
            <w:r w:rsidR="008729B5">
              <w:rPr>
                <w:noProof/>
                <w:webHidden/>
              </w:rPr>
              <w:instrText xml:space="preserve"> PAGEREF _Toc494988812 \h </w:instrText>
            </w:r>
            <w:r w:rsidR="008729B5">
              <w:rPr>
                <w:noProof/>
                <w:webHidden/>
              </w:rPr>
            </w:r>
            <w:r w:rsidR="008729B5">
              <w:rPr>
                <w:noProof/>
                <w:webHidden/>
              </w:rPr>
              <w:fldChar w:fldCharType="separate"/>
            </w:r>
            <w:r w:rsidR="008729B5">
              <w:rPr>
                <w:noProof/>
                <w:webHidden/>
              </w:rPr>
              <w:t>37</w:t>
            </w:r>
            <w:r w:rsidR="008729B5">
              <w:rPr>
                <w:noProof/>
                <w:webHidden/>
              </w:rPr>
              <w:fldChar w:fldCharType="end"/>
            </w:r>
          </w:hyperlink>
        </w:p>
        <w:p w:rsidR="008729B5" w:rsidRDefault="00270812">
          <w:pPr>
            <w:pStyle w:val="TOC2"/>
            <w:rPr>
              <w:noProof/>
              <w:lang w:eastAsia="en-US"/>
            </w:rPr>
          </w:pPr>
          <w:hyperlink w:anchor="_Toc494988813" w:history="1">
            <w:r w:rsidR="008729B5" w:rsidRPr="00654F09">
              <w:rPr>
                <w:rStyle w:val="Hyperlink"/>
                <w:noProof/>
              </w:rPr>
              <w:t>Element name: ServiceOtherSpecifying</w:t>
            </w:r>
            <w:r w:rsidR="008729B5">
              <w:rPr>
                <w:noProof/>
                <w:webHidden/>
              </w:rPr>
              <w:tab/>
            </w:r>
            <w:r w:rsidR="008729B5">
              <w:rPr>
                <w:noProof/>
                <w:webHidden/>
              </w:rPr>
              <w:fldChar w:fldCharType="begin"/>
            </w:r>
            <w:r w:rsidR="008729B5">
              <w:rPr>
                <w:noProof/>
                <w:webHidden/>
              </w:rPr>
              <w:instrText xml:space="preserve"> PAGEREF _Toc494988813 \h </w:instrText>
            </w:r>
            <w:r w:rsidR="008729B5">
              <w:rPr>
                <w:noProof/>
                <w:webHidden/>
              </w:rPr>
            </w:r>
            <w:r w:rsidR="008729B5">
              <w:rPr>
                <w:noProof/>
                <w:webHidden/>
              </w:rPr>
              <w:fldChar w:fldCharType="separate"/>
            </w:r>
            <w:r w:rsidR="008729B5">
              <w:rPr>
                <w:noProof/>
                <w:webHidden/>
              </w:rPr>
              <w:t>37</w:t>
            </w:r>
            <w:r w:rsidR="008729B5">
              <w:rPr>
                <w:noProof/>
                <w:webHidden/>
              </w:rPr>
              <w:fldChar w:fldCharType="end"/>
            </w:r>
          </w:hyperlink>
        </w:p>
        <w:p w:rsidR="008729B5" w:rsidRDefault="00270812">
          <w:pPr>
            <w:pStyle w:val="TOC2"/>
            <w:rPr>
              <w:noProof/>
              <w:lang w:eastAsia="en-US"/>
            </w:rPr>
          </w:pPr>
          <w:hyperlink w:anchor="_Toc494988814" w:history="1">
            <w:r w:rsidR="008729B5" w:rsidRPr="00654F09">
              <w:rPr>
                <w:rStyle w:val="Hyperlink"/>
                <w:noProof/>
              </w:rPr>
              <w:t>Element name: HasOpenCaseChildProtectiveServicesId</w:t>
            </w:r>
            <w:r w:rsidR="008729B5">
              <w:rPr>
                <w:noProof/>
                <w:webHidden/>
              </w:rPr>
              <w:tab/>
            </w:r>
            <w:r w:rsidR="008729B5">
              <w:rPr>
                <w:noProof/>
                <w:webHidden/>
              </w:rPr>
              <w:fldChar w:fldCharType="begin"/>
            </w:r>
            <w:r w:rsidR="008729B5">
              <w:rPr>
                <w:noProof/>
                <w:webHidden/>
              </w:rPr>
              <w:instrText xml:space="preserve"> PAGEREF _Toc494988814 \h </w:instrText>
            </w:r>
            <w:r w:rsidR="008729B5">
              <w:rPr>
                <w:noProof/>
                <w:webHidden/>
              </w:rPr>
            </w:r>
            <w:r w:rsidR="008729B5">
              <w:rPr>
                <w:noProof/>
                <w:webHidden/>
              </w:rPr>
              <w:fldChar w:fldCharType="separate"/>
            </w:r>
            <w:r w:rsidR="008729B5">
              <w:rPr>
                <w:noProof/>
                <w:webHidden/>
              </w:rPr>
              <w:t>37</w:t>
            </w:r>
            <w:r w:rsidR="008729B5">
              <w:rPr>
                <w:noProof/>
                <w:webHidden/>
              </w:rPr>
              <w:fldChar w:fldCharType="end"/>
            </w:r>
          </w:hyperlink>
        </w:p>
        <w:p w:rsidR="008729B5" w:rsidRDefault="00270812">
          <w:pPr>
            <w:pStyle w:val="TOC2"/>
            <w:rPr>
              <w:noProof/>
              <w:lang w:eastAsia="en-US"/>
            </w:rPr>
          </w:pPr>
          <w:hyperlink w:anchor="_Toc494988815" w:history="1">
            <w:r w:rsidR="008729B5" w:rsidRPr="00654F09">
              <w:rPr>
                <w:rStyle w:val="Hyperlink"/>
                <w:noProof/>
              </w:rPr>
              <w:t>Element name: FUServiceProvidedList</w:t>
            </w:r>
            <w:r w:rsidR="008729B5">
              <w:rPr>
                <w:noProof/>
                <w:webHidden/>
              </w:rPr>
              <w:tab/>
            </w:r>
            <w:r w:rsidR="008729B5">
              <w:rPr>
                <w:noProof/>
                <w:webHidden/>
              </w:rPr>
              <w:fldChar w:fldCharType="begin"/>
            </w:r>
            <w:r w:rsidR="008729B5">
              <w:rPr>
                <w:noProof/>
                <w:webHidden/>
              </w:rPr>
              <w:instrText xml:space="preserve"> PAGEREF _Toc494988815 \h </w:instrText>
            </w:r>
            <w:r w:rsidR="008729B5">
              <w:rPr>
                <w:noProof/>
                <w:webHidden/>
              </w:rPr>
            </w:r>
            <w:r w:rsidR="008729B5">
              <w:rPr>
                <w:noProof/>
                <w:webHidden/>
              </w:rPr>
              <w:fldChar w:fldCharType="separate"/>
            </w:r>
            <w:r w:rsidR="008729B5">
              <w:rPr>
                <w:noProof/>
                <w:webHidden/>
              </w:rPr>
              <w:t>38</w:t>
            </w:r>
            <w:r w:rsidR="008729B5">
              <w:rPr>
                <w:noProof/>
                <w:webHidden/>
              </w:rPr>
              <w:fldChar w:fldCharType="end"/>
            </w:r>
          </w:hyperlink>
        </w:p>
        <w:p w:rsidR="008729B5" w:rsidRDefault="00270812">
          <w:pPr>
            <w:pStyle w:val="TOC2"/>
            <w:rPr>
              <w:noProof/>
              <w:lang w:eastAsia="en-US"/>
            </w:rPr>
          </w:pPr>
          <w:hyperlink w:anchor="_Toc494988816" w:history="1">
            <w:r w:rsidR="008729B5" w:rsidRPr="00654F09">
              <w:rPr>
                <w:rStyle w:val="Hyperlink"/>
                <w:noProof/>
              </w:rPr>
              <w:t>Element name: FUServiceProvidedOther</w:t>
            </w:r>
            <w:r w:rsidR="008729B5">
              <w:rPr>
                <w:noProof/>
                <w:webHidden/>
              </w:rPr>
              <w:tab/>
            </w:r>
            <w:r w:rsidR="008729B5">
              <w:rPr>
                <w:noProof/>
                <w:webHidden/>
              </w:rPr>
              <w:fldChar w:fldCharType="begin"/>
            </w:r>
            <w:r w:rsidR="008729B5">
              <w:rPr>
                <w:noProof/>
                <w:webHidden/>
              </w:rPr>
              <w:instrText xml:space="preserve"> PAGEREF _Toc494988816 \h </w:instrText>
            </w:r>
            <w:r w:rsidR="008729B5">
              <w:rPr>
                <w:noProof/>
                <w:webHidden/>
              </w:rPr>
            </w:r>
            <w:r w:rsidR="008729B5">
              <w:rPr>
                <w:noProof/>
                <w:webHidden/>
              </w:rPr>
              <w:fldChar w:fldCharType="separate"/>
            </w:r>
            <w:r w:rsidR="008729B5">
              <w:rPr>
                <w:noProof/>
                <w:webHidden/>
              </w:rPr>
              <w:t>38</w:t>
            </w:r>
            <w:r w:rsidR="008729B5">
              <w:rPr>
                <w:noProof/>
                <w:webHidden/>
              </w:rPr>
              <w:fldChar w:fldCharType="end"/>
            </w:r>
          </w:hyperlink>
        </w:p>
        <w:p w:rsidR="008729B5" w:rsidRDefault="00270812">
          <w:pPr>
            <w:pStyle w:val="TOC2"/>
            <w:rPr>
              <w:noProof/>
              <w:lang w:eastAsia="en-US"/>
            </w:rPr>
          </w:pPr>
          <w:hyperlink w:anchor="_Toc494988817" w:history="1">
            <w:r w:rsidR="008729B5" w:rsidRPr="00654F09">
              <w:rPr>
                <w:rStyle w:val="Hyperlink"/>
                <w:noProof/>
              </w:rPr>
              <w:t>Element name: FUServiceProvidedDate</w:t>
            </w:r>
            <w:r w:rsidR="008729B5">
              <w:rPr>
                <w:noProof/>
                <w:webHidden/>
              </w:rPr>
              <w:tab/>
            </w:r>
            <w:r w:rsidR="008729B5">
              <w:rPr>
                <w:noProof/>
                <w:webHidden/>
              </w:rPr>
              <w:fldChar w:fldCharType="begin"/>
            </w:r>
            <w:r w:rsidR="008729B5">
              <w:rPr>
                <w:noProof/>
                <w:webHidden/>
              </w:rPr>
              <w:instrText xml:space="preserve"> PAGEREF _Toc494988817 \h </w:instrText>
            </w:r>
            <w:r w:rsidR="008729B5">
              <w:rPr>
                <w:noProof/>
                <w:webHidden/>
              </w:rPr>
            </w:r>
            <w:r w:rsidR="008729B5">
              <w:rPr>
                <w:noProof/>
                <w:webHidden/>
              </w:rPr>
              <w:fldChar w:fldCharType="separate"/>
            </w:r>
            <w:r w:rsidR="008729B5">
              <w:rPr>
                <w:noProof/>
                <w:webHidden/>
              </w:rPr>
              <w:t>39</w:t>
            </w:r>
            <w:r w:rsidR="008729B5">
              <w:rPr>
                <w:noProof/>
                <w:webHidden/>
              </w:rPr>
              <w:fldChar w:fldCharType="end"/>
            </w:r>
          </w:hyperlink>
        </w:p>
        <w:p w:rsidR="008729B5" w:rsidRDefault="00270812">
          <w:pPr>
            <w:pStyle w:val="TOC2"/>
            <w:rPr>
              <w:noProof/>
              <w:lang w:eastAsia="en-US"/>
            </w:rPr>
          </w:pPr>
          <w:hyperlink w:anchor="_Toc494988818" w:history="1">
            <w:r w:rsidR="008729B5" w:rsidRPr="00654F09">
              <w:rPr>
                <w:rStyle w:val="Hyperlink"/>
                <w:noProof/>
              </w:rPr>
              <w:t>Element name: FUServiceReferralList</w:t>
            </w:r>
            <w:r w:rsidR="008729B5">
              <w:rPr>
                <w:noProof/>
                <w:webHidden/>
              </w:rPr>
              <w:tab/>
            </w:r>
            <w:r w:rsidR="008729B5">
              <w:rPr>
                <w:noProof/>
                <w:webHidden/>
              </w:rPr>
              <w:fldChar w:fldCharType="begin"/>
            </w:r>
            <w:r w:rsidR="008729B5">
              <w:rPr>
                <w:noProof/>
                <w:webHidden/>
              </w:rPr>
              <w:instrText xml:space="preserve"> PAGEREF _Toc494988818 \h </w:instrText>
            </w:r>
            <w:r w:rsidR="008729B5">
              <w:rPr>
                <w:noProof/>
                <w:webHidden/>
              </w:rPr>
            </w:r>
            <w:r w:rsidR="008729B5">
              <w:rPr>
                <w:noProof/>
                <w:webHidden/>
              </w:rPr>
              <w:fldChar w:fldCharType="separate"/>
            </w:r>
            <w:r w:rsidR="008729B5">
              <w:rPr>
                <w:noProof/>
                <w:webHidden/>
              </w:rPr>
              <w:t>39</w:t>
            </w:r>
            <w:r w:rsidR="008729B5">
              <w:rPr>
                <w:noProof/>
                <w:webHidden/>
              </w:rPr>
              <w:fldChar w:fldCharType="end"/>
            </w:r>
          </w:hyperlink>
        </w:p>
        <w:p w:rsidR="008729B5" w:rsidRDefault="00270812">
          <w:pPr>
            <w:pStyle w:val="TOC2"/>
            <w:rPr>
              <w:noProof/>
              <w:lang w:eastAsia="en-US"/>
            </w:rPr>
          </w:pPr>
          <w:hyperlink w:anchor="_Toc494988819" w:history="1">
            <w:r w:rsidR="008729B5" w:rsidRPr="00654F09">
              <w:rPr>
                <w:rStyle w:val="Hyperlink"/>
                <w:noProof/>
              </w:rPr>
              <w:t>Element name: FUServiceReferralOther</w:t>
            </w:r>
            <w:r w:rsidR="008729B5">
              <w:rPr>
                <w:noProof/>
                <w:webHidden/>
              </w:rPr>
              <w:tab/>
            </w:r>
            <w:r w:rsidR="008729B5">
              <w:rPr>
                <w:noProof/>
                <w:webHidden/>
              </w:rPr>
              <w:fldChar w:fldCharType="begin"/>
            </w:r>
            <w:r w:rsidR="008729B5">
              <w:rPr>
                <w:noProof/>
                <w:webHidden/>
              </w:rPr>
              <w:instrText xml:space="preserve"> PAGEREF _Toc494988819 \h </w:instrText>
            </w:r>
            <w:r w:rsidR="008729B5">
              <w:rPr>
                <w:noProof/>
                <w:webHidden/>
              </w:rPr>
            </w:r>
            <w:r w:rsidR="008729B5">
              <w:rPr>
                <w:noProof/>
                <w:webHidden/>
              </w:rPr>
              <w:fldChar w:fldCharType="separate"/>
            </w:r>
            <w:r w:rsidR="008729B5">
              <w:rPr>
                <w:noProof/>
                <w:webHidden/>
              </w:rPr>
              <w:t>40</w:t>
            </w:r>
            <w:r w:rsidR="008729B5">
              <w:rPr>
                <w:noProof/>
                <w:webHidden/>
              </w:rPr>
              <w:fldChar w:fldCharType="end"/>
            </w:r>
          </w:hyperlink>
        </w:p>
        <w:p w:rsidR="008729B5" w:rsidRDefault="00270812">
          <w:pPr>
            <w:pStyle w:val="TOC2"/>
            <w:rPr>
              <w:noProof/>
              <w:lang w:eastAsia="en-US"/>
            </w:rPr>
          </w:pPr>
          <w:hyperlink w:anchor="_Toc494988820" w:history="1">
            <w:r w:rsidR="008729B5" w:rsidRPr="00654F09">
              <w:rPr>
                <w:rStyle w:val="Hyperlink"/>
                <w:noProof/>
              </w:rPr>
              <w:t>Element name: FUServiceReferralDate</w:t>
            </w:r>
            <w:r w:rsidR="008729B5">
              <w:rPr>
                <w:noProof/>
                <w:webHidden/>
              </w:rPr>
              <w:tab/>
            </w:r>
            <w:r w:rsidR="008729B5">
              <w:rPr>
                <w:noProof/>
                <w:webHidden/>
              </w:rPr>
              <w:fldChar w:fldCharType="begin"/>
            </w:r>
            <w:r w:rsidR="008729B5">
              <w:rPr>
                <w:noProof/>
                <w:webHidden/>
              </w:rPr>
              <w:instrText xml:space="preserve"> PAGEREF _Toc494988820 \h </w:instrText>
            </w:r>
            <w:r w:rsidR="008729B5">
              <w:rPr>
                <w:noProof/>
                <w:webHidden/>
              </w:rPr>
            </w:r>
            <w:r w:rsidR="008729B5">
              <w:rPr>
                <w:noProof/>
                <w:webHidden/>
              </w:rPr>
              <w:fldChar w:fldCharType="separate"/>
            </w:r>
            <w:r w:rsidR="008729B5">
              <w:rPr>
                <w:noProof/>
                <w:webHidden/>
              </w:rPr>
              <w:t>40</w:t>
            </w:r>
            <w:r w:rsidR="008729B5">
              <w:rPr>
                <w:noProof/>
                <w:webHidden/>
              </w:rPr>
              <w:fldChar w:fldCharType="end"/>
            </w:r>
          </w:hyperlink>
        </w:p>
        <w:p w:rsidR="008729B5" w:rsidRDefault="00270812">
          <w:pPr>
            <w:pStyle w:val="TOC2"/>
            <w:rPr>
              <w:noProof/>
              <w:lang w:eastAsia="en-US"/>
            </w:rPr>
          </w:pPr>
          <w:hyperlink w:anchor="_Toc494988821" w:history="1">
            <w:r w:rsidR="008729B5" w:rsidRPr="00654F09">
              <w:rPr>
                <w:rStyle w:val="Hyperlink"/>
                <w:noProof/>
              </w:rPr>
              <w:t>Element name: NeighborsHelpId</w:t>
            </w:r>
            <w:r w:rsidR="008729B5">
              <w:rPr>
                <w:noProof/>
                <w:webHidden/>
              </w:rPr>
              <w:tab/>
            </w:r>
            <w:r w:rsidR="008729B5">
              <w:rPr>
                <w:noProof/>
                <w:webHidden/>
              </w:rPr>
              <w:fldChar w:fldCharType="begin"/>
            </w:r>
            <w:r w:rsidR="008729B5">
              <w:rPr>
                <w:noProof/>
                <w:webHidden/>
              </w:rPr>
              <w:instrText xml:space="preserve"> PAGEREF _Toc494988821 \h </w:instrText>
            </w:r>
            <w:r w:rsidR="008729B5">
              <w:rPr>
                <w:noProof/>
                <w:webHidden/>
              </w:rPr>
            </w:r>
            <w:r w:rsidR="008729B5">
              <w:rPr>
                <w:noProof/>
                <w:webHidden/>
              </w:rPr>
              <w:fldChar w:fldCharType="separate"/>
            </w:r>
            <w:r w:rsidR="008729B5">
              <w:rPr>
                <w:noProof/>
                <w:webHidden/>
              </w:rPr>
              <w:t>40</w:t>
            </w:r>
            <w:r w:rsidR="008729B5">
              <w:rPr>
                <w:noProof/>
                <w:webHidden/>
              </w:rPr>
              <w:fldChar w:fldCharType="end"/>
            </w:r>
          </w:hyperlink>
        </w:p>
        <w:p w:rsidR="008729B5" w:rsidRDefault="00270812">
          <w:pPr>
            <w:pStyle w:val="TOC2"/>
            <w:rPr>
              <w:noProof/>
              <w:lang w:eastAsia="en-US"/>
            </w:rPr>
          </w:pPr>
          <w:hyperlink w:anchor="_Toc494988822" w:history="1">
            <w:r w:rsidR="008729B5" w:rsidRPr="00654F09">
              <w:rPr>
                <w:rStyle w:val="Hyperlink"/>
                <w:noProof/>
              </w:rPr>
              <w:t>Element name: NeighborsWatchChildrenId</w:t>
            </w:r>
            <w:r w:rsidR="008729B5">
              <w:rPr>
                <w:noProof/>
                <w:webHidden/>
              </w:rPr>
              <w:tab/>
            </w:r>
            <w:r w:rsidR="008729B5">
              <w:rPr>
                <w:noProof/>
                <w:webHidden/>
              </w:rPr>
              <w:fldChar w:fldCharType="begin"/>
            </w:r>
            <w:r w:rsidR="008729B5">
              <w:rPr>
                <w:noProof/>
                <w:webHidden/>
              </w:rPr>
              <w:instrText xml:space="preserve"> PAGEREF _Toc494988822 \h </w:instrText>
            </w:r>
            <w:r w:rsidR="008729B5">
              <w:rPr>
                <w:noProof/>
                <w:webHidden/>
              </w:rPr>
            </w:r>
            <w:r w:rsidR="008729B5">
              <w:rPr>
                <w:noProof/>
                <w:webHidden/>
              </w:rPr>
              <w:fldChar w:fldCharType="separate"/>
            </w:r>
            <w:r w:rsidR="008729B5">
              <w:rPr>
                <w:noProof/>
                <w:webHidden/>
              </w:rPr>
              <w:t>41</w:t>
            </w:r>
            <w:r w:rsidR="008729B5">
              <w:rPr>
                <w:noProof/>
                <w:webHidden/>
              </w:rPr>
              <w:fldChar w:fldCharType="end"/>
            </w:r>
          </w:hyperlink>
        </w:p>
        <w:p w:rsidR="008729B5" w:rsidRDefault="00270812">
          <w:pPr>
            <w:pStyle w:val="TOC2"/>
            <w:rPr>
              <w:noProof/>
              <w:lang w:eastAsia="en-US"/>
            </w:rPr>
          </w:pPr>
          <w:hyperlink w:anchor="_Toc494988823" w:history="1">
            <w:r w:rsidR="008729B5" w:rsidRPr="00654F09">
              <w:rPr>
                <w:rStyle w:val="Hyperlink"/>
                <w:noProof/>
              </w:rPr>
              <w:t>Element name: NeighborsAccountableId</w:t>
            </w:r>
            <w:r w:rsidR="008729B5">
              <w:rPr>
                <w:noProof/>
                <w:webHidden/>
              </w:rPr>
              <w:tab/>
            </w:r>
            <w:r w:rsidR="008729B5">
              <w:rPr>
                <w:noProof/>
                <w:webHidden/>
              </w:rPr>
              <w:fldChar w:fldCharType="begin"/>
            </w:r>
            <w:r w:rsidR="008729B5">
              <w:rPr>
                <w:noProof/>
                <w:webHidden/>
              </w:rPr>
              <w:instrText xml:space="preserve"> PAGEREF _Toc494988823 \h </w:instrText>
            </w:r>
            <w:r w:rsidR="008729B5">
              <w:rPr>
                <w:noProof/>
                <w:webHidden/>
              </w:rPr>
            </w:r>
            <w:r w:rsidR="008729B5">
              <w:rPr>
                <w:noProof/>
                <w:webHidden/>
              </w:rPr>
              <w:fldChar w:fldCharType="separate"/>
            </w:r>
            <w:r w:rsidR="008729B5">
              <w:rPr>
                <w:noProof/>
                <w:webHidden/>
              </w:rPr>
              <w:t>41</w:t>
            </w:r>
            <w:r w:rsidR="008729B5">
              <w:rPr>
                <w:noProof/>
                <w:webHidden/>
              </w:rPr>
              <w:fldChar w:fldCharType="end"/>
            </w:r>
          </w:hyperlink>
        </w:p>
        <w:p w:rsidR="008729B5" w:rsidRDefault="00270812">
          <w:pPr>
            <w:pStyle w:val="TOC2"/>
            <w:rPr>
              <w:noProof/>
              <w:lang w:eastAsia="en-US"/>
            </w:rPr>
          </w:pPr>
          <w:hyperlink w:anchor="_Toc494988824" w:history="1">
            <w:r w:rsidR="008729B5" w:rsidRPr="00654F09">
              <w:rPr>
                <w:rStyle w:val="Hyperlink"/>
                <w:noProof/>
              </w:rPr>
              <w:t>Element name: ChildOutsideComfortableId</w:t>
            </w:r>
            <w:r w:rsidR="008729B5">
              <w:rPr>
                <w:noProof/>
                <w:webHidden/>
              </w:rPr>
              <w:tab/>
            </w:r>
            <w:r w:rsidR="008729B5">
              <w:rPr>
                <w:noProof/>
                <w:webHidden/>
              </w:rPr>
              <w:fldChar w:fldCharType="begin"/>
            </w:r>
            <w:r w:rsidR="008729B5">
              <w:rPr>
                <w:noProof/>
                <w:webHidden/>
              </w:rPr>
              <w:instrText xml:space="preserve"> PAGEREF _Toc494988824 \h </w:instrText>
            </w:r>
            <w:r w:rsidR="008729B5">
              <w:rPr>
                <w:noProof/>
                <w:webHidden/>
              </w:rPr>
            </w:r>
            <w:r w:rsidR="008729B5">
              <w:rPr>
                <w:noProof/>
                <w:webHidden/>
              </w:rPr>
              <w:fldChar w:fldCharType="separate"/>
            </w:r>
            <w:r w:rsidR="008729B5">
              <w:rPr>
                <w:noProof/>
                <w:webHidden/>
              </w:rPr>
              <w:t>41</w:t>
            </w:r>
            <w:r w:rsidR="008729B5">
              <w:rPr>
                <w:noProof/>
                <w:webHidden/>
              </w:rPr>
              <w:fldChar w:fldCharType="end"/>
            </w:r>
          </w:hyperlink>
        </w:p>
        <w:p w:rsidR="008729B5" w:rsidRDefault="00270812">
          <w:pPr>
            <w:pStyle w:val="TOC2"/>
            <w:rPr>
              <w:noProof/>
              <w:lang w:eastAsia="en-US"/>
            </w:rPr>
          </w:pPr>
          <w:hyperlink w:anchor="_Toc494988825" w:history="1">
            <w:r w:rsidR="008729B5" w:rsidRPr="00654F09">
              <w:rPr>
                <w:rStyle w:val="Hyperlink"/>
                <w:noProof/>
              </w:rPr>
              <w:t>Element name: CommunityFeelSafeId</w:t>
            </w:r>
            <w:r w:rsidR="008729B5">
              <w:rPr>
                <w:noProof/>
                <w:webHidden/>
              </w:rPr>
              <w:tab/>
            </w:r>
            <w:r w:rsidR="008729B5">
              <w:rPr>
                <w:noProof/>
                <w:webHidden/>
              </w:rPr>
              <w:fldChar w:fldCharType="begin"/>
            </w:r>
            <w:r w:rsidR="008729B5">
              <w:rPr>
                <w:noProof/>
                <w:webHidden/>
              </w:rPr>
              <w:instrText xml:space="preserve"> PAGEREF _Toc494988825 \h </w:instrText>
            </w:r>
            <w:r w:rsidR="008729B5">
              <w:rPr>
                <w:noProof/>
                <w:webHidden/>
              </w:rPr>
            </w:r>
            <w:r w:rsidR="008729B5">
              <w:rPr>
                <w:noProof/>
                <w:webHidden/>
              </w:rPr>
              <w:fldChar w:fldCharType="separate"/>
            </w:r>
            <w:r w:rsidR="008729B5">
              <w:rPr>
                <w:noProof/>
                <w:webHidden/>
              </w:rPr>
              <w:t>42</w:t>
            </w:r>
            <w:r w:rsidR="008729B5">
              <w:rPr>
                <w:noProof/>
                <w:webHidden/>
              </w:rPr>
              <w:fldChar w:fldCharType="end"/>
            </w:r>
          </w:hyperlink>
        </w:p>
        <w:p w:rsidR="008729B5" w:rsidRDefault="00270812">
          <w:pPr>
            <w:pStyle w:val="TOC2"/>
            <w:rPr>
              <w:noProof/>
              <w:lang w:eastAsia="en-US"/>
            </w:rPr>
          </w:pPr>
          <w:hyperlink w:anchor="_Toc494988826" w:history="1">
            <w:r w:rsidR="008729B5" w:rsidRPr="00654F09">
              <w:rPr>
                <w:rStyle w:val="Hyperlink"/>
                <w:noProof/>
              </w:rPr>
              <w:t>Element name: ParticipateCommunityActivitiesId</w:t>
            </w:r>
            <w:r w:rsidR="008729B5">
              <w:rPr>
                <w:noProof/>
                <w:webHidden/>
              </w:rPr>
              <w:tab/>
            </w:r>
            <w:r w:rsidR="008729B5">
              <w:rPr>
                <w:noProof/>
                <w:webHidden/>
              </w:rPr>
              <w:fldChar w:fldCharType="begin"/>
            </w:r>
            <w:r w:rsidR="008729B5">
              <w:rPr>
                <w:noProof/>
                <w:webHidden/>
              </w:rPr>
              <w:instrText xml:space="preserve"> PAGEREF _Toc494988826 \h </w:instrText>
            </w:r>
            <w:r w:rsidR="008729B5">
              <w:rPr>
                <w:noProof/>
                <w:webHidden/>
              </w:rPr>
            </w:r>
            <w:r w:rsidR="008729B5">
              <w:rPr>
                <w:noProof/>
                <w:webHidden/>
              </w:rPr>
              <w:fldChar w:fldCharType="separate"/>
            </w:r>
            <w:r w:rsidR="008729B5">
              <w:rPr>
                <w:noProof/>
                <w:webHidden/>
              </w:rPr>
              <w:t>42</w:t>
            </w:r>
            <w:r w:rsidR="008729B5">
              <w:rPr>
                <w:noProof/>
                <w:webHidden/>
              </w:rPr>
              <w:fldChar w:fldCharType="end"/>
            </w:r>
          </w:hyperlink>
        </w:p>
        <w:p w:rsidR="008729B5" w:rsidRDefault="00270812">
          <w:pPr>
            <w:pStyle w:val="TOC2"/>
            <w:rPr>
              <w:noProof/>
              <w:lang w:eastAsia="en-US"/>
            </w:rPr>
          </w:pPr>
          <w:hyperlink w:anchor="_Toc494988827" w:history="1">
            <w:r w:rsidR="008729B5" w:rsidRPr="00654F09">
              <w:rPr>
                <w:rStyle w:val="Hyperlink"/>
                <w:noProof/>
              </w:rPr>
              <w:t>Element name: NeighborsGatheringId</w:t>
            </w:r>
            <w:r w:rsidR="008729B5">
              <w:rPr>
                <w:noProof/>
                <w:webHidden/>
              </w:rPr>
              <w:tab/>
            </w:r>
            <w:r w:rsidR="008729B5">
              <w:rPr>
                <w:noProof/>
                <w:webHidden/>
              </w:rPr>
              <w:fldChar w:fldCharType="begin"/>
            </w:r>
            <w:r w:rsidR="008729B5">
              <w:rPr>
                <w:noProof/>
                <w:webHidden/>
              </w:rPr>
              <w:instrText xml:space="preserve"> PAGEREF _Toc494988827 \h </w:instrText>
            </w:r>
            <w:r w:rsidR="008729B5">
              <w:rPr>
                <w:noProof/>
                <w:webHidden/>
              </w:rPr>
            </w:r>
            <w:r w:rsidR="008729B5">
              <w:rPr>
                <w:noProof/>
                <w:webHidden/>
              </w:rPr>
              <w:fldChar w:fldCharType="separate"/>
            </w:r>
            <w:r w:rsidR="008729B5">
              <w:rPr>
                <w:noProof/>
                <w:webHidden/>
              </w:rPr>
              <w:t>43</w:t>
            </w:r>
            <w:r w:rsidR="008729B5">
              <w:rPr>
                <w:noProof/>
                <w:webHidden/>
              </w:rPr>
              <w:fldChar w:fldCharType="end"/>
            </w:r>
          </w:hyperlink>
        </w:p>
        <w:p w:rsidR="008729B5" w:rsidRDefault="00270812">
          <w:pPr>
            <w:pStyle w:val="TOC2"/>
            <w:rPr>
              <w:noProof/>
              <w:lang w:eastAsia="en-US"/>
            </w:rPr>
          </w:pPr>
          <w:hyperlink w:anchor="_Toc494988828" w:history="1">
            <w:r w:rsidR="008729B5" w:rsidRPr="00654F09">
              <w:rPr>
                <w:rStyle w:val="Hyperlink"/>
                <w:noProof/>
              </w:rPr>
              <w:t>Element name: HaveHealthProfessionalId</w:t>
            </w:r>
            <w:r w:rsidR="008729B5">
              <w:rPr>
                <w:noProof/>
                <w:webHidden/>
              </w:rPr>
              <w:tab/>
            </w:r>
            <w:r w:rsidR="008729B5">
              <w:rPr>
                <w:noProof/>
                <w:webHidden/>
              </w:rPr>
              <w:fldChar w:fldCharType="begin"/>
            </w:r>
            <w:r w:rsidR="008729B5">
              <w:rPr>
                <w:noProof/>
                <w:webHidden/>
              </w:rPr>
              <w:instrText xml:space="preserve"> PAGEREF _Toc494988828 \h </w:instrText>
            </w:r>
            <w:r w:rsidR="008729B5">
              <w:rPr>
                <w:noProof/>
                <w:webHidden/>
              </w:rPr>
            </w:r>
            <w:r w:rsidR="008729B5">
              <w:rPr>
                <w:noProof/>
                <w:webHidden/>
              </w:rPr>
              <w:fldChar w:fldCharType="separate"/>
            </w:r>
            <w:r w:rsidR="008729B5">
              <w:rPr>
                <w:noProof/>
                <w:webHidden/>
              </w:rPr>
              <w:t>43</w:t>
            </w:r>
            <w:r w:rsidR="008729B5">
              <w:rPr>
                <w:noProof/>
                <w:webHidden/>
              </w:rPr>
              <w:fldChar w:fldCharType="end"/>
            </w:r>
          </w:hyperlink>
        </w:p>
        <w:p w:rsidR="008729B5" w:rsidRDefault="00270812">
          <w:pPr>
            <w:pStyle w:val="TOC2"/>
            <w:rPr>
              <w:noProof/>
              <w:lang w:eastAsia="en-US"/>
            </w:rPr>
          </w:pPr>
          <w:hyperlink w:anchor="_Toc494988829" w:history="1">
            <w:r w:rsidR="008729B5" w:rsidRPr="00654F09">
              <w:rPr>
                <w:rStyle w:val="Hyperlink"/>
                <w:noProof/>
              </w:rPr>
              <w:t>Element name: HaveSickCarePlaceId</w:t>
            </w:r>
            <w:r w:rsidR="008729B5">
              <w:rPr>
                <w:noProof/>
                <w:webHidden/>
              </w:rPr>
              <w:tab/>
            </w:r>
            <w:r w:rsidR="008729B5">
              <w:rPr>
                <w:noProof/>
                <w:webHidden/>
              </w:rPr>
              <w:fldChar w:fldCharType="begin"/>
            </w:r>
            <w:r w:rsidR="008729B5">
              <w:rPr>
                <w:noProof/>
                <w:webHidden/>
              </w:rPr>
              <w:instrText xml:space="preserve"> PAGEREF _Toc494988829 \h </w:instrText>
            </w:r>
            <w:r w:rsidR="008729B5">
              <w:rPr>
                <w:noProof/>
                <w:webHidden/>
              </w:rPr>
            </w:r>
            <w:r w:rsidR="008729B5">
              <w:rPr>
                <w:noProof/>
                <w:webHidden/>
              </w:rPr>
              <w:fldChar w:fldCharType="separate"/>
            </w:r>
            <w:r w:rsidR="008729B5">
              <w:rPr>
                <w:noProof/>
                <w:webHidden/>
              </w:rPr>
              <w:t>44</w:t>
            </w:r>
            <w:r w:rsidR="008729B5">
              <w:rPr>
                <w:noProof/>
                <w:webHidden/>
              </w:rPr>
              <w:fldChar w:fldCharType="end"/>
            </w:r>
          </w:hyperlink>
        </w:p>
        <w:p w:rsidR="008729B5" w:rsidRDefault="00270812">
          <w:pPr>
            <w:pStyle w:val="TOC2"/>
            <w:rPr>
              <w:noProof/>
              <w:lang w:eastAsia="en-US"/>
            </w:rPr>
          </w:pPr>
          <w:hyperlink w:anchor="_Toc494988830" w:history="1">
            <w:r w:rsidR="008729B5" w:rsidRPr="00654F09">
              <w:rPr>
                <w:rStyle w:val="Hyperlink"/>
                <w:noProof/>
              </w:rPr>
              <w:t>Element name: SickCarePlaceId</w:t>
            </w:r>
            <w:r w:rsidR="008729B5">
              <w:rPr>
                <w:noProof/>
                <w:webHidden/>
              </w:rPr>
              <w:tab/>
            </w:r>
            <w:r w:rsidR="008729B5">
              <w:rPr>
                <w:noProof/>
                <w:webHidden/>
              </w:rPr>
              <w:fldChar w:fldCharType="begin"/>
            </w:r>
            <w:r w:rsidR="008729B5">
              <w:rPr>
                <w:noProof/>
                <w:webHidden/>
              </w:rPr>
              <w:instrText xml:space="preserve"> PAGEREF _Toc494988830 \h </w:instrText>
            </w:r>
            <w:r w:rsidR="008729B5">
              <w:rPr>
                <w:noProof/>
                <w:webHidden/>
              </w:rPr>
            </w:r>
            <w:r w:rsidR="008729B5">
              <w:rPr>
                <w:noProof/>
                <w:webHidden/>
              </w:rPr>
              <w:fldChar w:fldCharType="separate"/>
            </w:r>
            <w:r w:rsidR="008729B5">
              <w:rPr>
                <w:noProof/>
                <w:webHidden/>
              </w:rPr>
              <w:t>44</w:t>
            </w:r>
            <w:r w:rsidR="008729B5">
              <w:rPr>
                <w:noProof/>
                <w:webHidden/>
              </w:rPr>
              <w:fldChar w:fldCharType="end"/>
            </w:r>
          </w:hyperlink>
        </w:p>
        <w:p w:rsidR="008729B5" w:rsidRDefault="00270812">
          <w:pPr>
            <w:pStyle w:val="TOC2"/>
            <w:rPr>
              <w:noProof/>
              <w:lang w:eastAsia="en-US"/>
            </w:rPr>
          </w:pPr>
          <w:hyperlink w:anchor="_Toc494988831" w:history="1">
            <w:r w:rsidR="008729B5" w:rsidRPr="00654F09">
              <w:rPr>
                <w:rStyle w:val="Hyperlink"/>
                <w:noProof/>
              </w:rPr>
              <w:t>Element name: HealthInsuranceTypesList</w:t>
            </w:r>
            <w:r w:rsidR="008729B5">
              <w:rPr>
                <w:noProof/>
                <w:webHidden/>
              </w:rPr>
              <w:tab/>
            </w:r>
            <w:r w:rsidR="008729B5">
              <w:rPr>
                <w:noProof/>
                <w:webHidden/>
              </w:rPr>
              <w:fldChar w:fldCharType="begin"/>
            </w:r>
            <w:r w:rsidR="008729B5">
              <w:rPr>
                <w:noProof/>
                <w:webHidden/>
              </w:rPr>
              <w:instrText xml:space="preserve"> PAGEREF _Toc494988831 \h </w:instrText>
            </w:r>
            <w:r w:rsidR="008729B5">
              <w:rPr>
                <w:noProof/>
                <w:webHidden/>
              </w:rPr>
            </w:r>
            <w:r w:rsidR="008729B5">
              <w:rPr>
                <w:noProof/>
                <w:webHidden/>
              </w:rPr>
              <w:fldChar w:fldCharType="separate"/>
            </w:r>
            <w:r w:rsidR="008729B5">
              <w:rPr>
                <w:noProof/>
                <w:webHidden/>
              </w:rPr>
              <w:t>45</w:t>
            </w:r>
            <w:r w:rsidR="008729B5">
              <w:rPr>
                <w:noProof/>
                <w:webHidden/>
              </w:rPr>
              <w:fldChar w:fldCharType="end"/>
            </w:r>
          </w:hyperlink>
        </w:p>
        <w:p w:rsidR="008729B5" w:rsidRDefault="00270812">
          <w:pPr>
            <w:pStyle w:val="TOC2"/>
            <w:rPr>
              <w:noProof/>
              <w:lang w:eastAsia="en-US"/>
            </w:rPr>
          </w:pPr>
          <w:hyperlink w:anchor="_Toc494988832" w:history="1">
            <w:r w:rsidR="008729B5" w:rsidRPr="00654F09">
              <w:rPr>
                <w:rStyle w:val="Hyperlink"/>
                <w:noProof/>
              </w:rPr>
              <w:t>Element name: HealthInsuranceTypesOther</w:t>
            </w:r>
            <w:r w:rsidR="008729B5">
              <w:rPr>
                <w:noProof/>
                <w:webHidden/>
              </w:rPr>
              <w:tab/>
            </w:r>
            <w:r w:rsidR="008729B5">
              <w:rPr>
                <w:noProof/>
                <w:webHidden/>
              </w:rPr>
              <w:fldChar w:fldCharType="begin"/>
            </w:r>
            <w:r w:rsidR="008729B5">
              <w:rPr>
                <w:noProof/>
                <w:webHidden/>
              </w:rPr>
              <w:instrText xml:space="preserve"> PAGEREF _Toc494988832 \h </w:instrText>
            </w:r>
            <w:r w:rsidR="008729B5">
              <w:rPr>
                <w:noProof/>
                <w:webHidden/>
              </w:rPr>
            </w:r>
            <w:r w:rsidR="008729B5">
              <w:rPr>
                <w:noProof/>
                <w:webHidden/>
              </w:rPr>
              <w:fldChar w:fldCharType="separate"/>
            </w:r>
            <w:r w:rsidR="008729B5">
              <w:rPr>
                <w:noProof/>
                <w:webHidden/>
              </w:rPr>
              <w:t>45</w:t>
            </w:r>
            <w:r w:rsidR="008729B5">
              <w:rPr>
                <w:noProof/>
                <w:webHidden/>
              </w:rPr>
              <w:fldChar w:fldCharType="end"/>
            </w:r>
          </w:hyperlink>
        </w:p>
        <w:p w:rsidR="008729B5" w:rsidRDefault="00270812">
          <w:pPr>
            <w:pStyle w:val="TOC2"/>
            <w:rPr>
              <w:noProof/>
              <w:lang w:eastAsia="en-US"/>
            </w:rPr>
          </w:pPr>
          <w:hyperlink w:anchor="_Toc494988833" w:history="1">
            <w:r w:rsidR="008729B5" w:rsidRPr="00654F09">
              <w:rPr>
                <w:rStyle w:val="Hyperlink"/>
                <w:noProof/>
              </w:rPr>
              <w:t>Element name: HavePreventiveCareLast12MonthsId</w:t>
            </w:r>
            <w:r w:rsidR="008729B5">
              <w:rPr>
                <w:noProof/>
                <w:webHidden/>
              </w:rPr>
              <w:tab/>
            </w:r>
            <w:r w:rsidR="008729B5">
              <w:rPr>
                <w:noProof/>
                <w:webHidden/>
              </w:rPr>
              <w:fldChar w:fldCharType="begin"/>
            </w:r>
            <w:r w:rsidR="008729B5">
              <w:rPr>
                <w:noProof/>
                <w:webHidden/>
              </w:rPr>
              <w:instrText xml:space="preserve"> PAGEREF _Toc494988833 \h </w:instrText>
            </w:r>
            <w:r w:rsidR="008729B5">
              <w:rPr>
                <w:noProof/>
                <w:webHidden/>
              </w:rPr>
            </w:r>
            <w:r w:rsidR="008729B5">
              <w:rPr>
                <w:noProof/>
                <w:webHidden/>
              </w:rPr>
              <w:fldChar w:fldCharType="separate"/>
            </w:r>
            <w:r w:rsidR="008729B5">
              <w:rPr>
                <w:noProof/>
                <w:webHidden/>
              </w:rPr>
              <w:t>46</w:t>
            </w:r>
            <w:r w:rsidR="008729B5">
              <w:rPr>
                <w:noProof/>
                <w:webHidden/>
              </w:rPr>
              <w:fldChar w:fldCharType="end"/>
            </w:r>
          </w:hyperlink>
        </w:p>
        <w:p w:rsidR="008729B5" w:rsidRDefault="00270812">
          <w:pPr>
            <w:pStyle w:val="TOC2"/>
            <w:rPr>
              <w:noProof/>
              <w:lang w:eastAsia="en-US"/>
            </w:rPr>
          </w:pPr>
          <w:hyperlink w:anchor="_Toc494988834" w:history="1">
            <w:r w:rsidR="008729B5" w:rsidRPr="00654F09">
              <w:rPr>
                <w:rStyle w:val="Hyperlink"/>
                <w:noProof/>
              </w:rPr>
              <w:t>Element name: FUMedicalInfoList</w:t>
            </w:r>
            <w:r w:rsidR="008729B5">
              <w:rPr>
                <w:noProof/>
                <w:webHidden/>
              </w:rPr>
              <w:tab/>
            </w:r>
            <w:r w:rsidR="008729B5">
              <w:rPr>
                <w:noProof/>
                <w:webHidden/>
              </w:rPr>
              <w:fldChar w:fldCharType="begin"/>
            </w:r>
            <w:r w:rsidR="008729B5">
              <w:rPr>
                <w:noProof/>
                <w:webHidden/>
              </w:rPr>
              <w:instrText xml:space="preserve"> PAGEREF _Toc494988834 \h </w:instrText>
            </w:r>
            <w:r w:rsidR="008729B5">
              <w:rPr>
                <w:noProof/>
                <w:webHidden/>
              </w:rPr>
            </w:r>
            <w:r w:rsidR="008729B5">
              <w:rPr>
                <w:noProof/>
                <w:webHidden/>
              </w:rPr>
              <w:fldChar w:fldCharType="separate"/>
            </w:r>
            <w:r w:rsidR="008729B5">
              <w:rPr>
                <w:noProof/>
                <w:webHidden/>
              </w:rPr>
              <w:t>46</w:t>
            </w:r>
            <w:r w:rsidR="008729B5">
              <w:rPr>
                <w:noProof/>
                <w:webHidden/>
              </w:rPr>
              <w:fldChar w:fldCharType="end"/>
            </w:r>
          </w:hyperlink>
        </w:p>
        <w:p w:rsidR="008729B5" w:rsidRDefault="00270812">
          <w:pPr>
            <w:pStyle w:val="TOC2"/>
            <w:rPr>
              <w:noProof/>
              <w:lang w:eastAsia="en-US"/>
            </w:rPr>
          </w:pPr>
          <w:hyperlink w:anchor="_Toc494988835" w:history="1">
            <w:r w:rsidR="008729B5" w:rsidRPr="00654F09">
              <w:rPr>
                <w:rStyle w:val="Hyperlink"/>
                <w:noProof/>
              </w:rPr>
              <w:t>Element name: FUMedicalInfoDate</w:t>
            </w:r>
            <w:r w:rsidR="008729B5">
              <w:rPr>
                <w:noProof/>
                <w:webHidden/>
              </w:rPr>
              <w:tab/>
            </w:r>
            <w:r w:rsidR="008729B5">
              <w:rPr>
                <w:noProof/>
                <w:webHidden/>
              </w:rPr>
              <w:fldChar w:fldCharType="begin"/>
            </w:r>
            <w:r w:rsidR="008729B5">
              <w:rPr>
                <w:noProof/>
                <w:webHidden/>
              </w:rPr>
              <w:instrText xml:space="preserve"> PAGEREF _Toc494988835 \h </w:instrText>
            </w:r>
            <w:r w:rsidR="008729B5">
              <w:rPr>
                <w:noProof/>
                <w:webHidden/>
              </w:rPr>
            </w:r>
            <w:r w:rsidR="008729B5">
              <w:rPr>
                <w:noProof/>
                <w:webHidden/>
              </w:rPr>
              <w:fldChar w:fldCharType="separate"/>
            </w:r>
            <w:r w:rsidR="008729B5">
              <w:rPr>
                <w:noProof/>
                <w:webHidden/>
              </w:rPr>
              <w:t>47</w:t>
            </w:r>
            <w:r w:rsidR="008729B5">
              <w:rPr>
                <w:noProof/>
                <w:webHidden/>
              </w:rPr>
              <w:fldChar w:fldCharType="end"/>
            </w:r>
          </w:hyperlink>
        </w:p>
        <w:p w:rsidR="008729B5" w:rsidRDefault="00270812">
          <w:pPr>
            <w:pStyle w:val="TOC2"/>
            <w:rPr>
              <w:noProof/>
              <w:lang w:eastAsia="en-US"/>
            </w:rPr>
          </w:pPr>
          <w:hyperlink w:anchor="_Toc494988836" w:history="1">
            <w:r w:rsidR="008729B5" w:rsidRPr="00654F09">
              <w:rPr>
                <w:rStyle w:val="Hyperlink"/>
                <w:noProof/>
              </w:rPr>
              <w:t>Element name: FUMedicalProvided</w:t>
            </w:r>
            <w:r w:rsidR="008729B5">
              <w:rPr>
                <w:noProof/>
                <w:webHidden/>
              </w:rPr>
              <w:tab/>
            </w:r>
            <w:r w:rsidR="008729B5">
              <w:rPr>
                <w:noProof/>
                <w:webHidden/>
              </w:rPr>
              <w:fldChar w:fldCharType="begin"/>
            </w:r>
            <w:r w:rsidR="008729B5">
              <w:rPr>
                <w:noProof/>
                <w:webHidden/>
              </w:rPr>
              <w:instrText xml:space="preserve"> PAGEREF _Toc494988836 \h </w:instrText>
            </w:r>
            <w:r w:rsidR="008729B5">
              <w:rPr>
                <w:noProof/>
                <w:webHidden/>
              </w:rPr>
            </w:r>
            <w:r w:rsidR="008729B5">
              <w:rPr>
                <w:noProof/>
                <w:webHidden/>
              </w:rPr>
              <w:fldChar w:fldCharType="separate"/>
            </w:r>
            <w:r w:rsidR="008729B5">
              <w:rPr>
                <w:noProof/>
                <w:webHidden/>
              </w:rPr>
              <w:t>47</w:t>
            </w:r>
            <w:r w:rsidR="008729B5">
              <w:rPr>
                <w:noProof/>
                <w:webHidden/>
              </w:rPr>
              <w:fldChar w:fldCharType="end"/>
            </w:r>
          </w:hyperlink>
        </w:p>
        <w:p w:rsidR="008729B5" w:rsidRDefault="00270812">
          <w:pPr>
            <w:pStyle w:val="TOC2"/>
            <w:rPr>
              <w:noProof/>
              <w:lang w:eastAsia="en-US"/>
            </w:rPr>
          </w:pPr>
          <w:hyperlink w:anchor="_Toc494988837" w:history="1">
            <w:r w:rsidR="008729B5" w:rsidRPr="00654F09">
              <w:rPr>
                <w:rStyle w:val="Hyperlink"/>
                <w:noProof/>
              </w:rPr>
              <w:t>Element name: FUMedicalProvidedDate</w:t>
            </w:r>
            <w:r w:rsidR="008729B5">
              <w:rPr>
                <w:noProof/>
                <w:webHidden/>
              </w:rPr>
              <w:tab/>
            </w:r>
            <w:r w:rsidR="008729B5">
              <w:rPr>
                <w:noProof/>
                <w:webHidden/>
              </w:rPr>
              <w:fldChar w:fldCharType="begin"/>
            </w:r>
            <w:r w:rsidR="008729B5">
              <w:rPr>
                <w:noProof/>
                <w:webHidden/>
              </w:rPr>
              <w:instrText xml:space="preserve"> PAGEREF _Toc494988837 \h </w:instrText>
            </w:r>
            <w:r w:rsidR="008729B5">
              <w:rPr>
                <w:noProof/>
                <w:webHidden/>
              </w:rPr>
            </w:r>
            <w:r w:rsidR="008729B5">
              <w:rPr>
                <w:noProof/>
                <w:webHidden/>
              </w:rPr>
              <w:fldChar w:fldCharType="separate"/>
            </w:r>
            <w:r w:rsidR="008729B5">
              <w:rPr>
                <w:noProof/>
                <w:webHidden/>
              </w:rPr>
              <w:t>47</w:t>
            </w:r>
            <w:r w:rsidR="008729B5">
              <w:rPr>
                <w:noProof/>
                <w:webHidden/>
              </w:rPr>
              <w:fldChar w:fldCharType="end"/>
            </w:r>
          </w:hyperlink>
        </w:p>
        <w:p w:rsidR="008729B5" w:rsidRDefault="00270812">
          <w:pPr>
            <w:pStyle w:val="TOC2"/>
            <w:rPr>
              <w:noProof/>
              <w:lang w:eastAsia="en-US"/>
            </w:rPr>
          </w:pPr>
          <w:hyperlink w:anchor="_Toc494988838" w:history="1">
            <w:r w:rsidR="008729B5" w:rsidRPr="00654F09">
              <w:rPr>
                <w:rStyle w:val="Hyperlink"/>
                <w:noProof/>
              </w:rPr>
              <w:t>Element name: FUMedicalReferredList</w:t>
            </w:r>
            <w:r w:rsidR="008729B5">
              <w:rPr>
                <w:noProof/>
                <w:webHidden/>
              </w:rPr>
              <w:tab/>
            </w:r>
            <w:r w:rsidR="008729B5">
              <w:rPr>
                <w:noProof/>
                <w:webHidden/>
              </w:rPr>
              <w:fldChar w:fldCharType="begin"/>
            </w:r>
            <w:r w:rsidR="008729B5">
              <w:rPr>
                <w:noProof/>
                <w:webHidden/>
              </w:rPr>
              <w:instrText xml:space="preserve"> PAGEREF _Toc494988838 \h </w:instrText>
            </w:r>
            <w:r w:rsidR="008729B5">
              <w:rPr>
                <w:noProof/>
                <w:webHidden/>
              </w:rPr>
            </w:r>
            <w:r w:rsidR="008729B5">
              <w:rPr>
                <w:noProof/>
                <w:webHidden/>
              </w:rPr>
              <w:fldChar w:fldCharType="separate"/>
            </w:r>
            <w:r w:rsidR="008729B5">
              <w:rPr>
                <w:noProof/>
                <w:webHidden/>
              </w:rPr>
              <w:t>48</w:t>
            </w:r>
            <w:r w:rsidR="008729B5">
              <w:rPr>
                <w:noProof/>
                <w:webHidden/>
              </w:rPr>
              <w:fldChar w:fldCharType="end"/>
            </w:r>
          </w:hyperlink>
        </w:p>
        <w:p w:rsidR="008729B5" w:rsidRDefault="00270812">
          <w:pPr>
            <w:pStyle w:val="TOC2"/>
            <w:rPr>
              <w:noProof/>
              <w:lang w:eastAsia="en-US"/>
            </w:rPr>
          </w:pPr>
          <w:hyperlink w:anchor="_Toc494988839" w:history="1">
            <w:r w:rsidR="008729B5" w:rsidRPr="00654F09">
              <w:rPr>
                <w:rStyle w:val="Hyperlink"/>
                <w:noProof/>
              </w:rPr>
              <w:t>Element name: FUMedicalReferredDate</w:t>
            </w:r>
            <w:r w:rsidR="008729B5">
              <w:rPr>
                <w:noProof/>
                <w:webHidden/>
              </w:rPr>
              <w:tab/>
            </w:r>
            <w:r w:rsidR="008729B5">
              <w:rPr>
                <w:noProof/>
                <w:webHidden/>
              </w:rPr>
              <w:fldChar w:fldCharType="begin"/>
            </w:r>
            <w:r w:rsidR="008729B5">
              <w:rPr>
                <w:noProof/>
                <w:webHidden/>
              </w:rPr>
              <w:instrText xml:space="preserve"> PAGEREF _Toc494988839 \h </w:instrText>
            </w:r>
            <w:r w:rsidR="008729B5">
              <w:rPr>
                <w:noProof/>
                <w:webHidden/>
              </w:rPr>
            </w:r>
            <w:r w:rsidR="008729B5">
              <w:rPr>
                <w:noProof/>
                <w:webHidden/>
              </w:rPr>
              <w:fldChar w:fldCharType="separate"/>
            </w:r>
            <w:r w:rsidR="008729B5">
              <w:rPr>
                <w:noProof/>
                <w:webHidden/>
              </w:rPr>
              <w:t>48</w:t>
            </w:r>
            <w:r w:rsidR="008729B5">
              <w:rPr>
                <w:noProof/>
                <w:webHidden/>
              </w:rPr>
              <w:fldChar w:fldCharType="end"/>
            </w:r>
          </w:hyperlink>
        </w:p>
        <w:p w:rsidR="008729B5" w:rsidRDefault="00270812">
          <w:pPr>
            <w:pStyle w:val="TOC2"/>
            <w:rPr>
              <w:noProof/>
              <w:lang w:eastAsia="en-US"/>
            </w:rPr>
          </w:pPr>
          <w:hyperlink w:anchor="_Toc494988840" w:history="1">
            <w:r w:rsidR="008729B5" w:rsidRPr="00654F09">
              <w:rPr>
                <w:rStyle w:val="Hyperlink"/>
                <w:noProof/>
              </w:rPr>
              <w:t>Element name: PhysicalHealthStatusId</w:t>
            </w:r>
            <w:r w:rsidR="008729B5">
              <w:rPr>
                <w:noProof/>
                <w:webHidden/>
              </w:rPr>
              <w:tab/>
            </w:r>
            <w:r w:rsidR="008729B5">
              <w:rPr>
                <w:noProof/>
                <w:webHidden/>
              </w:rPr>
              <w:fldChar w:fldCharType="begin"/>
            </w:r>
            <w:r w:rsidR="008729B5">
              <w:rPr>
                <w:noProof/>
                <w:webHidden/>
              </w:rPr>
              <w:instrText xml:space="preserve"> PAGEREF _Toc494988840 \h </w:instrText>
            </w:r>
            <w:r w:rsidR="008729B5">
              <w:rPr>
                <w:noProof/>
                <w:webHidden/>
              </w:rPr>
            </w:r>
            <w:r w:rsidR="008729B5">
              <w:rPr>
                <w:noProof/>
                <w:webHidden/>
              </w:rPr>
              <w:fldChar w:fldCharType="separate"/>
            </w:r>
            <w:r w:rsidR="008729B5">
              <w:rPr>
                <w:noProof/>
                <w:webHidden/>
              </w:rPr>
              <w:t>48</w:t>
            </w:r>
            <w:r w:rsidR="008729B5">
              <w:rPr>
                <w:noProof/>
                <w:webHidden/>
              </w:rPr>
              <w:fldChar w:fldCharType="end"/>
            </w:r>
          </w:hyperlink>
        </w:p>
        <w:p w:rsidR="008729B5" w:rsidRDefault="00270812">
          <w:pPr>
            <w:pStyle w:val="TOC2"/>
            <w:rPr>
              <w:noProof/>
              <w:lang w:eastAsia="en-US"/>
            </w:rPr>
          </w:pPr>
          <w:hyperlink w:anchor="_Toc494988841" w:history="1">
            <w:r w:rsidR="008729B5" w:rsidRPr="00654F09">
              <w:rPr>
                <w:rStyle w:val="Hyperlink"/>
                <w:noProof/>
              </w:rPr>
              <w:t>Element name: MentalHealthStatusId</w:t>
            </w:r>
            <w:r w:rsidR="008729B5">
              <w:rPr>
                <w:noProof/>
                <w:webHidden/>
              </w:rPr>
              <w:tab/>
            </w:r>
            <w:r w:rsidR="008729B5">
              <w:rPr>
                <w:noProof/>
                <w:webHidden/>
              </w:rPr>
              <w:fldChar w:fldCharType="begin"/>
            </w:r>
            <w:r w:rsidR="008729B5">
              <w:rPr>
                <w:noProof/>
                <w:webHidden/>
              </w:rPr>
              <w:instrText xml:space="preserve"> PAGEREF _Toc494988841 \h </w:instrText>
            </w:r>
            <w:r w:rsidR="008729B5">
              <w:rPr>
                <w:noProof/>
                <w:webHidden/>
              </w:rPr>
            </w:r>
            <w:r w:rsidR="008729B5">
              <w:rPr>
                <w:noProof/>
                <w:webHidden/>
              </w:rPr>
              <w:fldChar w:fldCharType="separate"/>
            </w:r>
            <w:r w:rsidR="008729B5">
              <w:rPr>
                <w:noProof/>
                <w:webHidden/>
              </w:rPr>
              <w:t>49</w:t>
            </w:r>
            <w:r w:rsidR="008729B5">
              <w:rPr>
                <w:noProof/>
                <w:webHidden/>
              </w:rPr>
              <w:fldChar w:fldCharType="end"/>
            </w:r>
          </w:hyperlink>
        </w:p>
        <w:p w:rsidR="008729B5" w:rsidRDefault="00270812">
          <w:pPr>
            <w:pStyle w:val="TOC2"/>
            <w:rPr>
              <w:noProof/>
              <w:lang w:eastAsia="en-US"/>
            </w:rPr>
          </w:pPr>
          <w:hyperlink w:anchor="_Toc494988842" w:history="1">
            <w:r w:rsidR="008729B5" w:rsidRPr="00654F09">
              <w:rPr>
                <w:rStyle w:val="Hyperlink"/>
                <w:noProof/>
              </w:rPr>
              <w:t>Element name: HeightFeetMeasure</w:t>
            </w:r>
            <w:r w:rsidR="008729B5">
              <w:rPr>
                <w:noProof/>
                <w:webHidden/>
              </w:rPr>
              <w:tab/>
            </w:r>
            <w:r w:rsidR="008729B5">
              <w:rPr>
                <w:noProof/>
                <w:webHidden/>
              </w:rPr>
              <w:fldChar w:fldCharType="begin"/>
            </w:r>
            <w:r w:rsidR="008729B5">
              <w:rPr>
                <w:noProof/>
                <w:webHidden/>
              </w:rPr>
              <w:instrText xml:space="preserve"> PAGEREF _Toc494988842 \h </w:instrText>
            </w:r>
            <w:r w:rsidR="008729B5">
              <w:rPr>
                <w:noProof/>
                <w:webHidden/>
              </w:rPr>
            </w:r>
            <w:r w:rsidR="008729B5">
              <w:rPr>
                <w:noProof/>
                <w:webHidden/>
              </w:rPr>
              <w:fldChar w:fldCharType="separate"/>
            </w:r>
            <w:r w:rsidR="008729B5">
              <w:rPr>
                <w:noProof/>
                <w:webHidden/>
              </w:rPr>
              <w:t>49</w:t>
            </w:r>
            <w:r w:rsidR="008729B5">
              <w:rPr>
                <w:noProof/>
                <w:webHidden/>
              </w:rPr>
              <w:fldChar w:fldCharType="end"/>
            </w:r>
          </w:hyperlink>
        </w:p>
        <w:p w:rsidR="008729B5" w:rsidRDefault="00270812">
          <w:pPr>
            <w:pStyle w:val="TOC2"/>
            <w:rPr>
              <w:noProof/>
              <w:lang w:eastAsia="en-US"/>
            </w:rPr>
          </w:pPr>
          <w:hyperlink w:anchor="_Toc494988843" w:history="1">
            <w:r w:rsidR="008729B5" w:rsidRPr="00654F09">
              <w:rPr>
                <w:rStyle w:val="Hyperlink"/>
                <w:noProof/>
              </w:rPr>
              <w:t>Element name: HeightInchesMeasure</w:t>
            </w:r>
            <w:r w:rsidR="008729B5">
              <w:rPr>
                <w:noProof/>
                <w:webHidden/>
              </w:rPr>
              <w:tab/>
            </w:r>
            <w:r w:rsidR="008729B5">
              <w:rPr>
                <w:noProof/>
                <w:webHidden/>
              </w:rPr>
              <w:fldChar w:fldCharType="begin"/>
            </w:r>
            <w:r w:rsidR="008729B5">
              <w:rPr>
                <w:noProof/>
                <w:webHidden/>
              </w:rPr>
              <w:instrText xml:space="preserve"> PAGEREF _Toc494988843 \h </w:instrText>
            </w:r>
            <w:r w:rsidR="008729B5">
              <w:rPr>
                <w:noProof/>
                <w:webHidden/>
              </w:rPr>
            </w:r>
            <w:r w:rsidR="008729B5">
              <w:rPr>
                <w:noProof/>
                <w:webHidden/>
              </w:rPr>
              <w:fldChar w:fldCharType="separate"/>
            </w:r>
            <w:r w:rsidR="008729B5">
              <w:rPr>
                <w:noProof/>
                <w:webHidden/>
              </w:rPr>
              <w:t>49</w:t>
            </w:r>
            <w:r w:rsidR="008729B5">
              <w:rPr>
                <w:noProof/>
                <w:webHidden/>
              </w:rPr>
              <w:fldChar w:fldCharType="end"/>
            </w:r>
          </w:hyperlink>
        </w:p>
        <w:p w:rsidR="008729B5" w:rsidRDefault="00270812">
          <w:pPr>
            <w:pStyle w:val="TOC2"/>
            <w:rPr>
              <w:noProof/>
              <w:lang w:eastAsia="en-US"/>
            </w:rPr>
          </w:pPr>
          <w:hyperlink w:anchor="_Toc494988844" w:history="1">
            <w:r w:rsidR="008729B5" w:rsidRPr="00654F09">
              <w:rPr>
                <w:rStyle w:val="Hyperlink"/>
                <w:noProof/>
              </w:rPr>
              <w:t>Element name: HeightFeetInchesMeasureDRId</w:t>
            </w:r>
            <w:r w:rsidR="008729B5">
              <w:rPr>
                <w:noProof/>
                <w:webHidden/>
              </w:rPr>
              <w:tab/>
            </w:r>
            <w:r w:rsidR="008729B5">
              <w:rPr>
                <w:noProof/>
                <w:webHidden/>
              </w:rPr>
              <w:fldChar w:fldCharType="begin"/>
            </w:r>
            <w:r w:rsidR="008729B5">
              <w:rPr>
                <w:noProof/>
                <w:webHidden/>
              </w:rPr>
              <w:instrText xml:space="preserve"> PAGEREF _Toc494988844 \h </w:instrText>
            </w:r>
            <w:r w:rsidR="008729B5">
              <w:rPr>
                <w:noProof/>
                <w:webHidden/>
              </w:rPr>
            </w:r>
            <w:r w:rsidR="008729B5">
              <w:rPr>
                <w:noProof/>
                <w:webHidden/>
              </w:rPr>
              <w:fldChar w:fldCharType="separate"/>
            </w:r>
            <w:r w:rsidR="008729B5">
              <w:rPr>
                <w:noProof/>
                <w:webHidden/>
              </w:rPr>
              <w:t>50</w:t>
            </w:r>
            <w:r w:rsidR="008729B5">
              <w:rPr>
                <w:noProof/>
                <w:webHidden/>
              </w:rPr>
              <w:fldChar w:fldCharType="end"/>
            </w:r>
          </w:hyperlink>
        </w:p>
        <w:p w:rsidR="008729B5" w:rsidRDefault="00270812">
          <w:pPr>
            <w:pStyle w:val="TOC2"/>
            <w:rPr>
              <w:noProof/>
              <w:lang w:eastAsia="en-US"/>
            </w:rPr>
          </w:pPr>
          <w:hyperlink w:anchor="_Toc494988845" w:history="1">
            <w:r w:rsidR="008729B5" w:rsidRPr="00654F09">
              <w:rPr>
                <w:rStyle w:val="Hyperlink"/>
                <w:noProof/>
              </w:rPr>
              <w:t>Element name: WeightMeasureNow</w:t>
            </w:r>
            <w:r w:rsidR="008729B5">
              <w:rPr>
                <w:noProof/>
                <w:webHidden/>
              </w:rPr>
              <w:tab/>
            </w:r>
            <w:r w:rsidR="008729B5">
              <w:rPr>
                <w:noProof/>
                <w:webHidden/>
              </w:rPr>
              <w:fldChar w:fldCharType="begin"/>
            </w:r>
            <w:r w:rsidR="008729B5">
              <w:rPr>
                <w:noProof/>
                <w:webHidden/>
              </w:rPr>
              <w:instrText xml:space="preserve"> PAGEREF _Toc494988845 \h </w:instrText>
            </w:r>
            <w:r w:rsidR="008729B5">
              <w:rPr>
                <w:noProof/>
                <w:webHidden/>
              </w:rPr>
            </w:r>
            <w:r w:rsidR="008729B5">
              <w:rPr>
                <w:noProof/>
                <w:webHidden/>
              </w:rPr>
              <w:fldChar w:fldCharType="separate"/>
            </w:r>
            <w:r w:rsidR="008729B5">
              <w:rPr>
                <w:noProof/>
                <w:webHidden/>
              </w:rPr>
              <w:t>50</w:t>
            </w:r>
            <w:r w:rsidR="008729B5">
              <w:rPr>
                <w:noProof/>
                <w:webHidden/>
              </w:rPr>
              <w:fldChar w:fldCharType="end"/>
            </w:r>
          </w:hyperlink>
        </w:p>
        <w:p w:rsidR="008729B5" w:rsidRDefault="00270812">
          <w:pPr>
            <w:pStyle w:val="TOC2"/>
            <w:rPr>
              <w:noProof/>
              <w:lang w:eastAsia="en-US"/>
            </w:rPr>
          </w:pPr>
          <w:hyperlink w:anchor="_Toc494988846" w:history="1">
            <w:r w:rsidR="008729B5" w:rsidRPr="00654F09">
              <w:rPr>
                <w:rStyle w:val="Hyperlink"/>
                <w:noProof/>
              </w:rPr>
              <w:t>Element name: WeightMeasureNowDRId</w:t>
            </w:r>
            <w:r w:rsidR="008729B5">
              <w:rPr>
                <w:noProof/>
                <w:webHidden/>
              </w:rPr>
              <w:tab/>
            </w:r>
            <w:r w:rsidR="008729B5">
              <w:rPr>
                <w:noProof/>
                <w:webHidden/>
              </w:rPr>
              <w:fldChar w:fldCharType="begin"/>
            </w:r>
            <w:r w:rsidR="008729B5">
              <w:rPr>
                <w:noProof/>
                <w:webHidden/>
              </w:rPr>
              <w:instrText xml:space="preserve"> PAGEREF _Toc494988846 \h </w:instrText>
            </w:r>
            <w:r w:rsidR="008729B5">
              <w:rPr>
                <w:noProof/>
                <w:webHidden/>
              </w:rPr>
            </w:r>
            <w:r w:rsidR="008729B5">
              <w:rPr>
                <w:noProof/>
                <w:webHidden/>
              </w:rPr>
              <w:fldChar w:fldCharType="separate"/>
            </w:r>
            <w:r w:rsidR="008729B5">
              <w:rPr>
                <w:noProof/>
                <w:webHidden/>
              </w:rPr>
              <w:t>50</w:t>
            </w:r>
            <w:r w:rsidR="008729B5">
              <w:rPr>
                <w:noProof/>
                <w:webHidden/>
              </w:rPr>
              <w:fldChar w:fldCharType="end"/>
            </w:r>
          </w:hyperlink>
        </w:p>
        <w:p w:rsidR="008729B5" w:rsidRDefault="00270812">
          <w:pPr>
            <w:pStyle w:val="TOC2"/>
            <w:rPr>
              <w:noProof/>
              <w:lang w:eastAsia="en-US"/>
            </w:rPr>
          </w:pPr>
          <w:hyperlink w:anchor="_Toc494988847" w:history="1">
            <w:r w:rsidR="008729B5" w:rsidRPr="00654F09">
              <w:rPr>
                <w:rStyle w:val="Hyperlink"/>
                <w:noProof/>
              </w:rPr>
              <w:t>Element name: postpartumcheckupId</w:t>
            </w:r>
            <w:r w:rsidR="008729B5">
              <w:rPr>
                <w:noProof/>
                <w:webHidden/>
              </w:rPr>
              <w:tab/>
            </w:r>
            <w:r w:rsidR="008729B5">
              <w:rPr>
                <w:noProof/>
                <w:webHidden/>
              </w:rPr>
              <w:fldChar w:fldCharType="begin"/>
            </w:r>
            <w:r w:rsidR="008729B5">
              <w:rPr>
                <w:noProof/>
                <w:webHidden/>
              </w:rPr>
              <w:instrText xml:space="preserve"> PAGEREF _Toc494988847 \h </w:instrText>
            </w:r>
            <w:r w:rsidR="008729B5">
              <w:rPr>
                <w:noProof/>
                <w:webHidden/>
              </w:rPr>
            </w:r>
            <w:r w:rsidR="008729B5">
              <w:rPr>
                <w:noProof/>
                <w:webHidden/>
              </w:rPr>
              <w:fldChar w:fldCharType="separate"/>
            </w:r>
            <w:r w:rsidR="008729B5">
              <w:rPr>
                <w:noProof/>
                <w:webHidden/>
              </w:rPr>
              <w:t>51</w:t>
            </w:r>
            <w:r w:rsidR="008729B5">
              <w:rPr>
                <w:noProof/>
                <w:webHidden/>
              </w:rPr>
              <w:fldChar w:fldCharType="end"/>
            </w:r>
          </w:hyperlink>
        </w:p>
        <w:p w:rsidR="008729B5" w:rsidRDefault="00270812">
          <w:pPr>
            <w:pStyle w:val="TOC2"/>
            <w:rPr>
              <w:noProof/>
              <w:lang w:eastAsia="en-US"/>
            </w:rPr>
          </w:pPr>
          <w:hyperlink w:anchor="_Toc494988848" w:history="1">
            <w:r w:rsidR="008729B5" w:rsidRPr="00654F09">
              <w:rPr>
                <w:rStyle w:val="Hyperlink"/>
                <w:noProof/>
              </w:rPr>
              <w:t>Element name: postpartumweeks</w:t>
            </w:r>
            <w:r w:rsidR="008729B5">
              <w:rPr>
                <w:noProof/>
                <w:webHidden/>
              </w:rPr>
              <w:tab/>
            </w:r>
            <w:r w:rsidR="008729B5">
              <w:rPr>
                <w:noProof/>
                <w:webHidden/>
              </w:rPr>
              <w:fldChar w:fldCharType="begin"/>
            </w:r>
            <w:r w:rsidR="008729B5">
              <w:rPr>
                <w:noProof/>
                <w:webHidden/>
              </w:rPr>
              <w:instrText xml:space="preserve"> PAGEREF _Toc494988848 \h </w:instrText>
            </w:r>
            <w:r w:rsidR="008729B5">
              <w:rPr>
                <w:noProof/>
                <w:webHidden/>
              </w:rPr>
            </w:r>
            <w:r w:rsidR="008729B5">
              <w:rPr>
                <w:noProof/>
                <w:webHidden/>
              </w:rPr>
              <w:fldChar w:fldCharType="separate"/>
            </w:r>
            <w:r w:rsidR="008729B5">
              <w:rPr>
                <w:noProof/>
                <w:webHidden/>
              </w:rPr>
              <w:t>51</w:t>
            </w:r>
            <w:r w:rsidR="008729B5">
              <w:rPr>
                <w:noProof/>
                <w:webHidden/>
              </w:rPr>
              <w:fldChar w:fldCharType="end"/>
            </w:r>
          </w:hyperlink>
        </w:p>
        <w:p w:rsidR="008729B5" w:rsidRDefault="00270812">
          <w:pPr>
            <w:pStyle w:val="TOC2"/>
            <w:rPr>
              <w:noProof/>
              <w:lang w:eastAsia="en-US"/>
            </w:rPr>
          </w:pPr>
          <w:hyperlink w:anchor="_Toc494988849" w:history="1">
            <w:r w:rsidR="008729B5" w:rsidRPr="00654F09">
              <w:rPr>
                <w:rStyle w:val="Hyperlink"/>
                <w:noProof/>
              </w:rPr>
              <w:t>Element name: DetectedAsthmaId</w:t>
            </w:r>
            <w:r w:rsidR="008729B5">
              <w:rPr>
                <w:noProof/>
                <w:webHidden/>
              </w:rPr>
              <w:tab/>
            </w:r>
            <w:r w:rsidR="008729B5">
              <w:rPr>
                <w:noProof/>
                <w:webHidden/>
              </w:rPr>
              <w:fldChar w:fldCharType="begin"/>
            </w:r>
            <w:r w:rsidR="008729B5">
              <w:rPr>
                <w:noProof/>
                <w:webHidden/>
              </w:rPr>
              <w:instrText xml:space="preserve"> PAGEREF _Toc494988849 \h </w:instrText>
            </w:r>
            <w:r w:rsidR="008729B5">
              <w:rPr>
                <w:noProof/>
                <w:webHidden/>
              </w:rPr>
            </w:r>
            <w:r w:rsidR="008729B5">
              <w:rPr>
                <w:noProof/>
                <w:webHidden/>
              </w:rPr>
              <w:fldChar w:fldCharType="separate"/>
            </w:r>
            <w:r w:rsidR="008729B5">
              <w:rPr>
                <w:noProof/>
                <w:webHidden/>
              </w:rPr>
              <w:t>51</w:t>
            </w:r>
            <w:r w:rsidR="008729B5">
              <w:rPr>
                <w:noProof/>
                <w:webHidden/>
              </w:rPr>
              <w:fldChar w:fldCharType="end"/>
            </w:r>
          </w:hyperlink>
        </w:p>
        <w:p w:rsidR="008729B5" w:rsidRDefault="00270812">
          <w:pPr>
            <w:pStyle w:val="TOC2"/>
            <w:rPr>
              <w:noProof/>
              <w:lang w:eastAsia="en-US"/>
            </w:rPr>
          </w:pPr>
          <w:hyperlink w:anchor="_Toc494988850" w:history="1">
            <w:r w:rsidR="008729B5" w:rsidRPr="00654F09">
              <w:rPr>
                <w:rStyle w:val="Hyperlink"/>
                <w:noProof/>
              </w:rPr>
              <w:t>Element name: HaveAsthmaId</w:t>
            </w:r>
            <w:r w:rsidR="008729B5">
              <w:rPr>
                <w:noProof/>
                <w:webHidden/>
              </w:rPr>
              <w:tab/>
            </w:r>
            <w:r w:rsidR="008729B5">
              <w:rPr>
                <w:noProof/>
                <w:webHidden/>
              </w:rPr>
              <w:fldChar w:fldCharType="begin"/>
            </w:r>
            <w:r w:rsidR="008729B5">
              <w:rPr>
                <w:noProof/>
                <w:webHidden/>
              </w:rPr>
              <w:instrText xml:space="preserve"> PAGEREF _Toc494988850 \h </w:instrText>
            </w:r>
            <w:r w:rsidR="008729B5">
              <w:rPr>
                <w:noProof/>
                <w:webHidden/>
              </w:rPr>
            </w:r>
            <w:r w:rsidR="008729B5">
              <w:rPr>
                <w:noProof/>
                <w:webHidden/>
              </w:rPr>
              <w:fldChar w:fldCharType="separate"/>
            </w:r>
            <w:r w:rsidR="008729B5">
              <w:rPr>
                <w:noProof/>
                <w:webHidden/>
              </w:rPr>
              <w:t>52</w:t>
            </w:r>
            <w:r w:rsidR="008729B5">
              <w:rPr>
                <w:noProof/>
                <w:webHidden/>
              </w:rPr>
              <w:fldChar w:fldCharType="end"/>
            </w:r>
          </w:hyperlink>
        </w:p>
        <w:p w:rsidR="008729B5" w:rsidRDefault="00270812">
          <w:pPr>
            <w:pStyle w:val="TOC2"/>
            <w:rPr>
              <w:noProof/>
              <w:lang w:eastAsia="en-US"/>
            </w:rPr>
          </w:pPr>
          <w:hyperlink w:anchor="_Toc494988851" w:history="1">
            <w:r w:rsidR="008729B5" w:rsidRPr="00654F09">
              <w:rPr>
                <w:rStyle w:val="Hyperlink"/>
                <w:noProof/>
              </w:rPr>
              <w:t>Element name: DetectedAutoimmuneDiseaseId</w:t>
            </w:r>
            <w:r w:rsidR="008729B5">
              <w:rPr>
                <w:noProof/>
                <w:webHidden/>
              </w:rPr>
              <w:tab/>
            </w:r>
            <w:r w:rsidR="008729B5">
              <w:rPr>
                <w:noProof/>
                <w:webHidden/>
              </w:rPr>
              <w:fldChar w:fldCharType="begin"/>
            </w:r>
            <w:r w:rsidR="008729B5">
              <w:rPr>
                <w:noProof/>
                <w:webHidden/>
              </w:rPr>
              <w:instrText xml:space="preserve"> PAGEREF _Toc494988851 \h </w:instrText>
            </w:r>
            <w:r w:rsidR="008729B5">
              <w:rPr>
                <w:noProof/>
                <w:webHidden/>
              </w:rPr>
            </w:r>
            <w:r w:rsidR="008729B5">
              <w:rPr>
                <w:noProof/>
                <w:webHidden/>
              </w:rPr>
              <w:fldChar w:fldCharType="separate"/>
            </w:r>
            <w:r w:rsidR="008729B5">
              <w:rPr>
                <w:noProof/>
                <w:webHidden/>
              </w:rPr>
              <w:t>52</w:t>
            </w:r>
            <w:r w:rsidR="008729B5">
              <w:rPr>
                <w:noProof/>
                <w:webHidden/>
              </w:rPr>
              <w:fldChar w:fldCharType="end"/>
            </w:r>
          </w:hyperlink>
        </w:p>
        <w:p w:rsidR="008729B5" w:rsidRDefault="00270812">
          <w:pPr>
            <w:pStyle w:val="TOC2"/>
            <w:rPr>
              <w:noProof/>
              <w:lang w:eastAsia="en-US"/>
            </w:rPr>
          </w:pPr>
          <w:hyperlink w:anchor="_Toc494988852" w:history="1">
            <w:r w:rsidR="008729B5" w:rsidRPr="00654F09">
              <w:rPr>
                <w:rStyle w:val="Hyperlink"/>
                <w:noProof/>
              </w:rPr>
              <w:t>Element name: HaveAutoimmuneDiseaseId</w:t>
            </w:r>
            <w:r w:rsidR="008729B5">
              <w:rPr>
                <w:noProof/>
                <w:webHidden/>
              </w:rPr>
              <w:tab/>
            </w:r>
            <w:r w:rsidR="008729B5">
              <w:rPr>
                <w:noProof/>
                <w:webHidden/>
              </w:rPr>
              <w:fldChar w:fldCharType="begin"/>
            </w:r>
            <w:r w:rsidR="008729B5">
              <w:rPr>
                <w:noProof/>
                <w:webHidden/>
              </w:rPr>
              <w:instrText xml:space="preserve"> PAGEREF _Toc494988852 \h </w:instrText>
            </w:r>
            <w:r w:rsidR="008729B5">
              <w:rPr>
                <w:noProof/>
                <w:webHidden/>
              </w:rPr>
            </w:r>
            <w:r w:rsidR="008729B5">
              <w:rPr>
                <w:noProof/>
                <w:webHidden/>
              </w:rPr>
              <w:fldChar w:fldCharType="separate"/>
            </w:r>
            <w:r w:rsidR="008729B5">
              <w:rPr>
                <w:noProof/>
                <w:webHidden/>
              </w:rPr>
              <w:t>52</w:t>
            </w:r>
            <w:r w:rsidR="008729B5">
              <w:rPr>
                <w:noProof/>
                <w:webHidden/>
              </w:rPr>
              <w:fldChar w:fldCharType="end"/>
            </w:r>
          </w:hyperlink>
        </w:p>
        <w:p w:rsidR="008729B5" w:rsidRDefault="00270812">
          <w:pPr>
            <w:pStyle w:val="TOC2"/>
            <w:rPr>
              <w:noProof/>
              <w:lang w:eastAsia="en-US"/>
            </w:rPr>
          </w:pPr>
          <w:hyperlink w:anchor="_Toc494988853" w:history="1">
            <w:r w:rsidR="008729B5" w:rsidRPr="00654F09">
              <w:rPr>
                <w:rStyle w:val="Hyperlink"/>
                <w:noProof/>
              </w:rPr>
              <w:t>Element name: DetectedCancerId</w:t>
            </w:r>
            <w:r w:rsidR="008729B5">
              <w:rPr>
                <w:noProof/>
                <w:webHidden/>
              </w:rPr>
              <w:tab/>
            </w:r>
            <w:r w:rsidR="008729B5">
              <w:rPr>
                <w:noProof/>
                <w:webHidden/>
              </w:rPr>
              <w:fldChar w:fldCharType="begin"/>
            </w:r>
            <w:r w:rsidR="008729B5">
              <w:rPr>
                <w:noProof/>
                <w:webHidden/>
              </w:rPr>
              <w:instrText xml:space="preserve"> PAGEREF _Toc494988853 \h </w:instrText>
            </w:r>
            <w:r w:rsidR="008729B5">
              <w:rPr>
                <w:noProof/>
                <w:webHidden/>
              </w:rPr>
            </w:r>
            <w:r w:rsidR="008729B5">
              <w:rPr>
                <w:noProof/>
                <w:webHidden/>
              </w:rPr>
              <w:fldChar w:fldCharType="separate"/>
            </w:r>
            <w:r w:rsidR="008729B5">
              <w:rPr>
                <w:noProof/>
                <w:webHidden/>
              </w:rPr>
              <w:t>53</w:t>
            </w:r>
            <w:r w:rsidR="008729B5">
              <w:rPr>
                <w:noProof/>
                <w:webHidden/>
              </w:rPr>
              <w:fldChar w:fldCharType="end"/>
            </w:r>
          </w:hyperlink>
        </w:p>
        <w:p w:rsidR="008729B5" w:rsidRDefault="00270812">
          <w:pPr>
            <w:pStyle w:val="TOC2"/>
            <w:rPr>
              <w:noProof/>
              <w:lang w:eastAsia="en-US"/>
            </w:rPr>
          </w:pPr>
          <w:hyperlink w:anchor="_Toc494988854" w:history="1">
            <w:r w:rsidR="008729B5" w:rsidRPr="00654F09">
              <w:rPr>
                <w:rStyle w:val="Hyperlink"/>
                <w:noProof/>
              </w:rPr>
              <w:t>Element name: HasCancerId</w:t>
            </w:r>
            <w:r w:rsidR="008729B5">
              <w:rPr>
                <w:noProof/>
                <w:webHidden/>
              </w:rPr>
              <w:tab/>
            </w:r>
            <w:r w:rsidR="008729B5">
              <w:rPr>
                <w:noProof/>
                <w:webHidden/>
              </w:rPr>
              <w:fldChar w:fldCharType="begin"/>
            </w:r>
            <w:r w:rsidR="008729B5">
              <w:rPr>
                <w:noProof/>
                <w:webHidden/>
              </w:rPr>
              <w:instrText xml:space="preserve"> PAGEREF _Toc494988854 \h </w:instrText>
            </w:r>
            <w:r w:rsidR="008729B5">
              <w:rPr>
                <w:noProof/>
                <w:webHidden/>
              </w:rPr>
            </w:r>
            <w:r w:rsidR="008729B5">
              <w:rPr>
                <w:noProof/>
                <w:webHidden/>
              </w:rPr>
              <w:fldChar w:fldCharType="separate"/>
            </w:r>
            <w:r w:rsidR="008729B5">
              <w:rPr>
                <w:noProof/>
                <w:webHidden/>
              </w:rPr>
              <w:t>53</w:t>
            </w:r>
            <w:r w:rsidR="008729B5">
              <w:rPr>
                <w:noProof/>
                <w:webHidden/>
              </w:rPr>
              <w:fldChar w:fldCharType="end"/>
            </w:r>
          </w:hyperlink>
        </w:p>
        <w:p w:rsidR="008729B5" w:rsidRDefault="00270812">
          <w:pPr>
            <w:pStyle w:val="TOC2"/>
            <w:rPr>
              <w:noProof/>
              <w:lang w:eastAsia="en-US"/>
            </w:rPr>
          </w:pPr>
          <w:hyperlink w:anchor="_Toc494988855" w:history="1">
            <w:r w:rsidR="008729B5" w:rsidRPr="00654F09">
              <w:rPr>
                <w:rStyle w:val="Hyperlink"/>
                <w:noProof/>
              </w:rPr>
              <w:t>Element name: DetectedCardiovascularDiseaseId</w:t>
            </w:r>
            <w:r w:rsidR="008729B5">
              <w:rPr>
                <w:noProof/>
                <w:webHidden/>
              </w:rPr>
              <w:tab/>
            </w:r>
            <w:r w:rsidR="008729B5">
              <w:rPr>
                <w:noProof/>
                <w:webHidden/>
              </w:rPr>
              <w:fldChar w:fldCharType="begin"/>
            </w:r>
            <w:r w:rsidR="008729B5">
              <w:rPr>
                <w:noProof/>
                <w:webHidden/>
              </w:rPr>
              <w:instrText xml:space="preserve"> PAGEREF _Toc494988855 \h </w:instrText>
            </w:r>
            <w:r w:rsidR="008729B5">
              <w:rPr>
                <w:noProof/>
                <w:webHidden/>
              </w:rPr>
            </w:r>
            <w:r w:rsidR="008729B5">
              <w:rPr>
                <w:noProof/>
                <w:webHidden/>
              </w:rPr>
              <w:fldChar w:fldCharType="separate"/>
            </w:r>
            <w:r w:rsidR="008729B5">
              <w:rPr>
                <w:noProof/>
                <w:webHidden/>
              </w:rPr>
              <w:t>54</w:t>
            </w:r>
            <w:r w:rsidR="008729B5">
              <w:rPr>
                <w:noProof/>
                <w:webHidden/>
              </w:rPr>
              <w:fldChar w:fldCharType="end"/>
            </w:r>
          </w:hyperlink>
        </w:p>
        <w:p w:rsidR="008729B5" w:rsidRDefault="00270812">
          <w:pPr>
            <w:pStyle w:val="TOC2"/>
            <w:rPr>
              <w:noProof/>
              <w:lang w:eastAsia="en-US"/>
            </w:rPr>
          </w:pPr>
          <w:hyperlink w:anchor="_Toc494988856" w:history="1">
            <w:r w:rsidR="008729B5" w:rsidRPr="00654F09">
              <w:rPr>
                <w:rStyle w:val="Hyperlink"/>
                <w:noProof/>
              </w:rPr>
              <w:t>Element name: HaveCardiovascularDiseaseId</w:t>
            </w:r>
            <w:r w:rsidR="008729B5">
              <w:rPr>
                <w:noProof/>
                <w:webHidden/>
              </w:rPr>
              <w:tab/>
            </w:r>
            <w:r w:rsidR="008729B5">
              <w:rPr>
                <w:noProof/>
                <w:webHidden/>
              </w:rPr>
              <w:fldChar w:fldCharType="begin"/>
            </w:r>
            <w:r w:rsidR="008729B5">
              <w:rPr>
                <w:noProof/>
                <w:webHidden/>
              </w:rPr>
              <w:instrText xml:space="preserve"> PAGEREF _Toc494988856 \h </w:instrText>
            </w:r>
            <w:r w:rsidR="008729B5">
              <w:rPr>
                <w:noProof/>
                <w:webHidden/>
              </w:rPr>
            </w:r>
            <w:r w:rsidR="008729B5">
              <w:rPr>
                <w:noProof/>
                <w:webHidden/>
              </w:rPr>
              <w:fldChar w:fldCharType="separate"/>
            </w:r>
            <w:r w:rsidR="008729B5">
              <w:rPr>
                <w:noProof/>
                <w:webHidden/>
              </w:rPr>
              <w:t>54</w:t>
            </w:r>
            <w:r w:rsidR="008729B5">
              <w:rPr>
                <w:noProof/>
                <w:webHidden/>
              </w:rPr>
              <w:fldChar w:fldCharType="end"/>
            </w:r>
          </w:hyperlink>
        </w:p>
        <w:p w:rsidR="008729B5" w:rsidRDefault="00270812">
          <w:pPr>
            <w:pStyle w:val="TOC2"/>
            <w:rPr>
              <w:noProof/>
              <w:lang w:eastAsia="en-US"/>
            </w:rPr>
          </w:pPr>
          <w:hyperlink w:anchor="_Toc494988857" w:history="1">
            <w:r w:rsidR="008729B5" w:rsidRPr="00654F09">
              <w:rPr>
                <w:rStyle w:val="Hyperlink"/>
                <w:noProof/>
              </w:rPr>
              <w:t>Element name: DetectedMentalHealthConditionsId</w:t>
            </w:r>
            <w:r w:rsidR="008729B5">
              <w:rPr>
                <w:noProof/>
                <w:webHidden/>
              </w:rPr>
              <w:tab/>
            </w:r>
            <w:r w:rsidR="008729B5">
              <w:rPr>
                <w:noProof/>
                <w:webHidden/>
              </w:rPr>
              <w:fldChar w:fldCharType="begin"/>
            </w:r>
            <w:r w:rsidR="008729B5">
              <w:rPr>
                <w:noProof/>
                <w:webHidden/>
              </w:rPr>
              <w:instrText xml:space="preserve"> PAGEREF _Toc494988857 \h </w:instrText>
            </w:r>
            <w:r w:rsidR="008729B5">
              <w:rPr>
                <w:noProof/>
                <w:webHidden/>
              </w:rPr>
            </w:r>
            <w:r w:rsidR="008729B5">
              <w:rPr>
                <w:noProof/>
                <w:webHidden/>
              </w:rPr>
              <w:fldChar w:fldCharType="separate"/>
            </w:r>
            <w:r w:rsidR="008729B5">
              <w:rPr>
                <w:noProof/>
                <w:webHidden/>
              </w:rPr>
              <w:t>55</w:t>
            </w:r>
            <w:r w:rsidR="008729B5">
              <w:rPr>
                <w:noProof/>
                <w:webHidden/>
              </w:rPr>
              <w:fldChar w:fldCharType="end"/>
            </w:r>
          </w:hyperlink>
        </w:p>
        <w:p w:rsidR="008729B5" w:rsidRDefault="00270812">
          <w:pPr>
            <w:pStyle w:val="TOC2"/>
            <w:rPr>
              <w:noProof/>
              <w:lang w:eastAsia="en-US"/>
            </w:rPr>
          </w:pPr>
          <w:hyperlink w:anchor="_Toc494988858" w:history="1">
            <w:r w:rsidR="008729B5" w:rsidRPr="00654F09">
              <w:rPr>
                <w:rStyle w:val="Hyperlink"/>
                <w:noProof/>
              </w:rPr>
              <w:t>Element name: HaveMentalHealthConditionsId</w:t>
            </w:r>
            <w:r w:rsidR="008729B5">
              <w:rPr>
                <w:noProof/>
                <w:webHidden/>
              </w:rPr>
              <w:tab/>
            </w:r>
            <w:r w:rsidR="008729B5">
              <w:rPr>
                <w:noProof/>
                <w:webHidden/>
              </w:rPr>
              <w:fldChar w:fldCharType="begin"/>
            </w:r>
            <w:r w:rsidR="008729B5">
              <w:rPr>
                <w:noProof/>
                <w:webHidden/>
              </w:rPr>
              <w:instrText xml:space="preserve"> PAGEREF _Toc494988858 \h </w:instrText>
            </w:r>
            <w:r w:rsidR="008729B5">
              <w:rPr>
                <w:noProof/>
                <w:webHidden/>
              </w:rPr>
            </w:r>
            <w:r w:rsidR="008729B5">
              <w:rPr>
                <w:noProof/>
                <w:webHidden/>
              </w:rPr>
              <w:fldChar w:fldCharType="separate"/>
            </w:r>
            <w:r w:rsidR="008729B5">
              <w:rPr>
                <w:noProof/>
                <w:webHidden/>
              </w:rPr>
              <w:t>55</w:t>
            </w:r>
            <w:r w:rsidR="008729B5">
              <w:rPr>
                <w:noProof/>
                <w:webHidden/>
              </w:rPr>
              <w:fldChar w:fldCharType="end"/>
            </w:r>
          </w:hyperlink>
        </w:p>
        <w:p w:rsidR="008729B5" w:rsidRDefault="00270812">
          <w:pPr>
            <w:pStyle w:val="TOC2"/>
            <w:rPr>
              <w:noProof/>
              <w:lang w:eastAsia="en-US"/>
            </w:rPr>
          </w:pPr>
          <w:hyperlink w:anchor="_Toc494988859" w:history="1">
            <w:r w:rsidR="008729B5" w:rsidRPr="00654F09">
              <w:rPr>
                <w:rStyle w:val="Hyperlink"/>
                <w:noProof/>
              </w:rPr>
              <w:t>Element name: DetectedDiabetesId</w:t>
            </w:r>
            <w:r w:rsidR="008729B5">
              <w:rPr>
                <w:noProof/>
                <w:webHidden/>
              </w:rPr>
              <w:tab/>
            </w:r>
            <w:r w:rsidR="008729B5">
              <w:rPr>
                <w:noProof/>
                <w:webHidden/>
              </w:rPr>
              <w:fldChar w:fldCharType="begin"/>
            </w:r>
            <w:r w:rsidR="008729B5">
              <w:rPr>
                <w:noProof/>
                <w:webHidden/>
              </w:rPr>
              <w:instrText xml:space="preserve"> PAGEREF _Toc494988859 \h </w:instrText>
            </w:r>
            <w:r w:rsidR="008729B5">
              <w:rPr>
                <w:noProof/>
                <w:webHidden/>
              </w:rPr>
            </w:r>
            <w:r w:rsidR="008729B5">
              <w:rPr>
                <w:noProof/>
                <w:webHidden/>
              </w:rPr>
              <w:fldChar w:fldCharType="separate"/>
            </w:r>
            <w:r w:rsidR="008729B5">
              <w:rPr>
                <w:noProof/>
                <w:webHidden/>
              </w:rPr>
              <w:t>56</w:t>
            </w:r>
            <w:r w:rsidR="008729B5">
              <w:rPr>
                <w:noProof/>
                <w:webHidden/>
              </w:rPr>
              <w:fldChar w:fldCharType="end"/>
            </w:r>
          </w:hyperlink>
        </w:p>
        <w:p w:rsidR="008729B5" w:rsidRDefault="00270812">
          <w:pPr>
            <w:pStyle w:val="TOC2"/>
            <w:rPr>
              <w:noProof/>
              <w:lang w:eastAsia="en-US"/>
            </w:rPr>
          </w:pPr>
          <w:hyperlink w:anchor="_Toc494988860" w:history="1">
            <w:r w:rsidR="008729B5" w:rsidRPr="00654F09">
              <w:rPr>
                <w:rStyle w:val="Hyperlink"/>
                <w:noProof/>
              </w:rPr>
              <w:t>Element name: HaveDiabetesId</w:t>
            </w:r>
            <w:r w:rsidR="008729B5">
              <w:rPr>
                <w:noProof/>
                <w:webHidden/>
              </w:rPr>
              <w:tab/>
            </w:r>
            <w:r w:rsidR="008729B5">
              <w:rPr>
                <w:noProof/>
                <w:webHidden/>
              </w:rPr>
              <w:fldChar w:fldCharType="begin"/>
            </w:r>
            <w:r w:rsidR="008729B5">
              <w:rPr>
                <w:noProof/>
                <w:webHidden/>
              </w:rPr>
              <w:instrText xml:space="preserve"> PAGEREF _Toc494988860 \h </w:instrText>
            </w:r>
            <w:r w:rsidR="008729B5">
              <w:rPr>
                <w:noProof/>
                <w:webHidden/>
              </w:rPr>
            </w:r>
            <w:r w:rsidR="008729B5">
              <w:rPr>
                <w:noProof/>
                <w:webHidden/>
              </w:rPr>
              <w:fldChar w:fldCharType="separate"/>
            </w:r>
            <w:r w:rsidR="008729B5">
              <w:rPr>
                <w:noProof/>
                <w:webHidden/>
              </w:rPr>
              <w:t>56</w:t>
            </w:r>
            <w:r w:rsidR="008729B5">
              <w:rPr>
                <w:noProof/>
                <w:webHidden/>
              </w:rPr>
              <w:fldChar w:fldCharType="end"/>
            </w:r>
          </w:hyperlink>
        </w:p>
        <w:p w:rsidR="008729B5" w:rsidRDefault="00270812">
          <w:pPr>
            <w:pStyle w:val="TOC2"/>
            <w:rPr>
              <w:noProof/>
              <w:lang w:eastAsia="en-US"/>
            </w:rPr>
          </w:pPr>
          <w:hyperlink w:anchor="_Toc494988861" w:history="1">
            <w:r w:rsidR="008729B5" w:rsidRPr="00654F09">
              <w:rPr>
                <w:rStyle w:val="Hyperlink"/>
                <w:noProof/>
              </w:rPr>
              <w:t>Element name: DetectedGestationalDiabetesId</w:t>
            </w:r>
            <w:r w:rsidR="008729B5">
              <w:rPr>
                <w:noProof/>
                <w:webHidden/>
              </w:rPr>
              <w:tab/>
            </w:r>
            <w:r w:rsidR="008729B5">
              <w:rPr>
                <w:noProof/>
                <w:webHidden/>
              </w:rPr>
              <w:fldChar w:fldCharType="begin"/>
            </w:r>
            <w:r w:rsidR="008729B5">
              <w:rPr>
                <w:noProof/>
                <w:webHidden/>
              </w:rPr>
              <w:instrText xml:space="preserve"> PAGEREF _Toc494988861 \h </w:instrText>
            </w:r>
            <w:r w:rsidR="008729B5">
              <w:rPr>
                <w:noProof/>
                <w:webHidden/>
              </w:rPr>
            </w:r>
            <w:r w:rsidR="008729B5">
              <w:rPr>
                <w:noProof/>
                <w:webHidden/>
              </w:rPr>
              <w:fldChar w:fldCharType="separate"/>
            </w:r>
            <w:r w:rsidR="008729B5">
              <w:rPr>
                <w:noProof/>
                <w:webHidden/>
              </w:rPr>
              <w:t>56</w:t>
            </w:r>
            <w:r w:rsidR="008729B5">
              <w:rPr>
                <w:noProof/>
                <w:webHidden/>
              </w:rPr>
              <w:fldChar w:fldCharType="end"/>
            </w:r>
          </w:hyperlink>
        </w:p>
        <w:p w:rsidR="008729B5" w:rsidRDefault="00270812">
          <w:pPr>
            <w:pStyle w:val="TOC2"/>
            <w:rPr>
              <w:noProof/>
              <w:lang w:eastAsia="en-US"/>
            </w:rPr>
          </w:pPr>
          <w:hyperlink w:anchor="_Toc494988862" w:history="1">
            <w:r w:rsidR="008729B5" w:rsidRPr="00654F09">
              <w:rPr>
                <w:rStyle w:val="Hyperlink"/>
                <w:noProof/>
              </w:rPr>
              <w:t>Element name: HaveGestationalDiabetesId</w:t>
            </w:r>
            <w:r w:rsidR="008729B5">
              <w:rPr>
                <w:noProof/>
                <w:webHidden/>
              </w:rPr>
              <w:tab/>
            </w:r>
            <w:r w:rsidR="008729B5">
              <w:rPr>
                <w:noProof/>
                <w:webHidden/>
              </w:rPr>
              <w:fldChar w:fldCharType="begin"/>
            </w:r>
            <w:r w:rsidR="008729B5">
              <w:rPr>
                <w:noProof/>
                <w:webHidden/>
              </w:rPr>
              <w:instrText xml:space="preserve"> PAGEREF _Toc494988862 \h </w:instrText>
            </w:r>
            <w:r w:rsidR="008729B5">
              <w:rPr>
                <w:noProof/>
                <w:webHidden/>
              </w:rPr>
            </w:r>
            <w:r w:rsidR="008729B5">
              <w:rPr>
                <w:noProof/>
                <w:webHidden/>
              </w:rPr>
              <w:fldChar w:fldCharType="separate"/>
            </w:r>
            <w:r w:rsidR="008729B5">
              <w:rPr>
                <w:noProof/>
                <w:webHidden/>
              </w:rPr>
              <w:t>57</w:t>
            </w:r>
            <w:r w:rsidR="008729B5">
              <w:rPr>
                <w:noProof/>
                <w:webHidden/>
              </w:rPr>
              <w:fldChar w:fldCharType="end"/>
            </w:r>
          </w:hyperlink>
        </w:p>
        <w:p w:rsidR="008729B5" w:rsidRDefault="00270812">
          <w:pPr>
            <w:pStyle w:val="TOC2"/>
            <w:rPr>
              <w:noProof/>
              <w:lang w:eastAsia="en-US"/>
            </w:rPr>
          </w:pPr>
          <w:hyperlink w:anchor="_Toc494988863" w:history="1">
            <w:r w:rsidR="008729B5" w:rsidRPr="00654F09">
              <w:rPr>
                <w:rStyle w:val="Hyperlink"/>
                <w:noProof/>
              </w:rPr>
              <w:t>Element name: DetectedEatingDisordersId</w:t>
            </w:r>
            <w:r w:rsidR="008729B5">
              <w:rPr>
                <w:noProof/>
                <w:webHidden/>
              </w:rPr>
              <w:tab/>
            </w:r>
            <w:r w:rsidR="008729B5">
              <w:rPr>
                <w:noProof/>
                <w:webHidden/>
              </w:rPr>
              <w:fldChar w:fldCharType="begin"/>
            </w:r>
            <w:r w:rsidR="008729B5">
              <w:rPr>
                <w:noProof/>
                <w:webHidden/>
              </w:rPr>
              <w:instrText xml:space="preserve"> PAGEREF _Toc494988863 \h </w:instrText>
            </w:r>
            <w:r w:rsidR="008729B5">
              <w:rPr>
                <w:noProof/>
                <w:webHidden/>
              </w:rPr>
            </w:r>
            <w:r w:rsidR="008729B5">
              <w:rPr>
                <w:noProof/>
                <w:webHidden/>
              </w:rPr>
              <w:fldChar w:fldCharType="separate"/>
            </w:r>
            <w:r w:rsidR="008729B5">
              <w:rPr>
                <w:noProof/>
                <w:webHidden/>
              </w:rPr>
              <w:t>57</w:t>
            </w:r>
            <w:r w:rsidR="008729B5">
              <w:rPr>
                <w:noProof/>
                <w:webHidden/>
              </w:rPr>
              <w:fldChar w:fldCharType="end"/>
            </w:r>
          </w:hyperlink>
        </w:p>
        <w:p w:rsidR="008729B5" w:rsidRDefault="00270812">
          <w:pPr>
            <w:pStyle w:val="TOC2"/>
            <w:rPr>
              <w:noProof/>
              <w:lang w:eastAsia="en-US"/>
            </w:rPr>
          </w:pPr>
          <w:hyperlink w:anchor="_Toc494988864" w:history="1">
            <w:r w:rsidR="008729B5" w:rsidRPr="00654F09">
              <w:rPr>
                <w:rStyle w:val="Hyperlink"/>
                <w:noProof/>
              </w:rPr>
              <w:t>Element name: HaveEatingDisordersId</w:t>
            </w:r>
            <w:r w:rsidR="008729B5">
              <w:rPr>
                <w:noProof/>
                <w:webHidden/>
              </w:rPr>
              <w:tab/>
            </w:r>
            <w:r w:rsidR="008729B5">
              <w:rPr>
                <w:noProof/>
                <w:webHidden/>
              </w:rPr>
              <w:fldChar w:fldCharType="begin"/>
            </w:r>
            <w:r w:rsidR="008729B5">
              <w:rPr>
                <w:noProof/>
                <w:webHidden/>
              </w:rPr>
              <w:instrText xml:space="preserve"> PAGEREF _Toc494988864 \h </w:instrText>
            </w:r>
            <w:r w:rsidR="008729B5">
              <w:rPr>
                <w:noProof/>
                <w:webHidden/>
              </w:rPr>
            </w:r>
            <w:r w:rsidR="008729B5">
              <w:rPr>
                <w:noProof/>
                <w:webHidden/>
              </w:rPr>
              <w:fldChar w:fldCharType="separate"/>
            </w:r>
            <w:r w:rsidR="008729B5">
              <w:rPr>
                <w:noProof/>
                <w:webHidden/>
              </w:rPr>
              <w:t>58</w:t>
            </w:r>
            <w:r w:rsidR="008729B5">
              <w:rPr>
                <w:noProof/>
                <w:webHidden/>
              </w:rPr>
              <w:fldChar w:fldCharType="end"/>
            </w:r>
          </w:hyperlink>
        </w:p>
        <w:p w:rsidR="008729B5" w:rsidRDefault="00270812">
          <w:pPr>
            <w:pStyle w:val="TOC2"/>
            <w:rPr>
              <w:noProof/>
              <w:lang w:eastAsia="en-US"/>
            </w:rPr>
          </w:pPr>
          <w:hyperlink w:anchor="_Toc494988865" w:history="1">
            <w:r w:rsidR="008729B5" w:rsidRPr="00654F09">
              <w:rPr>
                <w:rStyle w:val="Hyperlink"/>
                <w:noProof/>
              </w:rPr>
              <w:t>Element name: DetectedHighBloodPressureId</w:t>
            </w:r>
            <w:r w:rsidR="008729B5">
              <w:rPr>
                <w:noProof/>
                <w:webHidden/>
              </w:rPr>
              <w:tab/>
            </w:r>
            <w:r w:rsidR="008729B5">
              <w:rPr>
                <w:noProof/>
                <w:webHidden/>
              </w:rPr>
              <w:fldChar w:fldCharType="begin"/>
            </w:r>
            <w:r w:rsidR="008729B5">
              <w:rPr>
                <w:noProof/>
                <w:webHidden/>
              </w:rPr>
              <w:instrText xml:space="preserve"> PAGEREF _Toc494988865 \h </w:instrText>
            </w:r>
            <w:r w:rsidR="008729B5">
              <w:rPr>
                <w:noProof/>
                <w:webHidden/>
              </w:rPr>
            </w:r>
            <w:r w:rsidR="008729B5">
              <w:rPr>
                <w:noProof/>
                <w:webHidden/>
              </w:rPr>
              <w:fldChar w:fldCharType="separate"/>
            </w:r>
            <w:r w:rsidR="008729B5">
              <w:rPr>
                <w:noProof/>
                <w:webHidden/>
              </w:rPr>
              <w:t>58</w:t>
            </w:r>
            <w:r w:rsidR="008729B5">
              <w:rPr>
                <w:noProof/>
                <w:webHidden/>
              </w:rPr>
              <w:fldChar w:fldCharType="end"/>
            </w:r>
          </w:hyperlink>
        </w:p>
        <w:p w:rsidR="008729B5" w:rsidRDefault="00270812">
          <w:pPr>
            <w:pStyle w:val="TOC2"/>
            <w:rPr>
              <w:noProof/>
              <w:lang w:eastAsia="en-US"/>
            </w:rPr>
          </w:pPr>
          <w:hyperlink w:anchor="_Toc494988866" w:history="1">
            <w:r w:rsidR="008729B5" w:rsidRPr="00654F09">
              <w:rPr>
                <w:rStyle w:val="Hyperlink"/>
                <w:noProof/>
              </w:rPr>
              <w:t>Element name: HaveHighBloodPressureId</w:t>
            </w:r>
            <w:r w:rsidR="008729B5">
              <w:rPr>
                <w:noProof/>
                <w:webHidden/>
              </w:rPr>
              <w:tab/>
            </w:r>
            <w:r w:rsidR="008729B5">
              <w:rPr>
                <w:noProof/>
                <w:webHidden/>
              </w:rPr>
              <w:fldChar w:fldCharType="begin"/>
            </w:r>
            <w:r w:rsidR="008729B5">
              <w:rPr>
                <w:noProof/>
                <w:webHidden/>
              </w:rPr>
              <w:instrText xml:space="preserve"> PAGEREF _Toc494988866 \h </w:instrText>
            </w:r>
            <w:r w:rsidR="008729B5">
              <w:rPr>
                <w:noProof/>
                <w:webHidden/>
              </w:rPr>
            </w:r>
            <w:r w:rsidR="008729B5">
              <w:rPr>
                <w:noProof/>
                <w:webHidden/>
              </w:rPr>
              <w:fldChar w:fldCharType="separate"/>
            </w:r>
            <w:r w:rsidR="008729B5">
              <w:rPr>
                <w:noProof/>
                <w:webHidden/>
              </w:rPr>
              <w:t>59</w:t>
            </w:r>
            <w:r w:rsidR="008729B5">
              <w:rPr>
                <w:noProof/>
                <w:webHidden/>
              </w:rPr>
              <w:fldChar w:fldCharType="end"/>
            </w:r>
          </w:hyperlink>
        </w:p>
        <w:p w:rsidR="008729B5" w:rsidRDefault="00270812">
          <w:pPr>
            <w:pStyle w:val="TOC2"/>
            <w:rPr>
              <w:noProof/>
              <w:lang w:eastAsia="en-US"/>
            </w:rPr>
          </w:pPr>
          <w:hyperlink w:anchor="_Toc494988867" w:history="1">
            <w:r w:rsidR="008729B5" w:rsidRPr="00654F09">
              <w:rPr>
                <w:rStyle w:val="Hyperlink"/>
                <w:noProof/>
              </w:rPr>
              <w:t>Element name: DetectedAnemiaId</w:t>
            </w:r>
            <w:r w:rsidR="008729B5">
              <w:rPr>
                <w:noProof/>
                <w:webHidden/>
              </w:rPr>
              <w:tab/>
            </w:r>
            <w:r w:rsidR="008729B5">
              <w:rPr>
                <w:noProof/>
                <w:webHidden/>
              </w:rPr>
              <w:fldChar w:fldCharType="begin"/>
            </w:r>
            <w:r w:rsidR="008729B5">
              <w:rPr>
                <w:noProof/>
                <w:webHidden/>
              </w:rPr>
              <w:instrText xml:space="preserve"> PAGEREF _Toc494988867 \h </w:instrText>
            </w:r>
            <w:r w:rsidR="008729B5">
              <w:rPr>
                <w:noProof/>
                <w:webHidden/>
              </w:rPr>
            </w:r>
            <w:r w:rsidR="008729B5">
              <w:rPr>
                <w:noProof/>
                <w:webHidden/>
              </w:rPr>
              <w:fldChar w:fldCharType="separate"/>
            </w:r>
            <w:r w:rsidR="008729B5">
              <w:rPr>
                <w:noProof/>
                <w:webHidden/>
              </w:rPr>
              <w:t>59</w:t>
            </w:r>
            <w:r w:rsidR="008729B5">
              <w:rPr>
                <w:noProof/>
                <w:webHidden/>
              </w:rPr>
              <w:fldChar w:fldCharType="end"/>
            </w:r>
          </w:hyperlink>
        </w:p>
        <w:p w:rsidR="008729B5" w:rsidRDefault="00270812">
          <w:pPr>
            <w:pStyle w:val="TOC2"/>
            <w:rPr>
              <w:noProof/>
              <w:lang w:eastAsia="en-US"/>
            </w:rPr>
          </w:pPr>
          <w:hyperlink w:anchor="_Toc494988868" w:history="1">
            <w:r w:rsidR="008729B5" w:rsidRPr="00654F09">
              <w:rPr>
                <w:rStyle w:val="Hyperlink"/>
                <w:noProof/>
              </w:rPr>
              <w:t>Element name: HaveAnemiaId</w:t>
            </w:r>
            <w:r w:rsidR="008729B5">
              <w:rPr>
                <w:noProof/>
                <w:webHidden/>
              </w:rPr>
              <w:tab/>
            </w:r>
            <w:r w:rsidR="008729B5">
              <w:rPr>
                <w:noProof/>
                <w:webHidden/>
              </w:rPr>
              <w:fldChar w:fldCharType="begin"/>
            </w:r>
            <w:r w:rsidR="008729B5">
              <w:rPr>
                <w:noProof/>
                <w:webHidden/>
              </w:rPr>
              <w:instrText xml:space="preserve"> PAGEREF _Toc494988868 \h </w:instrText>
            </w:r>
            <w:r w:rsidR="008729B5">
              <w:rPr>
                <w:noProof/>
                <w:webHidden/>
              </w:rPr>
            </w:r>
            <w:r w:rsidR="008729B5">
              <w:rPr>
                <w:noProof/>
                <w:webHidden/>
              </w:rPr>
              <w:fldChar w:fldCharType="separate"/>
            </w:r>
            <w:r w:rsidR="008729B5">
              <w:rPr>
                <w:noProof/>
                <w:webHidden/>
              </w:rPr>
              <w:t>60</w:t>
            </w:r>
            <w:r w:rsidR="008729B5">
              <w:rPr>
                <w:noProof/>
                <w:webHidden/>
              </w:rPr>
              <w:fldChar w:fldCharType="end"/>
            </w:r>
          </w:hyperlink>
        </w:p>
        <w:p w:rsidR="008729B5" w:rsidRDefault="00270812">
          <w:pPr>
            <w:pStyle w:val="TOC2"/>
            <w:rPr>
              <w:noProof/>
              <w:lang w:eastAsia="en-US"/>
            </w:rPr>
          </w:pPr>
          <w:hyperlink w:anchor="_Toc494988869" w:history="1">
            <w:r w:rsidR="008729B5" w:rsidRPr="00654F09">
              <w:rPr>
                <w:rStyle w:val="Hyperlink"/>
                <w:noProof/>
              </w:rPr>
              <w:t>Element name: DetectedPKUId</w:t>
            </w:r>
            <w:r w:rsidR="008729B5">
              <w:rPr>
                <w:noProof/>
                <w:webHidden/>
              </w:rPr>
              <w:tab/>
            </w:r>
            <w:r w:rsidR="008729B5">
              <w:rPr>
                <w:noProof/>
                <w:webHidden/>
              </w:rPr>
              <w:fldChar w:fldCharType="begin"/>
            </w:r>
            <w:r w:rsidR="008729B5">
              <w:rPr>
                <w:noProof/>
                <w:webHidden/>
              </w:rPr>
              <w:instrText xml:space="preserve"> PAGEREF _Toc494988869 \h </w:instrText>
            </w:r>
            <w:r w:rsidR="008729B5">
              <w:rPr>
                <w:noProof/>
                <w:webHidden/>
              </w:rPr>
            </w:r>
            <w:r w:rsidR="008729B5">
              <w:rPr>
                <w:noProof/>
                <w:webHidden/>
              </w:rPr>
              <w:fldChar w:fldCharType="separate"/>
            </w:r>
            <w:r w:rsidR="008729B5">
              <w:rPr>
                <w:noProof/>
                <w:webHidden/>
              </w:rPr>
              <w:t>60</w:t>
            </w:r>
            <w:r w:rsidR="008729B5">
              <w:rPr>
                <w:noProof/>
                <w:webHidden/>
              </w:rPr>
              <w:fldChar w:fldCharType="end"/>
            </w:r>
          </w:hyperlink>
        </w:p>
        <w:p w:rsidR="008729B5" w:rsidRDefault="00270812">
          <w:pPr>
            <w:pStyle w:val="TOC2"/>
            <w:rPr>
              <w:noProof/>
              <w:lang w:eastAsia="en-US"/>
            </w:rPr>
          </w:pPr>
          <w:hyperlink w:anchor="_Toc494988870" w:history="1">
            <w:r w:rsidR="008729B5" w:rsidRPr="00654F09">
              <w:rPr>
                <w:rStyle w:val="Hyperlink"/>
                <w:noProof/>
              </w:rPr>
              <w:t>Element name: HavePKUId</w:t>
            </w:r>
            <w:r w:rsidR="008729B5">
              <w:rPr>
                <w:noProof/>
                <w:webHidden/>
              </w:rPr>
              <w:tab/>
            </w:r>
            <w:r w:rsidR="008729B5">
              <w:rPr>
                <w:noProof/>
                <w:webHidden/>
              </w:rPr>
              <w:fldChar w:fldCharType="begin"/>
            </w:r>
            <w:r w:rsidR="008729B5">
              <w:rPr>
                <w:noProof/>
                <w:webHidden/>
              </w:rPr>
              <w:instrText xml:space="preserve"> PAGEREF _Toc494988870 \h </w:instrText>
            </w:r>
            <w:r w:rsidR="008729B5">
              <w:rPr>
                <w:noProof/>
                <w:webHidden/>
              </w:rPr>
            </w:r>
            <w:r w:rsidR="008729B5">
              <w:rPr>
                <w:noProof/>
                <w:webHidden/>
              </w:rPr>
              <w:fldChar w:fldCharType="separate"/>
            </w:r>
            <w:r w:rsidR="008729B5">
              <w:rPr>
                <w:noProof/>
                <w:webHidden/>
              </w:rPr>
              <w:t>61</w:t>
            </w:r>
            <w:r w:rsidR="008729B5">
              <w:rPr>
                <w:noProof/>
                <w:webHidden/>
              </w:rPr>
              <w:fldChar w:fldCharType="end"/>
            </w:r>
          </w:hyperlink>
        </w:p>
        <w:p w:rsidR="008729B5" w:rsidRDefault="00270812">
          <w:pPr>
            <w:pStyle w:val="TOC2"/>
            <w:rPr>
              <w:noProof/>
              <w:lang w:eastAsia="en-US"/>
            </w:rPr>
          </w:pPr>
          <w:hyperlink w:anchor="_Toc494988871" w:history="1">
            <w:r w:rsidR="008729B5" w:rsidRPr="00654F09">
              <w:rPr>
                <w:rStyle w:val="Hyperlink"/>
                <w:noProof/>
              </w:rPr>
              <w:t>Element name: DetectedRenalDiseaseId</w:t>
            </w:r>
            <w:r w:rsidR="008729B5">
              <w:rPr>
                <w:noProof/>
                <w:webHidden/>
              </w:rPr>
              <w:tab/>
            </w:r>
            <w:r w:rsidR="008729B5">
              <w:rPr>
                <w:noProof/>
                <w:webHidden/>
              </w:rPr>
              <w:fldChar w:fldCharType="begin"/>
            </w:r>
            <w:r w:rsidR="008729B5">
              <w:rPr>
                <w:noProof/>
                <w:webHidden/>
              </w:rPr>
              <w:instrText xml:space="preserve"> PAGEREF _Toc494988871 \h </w:instrText>
            </w:r>
            <w:r w:rsidR="008729B5">
              <w:rPr>
                <w:noProof/>
                <w:webHidden/>
              </w:rPr>
            </w:r>
            <w:r w:rsidR="008729B5">
              <w:rPr>
                <w:noProof/>
                <w:webHidden/>
              </w:rPr>
              <w:fldChar w:fldCharType="separate"/>
            </w:r>
            <w:r w:rsidR="008729B5">
              <w:rPr>
                <w:noProof/>
                <w:webHidden/>
              </w:rPr>
              <w:t>61</w:t>
            </w:r>
            <w:r w:rsidR="008729B5">
              <w:rPr>
                <w:noProof/>
                <w:webHidden/>
              </w:rPr>
              <w:fldChar w:fldCharType="end"/>
            </w:r>
          </w:hyperlink>
        </w:p>
        <w:p w:rsidR="008729B5" w:rsidRDefault="00270812">
          <w:pPr>
            <w:pStyle w:val="TOC2"/>
            <w:rPr>
              <w:noProof/>
              <w:lang w:eastAsia="en-US"/>
            </w:rPr>
          </w:pPr>
          <w:hyperlink w:anchor="_Toc494988872" w:history="1">
            <w:r w:rsidR="008729B5" w:rsidRPr="00654F09">
              <w:rPr>
                <w:rStyle w:val="Hyperlink"/>
                <w:noProof/>
              </w:rPr>
              <w:t>Element name: HaveRenalDiseaseId</w:t>
            </w:r>
            <w:r w:rsidR="008729B5">
              <w:rPr>
                <w:noProof/>
                <w:webHidden/>
              </w:rPr>
              <w:tab/>
            </w:r>
            <w:r w:rsidR="008729B5">
              <w:rPr>
                <w:noProof/>
                <w:webHidden/>
              </w:rPr>
              <w:fldChar w:fldCharType="begin"/>
            </w:r>
            <w:r w:rsidR="008729B5">
              <w:rPr>
                <w:noProof/>
                <w:webHidden/>
              </w:rPr>
              <w:instrText xml:space="preserve"> PAGEREF _Toc494988872 \h </w:instrText>
            </w:r>
            <w:r w:rsidR="008729B5">
              <w:rPr>
                <w:noProof/>
                <w:webHidden/>
              </w:rPr>
            </w:r>
            <w:r w:rsidR="008729B5">
              <w:rPr>
                <w:noProof/>
                <w:webHidden/>
              </w:rPr>
              <w:fldChar w:fldCharType="separate"/>
            </w:r>
            <w:r w:rsidR="008729B5">
              <w:rPr>
                <w:noProof/>
                <w:webHidden/>
              </w:rPr>
              <w:t>61</w:t>
            </w:r>
            <w:r w:rsidR="008729B5">
              <w:rPr>
                <w:noProof/>
                <w:webHidden/>
              </w:rPr>
              <w:fldChar w:fldCharType="end"/>
            </w:r>
          </w:hyperlink>
        </w:p>
        <w:p w:rsidR="008729B5" w:rsidRDefault="00270812">
          <w:pPr>
            <w:pStyle w:val="TOC2"/>
            <w:rPr>
              <w:noProof/>
              <w:lang w:eastAsia="en-US"/>
            </w:rPr>
          </w:pPr>
          <w:hyperlink w:anchor="_Toc494988873" w:history="1">
            <w:r w:rsidR="008729B5" w:rsidRPr="00654F09">
              <w:rPr>
                <w:rStyle w:val="Hyperlink"/>
                <w:noProof/>
              </w:rPr>
              <w:t>Element name: DetectedEpilepsyId</w:t>
            </w:r>
            <w:r w:rsidR="008729B5">
              <w:rPr>
                <w:noProof/>
                <w:webHidden/>
              </w:rPr>
              <w:tab/>
            </w:r>
            <w:r w:rsidR="008729B5">
              <w:rPr>
                <w:noProof/>
                <w:webHidden/>
              </w:rPr>
              <w:fldChar w:fldCharType="begin"/>
            </w:r>
            <w:r w:rsidR="008729B5">
              <w:rPr>
                <w:noProof/>
                <w:webHidden/>
              </w:rPr>
              <w:instrText xml:space="preserve"> PAGEREF _Toc494988873 \h </w:instrText>
            </w:r>
            <w:r w:rsidR="008729B5">
              <w:rPr>
                <w:noProof/>
                <w:webHidden/>
              </w:rPr>
            </w:r>
            <w:r w:rsidR="008729B5">
              <w:rPr>
                <w:noProof/>
                <w:webHidden/>
              </w:rPr>
              <w:fldChar w:fldCharType="separate"/>
            </w:r>
            <w:r w:rsidR="008729B5">
              <w:rPr>
                <w:noProof/>
                <w:webHidden/>
              </w:rPr>
              <w:t>62</w:t>
            </w:r>
            <w:r w:rsidR="008729B5">
              <w:rPr>
                <w:noProof/>
                <w:webHidden/>
              </w:rPr>
              <w:fldChar w:fldCharType="end"/>
            </w:r>
          </w:hyperlink>
        </w:p>
        <w:p w:rsidR="008729B5" w:rsidRDefault="00270812">
          <w:pPr>
            <w:pStyle w:val="TOC2"/>
            <w:rPr>
              <w:noProof/>
              <w:lang w:eastAsia="en-US"/>
            </w:rPr>
          </w:pPr>
          <w:hyperlink w:anchor="_Toc494988874" w:history="1">
            <w:r w:rsidR="008729B5" w:rsidRPr="00654F09">
              <w:rPr>
                <w:rStyle w:val="Hyperlink"/>
                <w:noProof/>
              </w:rPr>
              <w:t>Element name: HaveEpilepsyId</w:t>
            </w:r>
            <w:r w:rsidR="008729B5">
              <w:rPr>
                <w:noProof/>
                <w:webHidden/>
              </w:rPr>
              <w:tab/>
            </w:r>
            <w:r w:rsidR="008729B5">
              <w:rPr>
                <w:noProof/>
                <w:webHidden/>
              </w:rPr>
              <w:fldChar w:fldCharType="begin"/>
            </w:r>
            <w:r w:rsidR="008729B5">
              <w:rPr>
                <w:noProof/>
                <w:webHidden/>
              </w:rPr>
              <w:instrText xml:space="preserve"> PAGEREF _Toc494988874 \h </w:instrText>
            </w:r>
            <w:r w:rsidR="008729B5">
              <w:rPr>
                <w:noProof/>
                <w:webHidden/>
              </w:rPr>
            </w:r>
            <w:r w:rsidR="008729B5">
              <w:rPr>
                <w:noProof/>
                <w:webHidden/>
              </w:rPr>
              <w:fldChar w:fldCharType="separate"/>
            </w:r>
            <w:r w:rsidR="008729B5">
              <w:rPr>
                <w:noProof/>
                <w:webHidden/>
              </w:rPr>
              <w:t>62</w:t>
            </w:r>
            <w:r w:rsidR="008729B5">
              <w:rPr>
                <w:noProof/>
                <w:webHidden/>
              </w:rPr>
              <w:fldChar w:fldCharType="end"/>
            </w:r>
          </w:hyperlink>
        </w:p>
        <w:p w:rsidR="008729B5" w:rsidRDefault="00270812">
          <w:pPr>
            <w:pStyle w:val="TOC2"/>
            <w:rPr>
              <w:noProof/>
              <w:lang w:eastAsia="en-US"/>
            </w:rPr>
          </w:pPr>
          <w:hyperlink w:anchor="_Toc494988875" w:history="1">
            <w:r w:rsidR="008729B5" w:rsidRPr="00654F09">
              <w:rPr>
                <w:rStyle w:val="Hyperlink"/>
                <w:noProof/>
              </w:rPr>
              <w:t>Element name: DetectedSickleCellId</w:t>
            </w:r>
            <w:r w:rsidR="008729B5">
              <w:rPr>
                <w:noProof/>
                <w:webHidden/>
              </w:rPr>
              <w:tab/>
            </w:r>
            <w:r w:rsidR="008729B5">
              <w:rPr>
                <w:noProof/>
                <w:webHidden/>
              </w:rPr>
              <w:fldChar w:fldCharType="begin"/>
            </w:r>
            <w:r w:rsidR="008729B5">
              <w:rPr>
                <w:noProof/>
                <w:webHidden/>
              </w:rPr>
              <w:instrText xml:space="preserve"> PAGEREF _Toc494988875 \h </w:instrText>
            </w:r>
            <w:r w:rsidR="008729B5">
              <w:rPr>
                <w:noProof/>
                <w:webHidden/>
              </w:rPr>
            </w:r>
            <w:r w:rsidR="008729B5">
              <w:rPr>
                <w:noProof/>
                <w:webHidden/>
              </w:rPr>
              <w:fldChar w:fldCharType="separate"/>
            </w:r>
            <w:r w:rsidR="008729B5">
              <w:rPr>
                <w:noProof/>
                <w:webHidden/>
              </w:rPr>
              <w:t>63</w:t>
            </w:r>
            <w:r w:rsidR="008729B5">
              <w:rPr>
                <w:noProof/>
                <w:webHidden/>
              </w:rPr>
              <w:fldChar w:fldCharType="end"/>
            </w:r>
          </w:hyperlink>
        </w:p>
        <w:p w:rsidR="008729B5" w:rsidRDefault="00270812">
          <w:pPr>
            <w:pStyle w:val="TOC2"/>
            <w:rPr>
              <w:noProof/>
              <w:lang w:eastAsia="en-US"/>
            </w:rPr>
          </w:pPr>
          <w:hyperlink w:anchor="_Toc494988876" w:history="1">
            <w:r w:rsidR="008729B5" w:rsidRPr="00654F09">
              <w:rPr>
                <w:rStyle w:val="Hyperlink"/>
                <w:noProof/>
              </w:rPr>
              <w:t>Element name: HaveSickleCellId</w:t>
            </w:r>
            <w:r w:rsidR="008729B5">
              <w:rPr>
                <w:noProof/>
                <w:webHidden/>
              </w:rPr>
              <w:tab/>
            </w:r>
            <w:r w:rsidR="008729B5">
              <w:rPr>
                <w:noProof/>
                <w:webHidden/>
              </w:rPr>
              <w:fldChar w:fldCharType="begin"/>
            </w:r>
            <w:r w:rsidR="008729B5">
              <w:rPr>
                <w:noProof/>
                <w:webHidden/>
              </w:rPr>
              <w:instrText xml:space="preserve"> PAGEREF _Toc494988876 \h </w:instrText>
            </w:r>
            <w:r w:rsidR="008729B5">
              <w:rPr>
                <w:noProof/>
                <w:webHidden/>
              </w:rPr>
            </w:r>
            <w:r w:rsidR="008729B5">
              <w:rPr>
                <w:noProof/>
                <w:webHidden/>
              </w:rPr>
              <w:fldChar w:fldCharType="separate"/>
            </w:r>
            <w:r w:rsidR="008729B5">
              <w:rPr>
                <w:noProof/>
                <w:webHidden/>
              </w:rPr>
              <w:t>63</w:t>
            </w:r>
            <w:r w:rsidR="008729B5">
              <w:rPr>
                <w:noProof/>
                <w:webHidden/>
              </w:rPr>
              <w:fldChar w:fldCharType="end"/>
            </w:r>
          </w:hyperlink>
        </w:p>
        <w:p w:rsidR="008729B5" w:rsidRDefault="00270812">
          <w:pPr>
            <w:pStyle w:val="TOC2"/>
            <w:rPr>
              <w:noProof/>
              <w:lang w:eastAsia="en-US"/>
            </w:rPr>
          </w:pPr>
          <w:hyperlink w:anchor="_Toc494988877" w:history="1">
            <w:r w:rsidR="008729B5" w:rsidRPr="00654F09">
              <w:rPr>
                <w:rStyle w:val="Hyperlink"/>
                <w:noProof/>
              </w:rPr>
              <w:t>Element name: DetectedThrombophiliaId</w:t>
            </w:r>
            <w:r w:rsidR="008729B5">
              <w:rPr>
                <w:noProof/>
                <w:webHidden/>
              </w:rPr>
              <w:tab/>
            </w:r>
            <w:r w:rsidR="008729B5">
              <w:rPr>
                <w:noProof/>
                <w:webHidden/>
              </w:rPr>
              <w:fldChar w:fldCharType="begin"/>
            </w:r>
            <w:r w:rsidR="008729B5">
              <w:rPr>
                <w:noProof/>
                <w:webHidden/>
              </w:rPr>
              <w:instrText xml:space="preserve"> PAGEREF _Toc494988877 \h </w:instrText>
            </w:r>
            <w:r w:rsidR="008729B5">
              <w:rPr>
                <w:noProof/>
                <w:webHidden/>
              </w:rPr>
            </w:r>
            <w:r w:rsidR="008729B5">
              <w:rPr>
                <w:noProof/>
                <w:webHidden/>
              </w:rPr>
              <w:fldChar w:fldCharType="separate"/>
            </w:r>
            <w:r w:rsidR="008729B5">
              <w:rPr>
                <w:noProof/>
                <w:webHidden/>
              </w:rPr>
              <w:t>63</w:t>
            </w:r>
            <w:r w:rsidR="008729B5">
              <w:rPr>
                <w:noProof/>
                <w:webHidden/>
              </w:rPr>
              <w:fldChar w:fldCharType="end"/>
            </w:r>
          </w:hyperlink>
        </w:p>
        <w:p w:rsidR="008729B5" w:rsidRDefault="00270812">
          <w:pPr>
            <w:pStyle w:val="TOC2"/>
            <w:rPr>
              <w:noProof/>
              <w:lang w:eastAsia="en-US"/>
            </w:rPr>
          </w:pPr>
          <w:hyperlink w:anchor="_Toc494988878" w:history="1">
            <w:r w:rsidR="008729B5" w:rsidRPr="00654F09">
              <w:rPr>
                <w:rStyle w:val="Hyperlink"/>
                <w:noProof/>
              </w:rPr>
              <w:t>Element name: HaveThrombophiliaId</w:t>
            </w:r>
            <w:r w:rsidR="008729B5">
              <w:rPr>
                <w:noProof/>
                <w:webHidden/>
              </w:rPr>
              <w:tab/>
            </w:r>
            <w:r w:rsidR="008729B5">
              <w:rPr>
                <w:noProof/>
                <w:webHidden/>
              </w:rPr>
              <w:fldChar w:fldCharType="begin"/>
            </w:r>
            <w:r w:rsidR="008729B5">
              <w:rPr>
                <w:noProof/>
                <w:webHidden/>
              </w:rPr>
              <w:instrText xml:space="preserve"> PAGEREF _Toc494988878 \h </w:instrText>
            </w:r>
            <w:r w:rsidR="008729B5">
              <w:rPr>
                <w:noProof/>
                <w:webHidden/>
              </w:rPr>
            </w:r>
            <w:r w:rsidR="008729B5">
              <w:rPr>
                <w:noProof/>
                <w:webHidden/>
              </w:rPr>
              <w:fldChar w:fldCharType="separate"/>
            </w:r>
            <w:r w:rsidR="008729B5">
              <w:rPr>
                <w:noProof/>
                <w:webHidden/>
              </w:rPr>
              <w:t>64</w:t>
            </w:r>
            <w:r w:rsidR="008729B5">
              <w:rPr>
                <w:noProof/>
                <w:webHidden/>
              </w:rPr>
              <w:fldChar w:fldCharType="end"/>
            </w:r>
          </w:hyperlink>
        </w:p>
        <w:p w:rsidR="008729B5" w:rsidRDefault="00270812">
          <w:pPr>
            <w:pStyle w:val="TOC2"/>
            <w:rPr>
              <w:noProof/>
              <w:lang w:eastAsia="en-US"/>
            </w:rPr>
          </w:pPr>
          <w:hyperlink w:anchor="_Toc494988879" w:history="1">
            <w:r w:rsidR="008729B5" w:rsidRPr="00654F09">
              <w:rPr>
                <w:rStyle w:val="Hyperlink"/>
                <w:noProof/>
              </w:rPr>
              <w:t>Element name: DetectedThyroidDiseaseId</w:t>
            </w:r>
            <w:r w:rsidR="008729B5">
              <w:rPr>
                <w:noProof/>
                <w:webHidden/>
              </w:rPr>
              <w:tab/>
            </w:r>
            <w:r w:rsidR="008729B5">
              <w:rPr>
                <w:noProof/>
                <w:webHidden/>
              </w:rPr>
              <w:fldChar w:fldCharType="begin"/>
            </w:r>
            <w:r w:rsidR="008729B5">
              <w:rPr>
                <w:noProof/>
                <w:webHidden/>
              </w:rPr>
              <w:instrText xml:space="preserve"> PAGEREF _Toc494988879 \h </w:instrText>
            </w:r>
            <w:r w:rsidR="008729B5">
              <w:rPr>
                <w:noProof/>
                <w:webHidden/>
              </w:rPr>
            </w:r>
            <w:r w:rsidR="008729B5">
              <w:rPr>
                <w:noProof/>
                <w:webHidden/>
              </w:rPr>
              <w:fldChar w:fldCharType="separate"/>
            </w:r>
            <w:r w:rsidR="008729B5">
              <w:rPr>
                <w:noProof/>
                <w:webHidden/>
              </w:rPr>
              <w:t>64</w:t>
            </w:r>
            <w:r w:rsidR="008729B5">
              <w:rPr>
                <w:noProof/>
                <w:webHidden/>
              </w:rPr>
              <w:fldChar w:fldCharType="end"/>
            </w:r>
          </w:hyperlink>
        </w:p>
        <w:p w:rsidR="008729B5" w:rsidRDefault="00270812">
          <w:pPr>
            <w:pStyle w:val="TOC2"/>
            <w:rPr>
              <w:noProof/>
              <w:lang w:eastAsia="en-US"/>
            </w:rPr>
          </w:pPr>
          <w:hyperlink w:anchor="_Toc494988880" w:history="1">
            <w:r w:rsidR="008729B5" w:rsidRPr="00654F09">
              <w:rPr>
                <w:rStyle w:val="Hyperlink"/>
                <w:noProof/>
              </w:rPr>
              <w:t>Element name: HaveThyroidDiseaseId</w:t>
            </w:r>
            <w:r w:rsidR="008729B5">
              <w:rPr>
                <w:noProof/>
                <w:webHidden/>
              </w:rPr>
              <w:tab/>
            </w:r>
            <w:r w:rsidR="008729B5">
              <w:rPr>
                <w:noProof/>
                <w:webHidden/>
              </w:rPr>
              <w:fldChar w:fldCharType="begin"/>
            </w:r>
            <w:r w:rsidR="008729B5">
              <w:rPr>
                <w:noProof/>
                <w:webHidden/>
              </w:rPr>
              <w:instrText xml:space="preserve"> PAGEREF _Toc494988880 \h </w:instrText>
            </w:r>
            <w:r w:rsidR="008729B5">
              <w:rPr>
                <w:noProof/>
                <w:webHidden/>
              </w:rPr>
            </w:r>
            <w:r w:rsidR="008729B5">
              <w:rPr>
                <w:noProof/>
                <w:webHidden/>
              </w:rPr>
              <w:fldChar w:fldCharType="separate"/>
            </w:r>
            <w:r w:rsidR="008729B5">
              <w:rPr>
                <w:noProof/>
                <w:webHidden/>
              </w:rPr>
              <w:t>65</w:t>
            </w:r>
            <w:r w:rsidR="008729B5">
              <w:rPr>
                <w:noProof/>
                <w:webHidden/>
              </w:rPr>
              <w:fldChar w:fldCharType="end"/>
            </w:r>
          </w:hyperlink>
        </w:p>
        <w:p w:rsidR="008729B5" w:rsidRDefault="00270812">
          <w:pPr>
            <w:pStyle w:val="TOC2"/>
            <w:rPr>
              <w:noProof/>
              <w:lang w:eastAsia="en-US"/>
            </w:rPr>
          </w:pPr>
          <w:hyperlink w:anchor="_Toc494988881" w:history="1">
            <w:r w:rsidR="008729B5" w:rsidRPr="00654F09">
              <w:rPr>
                <w:rStyle w:val="Hyperlink"/>
                <w:noProof/>
              </w:rPr>
              <w:t>Element name: OtherMedicalConditions</w:t>
            </w:r>
            <w:r w:rsidR="008729B5">
              <w:rPr>
                <w:noProof/>
                <w:webHidden/>
              </w:rPr>
              <w:tab/>
            </w:r>
            <w:r w:rsidR="008729B5">
              <w:rPr>
                <w:noProof/>
                <w:webHidden/>
              </w:rPr>
              <w:fldChar w:fldCharType="begin"/>
            </w:r>
            <w:r w:rsidR="008729B5">
              <w:rPr>
                <w:noProof/>
                <w:webHidden/>
              </w:rPr>
              <w:instrText xml:space="preserve"> PAGEREF _Toc494988881 \h </w:instrText>
            </w:r>
            <w:r w:rsidR="008729B5">
              <w:rPr>
                <w:noProof/>
                <w:webHidden/>
              </w:rPr>
            </w:r>
            <w:r w:rsidR="008729B5">
              <w:rPr>
                <w:noProof/>
                <w:webHidden/>
              </w:rPr>
              <w:fldChar w:fldCharType="separate"/>
            </w:r>
            <w:r w:rsidR="008729B5">
              <w:rPr>
                <w:noProof/>
                <w:webHidden/>
              </w:rPr>
              <w:t>65</w:t>
            </w:r>
            <w:r w:rsidR="008729B5">
              <w:rPr>
                <w:noProof/>
                <w:webHidden/>
              </w:rPr>
              <w:fldChar w:fldCharType="end"/>
            </w:r>
          </w:hyperlink>
        </w:p>
        <w:p w:rsidR="008729B5" w:rsidRDefault="00270812">
          <w:pPr>
            <w:pStyle w:val="TOC2"/>
            <w:rPr>
              <w:noProof/>
              <w:lang w:eastAsia="en-US"/>
            </w:rPr>
          </w:pPr>
          <w:hyperlink w:anchor="_Toc494988882" w:history="1">
            <w:r w:rsidR="008729B5" w:rsidRPr="00654F09">
              <w:rPr>
                <w:rStyle w:val="Hyperlink"/>
                <w:noProof/>
              </w:rPr>
              <w:t>Element name: HaveOtherMedicalConditionsId</w:t>
            </w:r>
            <w:r w:rsidR="008729B5">
              <w:rPr>
                <w:noProof/>
                <w:webHidden/>
              </w:rPr>
              <w:tab/>
            </w:r>
            <w:r w:rsidR="008729B5">
              <w:rPr>
                <w:noProof/>
                <w:webHidden/>
              </w:rPr>
              <w:fldChar w:fldCharType="begin"/>
            </w:r>
            <w:r w:rsidR="008729B5">
              <w:rPr>
                <w:noProof/>
                <w:webHidden/>
              </w:rPr>
              <w:instrText xml:space="preserve"> PAGEREF _Toc494988882 \h </w:instrText>
            </w:r>
            <w:r w:rsidR="008729B5">
              <w:rPr>
                <w:noProof/>
                <w:webHidden/>
              </w:rPr>
            </w:r>
            <w:r w:rsidR="008729B5">
              <w:rPr>
                <w:noProof/>
                <w:webHidden/>
              </w:rPr>
              <w:fldChar w:fldCharType="separate"/>
            </w:r>
            <w:r w:rsidR="008729B5">
              <w:rPr>
                <w:noProof/>
                <w:webHidden/>
              </w:rPr>
              <w:t>65</w:t>
            </w:r>
            <w:r w:rsidR="008729B5">
              <w:rPr>
                <w:noProof/>
                <w:webHidden/>
              </w:rPr>
              <w:fldChar w:fldCharType="end"/>
            </w:r>
          </w:hyperlink>
        </w:p>
        <w:p w:rsidR="008729B5" w:rsidRDefault="00270812">
          <w:pPr>
            <w:pStyle w:val="TOC2"/>
            <w:rPr>
              <w:noProof/>
              <w:lang w:eastAsia="en-US"/>
            </w:rPr>
          </w:pPr>
          <w:hyperlink w:anchor="_Toc494988883" w:history="1">
            <w:r w:rsidR="008729B5" w:rsidRPr="00654F09">
              <w:rPr>
                <w:rStyle w:val="Hyperlink"/>
                <w:noProof/>
              </w:rPr>
              <w:t>Element name: MedicalConditionsPast6MonthsList</w:t>
            </w:r>
            <w:r w:rsidR="008729B5">
              <w:rPr>
                <w:noProof/>
                <w:webHidden/>
              </w:rPr>
              <w:tab/>
            </w:r>
            <w:r w:rsidR="008729B5">
              <w:rPr>
                <w:noProof/>
                <w:webHidden/>
              </w:rPr>
              <w:fldChar w:fldCharType="begin"/>
            </w:r>
            <w:r w:rsidR="008729B5">
              <w:rPr>
                <w:noProof/>
                <w:webHidden/>
              </w:rPr>
              <w:instrText xml:space="preserve"> PAGEREF _Toc494988883 \h </w:instrText>
            </w:r>
            <w:r w:rsidR="008729B5">
              <w:rPr>
                <w:noProof/>
                <w:webHidden/>
              </w:rPr>
            </w:r>
            <w:r w:rsidR="008729B5">
              <w:rPr>
                <w:noProof/>
                <w:webHidden/>
              </w:rPr>
              <w:fldChar w:fldCharType="separate"/>
            </w:r>
            <w:r w:rsidR="008729B5">
              <w:rPr>
                <w:noProof/>
                <w:webHidden/>
              </w:rPr>
              <w:t>66</w:t>
            </w:r>
            <w:r w:rsidR="008729B5">
              <w:rPr>
                <w:noProof/>
                <w:webHidden/>
              </w:rPr>
              <w:fldChar w:fldCharType="end"/>
            </w:r>
          </w:hyperlink>
        </w:p>
        <w:p w:rsidR="008729B5" w:rsidRDefault="00270812">
          <w:pPr>
            <w:pStyle w:val="TOC2"/>
            <w:rPr>
              <w:noProof/>
              <w:lang w:eastAsia="en-US"/>
            </w:rPr>
          </w:pPr>
          <w:hyperlink w:anchor="_Toc494988884" w:history="1">
            <w:r w:rsidR="008729B5" w:rsidRPr="00654F09">
              <w:rPr>
                <w:rStyle w:val="Hyperlink"/>
                <w:noProof/>
              </w:rPr>
              <w:t>Element name: HavingPainId</w:t>
            </w:r>
            <w:r w:rsidR="008729B5">
              <w:rPr>
                <w:noProof/>
                <w:webHidden/>
              </w:rPr>
              <w:tab/>
            </w:r>
            <w:r w:rsidR="008729B5">
              <w:rPr>
                <w:noProof/>
                <w:webHidden/>
              </w:rPr>
              <w:fldChar w:fldCharType="begin"/>
            </w:r>
            <w:r w:rsidR="008729B5">
              <w:rPr>
                <w:noProof/>
                <w:webHidden/>
              </w:rPr>
              <w:instrText xml:space="preserve"> PAGEREF _Toc494988884 \h </w:instrText>
            </w:r>
            <w:r w:rsidR="008729B5">
              <w:rPr>
                <w:noProof/>
                <w:webHidden/>
              </w:rPr>
            </w:r>
            <w:r w:rsidR="008729B5">
              <w:rPr>
                <w:noProof/>
                <w:webHidden/>
              </w:rPr>
              <w:fldChar w:fldCharType="separate"/>
            </w:r>
            <w:r w:rsidR="008729B5">
              <w:rPr>
                <w:noProof/>
                <w:webHidden/>
              </w:rPr>
              <w:t>66</w:t>
            </w:r>
            <w:r w:rsidR="008729B5">
              <w:rPr>
                <w:noProof/>
                <w:webHidden/>
              </w:rPr>
              <w:fldChar w:fldCharType="end"/>
            </w:r>
          </w:hyperlink>
        </w:p>
        <w:p w:rsidR="008729B5" w:rsidRDefault="00270812">
          <w:pPr>
            <w:pStyle w:val="TOC2"/>
            <w:rPr>
              <w:noProof/>
              <w:lang w:eastAsia="en-US"/>
            </w:rPr>
          </w:pPr>
          <w:hyperlink w:anchor="_Toc494988885" w:history="1">
            <w:r w:rsidR="008729B5" w:rsidRPr="00654F09">
              <w:rPr>
                <w:rStyle w:val="Hyperlink"/>
                <w:noProof/>
              </w:rPr>
              <w:t>Element name: AreTakingPainMedicationsId</w:t>
            </w:r>
            <w:r w:rsidR="008729B5">
              <w:rPr>
                <w:noProof/>
                <w:webHidden/>
              </w:rPr>
              <w:tab/>
            </w:r>
            <w:r w:rsidR="008729B5">
              <w:rPr>
                <w:noProof/>
                <w:webHidden/>
              </w:rPr>
              <w:fldChar w:fldCharType="begin"/>
            </w:r>
            <w:r w:rsidR="008729B5">
              <w:rPr>
                <w:noProof/>
                <w:webHidden/>
              </w:rPr>
              <w:instrText xml:space="preserve"> PAGEREF _Toc494988885 \h </w:instrText>
            </w:r>
            <w:r w:rsidR="008729B5">
              <w:rPr>
                <w:noProof/>
                <w:webHidden/>
              </w:rPr>
            </w:r>
            <w:r w:rsidR="008729B5">
              <w:rPr>
                <w:noProof/>
                <w:webHidden/>
              </w:rPr>
              <w:fldChar w:fldCharType="separate"/>
            </w:r>
            <w:r w:rsidR="008729B5">
              <w:rPr>
                <w:noProof/>
                <w:webHidden/>
              </w:rPr>
              <w:t>67</w:t>
            </w:r>
            <w:r w:rsidR="008729B5">
              <w:rPr>
                <w:noProof/>
                <w:webHidden/>
              </w:rPr>
              <w:fldChar w:fldCharType="end"/>
            </w:r>
          </w:hyperlink>
        </w:p>
        <w:p w:rsidR="008729B5" w:rsidRDefault="00270812">
          <w:pPr>
            <w:pStyle w:val="TOC2"/>
            <w:rPr>
              <w:noProof/>
              <w:lang w:eastAsia="en-US"/>
            </w:rPr>
          </w:pPr>
          <w:hyperlink w:anchor="_Toc494988886" w:history="1">
            <w:r w:rsidR="008729B5" w:rsidRPr="00654F09">
              <w:rPr>
                <w:rStyle w:val="Hyperlink"/>
                <w:noProof/>
              </w:rPr>
              <w:t>Element name: AreTakingBloodThinnersId</w:t>
            </w:r>
            <w:r w:rsidR="008729B5">
              <w:rPr>
                <w:noProof/>
                <w:webHidden/>
              </w:rPr>
              <w:tab/>
            </w:r>
            <w:r w:rsidR="008729B5">
              <w:rPr>
                <w:noProof/>
                <w:webHidden/>
              </w:rPr>
              <w:fldChar w:fldCharType="begin"/>
            </w:r>
            <w:r w:rsidR="008729B5">
              <w:rPr>
                <w:noProof/>
                <w:webHidden/>
              </w:rPr>
              <w:instrText xml:space="preserve"> PAGEREF _Toc494988886 \h </w:instrText>
            </w:r>
            <w:r w:rsidR="008729B5">
              <w:rPr>
                <w:noProof/>
                <w:webHidden/>
              </w:rPr>
            </w:r>
            <w:r w:rsidR="008729B5">
              <w:rPr>
                <w:noProof/>
                <w:webHidden/>
              </w:rPr>
              <w:fldChar w:fldCharType="separate"/>
            </w:r>
            <w:r w:rsidR="008729B5">
              <w:rPr>
                <w:noProof/>
                <w:webHidden/>
              </w:rPr>
              <w:t>67</w:t>
            </w:r>
            <w:r w:rsidR="008729B5">
              <w:rPr>
                <w:noProof/>
                <w:webHidden/>
              </w:rPr>
              <w:fldChar w:fldCharType="end"/>
            </w:r>
          </w:hyperlink>
        </w:p>
        <w:p w:rsidR="008729B5" w:rsidRDefault="00270812">
          <w:pPr>
            <w:pStyle w:val="TOC2"/>
            <w:rPr>
              <w:noProof/>
              <w:lang w:eastAsia="en-US"/>
            </w:rPr>
          </w:pPr>
          <w:hyperlink w:anchor="_Toc494988887" w:history="1">
            <w:r w:rsidR="008729B5" w:rsidRPr="00654F09">
              <w:rPr>
                <w:rStyle w:val="Hyperlink"/>
                <w:noProof/>
              </w:rPr>
              <w:t>Element name: AreTakingMaleHormonesId</w:t>
            </w:r>
            <w:r w:rsidR="008729B5">
              <w:rPr>
                <w:noProof/>
                <w:webHidden/>
              </w:rPr>
              <w:tab/>
            </w:r>
            <w:r w:rsidR="008729B5">
              <w:rPr>
                <w:noProof/>
                <w:webHidden/>
              </w:rPr>
              <w:fldChar w:fldCharType="begin"/>
            </w:r>
            <w:r w:rsidR="008729B5">
              <w:rPr>
                <w:noProof/>
                <w:webHidden/>
              </w:rPr>
              <w:instrText xml:space="preserve"> PAGEREF _Toc494988887 \h </w:instrText>
            </w:r>
            <w:r w:rsidR="008729B5">
              <w:rPr>
                <w:noProof/>
                <w:webHidden/>
              </w:rPr>
            </w:r>
            <w:r w:rsidR="008729B5">
              <w:rPr>
                <w:noProof/>
                <w:webHidden/>
              </w:rPr>
              <w:fldChar w:fldCharType="separate"/>
            </w:r>
            <w:r w:rsidR="008729B5">
              <w:rPr>
                <w:noProof/>
                <w:webHidden/>
              </w:rPr>
              <w:t>67</w:t>
            </w:r>
            <w:r w:rsidR="008729B5">
              <w:rPr>
                <w:noProof/>
                <w:webHidden/>
              </w:rPr>
              <w:fldChar w:fldCharType="end"/>
            </w:r>
          </w:hyperlink>
        </w:p>
        <w:p w:rsidR="008729B5" w:rsidRDefault="00270812">
          <w:pPr>
            <w:pStyle w:val="TOC2"/>
            <w:rPr>
              <w:noProof/>
              <w:lang w:eastAsia="en-US"/>
            </w:rPr>
          </w:pPr>
          <w:hyperlink w:anchor="_Toc494988888" w:history="1">
            <w:r w:rsidR="008729B5" w:rsidRPr="00654F09">
              <w:rPr>
                <w:rStyle w:val="Hyperlink"/>
                <w:noProof/>
              </w:rPr>
              <w:t>Element name: AreTakingAntibioticsId</w:t>
            </w:r>
            <w:r w:rsidR="008729B5">
              <w:rPr>
                <w:noProof/>
                <w:webHidden/>
              </w:rPr>
              <w:tab/>
            </w:r>
            <w:r w:rsidR="008729B5">
              <w:rPr>
                <w:noProof/>
                <w:webHidden/>
              </w:rPr>
              <w:fldChar w:fldCharType="begin"/>
            </w:r>
            <w:r w:rsidR="008729B5">
              <w:rPr>
                <w:noProof/>
                <w:webHidden/>
              </w:rPr>
              <w:instrText xml:space="preserve"> PAGEREF _Toc494988888 \h </w:instrText>
            </w:r>
            <w:r w:rsidR="008729B5">
              <w:rPr>
                <w:noProof/>
                <w:webHidden/>
              </w:rPr>
            </w:r>
            <w:r w:rsidR="008729B5">
              <w:rPr>
                <w:noProof/>
                <w:webHidden/>
              </w:rPr>
              <w:fldChar w:fldCharType="separate"/>
            </w:r>
            <w:r w:rsidR="008729B5">
              <w:rPr>
                <w:noProof/>
                <w:webHidden/>
              </w:rPr>
              <w:t>68</w:t>
            </w:r>
            <w:r w:rsidR="008729B5">
              <w:rPr>
                <w:noProof/>
                <w:webHidden/>
              </w:rPr>
              <w:fldChar w:fldCharType="end"/>
            </w:r>
          </w:hyperlink>
        </w:p>
        <w:p w:rsidR="008729B5" w:rsidRDefault="00270812">
          <w:pPr>
            <w:pStyle w:val="TOC2"/>
            <w:rPr>
              <w:noProof/>
              <w:lang w:eastAsia="en-US"/>
            </w:rPr>
          </w:pPr>
          <w:hyperlink w:anchor="_Toc494988889" w:history="1">
            <w:r w:rsidR="008729B5" w:rsidRPr="00654F09">
              <w:rPr>
                <w:rStyle w:val="Hyperlink"/>
                <w:noProof/>
              </w:rPr>
              <w:t>Element name: AreTakingEpilepsyMedicationsId</w:t>
            </w:r>
            <w:r w:rsidR="008729B5">
              <w:rPr>
                <w:noProof/>
                <w:webHidden/>
              </w:rPr>
              <w:tab/>
            </w:r>
            <w:r w:rsidR="008729B5">
              <w:rPr>
                <w:noProof/>
                <w:webHidden/>
              </w:rPr>
              <w:fldChar w:fldCharType="begin"/>
            </w:r>
            <w:r w:rsidR="008729B5">
              <w:rPr>
                <w:noProof/>
                <w:webHidden/>
              </w:rPr>
              <w:instrText xml:space="preserve"> PAGEREF _Toc494988889 \h </w:instrText>
            </w:r>
            <w:r w:rsidR="008729B5">
              <w:rPr>
                <w:noProof/>
                <w:webHidden/>
              </w:rPr>
            </w:r>
            <w:r w:rsidR="008729B5">
              <w:rPr>
                <w:noProof/>
                <w:webHidden/>
              </w:rPr>
              <w:fldChar w:fldCharType="separate"/>
            </w:r>
            <w:r w:rsidR="008729B5">
              <w:rPr>
                <w:noProof/>
                <w:webHidden/>
              </w:rPr>
              <w:t>68</w:t>
            </w:r>
            <w:r w:rsidR="008729B5">
              <w:rPr>
                <w:noProof/>
                <w:webHidden/>
              </w:rPr>
              <w:fldChar w:fldCharType="end"/>
            </w:r>
          </w:hyperlink>
        </w:p>
        <w:p w:rsidR="008729B5" w:rsidRDefault="00270812">
          <w:pPr>
            <w:pStyle w:val="TOC2"/>
            <w:rPr>
              <w:noProof/>
              <w:lang w:eastAsia="en-US"/>
            </w:rPr>
          </w:pPr>
          <w:hyperlink w:anchor="_Toc494988890" w:history="1">
            <w:r w:rsidR="008729B5" w:rsidRPr="00654F09">
              <w:rPr>
                <w:rStyle w:val="Hyperlink"/>
                <w:noProof/>
              </w:rPr>
              <w:t>Element name: AreTakingAcneMedicationsId</w:t>
            </w:r>
            <w:r w:rsidR="008729B5">
              <w:rPr>
                <w:noProof/>
                <w:webHidden/>
              </w:rPr>
              <w:tab/>
            </w:r>
            <w:r w:rsidR="008729B5">
              <w:rPr>
                <w:noProof/>
                <w:webHidden/>
              </w:rPr>
              <w:fldChar w:fldCharType="begin"/>
            </w:r>
            <w:r w:rsidR="008729B5">
              <w:rPr>
                <w:noProof/>
                <w:webHidden/>
              </w:rPr>
              <w:instrText xml:space="preserve"> PAGEREF _Toc494988890 \h </w:instrText>
            </w:r>
            <w:r w:rsidR="008729B5">
              <w:rPr>
                <w:noProof/>
                <w:webHidden/>
              </w:rPr>
            </w:r>
            <w:r w:rsidR="008729B5">
              <w:rPr>
                <w:noProof/>
                <w:webHidden/>
              </w:rPr>
              <w:fldChar w:fldCharType="separate"/>
            </w:r>
            <w:r w:rsidR="008729B5">
              <w:rPr>
                <w:noProof/>
                <w:webHidden/>
              </w:rPr>
              <w:t>68</w:t>
            </w:r>
            <w:r w:rsidR="008729B5">
              <w:rPr>
                <w:noProof/>
                <w:webHidden/>
              </w:rPr>
              <w:fldChar w:fldCharType="end"/>
            </w:r>
          </w:hyperlink>
        </w:p>
        <w:p w:rsidR="008729B5" w:rsidRDefault="00270812">
          <w:pPr>
            <w:pStyle w:val="TOC2"/>
            <w:rPr>
              <w:noProof/>
              <w:lang w:eastAsia="en-US"/>
            </w:rPr>
          </w:pPr>
          <w:hyperlink w:anchor="_Toc494988891" w:history="1">
            <w:r w:rsidR="008729B5" w:rsidRPr="00654F09">
              <w:rPr>
                <w:rStyle w:val="Hyperlink"/>
                <w:noProof/>
              </w:rPr>
              <w:t>Element name: AreTakingHighBloodPressureMedicationsId</w:t>
            </w:r>
            <w:r w:rsidR="008729B5">
              <w:rPr>
                <w:noProof/>
                <w:webHidden/>
              </w:rPr>
              <w:tab/>
            </w:r>
            <w:r w:rsidR="008729B5">
              <w:rPr>
                <w:noProof/>
                <w:webHidden/>
              </w:rPr>
              <w:fldChar w:fldCharType="begin"/>
            </w:r>
            <w:r w:rsidR="008729B5">
              <w:rPr>
                <w:noProof/>
                <w:webHidden/>
              </w:rPr>
              <w:instrText xml:space="preserve"> PAGEREF _Toc494988891 \h </w:instrText>
            </w:r>
            <w:r w:rsidR="008729B5">
              <w:rPr>
                <w:noProof/>
                <w:webHidden/>
              </w:rPr>
            </w:r>
            <w:r w:rsidR="008729B5">
              <w:rPr>
                <w:noProof/>
                <w:webHidden/>
              </w:rPr>
              <w:fldChar w:fldCharType="separate"/>
            </w:r>
            <w:r w:rsidR="008729B5">
              <w:rPr>
                <w:noProof/>
                <w:webHidden/>
              </w:rPr>
              <w:t>69</w:t>
            </w:r>
            <w:r w:rsidR="008729B5">
              <w:rPr>
                <w:noProof/>
                <w:webHidden/>
              </w:rPr>
              <w:fldChar w:fldCharType="end"/>
            </w:r>
          </w:hyperlink>
        </w:p>
        <w:p w:rsidR="008729B5" w:rsidRDefault="00270812">
          <w:pPr>
            <w:pStyle w:val="TOC2"/>
            <w:rPr>
              <w:noProof/>
              <w:lang w:eastAsia="en-US"/>
            </w:rPr>
          </w:pPr>
          <w:hyperlink w:anchor="_Toc494988892" w:history="1">
            <w:r w:rsidR="008729B5" w:rsidRPr="00654F09">
              <w:rPr>
                <w:rStyle w:val="Hyperlink"/>
                <w:noProof/>
              </w:rPr>
              <w:t>Element name: AreTakingHighCholesterolMedicationsId</w:t>
            </w:r>
            <w:r w:rsidR="008729B5">
              <w:rPr>
                <w:noProof/>
                <w:webHidden/>
              </w:rPr>
              <w:tab/>
            </w:r>
            <w:r w:rsidR="008729B5">
              <w:rPr>
                <w:noProof/>
                <w:webHidden/>
              </w:rPr>
              <w:fldChar w:fldCharType="begin"/>
            </w:r>
            <w:r w:rsidR="008729B5">
              <w:rPr>
                <w:noProof/>
                <w:webHidden/>
              </w:rPr>
              <w:instrText xml:space="preserve"> PAGEREF _Toc494988892 \h </w:instrText>
            </w:r>
            <w:r w:rsidR="008729B5">
              <w:rPr>
                <w:noProof/>
                <w:webHidden/>
              </w:rPr>
            </w:r>
            <w:r w:rsidR="008729B5">
              <w:rPr>
                <w:noProof/>
                <w:webHidden/>
              </w:rPr>
              <w:fldChar w:fldCharType="separate"/>
            </w:r>
            <w:r w:rsidR="008729B5">
              <w:rPr>
                <w:noProof/>
                <w:webHidden/>
              </w:rPr>
              <w:t>69</w:t>
            </w:r>
            <w:r w:rsidR="008729B5">
              <w:rPr>
                <w:noProof/>
                <w:webHidden/>
              </w:rPr>
              <w:fldChar w:fldCharType="end"/>
            </w:r>
          </w:hyperlink>
        </w:p>
        <w:p w:rsidR="008729B5" w:rsidRDefault="00270812">
          <w:pPr>
            <w:pStyle w:val="TOC2"/>
            <w:rPr>
              <w:noProof/>
              <w:lang w:eastAsia="en-US"/>
            </w:rPr>
          </w:pPr>
          <w:hyperlink w:anchor="_Toc494988893" w:history="1">
            <w:r w:rsidR="008729B5" w:rsidRPr="00654F09">
              <w:rPr>
                <w:rStyle w:val="Hyperlink"/>
                <w:noProof/>
              </w:rPr>
              <w:t>Element name: AreTakingAntidepressantsId</w:t>
            </w:r>
            <w:r w:rsidR="008729B5">
              <w:rPr>
                <w:noProof/>
                <w:webHidden/>
              </w:rPr>
              <w:tab/>
            </w:r>
            <w:r w:rsidR="008729B5">
              <w:rPr>
                <w:noProof/>
                <w:webHidden/>
              </w:rPr>
              <w:fldChar w:fldCharType="begin"/>
            </w:r>
            <w:r w:rsidR="008729B5">
              <w:rPr>
                <w:noProof/>
                <w:webHidden/>
              </w:rPr>
              <w:instrText xml:space="preserve"> PAGEREF _Toc494988893 \h </w:instrText>
            </w:r>
            <w:r w:rsidR="008729B5">
              <w:rPr>
                <w:noProof/>
                <w:webHidden/>
              </w:rPr>
            </w:r>
            <w:r w:rsidR="008729B5">
              <w:rPr>
                <w:noProof/>
                <w:webHidden/>
              </w:rPr>
              <w:fldChar w:fldCharType="separate"/>
            </w:r>
            <w:r w:rsidR="008729B5">
              <w:rPr>
                <w:noProof/>
                <w:webHidden/>
              </w:rPr>
              <w:t>69</w:t>
            </w:r>
            <w:r w:rsidR="008729B5">
              <w:rPr>
                <w:noProof/>
                <w:webHidden/>
              </w:rPr>
              <w:fldChar w:fldCharType="end"/>
            </w:r>
          </w:hyperlink>
        </w:p>
        <w:p w:rsidR="008729B5" w:rsidRDefault="00270812">
          <w:pPr>
            <w:pStyle w:val="TOC2"/>
            <w:rPr>
              <w:noProof/>
              <w:lang w:eastAsia="en-US"/>
            </w:rPr>
          </w:pPr>
          <w:hyperlink w:anchor="_Toc494988894" w:history="1">
            <w:r w:rsidR="008729B5" w:rsidRPr="00654F09">
              <w:rPr>
                <w:rStyle w:val="Hyperlink"/>
                <w:noProof/>
              </w:rPr>
              <w:t>Element name: ProviderKnowMedicationsId</w:t>
            </w:r>
            <w:r w:rsidR="008729B5">
              <w:rPr>
                <w:noProof/>
                <w:webHidden/>
              </w:rPr>
              <w:tab/>
            </w:r>
            <w:r w:rsidR="008729B5">
              <w:rPr>
                <w:noProof/>
                <w:webHidden/>
              </w:rPr>
              <w:fldChar w:fldCharType="begin"/>
            </w:r>
            <w:r w:rsidR="008729B5">
              <w:rPr>
                <w:noProof/>
                <w:webHidden/>
              </w:rPr>
              <w:instrText xml:space="preserve"> PAGEREF _Toc494988894 \h </w:instrText>
            </w:r>
            <w:r w:rsidR="008729B5">
              <w:rPr>
                <w:noProof/>
                <w:webHidden/>
              </w:rPr>
            </w:r>
            <w:r w:rsidR="008729B5">
              <w:rPr>
                <w:noProof/>
                <w:webHidden/>
              </w:rPr>
              <w:fldChar w:fldCharType="separate"/>
            </w:r>
            <w:r w:rsidR="008729B5">
              <w:rPr>
                <w:noProof/>
                <w:webHidden/>
              </w:rPr>
              <w:t>70</w:t>
            </w:r>
            <w:r w:rsidR="008729B5">
              <w:rPr>
                <w:noProof/>
                <w:webHidden/>
              </w:rPr>
              <w:fldChar w:fldCharType="end"/>
            </w:r>
          </w:hyperlink>
        </w:p>
        <w:p w:rsidR="008729B5" w:rsidRDefault="00270812">
          <w:pPr>
            <w:pStyle w:val="TOC2"/>
            <w:rPr>
              <w:noProof/>
              <w:lang w:eastAsia="en-US"/>
            </w:rPr>
          </w:pPr>
          <w:hyperlink w:anchor="_Toc494988895" w:history="1">
            <w:r w:rsidR="008729B5" w:rsidRPr="00654F09">
              <w:rPr>
                <w:rStyle w:val="Hyperlink"/>
                <w:noProof/>
              </w:rPr>
              <w:t>Element name: VitaminPerWeekId</w:t>
            </w:r>
            <w:r w:rsidR="008729B5">
              <w:rPr>
                <w:noProof/>
                <w:webHidden/>
              </w:rPr>
              <w:tab/>
            </w:r>
            <w:r w:rsidR="008729B5">
              <w:rPr>
                <w:noProof/>
                <w:webHidden/>
              </w:rPr>
              <w:fldChar w:fldCharType="begin"/>
            </w:r>
            <w:r w:rsidR="008729B5">
              <w:rPr>
                <w:noProof/>
                <w:webHidden/>
              </w:rPr>
              <w:instrText xml:space="preserve"> PAGEREF _Toc494988895 \h </w:instrText>
            </w:r>
            <w:r w:rsidR="008729B5">
              <w:rPr>
                <w:noProof/>
                <w:webHidden/>
              </w:rPr>
            </w:r>
            <w:r w:rsidR="008729B5">
              <w:rPr>
                <w:noProof/>
                <w:webHidden/>
              </w:rPr>
              <w:fldChar w:fldCharType="separate"/>
            </w:r>
            <w:r w:rsidR="008729B5">
              <w:rPr>
                <w:noProof/>
                <w:webHidden/>
              </w:rPr>
              <w:t>70</w:t>
            </w:r>
            <w:r w:rsidR="008729B5">
              <w:rPr>
                <w:noProof/>
                <w:webHidden/>
              </w:rPr>
              <w:fldChar w:fldCharType="end"/>
            </w:r>
          </w:hyperlink>
        </w:p>
        <w:p w:rsidR="008729B5" w:rsidRDefault="00270812">
          <w:pPr>
            <w:pStyle w:val="TOC2"/>
            <w:rPr>
              <w:noProof/>
              <w:lang w:eastAsia="en-US"/>
            </w:rPr>
          </w:pPr>
          <w:hyperlink w:anchor="_Toc494988896" w:history="1">
            <w:r w:rsidR="008729B5" w:rsidRPr="00654F09">
              <w:rPr>
                <w:rStyle w:val="Hyperlink"/>
                <w:noProof/>
              </w:rPr>
              <w:t>Element name: LastFluVaccinationId</w:t>
            </w:r>
            <w:r w:rsidR="008729B5">
              <w:rPr>
                <w:noProof/>
                <w:webHidden/>
              </w:rPr>
              <w:tab/>
            </w:r>
            <w:r w:rsidR="008729B5">
              <w:rPr>
                <w:noProof/>
                <w:webHidden/>
              </w:rPr>
              <w:fldChar w:fldCharType="begin"/>
            </w:r>
            <w:r w:rsidR="008729B5">
              <w:rPr>
                <w:noProof/>
                <w:webHidden/>
              </w:rPr>
              <w:instrText xml:space="preserve"> PAGEREF _Toc494988896 \h </w:instrText>
            </w:r>
            <w:r w:rsidR="008729B5">
              <w:rPr>
                <w:noProof/>
                <w:webHidden/>
              </w:rPr>
            </w:r>
            <w:r w:rsidR="008729B5">
              <w:rPr>
                <w:noProof/>
                <w:webHidden/>
              </w:rPr>
              <w:fldChar w:fldCharType="separate"/>
            </w:r>
            <w:r w:rsidR="008729B5">
              <w:rPr>
                <w:noProof/>
                <w:webHidden/>
              </w:rPr>
              <w:t>71</w:t>
            </w:r>
            <w:r w:rsidR="008729B5">
              <w:rPr>
                <w:noProof/>
                <w:webHidden/>
              </w:rPr>
              <w:fldChar w:fldCharType="end"/>
            </w:r>
          </w:hyperlink>
        </w:p>
        <w:p w:rsidR="008729B5" w:rsidRDefault="00270812">
          <w:pPr>
            <w:pStyle w:val="TOC2"/>
            <w:rPr>
              <w:noProof/>
              <w:lang w:eastAsia="en-US"/>
            </w:rPr>
          </w:pPr>
          <w:hyperlink w:anchor="_Toc494988897" w:history="1">
            <w:r w:rsidR="008729B5" w:rsidRPr="00654F09">
              <w:rPr>
                <w:rStyle w:val="Hyperlink"/>
                <w:noProof/>
              </w:rPr>
              <w:t>Element name: ReceivedVaccinesMMRId</w:t>
            </w:r>
            <w:r w:rsidR="008729B5">
              <w:rPr>
                <w:noProof/>
                <w:webHidden/>
              </w:rPr>
              <w:tab/>
            </w:r>
            <w:r w:rsidR="008729B5">
              <w:rPr>
                <w:noProof/>
                <w:webHidden/>
              </w:rPr>
              <w:fldChar w:fldCharType="begin"/>
            </w:r>
            <w:r w:rsidR="008729B5">
              <w:rPr>
                <w:noProof/>
                <w:webHidden/>
              </w:rPr>
              <w:instrText xml:space="preserve"> PAGEREF _Toc494988897 \h </w:instrText>
            </w:r>
            <w:r w:rsidR="008729B5">
              <w:rPr>
                <w:noProof/>
                <w:webHidden/>
              </w:rPr>
            </w:r>
            <w:r w:rsidR="008729B5">
              <w:rPr>
                <w:noProof/>
                <w:webHidden/>
              </w:rPr>
              <w:fldChar w:fldCharType="separate"/>
            </w:r>
            <w:r w:rsidR="008729B5">
              <w:rPr>
                <w:noProof/>
                <w:webHidden/>
              </w:rPr>
              <w:t>71</w:t>
            </w:r>
            <w:r w:rsidR="008729B5">
              <w:rPr>
                <w:noProof/>
                <w:webHidden/>
              </w:rPr>
              <w:fldChar w:fldCharType="end"/>
            </w:r>
          </w:hyperlink>
        </w:p>
        <w:p w:rsidR="008729B5" w:rsidRDefault="00270812">
          <w:pPr>
            <w:pStyle w:val="TOC2"/>
            <w:rPr>
              <w:noProof/>
              <w:lang w:eastAsia="en-US"/>
            </w:rPr>
          </w:pPr>
          <w:hyperlink w:anchor="_Toc494988898" w:history="1">
            <w:r w:rsidR="008729B5" w:rsidRPr="00654F09">
              <w:rPr>
                <w:rStyle w:val="Hyperlink"/>
                <w:noProof/>
              </w:rPr>
              <w:t>Element name: TestedForMMRId</w:t>
            </w:r>
            <w:r w:rsidR="008729B5">
              <w:rPr>
                <w:noProof/>
                <w:webHidden/>
              </w:rPr>
              <w:tab/>
            </w:r>
            <w:r w:rsidR="008729B5">
              <w:rPr>
                <w:noProof/>
                <w:webHidden/>
              </w:rPr>
              <w:fldChar w:fldCharType="begin"/>
            </w:r>
            <w:r w:rsidR="008729B5">
              <w:rPr>
                <w:noProof/>
                <w:webHidden/>
              </w:rPr>
              <w:instrText xml:space="preserve"> PAGEREF _Toc494988898 \h </w:instrText>
            </w:r>
            <w:r w:rsidR="008729B5">
              <w:rPr>
                <w:noProof/>
                <w:webHidden/>
              </w:rPr>
            </w:r>
            <w:r w:rsidR="008729B5">
              <w:rPr>
                <w:noProof/>
                <w:webHidden/>
              </w:rPr>
              <w:fldChar w:fldCharType="separate"/>
            </w:r>
            <w:r w:rsidR="008729B5">
              <w:rPr>
                <w:noProof/>
                <w:webHidden/>
              </w:rPr>
              <w:t>71</w:t>
            </w:r>
            <w:r w:rsidR="008729B5">
              <w:rPr>
                <w:noProof/>
                <w:webHidden/>
              </w:rPr>
              <w:fldChar w:fldCharType="end"/>
            </w:r>
          </w:hyperlink>
        </w:p>
        <w:p w:rsidR="008729B5" w:rsidRDefault="00270812">
          <w:pPr>
            <w:pStyle w:val="TOC2"/>
            <w:rPr>
              <w:noProof/>
              <w:lang w:eastAsia="en-US"/>
            </w:rPr>
          </w:pPr>
          <w:hyperlink w:anchor="_Toc494988899" w:history="1">
            <w:r w:rsidR="008729B5" w:rsidRPr="00654F09">
              <w:rPr>
                <w:rStyle w:val="Hyperlink"/>
                <w:noProof/>
              </w:rPr>
              <w:t>Element name: ReceivedVaccinesHepatitisBId</w:t>
            </w:r>
            <w:r w:rsidR="008729B5">
              <w:rPr>
                <w:noProof/>
                <w:webHidden/>
              </w:rPr>
              <w:tab/>
            </w:r>
            <w:r w:rsidR="008729B5">
              <w:rPr>
                <w:noProof/>
                <w:webHidden/>
              </w:rPr>
              <w:fldChar w:fldCharType="begin"/>
            </w:r>
            <w:r w:rsidR="008729B5">
              <w:rPr>
                <w:noProof/>
                <w:webHidden/>
              </w:rPr>
              <w:instrText xml:space="preserve"> PAGEREF _Toc494988899 \h </w:instrText>
            </w:r>
            <w:r w:rsidR="008729B5">
              <w:rPr>
                <w:noProof/>
                <w:webHidden/>
              </w:rPr>
            </w:r>
            <w:r w:rsidR="008729B5">
              <w:rPr>
                <w:noProof/>
                <w:webHidden/>
              </w:rPr>
              <w:fldChar w:fldCharType="separate"/>
            </w:r>
            <w:r w:rsidR="008729B5">
              <w:rPr>
                <w:noProof/>
                <w:webHidden/>
              </w:rPr>
              <w:t>72</w:t>
            </w:r>
            <w:r w:rsidR="008729B5">
              <w:rPr>
                <w:noProof/>
                <w:webHidden/>
              </w:rPr>
              <w:fldChar w:fldCharType="end"/>
            </w:r>
          </w:hyperlink>
        </w:p>
        <w:p w:rsidR="008729B5" w:rsidRDefault="00270812">
          <w:pPr>
            <w:pStyle w:val="TOC2"/>
            <w:rPr>
              <w:noProof/>
              <w:lang w:eastAsia="en-US"/>
            </w:rPr>
          </w:pPr>
          <w:hyperlink w:anchor="_Toc494988900" w:history="1">
            <w:r w:rsidR="008729B5" w:rsidRPr="00654F09">
              <w:rPr>
                <w:rStyle w:val="Hyperlink"/>
                <w:noProof/>
              </w:rPr>
              <w:t>Element name: ReceivedVaccines3ShotsGardasilId</w:t>
            </w:r>
            <w:r w:rsidR="008729B5">
              <w:rPr>
                <w:noProof/>
                <w:webHidden/>
              </w:rPr>
              <w:tab/>
            </w:r>
            <w:r w:rsidR="008729B5">
              <w:rPr>
                <w:noProof/>
                <w:webHidden/>
              </w:rPr>
              <w:fldChar w:fldCharType="begin"/>
            </w:r>
            <w:r w:rsidR="008729B5">
              <w:rPr>
                <w:noProof/>
                <w:webHidden/>
              </w:rPr>
              <w:instrText xml:space="preserve"> PAGEREF _Toc494988900 \h </w:instrText>
            </w:r>
            <w:r w:rsidR="008729B5">
              <w:rPr>
                <w:noProof/>
                <w:webHidden/>
              </w:rPr>
            </w:r>
            <w:r w:rsidR="008729B5">
              <w:rPr>
                <w:noProof/>
                <w:webHidden/>
              </w:rPr>
              <w:fldChar w:fldCharType="separate"/>
            </w:r>
            <w:r w:rsidR="008729B5">
              <w:rPr>
                <w:noProof/>
                <w:webHidden/>
              </w:rPr>
              <w:t>72</w:t>
            </w:r>
            <w:r w:rsidR="008729B5">
              <w:rPr>
                <w:noProof/>
                <w:webHidden/>
              </w:rPr>
              <w:fldChar w:fldCharType="end"/>
            </w:r>
          </w:hyperlink>
        </w:p>
        <w:p w:rsidR="008729B5" w:rsidRDefault="00270812">
          <w:pPr>
            <w:pStyle w:val="TOC2"/>
            <w:rPr>
              <w:noProof/>
              <w:lang w:eastAsia="en-US"/>
            </w:rPr>
          </w:pPr>
          <w:hyperlink w:anchor="_Toc494988901" w:history="1">
            <w:r w:rsidR="008729B5" w:rsidRPr="00654F09">
              <w:rPr>
                <w:rStyle w:val="Hyperlink"/>
                <w:noProof/>
              </w:rPr>
              <w:t>Element name: HadChickenPoxOrShinglesId</w:t>
            </w:r>
            <w:r w:rsidR="008729B5">
              <w:rPr>
                <w:noProof/>
                <w:webHidden/>
              </w:rPr>
              <w:tab/>
            </w:r>
            <w:r w:rsidR="008729B5">
              <w:rPr>
                <w:noProof/>
                <w:webHidden/>
              </w:rPr>
              <w:fldChar w:fldCharType="begin"/>
            </w:r>
            <w:r w:rsidR="008729B5">
              <w:rPr>
                <w:noProof/>
                <w:webHidden/>
              </w:rPr>
              <w:instrText xml:space="preserve"> PAGEREF _Toc494988901 \h </w:instrText>
            </w:r>
            <w:r w:rsidR="008729B5">
              <w:rPr>
                <w:noProof/>
                <w:webHidden/>
              </w:rPr>
            </w:r>
            <w:r w:rsidR="008729B5">
              <w:rPr>
                <w:noProof/>
                <w:webHidden/>
              </w:rPr>
              <w:fldChar w:fldCharType="separate"/>
            </w:r>
            <w:r w:rsidR="008729B5">
              <w:rPr>
                <w:noProof/>
                <w:webHidden/>
              </w:rPr>
              <w:t>72</w:t>
            </w:r>
            <w:r w:rsidR="008729B5">
              <w:rPr>
                <w:noProof/>
                <w:webHidden/>
              </w:rPr>
              <w:fldChar w:fldCharType="end"/>
            </w:r>
          </w:hyperlink>
        </w:p>
        <w:p w:rsidR="008729B5" w:rsidRDefault="00270812">
          <w:pPr>
            <w:pStyle w:val="TOC2"/>
            <w:rPr>
              <w:noProof/>
              <w:lang w:eastAsia="en-US"/>
            </w:rPr>
          </w:pPr>
          <w:hyperlink w:anchor="_Toc494988902" w:history="1">
            <w:r w:rsidR="008729B5" w:rsidRPr="00654F09">
              <w:rPr>
                <w:rStyle w:val="Hyperlink"/>
                <w:noProof/>
              </w:rPr>
              <w:t>Element name: ReceivedVaccines2DosesVaricellaId</w:t>
            </w:r>
            <w:r w:rsidR="008729B5">
              <w:rPr>
                <w:noProof/>
                <w:webHidden/>
              </w:rPr>
              <w:tab/>
            </w:r>
            <w:r w:rsidR="008729B5">
              <w:rPr>
                <w:noProof/>
                <w:webHidden/>
              </w:rPr>
              <w:fldChar w:fldCharType="begin"/>
            </w:r>
            <w:r w:rsidR="008729B5">
              <w:rPr>
                <w:noProof/>
                <w:webHidden/>
              </w:rPr>
              <w:instrText xml:space="preserve"> PAGEREF _Toc494988902 \h </w:instrText>
            </w:r>
            <w:r w:rsidR="008729B5">
              <w:rPr>
                <w:noProof/>
                <w:webHidden/>
              </w:rPr>
            </w:r>
            <w:r w:rsidR="008729B5">
              <w:rPr>
                <w:noProof/>
                <w:webHidden/>
              </w:rPr>
              <w:fldChar w:fldCharType="separate"/>
            </w:r>
            <w:r w:rsidR="008729B5">
              <w:rPr>
                <w:noProof/>
                <w:webHidden/>
              </w:rPr>
              <w:t>73</w:t>
            </w:r>
            <w:r w:rsidR="008729B5">
              <w:rPr>
                <w:noProof/>
                <w:webHidden/>
              </w:rPr>
              <w:fldChar w:fldCharType="end"/>
            </w:r>
          </w:hyperlink>
        </w:p>
        <w:p w:rsidR="008729B5" w:rsidRDefault="00270812">
          <w:pPr>
            <w:pStyle w:val="TOC2"/>
            <w:rPr>
              <w:noProof/>
              <w:lang w:eastAsia="en-US"/>
            </w:rPr>
          </w:pPr>
          <w:hyperlink w:anchor="_Toc494988903" w:history="1">
            <w:r w:rsidR="008729B5" w:rsidRPr="00654F09">
              <w:rPr>
                <w:rStyle w:val="Hyperlink"/>
                <w:noProof/>
              </w:rPr>
              <w:t>Element name: ReceivedVaccinesTDAPId</w:t>
            </w:r>
            <w:r w:rsidR="008729B5">
              <w:rPr>
                <w:noProof/>
                <w:webHidden/>
              </w:rPr>
              <w:tab/>
            </w:r>
            <w:r w:rsidR="008729B5">
              <w:rPr>
                <w:noProof/>
                <w:webHidden/>
              </w:rPr>
              <w:fldChar w:fldCharType="begin"/>
            </w:r>
            <w:r w:rsidR="008729B5">
              <w:rPr>
                <w:noProof/>
                <w:webHidden/>
              </w:rPr>
              <w:instrText xml:space="preserve"> PAGEREF _Toc494988903 \h </w:instrText>
            </w:r>
            <w:r w:rsidR="008729B5">
              <w:rPr>
                <w:noProof/>
                <w:webHidden/>
              </w:rPr>
            </w:r>
            <w:r w:rsidR="008729B5">
              <w:rPr>
                <w:noProof/>
                <w:webHidden/>
              </w:rPr>
              <w:fldChar w:fldCharType="separate"/>
            </w:r>
            <w:r w:rsidR="008729B5">
              <w:rPr>
                <w:noProof/>
                <w:webHidden/>
              </w:rPr>
              <w:t>73</w:t>
            </w:r>
            <w:r w:rsidR="008729B5">
              <w:rPr>
                <w:noProof/>
                <w:webHidden/>
              </w:rPr>
              <w:fldChar w:fldCharType="end"/>
            </w:r>
          </w:hyperlink>
        </w:p>
        <w:p w:rsidR="008729B5" w:rsidRDefault="00270812">
          <w:pPr>
            <w:pStyle w:val="TOC2"/>
            <w:rPr>
              <w:noProof/>
              <w:lang w:eastAsia="en-US"/>
            </w:rPr>
          </w:pPr>
          <w:hyperlink w:anchor="_Toc494988904" w:history="1">
            <w:r w:rsidR="008729B5" w:rsidRPr="00654F09">
              <w:rPr>
                <w:rStyle w:val="Hyperlink"/>
                <w:noProof/>
              </w:rPr>
              <w:t>Element name: LastTestedChlamydiaId</w:t>
            </w:r>
            <w:r w:rsidR="008729B5">
              <w:rPr>
                <w:noProof/>
                <w:webHidden/>
              </w:rPr>
              <w:tab/>
            </w:r>
            <w:r w:rsidR="008729B5">
              <w:rPr>
                <w:noProof/>
                <w:webHidden/>
              </w:rPr>
              <w:fldChar w:fldCharType="begin"/>
            </w:r>
            <w:r w:rsidR="008729B5">
              <w:rPr>
                <w:noProof/>
                <w:webHidden/>
              </w:rPr>
              <w:instrText xml:space="preserve"> PAGEREF _Toc494988904 \h </w:instrText>
            </w:r>
            <w:r w:rsidR="008729B5">
              <w:rPr>
                <w:noProof/>
                <w:webHidden/>
              </w:rPr>
            </w:r>
            <w:r w:rsidR="008729B5">
              <w:rPr>
                <w:noProof/>
                <w:webHidden/>
              </w:rPr>
              <w:fldChar w:fldCharType="separate"/>
            </w:r>
            <w:r w:rsidR="008729B5">
              <w:rPr>
                <w:noProof/>
                <w:webHidden/>
              </w:rPr>
              <w:t>74</w:t>
            </w:r>
            <w:r w:rsidR="008729B5">
              <w:rPr>
                <w:noProof/>
                <w:webHidden/>
              </w:rPr>
              <w:fldChar w:fldCharType="end"/>
            </w:r>
          </w:hyperlink>
        </w:p>
        <w:p w:rsidR="008729B5" w:rsidRDefault="00270812">
          <w:pPr>
            <w:pStyle w:val="TOC2"/>
            <w:rPr>
              <w:noProof/>
              <w:lang w:eastAsia="en-US"/>
            </w:rPr>
          </w:pPr>
          <w:hyperlink w:anchor="_Toc494988905" w:history="1">
            <w:r w:rsidR="008729B5" w:rsidRPr="00654F09">
              <w:rPr>
                <w:rStyle w:val="Hyperlink"/>
                <w:noProof/>
              </w:rPr>
              <w:t>Element name: LastTestedGonorrheaId</w:t>
            </w:r>
            <w:r w:rsidR="008729B5">
              <w:rPr>
                <w:noProof/>
                <w:webHidden/>
              </w:rPr>
              <w:tab/>
            </w:r>
            <w:r w:rsidR="008729B5">
              <w:rPr>
                <w:noProof/>
                <w:webHidden/>
              </w:rPr>
              <w:fldChar w:fldCharType="begin"/>
            </w:r>
            <w:r w:rsidR="008729B5">
              <w:rPr>
                <w:noProof/>
                <w:webHidden/>
              </w:rPr>
              <w:instrText xml:space="preserve"> PAGEREF _Toc494988905 \h </w:instrText>
            </w:r>
            <w:r w:rsidR="008729B5">
              <w:rPr>
                <w:noProof/>
                <w:webHidden/>
              </w:rPr>
            </w:r>
            <w:r w:rsidR="008729B5">
              <w:rPr>
                <w:noProof/>
                <w:webHidden/>
              </w:rPr>
              <w:fldChar w:fldCharType="separate"/>
            </w:r>
            <w:r w:rsidR="008729B5">
              <w:rPr>
                <w:noProof/>
                <w:webHidden/>
              </w:rPr>
              <w:t>74</w:t>
            </w:r>
            <w:r w:rsidR="008729B5">
              <w:rPr>
                <w:noProof/>
                <w:webHidden/>
              </w:rPr>
              <w:fldChar w:fldCharType="end"/>
            </w:r>
          </w:hyperlink>
        </w:p>
        <w:p w:rsidR="008729B5" w:rsidRDefault="00270812">
          <w:pPr>
            <w:pStyle w:val="TOC2"/>
            <w:rPr>
              <w:noProof/>
              <w:lang w:eastAsia="en-US"/>
            </w:rPr>
          </w:pPr>
          <w:hyperlink w:anchor="_Toc494988906" w:history="1">
            <w:r w:rsidR="008729B5" w:rsidRPr="00654F09">
              <w:rPr>
                <w:rStyle w:val="Hyperlink"/>
                <w:noProof/>
              </w:rPr>
              <w:t>Element name: LastTestedHerpesSimplexId</w:t>
            </w:r>
            <w:r w:rsidR="008729B5">
              <w:rPr>
                <w:noProof/>
                <w:webHidden/>
              </w:rPr>
              <w:tab/>
            </w:r>
            <w:r w:rsidR="008729B5">
              <w:rPr>
                <w:noProof/>
                <w:webHidden/>
              </w:rPr>
              <w:fldChar w:fldCharType="begin"/>
            </w:r>
            <w:r w:rsidR="008729B5">
              <w:rPr>
                <w:noProof/>
                <w:webHidden/>
              </w:rPr>
              <w:instrText xml:space="preserve"> PAGEREF _Toc494988906 \h </w:instrText>
            </w:r>
            <w:r w:rsidR="008729B5">
              <w:rPr>
                <w:noProof/>
                <w:webHidden/>
              </w:rPr>
            </w:r>
            <w:r w:rsidR="008729B5">
              <w:rPr>
                <w:noProof/>
                <w:webHidden/>
              </w:rPr>
              <w:fldChar w:fldCharType="separate"/>
            </w:r>
            <w:r w:rsidR="008729B5">
              <w:rPr>
                <w:noProof/>
                <w:webHidden/>
              </w:rPr>
              <w:t>75</w:t>
            </w:r>
            <w:r w:rsidR="008729B5">
              <w:rPr>
                <w:noProof/>
                <w:webHidden/>
              </w:rPr>
              <w:fldChar w:fldCharType="end"/>
            </w:r>
          </w:hyperlink>
        </w:p>
        <w:p w:rsidR="008729B5" w:rsidRDefault="00270812">
          <w:pPr>
            <w:pStyle w:val="TOC2"/>
            <w:rPr>
              <w:noProof/>
              <w:lang w:eastAsia="en-US"/>
            </w:rPr>
          </w:pPr>
          <w:hyperlink w:anchor="_Toc494988907" w:history="1">
            <w:r w:rsidR="008729B5" w:rsidRPr="00654F09">
              <w:rPr>
                <w:rStyle w:val="Hyperlink"/>
                <w:noProof/>
              </w:rPr>
              <w:t>Element name: LastTestedHivId</w:t>
            </w:r>
            <w:r w:rsidR="008729B5">
              <w:rPr>
                <w:noProof/>
                <w:webHidden/>
              </w:rPr>
              <w:tab/>
            </w:r>
            <w:r w:rsidR="008729B5">
              <w:rPr>
                <w:noProof/>
                <w:webHidden/>
              </w:rPr>
              <w:fldChar w:fldCharType="begin"/>
            </w:r>
            <w:r w:rsidR="008729B5">
              <w:rPr>
                <w:noProof/>
                <w:webHidden/>
              </w:rPr>
              <w:instrText xml:space="preserve"> PAGEREF _Toc494988907 \h </w:instrText>
            </w:r>
            <w:r w:rsidR="008729B5">
              <w:rPr>
                <w:noProof/>
                <w:webHidden/>
              </w:rPr>
            </w:r>
            <w:r w:rsidR="008729B5">
              <w:rPr>
                <w:noProof/>
                <w:webHidden/>
              </w:rPr>
              <w:fldChar w:fldCharType="separate"/>
            </w:r>
            <w:r w:rsidR="008729B5">
              <w:rPr>
                <w:noProof/>
                <w:webHidden/>
              </w:rPr>
              <w:t>75</w:t>
            </w:r>
            <w:r w:rsidR="008729B5">
              <w:rPr>
                <w:noProof/>
                <w:webHidden/>
              </w:rPr>
              <w:fldChar w:fldCharType="end"/>
            </w:r>
          </w:hyperlink>
        </w:p>
        <w:p w:rsidR="008729B5" w:rsidRDefault="00270812">
          <w:pPr>
            <w:pStyle w:val="TOC2"/>
            <w:rPr>
              <w:noProof/>
              <w:lang w:eastAsia="en-US"/>
            </w:rPr>
          </w:pPr>
          <w:hyperlink w:anchor="_Toc494988908" w:history="1">
            <w:r w:rsidR="008729B5" w:rsidRPr="00654F09">
              <w:rPr>
                <w:rStyle w:val="Hyperlink"/>
                <w:noProof/>
              </w:rPr>
              <w:t>Element name: LastTestedSyphilisId</w:t>
            </w:r>
            <w:r w:rsidR="008729B5">
              <w:rPr>
                <w:noProof/>
                <w:webHidden/>
              </w:rPr>
              <w:tab/>
            </w:r>
            <w:r w:rsidR="008729B5">
              <w:rPr>
                <w:noProof/>
                <w:webHidden/>
              </w:rPr>
              <w:fldChar w:fldCharType="begin"/>
            </w:r>
            <w:r w:rsidR="008729B5">
              <w:rPr>
                <w:noProof/>
                <w:webHidden/>
              </w:rPr>
              <w:instrText xml:space="preserve"> PAGEREF _Toc494988908 \h </w:instrText>
            </w:r>
            <w:r w:rsidR="008729B5">
              <w:rPr>
                <w:noProof/>
                <w:webHidden/>
              </w:rPr>
            </w:r>
            <w:r w:rsidR="008729B5">
              <w:rPr>
                <w:noProof/>
                <w:webHidden/>
              </w:rPr>
              <w:fldChar w:fldCharType="separate"/>
            </w:r>
            <w:r w:rsidR="008729B5">
              <w:rPr>
                <w:noProof/>
                <w:webHidden/>
              </w:rPr>
              <w:t>76</w:t>
            </w:r>
            <w:r w:rsidR="008729B5">
              <w:rPr>
                <w:noProof/>
                <w:webHidden/>
              </w:rPr>
              <w:fldChar w:fldCharType="end"/>
            </w:r>
          </w:hyperlink>
        </w:p>
        <w:p w:rsidR="008729B5" w:rsidRDefault="00270812">
          <w:pPr>
            <w:pStyle w:val="TOC2"/>
            <w:rPr>
              <w:noProof/>
              <w:lang w:eastAsia="en-US"/>
            </w:rPr>
          </w:pPr>
          <w:hyperlink w:anchor="_Toc494988909" w:history="1">
            <w:r w:rsidR="008729B5" w:rsidRPr="00654F09">
              <w:rPr>
                <w:rStyle w:val="Hyperlink"/>
                <w:noProof/>
              </w:rPr>
              <w:t>Element name: LastTestedStdOtherId</w:t>
            </w:r>
            <w:r w:rsidR="008729B5">
              <w:rPr>
                <w:noProof/>
                <w:webHidden/>
              </w:rPr>
              <w:tab/>
            </w:r>
            <w:r w:rsidR="008729B5">
              <w:rPr>
                <w:noProof/>
                <w:webHidden/>
              </w:rPr>
              <w:fldChar w:fldCharType="begin"/>
            </w:r>
            <w:r w:rsidR="008729B5">
              <w:rPr>
                <w:noProof/>
                <w:webHidden/>
              </w:rPr>
              <w:instrText xml:space="preserve"> PAGEREF _Toc494988909 \h </w:instrText>
            </w:r>
            <w:r w:rsidR="008729B5">
              <w:rPr>
                <w:noProof/>
                <w:webHidden/>
              </w:rPr>
            </w:r>
            <w:r w:rsidR="008729B5">
              <w:rPr>
                <w:noProof/>
                <w:webHidden/>
              </w:rPr>
              <w:fldChar w:fldCharType="separate"/>
            </w:r>
            <w:r w:rsidR="008729B5">
              <w:rPr>
                <w:noProof/>
                <w:webHidden/>
              </w:rPr>
              <w:t>76</w:t>
            </w:r>
            <w:r w:rsidR="008729B5">
              <w:rPr>
                <w:noProof/>
                <w:webHidden/>
              </w:rPr>
              <w:fldChar w:fldCharType="end"/>
            </w:r>
          </w:hyperlink>
        </w:p>
        <w:p w:rsidR="008729B5" w:rsidRDefault="00270812">
          <w:pPr>
            <w:pStyle w:val="TOC2"/>
            <w:rPr>
              <w:noProof/>
              <w:lang w:eastAsia="en-US"/>
            </w:rPr>
          </w:pPr>
          <w:hyperlink w:anchor="_Toc494988910" w:history="1">
            <w:r w:rsidR="008729B5" w:rsidRPr="00654F09">
              <w:rPr>
                <w:rStyle w:val="Hyperlink"/>
                <w:noProof/>
              </w:rPr>
              <w:t>Element name: LastTestedStdOtherSpecifying</w:t>
            </w:r>
            <w:r w:rsidR="008729B5">
              <w:rPr>
                <w:noProof/>
                <w:webHidden/>
              </w:rPr>
              <w:tab/>
            </w:r>
            <w:r w:rsidR="008729B5">
              <w:rPr>
                <w:noProof/>
                <w:webHidden/>
              </w:rPr>
              <w:fldChar w:fldCharType="begin"/>
            </w:r>
            <w:r w:rsidR="008729B5">
              <w:rPr>
                <w:noProof/>
                <w:webHidden/>
              </w:rPr>
              <w:instrText xml:space="preserve"> PAGEREF _Toc494988910 \h </w:instrText>
            </w:r>
            <w:r w:rsidR="008729B5">
              <w:rPr>
                <w:noProof/>
                <w:webHidden/>
              </w:rPr>
            </w:r>
            <w:r w:rsidR="008729B5">
              <w:rPr>
                <w:noProof/>
                <w:webHidden/>
              </w:rPr>
              <w:fldChar w:fldCharType="separate"/>
            </w:r>
            <w:r w:rsidR="008729B5">
              <w:rPr>
                <w:noProof/>
                <w:webHidden/>
              </w:rPr>
              <w:t>77</w:t>
            </w:r>
            <w:r w:rsidR="008729B5">
              <w:rPr>
                <w:noProof/>
                <w:webHidden/>
              </w:rPr>
              <w:fldChar w:fldCharType="end"/>
            </w:r>
          </w:hyperlink>
        </w:p>
        <w:p w:rsidR="008729B5" w:rsidRDefault="00270812">
          <w:pPr>
            <w:pStyle w:val="TOC2"/>
            <w:rPr>
              <w:noProof/>
              <w:lang w:eastAsia="en-US"/>
            </w:rPr>
          </w:pPr>
          <w:hyperlink w:anchor="_Toc494988911" w:history="1">
            <w:r w:rsidR="008729B5" w:rsidRPr="00654F09">
              <w:rPr>
                <w:rStyle w:val="Hyperlink"/>
                <w:noProof/>
              </w:rPr>
              <w:t>Element name: DiagnosedToxoplasmosisId</w:t>
            </w:r>
            <w:r w:rsidR="008729B5">
              <w:rPr>
                <w:noProof/>
                <w:webHidden/>
              </w:rPr>
              <w:tab/>
            </w:r>
            <w:r w:rsidR="008729B5">
              <w:rPr>
                <w:noProof/>
                <w:webHidden/>
              </w:rPr>
              <w:fldChar w:fldCharType="begin"/>
            </w:r>
            <w:r w:rsidR="008729B5">
              <w:rPr>
                <w:noProof/>
                <w:webHidden/>
              </w:rPr>
              <w:instrText xml:space="preserve"> PAGEREF _Toc494988911 \h </w:instrText>
            </w:r>
            <w:r w:rsidR="008729B5">
              <w:rPr>
                <w:noProof/>
                <w:webHidden/>
              </w:rPr>
            </w:r>
            <w:r w:rsidR="008729B5">
              <w:rPr>
                <w:noProof/>
                <w:webHidden/>
              </w:rPr>
              <w:fldChar w:fldCharType="separate"/>
            </w:r>
            <w:r w:rsidR="008729B5">
              <w:rPr>
                <w:noProof/>
                <w:webHidden/>
              </w:rPr>
              <w:t>77</w:t>
            </w:r>
            <w:r w:rsidR="008729B5">
              <w:rPr>
                <w:noProof/>
                <w:webHidden/>
              </w:rPr>
              <w:fldChar w:fldCharType="end"/>
            </w:r>
          </w:hyperlink>
        </w:p>
        <w:p w:rsidR="008729B5" w:rsidRDefault="00270812">
          <w:pPr>
            <w:pStyle w:val="TOC2"/>
            <w:rPr>
              <w:noProof/>
              <w:lang w:eastAsia="en-US"/>
            </w:rPr>
          </w:pPr>
          <w:hyperlink w:anchor="_Toc494988912" w:history="1">
            <w:r w:rsidR="008729B5" w:rsidRPr="00654F09">
              <w:rPr>
                <w:rStyle w:val="Hyperlink"/>
                <w:noProof/>
              </w:rPr>
              <w:t>Element name: DiagnosedTuberculosisId</w:t>
            </w:r>
            <w:r w:rsidR="008729B5">
              <w:rPr>
                <w:noProof/>
                <w:webHidden/>
              </w:rPr>
              <w:tab/>
            </w:r>
            <w:r w:rsidR="008729B5">
              <w:rPr>
                <w:noProof/>
                <w:webHidden/>
              </w:rPr>
              <w:fldChar w:fldCharType="begin"/>
            </w:r>
            <w:r w:rsidR="008729B5">
              <w:rPr>
                <w:noProof/>
                <w:webHidden/>
              </w:rPr>
              <w:instrText xml:space="preserve"> PAGEREF _Toc494988912 \h </w:instrText>
            </w:r>
            <w:r w:rsidR="008729B5">
              <w:rPr>
                <w:noProof/>
                <w:webHidden/>
              </w:rPr>
            </w:r>
            <w:r w:rsidR="008729B5">
              <w:rPr>
                <w:noProof/>
                <w:webHidden/>
              </w:rPr>
              <w:fldChar w:fldCharType="separate"/>
            </w:r>
            <w:r w:rsidR="008729B5">
              <w:rPr>
                <w:noProof/>
                <w:webHidden/>
              </w:rPr>
              <w:t>77</w:t>
            </w:r>
            <w:r w:rsidR="008729B5">
              <w:rPr>
                <w:noProof/>
                <w:webHidden/>
              </w:rPr>
              <w:fldChar w:fldCharType="end"/>
            </w:r>
          </w:hyperlink>
        </w:p>
        <w:p w:rsidR="008729B5" w:rsidRDefault="00270812">
          <w:pPr>
            <w:pStyle w:val="TOC2"/>
            <w:rPr>
              <w:noProof/>
              <w:lang w:eastAsia="en-US"/>
            </w:rPr>
          </w:pPr>
          <w:hyperlink w:anchor="_Toc494988913" w:history="1">
            <w:r w:rsidR="008729B5" w:rsidRPr="00654F09">
              <w:rPr>
                <w:rStyle w:val="Hyperlink"/>
                <w:noProof/>
              </w:rPr>
              <w:t>Element name: DiagnosedCytomegalovirusId</w:t>
            </w:r>
            <w:r w:rsidR="008729B5">
              <w:rPr>
                <w:noProof/>
                <w:webHidden/>
              </w:rPr>
              <w:tab/>
            </w:r>
            <w:r w:rsidR="008729B5">
              <w:rPr>
                <w:noProof/>
                <w:webHidden/>
              </w:rPr>
              <w:fldChar w:fldCharType="begin"/>
            </w:r>
            <w:r w:rsidR="008729B5">
              <w:rPr>
                <w:noProof/>
                <w:webHidden/>
              </w:rPr>
              <w:instrText xml:space="preserve"> PAGEREF _Toc494988913 \h </w:instrText>
            </w:r>
            <w:r w:rsidR="008729B5">
              <w:rPr>
                <w:noProof/>
                <w:webHidden/>
              </w:rPr>
            </w:r>
            <w:r w:rsidR="008729B5">
              <w:rPr>
                <w:noProof/>
                <w:webHidden/>
              </w:rPr>
              <w:fldChar w:fldCharType="separate"/>
            </w:r>
            <w:r w:rsidR="008729B5">
              <w:rPr>
                <w:noProof/>
                <w:webHidden/>
              </w:rPr>
              <w:t>78</w:t>
            </w:r>
            <w:r w:rsidR="008729B5">
              <w:rPr>
                <w:noProof/>
                <w:webHidden/>
              </w:rPr>
              <w:fldChar w:fldCharType="end"/>
            </w:r>
          </w:hyperlink>
        </w:p>
        <w:p w:rsidR="008729B5" w:rsidRDefault="00270812">
          <w:pPr>
            <w:pStyle w:val="TOC2"/>
            <w:rPr>
              <w:noProof/>
              <w:lang w:eastAsia="en-US"/>
            </w:rPr>
          </w:pPr>
          <w:hyperlink w:anchor="_Toc494988914" w:history="1">
            <w:r w:rsidR="008729B5" w:rsidRPr="00654F09">
              <w:rPr>
                <w:rStyle w:val="Hyperlink"/>
                <w:noProof/>
              </w:rPr>
              <w:t>Element name: DiagnosedHepatitisBCId</w:t>
            </w:r>
            <w:r w:rsidR="008729B5">
              <w:rPr>
                <w:noProof/>
                <w:webHidden/>
              </w:rPr>
              <w:tab/>
            </w:r>
            <w:r w:rsidR="008729B5">
              <w:rPr>
                <w:noProof/>
                <w:webHidden/>
              </w:rPr>
              <w:fldChar w:fldCharType="begin"/>
            </w:r>
            <w:r w:rsidR="008729B5">
              <w:rPr>
                <w:noProof/>
                <w:webHidden/>
              </w:rPr>
              <w:instrText xml:space="preserve"> PAGEREF _Toc494988914 \h </w:instrText>
            </w:r>
            <w:r w:rsidR="008729B5">
              <w:rPr>
                <w:noProof/>
                <w:webHidden/>
              </w:rPr>
            </w:r>
            <w:r w:rsidR="008729B5">
              <w:rPr>
                <w:noProof/>
                <w:webHidden/>
              </w:rPr>
              <w:fldChar w:fldCharType="separate"/>
            </w:r>
            <w:r w:rsidR="008729B5">
              <w:rPr>
                <w:noProof/>
                <w:webHidden/>
              </w:rPr>
              <w:t>78</w:t>
            </w:r>
            <w:r w:rsidR="008729B5">
              <w:rPr>
                <w:noProof/>
                <w:webHidden/>
              </w:rPr>
              <w:fldChar w:fldCharType="end"/>
            </w:r>
          </w:hyperlink>
        </w:p>
        <w:p w:rsidR="008729B5" w:rsidRDefault="00270812">
          <w:pPr>
            <w:pStyle w:val="TOC2"/>
            <w:rPr>
              <w:noProof/>
              <w:lang w:eastAsia="en-US"/>
            </w:rPr>
          </w:pPr>
          <w:hyperlink w:anchor="_Toc494988915" w:history="1">
            <w:r w:rsidR="008729B5" w:rsidRPr="00654F09">
              <w:rPr>
                <w:rStyle w:val="Hyperlink"/>
                <w:noProof/>
              </w:rPr>
              <w:t>Element name: DiagnosedZikaId</w:t>
            </w:r>
            <w:r w:rsidR="008729B5">
              <w:rPr>
                <w:noProof/>
                <w:webHidden/>
              </w:rPr>
              <w:tab/>
            </w:r>
            <w:r w:rsidR="008729B5">
              <w:rPr>
                <w:noProof/>
                <w:webHidden/>
              </w:rPr>
              <w:fldChar w:fldCharType="begin"/>
            </w:r>
            <w:r w:rsidR="008729B5">
              <w:rPr>
                <w:noProof/>
                <w:webHidden/>
              </w:rPr>
              <w:instrText xml:space="preserve"> PAGEREF _Toc494988915 \h </w:instrText>
            </w:r>
            <w:r w:rsidR="008729B5">
              <w:rPr>
                <w:noProof/>
                <w:webHidden/>
              </w:rPr>
            </w:r>
            <w:r w:rsidR="008729B5">
              <w:rPr>
                <w:noProof/>
                <w:webHidden/>
              </w:rPr>
              <w:fldChar w:fldCharType="separate"/>
            </w:r>
            <w:r w:rsidR="008729B5">
              <w:rPr>
                <w:noProof/>
                <w:webHidden/>
              </w:rPr>
              <w:t>78</w:t>
            </w:r>
            <w:r w:rsidR="008729B5">
              <w:rPr>
                <w:noProof/>
                <w:webHidden/>
              </w:rPr>
              <w:fldChar w:fldCharType="end"/>
            </w:r>
          </w:hyperlink>
        </w:p>
        <w:p w:rsidR="008729B5" w:rsidRDefault="00270812">
          <w:pPr>
            <w:pStyle w:val="TOC2"/>
            <w:rPr>
              <w:noProof/>
              <w:lang w:eastAsia="en-US"/>
            </w:rPr>
          </w:pPr>
          <w:hyperlink w:anchor="_Toc494988916" w:history="1">
            <w:r w:rsidR="008729B5" w:rsidRPr="00654F09">
              <w:rPr>
                <w:rStyle w:val="Hyperlink"/>
                <w:noProof/>
              </w:rPr>
              <w:t>Element name: DiagnosedChlamydiaId</w:t>
            </w:r>
            <w:r w:rsidR="008729B5">
              <w:rPr>
                <w:noProof/>
                <w:webHidden/>
              </w:rPr>
              <w:tab/>
            </w:r>
            <w:r w:rsidR="008729B5">
              <w:rPr>
                <w:noProof/>
                <w:webHidden/>
              </w:rPr>
              <w:fldChar w:fldCharType="begin"/>
            </w:r>
            <w:r w:rsidR="008729B5">
              <w:rPr>
                <w:noProof/>
                <w:webHidden/>
              </w:rPr>
              <w:instrText xml:space="preserve"> PAGEREF _Toc494988916 \h </w:instrText>
            </w:r>
            <w:r w:rsidR="008729B5">
              <w:rPr>
                <w:noProof/>
                <w:webHidden/>
              </w:rPr>
            </w:r>
            <w:r w:rsidR="008729B5">
              <w:rPr>
                <w:noProof/>
                <w:webHidden/>
              </w:rPr>
              <w:fldChar w:fldCharType="separate"/>
            </w:r>
            <w:r w:rsidR="008729B5">
              <w:rPr>
                <w:noProof/>
                <w:webHidden/>
              </w:rPr>
              <w:t>79</w:t>
            </w:r>
            <w:r w:rsidR="008729B5">
              <w:rPr>
                <w:noProof/>
                <w:webHidden/>
              </w:rPr>
              <w:fldChar w:fldCharType="end"/>
            </w:r>
          </w:hyperlink>
        </w:p>
        <w:p w:rsidR="008729B5" w:rsidRDefault="00270812">
          <w:pPr>
            <w:pStyle w:val="TOC2"/>
            <w:rPr>
              <w:noProof/>
              <w:lang w:eastAsia="en-US"/>
            </w:rPr>
          </w:pPr>
          <w:hyperlink w:anchor="_Toc494988917" w:history="1">
            <w:r w:rsidR="008729B5" w:rsidRPr="00654F09">
              <w:rPr>
                <w:rStyle w:val="Hyperlink"/>
                <w:noProof/>
              </w:rPr>
              <w:t>Element name: DiagnosedGonorrheaId</w:t>
            </w:r>
            <w:r w:rsidR="008729B5">
              <w:rPr>
                <w:noProof/>
                <w:webHidden/>
              </w:rPr>
              <w:tab/>
            </w:r>
            <w:r w:rsidR="008729B5">
              <w:rPr>
                <w:noProof/>
                <w:webHidden/>
              </w:rPr>
              <w:fldChar w:fldCharType="begin"/>
            </w:r>
            <w:r w:rsidR="008729B5">
              <w:rPr>
                <w:noProof/>
                <w:webHidden/>
              </w:rPr>
              <w:instrText xml:space="preserve"> PAGEREF _Toc494988917 \h </w:instrText>
            </w:r>
            <w:r w:rsidR="008729B5">
              <w:rPr>
                <w:noProof/>
                <w:webHidden/>
              </w:rPr>
            </w:r>
            <w:r w:rsidR="008729B5">
              <w:rPr>
                <w:noProof/>
                <w:webHidden/>
              </w:rPr>
              <w:fldChar w:fldCharType="separate"/>
            </w:r>
            <w:r w:rsidR="008729B5">
              <w:rPr>
                <w:noProof/>
                <w:webHidden/>
              </w:rPr>
              <w:t>79</w:t>
            </w:r>
            <w:r w:rsidR="008729B5">
              <w:rPr>
                <w:noProof/>
                <w:webHidden/>
              </w:rPr>
              <w:fldChar w:fldCharType="end"/>
            </w:r>
          </w:hyperlink>
        </w:p>
        <w:p w:rsidR="008729B5" w:rsidRDefault="00270812">
          <w:pPr>
            <w:pStyle w:val="TOC2"/>
            <w:rPr>
              <w:noProof/>
              <w:lang w:eastAsia="en-US"/>
            </w:rPr>
          </w:pPr>
          <w:hyperlink w:anchor="_Toc494988918" w:history="1">
            <w:r w:rsidR="008729B5" w:rsidRPr="00654F09">
              <w:rPr>
                <w:rStyle w:val="Hyperlink"/>
                <w:noProof/>
              </w:rPr>
              <w:t>Element name: DiagnosedHerpesSimplexId</w:t>
            </w:r>
            <w:r w:rsidR="008729B5">
              <w:rPr>
                <w:noProof/>
                <w:webHidden/>
              </w:rPr>
              <w:tab/>
            </w:r>
            <w:r w:rsidR="008729B5">
              <w:rPr>
                <w:noProof/>
                <w:webHidden/>
              </w:rPr>
              <w:fldChar w:fldCharType="begin"/>
            </w:r>
            <w:r w:rsidR="008729B5">
              <w:rPr>
                <w:noProof/>
                <w:webHidden/>
              </w:rPr>
              <w:instrText xml:space="preserve"> PAGEREF _Toc494988918 \h </w:instrText>
            </w:r>
            <w:r w:rsidR="008729B5">
              <w:rPr>
                <w:noProof/>
                <w:webHidden/>
              </w:rPr>
            </w:r>
            <w:r w:rsidR="008729B5">
              <w:rPr>
                <w:noProof/>
                <w:webHidden/>
              </w:rPr>
              <w:fldChar w:fldCharType="separate"/>
            </w:r>
            <w:r w:rsidR="008729B5">
              <w:rPr>
                <w:noProof/>
                <w:webHidden/>
              </w:rPr>
              <w:t>79</w:t>
            </w:r>
            <w:r w:rsidR="008729B5">
              <w:rPr>
                <w:noProof/>
                <w:webHidden/>
              </w:rPr>
              <w:fldChar w:fldCharType="end"/>
            </w:r>
          </w:hyperlink>
        </w:p>
        <w:p w:rsidR="008729B5" w:rsidRDefault="00270812">
          <w:pPr>
            <w:pStyle w:val="TOC2"/>
            <w:rPr>
              <w:noProof/>
              <w:lang w:eastAsia="en-US"/>
            </w:rPr>
          </w:pPr>
          <w:hyperlink w:anchor="_Toc494988919" w:history="1">
            <w:r w:rsidR="008729B5" w:rsidRPr="00654F09">
              <w:rPr>
                <w:rStyle w:val="Hyperlink"/>
                <w:noProof/>
              </w:rPr>
              <w:t>Element name: DiagnosedHIVId</w:t>
            </w:r>
            <w:r w:rsidR="008729B5">
              <w:rPr>
                <w:noProof/>
                <w:webHidden/>
              </w:rPr>
              <w:tab/>
            </w:r>
            <w:r w:rsidR="008729B5">
              <w:rPr>
                <w:noProof/>
                <w:webHidden/>
              </w:rPr>
              <w:fldChar w:fldCharType="begin"/>
            </w:r>
            <w:r w:rsidR="008729B5">
              <w:rPr>
                <w:noProof/>
                <w:webHidden/>
              </w:rPr>
              <w:instrText xml:space="preserve"> PAGEREF _Toc494988919 \h </w:instrText>
            </w:r>
            <w:r w:rsidR="008729B5">
              <w:rPr>
                <w:noProof/>
                <w:webHidden/>
              </w:rPr>
            </w:r>
            <w:r w:rsidR="008729B5">
              <w:rPr>
                <w:noProof/>
                <w:webHidden/>
              </w:rPr>
              <w:fldChar w:fldCharType="separate"/>
            </w:r>
            <w:r w:rsidR="008729B5">
              <w:rPr>
                <w:noProof/>
                <w:webHidden/>
              </w:rPr>
              <w:t>80</w:t>
            </w:r>
            <w:r w:rsidR="008729B5">
              <w:rPr>
                <w:noProof/>
                <w:webHidden/>
              </w:rPr>
              <w:fldChar w:fldCharType="end"/>
            </w:r>
          </w:hyperlink>
        </w:p>
        <w:p w:rsidR="008729B5" w:rsidRDefault="00270812">
          <w:pPr>
            <w:pStyle w:val="TOC2"/>
            <w:rPr>
              <w:noProof/>
              <w:lang w:eastAsia="en-US"/>
            </w:rPr>
          </w:pPr>
          <w:hyperlink w:anchor="_Toc494988920" w:history="1">
            <w:r w:rsidR="008729B5" w:rsidRPr="00654F09">
              <w:rPr>
                <w:rStyle w:val="Hyperlink"/>
                <w:noProof/>
              </w:rPr>
              <w:t>Element name: DiagnosedSyphilisId</w:t>
            </w:r>
            <w:r w:rsidR="008729B5">
              <w:rPr>
                <w:noProof/>
                <w:webHidden/>
              </w:rPr>
              <w:tab/>
            </w:r>
            <w:r w:rsidR="008729B5">
              <w:rPr>
                <w:noProof/>
                <w:webHidden/>
              </w:rPr>
              <w:fldChar w:fldCharType="begin"/>
            </w:r>
            <w:r w:rsidR="008729B5">
              <w:rPr>
                <w:noProof/>
                <w:webHidden/>
              </w:rPr>
              <w:instrText xml:space="preserve"> PAGEREF _Toc494988920 \h </w:instrText>
            </w:r>
            <w:r w:rsidR="008729B5">
              <w:rPr>
                <w:noProof/>
                <w:webHidden/>
              </w:rPr>
            </w:r>
            <w:r w:rsidR="008729B5">
              <w:rPr>
                <w:noProof/>
                <w:webHidden/>
              </w:rPr>
              <w:fldChar w:fldCharType="separate"/>
            </w:r>
            <w:r w:rsidR="008729B5">
              <w:rPr>
                <w:noProof/>
                <w:webHidden/>
              </w:rPr>
              <w:t>80</w:t>
            </w:r>
            <w:r w:rsidR="008729B5">
              <w:rPr>
                <w:noProof/>
                <w:webHidden/>
              </w:rPr>
              <w:fldChar w:fldCharType="end"/>
            </w:r>
          </w:hyperlink>
        </w:p>
        <w:p w:rsidR="008729B5" w:rsidRDefault="00270812">
          <w:pPr>
            <w:pStyle w:val="TOC2"/>
            <w:rPr>
              <w:noProof/>
              <w:lang w:eastAsia="en-US"/>
            </w:rPr>
          </w:pPr>
          <w:hyperlink w:anchor="_Toc494988921" w:history="1">
            <w:r w:rsidR="008729B5" w:rsidRPr="00654F09">
              <w:rPr>
                <w:rStyle w:val="Hyperlink"/>
                <w:noProof/>
              </w:rPr>
              <w:t>Element name: DiagnosedOtherSpecifying</w:t>
            </w:r>
            <w:r w:rsidR="008729B5">
              <w:rPr>
                <w:noProof/>
                <w:webHidden/>
              </w:rPr>
              <w:tab/>
            </w:r>
            <w:r w:rsidR="008729B5">
              <w:rPr>
                <w:noProof/>
                <w:webHidden/>
              </w:rPr>
              <w:fldChar w:fldCharType="begin"/>
            </w:r>
            <w:r w:rsidR="008729B5">
              <w:rPr>
                <w:noProof/>
                <w:webHidden/>
              </w:rPr>
              <w:instrText xml:space="preserve"> PAGEREF _Toc494988921 \h </w:instrText>
            </w:r>
            <w:r w:rsidR="008729B5">
              <w:rPr>
                <w:noProof/>
                <w:webHidden/>
              </w:rPr>
            </w:r>
            <w:r w:rsidR="008729B5">
              <w:rPr>
                <w:noProof/>
                <w:webHidden/>
              </w:rPr>
              <w:fldChar w:fldCharType="separate"/>
            </w:r>
            <w:r w:rsidR="008729B5">
              <w:rPr>
                <w:noProof/>
                <w:webHidden/>
              </w:rPr>
              <w:t>80</w:t>
            </w:r>
            <w:r w:rsidR="008729B5">
              <w:rPr>
                <w:noProof/>
                <w:webHidden/>
              </w:rPr>
              <w:fldChar w:fldCharType="end"/>
            </w:r>
          </w:hyperlink>
        </w:p>
        <w:p w:rsidR="008729B5" w:rsidRDefault="00270812">
          <w:pPr>
            <w:pStyle w:val="TOC2"/>
            <w:rPr>
              <w:noProof/>
              <w:lang w:eastAsia="en-US"/>
            </w:rPr>
          </w:pPr>
          <w:hyperlink w:anchor="_Toc494988922" w:history="1">
            <w:r w:rsidR="008729B5" w:rsidRPr="00654F09">
              <w:rPr>
                <w:rStyle w:val="Hyperlink"/>
                <w:noProof/>
              </w:rPr>
              <w:t>Element name: DiagnosedOtherId</w:t>
            </w:r>
            <w:r w:rsidR="008729B5">
              <w:rPr>
                <w:noProof/>
                <w:webHidden/>
              </w:rPr>
              <w:tab/>
            </w:r>
            <w:r w:rsidR="008729B5">
              <w:rPr>
                <w:noProof/>
                <w:webHidden/>
              </w:rPr>
              <w:fldChar w:fldCharType="begin"/>
            </w:r>
            <w:r w:rsidR="008729B5">
              <w:rPr>
                <w:noProof/>
                <w:webHidden/>
              </w:rPr>
              <w:instrText xml:space="preserve"> PAGEREF _Toc494988922 \h </w:instrText>
            </w:r>
            <w:r w:rsidR="008729B5">
              <w:rPr>
                <w:noProof/>
                <w:webHidden/>
              </w:rPr>
            </w:r>
            <w:r w:rsidR="008729B5">
              <w:rPr>
                <w:noProof/>
                <w:webHidden/>
              </w:rPr>
              <w:fldChar w:fldCharType="separate"/>
            </w:r>
            <w:r w:rsidR="008729B5">
              <w:rPr>
                <w:noProof/>
                <w:webHidden/>
              </w:rPr>
              <w:t>81</w:t>
            </w:r>
            <w:r w:rsidR="008729B5">
              <w:rPr>
                <w:noProof/>
                <w:webHidden/>
              </w:rPr>
              <w:fldChar w:fldCharType="end"/>
            </w:r>
          </w:hyperlink>
        </w:p>
        <w:p w:rsidR="008729B5" w:rsidRDefault="00270812">
          <w:pPr>
            <w:pStyle w:val="TOC2"/>
            <w:rPr>
              <w:noProof/>
              <w:lang w:eastAsia="en-US"/>
            </w:rPr>
          </w:pPr>
          <w:hyperlink w:anchor="_Toc494988923" w:history="1">
            <w:r w:rsidR="008729B5" w:rsidRPr="00654F09">
              <w:rPr>
                <w:rStyle w:val="Hyperlink"/>
                <w:noProof/>
              </w:rPr>
              <w:t>Element name: LastTeethCleaningId</w:t>
            </w:r>
            <w:r w:rsidR="008729B5">
              <w:rPr>
                <w:noProof/>
                <w:webHidden/>
              </w:rPr>
              <w:tab/>
            </w:r>
            <w:r w:rsidR="008729B5">
              <w:rPr>
                <w:noProof/>
                <w:webHidden/>
              </w:rPr>
              <w:fldChar w:fldCharType="begin"/>
            </w:r>
            <w:r w:rsidR="008729B5">
              <w:rPr>
                <w:noProof/>
                <w:webHidden/>
              </w:rPr>
              <w:instrText xml:space="preserve"> PAGEREF _Toc494988923 \h </w:instrText>
            </w:r>
            <w:r w:rsidR="008729B5">
              <w:rPr>
                <w:noProof/>
                <w:webHidden/>
              </w:rPr>
            </w:r>
            <w:r w:rsidR="008729B5">
              <w:rPr>
                <w:noProof/>
                <w:webHidden/>
              </w:rPr>
              <w:fldChar w:fldCharType="separate"/>
            </w:r>
            <w:r w:rsidR="008729B5">
              <w:rPr>
                <w:noProof/>
                <w:webHidden/>
              </w:rPr>
              <w:t>81</w:t>
            </w:r>
            <w:r w:rsidR="008729B5">
              <w:rPr>
                <w:noProof/>
                <w:webHidden/>
              </w:rPr>
              <w:fldChar w:fldCharType="end"/>
            </w:r>
          </w:hyperlink>
        </w:p>
        <w:p w:rsidR="008729B5" w:rsidRDefault="00270812">
          <w:pPr>
            <w:pStyle w:val="TOC2"/>
            <w:rPr>
              <w:noProof/>
              <w:lang w:eastAsia="en-US"/>
            </w:rPr>
          </w:pPr>
          <w:hyperlink w:anchor="_Toc494988924" w:history="1">
            <w:r w:rsidR="008729B5" w:rsidRPr="00654F09">
              <w:rPr>
                <w:rStyle w:val="Hyperlink"/>
                <w:noProof/>
              </w:rPr>
              <w:t>Element name: FUHealthStatusInfoList</w:t>
            </w:r>
            <w:r w:rsidR="008729B5">
              <w:rPr>
                <w:noProof/>
                <w:webHidden/>
              </w:rPr>
              <w:tab/>
            </w:r>
            <w:r w:rsidR="008729B5">
              <w:rPr>
                <w:noProof/>
                <w:webHidden/>
              </w:rPr>
              <w:fldChar w:fldCharType="begin"/>
            </w:r>
            <w:r w:rsidR="008729B5">
              <w:rPr>
                <w:noProof/>
                <w:webHidden/>
              </w:rPr>
              <w:instrText xml:space="preserve"> PAGEREF _Toc494988924 \h </w:instrText>
            </w:r>
            <w:r w:rsidR="008729B5">
              <w:rPr>
                <w:noProof/>
                <w:webHidden/>
              </w:rPr>
            </w:r>
            <w:r w:rsidR="008729B5">
              <w:rPr>
                <w:noProof/>
                <w:webHidden/>
              </w:rPr>
              <w:fldChar w:fldCharType="separate"/>
            </w:r>
            <w:r w:rsidR="008729B5">
              <w:rPr>
                <w:noProof/>
                <w:webHidden/>
              </w:rPr>
              <w:t>82</w:t>
            </w:r>
            <w:r w:rsidR="008729B5">
              <w:rPr>
                <w:noProof/>
                <w:webHidden/>
              </w:rPr>
              <w:fldChar w:fldCharType="end"/>
            </w:r>
          </w:hyperlink>
        </w:p>
        <w:p w:rsidR="008729B5" w:rsidRDefault="00270812">
          <w:pPr>
            <w:pStyle w:val="TOC2"/>
            <w:rPr>
              <w:noProof/>
              <w:lang w:eastAsia="en-US"/>
            </w:rPr>
          </w:pPr>
          <w:hyperlink w:anchor="_Toc494988925" w:history="1">
            <w:r w:rsidR="008729B5" w:rsidRPr="00654F09">
              <w:rPr>
                <w:rStyle w:val="Hyperlink"/>
                <w:noProof/>
              </w:rPr>
              <w:t>Element name: FUHealthStatusInfoDate</w:t>
            </w:r>
            <w:r w:rsidR="008729B5">
              <w:rPr>
                <w:noProof/>
                <w:webHidden/>
              </w:rPr>
              <w:tab/>
            </w:r>
            <w:r w:rsidR="008729B5">
              <w:rPr>
                <w:noProof/>
                <w:webHidden/>
              </w:rPr>
              <w:fldChar w:fldCharType="begin"/>
            </w:r>
            <w:r w:rsidR="008729B5">
              <w:rPr>
                <w:noProof/>
                <w:webHidden/>
              </w:rPr>
              <w:instrText xml:space="preserve"> PAGEREF _Toc494988925 \h </w:instrText>
            </w:r>
            <w:r w:rsidR="008729B5">
              <w:rPr>
                <w:noProof/>
                <w:webHidden/>
              </w:rPr>
            </w:r>
            <w:r w:rsidR="008729B5">
              <w:rPr>
                <w:noProof/>
                <w:webHidden/>
              </w:rPr>
              <w:fldChar w:fldCharType="separate"/>
            </w:r>
            <w:r w:rsidR="008729B5">
              <w:rPr>
                <w:noProof/>
                <w:webHidden/>
              </w:rPr>
              <w:t>82</w:t>
            </w:r>
            <w:r w:rsidR="008729B5">
              <w:rPr>
                <w:noProof/>
                <w:webHidden/>
              </w:rPr>
              <w:fldChar w:fldCharType="end"/>
            </w:r>
          </w:hyperlink>
        </w:p>
        <w:p w:rsidR="008729B5" w:rsidRDefault="00270812">
          <w:pPr>
            <w:pStyle w:val="TOC2"/>
            <w:rPr>
              <w:noProof/>
              <w:lang w:eastAsia="en-US"/>
            </w:rPr>
          </w:pPr>
          <w:hyperlink w:anchor="_Toc494988926" w:history="1">
            <w:r w:rsidR="008729B5" w:rsidRPr="00654F09">
              <w:rPr>
                <w:rStyle w:val="Hyperlink"/>
                <w:noProof/>
              </w:rPr>
              <w:t>Element name: FUHealthStatusProvidedList</w:t>
            </w:r>
            <w:r w:rsidR="008729B5">
              <w:rPr>
                <w:noProof/>
                <w:webHidden/>
              </w:rPr>
              <w:tab/>
            </w:r>
            <w:r w:rsidR="008729B5">
              <w:rPr>
                <w:noProof/>
                <w:webHidden/>
              </w:rPr>
              <w:fldChar w:fldCharType="begin"/>
            </w:r>
            <w:r w:rsidR="008729B5">
              <w:rPr>
                <w:noProof/>
                <w:webHidden/>
              </w:rPr>
              <w:instrText xml:space="preserve"> PAGEREF _Toc494988926 \h </w:instrText>
            </w:r>
            <w:r w:rsidR="008729B5">
              <w:rPr>
                <w:noProof/>
                <w:webHidden/>
              </w:rPr>
            </w:r>
            <w:r w:rsidR="008729B5">
              <w:rPr>
                <w:noProof/>
                <w:webHidden/>
              </w:rPr>
              <w:fldChar w:fldCharType="separate"/>
            </w:r>
            <w:r w:rsidR="008729B5">
              <w:rPr>
                <w:noProof/>
                <w:webHidden/>
              </w:rPr>
              <w:t>83</w:t>
            </w:r>
            <w:r w:rsidR="008729B5">
              <w:rPr>
                <w:noProof/>
                <w:webHidden/>
              </w:rPr>
              <w:fldChar w:fldCharType="end"/>
            </w:r>
          </w:hyperlink>
        </w:p>
        <w:p w:rsidR="008729B5" w:rsidRDefault="00270812">
          <w:pPr>
            <w:pStyle w:val="TOC2"/>
            <w:rPr>
              <w:noProof/>
              <w:lang w:eastAsia="en-US"/>
            </w:rPr>
          </w:pPr>
          <w:hyperlink w:anchor="_Toc494988927" w:history="1">
            <w:r w:rsidR="008729B5" w:rsidRPr="00654F09">
              <w:rPr>
                <w:rStyle w:val="Hyperlink"/>
                <w:noProof/>
              </w:rPr>
              <w:t>Element name: FUHealthStatusProvidedOther</w:t>
            </w:r>
            <w:r w:rsidR="008729B5">
              <w:rPr>
                <w:noProof/>
                <w:webHidden/>
              </w:rPr>
              <w:tab/>
            </w:r>
            <w:r w:rsidR="008729B5">
              <w:rPr>
                <w:noProof/>
                <w:webHidden/>
              </w:rPr>
              <w:fldChar w:fldCharType="begin"/>
            </w:r>
            <w:r w:rsidR="008729B5">
              <w:rPr>
                <w:noProof/>
                <w:webHidden/>
              </w:rPr>
              <w:instrText xml:space="preserve"> PAGEREF _Toc494988927 \h </w:instrText>
            </w:r>
            <w:r w:rsidR="008729B5">
              <w:rPr>
                <w:noProof/>
                <w:webHidden/>
              </w:rPr>
            </w:r>
            <w:r w:rsidR="008729B5">
              <w:rPr>
                <w:noProof/>
                <w:webHidden/>
              </w:rPr>
              <w:fldChar w:fldCharType="separate"/>
            </w:r>
            <w:r w:rsidR="008729B5">
              <w:rPr>
                <w:noProof/>
                <w:webHidden/>
              </w:rPr>
              <w:t>83</w:t>
            </w:r>
            <w:r w:rsidR="008729B5">
              <w:rPr>
                <w:noProof/>
                <w:webHidden/>
              </w:rPr>
              <w:fldChar w:fldCharType="end"/>
            </w:r>
          </w:hyperlink>
        </w:p>
        <w:p w:rsidR="008729B5" w:rsidRDefault="00270812">
          <w:pPr>
            <w:pStyle w:val="TOC2"/>
            <w:rPr>
              <w:noProof/>
              <w:lang w:eastAsia="en-US"/>
            </w:rPr>
          </w:pPr>
          <w:hyperlink w:anchor="_Toc494988928" w:history="1">
            <w:r w:rsidR="008729B5" w:rsidRPr="00654F09">
              <w:rPr>
                <w:rStyle w:val="Hyperlink"/>
                <w:noProof/>
              </w:rPr>
              <w:t>Element name: FUHealthStatusProvidedDate</w:t>
            </w:r>
            <w:r w:rsidR="008729B5">
              <w:rPr>
                <w:noProof/>
                <w:webHidden/>
              </w:rPr>
              <w:tab/>
            </w:r>
            <w:r w:rsidR="008729B5">
              <w:rPr>
                <w:noProof/>
                <w:webHidden/>
              </w:rPr>
              <w:fldChar w:fldCharType="begin"/>
            </w:r>
            <w:r w:rsidR="008729B5">
              <w:rPr>
                <w:noProof/>
                <w:webHidden/>
              </w:rPr>
              <w:instrText xml:space="preserve"> PAGEREF _Toc494988928 \h </w:instrText>
            </w:r>
            <w:r w:rsidR="008729B5">
              <w:rPr>
                <w:noProof/>
                <w:webHidden/>
              </w:rPr>
            </w:r>
            <w:r w:rsidR="008729B5">
              <w:rPr>
                <w:noProof/>
                <w:webHidden/>
              </w:rPr>
              <w:fldChar w:fldCharType="separate"/>
            </w:r>
            <w:r w:rsidR="008729B5">
              <w:rPr>
                <w:noProof/>
                <w:webHidden/>
              </w:rPr>
              <w:t>83</w:t>
            </w:r>
            <w:r w:rsidR="008729B5">
              <w:rPr>
                <w:noProof/>
                <w:webHidden/>
              </w:rPr>
              <w:fldChar w:fldCharType="end"/>
            </w:r>
          </w:hyperlink>
        </w:p>
        <w:p w:rsidR="008729B5" w:rsidRDefault="00270812">
          <w:pPr>
            <w:pStyle w:val="TOC2"/>
            <w:rPr>
              <w:noProof/>
              <w:lang w:eastAsia="en-US"/>
            </w:rPr>
          </w:pPr>
          <w:hyperlink w:anchor="_Toc494988929" w:history="1">
            <w:r w:rsidR="008729B5" w:rsidRPr="00654F09">
              <w:rPr>
                <w:rStyle w:val="Hyperlink"/>
                <w:noProof/>
              </w:rPr>
              <w:t>Element name: FUHealthStatusReferredList</w:t>
            </w:r>
            <w:r w:rsidR="008729B5">
              <w:rPr>
                <w:noProof/>
                <w:webHidden/>
              </w:rPr>
              <w:tab/>
            </w:r>
            <w:r w:rsidR="008729B5">
              <w:rPr>
                <w:noProof/>
                <w:webHidden/>
              </w:rPr>
              <w:fldChar w:fldCharType="begin"/>
            </w:r>
            <w:r w:rsidR="008729B5">
              <w:rPr>
                <w:noProof/>
                <w:webHidden/>
              </w:rPr>
              <w:instrText xml:space="preserve"> PAGEREF _Toc494988929 \h </w:instrText>
            </w:r>
            <w:r w:rsidR="008729B5">
              <w:rPr>
                <w:noProof/>
                <w:webHidden/>
              </w:rPr>
            </w:r>
            <w:r w:rsidR="008729B5">
              <w:rPr>
                <w:noProof/>
                <w:webHidden/>
              </w:rPr>
              <w:fldChar w:fldCharType="separate"/>
            </w:r>
            <w:r w:rsidR="008729B5">
              <w:rPr>
                <w:noProof/>
                <w:webHidden/>
              </w:rPr>
              <w:t>84</w:t>
            </w:r>
            <w:r w:rsidR="008729B5">
              <w:rPr>
                <w:noProof/>
                <w:webHidden/>
              </w:rPr>
              <w:fldChar w:fldCharType="end"/>
            </w:r>
          </w:hyperlink>
        </w:p>
        <w:p w:rsidR="008729B5" w:rsidRDefault="00270812">
          <w:pPr>
            <w:pStyle w:val="TOC2"/>
            <w:rPr>
              <w:noProof/>
              <w:lang w:eastAsia="en-US"/>
            </w:rPr>
          </w:pPr>
          <w:hyperlink w:anchor="_Toc494988930" w:history="1">
            <w:r w:rsidR="008729B5" w:rsidRPr="00654F09">
              <w:rPr>
                <w:rStyle w:val="Hyperlink"/>
                <w:noProof/>
              </w:rPr>
              <w:t>Element name: FUHealthStatusReferredOther</w:t>
            </w:r>
            <w:r w:rsidR="008729B5">
              <w:rPr>
                <w:noProof/>
                <w:webHidden/>
              </w:rPr>
              <w:tab/>
            </w:r>
            <w:r w:rsidR="008729B5">
              <w:rPr>
                <w:noProof/>
                <w:webHidden/>
              </w:rPr>
              <w:fldChar w:fldCharType="begin"/>
            </w:r>
            <w:r w:rsidR="008729B5">
              <w:rPr>
                <w:noProof/>
                <w:webHidden/>
              </w:rPr>
              <w:instrText xml:space="preserve"> PAGEREF _Toc494988930 \h </w:instrText>
            </w:r>
            <w:r w:rsidR="008729B5">
              <w:rPr>
                <w:noProof/>
                <w:webHidden/>
              </w:rPr>
            </w:r>
            <w:r w:rsidR="008729B5">
              <w:rPr>
                <w:noProof/>
                <w:webHidden/>
              </w:rPr>
              <w:fldChar w:fldCharType="separate"/>
            </w:r>
            <w:r w:rsidR="008729B5">
              <w:rPr>
                <w:noProof/>
                <w:webHidden/>
              </w:rPr>
              <w:t>84</w:t>
            </w:r>
            <w:r w:rsidR="008729B5">
              <w:rPr>
                <w:noProof/>
                <w:webHidden/>
              </w:rPr>
              <w:fldChar w:fldCharType="end"/>
            </w:r>
          </w:hyperlink>
        </w:p>
        <w:p w:rsidR="008729B5" w:rsidRDefault="00270812">
          <w:pPr>
            <w:pStyle w:val="TOC2"/>
            <w:rPr>
              <w:noProof/>
              <w:lang w:eastAsia="en-US"/>
            </w:rPr>
          </w:pPr>
          <w:hyperlink w:anchor="_Toc494988931" w:history="1">
            <w:r w:rsidR="008729B5" w:rsidRPr="00654F09">
              <w:rPr>
                <w:rStyle w:val="Hyperlink"/>
                <w:noProof/>
              </w:rPr>
              <w:t>Element name: FUHealthStatusReferredDate</w:t>
            </w:r>
            <w:r w:rsidR="008729B5">
              <w:rPr>
                <w:noProof/>
                <w:webHidden/>
              </w:rPr>
              <w:tab/>
            </w:r>
            <w:r w:rsidR="008729B5">
              <w:rPr>
                <w:noProof/>
                <w:webHidden/>
              </w:rPr>
              <w:fldChar w:fldCharType="begin"/>
            </w:r>
            <w:r w:rsidR="008729B5">
              <w:rPr>
                <w:noProof/>
                <w:webHidden/>
              </w:rPr>
              <w:instrText xml:space="preserve"> PAGEREF _Toc494988931 \h </w:instrText>
            </w:r>
            <w:r w:rsidR="008729B5">
              <w:rPr>
                <w:noProof/>
                <w:webHidden/>
              </w:rPr>
            </w:r>
            <w:r w:rsidR="008729B5">
              <w:rPr>
                <w:noProof/>
                <w:webHidden/>
              </w:rPr>
              <w:fldChar w:fldCharType="separate"/>
            </w:r>
            <w:r w:rsidR="008729B5">
              <w:rPr>
                <w:noProof/>
                <w:webHidden/>
              </w:rPr>
              <w:t>84</w:t>
            </w:r>
            <w:r w:rsidR="008729B5">
              <w:rPr>
                <w:noProof/>
                <w:webHidden/>
              </w:rPr>
              <w:fldChar w:fldCharType="end"/>
            </w:r>
          </w:hyperlink>
        </w:p>
        <w:p w:rsidR="008729B5" w:rsidRDefault="00270812">
          <w:pPr>
            <w:pStyle w:val="TOC2"/>
            <w:rPr>
              <w:noProof/>
              <w:lang w:eastAsia="en-US"/>
            </w:rPr>
          </w:pPr>
          <w:hyperlink w:anchor="_Toc494988932" w:history="1">
            <w:r w:rsidR="008729B5" w:rsidRPr="00654F09">
              <w:rPr>
                <w:rStyle w:val="Hyperlink"/>
                <w:noProof/>
              </w:rPr>
              <w:t>Element name: LittleInterest</w:t>
            </w:r>
            <w:r w:rsidR="008729B5">
              <w:rPr>
                <w:noProof/>
                <w:webHidden/>
              </w:rPr>
              <w:tab/>
            </w:r>
            <w:r w:rsidR="008729B5">
              <w:rPr>
                <w:noProof/>
                <w:webHidden/>
              </w:rPr>
              <w:fldChar w:fldCharType="begin"/>
            </w:r>
            <w:r w:rsidR="008729B5">
              <w:rPr>
                <w:noProof/>
                <w:webHidden/>
              </w:rPr>
              <w:instrText xml:space="preserve"> PAGEREF _Toc494988932 \h </w:instrText>
            </w:r>
            <w:r w:rsidR="008729B5">
              <w:rPr>
                <w:noProof/>
                <w:webHidden/>
              </w:rPr>
            </w:r>
            <w:r w:rsidR="008729B5">
              <w:rPr>
                <w:noProof/>
                <w:webHidden/>
              </w:rPr>
              <w:fldChar w:fldCharType="separate"/>
            </w:r>
            <w:r w:rsidR="008729B5">
              <w:rPr>
                <w:noProof/>
                <w:webHidden/>
              </w:rPr>
              <w:t>85</w:t>
            </w:r>
            <w:r w:rsidR="008729B5">
              <w:rPr>
                <w:noProof/>
                <w:webHidden/>
              </w:rPr>
              <w:fldChar w:fldCharType="end"/>
            </w:r>
          </w:hyperlink>
        </w:p>
        <w:p w:rsidR="008729B5" w:rsidRDefault="00270812">
          <w:pPr>
            <w:pStyle w:val="TOC2"/>
            <w:rPr>
              <w:noProof/>
              <w:lang w:eastAsia="en-US"/>
            </w:rPr>
          </w:pPr>
          <w:hyperlink w:anchor="_Toc494988933" w:history="1">
            <w:r w:rsidR="008729B5" w:rsidRPr="00654F09">
              <w:rPr>
                <w:rStyle w:val="Hyperlink"/>
                <w:noProof/>
              </w:rPr>
              <w:t>Element name: Depressed</w:t>
            </w:r>
            <w:r w:rsidR="008729B5">
              <w:rPr>
                <w:noProof/>
                <w:webHidden/>
              </w:rPr>
              <w:tab/>
            </w:r>
            <w:r w:rsidR="008729B5">
              <w:rPr>
                <w:noProof/>
                <w:webHidden/>
              </w:rPr>
              <w:fldChar w:fldCharType="begin"/>
            </w:r>
            <w:r w:rsidR="008729B5">
              <w:rPr>
                <w:noProof/>
                <w:webHidden/>
              </w:rPr>
              <w:instrText xml:space="preserve"> PAGEREF _Toc494988933 \h </w:instrText>
            </w:r>
            <w:r w:rsidR="008729B5">
              <w:rPr>
                <w:noProof/>
                <w:webHidden/>
              </w:rPr>
            </w:r>
            <w:r w:rsidR="008729B5">
              <w:rPr>
                <w:noProof/>
                <w:webHidden/>
              </w:rPr>
              <w:fldChar w:fldCharType="separate"/>
            </w:r>
            <w:r w:rsidR="008729B5">
              <w:rPr>
                <w:noProof/>
                <w:webHidden/>
              </w:rPr>
              <w:t>85</w:t>
            </w:r>
            <w:r w:rsidR="008729B5">
              <w:rPr>
                <w:noProof/>
                <w:webHidden/>
              </w:rPr>
              <w:fldChar w:fldCharType="end"/>
            </w:r>
          </w:hyperlink>
        </w:p>
        <w:p w:rsidR="008729B5" w:rsidRDefault="00270812">
          <w:pPr>
            <w:pStyle w:val="TOC2"/>
            <w:rPr>
              <w:noProof/>
              <w:lang w:eastAsia="en-US"/>
            </w:rPr>
          </w:pPr>
          <w:hyperlink w:anchor="_Toc494988934" w:history="1">
            <w:r w:rsidR="008729B5" w:rsidRPr="00654F09">
              <w:rPr>
                <w:rStyle w:val="Hyperlink"/>
                <w:noProof/>
              </w:rPr>
              <w:t>Element name: FUDepressionLocalResourceInfo</w:t>
            </w:r>
            <w:r w:rsidR="008729B5">
              <w:rPr>
                <w:noProof/>
                <w:webHidden/>
              </w:rPr>
              <w:tab/>
            </w:r>
            <w:r w:rsidR="008729B5">
              <w:rPr>
                <w:noProof/>
                <w:webHidden/>
              </w:rPr>
              <w:fldChar w:fldCharType="begin"/>
            </w:r>
            <w:r w:rsidR="008729B5">
              <w:rPr>
                <w:noProof/>
                <w:webHidden/>
              </w:rPr>
              <w:instrText xml:space="preserve"> PAGEREF _Toc494988934 \h </w:instrText>
            </w:r>
            <w:r w:rsidR="008729B5">
              <w:rPr>
                <w:noProof/>
                <w:webHidden/>
              </w:rPr>
            </w:r>
            <w:r w:rsidR="008729B5">
              <w:rPr>
                <w:noProof/>
                <w:webHidden/>
              </w:rPr>
              <w:fldChar w:fldCharType="separate"/>
            </w:r>
            <w:r w:rsidR="008729B5">
              <w:rPr>
                <w:noProof/>
                <w:webHidden/>
              </w:rPr>
              <w:t>85</w:t>
            </w:r>
            <w:r w:rsidR="008729B5">
              <w:rPr>
                <w:noProof/>
                <w:webHidden/>
              </w:rPr>
              <w:fldChar w:fldCharType="end"/>
            </w:r>
          </w:hyperlink>
        </w:p>
        <w:p w:rsidR="008729B5" w:rsidRDefault="00270812">
          <w:pPr>
            <w:pStyle w:val="TOC2"/>
            <w:rPr>
              <w:noProof/>
              <w:lang w:eastAsia="en-US"/>
            </w:rPr>
          </w:pPr>
          <w:hyperlink w:anchor="_Toc494988935" w:history="1">
            <w:r w:rsidR="008729B5" w:rsidRPr="00654F09">
              <w:rPr>
                <w:rStyle w:val="Hyperlink"/>
                <w:noProof/>
              </w:rPr>
              <w:t>Element name: FUDepressionLocalResourceInfoDate</w:t>
            </w:r>
            <w:r w:rsidR="008729B5">
              <w:rPr>
                <w:noProof/>
                <w:webHidden/>
              </w:rPr>
              <w:tab/>
            </w:r>
            <w:r w:rsidR="008729B5">
              <w:rPr>
                <w:noProof/>
                <w:webHidden/>
              </w:rPr>
              <w:fldChar w:fldCharType="begin"/>
            </w:r>
            <w:r w:rsidR="008729B5">
              <w:rPr>
                <w:noProof/>
                <w:webHidden/>
              </w:rPr>
              <w:instrText xml:space="preserve"> PAGEREF _Toc494988935 \h </w:instrText>
            </w:r>
            <w:r w:rsidR="008729B5">
              <w:rPr>
                <w:noProof/>
                <w:webHidden/>
              </w:rPr>
            </w:r>
            <w:r w:rsidR="008729B5">
              <w:rPr>
                <w:noProof/>
                <w:webHidden/>
              </w:rPr>
              <w:fldChar w:fldCharType="separate"/>
            </w:r>
            <w:r w:rsidR="008729B5">
              <w:rPr>
                <w:noProof/>
                <w:webHidden/>
              </w:rPr>
              <w:t>86</w:t>
            </w:r>
            <w:r w:rsidR="008729B5">
              <w:rPr>
                <w:noProof/>
                <w:webHidden/>
              </w:rPr>
              <w:fldChar w:fldCharType="end"/>
            </w:r>
          </w:hyperlink>
        </w:p>
        <w:p w:rsidR="008729B5" w:rsidRDefault="00270812">
          <w:pPr>
            <w:pStyle w:val="TOC2"/>
            <w:rPr>
              <w:noProof/>
              <w:lang w:eastAsia="en-US"/>
            </w:rPr>
          </w:pPr>
          <w:hyperlink w:anchor="_Toc494988936" w:history="1">
            <w:r w:rsidR="008729B5" w:rsidRPr="00654F09">
              <w:rPr>
                <w:rStyle w:val="Hyperlink"/>
                <w:noProof/>
              </w:rPr>
              <w:t>Element name: FUDepressionProvidedList</w:t>
            </w:r>
            <w:r w:rsidR="008729B5">
              <w:rPr>
                <w:noProof/>
                <w:webHidden/>
              </w:rPr>
              <w:tab/>
            </w:r>
            <w:r w:rsidR="008729B5">
              <w:rPr>
                <w:noProof/>
                <w:webHidden/>
              </w:rPr>
              <w:fldChar w:fldCharType="begin"/>
            </w:r>
            <w:r w:rsidR="008729B5">
              <w:rPr>
                <w:noProof/>
                <w:webHidden/>
              </w:rPr>
              <w:instrText xml:space="preserve"> PAGEREF _Toc494988936 \h </w:instrText>
            </w:r>
            <w:r w:rsidR="008729B5">
              <w:rPr>
                <w:noProof/>
                <w:webHidden/>
              </w:rPr>
            </w:r>
            <w:r w:rsidR="008729B5">
              <w:rPr>
                <w:noProof/>
                <w:webHidden/>
              </w:rPr>
              <w:fldChar w:fldCharType="separate"/>
            </w:r>
            <w:r w:rsidR="008729B5">
              <w:rPr>
                <w:noProof/>
                <w:webHidden/>
              </w:rPr>
              <w:t>86</w:t>
            </w:r>
            <w:r w:rsidR="008729B5">
              <w:rPr>
                <w:noProof/>
                <w:webHidden/>
              </w:rPr>
              <w:fldChar w:fldCharType="end"/>
            </w:r>
          </w:hyperlink>
        </w:p>
        <w:p w:rsidR="008729B5" w:rsidRDefault="00270812">
          <w:pPr>
            <w:pStyle w:val="TOC2"/>
            <w:rPr>
              <w:noProof/>
              <w:lang w:eastAsia="en-US"/>
            </w:rPr>
          </w:pPr>
          <w:hyperlink w:anchor="_Toc494988937" w:history="1">
            <w:r w:rsidR="008729B5" w:rsidRPr="00654F09">
              <w:rPr>
                <w:rStyle w:val="Hyperlink"/>
                <w:noProof/>
              </w:rPr>
              <w:t>Element name: FUDepressionProvidedDate</w:t>
            </w:r>
            <w:r w:rsidR="008729B5">
              <w:rPr>
                <w:noProof/>
                <w:webHidden/>
              </w:rPr>
              <w:tab/>
            </w:r>
            <w:r w:rsidR="008729B5">
              <w:rPr>
                <w:noProof/>
                <w:webHidden/>
              </w:rPr>
              <w:fldChar w:fldCharType="begin"/>
            </w:r>
            <w:r w:rsidR="008729B5">
              <w:rPr>
                <w:noProof/>
                <w:webHidden/>
              </w:rPr>
              <w:instrText xml:space="preserve"> PAGEREF _Toc494988937 \h </w:instrText>
            </w:r>
            <w:r w:rsidR="008729B5">
              <w:rPr>
                <w:noProof/>
                <w:webHidden/>
              </w:rPr>
            </w:r>
            <w:r w:rsidR="008729B5">
              <w:rPr>
                <w:noProof/>
                <w:webHidden/>
              </w:rPr>
              <w:fldChar w:fldCharType="separate"/>
            </w:r>
            <w:r w:rsidR="008729B5">
              <w:rPr>
                <w:noProof/>
                <w:webHidden/>
              </w:rPr>
              <w:t>86</w:t>
            </w:r>
            <w:r w:rsidR="008729B5">
              <w:rPr>
                <w:noProof/>
                <w:webHidden/>
              </w:rPr>
              <w:fldChar w:fldCharType="end"/>
            </w:r>
          </w:hyperlink>
        </w:p>
        <w:p w:rsidR="008729B5" w:rsidRDefault="00270812">
          <w:pPr>
            <w:pStyle w:val="TOC2"/>
            <w:rPr>
              <w:noProof/>
              <w:lang w:eastAsia="en-US"/>
            </w:rPr>
          </w:pPr>
          <w:hyperlink w:anchor="_Toc494988938" w:history="1">
            <w:r w:rsidR="008729B5" w:rsidRPr="00654F09">
              <w:rPr>
                <w:rStyle w:val="Hyperlink"/>
                <w:noProof/>
              </w:rPr>
              <w:t>Element name: FUDepressionReferredList</w:t>
            </w:r>
            <w:r w:rsidR="008729B5">
              <w:rPr>
                <w:noProof/>
                <w:webHidden/>
              </w:rPr>
              <w:tab/>
            </w:r>
            <w:r w:rsidR="008729B5">
              <w:rPr>
                <w:noProof/>
                <w:webHidden/>
              </w:rPr>
              <w:fldChar w:fldCharType="begin"/>
            </w:r>
            <w:r w:rsidR="008729B5">
              <w:rPr>
                <w:noProof/>
                <w:webHidden/>
              </w:rPr>
              <w:instrText xml:space="preserve"> PAGEREF _Toc494988938 \h </w:instrText>
            </w:r>
            <w:r w:rsidR="008729B5">
              <w:rPr>
                <w:noProof/>
                <w:webHidden/>
              </w:rPr>
            </w:r>
            <w:r w:rsidR="008729B5">
              <w:rPr>
                <w:noProof/>
                <w:webHidden/>
              </w:rPr>
              <w:fldChar w:fldCharType="separate"/>
            </w:r>
            <w:r w:rsidR="008729B5">
              <w:rPr>
                <w:noProof/>
                <w:webHidden/>
              </w:rPr>
              <w:t>87</w:t>
            </w:r>
            <w:r w:rsidR="008729B5">
              <w:rPr>
                <w:noProof/>
                <w:webHidden/>
              </w:rPr>
              <w:fldChar w:fldCharType="end"/>
            </w:r>
          </w:hyperlink>
        </w:p>
        <w:p w:rsidR="008729B5" w:rsidRDefault="00270812">
          <w:pPr>
            <w:pStyle w:val="TOC2"/>
            <w:rPr>
              <w:noProof/>
              <w:lang w:eastAsia="en-US"/>
            </w:rPr>
          </w:pPr>
          <w:hyperlink w:anchor="_Toc494988939" w:history="1">
            <w:r w:rsidR="008729B5" w:rsidRPr="00654F09">
              <w:rPr>
                <w:rStyle w:val="Hyperlink"/>
                <w:noProof/>
              </w:rPr>
              <w:t>Element name: FUDepressionReferredOther</w:t>
            </w:r>
            <w:r w:rsidR="008729B5">
              <w:rPr>
                <w:noProof/>
                <w:webHidden/>
              </w:rPr>
              <w:tab/>
            </w:r>
            <w:r w:rsidR="008729B5">
              <w:rPr>
                <w:noProof/>
                <w:webHidden/>
              </w:rPr>
              <w:fldChar w:fldCharType="begin"/>
            </w:r>
            <w:r w:rsidR="008729B5">
              <w:rPr>
                <w:noProof/>
                <w:webHidden/>
              </w:rPr>
              <w:instrText xml:space="preserve"> PAGEREF _Toc494988939 \h </w:instrText>
            </w:r>
            <w:r w:rsidR="008729B5">
              <w:rPr>
                <w:noProof/>
                <w:webHidden/>
              </w:rPr>
            </w:r>
            <w:r w:rsidR="008729B5">
              <w:rPr>
                <w:noProof/>
                <w:webHidden/>
              </w:rPr>
              <w:fldChar w:fldCharType="separate"/>
            </w:r>
            <w:r w:rsidR="008729B5">
              <w:rPr>
                <w:noProof/>
                <w:webHidden/>
              </w:rPr>
              <w:t>87</w:t>
            </w:r>
            <w:r w:rsidR="008729B5">
              <w:rPr>
                <w:noProof/>
                <w:webHidden/>
              </w:rPr>
              <w:fldChar w:fldCharType="end"/>
            </w:r>
          </w:hyperlink>
        </w:p>
        <w:p w:rsidR="008729B5" w:rsidRDefault="00270812">
          <w:pPr>
            <w:pStyle w:val="TOC2"/>
            <w:rPr>
              <w:noProof/>
              <w:lang w:eastAsia="en-US"/>
            </w:rPr>
          </w:pPr>
          <w:hyperlink w:anchor="_Toc494988940" w:history="1">
            <w:r w:rsidR="008729B5" w:rsidRPr="00654F09">
              <w:rPr>
                <w:rStyle w:val="Hyperlink"/>
                <w:noProof/>
              </w:rPr>
              <w:t>Element name: FUDepressionReferredDate</w:t>
            </w:r>
            <w:r w:rsidR="008729B5">
              <w:rPr>
                <w:noProof/>
                <w:webHidden/>
              </w:rPr>
              <w:tab/>
            </w:r>
            <w:r w:rsidR="008729B5">
              <w:rPr>
                <w:noProof/>
                <w:webHidden/>
              </w:rPr>
              <w:fldChar w:fldCharType="begin"/>
            </w:r>
            <w:r w:rsidR="008729B5">
              <w:rPr>
                <w:noProof/>
                <w:webHidden/>
              </w:rPr>
              <w:instrText xml:space="preserve"> PAGEREF _Toc494988940 \h </w:instrText>
            </w:r>
            <w:r w:rsidR="008729B5">
              <w:rPr>
                <w:noProof/>
                <w:webHidden/>
              </w:rPr>
            </w:r>
            <w:r w:rsidR="008729B5">
              <w:rPr>
                <w:noProof/>
                <w:webHidden/>
              </w:rPr>
              <w:fldChar w:fldCharType="separate"/>
            </w:r>
            <w:r w:rsidR="008729B5">
              <w:rPr>
                <w:noProof/>
                <w:webHidden/>
              </w:rPr>
              <w:t>87</w:t>
            </w:r>
            <w:r w:rsidR="008729B5">
              <w:rPr>
                <w:noProof/>
                <w:webHidden/>
              </w:rPr>
              <w:fldChar w:fldCharType="end"/>
            </w:r>
          </w:hyperlink>
        </w:p>
        <w:p w:rsidR="008729B5" w:rsidRDefault="00270812">
          <w:pPr>
            <w:pStyle w:val="TOC2"/>
            <w:rPr>
              <w:noProof/>
              <w:lang w:eastAsia="en-US"/>
            </w:rPr>
          </w:pPr>
          <w:hyperlink w:anchor="_Toc494988941" w:history="1">
            <w:r w:rsidR="008729B5" w:rsidRPr="00654F09">
              <w:rPr>
                <w:rStyle w:val="Hyperlink"/>
                <w:noProof/>
              </w:rPr>
              <w:t>Element name: SubstanceUseAlcoholId</w:t>
            </w:r>
            <w:r w:rsidR="008729B5">
              <w:rPr>
                <w:noProof/>
                <w:webHidden/>
              </w:rPr>
              <w:tab/>
            </w:r>
            <w:r w:rsidR="008729B5">
              <w:rPr>
                <w:noProof/>
                <w:webHidden/>
              </w:rPr>
              <w:fldChar w:fldCharType="begin"/>
            </w:r>
            <w:r w:rsidR="008729B5">
              <w:rPr>
                <w:noProof/>
                <w:webHidden/>
              </w:rPr>
              <w:instrText xml:space="preserve"> PAGEREF _Toc494988941 \h </w:instrText>
            </w:r>
            <w:r w:rsidR="008729B5">
              <w:rPr>
                <w:noProof/>
                <w:webHidden/>
              </w:rPr>
            </w:r>
            <w:r w:rsidR="008729B5">
              <w:rPr>
                <w:noProof/>
                <w:webHidden/>
              </w:rPr>
              <w:fldChar w:fldCharType="separate"/>
            </w:r>
            <w:r w:rsidR="008729B5">
              <w:rPr>
                <w:noProof/>
                <w:webHidden/>
              </w:rPr>
              <w:t>88</w:t>
            </w:r>
            <w:r w:rsidR="008729B5">
              <w:rPr>
                <w:noProof/>
                <w:webHidden/>
              </w:rPr>
              <w:fldChar w:fldCharType="end"/>
            </w:r>
          </w:hyperlink>
        </w:p>
        <w:p w:rsidR="008729B5" w:rsidRDefault="00270812">
          <w:pPr>
            <w:pStyle w:val="TOC2"/>
            <w:rPr>
              <w:noProof/>
              <w:lang w:eastAsia="en-US"/>
            </w:rPr>
          </w:pPr>
          <w:hyperlink w:anchor="_Toc494988942" w:history="1">
            <w:r w:rsidR="008729B5" w:rsidRPr="00654F09">
              <w:rPr>
                <w:rStyle w:val="Hyperlink"/>
                <w:noProof/>
              </w:rPr>
              <w:t>Element name: SubstanceUseTobaccoId</w:t>
            </w:r>
            <w:r w:rsidR="008729B5">
              <w:rPr>
                <w:noProof/>
                <w:webHidden/>
              </w:rPr>
              <w:tab/>
            </w:r>
            <w:r w:rsidR="008729B5">
              <w:rPr>
                <w:noProof/>
                <w:webHidden/>
              </w:rPr>
              <w:fldChar w:fldCharType="begin"/>
            </w:r>
            <w:r w:rsidR="008729B5">
              <w:rPr>
                <w:noProof/>
                <w:webHidden/>
              </w:rPr>
              <w:instrText xml:space="preserve"> PAGEREF _Toc494988942 \h </w:instrText>
            </w:r>
            <w:r w:rsidR="008729B5">
              <w:rPr>
                <w:noProof/>
                <w:webHidden/>
              </w:rPr>
            </w:r>
            <w:r w:rsidR="008729B5">
              <w:rPr>
                <w:noProof/>
                <w:webHidden/>
              </w:rPr>
              <w:fldChar w:fldCharType="separate"/>
            </w:r>
            <w:r w:rsidR="008729B5">
              <w:rPr>
                <w:noProof/>
                <w:webHidden/>
              </w:rPr>
              <w:t>88</w:t>
            </w:r>
            <w:r w:rsidR="008729B5">
              <w:rPr>
                <w:noProof/>
                <w:webHidden/>
              </w:rPr>
              <w:fldChar w:fldCharType="end"/>
            </w:r>
          </w:hyperlink>
        </w:p>
        <w:p w:rsidR="008729B5" w:rsidRDefault="00270812">
          <w:pPr>
            <w:pStyle w:val="TOC2"/>
            <w:rPr>
              <w:noProof/>
              <w:lang w:eastAsia="en-US"/>
            </w:rPr>
          </w:pPr>
          <w:hyperlink w:anchor="_Toc494988943" w:history="1">
            <w:r w:rsidR="008729B5" w:rsidRPr="00654F09">
              <w:rPr>
                <w:rStyle w:val="Hyperlink"/>
                <w:noProof/>
              </w:rPr>
              <w:t>Element name: SubstanceUseMoodAlteringId</w:t>
            </w:r>
            <w:r w:rsidR="008729B5">
              <w:rPr>
                <w:noProof/>
                <w:webHidden/>
              </w:rPr>
              <w:tab/>
            </w:r>
            <w:r w:rsidR="008729B5">
              <w:rPr>
                <w:noProof/>
                <w:webHidden/>
              </w:rPr>
              <w:fldChar w:fldCharType="begin"/>
            </w:r>
            <w:r w:rsidR="008729B5">
              <w:rPr>
                <w:noProof/>
                <w:webHidden/>
              </w:rPr>
              <w:instrText xml:space="preserve"> PAGEREF _Toc494988943 \h </w:instrText>
            </w:r>
            <w:r w:rsidR="008729B5">
              <w:rPr>
                <w:noProof/>
                <w:webHidden/>
              </w:rPr>
            </w:r>
            <w:r w:rsidR="008729B5">
              <w:rPr>
                <w:noProof/>
                <w:webHidden/>
              </w:rPr>
              <w:fldChar w:fldCharType="separate"/>
            </w:r>
            <w:r w:rsidR="008729B5">
              <w:rPr>
                <w:noProof/>
                <w:webHidden/>
              </w:rPr>
              <w:t>89</w:t>
            </w:r>
            <w:r w:rsidR="008729B5">
              <w:rPr>
                <w:noProof/>
                <w:webHidden/>
              </w:rPr>
              <w:fldChar w:fldCharType="end"/>
            </w:r>
          </w:hyperlink>
        </w:p>
        <w:p w:rsidR="008729B5" w:rsidRDefault="00270812">
          <w:pPr>
            <w:pStyle w:val="TOC2"/>
            <w:rPr>
              <w:noProof/>
              <w:lang w:eastAsia="en-US"/>
            </w:rPr>
          </w:pPr>
          <w:hyperlink w:anchor="_Toc494988944" w:history="1">
            <w:r w:rsidR="008729B5" w:rsidRPr="00654F09">
              <w:rPr>
                <w:rStyle w:val="Hyperlink"/>
                <w:noProof/>
              </w:rPr>
              <w:t>Element name: SubstanceUsePrescriptionDrugsForNonMedicalId</w:t>
            </w:r>
            <w:r w:rsidR="008729B5">
              <w:rPr>
                <w:noProof/>
                <w:webHidden/>
              </w:rPr>
              <w:tab/>
            </w:r>
            <w:r w:rsidR="008729B5">
              <w:rPr>
                <w:noProof/>
                <w:webHidden/>
              </w:rPr>
              <w:fldChar w:fldCharType="begin"/>
            </w:r>
            <w:r w:rsidR="008729B5">
              <w:rPr>
                <w:noProof/>
                <w:webHidden/>
              </w:rPr>
              <w:instrText xml:space="preserve"> PAGEREF _Toc494988944 \h </w:instrText>
            </w:r>
            <w:r w:rsidR="008729B5">
              <w:rPr>
                <w:noProof/>
                <w:webHidden/>
              </w:rPr>
            </w:r>
            <w:r w:rsidR="008729B5">
              <w:rPr>
                <w:noProof/>
                <w:webHidden/>
              </w:rPr>
              <w:fldChar w:fldCharType="separate"/>
            </w:r>
            <w:r w:rsidR="008729B5">
              <w:rPr>
                <w:noProof/>
                <w:webHidden/>
              </w:rPr>
              <w:t>89</w:t>
            </w:r>
            <w:r w:rsidR="008729B5">
              <w:rPr>
                <w:noProof/>
                <w:webHidden/>
              </w:rPr>
              <w:fldChar w:fldCharType="end"/>
            </w:r>
          </w:hyperlink>
        </w:p>
        <w:p w:rsidR="008729B5" w:rsidRDefault="00270812">
          <w:pPr>
            <w:pStyle w:val="TOC2"/>
            <w:rPr>
              <w:noProof/>
              <w:lang w:eastAsia="en-US"/>
            </w:rPr>
          </w:pPr>
          <w:hyperlink w:anchor="_Toc494988945" w:history="1">
            <w:r w:rsidR="008729B5" w:rsidRPr="00654F09">
              <w:rPr>
                <w:rStyle w:val="Hyperlink"/>
                <w:noProof/>
              </w:rPr>
              <w:t>Element name: SubstanceUseIllegalDrugsId</w:t>
            </w:r>
            <w:r w:rsidR="008729B5">
              <w:rPr>
                <w:noProof/>
                <w:webHidden/>
              </w:rPr>
              <w:tab/>
            </w:r>
            <w:r w:rsidR="008729B5">
              <w:rPr>
                <w:noProof/>
                <w:webHidden/>
              </w:rPr>
              <w:fldChar w:fldCharType="begin"/>
            </w:r>
            <w:r w:rsidR="008729B5">
              <w:rPr>
                <w:noProof/>
                <w:webHidden/>
              </w:rPr>
              <w:instrText xml:space="preserve"> PAGEREF _Toc494988945 \h </w:instrText>
            </w:r>
            <w:r w:rsidR="008729B5">
              <w:rPr>
                <w:noProof/>
                <w:webHidden/>
              </w:rPr>
            </w:r>
            <w:r w:rsidR="008729B5">
              <w:rPr>
                <w:noProof/>
                <w:webHidden/>
              </w:rPr>
              <w:fldChar w:fldCharType="separate"/>
            </w:r>
            <w:r w:rsidR="008729B5">
              <w:rPr>
                <w:noProof/>
                <w:webHidden/>
              </w:rPr>
              <w:t>90</w:t>
            </w:r>
            <w:r w:rsidR="008729B5">
              <w:rPr>
                <w:noProof/>
                <w:webHidden/>
              </w:rPr>
              <w:fldChar w:fldCharType="end"/>
            </w:r>
          </w:hyperlink>
        </w:p>
        <w:p w:rsidR="008729B5" w:rsidRDefault="00270812">
          <w:pPr>
            <w:pStyle w:val="TOC2"/>
            <w:rPr>
              <w:noProof/>
              <w:lang w:eastAsia="en-US"/>
            </w:rPr>
          </w:pPr>
          <w:hyperlink w:anchor="_Toc494988946" w:history="1">
            <w:r w:rsidR="008729B5" w:rsidRPr="00654F09">
              <w:rPr>
                <w:rStyle w:val="Hyperlink"/>
                <w:noProof/>
              </w:rPr>
              <w:t>Element name: HouseholdSmokingRuleId</w:t>
            </w:r>
            <w:r w:rsidR="008729B5">
              <w:rPr>
                <w:noProof/>
                <w:webHidden/>
              </w:rPr>
              <w:tab/>
            </w:r>
            <w:r w:rsidR="008729B5">
              <w:rPr>
                <w:noProof/>
                <w:webHidden/>
              </w:rPr>
              <w:fldChar w:fldCharType="begin"/>
            </w:r>
            <w:r w:rsidR="008729B5">
              <w:rPr>
                <w:noProof/>
                <w:webHidden/>
              </w:rPr>
              <w:instrText xml:space="preserve"> PAGEREF _Toc494988946 \h </w:instrText>
            </w:r>
            <w:r w:rsidR="008729B5">
              <w:rPr>
                <w:noProof/>
                <w:webHidden/>
              </w:rPr>
            </w:r>
            <w:r w:rsidR="008729B5">
              <w:rPr>
                <w:noProof/>
                <w:webHidden/>
              </w:rPr>
              <w:fldChar w:fldCharType="separate"/>
            </w:r>
            <w:r w:rsidR="008729B5">
              <w:rPr>
                <w:noProof/>
                <w:webHidden/>
              </w:rPr>
              <w:t>90</w:t>
            </w:r>
            <w:r w:rsidR="008729B5">
              <w:rPr>
                <w:noProof/>
                <w:webHidden/>
              </w:rPr>
              <w:fldChar w:fldCharType="end"/>
            </w:r>
          </w:hyperlink>
        </w:p>
        <w:p w:rsidR="008729B5" w:rsidRDefault="00270812">
          <w:pPr>
            <w:pStyle w:val="TOC2"/>
            <w:rPr>
              <w:noProof/>
              <w:lang w:eastAsia="en-US"/>
            </w:rPr>
          </w:pPr>
          <w:hyperlink w:anchor="_Toc494988947" w:history="1">
            <w:r w:rsidR="008729B5" w:rsidRPr="00654F09">
              <w:rPr>
                <w:rStyle w:val="Hyperlink"/>
                <w:noProof/>
              </w:rPr>
              <w:t>Element name: FUSubstanceUseInfoList</w:t>
            </w:r>
            <w:r w:rsidR="008729B5">
              <w:rPr>
                <w:noProof/>
                <w:webHidden/>
              </w:rPr>
              <w:tab/>
            </w:r>
            <w:r w:rsidR="008729B5">
              <w:rPr>
                <w:noProof/>
                <w:webHidden/>
              </w:rPr>
              <w:fldChar w:fldCharType="begin"/>
            </w:r>
            <w:r w:rsidR="008729B5">
              <w:rPr>
                <w:noProof/>
                <w:webHidden/>
              </w:rPr>
              <w:instrText xml:space="preserve"> PAGEREF _Toc494988947 \h </w:instrText>
            </w:r>
            <w:r w:rsidR="008729B5">
              <w:rPr>
                <w:noProof/>
                <w:webHidden/>
              </w:rPr>
            </w:r>
            <w:r w:rsidR="008729B5">
              <w:rPr>
                <w:noProof/>
                <w:webHidden/>
              </w:rPr>
              <w:fldChar w:fldCharType="separate"/>
            </w:r>
            <w:r w:rsidR="008729B5">
              <w:rPr>
                <w:noProof/>
                <w:webHidden/>
              </w:rPr>
              <w:t>91</w:t>
            </w:r>
            <w:r w:rsidR="008729B5">
              <w:rPr>
                <w:noProof/>
                <w:webHidden/>
              </w:rPr>
              <w:fldChar w:fldCharType="end"/>
            </w:r>
          </w:hyperlink>
        </w:p>
        <w:p w:rsidR="008729B5" w:rsidRDefault="00270812">
          <w:pPr>
            <w:pStyle w:val="TOC2"/>
            <w:rPr>
              <w:noProof/>
              <w:lang w:eastAsia="en-US"/>
            </w:rPr>
          </w:pPr>
          <w:hyperlink w:anchor="_Toc494988948" w:history="1">
            <w:r w:rsidR="008729B5" w:rsidRPr="00654F09">
              <w:rPr>
                <w:rStyle w:val="Hyperlink"/>
                <w:noProof/>
              </w:rPr>
              <w:t>Element name: FUSubstanceUseInfoDate</w:t>
            </w:r>
            <w:r w:rsidR="008729B5">
              <w:rPr>
                <w:noProof/>
                <w:webHidden/>
              </w:rPr>
              <w:tab/>
            </w:r>
            <w:r w:rsidR="008729B5">
              <w:rPr>
                <w:noProof/>
                <w:webHidden/>
              </w:rPr>
              <w:fldChar w:fldCharType="begin"/>
            </w:r>
            <w:r w:rsidR="008729B5">
              <w:rPr>
                <w:noProof/>
                <w:webHidden/>
              </w:rPr>
              <w:instrText xml:space="preserve"> PAGEREF _Toc494988948 \h </w:instrText>
            </w:r>
            <w:r w:rsidR="008729B5">
              <w:rPr>
                <w:noProof/>
                <w:webHidden/>
              </w:rPr>
            </w:r>
            <w:r w:rsidR="008729B5">
              <w:rPr>
                <w:noProof/>
                <w:webHidden/>
              </w:rPr>
              <w:fldChar w:fldCharType="separate"/>
            </w:r>
            <w:r w:rsidR="008729B5">
              <w:rPr>
                <w:noProof/>
                <w:webHidden/>
              </w:rPr>
              <w:t>91</w:t>
            </w:r>
            <w:r w:rsidR="008729B5">
              <w:rPr>
                <w:noProof/>
                <w:webHidden/>
              </w:rPr>
              <w:fldChar w:fldCharType="end"/>
            </w:r>
          </w:hyperlink>
        </w:p>
        <w:p w:rsidR="008729B5" w:rsidRDefault="00270812">
          <w:pPr>
            <w:pStyle w:val="TOC2"/>
            <w:rPr>
              <w:noProof/>
              <w:lang w:eastAsia="en-US"/>
            </w:rPr>
          </w:pPr>
          <w:hyperlink w:anchor="_Toc494988949" w:history="1">
            <w:r w:rsidR="008729B5" w:rsidRPr="00654F09">
              <w:rPr>
                <w:rStyle w:val="Hyperlink"/>
                <w:noProof/>
              </w:rPr>
              <w:t>Element name: FUSubstanceUseProvidedANPList</w:t>
            </w:r>
            <w:r w:rsidR="008729B5">
              <w:rPr>
                <w:noProof/>
                <w:webHidden/>
              </w:rPr>
              <w:tab/>
            </w:r>
            <w:r w:rsidR="008729B5">
              <w:rPr>
                <w:noProof/>
                <w:webHidden/>
              </w:rPr>
              <w:fldChar w:fldCharType="begin"/>
            </w:r>
            <w:r w:rsidR="008729B5">
              <w:rPr>
                <w:noProof/>
                <w:webHidden/>
              </w:rPr>
              <w:instrText xml:space="preserve"> PAGEREF _Toc494988949 \h </w:instrText>
            </w:r>
            <w:r w:rsidR="008729B5">
              <w:rPr>
                <w:noProof/>
                <w:webHidden/>
              </w:rPr>
            </w:r>
            <w:r w:rsidR="008729B5">
              <w:rPr>
                <w:noProof/>
                <w:webHidden/>
              </w:rPr>
              <w:fldChar w:fldCharType="separate"/>
            </w:r>
            <w:r w:rsidR="008729B5">
              <w:rPr>
                <w:noProof/>
                <w:webHidden/>
              </w:rPr>
              <w:t>92</w:t>
            </w:r>
            <w:r w:rsidR="008729B5">
              <w:rPr>
                <w:noProof/>
                <w:webHidden/>
              </w:rPr>
              <w:fldChar w:fldCharType="end"/>
            </w:r>
          </w:hyperlink>
        </w:p>
        <w:p w:rsidR="008729B5" w:rsidRDefault="00270812">
          <w:pPr>
            <w:pStyle w:val="TOC2"/>
            <w:rPr>
              <w:noProof/>
              <w:lang w:eastAsia="en-US"/>
            </w:rPr>
          </w:pPr>
          <w:hyperlink w:anchor="_Toc494988950" w:history="1">
            <w:r w:rsidR="008729B5" w:rsidRPr="00654F09">
              <w:rPr>
                <w:rStyle w:val="Hyperlink"/>
                <w:noProof/>
              </w:rPr>
              <w:t>Element name: FUSubstanceUseProvidedDate</w:t>
            </w:r>
            <w:r w:rsidR="008729B5">
              <w:rPr>
                <w:noProof/>
                <w:webHidden/>
              </w:rPr>
              <w:tab/>
            </w:r>
            <w:r w:rsidR="008729B5">
              <w:rPr>
                <w:noProof/>
                <w:webHidden/>
              </w:rPr>
              <w:fldChar w:fldCharType="begin"/>
            </w:r>
            <w:r w:rsidR="008729B5">
              <w:rPr>
                <w:noProof/>
                <w:webHidden/>
              </w:rPr>
              <w:instrText xml:space="preserve"> PAGEREF _Toc494988950 \h </w:instrText>
            </w:r>
            <w:r w:rsidR="008729B5">
              <w:rPr>
                <w:noProof/>
                <w:webHidden/>
              </w:rPr>
            </w:r>
            <w:r w:rsidR="008729B5">
              <w:rPr>
                <w:noProof/>
                <w:webHidden/>
              </w:rPr>
              <w:fldChar w:fldCharType="separate"/>
            </w:r>
            <w:r w:rsidR="008729B5">
              <w:rPr>
                <w:noProof/>
                <w:webHidden/>
              </w:rPr>
              <w:t>92</w:t>
            </w:r>
            <w:r w:rsidR="008729B5">
              <w:rPr>
                <w:noProof/>
                <w:webHidden/>
              </w:rPr>
              <w:fldChar w:fldCharType="end"/>
            </w:r>
          </w:hyperlink>
        </w:p>
        <w:p w:rsidR="008729B5" w:rsidRDefault="00270812">
          <w:pPr>
            <w:pStyle w:val="TOC2"/>
            <w:rPr>
              <w:noProof/>
              <w:lang w:eastAsia="en-US"/>
            </w:rPr>
          </w:pPr>
          <w:hyperlink w:anchor="_Toc494988951" w:history="1">
            <w:r w:rsidR="008729B5" w:rsidRPr="00654F09">
              <w:rPr>
                <w:rStyle w:val="Hyperlink"/>
                <w:noProof/>
              </w:rPr>
              <w:t>Element name: FUSubstanceUseReferredList</w:t>
            </w:r>
            <w:r w:rsidR="008729B5">
              <w:rPr>
                <w:noProof/>
                <w:webHidden/>
              </w:rPr>
              <w:tab/>
            </w:r>
            <w:r w:rsidR="008729B5">
              <w:rPr>
                <w:noProof/>
                <w:webHidden/>
              </w:rPr>
              <w:fldChar w:fldCharType="begin"/>
            </w:r>
            <w:r w:rsidR="008729B5">
              <w:rPr>
                <w:noProof/>
                <w:webHidden/>
              </w:rPr>
              <w:instrText xml:space="preserve"> PAGEREF _Toc494988951 \h </w:instrText>
            </w:r>
            <w:r w:rsidR="008729B5">
              <w:rPr>
                <w:noProof/>
                <w:webHidden/>
              </w:rPr>
            </w:r>
            <w:r w:rsidR="008729B5">
              <w:rPr>
                <w:noProof/>
                <w:webHidden/>
              </w:rPr>
              <w:fldChar w:fldCharType="separate"/>
            </w:r>
            <w:r w:rsidR="008729B5">
              <w:rPr>
                <w:noProof/>
                <w:webHidden/>
              </w:rPr>
              <w:t>93</w:t>
            </w:r>
            <w:r w:rsidR="008729B5">
              <w:rPr>
                <w:noProof/>
                <w:webHidden/>
              </w:rPr>
              <w:fldChar w:fldCharType="end"/>
            </w:r>
          </w:hyperlink>
        </w:p>
        <w:p w:rsidR="008729B5" w:rsidRDefault="00270812">
          <w:pPr>
            <w:pStyle w:val="TOC2"/>
            <w:rPr>
              <w:noProof/>
              <w:lang w:eastAsia="en-US"/>
            </w:rPr>
          </w:pPr>
          <w:hyperlink w:anchor="_Toc494988952" w:history="1">
            <w:r w:rsidR="008729B5" w:rsidRPr="00654F09">
              <w:rPr>
                <w:rStyle w:val="Hyperlink"/>
                <w:noProof/>
              </w:rPr>
              <w:t>Element name: FUSubstanceUseReferredOther</w:t>
            </w:r>
            <w:r w:rsidR="008729B5">
              <w:rPr>
                <w:noProof/>
                <w:webHidden/>
              </w:rPr>
              <w:tab/>
            </w:r>
            <w:r w:rsidR="008729B5">
              <w:rPr>
                <w:noProof/>
                <w:webHidden/>
              </w:rPr>
              <w:fldChar w:fldCharType="begin"/>
            </w:r>
            <w:r w:rsidR="008729B5">
              <w:rPr>
                <w:noProof/>
                <w:webHidden/>
              </w:rPr>
              <w:instrText xml:space="preserve"> PAGEREF _Toc494988952 \h </w:instrText>
            </w:r>
            <w:r w:rsidR="008729B5">
              <w:rPr>
                <w:noProof/>
                <w:webHidden/>
              </w:rPr>
            </w:r>
            <w:r w:rsidR="008729B5">
              <w:rPr>
                <w:noProof/>
                <w:webHidden/>
              </w:rPr>
              <w:fldChar w:fldCharType="separate"/>
            </w:r>
            <w:r w:rsidR="008729B5">
              <w:rPr>
                <w:noProof/>
                <w:webHidden/>
              </w:rPr>
              <w:t>93</w:t>
            </w:r>
            <w:r w:rsidR="008729B5">
              <w:rPr>
                <w:noProof/>
                <w:webHidden/>
              </w:rPr>
              <w:fldChar w:fldCharType="end"/>
            </w:r>
          </w:hyperlink>
        </w:p>
        <w:p w:rsidR="008729B5" w:rsidRDefault="00270812">
          <w:pPr>
            <w:pStyle w:val="TOC2"/>
            <w:rPr>
              <w:noProof/>
              <w:lang w:eastAsia="en-US"/>
            </w:rPr>
          </w:pPr>
          <w:hyperlink w:anchor="_Toc494988953" w:history="1">
            <w:r w:rsidR="008729B5" w:rsidRPr="00654F09">
              <w:rPr>
                <w:rStyle w:val="Hyperlink"/>
                <w:noProof/>
              </w:rPr>
              <w:t>Element name: FUSubstanceUseReferredDate</w:t>
            </w:r>
            <w:r w:rsidR="008729B5">
              <w:rPr>
                <w:noProof/>
                <w:webHidden/>
              </w:rPr>
              <w:tab/>
            </w:r>
            <w:r w:rsidR="008729B5">
              <w:rPr>
                <w:noProof/>
                <w:webHidden/>
              </w:rPr>
              <w:fldChar w:fldCharType="begin"/>
            </w:r>
            <w:r w:rsidR="008729B5">
              <w:rPr>
                <w:noProof/>
                <w:webHidden/>
              </w:rPr>
              <w:instrText xml:space="preserve"> PAGEREF _Toc494988953 \h </w:instrText>
            </w:r>
            <w:r w:rsidR="008729B5">
              <w:rPr>
                <w:noProof/>
                <w:webHidden/>
              </w:rPr>
            </w:r>
            <w:r w:rsidR="008729B5">
              <w:rPr>
                <w:noProof/>
                <w:webHidden/>
              </w:rPr>
              <w:fldChar w:fldCharType="separate"/>
            </w:r>
            <w:r w:rsidR="008729B5">
              <w:rPr>
                <w:noProof/>
                <w:webHidden/>
              </w:rPr>
              <w:t>93</w:t>
            </w:r>
            <w:r w:rsidR="008729B5">
              <w:rPr>
                <w:noProof/>
                <w:webHidden/>
              </w:rPr>
              <w:fldChar w:fldCharType="end"/>
            </w:r>
          </w:hyperlink>
        </w:p>
        <w:p w:rsidR="008729B5" w:rsidRDefault="00270812">
          <w:pPr>
            <w:pStyle w:val="TOC2"/>
            <w:rPr>
              <w:noProof/>
              <w:lang w:eastAsia="en-US"/>
            </w:rPr>
          </w:pPr>
          <w:hyperlink w:anchor="_Toc494988954" w:history="1">
            <w:r w:rsidR="008729B5" w:rsidRPr="00654F09">
              <w:rPr>
                <w:rStyle w:val="Hyperlink"/>
                <w:noProof/>
              </w:rPr>
              <w:t>Element name: PersonalSafetySpouseThreatenId</w:t>
            </w:r>
            <w:r w:rsidR="008729B5">
              <w:rPr>
                <w:noProof/>
                <w:webHidden/>
              </w:rPr>
              <w:tab/>
            </w:r>
            <w:r w:rsidR="008729B5">
              <w:rPr>
                <w:noProof/>
                <w:webHidden/>
              </w:rPr>
              <w:fldChar w:fldCharType="begin"/>
            </w:r>
            <w:r w:rsidR="008729B5">
              <w:rPr>
                <w:noProof/>
                <w:webHidden/>
              </w:rPr>
              <w:instrText xml:space="preserve"> PAGEREF _Toc494988954 \h </w:instrText>
            </w:r>
            <w:r w:rsidR="008729B5">
              <w:rPr>
                <w:noProof/>
                <w:webHidden/>
              </w:rPr>
            </w:r>
            <w:r w:rsidR="008729B5">
              <w:rPr>
                <w:noProof/>
                <w:webHidden/>
              </w:rPr>
              <w:fldChar w:fldCharType="separate"/>
            </w:r>
            <w:r w:rsidR="008729B5">
              <w:rPr>
                <w:noProof/>
                <w:webHidden/>
              </w:rPr>
              <w:t>94</w:t>
            </w:r>
            <w:r w:rsidR="008729B5">
              <w:rPr>
                <w:noProof/>
                <w:webHidden/>
              </w:rPr>
              <w:fldChar w:fldCharType="end"/>
            </w:r>
          </w:hyperlink>
        </w:p>
        <w:p w:rsidR="008729B5" w:rsidRDefault="00270812">
          <w:pPr>
            <w:pStyle w:val="TOC2"/>
            <w:rPr>
              <w:noProof/>
              <w:lang w:eastAsia="en-US"/>
            </w:rPr>
          </w:pPr>
          <w:hyperlink w:anchor="_Toc494988955" w:history="1">
            <w:r w:rsidR="008729B5" w:rsidRPr="00654F09">
              <w:rPr>
                <w:rStyle w:val="Hyperlink"/>
                <w:noProof/>
              </w:rPr>
              <w:t>Element name: PersonalSafetySpouseAngerId</w:t>
            </w:r>
            <w:r w:rsidR="008729B5">
              <w:rPr>
                <w:noProof/>
                <w:webHidden/>
              </w:rPr>
              <w:tab/>
            </w:r>
            <w:r w:rsidR="008729B5">
              <w:rPr>
                <w:noProof/>
                <w:webHidden/>
              </w:rPr>
              <w:fldChar w:fldCharType="begin"/>
            </w:r>
            <w:r w:rsidR="008729B5">
              <w:rPr>
                <w:noProof/>
                <w:webHidden/>
              </w:rPr>
              <w:instrText xml:space="preserve"> PAGEREF _Toc494988955 \h </w:instrText>
            </w:r>
            <w:r w:rsidR="008729B5">
              <w:rPr>
                <w:noProof/>
                <w:webHidden/>
              </w:rPr>
            </w:r>
            <w:r w:rsidR="008729B5">
              <w:rPr>
                <w:noProof/>
                <w:webHidden/>
              </w:rPr>
              <w:fldChar w:fldCharType="separate"/>
            </w:r>
            <w:r w:rsidR="008729B5">
              <w:rPr>
                <w:noProof/>
                <w:webHidden/>
              </w:rPr>
              <w:t>94</w:t>
            </w:r>
            <w:r w:rsidR="008729B5">
              <w:rPr>
                <w:noProof/>
                <w:webHidden/>
              </w:rPr>
              <w:fldChar w:fldCharType="end"/>
            </w:r>
          </w:hyperlink>
        </w:p>
        <w:p w:rsidR="008729B5" w:rsidRDefault="00270812">
          <w:pPr>
            <w:pStyle w:val="TOC2"/>
            <w:rPr>
              <w:noProof/>
              <w:lang w:eastAsia="en-US"/>
            </w:rPr>
          </w:pPr>
          <w:hyperlink w:anchor="_Toc494988956" w:history="1">
            <w:r w:rsidR="008729B5" w:rsidRPr="00654F09">
              <w:rPr>
                <w:rStyle w:val="Hyperlink"/>
                <w:noProof/>
              </w:rPr>
              <w:t>Element name: PersonalSafetySpouseControlId</w:t>
            </w:r>
            <w:r w:rsidR="008729B5">
              <w:rPr>
                <w:noProof/>
                <w:webHidden/>
              </w:rPr>
              <w:tab/>
            </w:r>
            <w:r w:rsidR="008729B5">
              <w:rPr>
                <w:noProof/>
                <w:webHidden/>
              </w:rPr>
              <w:fldChar w:fldCharType="begin"/>
            </w:r>
            <w:r w:rsidR="008729B5">
              <w:rPr>
                <w:noProof/>
                <w:webHidden/>
              </w:rPr>
              <w:instrText xml:space="preserve"> PAGEREF _Toc494988956 \h </w:instrText>
            </w:r>
            <w:r w:rsidR="008729B5">
              <w:rPr>
                <w:noProof/>
                <w:webHidden/>
              </w:rPr>
            </w:r>
            <w:r w:rsidR="008729B5">
              <w:rPr>
                <w:noProof/>
                <w:webHidden/>
              </w:rPr>
              <w:fldChar w:fldCharType="separate"/>
            </w:r>
            <w:r w:rsidR="008729B5">
              <w:rPr>
                <w:noProof/>
                <w:webHidden/>
              </w:rPr>
              <w:t>94</w:t>
            </w:r>
            <w:r w:rsidR="008729B5">
              <w:rPr>
                <w:noProof/>
                <w:webHidden/>
              </w:rPr>
              <w:fldChar w:fldCharType="end"/>
            </w:r>
          </w:hyperlink>
        </w:p>
        <w:p w:rsidR="008729B5" w:rsidRDefault="00270812">
          <w:pPr>
            <w:pStyle w:val="TOC2"/>
            <w:rPr>
              <w:noProof/>
              <w:lang w:eastAsia="en-US"/>
            </w:rPr>
          </w:pPr>
          <w:hyperlink w:anchor="_Toc494988957" w:history="1">
            <w:r w:rsidR="008729B5" w:rsidRPr="00654F09">
              <w:rPr>
                <w:rStyle w:val="Hyperlink"/>
                <w:noProof/>
              </w:rPr>
              <w:t>Element name: PersonalSafetySpousePhysicalAbusedId</w:t>
            </w:r>
            <w:r w:rsidR="008729B5">
              <w:rPr>
                <w:noProof/>
                <w:webHidden/>
              </w:rPr>
              <w:tab/>
            </w:r>
            <w:r w:rsidR="008729B5">
              <w:rPr>
                <w:noProof/>
                <w:webHidden/>
              </w:rPr>
              <w:fldChar w:fldCharType="begin"/>
            </w:r>
            <w:r w:rsidR="008729B5">
              <w:rPr>
                <w:noProof/>
                <w:webHidden/>
              </w:rPr>
              <w:instrText xml:space="preserve"> PAGEREF _Toc494988957 \h </w:instrText>
            </w:r>
            <w:r w:rsidR="008729B5">
              <w:rPr>
                <w:noProof/>
                <w:webHidden/>
              </w:rPr>
            </w:r>
            <w:r w:rsidR="008729B5">
              <w:rPr>
                <w:noProof/>
                <w:webHidden/>
              </w:rPr>
              <w:fldChar w:fldCharType="separate"/>
            </w:r>
            <w:r w:rsidR="008729B5">
              <w:rPr>
                <w:noProof/>
                <w:webHidden/>
              </w:rPr>
              <w:t>95</w:t>
            </w:r>
            <w:r w:rsidR="008729B5">
              <w:rPr>
                <w:noProof/>
                <w:webHidden/>
              </w:rPr>
              <w:fldChar w:fldCharType="end"/>
            </w:r>
          </w:hyperlink>
        </w:p>
        <w:p w:rsidR="008729B5" w:rsidRDefault="00270812">
          <w:pPr>
            <w:pStyle w:val="TOC2"/>
            <w:rPr>
              <w:noProof/>
              <w:lang w:eastAsia="en-US"/>
            </w:rPr>
          </w:pPr>
          <w:hyperlink w:anchor="_Toc494988958" w:history="1">
            <w:r w:rsidR="008729B5" w:rsidRPr="00654F09">
              <w:rPr>
                <w:rStyle w:val="Hyperlink"/>
                <w:noProof/>
              </w:rPr>
              <w:t>Element name: PersonalSafetySpouseForceSexId</w:t>
            </w:r>
            <w:r w:rsidR="008729B5">
              <w:rPr>
                <w:noProof/>
                <w:webHidden/>
              </w:rPr>
              <w:tab/>
            </w:r>
            <w:r w:rsidR="008729B5">
              <w:rPr>
                <w:noProof/>
                <w:webHidden/>
              </w:rPr>
              <w:fldChar w:fldCharType="begin"/>
            </w:r>
            <w:r w:rsidR="008729B5">
              <w:rPr>
                <w:noProof/>
                <w:webHidden/>
              </w:rPr>
              <w:instrText xml:space="preserve"> PAGEREF _Toc494988958 \h </w:instrText>
            </w:r>
            <w:r w:rsidR="008729B5">
              <w:rPr>
                <w:noProof/>
                <w:webHidden/>
              </w:rPr>
            </w:r>
            <w:r w:rsidR="008729B5">
              <w:rPr>
                <w:noProof/>
                <w:webHidden/>
              </w:rPr>
              <w:fldChar w:fldCharType="separate"/>
            </w:r>
            <w:r w:rsidR="008729B5">
              <w:rPr>
                <w:noProof/>
                <w:webHidden/>
              </w:rPr>
              <w:t>95</w:t>
            </w:r>
            <w:r w:rsidR="008729B5">
              <w:rPr>
                <w:noProof/>
                <w:webHidden/>
              </w:rPr>
              <w:fldChar w:fldCharType="end"/>
            </w:r>
          </w:hyperlink>
        </w:p>
        <w:p w:rsidR="008729B5" w:rsidRDefault="00270812">
          <w:pPr>
            <w:pStyle w:val="TOC2"/>
            <w:rPr>
              <w:noProof/>
              <w:lang w:eastAsia="en-US"/>
            </w:rPr>
          </w:pPr>
          <w:hyperlink w:anchor="_Toc494988959" w:history="1">
            <w:r w:rsidR="008729B5" w:rsidRPr="00654F09">
              <w:rPr>
                <w:rStyle w:val="Hyperlink"/>
                <w:noProof/>
              </w:rPr>
              <w:t>Element name: PersonalSafetySpousePhysicalAnyId</w:t>
            </w:r>
            <w:r w:rsidR="008729B5">
              <w:rPr>
                <w:noProof/>
                <w:webHidden/>
              </w:rPr>
              <w:tab/>
            </w:r>
            <w:r w:rsidR="008729B5">
              <w:rPr>
                <w:noProof/>
                <w:webHidden/>
              </w:rPr>
              <w:fldChar w:fldCharType="begin"/>
            </w:r>
            <w:r w:rsidR="008729B5">
              <w:rPr>
                <w:noProof/>
                <w:webHidden/>
              </w:rPr>
              <w:instrText xml:space="preserve"> PAGEREF _Toc494988959 \h </w:instrText>
            </w:r>
            <w:r w:rsidR="008729B5">
              <w:rPr>
                <w:noProof/>
                <w:webHidden/>
              </w:rPr>
            </w:r>
            <w:r w:rsidR="008729B5">
              <w:rPr>
                <w:noProof/>
                <w:webHidden/>
              </w:rPr>
              <w:fldChar w:fldCharType="separate"/>
            </w:r>
            <w:r w:rsidR="008729B5">
              <w:rPr>
                <w:noProof/>
                <w:webHidden/>
              </w:rPr>
              <w:t>95</w:t>
            </w:r>
            <w:r w:rsidR="008729B5">
              <w:rPr>
                <w:noProof/>
                <w:webHidden/>
              </w:rPr>
              <w:fldChar w:fldCharType="end"/>
            </w:r>
          </w:hyperlink>
        </w:p>
        <w:p w:rsidR="008729B5" w:rsidRDefault="00270812">
          <w:pPr>
            <w:pStyle w:val="TOC2"/>
            <w:rPr>
              <w:noProof/>
              <w:lang w:eastAsia="en-US"/>
            </w:rPr>
          </w:pPr>
          <w:hyperlink w:anchor="_Toc494988960" w:history="1">
            <w:r w:rsidR="008729B5" w:rsidRPr="00654F09">
              <w:rPr>
                <w:rStyle w:val="Hyperlink"/>
                <w:noProof/>
              </w:rPr>
              <w:t>Element name: FUPersonalSafetyPhysicalAbuseInfo</w:t>
            </w:r>
            <w:r w:rsidR="008729B5">
              <w:rPr>
                <w:noProof/>
                <w:webHidden/>
              </w:rPr>
              <w:tab/>
            </w:r>
            <w:r w:rsidR="008729B5">
              <w:rPr>
                <w:noProof/>
                <w:webHidden/>
              </w:rPr>
              <w:fldChar w:fldCharType="begin"/>
            </w:r>
            <w:r w:rsidR="008729B5">
              <w:rPr>
                <w:noProof/>
                <w:webHidden/>
              </w:rPr>
              <w:instrText xml:space="preserve"> PAGEREF _Toc494988960 \h </w:instrText>
            </w:r>
            <w:r w:rsidR="008729B5">
              <w:rPr>
                <w:noProof/>
                <w:webHidden/>
              </w:rPr>
            </w:r>
            <w:r w:rsidR="008729B5">
              <w:rPr>
                <w:noProof/>
                <w:webHidden/>
              </w:rPr>
              <w:fldChar w:fldCharType="separate"/>
            </w:r>
            <w:r w:rsidR="008729B5">
              <w:rPr>
                <w:noProof/>
                <w:webHidden/>
              </w:rPr>
              <w:t>96</w:t>
            </w:r>
            <w:r w:rsidR="008729B5">
              <w:rPr>
                <w:noProof/>
                <w:webHidden/>
              </w:rPr>
              <w:fldChar w:fldCharType="end"/>
            </w:r>
          </w:hyperlink>
        </w:p>
        <w:p w:rsidR="008729B5" w:rsidRDefault="00270812">
          <w:pPr>
            <w:pStyle w:val="TOC2"/>
            <w:rPr>
              <w:noProof/>
              <w:lang w:eastAsia="en-US"/>
            </w:rPr>
          </w:pPr>
          <w:hyperlink w:anchor="_Toc494988961" w:history="1">
            <w:r w:rsidR="008729B5" w:rsidRPr="00654F09">
              <w:rPr>
                <w:rStyle w:val="Hyperlink"/>
                <w:noProof/>
              </w:rPr>
              <w:t>Element name: FUPersonalSafetyPhysicalAbuseInfoDate</w:t>
            </w:r>
            <w:r w:rsidR="008729B5">
              <w:rPr>
                <w:noProof/>
                <w:webHidden/>
              </w:rPr>
              <w:tab/>
            </w:r>
            <w:r w:rsidR="008729B5">
              <w:rPr>
                <w:noProof/>
                <w:webHidden/>
              </w:rPr>
              <w:fldChar w:fldCharType="begin"/>
            </w:r>
            <w:r w:rsidR="008729B5">
              <w:rPr>
                <w:noProof/>
                <w:webHidden/>
              </w:rPr>
              <w:instrText xml:space="preserve"> PAGEREF _Toc494988961 \h </w:instrText>
            </w:r>
            <w:r w:rsidR="008729B5">
              <w:rPr>
                <w:noProof/>
                <w:webHidden/>
              </w:rPr>
            </w:r>
            <w:r w:rsidR="008729B5">
              <w:rPr>
                <w:noProof/>
                <w:webHidden/>
              </w:rPr>
              <w:fldChar w:fldCharType="separate"/>
            </w:r>
            <w:r w:rsidR="008729B5">
              <w:rPr>
                <w:noProof/>
                <w:webHidden/>
              </w:rPr>
              <w:t>96</w:t>
            </w:r>
            <w:r w:rsidR="008729B5">
              <w:rPr>
                <w:noProof/>
                <w:webHidden/>
              </w:rPr>
              <w:fldChar w:fldCharType="end"/>
            </w:r>
          </w:hyperlink>
        </w:p>
        <w:p w:rsidR="008729B5" w:rsidRDefault="00270812">
          <w:pPr>
            <w:pStyle w:val="TOC2"/>
            <w:rPr>
              <w:noProof/>
              <w:lang w:eastAsia="en-US"/>
            </w:rPr>
          </w:pPr>
          <w:hyperlink w:anchor="_Toc494988962" w:history="1">
            <w:r w:rsidR="008729B5" w:rsidRPr="00654F09">
              <w:rPr>
                <w:rStyle w:val="Hyperlink"/>
                <w:noProof/>
              </w:rPr>
              <w:t>Element name: FUPersonalSafetyDomesticViolencereferred</w:t>
            </w:r>
            <w:r w:rsidR="008729B5">
              <w:rPr>
                <w:noProof/>
                <w:webHidden/>
              </w:rPr>
              <w:tab/>
            </w:r>
            <w:r w:rsidR="008729B5">
              <w:rPr>
                <w:noProof/>
                <w:webHidden/>
              </w:rPr>
              <w:fldChar w:fldCharType="begin"/>
            </w:r>
            <w:r w:rsidR="008729B5">
              <w:rPr>
                <w:noProof/>
                <w:webHidden/>
              </w:rPr>
              <w:instrText xml:space="preserve"> PAGEREF _Toc494988962 \h </w:instrText>
            </w:r>
            <w:r w:rsidR="008729B5">
              <w:rPr>
                <w:noProof/>
                <w:webHidden/>
              </w:rPr>
            </w:r>
            <w:r w:rsidR="008729B5">
              <w:rPr>
                <w:noProof/>
                <w:webHidden/>
              </w:rPr>
              <w:fldChar w:fldCharType="separate"/>
            </w:r>
            <w:r w:rsidR="008729B5">
              <w:rPr>
                <w:noProof/>
                <w:webHidden/>
              </w:rPr>
              <w:t>96</w:t>
            </w:r>
            <w:r w:rsidR="008729B5">
              <w:rPr>
                <w:noProof/>
                <w:webHidden/>
              </w:rPr>
              <w:fldChar w:fldCharType="end"/>
            </w:r>
          </w:hyperlink>
        </w:p>
        <w:p w:rsidR="008729B5" w:rsidRDefault="00270812">
          <w:pPr>
            <w:pStyle w:val="TOC2"/>
            <w:rPr>
              <w:noProof/>
              <w:lang w:eastAsia="en-US"/>
            </w:rPr>
          </w:pPr>
          <w:hyperlink w:anchor="_Toc494988963" w:history="1">
            <w:r w:rsidR="008729B5" w:rsidRPr="00654F09">
              <w:rPr>
                <w:rStyle w:val="Hyperlink"/>
                <w:noProof/>
              </w:rPr>
              <w:t>Element name: FUPersonalSafetyDomesticViolencereferredSpecifying</w:t>
            </w:r>
            <w:r w:rsidR="008729B5">
              <w:rPr>
                <w:noProof/>
                <w:webHidden/>
              </w:rPr>
              <w:tab/>
            </w:r>
            <w:r w:rsidR="008729B5">
              <w:rPr>
                <w:noProof/>
                <w:webHidden/>
              </w:rPr>
              <w:fldChar w:fldCharType="begin"/>
            </w:r>
            <w:r w:rsidR="008729B5">
              <w:rPr>
                <w:noProof/>
                <w:webHidden/>
              </w:rPr>
              <w:instrText xml:space="preserve"> PAGEREF _Toc494988963 \h </w:instrText>
            </w:r>
            <w:r w:rsidR="008729B5">
              <w:rPr>
                <w:noProof/>
                <w:webHidden/>
              </w:rPr>
            </w:r>
            <w:r w:rsidR="008729B5">
              <w:rPr>
                <w:noProof/>
                <w:webHidden/>
              </w:rPr>
              <w:fldChar w:fldCharType="separate"/>
            </w:r>
            <w:r w:rsidR="008729B5">
              <w:rPr>
                <w:noProof/>
                <w:webHidden/>
              </w:rPr>
              <w:t>97</w:t>
            </w:r>
            <w:r w:rsidR="008729B5">
              <w:rPr>
                <w:noProof/>
                <w:webHidden/>
              </w:rPr>
              <w:fldChar w:fldCharType="end"/>
            </w:r>
          </w:hyperlink>
        </w:p>
        <w:p w:rsidR="008729B5" w:rsidRDefault="00270812">
          <w:pPr>
            <w:pStyle w:val="TOC2"/>
            <w:rPr>
              <w:noProof/>
              <w:lang w:eastAsia="en-US"/>
            </w:rPr>
          </w:pPr>
          <w:hyperlink w:anchor="_Toc494988964" w:history="1">
            <w:r w:rsidR="008729B5" w:rsidRPr="00654F09">
              <w:rPr>
                <w:rStyle w:val="Hyperlink"/>
                <w:noProof/>
              </w:rPr>
              <w:t>Element name: FUPersonalSafetyDomesticViolencereferredDate</w:t>
            </w:r>
            <w:r w:rsidR="008729B5">
              <w:rPr>
                <w:noProof/>
                <w:webHidden/>
              </w:rPr>
              <w:tab/>
            </w:r>
            <w:r w:rsidR="008729B5">
              <w:rPr>
                <w:noProof/>
                <w:webHidden/>
              </w:rPr>
              <w:fldChar w:fldCharType="begin"/>
            </w:r>
            <w:r w:rsidR="008729B5">
              <w:rPr>
                <w:noProof/>
                <w:webHidden/>
              </w:rPr>
              <w:instrText xml:space="preserve"> PAGEREF _Toc494988964 \h </w:instrText>
            </w:r>
            <w:r w:rsidR="008729B5">
              <w:rPr>
                <w:noProof/>
                <w:webHidden/>
              </w:rPr>
            </w:r>
            <w:r w:rsidR="008729B5">
              <w:rPr>
                <w:noProof/>
                <w:webHidden/>
              </w:rPr>
              <w:fldChar w:fldCharType="separate"/>
            </w:r>
            <w:r w:rsidR="008729B5">
              <w:rPr>
                <w:noProof/>
                <w:webHidden/>
              </w:rPr>
              <w:t>97</w:t>
            </w:r>
            <w:r w:rsidR="008729B5">
              <w:rPr>
                <w:noProof/>
                <w:webHidden/>
              </w:rPr>
              <w:fldChar w:fldCharType="end"/>
            </w:r>
          </w:hyperlink>
        </w:p>
        <w:p w:rsidR="008729B5" w:rsidRDefault="00270812">
          <w:pPr>
            <w:pStyle w:val="TOC2"/>
            <w:rPr>
              <w:noProof/>
              <w:lang w:eastAsia="en-US"/>
            </w:rPr>
          </w:pPr>
          <w:hyperlink w:anchor="_Toc494988965" w:history="1">
            <w:r w:rsidR="008729B5" w:rsidRPr="00654F09">
              <w:rPr>
                <w:rStyle w:val="Hyperlink"/>
                <w:noProof/>
              </w:rPr>
              <w:t>Element name: StressFactorFamilySickId</w:t>
            </w:r>
            <w:r w:rsidR="008729B5">
              <w:rPr>
                <w:noProof/>
                <w:webHidden/>
              </w:rPr>
              <w:tab/>
            </w:r>
            <w:r w:rsidR="008729B5">
              <w:rPr>
                <w:noProof/>
                <w:webHidden/>
              </w:rPr>
              <w:fldChar w:fldCharType="begin"/>
            </w:r>
            <w:r w:rsidR="008729B5">
              <w:rPr>
                <w:noProof/>
                <w:webHidden/>
              </w:rPr>
              <w:instrText xml:space="preserve"> PAGEREF _Toc494988965 \h </w:instrText>
            </w:r>
            <w:r w:rsidR="008729B5">
              <w:rPr>
                <w:noProof/>
                <w:webHidden/>
              </w:rPr>
            </w:r>
            <w:r w:rsidR="008729B5">
              <w:rPr>
                <w:noProof/>
                <w:webHidden/>
              </w:rPr>
              <w:fldChar w:fldCharType="separate"/>
            </w:r>
            <w:r w:rsidR="008729B5">
              <w:rPr>
                <w:noProof/>
                <w:webHidden/>
              </w:rPr>
              <w:t>97</w:t>
            </w:r>
            <w:r w:rsidR="008729B5">
              <w:rPr>
                <w:noProof/>
                <w:webHidden/>
              </w:rPr>
              <w:fldChar w:fldCharType="end"/>
            </w:r>
          </w:hyperlink>
        </w:p>
        <w:p w:rsidR="008729B5" w:rsidRDefault="00270812">
          <w:pPr>
            <w:pStyle w:val="TOC2"/>
            <w:rPr>
              <w:noProof/>
              <w:lang w:eastAsia="en-US"/>
            </w:rPr>
          </w:pPr>
          <w:hyperlink w:anchor="_Toc494988966" w:history="1">
            <w:r w:rsidR="008729B5" w:rsidRPr="00654F09">
              <w:rPr>
                <w:rStyle w:val="Hyperlink"/>
                <w:noProof/>
              </w:rPr>
              <w:t>Element name: StressFactorDivorcedId</w:t>
            </w:r>
            <w:r w:rsidR="008729B5">
              <w:rPr>
                <w:noProof/>
                <w:webHidden/>
              </w:rPr>
              <w:tab/>
            </w:r>
            <w:r w:rsidR="008729B5">
              <w:rPr>
                <w:noProof/>
                <w:webHidden/>
              </w:rPr>
              <w:fldChar w:fldCharType="begin"/>
            </w:r>
            <w:r w:rsidR="008729B5">
              <w:rPr>
                <w:noProof/>
                <w:webHidden/>
              </w:rPr>
              <w:instrText xml:space="preserve"> PAGEREF _Toc494988966 \h </w:instrText>
            </w:r>
            <w:r w:rsidR="008729B5">
              <w:rPr>
                <w:noProof/>
                <w:webHidden/>
              </w:rPr>
            </w:r>
            <w:r w:rsidR="008729B5">
              <w:rPr>
                <w:noProof/>
                <w:webHidden/>
              </w:rPr>
              <w:fldChar w:fldCharType="separate"/>
            </w:r>
            <w:r w:rsidR="008729B5">
              <w:rPr>
                <w:noProof/>
                <w:webHidden/>
              </w:rPr>
              <w:t>98</w:t>
            </w:r>
            <w:r w:rsidR="008729B5">
              <w:rPr>
                <w:noProof/>
                <w:webHidden/>
              </w:rPr>
              <w:fldChar w:fldCharType="end"/>
            </w:r>
          </w:hyperlink>
        </w:p>
        <w:p w:rsidR="008729B5" w:rsidRDefault="00270812">
          <w:pPr>
            <w:pStyle w:val="TOC2"/>
            <w:rPr>
              <w:noProof/>
              <w:lang w:eastAsia="en-US"/>
            </w:rPr>
          </w:pPr>
          <w:hyperlink w:anchor="_Toc494988967" w:history="1">
            <w:r w:rsidR="008729B5" w:rsidRPr="00654F09">
              <w:rPr>
                <w:rStyle w:val="Hyperlink"/>
                <w:noProof/>
              </w:rPr>
              <w:t>Element name: StressFactorRelocationId</w:t>
            </w:r>
            <w:r w:rsidR="008729B5">
              <w:rPr>
                <w:noProof/>
                <w:webHidden/>
              </w:rPr>
              <w:tab/>
            </w:r>
            <w:r w:rsidR="008729B5">
              <w:rPr>
                <w:noProof/>
                <w:webHidden/>
              </w:rPr>
              <w:fldChar w:fldCharType="begin"/>
            </w:r>
            <w:r w:rsidR="008729B5">
              <w:rPr>
                <w:noProof/>
                <w:webHidden/>
              </w:rPr>
              <w:instrText xml:space="preserve"> PAGEREF _Toc494988967 \h </w:instrText>
            </w:r>
            <w:r w:rsidR="008729B5">
              <w:rPr>
                <w:noProof/>
                <w:webHidden/>
              </w:rPr>
            </w:r>
            <w:r w:rsidR="008729B5">
              <w:rPr>
                <w:noProof/>
                <w:webHidden/>
              </w:rPr>
              <w:fldChar w:fldCharType="separate"/>
            </w:r>
            <w:r w:rsidR="008729B5">
              <w:rPr>
                <w:noProof/>
                <w:webHidden/>
              </w:rPr>
              <w:t>98</w:t>
            </w:r>
            <w:r w:rsidR="008729B5">
              <w:rPr>
                <w:noProof/>
                <w:webHidden/>
              </w:rPr>
              <w:fldChar w:fldCharType="end"/>
            </w:r>
          </w:hyperlink>
        </w:p>
        <w:p w:rsidR="008729B5" w:rsidRDefault="00270812">
          <w:pPr>
            <w:pStyle w:val="TOC2"/>
            <w:rPr>
              <w:noProof/>
              <w:lang w:eastAsia="en-US"/>
            </w:rPr>
          </w:pPr>
          <w:hyperlink w:anchor="_Toc494988968" w:history="1">
            <w:r w:rsidR="008729B5" w:rsidRPr="00654F09">
              <w:rPr>
                <w:rStyle w:val="Hyperlink"/>
                <w:noProof/>
              </w:rPr>
              <w:t>Element name: StressFactorHomelessId</w:t>
            </w:r>
            <w:r w:rsidR="008729B5">
              <w:rPr>
                <w:noProof/>
                <w:webHidden/>
              </w:rPr>
              <w:tab/>
            </w:r>
            <w:r w:rsidR="008729B5">
              <w:rPr>
                <w:noProof/>
                <w:webHidden/>
              </w:rPr>
              <w:fldChar w:fldCharType="begin"/>
            </w:r>
            <w:r w:rsidR="008729B5">
              <w:rPr>
                <w:noProof/>
                <w:webHidden/>
              </w:rPr>
              <w:instrText xml:space="preserve"> PAGEREF _Toc494988968 \h </w:instrText>
            </w:r>
            <w:r w:rsidR="008729B5">
              <w:rPr>
                <w:noProof/>
                <w:webHidden/>
              </w:rPr>
            </w:r>
            <w:r w:rsidR="008729B5">
              <w:rPr>
                <w:noProof/>
                <w:webHidden/>
              </w:rPr>
              <w:fldChar w:fldCharType="separate"/>
            </w:r>
            <w:r w:rsidR="008729B5">
              <w:rPr>
                <w:noProof/>
                <w:webHidden/>
              </w:rPr>
              <w:t>98</w:t>
            </w:r>
            <w:r w:rsidR="008729B5">
              <w:rPr>
                <w:noProof/>
                <w:webHidden/>
              </w:rPr>
              <w:fldChar w:fldCharType="end"/>
            </w:r>
          </w:hyperlink>
        </w:p>
        <w:p w:rsidR="008729B5" w:rsidRDefault="00270812">
          <w:pPr>
            <w:pStyle w:val="TOC2"/>
            <w:rPr>
              <w:noProof/>
              <w:lang w:eastAsia="en-US"/>
            </w:rPr>
          </w:pPr>
          <w:hyperlink w:anchor="_Toc494988969" w:history="1">
            <w:r w:rsidR="008729B5" w:rsidRPr="00654F09">
              <w:rPr>
                <w:rStyle w:val="Hyperlink"/>
                <w:noProof/>
              </w:rPr>
              <w:t>Element name: StressFactorSpouseLostJobId</w:t>
            </w:r>
            <w:r w:rsidR="008729B5">
              <w:rPr>
                <w:noProof/>
                <w:webHidden/>
              </w:rPr>
              <w:tab/>
            </w:r>
            <w:r w:rsidR="008729B5">
              <w:rPr>
                <w:noProof/>
                <w:webHidden/>
              </w:rPr>
              <w:fldChar w:fldCharType="begin"/>
            </w:r>
            <w:r w:rsidR="008729B5">
              <w:rPr>
                <w:noProof/>
                <w:webHidden/>
              </w:rPr>
              <w:instrText xml:space="preserve"> PAGEREF _Toc494988969 \h </w:instrText>
            </w:r>
            <w:r w:rsidR="008729B5">
              <w:rPr>
                <w:noProof/>
                <w:webHidden/>
              </w:rPr>
            </w:r>
            <w:r w:rsidR="008729B5">
              <w:rPr>
                <w:noProof/>
                <w:webHidden/>
              </w:rPr>
              <w:fldChar w:fldCharType="separate"/>
            </w:r>
            <w:r w:rsidR="008729B5">
              <w:rPr>
                <w:noProof/>
                <w:webHidden/>
              </w:rPr>
              <w:t>99</w:t>
            </w:r>
            <w:r w:rsidR="008729B5">
              <w:rPr>
                <w:noProof/>
                <w:webHidden/>
              </w:rPr>
              <w:fldChar w:fldCharType="end"/>
            </w:r>
          </w:hyperlink>
        </w:p>
        <w:p w:rsidR="008729B5" w:rsidRDefault="00270812">
          <w:pPr>
            <w:pStyle w:val="TOC2"/>
            <w:rPr>
              <w:noProof/>
              <w:lang w:eastAsia="en-US"/>
            </w:rPr>
          </w:pPr>
          <w:hyperlink w:anchor="_Toc494988970" w:history="1">
            <w:r w:rsidR="008729B5" w:rsidRPr="00654F09">
              <w:rPr>
                <w:rStyle w:val="Hyperlink"/>
                <w:noProof/>
              </w:rPr>
              <w:t>Element name: StressFactorLostJobId</w:t>
            </w:r>
            <w:r w:rsidR="008729B5">
              <w:rPr>
                <w:noProof/>
                <w:webHidden/>
              </w:rPr>
              <w:tab/>
            </w:r>
            <w:r w:rsidR="008729B5">
              <w:rPr>
                <w:noProof/>
                <w:webHidden/>
              </w:rPr>
              <w:fldChar w:fldCharType="begin"/>
            </w:r>
            <w:r w:rsidR="008729B5">
              <w:rPr>
                <w:noProof/>
                <w:webHidden/>
              </w:rPr>
              <w:instrText xml:space="preserve"> PAGEREF _Toc494988970 \h </w:instrText>
            </w:r>
            <w:r w:rsidR="008729B5">
              <w:rPr>
                <w:noProof/>
                <w:webHidden/>
              </w:rPr>
            </w:r>
            <w:r w:rsidR="008729B5">
              <w:rPr>
                <w:noProof/>
                <w:webHidden/>
              </w:rPr>
              <w:fldChar w:fldCharType="separate"/>
            </w:r>
            <w:r w:rsidR="008729B5">
              <w:rPr>
                <w:noProof/>
                <w:webHidden/>
              </w:rPr>
              <w:t>99</w:t>
            </w:r>
            <w:r w:rsidR="008729B5">
              <w:rPr>
                <w:noProof/>
                <w:webHidden/>
              </w:rPr>
              <w:fldChar w:fldCharType="end"/>
            </w:r>
          </w:hyperlink>
        </w:p>
        <w:p w:rsidR="008729B5" w:rsidRDefault="00270812">
          <w:pPr>
            <w:pStyle w:val="TOC2"/>
            <w:rPr>
              <w:noProof/>
              <w:lang w:eastAsia="en-US"/>
            </w:rPr>
          </w:pPr>
          <w:hyperlink w:anchor="_Toc494988971" w:history="1">
            <w:r w:rsidR="008729B5" w:rsidRPr="00654F09">
              <w:rPr>
                <w:rStyle w:val="Hyperlink"/>
                <w:noProof/>
              </w:rPr>
              <w:t>Element name: StressFactorPaycutId</w:t>
            </w:r>
            <w:r w:rsidR="008729B5">
              <w:rPr>
                <w:noProof/>
                <w:webHidden/>
              </w:rPr>
              <w:tab/>
            </w:r>
            <w:r w:rsidR="008729B5">
              <w:rPr>
                <w:noProof/>
                <w:webHidden/>
              </w:rPr>
              <w:fldChar w:fldCharType="begin"/>
            </w:r>
            <w:r w:rsidR="008729B5">
              <w:rPr>
                <w:noProof/>
                <w:webHidden/>
              </w:rPr>
              <w:instrText xml:space="preserve"> PAGEREF _Toc494988971 \h </w:instrText>
            </w:r>
            <w:r w:rsidR="008729B5">
              <w:rPr>
                <w:noProof/>
                <w:webHidden/>
              </w:rPr>
            </w:r>
            <w:r w:rsidR="008729B5">
              <w:rPr>
                <w:noProof/>
                <w:webHidden/>
              </w:rPr>
              <w:fldChar w:fldCharType="separate"/>
            </w:r>
            <w:r w:rsidR="008729B5">
              <w:rPr>
                <w:noProof/>
                <w:webHidden/>
              </w:rPr>
              <w:t>99</w:t>
            </w:r>
            <w:r w:rsidR="008729B5">
              <w:rPr>
                <w:noProof/>
                <w:webHidden/>
              </w:rPr>
              <w:fldChar w:fldCharType="end"/>
            </w:r>
          </w:hyperlink>
        </w:p>
        <w:p w:rsidR="008729B5" w:rsidRDefault="00270812">
          <w:pPr>
            <w:pStyle w:val="TOC2"/>
            <w:rPr>
              <w:noProof/>
              <w:lang w:eastAsia="en-US"/>
            </w:rPr>
          </w:pPr>
          <w:hyperlink w:anchor="_Toc494988972" w:history="1">
            <w:r w:rsidR="008729B5" w:rsidRPr="00654F09">
              <w:rPr>
                <w:rStyle w:val="Hyperlink"/>
                <w:noProof/>
              </w:rPr>
              <w:t>Element name: StressFactorSpouseApartId</w:t>
            </w:r>
            <w:r w:rsidR="008729B5">
              <w:rPr>
                <w:noProof/>
                <w:webHidden/>
              </w:rPr>
              <w:tab/>
            </w:r>
            <w:r w:rsidR="008729B5">
              <w:rPr>
                <w:noProof/>
                <w:webHidden/>
              </w:rPr>
              <w:fldChar w:fldCharType="begin"/>
            </w:r>
            <w:r w:rsidR="008729B5">
              <w:rPr>
                <w:noProof/>
                <w:webHidden/>
              </w:rPr>
              <w:instrText xml:space="preserve"> PAGEREF _Toc494988972 \h </w:instrText>
            </w:r>
            <w:r w:rsidR="008729B5">
              <w:rPr>
                <w:noProof/>
                <w:webHidden/>
              </w:rPr>
            </w:r>
            <w:r w:rsidR="008729B5">
              <w:rPr>
                <w:noProof/>
                <w:webHidden/>
              </w:rPr>
              <w:fldChar w:fldCharType="separate"/>
            </w:r>
            <w:r w:rsidR="008729B5">
              <w:rPr>
                <w:noProof/>
                <w:webHidden/>
              </w:rPr>
              <w:t>100</w:t>
            </w:r>
            <w:r w:rsidR="008729B5">
              <w:rPr>
                <w:noProof/>
                <w:webHidden/>
              </w:rPr>
              <w:fldChar w:fldCharType="end"/>
            </w:r>
          </w:hyperlink>
        </w:p>
        <w:p w:rsidR="008729B5" w:rsidRDefault="00270812">
          <w:pPr>
            <w:pStyle w:val="TOC2"/>
            <w:rPr>
              <w:noProof/>
              <w:lang w:eastAsia="en-US"/>
            </w:rPr>
          </w:pPr>
          <w:hyperlink w:anchor="_Toc494988973" w:history="1">
            <w:r w:rsidR="008729B5" w:rsidRPr="00654F09">
              <w:rPr>
                <w:rStyle w:val="Hyperlink"/>
                <w:noProof/>
              </w:rPr>
              <w:t>Element name: StressFactorSpouseArgueId</w:t>
            </w:r>
            <w:r w:rsidR="008729B5">
              <w:rPr>
                <w:noProof/>
                <w:webHidden/>
              </w:rPr>
              <w:tab/>
            </w:r>
            <w:r w:rsidR="008729B5">
              <w:rPr>
                <w:noProof/>
                <w:webHidden/>
              </w:rPr>
              <w:fldChar w:fldCharType="begin"/>
            </w:r>
            <w:r w:rsidR="008729B5">
              <w:rPr>
                <w:noProof/>
                <w:webHidden/>
              </w:rPr>
              <w:instrText xml:space="preserve"> PAGEREF _Toc494988973 \h </w:instrText>
            </w:r>
            <w:r w:rsidR="008729B5">
              <w:rPr>
                <w:noProof/>
                <w:webHidden/>
              </w:rPr>
            </w:r>
            <w:r w:rsidR="008729B5">
              <w:rPr>
                <w:noProof/>
                <w:webHidden/>
              </w:rPr>
              <w:fldChar w:fldCharType="separate"/>
            </w:r>
            <w:r w:rsidR="008729B5">
              <w:rPr>
                <w:noProof/>
                <w:webHidden/>
              </w:rPr>
              <w:t>100</w:t>
            </w:r>
            <w:r w:rsidR="008729B5">
              <w:rPr>
                <w:noProof/>
                <w:webHidden/>
              </w:rPr>
              <w:fldChar w:fldCharType="end"/>
            </w:r>
          </w:hyperlink>
        </w:p>
        <w:p w:rsidR="008729B5" w:rsidRDefault="00270812">
          <w:pPr>
            <w:pStyle w:val="TOC2"/>
            <w:rPr>
              <w:noProof/>
              <w:lang w:eastAsia="en-US"/>
            </w:rPr>
          </w:pPr>
          <w:hyperlink w:anchor="_Toc494988974" w:history="1">
            <w:r w:rsidR="008729B5" w:rsidRPr="00654F09">
              <w:rPr>
                <w:rStyle w:val="Hyperlink"/>
                <w:noProof/>
              </w:rPr>
              <w:t>Element name: StressFactorSpouseAgainstPregnancyId</w:t>
            </w:r>
            <w:r w:rsidR="008729B5">
              <w:rPr>
                <w:noProof/>
                <w:webHidden/>
              </w:rPr>
              <w:tab/>
            </w:r>
            <w:r w:rsidR="008729B5">
              <w:rPr>
                <w:noProof/>
                <w:webHidden/>
              </w:rPr>
              <w:fldChar w:fldCharType="begin"/>
            </w:r>
            <w:r w:rsidR="008729B5">
              <w:rPr>
                <w:noProof/>
                <w:webHidden/>
              </w:rPr>
              <w:instrText xml:space="preserve"> PAGEREF _Toc494988974 \h </w:instrText>
            </w:r>
            <w:r w:rsidR="008729B5">
              <w:rPr>
                <w:noProof/>
                <w:webHidden/>
              </w:rPr>
            </w:r>
            <w:r w:rsidR="008729B5">
              <w:rPr>
                <w:noProof/>
                <w:webHidden/>
              </w:rPr>
              <w:fldChar w:fldCharType="separate"/>
            </w:r>
            <w:r w:rsidR="008729B5">
              <w:rPr>
                <w:noProof/>
                <w:webHidden/>
              </w:rPr>
              <w:t>100</w:t>
            </w:r>
            <w:r w:rsidR="008729B5">
              <w:rPr>
                <w:noProof/>
                <w:webHidden/>
              </w:rPr>
              <w:fldChar w:fldCharType="end"/>
            </w:r>
          </w:hyperlink>
        </w:p>
        <w:p w:rsidR="008729B5" w:rsidRDefault="00270812">
          <w:pPr>
            <w:pStyle w:val="TOC2"/>
            <w:rPr>
              <w:noProof/>
              <w:lang w:eastAsia="en-US"/>
            </w:rPr>
          </w:pPr>
          <w:hyperlink w:anchor="_Toc494988975" w:history="1">
            <w:r w:rsidR="008729B5" w:rsidRPr="00654F09">
              <w:rPr>
                <w:rStyle w:val="Hyperlink"/>
                <w:noProof/>
              </w:rPr>
              <w:t>Element name: StressFactorBillsId</w:t>
            </w:r>
            <w:r w:rsidR="008729B5">
              <w:rPr>
                <w:noProof/>
                <w:webHidden/>
              </w:rPr>
              <w:tab/>
            </w:r>
            <w:r w:rsidR="008729B5">
              <w:rPr>
                <w:noProof/>
                <w:webHidden/>
              </w:rPr>
              <w:fldChar w:fldCharType="begin"/>
            </w:r>
            <w:r w:rsidR="008729B5">
              <w:rPr>
                <w:noProof/>
                <w:webHidden/>
              </w:rPr>
              <w:instrText xml:space="preserve"> PAGEREF _Toc494988975 \h </w:instrText>
            </w:r>
            <w:r w:rsidR="008729B5">
              <w:rPr>
                <w:noProof/>
                <w:webHidden/>
              </w:rPr>
            </w:r>
            <w:r w:rsidR="008729B5">
              <w:rPr>
                <w:noProof/>
                <w:webHidden/>
              </w:rPr>
              <w:fldChar w:fldCharType="separate"/>
            </w:r>
            <w:r w:rsidR="008729B5">
              <w:rPr>
                <w:noProof/>
                <w:webHidden/>
              </w:rPr>
              <w:t>101</w:t>
            </w:r>
            <w:r w:rsidR="008729B5">
              <w:rPr>
                <w:noProof/>
                <w:webHidden/>
              </w:rPr>
              <w:fldChar w:fldCharType="end"/>
            </w:r>
          </w:hyperlink>
        </w:p>
        <w:p w:rsidR="008729B5" w:rsidRDefault="00270812">
          <w:pPr>
            <w:pStyle w:val="TOC2"/>
            <w:rPr>
              <w:noProof/>
              <w:lang w:eastAsia="en-US"/>
            </w:rPr>
          </w:pPr>
          <w:hyperlink w:anchor="_Toc494988976" w:history="1">
            <w:r w:rsidR="008729B5" w:rsidRPr="00654F09">
              <w:rPr>
                <w:rStyle w:val="Hyperlink"/>
                <w:noProof/>
              </w:rPr>
              <w:t>Element name: StressFactorJailedId</w:t>
            </w:r>
            <w:r w:rsidR="008729B5">
              <w:rPr>
                <w:noProof/>
                <w:webHidden/>
              </w:rPr>
              <w:tab/>
            </w:r>
            <w:r w:rsidR="008729B5">
              <w:rPr>
                <w:noProof/>
                <w:webHidden/>
              </w:rPr>
              <w:fldChar w:fldCharType="begin"/>
            </w:r>
            <w:r w:rsidR="008729B5">
              <w:rPr>
                <w:noProof/>
                <w:webHidden/>
              </w:rPr>
              <w:instrText xml:space="preserve"> PAGEREF _Toc494988976 \h </w:instrText>
            </w:r>
            <w:r w:rsidR="008729B5">
              <w:rPr>
                <w:noProof/>
                <w:webHidden/>
              </w:rPr>
            </w:r>
            <w:r w:rsidR="008729B5">
              <w:rPr>
                <w:noProof/>
                <w:webHidden/>
              </w:rPr>
              <w:fldChar w:fldCharType="separate"/>
            </w:r>
            <w:r w:rsidR="008729B5">
              <w:rPr>
                <w:noProof/>
                <w:webHidden/>
              </w:rPr>
              <w:t>101</w:t>
            </w:r>
            <w:r w:rsidR="008729B5">
              <w:rPr>
                <w:noProof/>
                <w:webHidden/>
              </w:rPr>
              <w:fldChar w:fldCharType="end"/>
            </w:r>
          </w:hyperlink>
        </w:p>
        <w:p w:rsidR="008729B5" w:rsidRDefault="00270812">
          <w:pPr>
            <w:pStyle w:val="TOC2"/>
            <w:rPr>
              <w:noProof/>
              <w:lang w:eastAsia="en-US"/>
            </w:rPr>
          </w:pPr>
          <w:hyperlink w:anchor="_Toc494988977" w:history="1">
            <w:r w:rsidR="008729B5" w:rsidRPr="00654F09">
              <w:rPr>
                <w:rStyle w:val="Hyperlink"/>
                <w:noProof/>
              </w:rPr>
              <w:t>Element name: StressFactorRelativesDrinkingId</w:t>
            </w:r>
            <w:r w:rsidR="008729B5">
              <w:rPr>
                <w:noProof/>
                <w:webHidden/>
              </w:rPr>
              <w:tab/>
            </w:r>
            <w:r w:rsidR="008729B5">
              <w:rPr>
                <w:noProof/>
                <w:webHidden/>
              </w:rPr>
              <w:fldChar w:fldCharType="begin"/>
            </w:r>
            <w:r w:rsidR="008729B5">
              <w:rPr>
                <w:noProof/>
                <w:webHidden/>
              </w:rPr>
              <w:instrText xml:space="preserve"> PAGEREF _Toc494988977 \h </w:instrText>
            </w:r>
            <w:r w:rsidR="008729B5">
              <w:rPr>
                <w:noProof/>
                <w:webHidden/>
              </w:rPr>
            </w:r>
            <w:r w:rsidR="008729B5">
              <w:rPr>
                <w:noProof/>
                <w:webHidden/>
              </w:rPr>
              <w:fldChar w:fldCharType="separate"/>
            </w:r>
            <w:r w:rsidR="008729B5">
              <w:rPr>
                <w:noProof/>
                <w:webHidden/>
              </w:rPr>
              <w:t>101</w:t>
            </w:r>
            <w:r w:rsidR="008729B5">
              <w:rPr>
                <w:noProof/>
                <w:webHidden/>
              </w:rPr>
              <w:fldChar w:fldCharType="end"/>
            </w:r>
          </w:hyperlink>
        </w:p>
        <w:p w:rsidR="008729B5" w:rsidRDefault="00270812">
          <w:pPr>
            <w:pStyle w:val="TOC2"/>
            <w:rPr>
              <w:noProof/>
              <w:lang w:eastAsia="en-US"/>
            </w:rPr>
          </w:pPr>
          <w:hyperlink w:anchor="_Toc494988978" w:history="1">
            <w:r w:rsidR="008729B5" w:rsidRPr="00654F09">
              <w:rPr>
                <w:rStyle w:val="Hyperlink"/>
                <w:noProof/>
              </w:rPr>
              <w:t>Element name: StressFactorRelativeDieId</w:t>
            </w:r>
            <w:r w:rsidR="008729B5">
              <w:rPr>
                <w:noProof/>
                <w:webHidden/>
              </w:rPr>
              <w:tab/>
            </w:r>
            <w:r w:rsidR="008729B5">
              <w:rPr>
                <w:noProof/>
                <w:webHidden/>
              </w:rPr>
              <w:fldChar w:fldCharType="begin"/>
            </w:r>
            <w:r w:rsidR="008729B5">
              <w:rPr>
                <w:noProof/>
                <w:webHidden/>
              </w:rPr>
              <w:instrText xml:space="preserve"> PAGEREF _Toc494988978 \h </w:instrText>
            </w:r>
            <w:r w:rsidR="008729B5">
              <w:rPr>
                <w:noProof/>
                <w:webHidden/>
              </w:rPr>
            </w:r>
            <w:r w:rsidR="008729B5">
              <w:rPr>
                <w:noProof/>
                <w:webHidden/>
              </w:rPr>
              <w:fldChar w:fldCharType="separate"/>
            </w:r>
            <w:r w:rsidR="008729B5">
              <w:rPr>
                <w:noProof/>
                <w:webHidden/>
              </w:rPr>
              <w:t>102</w:t>
            </w:r>
            <w:r w:rsidR="008729B5">
              <w:rPr>
                <w:noProof/>
                <w:webHidden/>
              </w:rPr>
              <w:fldChar w:fldCharType="end"/>
            </w:r>
          </w:hyperlink>
        </w:p>
        <w:p w:rsidR="008729B5" w:rsidRDefault="00270812">
          <w:pPr>
            <w:pStyle w:val="TOC2"/>
            <w:rPr>
              <w:noProof/>
              <w:lang w:eastAsia="en-US"/>
            </w:rPr>
          </w:pPr>
          <w:hyperlink w:anchor="_Toc494988979" w:history="1">
            <w:r w:rsidR="008729B5" w:rsidRPr="00654F09">
              <w:rPr>
                <w:rStyle w:val="Hyperlink"/>
                <w:noProof/>
              </w:rPr>
              <w:t>Element name: DiscriminationTreatedLessCourtesyId</w:t>
            </w:r>
            <w:r w:rsidR="008729B5">
              <w:rPr>
                <w:noProof/>
                <w:webHidden/>
              </w:rPr>
              <w:tab/>
            </w:r>
            <w:r w:rsidR="008729B5">
              <w:rPr>
                <w:noProof/>
                <w:webHidden/>
              </w:rPr>
              <w:fldChar w:fldCharType="begin"/>
            </w:r>
            <w:r w:rsidR="008729B5">
              <w:rPr>
                <w:noProof/>
                <w:webHidden/>
              </w:rPr>
              <w:instrText xml:space="preserve"> PAGEREF _Toc494988979 \h </w:instrText>
            </w:r>
            <w:r w:rsidR="008729B5">
              <w:rPr>
                <w:noProof/>
                <w:webHidden/>
              </w:rPr>
            </w:r>
            <w:r w:rsidR="008729B5">
              <w:rPr>
                <w:noProof/>
                <w:webHidden/>
              </w:rPr>
              <w:fldChar w:fldCharType="separate"/>
            </w:r>
            <w:r w:rsidR="008729B5">
              <w:rPr>
                <w:noProof/>
                <w:webHidden/>
              </w:rPr>
              <w:t>102</w:t>
            </w:r>
            <w:r w:rsidR="008729B5">
              <w:rPr>
                <w:noProof/>
                <w:webHidden/>
              </w:rPr>
              <w:fldChar w:fldCharType="end"/>
            </w:r>
          </w:hyperlink>
        </w:p>
        <w:p w:rsidR="008729B5" w:rsidRDefault="00270812">
          <w:pPr>
            <w:pStyle w:val="TOC2"/>
            <w:rPr>
              <w:noProof/>
              <w:lang w:eastAsia="en-US"/>
            </w:rPr>
          </w:pPr>
          <w:hyperlink w:anchor="_Toc494988980" w:history="1">
            <w:r w:rsidR="008729B5" w:rsidRPr="00654F09">
              <w:rPr>
                <w:rStyle w:val="Hyperlink"/>
                <w:noProof/>
              </w:rPr>
              <w:t>Element name: DiscriminationReceivedPoorServiceId</w:t>
            </w:r>
            <w:r w:rsidR="008729B5">
              <w:rPr>
                <w:noProof/>
                <w:webHidden/>
              </w:rPr>
              <w:tab/>
            </w:r>
            <w:r w:rsidR="008729B5">
              <w:rPr>
                <w:noProof/>
                <w:webHidden/>
              </w:rPr>
              <w:fldChar w:fldCharType="begin"/>
            </w:r>
            <w:r w:rsidR="008729B5">
              <w:rPr>
                <w:noProof/>
                <w:webHidden/>
              </w:rPr>
              <w:instrText xml:space="preserve"> PAGEREF _Toc494988980 \h </w:instrText>
            </w:r>
            <w:r w:rsidR="008729B5">
              <w:rPr>
                <w:noProof/>
                <w:webHidden/>
              </w:rPr>
            </w:r>
            <w:r w:rsidR="008729B5">
              <w:rPr>
                <w:noProof/>
                <w:webHidden/>
              </w:rPr>
              <w:fldChar w:fldCharType="separate"/>
            </w:r>
            <w:r w:rsidR="008729B5">
              <w:rPr>
                <w:noProof/>
                <w:webHidden/>
              </w:rPr>
              <w:t>103</w:t>
            </w:r>
            <w:r w:rsidR="008729B5">
              <w:rPr>
                <w:noProof/>
                <w:webHidden/>
              </w:rPr>
              <w:fldChar w:fldCharType="end"/>
            </w:r>
          </w:hyperlink>
        </w:p>
        <w:p w:rsidR="008729B5" w:rsidRDefault="00270812">
          <w:pPr>
            <w:pStyle w:val="TOC2"/>
            <w:rPr>
              <w:noProof/>
              <w:lang w:eastAsia="en-US"/>
            </w:rPr>
          </w:pPr>
          <w:hyperlink w:anchor="_Toc494988981" w:history="1">
            <w:r w:rsidR="008729B5" w:rsidRPr="00654F09">
              <w:rPr>
                <w:rStyle w:val="Hyperlink"/>
                <w:noProof/>
              </w:rPr>
              <w:t>Element name: DiscriminationOtherThinkNotSmartId</w:t>
            </w:r>
            <w:r w:rsidR="008729B5">
              <w:rPr>
                <w:noProof/>
                <w:webHidden/>
              </w:rPr>
              <w:tab/>
            </w:r>
            <w:r w:rsidR="008729B5">
              <w:rPr>
                <w:noProof/>
                <w:webHidden/>
              </w:rPr>
              <w:fldChar w:fldCharType="begin"/>
            </w:r>
            <w:r w:rsidR="008729B5">
              <w:rPr>
                <w:noProof/>
                <w:webHidden/>
              </w:rPr>
              <w:instrText xml:space="preserve"> PAGEREF _Toc494988981 \h </w:instrText>
            </w:r>
            <w:r w:rsidR="008729B5">
              <w:rPr>
                <w:noProof/>
                <w:webHidden/>
              </w:rPr>
            </w:r>
            <w:r w:rsidR="008729B5">
              <w:rPr>
                <w:noProof/>
                <w:webHidden/>
              </w:rPr>
              <w:fldChar w:fldCharType="separate"/>
            </w:r>
            <w:r w:rsidR="008729B5">
              <w:rPr>
                <w:noProof/>
                <w:webHidden/>
              </w:rPr>
              <w:t>103</w:t>
            </w:r>
            <w:r w:rsidR="008729B5">
              <w:rPr>
                <w:noProof/>
                <w:webHidden/>
              </w:rPr>
              <w:fldChar w:fldCharType="end"/>
            </w:r>
          </w:hyperlink>
        </w:p>
        <w:p w:rsidR="008729B5" w:rsidRDefault="00270812">
          <w:pPr>
            <w:pStyle w:val="TOC2"/>
            <w:rPr>
              <w:noProof/>
              <w:lang w:eastAsia="en-US"/>
            </w:rPr>
          </w:pPr>
          <w:hyperlink w:anchor="_Toc494988982" w:history="1">
            <w:r w:rsidR="008729B5" w:rsidRPr="00654F09">
              <w:rPr>
                <w:rStyle w:val="Hyperlink"/>
                <w:noProof/>
              </w:rPr>
              <w:t>Element name: DiscriminationOtherAfraidId</w:t>
            </w:r>
            <w:r w:rsidR="008729B5">
              <w:rPr>
                <w:noProof/>
                <w:webHidden/>
              </w:rPr>
              <w:tab/>
            </w:r>
            <w:r w:rsidR="008729B5">
              <w:rPr>
                <w:noProof/>
                <w:webHidden/>
              </w:rPr>
              <w:fldChar w:fldCharType="begin"/>
            </w:r>
            <w:r w:rsidR="008729B5">
              <w:rPr>
                <w:noProof/>
                <w:webHidden/>
              </w:rPr>
              <w:instrText xml:space="preserve"> PAGEREF _Toc494988982 \h </w:instrText>
            </w:r>
            <w:r w:rsidR="008729B5">
              <w:rPr>
                <w:noProof/>
                <w:webHidden/>
              </w:rPr>
            </w:r>
            <w:r w:rsidR="008729B5">
              <w:rPr>
                <w:noProof/>
                <w:webHidden/>
              </w:rPr>
              <w:fldChar w:fldCharType="separate"/>
            </w:r>
            <w:r w:rsidR="008729B5">
              <w:rPr>
                <w:noProof/>
                <w:webHidden/>
              </w:rPr>
              <w:t>104</w:t>
            </w:r>
            <w:r w:rsidR="008729B5">
              <w:rPr>
                <w:noProof/>
                <w:webHidden/>
              </w:rPr>
              <w:fldChar w:fldCharType="end"/>
            </w:r>
          </w:hyperlink>
        </w:p>
        <w:p w:rsidR="008729B5" w:rsidRDefault="00270812">
          <w:pPr>
            <w:pStyle w:val="TOC2"/>
            <w:rPr>
              <w:noProof/>
              <w:lang w:eastAsia="en-US"/>
            </w:rPr>
          </w:pPr>
          <w:hyperlink w:anchor="_Toc494988983" w:history="1">
            <w:r w:rsidR="008729B5" w:rsidRPr="00654F09">
              <w:rPr>
                <w:rStyle w:val="Hyperlink"/>
                <w:noProof/>
              </w:rPr>
              <w:t>Element name: DiscriminationOtherThreatenId</w:t>
            </w:r>
            <w:r w:rsidR="008729B5">
              <w:rPr>
                <w:noProof/>
                <w:webHidden/>
              </w:rPr>
              <w:tab/>
            </w:r>
            <w:r w:rsidR="008729B5">
              <w:rPr>
                <w:noProof/>
                <w:webHidden/>
              </w:rPr>
              <w:fldChar w:fldCharType="begin"/>
            </w:r>
            <w:r w:rsidR="008729B5">
              <w:rPr>
                <w:noProof/>
                <w:webHidden/>
              </w:rPr>
              <w:instrText xml:space="preserve"> PAGEREF _Toc494988983 \h </w:instrText>
            </w:r>
            <w:r w:rsidR="008729B5">
              <w:rPr>
                <w:noProof/>
                <w:webHidden/>
              </w:rPr>
            </w:r>
            <w:r w:rsidR="008729B5">
              <w:rPr>
                <w:noProof/>
                <w:webHidden/>
              </w:rPr>
              <w:fldChar w:fldCharType="separate"/>
            </w:r>
            <w:r w:rsidR="008729B5">
              <w:rPr>
                <w:noProof/>
                <w:webHidden/>
              </w:rPr>
              <w:t>104</w:t>
            </w:r>
            <w:r w:rsidR="008729B5">
              <w:rPr>
                <w:noProof/>
                <w:webHidden/>
              </w:rPr>
              <w:fldChar w:fldCharType="end"/>
            </w:r>
          </w:hyperlink>
        </w:p>
        <w:p w:rsidR="008729B5" w:rsidRDefault="00270812">
          <w:pPr>
            <w:pStyle w:val="TOC2"/>
            <w:rPr>
              <w:noProof/>
              <w:lang w:eastAsia="en-US"/>
            </w:rPr>
          </w:pPr>
          <w:hyperlink w:anchor="_Toc494988984" w:history="1">
            <w:r w:rsidR="008729B5" w:rsidRPr="00654F09">
              <w:rPr>
                <w:rStyle w:val="Hyperlink"/>
                <w:noProof/>
              </w:rPr>
              <w:t>Element name: DiscriminationReasonsForTreatmentId</w:t>
            </w:r>
            <w:r w:rsidR="008729B5">
              <w:rPr>
                <w:noProof/>
                <w:webHidden/>
              </w:rPr>
              <w:tab/>
            </w:r>
            <w:r w:rsidR="008729B5">
              <w:rPr>
                <w:noProof/>
                <w:webHidden/>
              </w:rPr>
              <w:fldChar w:fldCharType="begin"/>
            </w:r>
            <w:r w:rsidR="008729B5">
              <w:rPr>
                <w:noProof/>
                <w:webHidden/>
              </w:rPr>
              <w:instrText xml:space="preserve"> PAGEREF _Toc494988984 \h </w:instrText>
            </w:r>
            <w:r w:rsidR="008729B5">
              <w:rPr>
                <w:noProof/>
                <w:webHidden/>
              </w:rPr>
            </w:r>
            <w:r w:rsidR="008729B5">
              <w:rPr>
                <w:noProof/>
                <w:webHidden/>
              </w:rPr>
              <w:fldChar w:fldCharType="separate"/>
            </w:r>
            <w:r w:rsidR="008729B5">
              <w:rPr>
                <w:noProof/>
                <w:webHidden/>
              </w:rPr>
              <w:t>105</w:t>
            </w:r>
            <w:r w:rsidR="008729B5">
              <w:rPr>
                <w:noProof/>
                <w:webHidden/>
              </w:rPr>
              <w:fldChar w:fldCharType="end"/>
            </w:r>
          </w:hyperlink>
        </w:p>
        <w:p w:rsidR="008729B5" w:rsidRDefault="00270812">
          <w:pPr>
            <w:pStyle w:val="TOC2"/>
            <w:rPr>
              <w:noProof/>
              <w:lang w:eastAsia="en-US"/>
            </w:rPr>
          </w:pPr>
          <w:hyperlink w:anchor="_Toc494988985" w:history="1">
            <w:r w:rsidR="008729B5" w:rsidRPr="00654F09">
              <w:rPr>
                <w:rStyle w:val="Hyperlink"/>
                <w:noProof/>
              </w:rPr>
              <w:t>Element name: OtherReasons</w:t>
            </w:r>
            <w:r w:rsidR="008729B5">
              <w:rPr>
                <w:noProof/>
                <w:webHidden/>
              </w:rPr>
              <w:tab/>
            </w:r>
            <w:r w:rsidR="008729B5">
              <w:rPr>
                <w:noProof/>
                <w:webHidden/>
              </w:rPr>
              <w:fldChar w:fldCharType="begin"/>
            </w:r>
            <w:r w:rsidR="008729B5">
              <w:rPr>
                <w:noProof/>
                <w:webHidden/>
              </w:rPr>
              <w:instrText xml:space="preserve"> PAGEREF _Toc494988985 \h </w:instrText>
            </w:r>
            <w:r w:rsidR="008729B5">
              <w:rPr>
                <w:noProof/>
                <w:webHidden/>
              </w:rPr>
            </w:r>
            <w:r w:rsidR="008729B5">
              <w:rPr>
                <w:noProof/>
                <w:webHidden/>
              </w:rPr>
              <w:fldChar w:fldCharType="separate"/>
            </w:r>
            <w:r w:rsidR="008729B5">
              <w:rPr>
                <w:noProof/>
                <w:webHidden/>
              </w:rPr>
              <w:t>105</w:t>
            </w:r>
            <w:r w:rsidR="008729B5">
              <w:rPr>
                <w:noProof/>
                <w:webHidden/>
              </w:rPr>
              <w:fldChar w:fldCharType="end"/>
            </w:r>
          </w:hyperlink>
        </w:p>
        <w:p w:rsidR="008729B5" w:rsidRDefault="00270812">
          <w:pPr>
            <w:pStyle w:val="TOC2"/>
            <w:rPr>
              <w:noProof/>
              <w:lang w:eastAsia="en-US"/>
            </w:rPr>
          </w:pPr>
          <w:hyperlink w:anchor="_Toc494988986" w:history="1">
            <w:r w:rsidR="008729B5" w:rsidRPr="00654F09">
              <w:rPr>
                <w:rStyle w:val="Hyperlink"/>
                <w:noProof/>
              </w:rPr>
              <w:t>Element name: FUStressInfo</w:t>
            </w:r>
            <w:r w:rsidR="008729B5">
              <w:rPr>
                <w:noProof/>
                <w:webHidden/>
              </w:rPr>
              <w:tab/>
            </w:r>
            <w:r w:rsidR="008729B5">
              <w:rPr>
                <w:noProof/>
                <w:webHidden/>
              </w:rPr>
              <w:fldChar w:fldCharType="begin"/>
            </w:r>
            <w:r w:rsidR="008729B5">
              <w:rPr>
                <w:noProof/>
                <w:webHidden/>
              </w:rPr>
              <w:instrText xml:space="preserve"> PAGEREF _Toc494988986 \h </w:instrText>
            </w:r>
            <w:r w:rsidR="008729B5">
              <w:rPr>
                <w:noProof/>
                <w:webHidden/>
              </w:rPr>
            </w:r>
            <w:r w:rsidR="008729B5">
              <w:rPr>
                <w:noProof/>
                <w:webHidden/>
              </w:rPr>
              <w:fldChar w:fldCharType="separate"/>
            </w:r>
            <w:r w:rsidR="008729B5">
              <w:rPr>
                <w:noProof/>
                <w:webHidden/>
              </w:rPr>
              <w:t>106</w:t>
            </w:r>
            <w:r w:rsidR="008729B5">
              <w:rPr>
                <w:noProof/>
                <w:webHidden/>
              </w:rPr>
              <w:fldChar w:fldCharType="end"/>
            </w:r>
          </w:hyperlink>
        </w:p>
        <w:p w:rsidR="008729B5" w:rsidRDefault="00270812">
          <w:pPr>
            <w:pStyle w:val="TOC2"/>
            <w:rPr>
              <w:noProof/>
              <w:lang w:eastAsia="en-US"/>
            </w:rPr>
          </w:pPr>
          <w:hyperlink w:anchor="_Toc494988987" w:history="1">
            <w:r w:rsidR="008729B5" w:rsidRPr="00654F09">
              <w:rPr>
                <w:rStyle w:val="Hyperlink"/>
                <w:noProof/>
              </w:rPr>
              <w:t>Element name: FUStressInfoDate</w:t>
            </w:r>
            <w:r w:rsidR="008729B5">
              <w:rPr>
                <w:noProof/>
                <w:webHidden/>
              </w:rPr>
              <w:tab/>
            </w:r>
            <w:r w:rsidR="008729B5">
              <w:rPr>
                <w:noProof/>
                <w:webHidden/>
              </w:rPr>
              <w:fldChar w:fldCharType="begin"/>
            </w:r>
            <w:r w:rsidR="008729B5">
              <w:rPr>
                <w:noProof/>
                <w:webHidden/>
              </w:rPr>
              <w:instrText xml:space="preserve"> PAGEREF _Toc494988987 \h </w:instrText>
            </w:r>
            <w:r w:rsidR="008729B5">
              <w:rPr>
                <w:noProof/>
                <w:webHidden/>
              </w:rPr>
            </w:r>
            <w:r w:rsidR="008729B5">
              <w:rPr>
                <w:noProof/>
                <w:webHidden/>
              </w:rPr>
              <w:fldChar w:fldCharType="separate"/>
            </w:r>
            <w:r w:rsidR="008729B5">
              <w:rPr>
                <w:noProof/>
                <w:webHidden/>
              </w:rPr>
              <w:t>106</w:t>
            </w:r>
            <w:r w:rsidR="008729B5">
              <w:rPr>
                <w:noProof/>
                <w:webHidden/>
              </w:rPr>
              <w:fldChar w:fldCharType="end"/>
            </w:r>
          </w:hyperlink>
        </w:p>
        <w:p w:rsidR="008729B5" w:rsidRDefault="00270812">
          <w:pPr>
            <w:pStyle w:val="TOC2"/>
            <w:rPr>
              <w:noProof/>
              <w:lang w:eastAsia="en-US"/>
            </w:rPr>
          </w:pPr>
          <w:hyperlink w:anchor="_Toc494988988" w:history="1">
            <w:r w:rsidR="008729B5" w:rsidRPr="00654F09">
              <w:rPr>
                <w:rStyle w:val="Hyperlink"/>
                <w:noProof/>
              </w:rPr>
              <w:t>Element name: FUStressProvided</w:t>
            </w:r>
            <w:r w:rsidR="008729B5">
              <w:rPr>
                <w:noProof/>
                <w:webHidden/>
              </w:rPr>
              <w:tab/>
            </w:r>
            <w:r w:rsidR="008729B5">
              <w:rPr>
                <w:noProof/>
                <w:webHidden/>
              </w:rPr>
              <w:fldChar w:fldCharType="begin"/>
            </w:r>
            <w:r w:rsidR="008729B5">
              <w:rPr>
                <w:noProof/>
                <w:webHidden/>
              </w:rPr>
              <w:instrText xml:space="preserve"> PAGEREF _Toc494988988 \h </w:instrText>
            </w:r>
            <w:r w:rsidR="008729B5">
              <w:rPr>
                <w:noProof/>
                <w:webHidden/>
              </w:rPr>
            </w:r>
            <w:r w:rsidR="008729B5">
              <w:rPr>
                <w:noProof/>
                <w:webHidden/>
              </w:rPr>
              <w:fldChar w:fldCharType="separate"/>
            </w:r>
            <w:r w:rsidR="008729B5">
              <w:rPr>
                <w:noProof/>
                <w:webHidden/>
              </w:rPr>
              <w:t>106</w:t>
            </w:r>
            <w:r w:rsidR="008729B5">
              <w:rPr>
                <w:noProof/>
                <w:webHidden/>
              </w:rPr>
              <w:fldChar w:fldCharType="end"/>
            </w:r>
          </w:hyperlink>
        </w:p>
        <w:p w:rsidR="008729B5" w:rsidRDefault="00270812">
          <w:pPr>
            <w:pStyle w:val="TOC2"/>
            <w:rPr>
              <w:noProof/>
              <w:lang w:eastAsia="en-US"/>
            </w:rPr>
          </w:pPr>
          <w:hyperlink w:anchor="_Toc494988989" w:history="1">
            <w:r w:rsidR="008729B5" w:rsidRPr="00654F09">
              <w:rPr>
                <w:rStyle w:val="Hyperlink"/>
                <w:noProof/>
              </w:rPr>
              <w:t>Element name: FUStressProvidedDate</w:t>
            </w:r>
            <w:r w:rsidR="008729B5">
              <w:rPr>
                <w:noProof/>
                <w:webHidden/>
              </w:rPr>
              <w:tab/>
            </w:r>
            <w:r w:rsidR="008729B5">
              <w:rPr>
                <w:noProof/>
                <w:webHidden/>
              </w:rPr>
              <w:fldChar w:fldCharType="begin"/>
            </w:r>
            <w:r w:rsidR="008729B5">
              <w:rPr>
                <w:noProof/>
                <w:webHidden/>
              </w:rPr>
              <w:instrText xml:space="preserve"> PAGEREF _Toc494988989 \h </w:instrText>
            </w:r>
            <w:r w:rsidR="008729B5">
              <w:rPr>
                <w:noProof/>
                <w:webHidden/>
              </w:rPr>
            </w:r>
            <w:r w:rsidR="008729B5">
              <w:rPr>
                <w:noProof/>
                <w:webHidden/>
              </w:rPr>
              <w:fldChar w:fldCharType="separate"/>
            </w:r>
            <w:r w:rsidR="008729B5">
              <w:rPr>
                <w:noProof/>
                <w:webHidden/>
              </w:rPr>
              <w:t>107</w:t>
            </w:r>
            <w:r w:rsidR="008729B5">
              <w:rPr>
                <w:noProof/>
                <w:webHidden/>
              </w:rPr>
              <w:fldChar w:fldCharType="end"/>
            </w:r>
          </w:hyperlink>
        </w:p>
        <w:p w:rsidR="008729B5" w:rsidRDefault="00270812">
          <w:pPr>
            <w:pStyle w:val="TOC2"/>
            <w:rPr>
              <w:noProof/>
              <w:lang w:eastAsia="en-US"/>
            </w:rPr>
          </w:pPr>
          <w:hyperlink w:anchor="_Toc494988990" w:history="1">
            <w:r w:rsidR="008729B5" w:rsidRPr="00654F09">
              <w:rPr>
                <w:rStyle w:val="Hyperlink"/>
                <w:noProof/>
              </w:rPr>
              <w:t>Element name: FUStressReferredList</w:t>
            </w:r>
            <w:r w:rsidR="008729B5">
              <w:rPr>
                <w:noProof/>
                <w:webHidden/>
              </w:rPr>
              <w:tab/>
            </w:r>
            <w:r w:rsidR="008729B5">
              <w:rPr>
                <w:noProof/>
                <w:webHidden/>
              </w:rPr>
              <w:fldChar w:fldCharType="begin"/>
            </w:r>
            <w:r w:rsidR="008729B5">
              <w:rPr>
                <w:noProof/>
                <w:webHidden/>
              </w:rPr>
              <w:instrText xml:space="preserve"> PAGEREF _Toc494988990 \h </w:instrText>
            </w:r>
            <w:r w:rsidR="008729B5">
              <w:rPr>
                <w:noProof/>
                <w:webHidden/>
              </w:rPr>
            </w:r>
            <w:r w:rsidR="008729B5">
              <w:rPr>
                <w:noProof/>
                <w:webHidden/>
              </w:rPr>
              <w:fldChar w:fldCharType="separate"/>
            </w:r>
            <w:r w:rsidR="008729B5">
              <w:rPr>
                <w:noProof/>
                <w:webHidden/>
              </w:rPr>
              <w:t>107</w:t>
            </w:r>
            <w:r w:rsidR="008729B5">
              <w:rPr>
                <w:noProof/>
                <w:webHidden/>
              </w:rPr>
              <w:fldChar w:fldCharType="end"/>
            </w:r>
          </w:hyperlink>
        </w:p>
        <w:p w:rsidR="008729B5" w:rsidRDefault="00270812">
          <w:pPr>
            <w:pStyle w:val="TOC2"/>
            <w:rPr>
              <w:noProof/>
              <w:lang w:eastAsia="en-US"/>
            </w:rPr>
          </w:pPr>
          <w:hyperlink w:anchor="_Toc494988991" w:history="1">
            <w:r w:rsidR="008729B5" w:rsidRPr="00654F09">
              <w:rPr>
                <w:rStyle w:val="Hyperlink"/>
                <w:noProof/>
              </w:rPr>
              <w:t>Element name: FUStressReferredOther</w:t>
            </w:r>
            <w:r w:rsidR="008729B5">
              <w:rPr>
                <w:noProof/>
                <w:webHidden/>
              </w:rPr>
              <w:tab/>
            </w:r>
            <w:r w:rsidR="008729B5">
              <w:rPr>
                <w:noProof/>
                <w:webHidden/>
              </w:rPr>
              <w:fldChar w:fldCharType="begin"/>
            </w:r>
            <w:r w:rsidR="008729B5">
              <w:rPr>
                <w:noProof/>
                <w:webHidden/>
              </w:rPr>
              <w:instrText xml:space="preserve"> PAGEREF _Toc494988991 \h </w:instrText>
            </w:r>
            <w:r w:rsidR="008729B5">
              <w:rPr>
                <w:noProof/>
                <w:webHidden/>
              </w:rPr>
            </w:r>
            <w:r w:rsidR="008729B5">
              <w:rPr>
                <w:noProof/>
                <w:webHidden/>
              </w:rPr>
              <w:fldChar w:fldCharType="separate"/>
            </w:r>
            <w:r w:rsidR="008729B5">
              <w:rPr>
                <w:noProof/>
                <w:webHidden/>
              </w:rPr>
              <w:t>107</w:t>
            </w:r>
            <w:r w:rsidR="008729B5">
              <w:rPr>
                <w:noProof/>
                <w:webHidden/>
              </w:rPr>
              <w:fldChar w:fldCharType="end"/>
            </w:r>
          </w:hyperlink>
        </w:p>
        <w:p w:rsidR="008729B5" w:rsidRDefault="00270812">
          <w:pPr>
            <w:pStyle w:val="TOC2"/>
            <w:rPr>
              <w:noProof/>
              <w:lang w:eastAsia="en-US"/>
            </w:rPr>
          </w:pPr>
          <w:hyperlink w:anchor="_Toc494988992" w:history="1">
            <w:r w:rsidR="008729B5" w:rsidRPr="00654F09">
              <w:rPr>
                <w:rStyle w:val="Hyperlink"/>
                <w:noProof/>
              </w:rPr>
              <w:t>Element name: FUStressReferredDate</w:t>
            </w:r>
            <w:r w:rsidR="008729B5">
              <w:rPr>
                <w:noProof/>
                <w:webHidden/>
              </w:rPr>
              <w:tab/>
            </w:r>
            <w:r w:rsidR="008729B5">
              <w:rPr>
                <w:noProof/>
                <w:webHidden/>
              </w:rPr>
              <w:fldChar w:fldCharType="begin"/>
            </w:r>
            <w:r w:rsidR="008729B5">
              <w:rPr>
                <w:noProof/>
                <w:webHidden/>
              </w:rPr>
              <w:instrText xml:space="preserve"> PAGEREF _Toc494988992 \h </w:instrText>
            </w:r>
            <w:r w:rsidR="008729B5">
              <w:rPr>
                <w:noProof/>
                <w:webHidden/>
              </w:rPr>
            </w:r>
            <w:r w:rsidR="008729B5">
              <w:rPr>
                <w:noProof/>
                <w:webHidden/>
              </w:rPr>
              <w:fldChar w:fldCharType="separate"/>
            </w:r>
            <w:r w:rsidR="008729B5">
              <w:rPr>
                <w:noProof/>
                <w:webHidden/>
              </w:rPr>
              <w:t>108</w:t>
            </w:r>
            <w:r w:rsidR="008729B5">
              <w:rPr>
                <w:noProof/>
                <w:webHidden/>
              </w:rPr>
              <w:fldChar w:fldCharType="end"/>
            </w:r>
          </w:hyperlink>
        </w:p>
        <w:p w:rsidR="008729B5" w:rsidRDefault="00270812">
          <w:pPr>
            <w:pStyle w:val="TOC2"/>
            <w:rPr>
              <w:noProof/>
              <w:lang w:eastAsia="en-US"/>
            </w:rPr>
          </w:pPr>
          <w:hyperlink w:anchor="_Toc494988993" w:history="1">
            <w:r w:rsidR="008729B5" w:rsidRPr="00654F09">
              <w:rPr>
                <w:rStyle w:val="Hyperlink"/>
                <w:noProof/>
              </w:rPr>
              <w:t>Element name: SupportTemporaryFinancialId</w:t>
            </w:r>
            <w:r w:rsidR="008729B5">
              <w:rPr>
                <w:noProof/>
                <w:webHidden/>
              </w:rPr>
              <w:tab/>
            </w:r>
            <w:r w:rsidR="008729B5">
              <w:rPr>
                <w:noProof/>
                <w:webHidden/>
              </w:rPr>
              <w:fldChar w:fldCharType="begin"/>
            </w:r>
            <w:r w:rsidR="008729B5">
              <w:rPr>
                <w:noProof/>
                <w:webHidden/>
              </w:rPr>
              <w:instrText xml:space="preserve"> PAGEREF _Toc494988993 \h </w:instrText>
            </w:r>
            <w:r w:rsidR="008729B5">
              <w:rPr>
                <w:noProof/>
                <w:webHidden/>
              </w:rPr>
            </w:r>
            <w:r w:rsidR="008729B5">
              <w:rPr>
                <w:noProof/>
                <w:webHidden/>
              </w:rPr>
              <w:fldChar w:fldCharType="separate"/>
            </w:r>
            <w:r w:rsidR="008729B5">
              <w:rPr>
                <w:noProof/>
                <w:webHidden/>
              </w:rPr>
              <w:t>108</w:t>
            </w:r>
            <w:r w:rsidR="008729B5">
              <w:rPr>
                <w:noProof/>
                <w:webHidden/>
              </w:rPr>
              <w:fldChar w:fldCharType="end"/>
            </w:r>
          </w:hyperlink>
        </w:p>
        <w:p w:rsidR="008729B5" w:rsidRDefault="00270812">
          <w:pPr>
            <w:pStyle w:val="TOC2"/>
            <w:rPr>
              <w:noProof/>
              <w:lang w:eastAsia="en-US"/>
            </w:rPr>
          </w:pPr>
          <w:hyperlink w:anchor="_Toc494988994" w:history="1">
            <w:r w:rsidR="008729B5" w:rsidRPr="00654F09">
              <w:rPr>
                <w:rStyle w:val="Hyperlink"/>
                <w:noProof/>
              </w:rPr>
              <w:t>Element name: SupportEnjoyableActivitiesId</w:t>
            </w:r>
            <w:r w:rsidR="008729B5">
              <w:rPr>
                <w:noProof/>
                <w:webHidden/>
              </w:rPr>
              <w:tab/>
            </w:r>
            <w:r w:rsidR="008729B5">
              <w:rPr>
                <w:noProof/>
                <w:webHidden/>
              </w:rPr>
              <w:fldChar w:fldCharType="begin"/>
            </w:r>
            <w:r w:rsidR="008729B5">
              <w:rPr>
                <w:noProof/>
                <w:webHidden/>
              </w:rPr>
              <w:instrText xml:space="preserve"> PAGEREF _Toc494988994 \h </w:instrText>
            </w:r>
            <w:r w:rsidR="008729B5">
              <w:rPr>
                <w:noProof/>
                <w:webHidden/>
              </w:rPr>
            </w:r>
            <w:r w:rsidR="008729B5">
              <w:rPr>
                <w:noProof/>
                <w:webHidden/>
              </w:rPr>
              <w:fldChar w:fldCharType="separate"/>
            </w:r>
            <w:r w:rsidR="008729B5">
              <w:rPr>
                <w:noProof/>
                <w:webHidden/>
              </w:rPr>
              <w:t>108</w:t>
            </w:r>
            <w:r w:rsidR="008729B5">
              <w:rPr>
                <w:noProof/>
                <w:webHidden/>
              </w:rPr>
              <w:fldChar w:fldCharType="end"/>
            </w:r>
          </w:hyperlink>
        </w:p>
        <w:p w:rsidR="008729B5" w:rsidRDefault="00270812">
          <w:pPr>
            <w:pStyle w:val="TOC2"/>
            <w:rPr>
              <w:noProof/>
              <w:lang w:eastAsia="en-US"/>
            </w:rPr>
          </w:pPr>
          <w:hyperlink w:anchor="_Toc494988995" w:history="1">
            <w:r w:rsidR="008729B5" w:rsidRPr="00654F09">
              <w:rPr>
                <w:rStyle w:val="Hyperlink"/>
                <w:noProof/>
              </w:rPr>
              <w:t>Element name: SupportHelpChoresId</w:t>
            </w:r>
            <w:r w:rsidR="008729B5">
              <w:rPr>
                <w:noProof/>
                <w:webHidden/>
              </w:rPr>
              <w:tab/>
            </w:r>
            <w:r w:rsidR="008729B5">
              <w:rPr>
                <w:noProof/>
                <w:webHidden/>
              </w:rPr>
              <w:fldChar w:fldCharType="begin"/>
            </w:r>
            <w:r w:rsidR="008729B5">
              <w:rPr>
                <w:noProof/>
                <w:webHidden/>
              </w:rPr>
              <w:instrText xml:space="preserve"> PAGEREF _Toc494988995 \h </w:instrText>
            </w:r>
            <w:r w:rsidR="008729B5">
              <w:rPr>
                <w:noProof/>
                <w:webHidden/>
              </w:rPr>
            </w:r>
            <w:r w:rsidR="008729B5">
              <w:rPr>
                <w:noProof/>
                <w:webHidden/>
              </w:rPr>
              <w:fldChar w:fldCharType="separate"/>
            </w:r>
            <w:r w:rsidR="008729B5">
              <w:rPr>
                <w:noProof/>
                <w:webHidden/>
              </w:rPr>
              <w:t>109</w:t>
            </w:r>
            <w:r w:rsidR="008729B5">
              <w:rPr>
                <w:noProof/>
                <w:webHidden/>
              </w:rPr>
              <w:fldChar w:fldCharType="end"/>
            </w:r>
          </w:hyperlink>
        </w:p>
        <w:p w:rsidR="008729B5" w:rsidRDefault="00270812">
          <w:pPr>
            <w:pStyle w:val="TOC2"/>
            <w:rPr>
              <w:noProof/>
              <w:lang w:eastAsia="en-US"/>
            </w:rPr>
          </w:pPr>
          <w:hyperlink w:anchor="_Toc494988996" w:history="1">
            <w:r w:rsidR="008729B5" w:rsidRPr="00654F09">
              <w:rPr>
                <w:rStyle w:val="Hyperlink"/>
                <w:noProof/>
              </w:rPr>
              <w:t>Element name: SupportWhenSickId</w:t>
            </w:r>
            <w:r w:rsidR="008729B5">
              <w:rPr>
                <w:noProof/>
                <w:webHidden/>
              </w:rPr>
              <w:tab/>
            </w:r>
            <w:r w:rsidR="008729B5">
              <w:rPr>
                <w:noProof/>
                <w:webHidden/>
              </w:rPr>
              <w:fldChar w:fldCharType="begin"/>
            </w:r>
            <w:r w:rsidR="008729B5">
              <w:rPr>
                <w:noProof/>
                <w:webHidden/>
              </w:rPr>
              <w:instrText xml:space="preserve"> PAGEREF _Toc494988996 \h </w:instrText>
            </w:r>
            <w:r w:rsidR="008729B5">
              <w:rPr>
                <w:noProof/>
                <w:webHidden/>
              </w:rPr>
            </w:r>
            <w:r w:rsidR="008729B5">
              <w:rPr>
                <w:noProof/>
                <w:webHidden/>
              </w:rPr>
              <w:fldChar w:fldCharType="separate"/>
            </w:r>
            <w:r w:rsidR="008729B5">
              <w:rPr>
                <w:noProof/>
                <w:webHidden/>
              </w:rPr>
              <w:t>109</w:t>
            </w:r>
            <w:r w:rsidR="008729B5">
              <w:rPr>
                <w:noProof/>
                <w:webHidden/>
              </w:rPr>
              <w:fldChar w:fldCharType="end"/>
            </w:r>
          </w:hyperlink>
        </w:p>
        <w:p w:rsidR="008729B5" w:rsidRDefault="00270812">
          <w:pPr>
            <w:pStyle w:val="TOC2"/>
            <w:rPr>
              <w:noProof/>
              <w:lang w:eastAsia="en-US"/>
            </w:rPr>
          </w:pPr>
          <w:hyperlink w:anchor="_Toc494988997" w:history="1">
            <w:r w:rsidR="008729B5" w:rsidRPr="00654F09">
              <w:rPr>
                <w:rStyle w:val="Hyperlink"/>
                <w:noProof/>
              </w:rPr>
              <w:t>Element name: SupportHelpPersonalIssuesId</w:t>
            </w:r>
            <w:r w:rsidR="008729B5">
              <w:rPr>
                <w:noProof/>
                <w:webHidden/>
              </w:rPr>
              <w:tab/>
            </w:r>
            <w:r w:rsidR="008729B5">
              <w:rPr>
                <w:noProof/>
                <w:webHidden/>
              </w:rPr>
              <w:fldChar w:fldCharType="begin"/>
            </w:r>
            <w:r w:rsidR="008729B5">
              <w:rPr>
                <w:noProof/>
                <w:webHidden/>
              </w:rPr>
              <w:instrText xml:space="preserve"> PAGEREF _Toc494988997 \h </w:instrText>
            </w:r>
            <w:r w:rsidR="008729B5">
              <w:rPr>
                <w:noProof/>
                <w:webHidden/>
              </w:rPr>
            </w:r>
            <w:r w:rsidR="008729B5">
              <w:rPr>
                <w:noProof/>
                <w:webHidden/>
              </w:rPr>
              <w:fldChar w:fldCharType="separate"/>
            </w:r>
            <w:r w:rsidR="008729B5">
              <w:rPr>
                <w:noProof/>
                <w:webHidden/>
              </w:rPr>
              <w:t>110</w:t>
            </w:r>
            <w:r w:rsidR="008729B5">
              <w:rPr>
                <w:noProof/>
                <w:webHidden/>
              </w:rPr>
              <w:fldChar w:fldCharType="end"/>
            </w:r>
          </w:hyperlink>
        </w:p>
        <w:p w:rsidR="008729B5" w:rsidRDefault="00270812">
          <w:pPr>
            <w:pStyle w:val="TOC2"/>
            <w:rPr>
              <w:noProof/>
              <w:lang w:eastAsia="en-US"/>
            </w:rPr>
          </w:pPr>
          <w:hyperlink w:anchor="_Toc494988998" w:history="1">
            <w:r w:rsidR="008729B5" w:rsidRPr="00654F09">
              <w:rPr>
                <w:rStyle w:val="Hyperlink"/>
                <w:noProof/>
              </w:rPr>
              <w:t>Element name: SupportWatchChildId</w:t>
            </w:r>
            <w:r w:rsidR="008729B5">
              <w:rPr>
                <w:noProof/>
                <w:webHidden/>
              </w:rPr>
              <w:tab/>
            </w:r>
            <w:r w:rsidR="008729B5">
              <w:rPr>
                <w:noProof/>
                <w:webHidden/>
              </w:rPr>
              <w:fldChar w:fldCharType="begin"/>
            </w:r>
            <w:r w:rsidR="008729B5">
              <w:rPr>
                <w:noProof/>
                <w:webHidden/>
              </w:rPr>
              <w:instrText xml:space="preserve"> PAGEREF _Toc494988998 \h </w:instrText>
            </w:r>
            <w:r w:rsidR="008729B5">
              <w:rPr>
                <w:noProof/>
                <w:webHidden/>
              </w:rPr>
            </w:r>
            <w:r w:rsidR="008729B5">
              <w:rPr>
                <w:noProof/>
                <w:webHidden/>
              </w:rPr>
              <w:fldChar w:fldCharType="separate"/>
            </w:r>
            <w:r w:rsidR="008729B5">
              <w:rPr>
                <w:noProof/>
                <w:webHidden/>
              </w:rPr>
              <w:t>110</w:t>
            </w:r>
            <w:r w:rsidR="008729B5">
              <w:rPr>
                <w:noProof/>
                <w:webHidden/>
              </w:rPr>
              <w:fldChar w:fldCharType="end"/>
            </w:r>
          </w:hyperlink>
        </w:p>
        <w:p w:rsidR="008729B5" w:rsidRDefault="00270812">
          <w:pPr>
            <w:pStyle w:val="TOC2"/>
            <w:rPr>
              <w:noProof/>
              <w:lang w:eastAsia="en-US"/>
            </w:rPr>
          </w:pPr>
          <w:hyperlink w:anchor="_Toc494988999" w:history="1">
            <w:r w:rsidR="008729B5" w:rsidRPr="00654F09">
              <w:rPr>
                <w:rStyle w:val="Hyperlink"/>
                <w:noProof/>
              </w:rPr>
              <w:t>Element name: ChildFatherInvolvementId</w:t>
            </w:r>
            <w:r w:rsidR="008729B5">
              <w:rPr>
                <w:noProof/>
                <w:webHidden/>
              </w:rPr>
              <w:tab/>
            </w:r>
            <w:r w:rsidR="008729B5">
              <w:rPr>
                <w:noProof/>
                <w:webHidden/>
              </w:rPr>
              <w:fldChar w:fldCharType="begin"/>
            </w:r>
            <w:r w:rsidR="008729B5">
              <w:rPr>
                <w:noProof/>
                <w:webHidden/>
              </w:rPr>
              <w:instrText xml:space="preserve"> PAGEREF _Toc494988999 \h </w:instrText>
            </w:r>
            <w:r w:rsidR="008729B5">
              <w:rPr>
                <w:noProof/>
                <w:webHidden/>
              </w:rPr>
            </w:r>
            <w:r w:rsidR="008729B5">
              <w:rPr>
                <w:noProof/>
                <w:webHidden/>
              </w:rPr>
              <w:fldChar w:fldCharType="separate"/>
            </w:r>
            <w:r w:rsidR="008729B5">
              <w:rPr>
                <w:noProof/>
                <w:webHidden/>
              </w:rPr>
              <w:t>111</w:t>
            </w:r>
            <w:r w:rsidR="008729B5">
              <w:rPr>
                <w:noProof/>
                <w:webHidden/>
              </w:rPr>
              <w:fldChar w:fldCharType="end"/>
            </w:r>
          </w:hyperlink>
        </w:p>
        <w:p w:rsidR="008729B5" w:rsidRDefault="00270812">
          <w:pPr>
            <w:pStyle w:val="TOC2"/>
            <w:rPr>
              <w:noProof/>
              <w:lang w:eastAsia="en-US"/>
            </w:rPr>
          </w:pPr>
          <w:hyperlink w:anchor="_Toc494989000" w:history="1">
            <w:r w:rsidR="008729B5" w:rsidRPr="00654F09">
              <w:rPr>
                <w:rStyle w:val="Hyperlink"/>
                <w:noProof/>
              </w:rPr>
              <w:t>Element name: ChildFatherRoleList</w:t>
            </w:r>
            <w:r w:rsidR="008729B5">
              <w:rPr>
                <w:noProof/>
                <w:webHidden/>
              </w:rPr>
              <w:tab/>
            </w:r>
            <w:r w:rsidR="008729B5">
              <w:rPr>
                <w:noProof/>
                <w:webHidden/>
              </w:rPr>
              <w:fldChar w:fldCharType="begin"/>
            </w:r>
            <w:r w:rsidR="008729B5">
              <w:rPr>
                <w:noProof/>
                <w:webHidden/>
              </w:rPr>
              <w:instrText xml:space="preserve"> PAGEREF _Toc494989000 \h </w:instrText>
            </w:r>
            <w:r w:rsidR="008729B5">
              <w:rPr>
                <w:noProof/>
                <w:webHidden/>
              </w:rPr>
            </w:r>
            <w:r w:rsidR="008729B5">
              <w:rPr>
                <w:noProof/>
                <w:webHidden/>
              </w:rPr>
              <w:fldChar w:fldCharType="separate"/>
            </w:r>
            <w:r w:rsidR="008729B5">
              <w:rPr>
                <w:noProof/>
                <w:webHidden/>
              </w:rPr>
              <w:t>111</w:t>
            </w:r>
            <w:r w:rsidR="008729B5">
              <w:rPr>
                <w:noProof/>
                <w:webHidden/>
              </w:rPr>
              <w:fldChar w:fldCharType="end"/>
            </w:r>
          </w:hyperlink>
        </w:p>
        <w:p w:rsidR="008729B5" w:rsidRDefault="00270812">
          <w:pPr>
            <w:pStyle w:val="TOC2"/>
            <w:rPr>
              <w:noProof/>
              <w:lang w:eastAsia="en-US"/>
            </w:rPr>
          </w:pPr>
          <w:hyperlink w:anchor="_Toc494989001" w:history="1">
            <w:r w:rsidR="008729B5" w:rsidRPr="00654F09">
              <w:rPr>
                <w:rStyle w:val="Hyperlink"/>
                <w:noProof/>
              </w:rPr>
              <w:t>Element name: ChildFatherRoleOtherSpecifying</w:t>
            </w:r>
            <w:r w:rsidR="008729B5">
              <w:rPr>
                <w:noProof/>
                <w:webHidden/>
              </w:rPr>
              <w:tab/>
            </w:r>
            <w:r w:rsidR="008729B5">
              <w:rPr>
                <w:noProof/>
                <w:webHidden/>
              </w:rPr>
              <w:fldChar w:fldCharType="begin"/>
            </w:r>
            <w:r w:rsidR="008729B5">
              <w:rPr>
                <w:noProof/>
                <w:webHidden/>
              </w:rPr>
              <w:instrText xml:space="preserve"> PAGEREF _Toc494989001 \h </w:instrText>
            </w:r>
            <w:r w:rsidR="008729B5">
              <w:rPr>
                <w:noProof/>
                <w:webHidden/>
              </w:rPr>
            </w:r>
            <w:r w:rsidR="008729B5">
              <w:rPr>
                <w:noProof/>
                <w:webHidden/>
              </w:rPr>
              <w:fldChar w:fldCharType="separate"/>
            </w:r>
            <w:r w:rsidR="008729B5">
              <w:rPr>
                <w:noProof/>
                <w:webHidden/>
              </w:rPr>
              <w:t>112</w:t>
            </w:r>
            <w:r w:rsidR="008729B5">
              <w:rPr>
                <w:noProof/>
                <w:webHidden/>
              </w:rPr>
              <w:fldChar w:fldCharType="end"/>
            </w:r>
          </w:hyperlink>
        </w:p>
        <w:p w:rsidR="008729B5" w:rsidRDefault="00270812">
          <w:pPr>
            <w:pStyle w:val="TOC2"/>
            <w:rPr>
              <w:noProof/>
              <w:lang w:eastAsia="en-US"/>
            </w:rPr>
          </w:pPr>
          <w:hyperlink w:anchor="_Toc494989002" w:history="1">
            <w:r w:rsidR="008729B5" w:rsidRPr="00654F09">
              <w:rPr>
                <w:rStyle w:val="Hyperlink"/>
                <w:noProof/>
              </w:rPr>
              <w:t>Element name: FUSocialSupport</w:t>
            </w:r>
            <w:r w:rsidR="008729B5">
              <w:rPr>
                <w:noProof/>
                <w:webHidden/>
              </w:rPr>
              <w:tab/>
            </w:r>
            <w:r w:rsidR="008729B5">
              <w:rPr>
                <w:noProof/>
                <w:webHidden/>
              </w:rPr>
              <w:fldChar w:fldCharType="begin"/>
            </w:r>
            <w:r w:rsidR="008729B5">
              <w:rPr>
                <w:noProof/>
                <w:webHidden/>
              </w:rPr>
              <w:instrText xml:space="preserve"> PAGEREF _Toc494989002 \h </w:instrText>
            </w:r>
            <w:r w:rsidR="008729B5">
              <w:rPr>
                <w:noProof/>
                <w:webHidden/>
              </w:rPr>
            </w:r>
            <w:r w:rsidR="008729B5">
              <w:rPr>
                <w:noProof/>
                <w:webHidden/>
              </w:rPr>
              <w:fldChar w:fldCharType="separate"/>
            </w:r>
            <w:r w:rsidR="008729B5">
              <w:rPr>
                <w:noProof/>
                <w:webHidden/>
              </w:rPr>
              <w:t>112</w:t>
            </w:r>
            <w:r w:rsidR="008729B5">
              <w:rPr>
                <w:noProof/>
                <w:webHidden/>
              </w:rPr>
              <w:fldChar w:fldCharType="end"/>
            </w:r>
          </w:hyperlink>
        </w:p>
        <w:p w:rsidR="008729B5" w:rsidRDefault="00270812">
          <w:pPr>
            <w:pStyle w:val="TOC2"/>
            <w:rPr>
              <w:noProof/>
              <w:lang w:eastAsia="en-US"/>
            </w:rPr>
          </w:pPr>
          <w:hyperlink w:anchor="_Toc494989003" w:history="1">
            <w:r w:rsidR="008729B5" w:rsidRPr="00654F09">
              <w:rPr>
                <w:rStyle w:val="Hyperlink"/>
                <w:noProof/>
              </w:rPr>
              <w:t>Element name: FUSocialSupportDate</w:t>
            </w:r>
            <w:r w:rsidR="008729B5">
              <w:rPr>
                <w:noProof/>
                <w:webHidden/>
              </w:rPr>
              <w:tab/>
            </w:r>
            <w:r w:rsidR="008729B5">
              <w:rPr>
                <w:noProof/>
                <w:webHidden/>
              </w:rPr>
              <w:fldChar w:fldCharType="begin"/>
            </w:r>
            <w:r w:rsidR="008729B5">
              <w:rPr>
                <w:noProof/>
                <w:webHidden/>
              </w:rPr>
              <w:instrText xml:space="preserve"> PAGEREF _Toc494989003 \h </w:instrText>
            </w:r>
            <w:r w:rsidR="008729B5">
              <w:rPr>
                <w:noProof/>
                <w:webHidden/>
              </w:rPr>
            </w:r>
            <w:r w:rsidR="008729B5">
              <w:rPr>
                <w:noProof/>
                <w:webHidden/>
              </w:rPr>
              <w:fldChar w:fldCharType="separate"/>
            </w:r>
            <w:r w:rsidR="008729B5">
              <w:rPr>
                <w:noProof/>
                <w:webHidden/>
              </w:rPr>
              <w:t>112</w:t>
            </w:r>
            <w:r w:rsidR="008729B5">
              <w:rPr>
                <w:noProof/>
                <w:webHidden/>
              </w:rPr>
              <w:fldChar w:fldCharType="end"/>
            </w:r>
          </w:hyperlink>
        </w:p>
        <w:p w:rsidR="008729B5" w:rsidRDefault="00270812">
          <w:pPr>
            <w:pStyle w:val="TOC2"/>
            <w:rPr>
              <w:noProof/>
              <w:lang w:eastAsia="en-US"/>
            </w:rPr>
          </w:pPr>
          <w:hyperlink w:anchor="_Toc494989004" w:history="1">
            <w:r w:rsidR="008729B5" w:rsidRPr="00654F09">
              <w:rPr>
                <w:rStyle w:val="Hyperlink"/>
                <w:noProof/>
              </w:rPr>
              <w:t>Element name: FUSocialSupportReferredList</w:t>
            </w:r>
            <w:r w:rsidR="008729B5">
              <w:rPr>
                <w:noProof/>
                <w:webHidden/>
              </w:rPr>
              <w:tab/>
            </w:r>
            <w:r w:rsidR="008729B5">
              <w:rPr>
                <w:noProof/>
                <w:webHidden/>
              </w:rPr>
              <w:fldChar w:fldCharType="begin"/>
            </w:r>
            <w:r w:rsidR="008729B5">
              <w:rPr>
                <w:noProof/>
                <w:webHidden/>
              </w:rPr>
              <w:instrText xml:space="preserve"> PAGEREF _Toc494989004 \h </w:instrText>
            </w:r>
            <w:r w:rsidR="008729B5">
              <w:rPr>
                <w:noProof/>
                <w:webHidden/>
              </w:rPr>
            </w:r>
            <w:r w:rsidR="008729B5">
              <w:rPr>
                <w:noProof/>
                <w:webHidden/>
              </w:rPr>
              <w:fldChar w:fldCharType="separate"/>
            </w:r>
            <w:r w:rsidR="008729B5">
              <w:rPr>
                <w:noProof/>
                <w:webHidden/>
              </w:rPr>
              <w:t>113</w:t>
            </w:r>
            <w:r w:rsidR="008729B5">
              <w:rPr>
                <w:noProof/>
                <w:webHidden/>
              </w:rPr>
              <w:fldChar w:fldCharType="end"/>
            </w:r>
          </w:hyperlink>
        </w:p>
        <w:p w:rsidR="008729B5" w:rsidRDefault="00270812">
          <w:pPr>
            <w:pStyle w:val="TOC2"/>
            <w:rPr>
              <w:noProof/>
              <w:lang w:eastAsia="en-US"/>
            </w:rPr>
          </w:pPr>
          <w:hyperlink w:anchor="_Toc494989005" w:history="1">
            <w:r w:rsidR="008729B5" w:rsidRPr="00654F09">
              <w:rPr>
                <w:rStyle w:val="Hyperlink"/>
                <w:noProof/>
              </w:rPr>
              <w:t>Element name: FUSocialSupportReferredOther</w:t>
            </w:r>
            <w:r w:rsidR="008729B5">
              <w:rPr>
                <w:noProof/>
                <w:webHidden/>
              </w:rPr>
              <w:tab/>
            </w:r>
            <w:r w:rsidR="008729B5">
              <w:rPr>
                <w:noProof/>
                <w:webHidden/>
              </w:rPr>
              <w:fldChar w:fldCharType="begin"/>
            </w:r>
            <w:r w:rsidR="008729B5">
              <w:rPr>
                <w:noProof/>
                <w:webHidden/>
              </w:rPr>
              <w:instrText xml:space="preserve"> PAGEREF _Toc494989005 \h </w:instrText>
            </w:r>
            <w:r w:rsidR="008729B5">
              <w:rPr>
                <w:noProof/>
                <w:webHidden/>
              </w:rPr>
            </w:r>
            <w:r w:rsidR="008729B5">
              <w:rPr>
                <w:noProof/>
                <w:webHidden/>
              </w:rPr>
              <w:fldChar w:fldCharType="separate"/>
            </w:r>
            <w:r w:rsidR="008729B5">
              <w:rPr>
                <w:noProof/>
                <w:webHidden/>
              </w:rPr>
              <w:t>113</w:t>
            </w:r>
            <w:r w:rsidR="008729B5">
              <w:rPr>
                <w:noProof/>
                <w:webHidden/>
              </w:rPr>
              <w:fldChar w:fldCharType="end"/>
            </w:r>
          </w:hyperlink>
        </w:p>
        <w:p w:rsidR="008729B5" w:rsidRDefault="00270812">
          <w:pPr>
            <w:pStyle w:val="TOC2"/>
            <w:rPr>
              <w:noProof/>
              <w:lang w:eastAsia="en-US"/>
            </w:rPr>
          </w:pPr>
          <w:hyperlink w:anchor="_Toc494989006" w:history="1">
            <w:r w:rsidR="008729B5" w:rsidRPr="00654F09">
              <w:rPr>
                <w:rStyle w:val="Hyperlink"/>
                <w:noProof/>
              </w:rPr>
              <w:t>Element name: FUSocialSupportReferredDate</w:t>
            </w:r>
            <w:r w:rsidR="008729B5">
              <w:rPr>
                <w:noProof/>
                <w:webHidden/>
              </w:rPr>
              <w:tab/>
            </w:r>
            <w:r w:rsidR="008729B5">
              <w:rPr>
                <w:noProof/>
                <w:webHidden/>
              </w:rPr>
              <w:fldChar w:fldCharType="begin"/>
            </w:r>
            <w:r w:rsidR="008729B5">
              <w:rPr>
                <w:noProof/>
                <w:webHidden/>
              </w:rPr>
              <w:instrText xml:space="preserve"> PAGEREF _Toc494989006 \h </w:instrText>
            </w:r>
            <w:r w:rsidR="008729B5">
              <w:rPr>
                <w:noProof/>
                <w:webHidden/>
              </w:rPr>
            </w:r>
            <w:r w:rsidR="008729B5">
              <w:rPr>
                <w:noProof/>
                <w:webHidden/>
              </w:rPr>
              <w:fldChar w:fldCharType="separate"/>
            </w:r>
            <w:r w:rsidR="008729B5">
              <w:rPr>
                <w:noProof/>
                <w:webHidden/>
              </w:rPr>
              <w:t>113</w:t>
            </w:r>
            <w:r w:rsidR="008729B5">
              <w:rPr>
                <w:noProof/>
                <w:webHidden/>
              </w:rPr>
              <w:fldChar w:fldCharType="end"/>
            </w:r>
          </w:hyperlink>
        </w:p>
        <w:p w:rsidR="008729B5" w:rsidRDefault="00270812">
          <w:pPr>
            <w:pStyle w:val="TOC2"/>
            <w:rPr>
              <w:noProof/>
              <w:lang w:eastAsia="en-US"/>
            </w:rPr>
          </w:pPr>
          <w:hyperlink w:anchor="_Toc494989007" w:history="1">
            <w:r w:rsidR="008729B5" w:rsidRPr="00654F09">
              <w:rPr>
                <w:rStyle w:val="Hyperlink"/>
                <w:noProof/>
              </w:rPr>
              <w:t>Child Elements</w:t>
            </w:r>
            <w:r w:rsidR="008729B5">
              <w:rPr>
                <w:noProof/>
                <w:webHidden/>
              </w:rPr>
              <w:tab/>
            </w:r>
            <w:r w:rsidR="008729B5">
              <w:rPr>
                <w:noProof/>
                <w:webHidden/>
              </w:rPr>
              <w:fldChar w:fldCharType="begin"/>
            </w:r>
            <w:r w:rsidR="008729B5">
              <w:rPr>
                <w:noProof/>
                <w:webHidden/>
              </w:rPr>
              <w:instrText xml:space="preserve"> PAGEREF _Toc494989007 \h </w:instrText>
            </w:r>
            <w:r w:rsidR="008729B5">
              <w:rPr>
                <w:noProof/>
                <w:webHidden/>
              </w:rPr>
            </w:r>
            <w:r w:rsidR="008729B5">
              <w:rPr>
                <w:noProof/>
                <w:webHidden/>
              </w:rPr>
              <w:fldChar w:fldCharType="separate"/>
            </w:r>
            <w:r w:rsidR="008729B5">
              <w:rPr>
                <w:noProof/>
                <w:webHidden/>
              </w:rPr>
              <w:t>113</w:t>
            </w:r>
            <w:r w:rsidR="008729B5">
              <w:rPr>
                <w:noProof/>
                <w:webHidden/>
              </w:rPr>
              <w:fldChar w:fldCharType="end"/>
            </w:r>
          </w:hyperlink>
        </w:p>
        <w:p w:rsidR="008729B5" w:rsidRDefault="00270812">
          <w:pPr>
            <w:pStyle w:val="TOC2"/>
            <w:rPr>
              <w:noProof/>
              <w:lang w:eastAsia="en-US"/>
            </w:rPr>
          </w:pPr>
          <w:hyperlink w:anchor="_Toc494989008" w:history="1">
            <w:r w:rsidR="008729B5" w:rsidRPr="00654F09">
              <w:rPr>
                <w:rStyle w:val="Hyperlink"/>
                <w:noProof/>
              </w:rPr>
              <w:t>Element name: ChildBirthDate</w:t>
            </w:r>
            <w:r w:rsidR="008729B5">
              <w:rPr>
                <w:noProof/>
                <w:webHidden/>
              </w:rPr>
              <w:tab/>
            </w:r>
            <w:r w:rsidR="008729B5">
              <w:rPr>
                <w:noProof/>
                <w:webHidden/>
              </w:rPr>
              <w:fldChar w:fldCharType="begin"/>
            </w:r>
            <w:r w:rsidR="008729B5">
              <w:rPr>
                <w:noProof/>
                <w:webHidden/>
              </w:rPr>
              <w:instrText xml:space="preserve"> PAGEREF _Toc494989008 \h </w:instrText>
            </w:r>
            <w:r w:rsidR="008729B5">
              <w:rPr>
                <w:noProof/>
                <w:webHidden/>
              </w:rPr>
            </w:r>
            <w:r w:rsidR="008729B5">
              <w:rPr>
                <w:noProof/>
                <w:webHidden/>
              </w:rPr>
              <w:fldChar w:fldCharType="separate"/>
            </w:r>
            <w:r w:rsidR="008729B5">
              <w:rPr>
                <w:noProof/>
                <w:webHidden/>
              </w:rPr>
              <w:t>114</w:t>
            </w:r>
            <w:r w:rsidR="008729B5">
              <w:rPr>
                <w:noProof/>
                <w:webHidden/>
              </w:rPr>
              <w:fldChar w:fldCharType="end"/>
            </w:r>
          </w:hyperlink>
        </w:p>
        <w:p w:rsidR="008729B5" w:rsidRDefault="00270812">
          <w:pPr>
            <w:pStyle w:val="TOC2"/>
            <w:rPr>
              <w:noProof/>
              <w:lang w:eastAsia="en-US"/>
            </w:rPr>
          </w:pPr>
          <w:hyperlink w:anchor="_Toc494989009" w:history="1">
            <w:r w:rsidR="008729B5" w:rsidRPr="00654F09">
              <w:rPr>
                <w:rStyle w:val="Hyperlink"/>
                <w:noProof/>
              </w:rPr>
              <w:t>Element name: ChildBirthDateDRId</w:t>
            </w:r>
            <w:r w:rsidR="008729B5">
              <w:rPr>
                <w:noProof/>
                <w:webHidden/>
              </w:rPr>
              <w:tab/>
            </w:r>
            <w:r w:rsidR="008729B5">
              <w:rPr>
                <w:noProof/>
                <w:webHidden/>
              </w:rPr>
              <w:fldChar w:fldCharType="begin"/>
            </w:r>
            <w:r w:rsidR="008729B5">
              <w:rPr>
                <w:noProof/>
                <w:webHidden/>
              </w:rPr>
              <w:instrText xml:space="preserve"> PAGEREF _Toc494989009 \h </w:instrText>
            </w:r>
            <w:r w:rsidR="008729B5">
              <w:rPr>
                <w:noProof/>
                <w:webHidden/>
              </w:rPr>
            </w:r>
            <w:r w:rsidR="008729B5">
              <w:rPr>
                <w:noProof/>
                <w:webHidden/>
              </w:rPr>
              <w:fldChar w:fldCharType="separate"/>
            </w:r>
            <w:r w:rsidR="008729B5">
              <w:rPr>
                <w:noProof/>
                <w:webHidden/>
              </w:rPr>
              <w:t>114</w:t>
            </w:r>
            <w:r w:rsidR="008729B5">
              <w:rPr>
                <w:noProof/>
                <w:webHidden/>
              </w:rPr>
              <w:fldChar w:fldCharType="end"/>
            </w:r>
          </w:hyperlink>
        </w:p>
        <w:p w:rsidR="008729B5" w:rsidRDefault="00270812">
          <w:pPr>
            <w:pStyle w:val="TOC2"/>
            <w:rPr>
              <w:noProof/>
              <w:lang w:eastAsia="en-US"/>
            </w:rPr>
          </w:pPr>
          <w:hyperlink w:anchor="_Toc494989010" w:history="1">
            <w:r w:rsidR="008729B5" w:rsidRPr="00654F09">
              <w:rPr>
                <w:rStyle w:val="Hyperlink"/>
                <w:noProof/>
              </w:rPr>
              <w:t>Element name: ChildHealthId</w:t>
            </w:r>
            <w:r w:rsidR="008729B5">
              <w:rPr>
                <w:noProof/>
                <w:webHidden/>
              </w:rPr>
              <w:tab/>
            </w:r>
            <w:r w:rsidR="008729B5">
              <w:rPr>
                <w:noProof/>
                <w:webHidden/>
              </w:rPr>
              <w:fldChar w:fldCharType="begin"/>
            </w:r>
            <w:r w:rsidR="008729B5">
              <w:rPr>
                <w:noProof/>
                <w:webHidden/>
              </w:rPr>
              <w:instrText xml:space="preserve"> PAGEREF _Toc494989010 \h </w:instrText>
            </w:r>
            <w:r w:rsidR="008729B5">
              <w:rPr>
                <w:noProof/>
                <w:webHidden/>
              </w:rPr>
            </w:r>
            <w:r w:rsidR="008729B5">
              <w:rPr>
                <w:noProof/>
                <w:webHidden/>
              </w:rPr>
              <w:fldChar w:fldCharType="separate"/>
            </w:r>
            <w:r w:rsidR="008729B5">
              <w:rPr>
                <w:noProof/>
                <w:webHidden/>
              </w:rPr>
              <w:t>114</w:t>
            </w:r>
            <w:r w:rsidR="008729B5">
              <w:rPr>
                <w:noProof/>
                <w:webHidden/>
              </w:rPr>
              <w:fldChar w:fldCharType="end"/>
            </w:r>
          </w:hyperlink>
        </w:p>
        <w:p w:rsidR="008729B5" w:rsidRDefault="00270812">
          <w:pPr>
            <w:pStyle w:val="TOC2"/>
            <w:rPr>
              <w:noProof/>
              <w:lang w:eastAsia="en-US"/>
            </w:rPr>
          </w:pPr>
          <w:hyperlink w:anchor="_Toc494989011" w:history="1">
            <w:r w:rsidR="008729B5" w:rsidRPr="00654F09">
              <w:rPr>
                <w:rStyle w:val="Hyperlink"/>
                <w:noProof/>
              </w:rPr>
              <w:t>Element name: EverBreastFeedId</w:t>
            </w:r>
            <w:r w:rsidR="008729B5">
              <w:rPr>
                <w:noProof/>
                <w:webHidden/>
              </w:rPr>
              <w:tab/>
            </w:r>
            <w:r w:rsidR="008729B5">
              <w:rPr>
                <w:noProof/>
                <w:webHidden/>
              </w:rPr>
              <w:fldChar w:fldCharType="begin"/>
            </w:r>
            <w:r w:rsidR="008729B5">
              <w:rPr>
                <w:noProof/>
                <w:webHidden/>
              </w:rPr>
              <w:instrText xml:space="preserve"> PAGEREF _Toc494989011 \h </w:instrText>
            </w:r>
            <w:r w:rsidR="008729B5">
              <w:rPr>
                <w:noProof/>
                <w:webHidden/>
              </w:rPr>
            </w:r>
            <w:r w:rsidR="008729B5">
              <w:rPr>
                <w:noProof/>
                <w:webHidden/>
              </w:rPr>
              <w:fldChar w:fldCharType="separate"/>
            </w:r>
            <w:r w:rsidR="008729B5">
              <w:rPr>
                <w:noProof/>
                <w:webHidden/>
              </w:rPr>
              <w:t>115</w:t>
            </w:r>
            <w:r w:rsidR="008729B5">
              <w:rPr>
                <w:noProof/>
                <w:webHidden/>
              </w:rPr>
              <w:fldChar w:fldCharType="end"/>
            </w:r>
          </w:hyperlink>
        </w:p>
        <w:p w:rsidR="008729B5" w:rsidRDefault="00270812">
          <w:pPr>
            <w:pStyle w:val="TOC2"/>
            <w:rPr>
              <w:noProof/>
              <w:lang w:eastAsia="en-US"/>
            </w:rPr>
          </w:pPr>
          <w:hyperlink w:anchor="_Toc494989012" w:history="1">
            <w:r w:rsidR="008729B5" w:rsidRPr="00654F09">
              <w:rPr>
                <w:rStyle w:val="Hyperlink"/>
                <w:noProof/>
              </w:rPr>
              <w:t>Element name: BreastfeedNum</w:t>
            </w:r>
            <w:r w:rsidR="008729B5">
              <w:rPr>
                <w:noProof/>
                <w:webHidden/>
              </w:rPr>
              <w:tab/>
            </w:r>
            <w:r w:rsidR="008729B5">
              <w:rPr>
                <w:noProof/>
                <w:webHidden/>
              </w:rPr>
              <w:fldChar w:fldCharType="begin"/>
            </w:r>
            <w:r w:rsidR="008729B5">
              <w:rPr>
                <w:noProof/>
                <w:webHidden/>
              </w:rPr>
              <w:instrText xml:space="preserve"> PAGEREF _Toc494989012 \h </w:instrText>
            </w:r>
            <w:r w:rsidR="008729B5">
              <w:rPr>
                <w:noProof/>
                <w:webHidden/>
              </w:rPr>
            </w:r>
            <w:r w:rsidR="008729B5">
              <w:rPr>
                <w:noProof/>
                <w:webHidden/>
              </w:rPr>
              <w:fldChar w:fldCharType="separate"/>
            </w:r>
            <w:r w:rsidR="008729B5">
              <w:rPr>
                <w:noProof/>
                <w:webHidden/>
              </w:rPr>
              <w:t>115</w:t>
            </w:r>
            <w:r w:rsidR="008729B5">
              <w:rPr>
                <w:noProof/>
                <w:webHidden/>
              </w:rPr>
              <w:fldChar w:fldCharType="end"/>
            </w:r>
          </w:hyperlink>
        </w:p>
        <w:p w:rsidR="008729B5" w:rsidRDefault="00270812">
          <w:pPr>
            <w:pStyle w:val="TOC2"/>
            <w:rPr>
              <w:noProof/>
              <w:lang w:eastAsia="en-US"/>
            </w:rPr>
          </w:pPr>
          <w:hyperlink w:anchor="_Toc494989013" w:history="1">
            <w:r w:rsidR="008729B5" w:rsidRPr="00654F09">
              <w:rPr>
                <w:rStyle w:val="Hyperlink"/>
                <w:noProof/>
              </w:rPr>
              <w:t>Element name: BreastfeedFreqId</w:t>
            </w:r>
            <w:r w:rsidR="008729B5">
              <w:rPr>
                <w:noProof/>
                <w:webHidden/>
              </w:rPr>
              <w:tab/>
            </w:r>
            <w:r w:rsidR="008729B5">
              <w:rPr>
                <w:noProof/>
                <w:webHidden/>
              </w:rPr>
              <w:fldChar w:fldCharType="begin"/>
            </w:r>
            <w:r w:rsidR="008729B5">
              <w:rPr>
                <w:noProof/>
                <w:webHidden/>
              </w:rPr>
              <w:instrText xml:space="preserve"> PAGEREF _Toc494989013 \h </w:instrText>
            </w:r>
            <w:r w:rsidR="008729B5">
              <w:rPr>
                <w:noProof/>
                <w:webHidden/>
              </w:rPr>
            </w:r>
            <w:r w:rsidR="008729B5">
              <w:rPr>
                <w:noProof/>
                <w:webHidden/>
              </w:rPr>
              <w:fldChar w:fldCharType="separate"/>
            </w:r>
            <w:r w:rsidR="008729B5">
              <w:rPr>
                <w:noProof/>
                <w:webHidden/>
              </w:rPr>
              <w:t>115</w:t>
            </w:r>
            <w:r w:rsidR="008729B5">
              <w:rPr>
                <w:noProof/>
                <w:webHidden/>
              </w:rPr>
              <w:fldChar w:fldCharType="end"/>
            </w:r>
          </w:hyperlink>
        </w:p>
        <w:p w:rsidR="008729B5" w:rsidRDefault="00270812">
          <w:pPr>
            <w:pStyle w:val="TOC2"/>
            <w:rPr>
              <w:noProof/>
              <w:lang w:eastAsia="en-US"/>
            </w:rPr>
          </w:pPr>
          <w:hyperlink w:anchor="_Toc494989014" w:history="1">
            <w:r w:rsidR="008729B5" w:rsidRPr="00654F09">
              <w:rPr>
                <w:rStyle w:val="Hyperlink"/>
                <w:noProof/>
              </w:rPr>
              <w:t>Element name: BreastfeedDRId</w:t>
            </w:r>
            <w:r w:rsidR="008729B5">
              <w:rPr>
                <w:noProof/>
                <w:webHidden/>
              </w:rPr>
              <w:tab/>
            </w:r>
            <w:r w:rsidR="008729B5">
              <w:rPr>
                <w:noProof/>
                <w:webHidden/>
              </w:rPr>
              <w:fldChar w:fldCharType="begin"/>
            </w:r>
            <w:r w:rsidR="008729B5">
              <w:rPr>
                <w:noProof/>
                <w:webHidden/>
              </w:rPr>
              <w:instrText xml:space="preserve"> PAGEREF _Toc494989014 \h </w:instrText>
            </w:r>
            <w:r w:rsidR="008729B5">
              <w:rPr>
                <w:noProof/>
                <w:webHidden/>
              </w:rPr>
            </w:r>
            <w:r w:rsidR="008729B5">
              <w:rPr>
                <w:noProof/>
                <w:webHidden/>
              </w:rPr>
              <w:fldChar w:fldCharType="separate"/>
            </w:r>
            <w:r w:rsidR="008729B5">
              <w:rPr>
                <w:noProof/>
                <w:webHidden/>
              </w:rPr>
              <w:t>116</w:t>
            </w:r>
            <w:r w:rsidR="008729B5">
              <w:rPr>
                <w:noProof/>
                <w:webHidden/>
              </w:rPr>
              <w:fldChar w:fldCharType="end"/>
            </w:r>
          </w:hyperlink>
        </w:p>
        <w:p w:rsidR="008729B5" w:rsidRDefault="00270812">
          <w:pPr>
            <w:pStyle w:val="TOC2"/>
            <w:rPr>
              <w:noProof/>
              <w:lang w:eastAsia="en-US"/>
            </w:rPr>
          </w:pPr>
          <w:hyperlink w:anchor="_Toc494989015" w:history="1">
            <w:r w:rsidR="008729B5" w:rsidRPr="00654F09">
              <w:rPr>
                <w:rStyle w:val="Hyperlink"/>
                <w:noProof/>
              </w:rPr>
              <w:t>Element name: TimesReadToChild</w:t>
            </w:r>
            <w:r w:rsidR="008729B5">
              <w:rPr>
                <w:noProof/>
                <w:webHidden/>
              </w:rPr>
              <w:tab/>
            </w:r>
            <w:r w:rsidR="008729B5">
              <w:rPr>
                <w:noProof/>
                <w:webHidden/>
              </w:rPr>
              <w:fldChar w:fldCharType="begin"/>
            </w:r>
            <w:r w:rsidR="008729B5">
              <w:rPr>
                <w:noProof/>
                <w:webHidden/>
              </w:rPr>
              <w:instrText xml:space="preserve"> PAGEREF _Toc494989015 \h </w:instrText>
            </w:r>
            <w:r w:rsidR="008729B5">
              <w:rPr>
                <w:noProof/>
                <w:webHidden/>
              </w:rPr>
            </w:r>
            <w:r w:rsidR="008729B5">
              <w:rPr>
                <w:noProof/>
                <w:webHidden/>
              </w:rPr>
              <w:fldChar w:fldCharType="separate"/>
            </w:r>
            <w:r w:rsidR="008729B5">
              <w:rPr>
                <w:noProof/>
                <w:webHidden/>
              </w:rPr>
              <w:t>116</w:t>
            </w:r>
            <w:r w:rsidR="008729B5">
              <w:rPr>
                <w:noProof/>
                <w:webHidden/>
              </w:rPr>
              <w:fldChar w:fldCharType="end"/>
            </w:r>
          </w:hyperlink>
        </w:p>
        <w:p w:rsidR="008729B5" w:rsidRDefault="00270812">
          <w:pPr>
            <w:pStyle w:val="TOC2"/>
            <w:rPr>
              <w:noProof/>
              <w:lang w:eastAsia="en-US"/>
            </w:rPr>
          </w:pPr>
          <w:hyperlink w:anchor="_Toc494989016" w:history="1">
            <w:r w:rsidR="008729B5" w:rsidRPr="00654F09">
              <w:rPr>
                <w:rStyle w:val="Hyperlink"/>
                <w:noProof/>
              </w:rPr>
              <w:t>Element name: TimesReadToChildDRId</w:t>
            </w:r>
            <w:r w:rsidR="008729B5">
              <w:rPr>
                <w:noProof/>
                <w:webHidden/>
              </w:rPr>
              <w:tab/>
            </w:r>
            <w:r w:rsidR="008729B5">
              <w:rPr>
                <w:noProof/>
                <w:webHidden/>
              </w:rPr>
              <w:fldChar w:fldCharType="begin"/>
            </w:r>
            <w:r w:rsidR="008729B5">
              <w:rPr>
                <w:noProof/>
                <w:webHidden/>
              </w:rPr>
              <w:instrText xml:space="preserve"> PAGEREF _Toc494989016 \h </w:instrText>
            </w:r>
            <w:r w:rsidR="008729B5">
              <w:rPr>
                <w:noProof/>
                <w:webHidden/>
              </w:rPr>
            </w:r>
            <w:r w:rsidR="008729B5">
              <w:rPr>
                <w:noProof/>
                <w:webHidden/>
              </w:rPr>
              <w:fldChar w:fldCharType="separate"/>
            </w:r>
            <w:r w:rsidR="008729B5">
              <w:rPr>
                <w:noProof/>
                <w:webHidden/>
              </w:rPr>
              <w:t>116</w:t>
            </w:r>
            <w:r w:rsidR="008729B5">
              <w:rPr>
                <w:noProof/>
                <w:webHidden/>
              </w:rPr>
              <w:fldChar w:fldCharType="end"/>
            </w:r>
          </w:hyperlink>
        </w:p>
        <w:p w:rsidR="008729B5" w:rsidRDefault="00270812">
          <w:pPr>
            <w:pStyle w:val="TOC2"/>
            <w:rPr>
              <w:noProof/>
              <w:lang w:eastAsia="en-US"/>
            </w:rPr>
          </w:pPr>
          <w:hyperlink w:anchor="_Toc494989017" w:history="1">
            <w:r w:rsidR="008729B5" w:rsidRPr="00654F09">
              <w:rPr>
                <w:rStyle w:val="Hyperlink"/>
                <w:noProof/>
              </w:rPr>
              <w:t>Element name: ChildSleepingPositionId</w:t>
            </w:r>
            <w:r w:rsidR="008729B5">
              <w:rPr>
                <w:noProof/>
                <w:webHidden/>
              </w:rPr>
              <w:tab/>
            </w:r>
            <w:r w:rsidR="008729B5">
              <w:rPr>
                <w:noProof/>
                <w:webHidden/>
              </w:rPr>
              <w:fldChar w:fldCharType="begin"/>
            </w:r>
            <w:r w:rsidR="008729B5">
              <w:rPr>
                <w:noProof/>
                <w:webHidden/>
              </w:rPr>
              <w:instrText xml:space="preserve"> PAGEREF _Toc494989017 \h </w:instrText>
            </w:r>
            <w:r w:rsidR="008729B5">
              <w:rPr>
                <w:noProof/>
                <w:webHidden/>
              </w:rPr>
            </w:r>
            <w:r w:rsidR="008729B5">
              <w:rPr>
                <w:noProof/>
                <w:webHidden/>
              </w:rPr>
              <w:fldChar w:fldCharType="separate"/>
            </w:r>
            <w:r w:rsidR="008729B5">
              <w:rPr>
                <w:noProof/>
                <w:webHidden/>
              </w:rPr>
              <w:t>117</w:t>
            </w:r>
            <w:r w:rsidR="008729B5">
              <w:rPr>
                <w:noProof/>
                <w:webHidden/>
              </w:rPr>
              <w:fldChar w:fldCharType="end"/>
            </w:r>
          </w:hyperlink>
        </w:p>
        <w:p w:rsidR="008729B5" w:rsidRDefault="00270812">
          <w:pPr>
            <w:pStyle w:val="TOC2"/>
            <w:rPr>
              <w:noProof/>
              <w:lang w:eastAsia="en-US"/>
            </w:rPr>
          </w:pPr>
          <w:hyperlink w:anchor="_Toc494989018" w:history="1">
            <w:r w:rsidR="008729B5" w:rsidRPr="00654F09">
              <w:rPr>
                <w:rStyle w:val="Hyperlink"/>
                <w:noProof/>
              </w:rPr>
              <w:t>Element name: ChildSleepSameBedId</w:t>
            </w:r>
            <w:r w:rsidR="008729B5">
              <w:rPr>
                <w:noProof/>
                <w:webHidden/>
              </w:rPr>
              <w:tab/>
            </w:r>
            <w:r w:rsidR="008729B5">
              <w:rPr>
                <w:noProof/>
                <w:webHidden/>
              </w:rPr>
              <w:fldChar w:fldCharType="begin"/>
            </w:r>
            <w:r w:rsidR="008729B5">
              <w:rPr>
                <w:noProof/>
                <w:webHidden/>
              </w:rPr>
              <w:instrText xml:space="preserve"> PAGEREF _Toc494989018 \h </w:instrText>
            </w:r>
            <w:r w:rsidR="008729B5">
              <w:rPr>
                <w:noProof/>
                <w:webHidden/>
              </w:rPr>
            </w:r>
            <w:r w:rsidR="008729B5">
              <w:rPr>
                <w:noProof/>
                <w:webHidden/>
              </w:rPr>
              <w:fldChar w:fldCharType="separate"/>
            </w:r>
            <w:r w:rsidR="008729B5">
              <w:rPr>
                <w:noProof/>
                <w:webHidden/>
              </w:rPr>
              <w:t>117</w:t>
            </w:r>
            <w:r w:rsidR="008729B5">
              <w:rPr>
                <w:noProof/>
                <w:webHidden/>
              </w:rPr>
              <w:fldChar w:fldCharType="end"/>
            </w:r>
          </w:hyperlink>
        </w:p>
        <w:p w:rsidR="008729B5" w:rsidRDefault="00270812">
          <w:pPr>
            <w:pStyle w:val="TOC2"/>
            <w:rPr>
              <w:noProof/>
              <w:lang w:eastAsia="en-US"/>
            </w:rPr>
          </w:pPr>
          <w:hyperlink w:anchor="_Toc494989019" w:history="1">
            <w:r w:rsidR="008729B5" w:rsidRPr="00654F09">
              <w:rPr>
                <w:rStyle w:val="Hyperlink"/>
                <w:noProof/>
              </w:rPr>
              <w:t>Element name: ChildSleepLocationList</w:t>
            </w:r>
            <w:r w:rsidR="008729B5">
              <w:rPr>
                <w:noProof/>
                <w:webHidden/>
              </w:rPr>
              <w:tab/>
            </w:r>
            <w:r w:rsidR="008729B5">
              <w:rPr>
                <w:noProof/>
                <w:webHidden/>
              </w:rPr>
              <w:fldChar w:fldCharType="begin"/>
            </w:r>
            <w:r w:rsidR="008729B5">
              <w:rPr>
                <w:noProof/>
                <w:webHidden/>
              </w:rPr>
              <w:instrText xml:space="preserve"> PAGEREF _Toc494989019 \h </w:instrText>
            </w:r>
            <w:r w:rsidR="008729B5">
              <w:rPr>
                <w:noProof/>
                <w:webHidden/>
              </w:rPr>
            </w:r>
            <w:r w:rsidR="008729B5">
              <w:rPr>
                <w:noProof/>
                <w:webHidden/>
              </w:rPr>
              <w:fldChar w:fldCharType="separate"/>
            </w:r>
            <w:r w:rsidR="008729B5">
              <w:rPr>
                <w:noProof/>
                <w:webHidden/>
              </w:rPr>
              <w:t>118</w:t>
            </w:r>
            <w:r w:rsidR="008729B5">
              <w:rPr>
                <w:noProof/>
                <w:webHidden/>
              </w:rPr>
              <w:fldChar w:fldCharType="end"/>
            </w:r>
          </w:hyperlink>
        </w:p>
        <w:p w:rsidR="008729B5" w:rsidRDefault="00270812">
          <w:pPr>
            <w:pStyle w:val="TOC2"/>
            <w:rPr>
              <w:noProof/>
              <w:lang w:eastAsia="en-US"/>
            </w:rPr>
          </w:pPr>
          <w:hyperlink w:anchor="_Toc494989020" w:history="1">
            <w:r w:rsidR="008729B5" w:rsidRPr="00654F09">
              <w:rPr>
                <w:rStyle w:val="Hyperlink"/>
                <w:noProof/>
              </w:rPr>
              <w:t>Element name: LastChildInfantCarSeatId</w:t>
            </w:r>
            <w:r w:rsidR="008729B5">
              <w:rPr>
                <w:noProof/>
                <w:webHidden/>
              </w:rPr>
              <w:tab/>
            </w:r>
            <w:r w:rsidR="008729B5">
              <w:rPr>
                <w:noProof/>
                <w:webHidden/>
              </w:rPr>
              <w:fldChar w:fldCharType="begin"/>
            </w:r>
            <w:r w:rsidR="008729B5">
              <w:rPr>
                <w:noProof/>
                <w:webHidden/>
              </w:rPr>
              <w:instrText xml:space="preserve"> PAGEREF _Toc494989020 \h </w:instrText>
            </w:r>
            <w:r w:rsidR="008729B5">
              <w:rPr>
                <w:noProof/>
                <w:webHidden/>
              </w:rPr>
            </w:r>
            <w:r w:rsidR="008729B5">
              <w:rPr>
                <w:noProof/>
                <w:webHidden/>
              </w:rPr>
              <w:fldChar w:fldCharType="separate"/>
            </w:r>
            <w:r w:rsidR="008729B5">
              <w:rPr>
                <w:noProof/>
                <w:webHidden/>
              </w:rPr>
              <w:t>118</w:t>
            </w:r>
            <w:r w:rsidR="008729B5">
              <w:rPr>
                <w:noProof/>
                <w:webHidden/>
              </w:rPr>
              <w:fldChar w:fldCharType="end"/>
            </w:r>
          </w:hyperlink>
        </w:p>
        <w:p w:rsidR="008729B5" w:rsidRDefault="00270812">
          <w:pPr>
            <w:pStyle w:val="TOC2"/>
            <w:rPr>
              <w:noProof/>
              <w:lang w:eastAsia="en-US"/>
            </w:rPr>
          </w:pPr>
          <w:hyperlink w:anchor="_Toc494989021" w:history="1">
            <w:r w:rsidR="008729B5" w:rsidRPr="00654F09">
              <w:rPr>
                <w:rStyle w:val="Hyperlink"/>
                <w:noProof/>
              </w:rPr>
              <w:t>Element name: ChildTestedForLeadId</w:t>
            </w:r>
            <w:r w:rsidR="008729B5">
              <w:rPr>
                <w:noProof/>
                <w:webHidden/>
              </w:rPr>
              <w:tab/>
            </w:r>
            <w:r w:rsidR="008729B5">
              <w:rPr>
                <w:noProof/>
                <w:webHidden/>
              </w:rPr>
              <w:fldChar w:fldCharType="begin"/>
            </w:r>
            <w:r w:rsidR="008729B5">
              <w:rPr>
                <w:noProof/>
                <w:webHidden/>
              </w:rPr>
              <w:instrText xml:space="preserve"> PAGEREF _Toc494989021 \h </w:instrText>
            </w:r>
            <w:r w:rsidR="008729B5">
              <w:rPr>
                <w:noProof/>
                <w:webHidden/>
              </w:rPr>
            </w:r>
            <w:r w:rsidR="008729B5">
              <w:rPr>
                <w:noProof/>
                <w:webHidden/>
              </w:rPr>
              <w:fldChar w:fldCharType="separate"/>
            </w:r>
            <w:r w:rsidR="008729B5">
              <w:rPr>
                <w:noProof/>
                <w:webHidden/>
              </w:rPr>
              <w:t>119</w:t>
            </w:r>
            <w:r w:rsidR="008729B5">
              <w:rPr>
                <w:noProof/>
                <w:webHidden/>
              </w:rPr>
              <w:fldChar w:fldCharType="end"/>
            </w:r>
          </w:hyperlink>
        </w:p>
        <w:p w:rsidR="008729B5" w:rsidRDefault="00270812">
          <w:pPr>
            <w:pStyle w:val="TOC2"/>
            <w:rPr>
              <w:noProof/>
              <w:lang w:eastAsia="en-US"/>
            </w:rPr>
          </w:pPr>
          <w:hyperlink w:anchor="_Toc494989022" w:history="1">
            <w:r w:rsidR="008729B5" w:rsidRPr="00654F09">
              <w:rPr>
                <w:rStyle w:val="Hyperlink"/>
                <w:noProof/>
              </w:rPr>
              <w:t>Element name: ChildLeadConcernId</w:t>
            </w:r>
            <w:r w:rsidR="008729B5">
              <w:rPr>
                <w:noProof/>
                <w:webHidden/>
              </w:rPr>
              <w:tab/>
            </w:r>
            <w:r w:rsidR="008729B5">
              <w:rPr>
                <w:noProof/>
                <w:webHidden/>
              </w:rPr>
              <w:fldChar w:fldCharType="begin"/>
            </w:r>
            <w:r w:rsidR="008729B5">
              <w:rPr>
                <w:noProof/>
                <w:webHidden/>
              </w:rPr>
              <w:instrText xml:space="preserve"> PAGEREF _Toc494989022 \h </w:instrText>
            </w:r>
            <w:r w:rsidR="008729B5">
              <w:rPr>
                <w:noProof/>
                <w:webHidden/>
              </w:rPr>
            </w:r>
            <w:r w:rsidR="008729B5">
              <w:rPr>
                <w:noProof/>
                <w:webHidden/>
              </w:rPr>
              <w:fldChar w:fldCharType="separate"/>
            </w:r>
            <w:r w:rsidR="008729B5">
              <w:rPr>
                <w:noProof/>
                <w:webHidden/>
              </w:rPr>
              <w:t>119</w:t>
            </w:r>
            <w:r w:rsidR="008729B5">
              <w:rPr>
                <w:noProof/>
                <w:webHidden/>
              </w:rPr>
              <w:fldChar w:fldCharType="end"/>
            </w:r>
          </w:hyperlink>
        </w:p>
        <w:p w:rsidR="008729B5" w:rsidRDefault="00270812">
          <w:pPr>
            <w:pStyle w:val="TOC2"/>
            <w:rPr>
              <w:noProof/>
              <w:lang w:eastAsia="en-US"/>
            </w:rPr>
          </w:pPr>
          <w:hyperlink w:anchor="_Toc494989023" w:history="1">
            <w:r w:rsidR="008729B5" w:rsidRPr="00654F09">
              <w:rPr>
                <w:rStyle w:val="Hyperlink"/>
                <w:noProof/>
              </w:rPr>
              <w:t>Element name: HourWithSmokingPersonHours</w:t>
            </w:r>
            <w:r w:rsidR="008729B5">
              <w:rPr>
                <w:noProof/>
                <w:webHidden/>
              </w:rPr>
              <w:tab/>
            </w:r>
            <w:r w:rsidR="008729B5">
              <w:rPr>
                <w:noProof/>
                <w:webHidden/>
              </w:rPr>
              <w:fldChar w:fldCharType="begin"/>
            </w:r>
            <w:r w:rsidR="008729B5">
              <w:rPr>
                <w:noProof/>
                <w:webHidden/>
              </w:rPr>
              <w:instrText xml:space="preserve"> PAGEREF _Toc494989023 \h </w:instrText>
            </w:r>
            <w:r w:rsidR="008729B5">
              <w:rPr>
                <w:noProof/>
                <w:webHidden/>
              </w:rPr>
            </w:r>
            <w:r w:rsidR="008729B5">
              <w:rPr>
                <w:noProof/>
                <w:webHidden/>
              </w:rPr>
              <w:fldChar w:fldCharType="separate"/>
            </w:r>
            <w:r w:rsidR="008729B5">
              <w:rPr>
                <w:noProof/>
                <w:webHidden/>
              </w:rPr>
              <w:t>119</w:t>
            </w:r>
            <w:r w:rsidR="008729B5">
              <w:rPr>
                <w:noProof/>
                <w:webHidden/>
              </w:rPr>
              <w:fldChar w:fldCharType="end"/>
            </w:r>
          </w:hyperlink>
        </w:p>
        <w:p w:rsidR="008729B5" w:rsidRDefault="00270812">
          <w:pPr>
            <w:pStyle w:val="TOC2"/>
            <w:rPr>
              <w:noProof/>
              <w:lang w:eastAsia="en-US"/>
            </w:rPr>
          </w:pPr>
          <w:hyperlink w:anchor="_Toc494989024" w:history="1">
            <w:r w:rsidR="008729B5" w:rsidRPr="00654F09">
              <w:rPr>
                <w:rStyle w:val="Hyperlink"/>
                <w:noProof/>
              </w:rPr>
              <w:t>Element name: ChildHourWithSmokingPersonId</w:t>
            </w:r>
            <w:r w:rsidR="008729B5">
              <w:rPr>
                <w:noProof/>
                <w:webHidden/>
              </w:rPr>
              <w:tab/>
            </w:r>
            <w:r w:rsidR="008729B5">
              <w:rPr>
                <w:noProof/>
                <w:webHidden/>
              </w:rPr>
              <w:fldChar w:fldCharType="begin"/>
            </w:r>
            <w:r w:rsidR="008729B5">
              <w:rPr>
                <w:noProof/>
                <w:webHidden/>
              </w:rPr>
              <w:instrText xml:space="preserve"> PAGEREF _Toc494989024 \h </w:instrText>
            </w:r>
            <w:r w:rsidR="008729B5">
              <w:rPr>
                <w:noProof/>
                <w:webHidden/>
              </w:rPr>
            </w:r>
            <w:r w:rsidR="008729B5">
              <w:rPr>
                <w:noProof/>
                <w:webHidden/>
              </w:rPr>
              <w:fldChar w:fldCharType="separate"/>
            </w:r>
            <w:r w:rsidR="008729B5">
              <w:rPr>
                <w:noProof/>
                <w:webHidden/>
              </w:rPr>
              <w:t>120</w:t>
            </w:r>
            <w:r w:rsidR="008729B5">
              <w:rPr>
                <w:noProof/>
                <w:webHidden/>
              </w:rPr>
              <w:fldChar w:fldCharType="end"/>
            </w:r>
          </w:hyperlink>
        </w:p>
        <w:p w:rsidR="008729B5" w:rsidRDefault="00270812">
          <w:pPr>
            <w:pStyle w:val="TOC2"/>
            <w:rPr>
              <w:noProof/>
              <w:lang w:eastAsia="en-US"/>
            </w:rPr>
          </w:pPr>
          <w:hyperlink w:anchor="_Toc494989025" w:history="1">
            <w:r w:rsidR="008729B5" w:rsidRPr="00654F09">
              <w:rPr>
                <w:rStyle w:val="Hyperlink"/>
                <w:noProof/>
              </w:rPr>
              <w:t>Element name: HaveChildHealthProfessionalId</w:t>
            </w:r>
            <w:r w:rsidR="008729B5">
              <w:rPr>
                <w:noProof/>
                <w:webHidden/>
              </w:rPr>
              <w:tab/>
            </w:r>
            <w:r w:rsidR="008729B5">
              <w:rPr>
                <w:noProof/>
                <w:webHidden/>
              </w:rPr>
              <w:fldChar w:fldCharType="begin"/>
            </w:r>
            <w:r w:rsidR="008729B5">
              <w:rPr>
                <w:noProof/>
                <w:webHidden/>
              </w:rPr>
              <w:instrText xml:space="preserve"> PAGEREF _Toc494989025 \h </w:instrText>
            </w:r>
            <w:r w:rsidR="008729B5">
              <w:rPr>
                <w:noProof/>
                <w:webHidden/>
              </w:rPr>
            </w:r>
            <w:r w:rsidR="008729B5">
              <w:rPr>
                <w:noProof/>
                <w:webHidden/>
              </w:rPr>
              <w:fldChar w:fldCharType="separate"/>
            </w:r>
            <w:r w:rsidR="008729B5">
              <w:rPr>
                <w:noProof/>
                <w:webHidden/>
              </w:rPr>
              <w:t>120</w:t>
            </w:r>
            <w:r w:rsidR="008729B5">
              <w:rPr>
                <w:noProof/>
                <w:webHidden/>
              </w:rPr>
              <w:fldChar w:fldCharType="end"/>
            </w:r>
          </w:hyperlink>
        </w:p>
        <w:p w:rsidR="008729B5" w:rsidRDefault="00270812">
          <w:pPr>
            <w:pStyle w:val="TOC2"/>
            <w:rPr>
              <w:noProof/>
              <w:lang w:eastAsia="en-US"/>
            </w:rPr>
          </w:pPr>
          <w:hyperlink w:anchor="_Toc494989026" w:history="1">
            <w:r w:rsidR="008729B5" w:rsidRPr="00654F09">
              <w:rPr>
                <w:rStyle w:val="Hyperlink"/>
                <w:noProof/>
              </w:rPr>
              <w:t>Element name: HaveChildSickCarePlaceId</w:t>
            </w:r>
            <w:r w:rsidR="008729B5">
              <w:rPr>
                <w:noProof/>
                <w:webHidden/>
              </w:rPr>
              <w:tab/>
            </w:r>
            <w:r w:rsidR="008729B5">
              <w:rPr>
                <w:noProof/>
                <w:webHidden/>
              </w:rPr>
              <w:fldChar w:fldCharType="begin"/>
            </w:r>
            <w:r w:rsidR="008729B5">
              <w:rPr>
                <w:noProof/>
                <w:webHidden/>
              </w:rPr>
              <w:instrText xml:space="preserve"> PAGEREF _Toc494989026 \h </w:instrText>
            </w:r>
            <w:r w:rsidR="008729B5">
              <w:rPr>
                <w:noProof/>
                <w:webHidden/>
              </w:rPr>
            </w:r>
            <w:r w:rsidR="008729B5">
              <w:rPr>
                <w:noProof/>
                <w:webHidden/>
              </w:rPr>
              <w:fldChar w:fldCharType="separate"/>
            </w:r>
            <w:r w:rsidR="008729B5">
              <w:rPr>
                <w:noProof/>
                <w:webHidden/>
              </w:rPr>
              <w:t>121</w:t>
            </w:r>
            <w:r w:rsidR="008729B5">
              <w:rPr>
                <w:noProof/>
                <w:webHidden/>
              </w:rPr>
              <w:fldChar w:fldCharType="end"/>
            </w:r>
          </w:hyperlink>
        </w:p>
        <w:p w:rsidR="008729B5" w:rsidRDefault="00270812">
          <w:pPr>
            <w:pStyle w:val="TOC2"/>
            <w:rPr>
              <w:noProof/>
              <w:lang w:eastAsia="en-US"/>
            </w:rPr>
          </w:pPr>
          <w:hyperlink w:anchor="_Toc494989027" w:history="1">
            <w:r w:rsidR="008729B5" w:rsidRPr="00654F09">
              <w:rPr>
                <w:rStyle w:val="Hyperlink"/>
                <w:noProof/>
              </w:rPr>
              <w:t>Element name: ChildSickCarePlaceId</w:t>
            </w:r>
            <w:r w:rsidR="008729B5">
              <w:rPr>
                <w:noProof/>
                <w:webHidden/>
              </w:rPr>
              <w:tab/>
            </w:r>
            <w:r w:rsidR="008729B5">
              <w:rPr>
                <w:noProof/>
                <w:webHidden/>
              </w:rPr>
              <w:fldChar w:fldCharType="begin"/>
            </w:r>
            <w:r w:rsidR="008729B5">
              <w:rPr>
                <w:noProof/>
                <w:webHidden/>
              </w:rPr>
              <w:instrText xml:space="preserve"> PAGEREF _Toc494989027 \h </w:instrText>
            </w:r>
            <w:r w:rsidR="008729B5">
              <w:rPr>
                <w:noProof/>
                <w:webHidden/>
              </w:rPr>
            </w:r>
            <w:r w:rsidR="008729B5">
              <w:rPr>
                <w:noProof/>
                <w:webHidden/>
              </w:rPr>
              <w:fldChar w:fldCharType="separate"/>
            </w:r>
            <w:r w:rsidR="008729B5">
              <w:rPr>
                <w:noProof/>
                <w:webHidden/>
              </w:rPr>
              <w:t>121</w:t>
            </w:r>
            <w:r w:rsidR="008729B5">
              <w:rPr>
                <w:noProof/>
                <w:webHidden/>
              </w:rPr>
              <w:fldChar w:fldCharType="end"/>
            </w:r>
          </w:hyperlink>
        </w:p>
        <w:p w:rsidR="008729B5" w:rsidRDefault="00270812">
          <w:pPr>
            <w:pStyle w:val="TOC2"/>
            <w:rPr>
              <w:noProof/>
              <w:lang w:eastAsia="en-US"/>
            </w:rPr>
          </w:pPr>
          <w:hyperlink w:anchor="_Toc494989028" w:history="1">
            <w:r w:rsidR="008729B5" w:rsidRPr="00654F09">
              <w:rPr>
                <w:rStyle w:val="Hyperlink"/>
                <w:noProof/>
              </w:rPr>
              <w:t>Element name: ChildInsuranceList</w:t>
            </w:r>
            <w:r w:rsidR="008729B5">
              <w:rPr>
                <w:noProof/>
                <w:webHidden/>
              </w:rPr>
              <w:tab/>
            </w:r>
            <w:r w:rsidR="008729B5">
              <w:rPr>
                <w:noProof/>
                <w:webHidden/>
              </w:rPr>
              <w:fldChar w:fldCharType="begin"/>
            </w:r>
            <w:r w:rsidR="008729B5">
              <w:rPr>
                <w:noProof/>
                <w:webHidden/>
              </w:rPr>
              <w:instrText xml:space="preserve"> PAGEREF _Toc494989028 \h </w:instrText>
            </w:r>
            <w:r w:rsidR="008729B5">
              <w:rPr>
                <w:noProof/>
                <w:webHidden/>
              </w:rPr>
            </w:r>
            <w:r w:rsidR="008729B5">
              <w:rPr>
                <w:noProof/>
                <w:webHidden/>
              </w:rPr>
              <w:fldChar w:fldCharType="separate"/>
            </w:r>
            <w:r w:rsidR="008729B5">
              <w:rPr>
                <w:noProof/>
                <w:webHidden/>
              </w:rPr>
              <w:t>122</w:t>
            </w:r>
            <w:r w:rsidR="008729B5">
              <w:rPr>
                <w:noProof/>
                <w:webHidden/>
              </w:rPr>
              <w:fldChar w:fldCharType="end"/>
            </w:r>
          </w:hyperlink>
        </w:p>
        <w:p w:rsidR="008729B5" w:rsidRDefault="00270812">
          <w:pPr>
            <w:pStyle w:val="TOC2"/>
            <w:rPr>
              <w:noProof/>
              <w:lang w:eastAsia="en-US"/>
            </w:rPr>
          </w:pPr>
          <w:hyperlink w:anchor="_Toc494989029" w:history="1">
            <w:r w:rsidR="008729B5" w:rsidRPr="00654F09">
              <w:rPr>
                <w:rStyle w:val="Hyperlink"/>
                <w:noProof/>
              </w:rPr>
              <w:t>Element name: ChildInsuranceTypesOther</w:t>
            </w:r>
            <w:r w:rsidR="008729B5">
              <w:rPr>
                <w:noProof/>
                <w:webHidden/>
              </w:rPr>
              <w:tab/>
            </w:r>
            <w:r w:rsidR="008729B5">
              <w:rPr>
                <w:noProof/>
                <w:webHidden/>
              </w:rPr>
              <w:fldChar w:fldCharType="begin"/>
            </w:r>
            <w:r w:rsidR="008729B5">
              <w:rPr>
                <w:noProof/>
                <w:webHidden/>
              </w:rPr>
              <w:instrText xml:space="preserve"> PAGEREF _Toc494989029 \h </w:instrText>
            </w:r>
            <w:r w:rsidR="008729B5">
              <w:rPr>
                <w:noProof/>
                <w:webHidden/>
              </w:rPr>
            </w:r>
            <w:r w:rsidR="008729B5">
              <w:rPr>
                <w:noProof/>
                <w:webHidden/>
              </w:rPr>
              <w:fldChar w:fldCharType="separate"/>
            </w:r>
            <w:r w:rsidR="008729B5">
              <w:rPr>
                <w:noProof/>
                <w:webHidden/>
              </w:rPr>
              <w:t>122</w:t>
            </w:r>
            <w:r w:rsidR="008729B5">
              <w:rPr>
                <w:noProof/>
                <w:webHidden/>
              </w:rPr>
              <w:fldChar w:fldCharType="end"/>
            </w:r>
          </w:hyperlink>
        </w:p>
        <w:p w:rsidR="008729B5" w:rsidRDefault="00270812">
          <w:pPr>
            <w:pStyle w:val="TOC2"/>
            <w:rPr>
              <w:noProof/>
              <w:lang w:eastAsia="en-US"/>
            </w:rPr>
          </w:pPr>
          <w:hyperlink w:anchor="_Toc494989030" w:history="1">
            <w:r w:rsidR="008729B5" w:rsidRPr="00654F09">
              <w:rPr>
                <w:rStyle w:val="Hyperlink"/>
                <w:noProof/>
              </w:rPr>
              <w:t>Element name: LastChildVisitDate</w:t>
            </w:r>
            <w:r w:rsidR="008729B5">
              <w:rPr>
                <w:noProof/>
                <w:webHidden/>
              </w:rPr>
              <w:tab/>
            </w:r>
            <w:r w:rsidR="008729B5">
              <w:rPr>
                <w:noProof/>
                <w:webHidden/>
              </w:rPr>
              <w:fldChar w:fldCharType="begin"/>
            </w:r>
            <w:r w:rsidR="008729B5">
              <w:rPr>
                <w:noProof/>
                <w:webHidden/>
              </w:rPr>
              <w:instrText xml:space="preserve"> PAGEREF _Toc494989030 \h </w:instrText>
            </w:r>
            <w:r w:rsidR="008729B5">
              <w:rPr>
                <w:noProof/>
                <w:webHidden/>
              </w:rPr>
            </w:r>
            <w:r w:rsidR="008729B5">
              <w:rPr>
                <w:noProof/>
                <w:webHidden/>
              </w:rPr>
              <w:fldChar w:fldCharType="separate"/>
            </w:r>
            <w:r w:rsidR="008729B5">
              <w:rPr>
                <w:noProof/>
                <w:webHidden/>
              </w:rPr>
              <w:t>123</w:t>
            </w:r>
            <w:r w:rsidR="008729B5">
              <w:rPr>
                <w:noProof/>
                <w:webHidden/>
              </w:rPr>
              <w:fldChar w:fldCharType="end"/>
            </w:r>
          </w:hyperlink>
        </w:p>
        <w:p w:rsidR="008729B5" w:rsidRDefault="00270812">
          <w:pPr>
            <w:pStyle w:val="TOC2"/>
            <w:rPr>
              <w:noProof/>
              <w:lang w:eastAsia="en-US"/>
            </w:rPr>
          </w:pPr>
          <w:hyperlink w:anchor="_Toc494989031" w:history="1">
            <w:r w:rsidR="008729B5" w:rsidRPr="00654F09">
              <w:rPr>
                <w:rStyle w:val="Hyperlink"/>
                <w:noProof/>
              </w:rPr>
              <w:t>Element name: LastChildVisitDRId</w:t>
            </w:r>
            <w:r w:rsidR="008729B5">
              <w:rPr>
                <w:noProof/>
                <w:webHidden/>
              </w:rPr>
              <w:tab/>
            </w:r>
            <w:r w:rsidR="008729B5">
              <w:rPr>
                <w:noProof/>
                <w:webHidden/>
              </w:rPr>
              <w:fldChar w:fldCharType="begin"/>
            </w:r>
            <w:r w:rsidR="008729B5">
              <w:rPr>
                <w:noProof/>
                <w:webHidden/>
              </w:rPr>
              <w:instrText xml:space="preserve"> PAGEREF _Toc494989031 \h </w:instrText>
            </w:r>
            <w:r w:rsidR="008729B5">
              <w:rPr>
                <w:noProof/>
                <w:webHidden/>
              </w:rPr>
            </w:r>
            <w:r w:rsidR="008729B5">
              <w:rPr>
                <w:noProof/>
                <w:webHidden/>
              </w:rPr>
              <w:fldChar w:fldCharType="separate"/>
            </w:r>
            <w:r w:rsidR="008729B5">
              <w:rPr>
                <w:noProof/>
                <w:webHidden/>
              </w:rPr>
              <w:t>123</w:t>
            </w:r>
            <w:r w:rsidR="008729B5">
              <w:rPr>
                <w:noProof/>
                <w:webHidden/>
              </w:rPr>
              <w:fldChar w:fldCharType="end"/>
            </w:r>
          </w:hyperlink>
        </w:p>
        <w:p w:rsidR="008729B5" w:rsidRDefault="00270812">
          <w:pPr>
            <w:pStyle w:val="TOC2"/>
            <w:rPr>
              <w:noProof/>
              <w:lang w:eastAsia="en-US"/>
            </w:rPr>
          </w:pPr>
          <w:hyperlink w:anchor="_Toc494989032" w:history="1">
            <w:r w:rsidR="008729B5" w:rsidRPr="00654F09">
              <w:rPr>
                <w:rStyle w:val="Hyperlink"/>
                <w:noProof/>
              </w:rPr>
              <w:t>Element name: lastchildvisitvaccineId</w:t>
            </w:r>
            <w:r w:rsidR="008729B5">
              <w:rPr>
                <w:noProof/>
                <w:webHidden/>
              </w:rPr>
              <w:tab/>
            </w:r>
            <w:r w:rsidR="008729B5">
              <w:rPr>
                <w:noProof/>
                <w:webHidden/>
              </w:rPr>
              <w:fldChar w:fldCharType="begin"/>
            </w:r>
            <w:r w:rsidR="008729B5">
              <w:rPr>
                <w:noProof/>
                <w:webHidden/>
              </w:rPr>
              <w:instrText xml:space="preserve"> PAGEREF _Toc494989032 \h </w:instrText>
            </w:r>
            <w:r w:rsidR="008729B5">
              <w:rPr>
                <w:noProof/>
                <w:webHidden/>
              </w:rPr>
            </w:r>
            <w:r w:rsidR="008729B5">
              <w:rPr>
                <w:noProof/>
                <w:webHidden/>
              </w:rPr>
              <w:fldChar w:fldCharType="separate"/>
            </w:r>
            <w:r w:rsidR="008729B5">
              <w:rPr>
                <w:noProof/>
                <w:webHidden/>
              </w:rPr>
              <w:t>123</w:t>
            </w:r>
            <w:r w:rsidR="008729B5">
              <w:rPr>
                <w:noProof/>
                <w:webHidden/>
              </w:rPr>
              <w:fldChar w:fldCharType="end"/>
            </w:r>
          </w:hyperlink>
        </w:p>
        <w:p w:rsidR="00ED4B3F" w:rsidRDefault="00ED4B3F" w:rsidP="00ED4B3F">
          <w:pPr>
            <w:spacing w:after="0" w:line="240" w:lineRule="auto"/>
          </w:pPr>
          <w:r w:rsidRPr="001C698E">
            <w:rPr>
              <w:bCs/>
              <w:noProof/>
            </w:rPr>
            <w:fldChar w:fldCharType="end"/>
          </w:r>
        </w:p>
      </w:sdtContent>
    </w:sdt>
    <w:p w:rsidR="00ED4B3F" w:rsidRDefault="00ED4B3F" w:rsidP="00ED4B3F">
      <w:r>
        <w:rPr>
          <w:b/>
          <w:noProof/>
        </w:rPr>
        <w:br w:type="page"/>
      </w:r>
    </w:p>
    <w:p w:rsidR="00ED4B3F" w:rsidRPr="007B1C4E" w:rsidRDefault="00ED4B3F" w:rsidP="00C14409">
      <w:pPr>
        <w:pStyle w:val="Heading2"/>
        <w:rPr>
          <w:color w:val="auto"/>
          <w:sz w:val="22"/>
          <w:szCs w:val="22"/>
        </w:rPr>
      </w:pPr>
      <w:bookmarkStart w:id="1" w:name="_Toc494988734"/>
      <w:r w:rsidRPr="003306C2">
        <w:rPr>
          <w:b/>
          <w:color w:val="auto"/>
          <w:sz w:val="22"/>
          <w:szCs w:val="22"/>
        </w:rPr>
        <w:lastRenderedPageBreak/>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6)&#10;Required field No&#10;Lookup table if available N/A&#10;Allowed values  Date with a format of mm/dd/yyyy&#10;Allow multiple values  No&#10;Occurrence 0-1 per client &#10;XML example &lt;AdminDate&gt;10/5/2016&lt;/Admin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6C5DF8" w:rsidP="008F4FF5">
            <w:pPr>
              <w:keepNext/>
              <w:keepLines/>
            </w:pPr>
            <w:r>
              <w:rPr>
                <w:noProof/>
              </w:rPr>
              <w:t xml:space="preserve">Date of </w:t>
            </w:r>
            <w:r w:rsidR="008F4FF5">
              <w:rPr>
                <w:noProof/>
              </w:rPr>
              <w:t>completion</w:t>
            </w:r>
            <w:r>
              <w:rPr>
                <w:noProof/>
              </w:rPr>
              <w:t xml:space="preserve"> (F6</w:t>
            </w:r>
            <w:r w:rsidR="00ED4B3F">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dminDate&gt;10/5/2016&lt;/AdminDate&gt;</w:t>
            </w:r>
          </w:p>
        </w:tc>
      </w:tr>
    </w:tbl>
    <w:p w:rsidR="00ED4B3F" w:rsidRDefault="00ED4B3F"/>
    <w:p w:rsidR="00ED4B3F" w:rsidRPr="007B1C4E" w:rsidRDefault="00ED4B3F" w:rsidP="00C14409">
      <w:pPr>
        <w:pStyle w:val="Heading2"/>
        <w:rPr>
          <w:color w:val="auto"/>
          <w:sz w:val="22"/>
          <w:szCs w:val="22"/>
        </w:rPr>
      </w:pPr>
      <w:bookmarkStart w:id="2" w:name="_Toc494988735"/>
      <w:r w:rsidRPr="003306C2">
        <w:rPr>
          <w:b/>
          <w:color w:val="auto"/>
          <w:sz w:val="22"/>
          <w:szCs w:val="22"/>
        </w:rPr>
        <w:t>Element name</w:t>
      </w:r>
      <w:r>
        <w:rPr>
          <w:color w:val="auto"/>
          <w:sz w:val="22"/>
          <w:szCs w:val="22"/>
        </w:rPr>
        <w:t xml:space="preserve">: </w:t>
      </w:r>
      <w:r w:rsidRPr="006F4F8F">
        <w:rPr>
          <w:noProof/>
        </w:rPr>
        <w:t>ChildTalkId</w:t>
      </w:r>
      <w:bookmarkEnd w:id="2"/>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talks, makes speech sounds, or understands?&quot;(F6.4.1)&#10;Required field No&#10;Lookup table if available YesNo_Lkup&#10;Allowed values  1 = Yes&#10;2 = No&#10;3 = Don't Know&#10;4 = Declined to answer&#10;Allow multiple values  No&#10;Occurrence 0-1 per client &#10;XML example &lt;ChildTalkId&gt;3&lt;/ChildTal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talks, makes speech sounds, or understands?"(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alkId&gt;3&lt;/ChildTalkId&gt;</w:t>
            </w:r>
          </w:p>
        </w:tc>
      </w:tr>
    </w:tbl>
    <w:p w:rsidR="00ED4B3F" w:rsidRDefault="00ED4B3F"/>
    <w:p w:rsidR="00ED4B3F" w:rsidRPr="007B1C4E" w:rsidRDefault="00ED4B3F" w:rsidP="00C14409">
      <w:pPr>
        <w:pStyle w:val="Heading2"/>
        <w:rPr>
          <w:color w:val="auto"/>
          <w:sz w:val="22"/>
          <w:szCs w:val="22"/>
        </w:rPr>
      </w:pPr>
      <w:bookmarkStart w:id="3" w:name="_Toc494988736"/>
      <w:r w:rsidRPr="003306C2">
        <w:rPr>
          <w:b/>
          <w:color w:val="auto"/>
          <w:sz w:val="22"/>
          <w:szCs w:val="22"/>
        </w:rPr>
        <w:t>Element name</w:t>
      </w:r>
      <w:r>
        <w:rPr>
          <w:color w:val="auto"/>
          <w:sz w:val="22"/>
          <w:szCs w:val="22"/>
        </w:rPr>
        <w:t xml:space="preserve">: </w:t>
      </w:r>
      <w:r w:rsidRPr="006F4F8F">
        <w:rPr>
          <w:noProof/>
        </w:rPr>
        <w:t>ChildUseArmLegsId</w:t>
      </w:r>
      <w:bookmarkEnd w:id="3"/>
    </w:p>
    <w:tbl>
      <w:tblPr>
        <w:tblStyle w:val="TableGrid"/>
        <w:tblW w:w="0" w:type="auto"/>
        <w:tblLayout w:type="fixed"/>
        <w:tblLook w:val="04A0" w:firstRow="1" w:lastRow="0" w:firstColumn="1" w:lastColumn="0" w:noHBand="0" w:noVBand="1"/>
        <w:tblDescription w:val="Field  Description &#10;Definition Client's answer to the question: Are you or anyone else concerned about how your child uses his or her arms or legs?' (F6.4.2)&#10;Required field No&#10;Lookup table if available YesNo_Lkup&#10;Allowed values  1 = Yes&#10;2 = No&#10;3 = Don't Know&#10;4 = Declined to answer&#10;Allow multiple values  No&#10;Occurrence 0-1 per client &#10;XML example &lt;ChildUseArmLegsId&gt;4&lt;/ChildUseArmLe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arms or legs?'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ArmLegsId&gt;4&lt;/ChildUseArmLegsId&gt;</w:t>
            </w:r>
          </w:p>
        </w:tc>
      </w:tr>
    </w:tbl>
    <w:p w:rsidR="00ED4B3F" w:rsidRDefault="00ED4B3F"/>
    <w:p w:rsidR="00ED4B3F" w:rsidRPr="007B1C4E" w:rsidRDefault="00ED4B3F" w:rsidP="00C14409">
      <w:pPr>
        <w:pStyle w:val="Heading2"/>
        <w:rPr>
          <w:color w:val="auto"/>
          <w:sz w:val="22"/>
          <w:szCs w:val="22"/>
        </w:rPr>
      </w:pPr>
      <w:bookmarkStart w:id="4" w:name="_Toc494988737"/>
      <w:r w:rsidRPr="003306C2">
        <w:rPr>
          <w:b/>
          <w:color w:val="auto"/>
          <w:sz w:val="22"/>
          <w:szCs w:val="22"/>
        </w:rPr>
        <w:lastRenderedPageBreak/>
        <w:t>Element name</w:t>
      </w:r>
      <w:r>
        <w:rPr>
          <w:color w:val="auto"/>
          <w:sz w:val="22"/>
          <w:szCs w:val="22"/>
        </w:rPr>
        <w:t xml:space="preserve">: </w:t>
      </w:r>
      <w:r w:rsidRPr="006F4F8F">
        <w:rPr>
          <w:noProof/>
        </w:rPr>
        <w:t>ChildUserHandsId</w:t>
      </w:r>
      <w:bookmarkEnd w:id="4"/>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uses his or her hands or fingers to do things?&quot; (F6.4.3)&#10;Required field No&#10;Lookup table if available YesNo_Lkup&#10;Allowed values  1 = Yes&#10;2 = No&#10;3 = Don't Know&#10;4 = Declined to answer&#10;Allow multiple values  No&#10;Occurrence 0-1 per client &#10;XML example &lt;ChildUserHandsId&gt;1&lt;/ChildUserHand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hands or fingers to do thing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rHandsId&gt;1&lt;/ChildUserHandsId&gt;</w:t>
            </w:r>
          </w:p>
        </w:tc>
      </w:tr>
    </w:tbl>
    <w:p w:rsidR="00ED4B3F" w:rsidRDefault="00ED4B3F"/>
    <w:p w:rsidR="00ED4B3F" w:rsidRPr="007B1C4E" w:rsidRDefault="00ED4B3F" w:rsidP="00C14409">
      <w:pPr>
        <w:pStyle w:val="Heading2"/>
        <w:rPr>
          <w:color w:val="auto"/>
          <w:sz w:val="22"/>
          <w:szCs w:val="22"/>
        </w:rPr>
      </w:pPr>
      <w:bookmarkStart w:id="5" w:name="_Toc494988738"/>
      <w:r w:rsidRPr="003306C2">
        <w:rPr>
          <w:b/>
          <w:color w:val="auto"/>
          <w:sz w:val="22"/>
          <w:szCs w:val="22"/>
        </w:rPr>
        <w:t>Element name</w:t>
      </w:r>
      <w:r>
        <w:rPr>
          <w:color w:val="auto"/>
          <w:sz w:val="22"/>
          <w:szCs w:val="22"/>
        </w:rPr>
        <w:t xml:space="preserve">: </w:t>
      </w:r>
      <w:r w:rsidRPr="006F4F8F">
        <w:rPr>
          <w:noProof/>
        </w:rPr>
        <w:t>ChildLearningThingsId</w:t>
      </w:r>
      <w:bookmarkEnd w:id="5"/>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is learning to do things for himself or herself?&quot; (F6.4.4)&#10;Required field No&#10;Lookup table if available YesNo_Lkup&#10;Allowed values  1 = Yes&#10;2 = No&#10;3 = Don't Know&#10;4 = Declined to answer&#10;Allow multiple values  No&#10;Occurrence 0-1 per client &#10;XML example &lt;ChildLearningThingsId&gt;3&lt;/ChildLearningThin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is learning to do things for himself or herself?"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rningThingsId&gt;3&lt;/ChildLearningThingsId&gt;</w:t>
            </w:r>
          </w:p>
        </w:tc>
      </w:tr>
    </w:tbl>
    <w:p w:rsidR="00ED4B3F" w:rsidRDefault="00ED4B3F"/>
    <w:p w:rsidR="00ED4B3F" w:rsidRPr="007B1C4E" w:rsidRDefault="00ED4B3F" w:rsidP="00C14409">
      <w:pPr>
        <w:pStyle w:val="Heading2"/>
        <w:rPr>
          <w:color w:val="auto"/>
          <w:sz w:val="22"/>
          <w:szCs w:val="22"/>
        </w:rPr>
      </w:pPr>
      <w:bookmarkStart w:id="6" w:name="_Toc494988739"/>
      <w:r w:rsidRPr="003306C2">
        <w:rPr>
          <w:b/>
          <w:color w:val="auto"/>
          <w:sz w:val="22"/>
          <w:szCs w:val="22"/>
        </w:rPr>
        <w:t>Element name</w:t>
      </w:r>
      <w:r>
        <w:rPr>
          <w:color w:val="auto"/>
          <w:sz w:val="22"/>
          <w:szCs w:val="22"/>
        </w:rPr>
        <w:t xml:space="preserve">: </w:t>
      </w:r>
      <w:r w:rsidRPr="006F4F8F">
        <w:rPr>
          <w:noProof/>
        </w:rPr>
        <w:t>ChildBehaveId</w:t>
      </w:r>
      <w:bookmarkEnd w:id="6"/>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behaves or gets along with others?&quot; (F6.4.5)&#10;Required field No&#10;Lookup table if available YesNo_Lkup&#10;Allowed values  1 = Yes&#10;2 = No&#10;3 = Don't Know&#10;4 = Declined to answer&#10;Allow multiple values  No&#10;Occurrence 0-1 per client &#10;XML example &lt;ChildBehaveId&gt;4&lt;/ChildBehav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behaves or gets along with other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ehaveId&gt;4&lt;/ChildBehaveId&gt;</w:t>
            </w:r>
          </w:p>
        </w:tc>
      </w:tr>
    </w:tbl>
    <w:p w:rsidR="00ED4B3F" w:rsidRDefault="00ED4B3F"/>
    <w:p w:rsidR="00ED4B3F" w:rsidRPr="007B1C4E" w:rsidRDefault="00ED4B3F" w:rsidP="00C14409">
      <w:pPr>
        <w:pStyle w:val="Heading2"/>
        <w:rPr>
          <w:color w:val="auto"/>
          <w:sz w:val="22"/>
          <w:szCs w:val="22"/>
        </w:rPr>
      </w:pPr>
      <w:bookmarkStart w:id="7" w:name="_Toc494988740"/>
      <w:r w:rsidRPr="003306C2">
        <w:rPr>
          <w:b/>
          <w:color w:val="auto"/>
          <w:sz w:val="22"/>
          <w:szCs w:val="22"/>
        </w:rPr>
        <w:lastRenderedPageBreak/>
        <w:t>Element name</w:t>
      </w:r>
      <w:r>
        <w:rPr>
          <w:color w:val="auto"/>
          <w:sz w:val="22"/>
          <w:szCs w:val="22"/>
        </w:rPr>
        <w:t xml:space="preserve">: </w:t>
      </w:r>
      <w:r w:rsidRPr="006F4F8F">
        <w:rPr>
          <w:noProof/>
        </w:rPr>
        <w:t>FUChildDevInfoList</w:t>
      </w:r>
      <w:bookmarkEnd w:id="7"/>
    </w:p>
    <w:tbl>
      <w:tblPr>
        <w:tblStyle w:val="TableGrid"/>
        <w:tblW w:w="0" w:type="auto"/>
        <w:tblLayout w:type="fixed"/>
        <w:tblLook w:val="04A0" w:firstRow="1" w:lastRow="0" w:firstColumn="1" w:lastColumn="0" w:noHBand="0" w:noVBand="1"/>
        <w:tblDescription w:val="Field  Description &#10;Definition Staff selection in the  Child Health Status Follow Up table indicating whether the client was provided information/education about child development and parenting. (F6.4.5)&#10;Required field No&#10;Lookup table if available ChildDevInfo_Lkup&#10;Allowed values  1  = Provided information/education about child development&#10;2  = Provided information/education about parenting&#10;Allow multiple values  Yes&#10;Occurrence 0-1 per client &#10;XML example &lt;FUChildDevInfoList&gt;&#10;   &lt;FUChildDevInfo&gt;&#10;    &lt;ChildDevInfoId&gt;1&lt;/ChildDevInfoId&gt;&#10;   &lt;/FUChildDevInfo&gt;&#10;   &lt;FUChildDevInfo&gt;&#10;    &lt;ChildDevInfoId&gt;2&lt;/ChildDevInfoId&gt;&#10;   &lt;/FUChildDevInfo&gt;   &#10;  &lt;/FUChildDev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Child Health Status Follow Up table indicating whether the client was provided information/education about child development and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Dev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information/education about child development</w:t>
            </w:r>
          </w:p>
          <w:p w:rsidR="00ED4B3F" w:rsidRDefault="00ED4B3F" w:rsidP="003306C2">
            <w:pPr>
              <w:keepNext/>
              <w:keepLines/>
            </w:pPr>
            <w:r>
              <w:rPr>
                <w:noProof/>
              </w:rPr>
              <w:t>2  = Provided information/education about paren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InfoList&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1&lt;/ChildDevInfoId&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2&lt;/ChildDevInfoId&gt;</w:t>
            </w:r>
          </w:p>
          <w:p w:rsidR="00ED4B3F" w:rsidRDefault="00ED4B3F" w:rsidP="00654D1D">
            <w:pPr>
              <w:keepNext/>
              <w:keepLines/>
              <w:rPr>
                <w:noProof/>
              </w:rPr>
            </w:pPr>
            <w:r>
              <w:rPr>
                <w:noProof/>
              </w:rPr>
              <w:t xml:space="preserve">   &lt;/FUChildDevInfo&gt;   </w:t>
            </w:r>
          </w:p>
          <w:p w:rsidR="00ED4B3F" w:rsidRDefault="00ED4B3F" w:rsidP="003306C2">
            <w:pPr>
              <w:keepNext/>
              <w:keepLines/>
            </w:pPr>
            <w:r>
              <w:rPr>
                <w:noProof/>
              </w:rPr>
              <w:t xml:space="preserve">  &lt;/FUChildDevInfoList&gt;</w:t>
            </w:r>
          </w:p>
        </w:tc>
      </w:tr>
    </w:tbl>
    <w:p w:rsidR="00ED4B3F" w:rsidRDefault="00ED4B3F"/>
    <w:p w:rsidR="00ED4B3F" w:rsidRPr="007B1C4E" w:rsidRDefault="00ED4B3F" w:rsidP="00C14409">
      <w:pPr>
        <w:pStyle w:val="Heading2"/>
        <w:rPr>
          <w:color w:val="auto"/>
          <w:sz w:val="22"/>
          <w:szCs w:val="22"/>
        </w:rPr>
      </w:pPr>
      <w:bookmarkStart w:id="8" w:name="_Toc494988741"/>
      <w:r w:rsidRPr="003306C2">
        <w:rPr>
          <w:b/>
          <w:color w:val="auto"/>
          <w:sz w:val="22"/>
          <w:szCs w:val="22"/>
        </w:rPr>
        <w:t>Element name</w:t>
      </w:r>
      <w:r>
        <w:rPr>
          <w:color w:val="auto"/>
          <w:sz w:val="22"/>
          <w:szCs w:val="22"/>
        </w:rPr>
        <w:t xml:space="preserve">: </w:t>
      </w:r>
      <w:r w:rsidRPr="006F4F8F">
        <w:rPr>
          <w:noProof/>
        </w:rPr>
        <w:t>FUChildDevInfoDate</w:t>
      </w:r>
      <w:bookmarkEnd w:id="8"/>
    </w:p>
    <w:tbl>
      <w:tblPr>
        <w:tblStyle w:val="TableGrid"/>
        <w:tblW w:w="0" w:type="auto"/>
        <w:tblLayout w:type="fixed"/>
        <w:tblLook w:val="04A0" w:firstRow="1" w:lastRow="0" w:firstColumn="1" w:lastColumn="0" w:noHBand="0" w:noVBand="1"/>
        <w:tblDescription w:val="Field  Description &#10;Definition Date on which information on child development and parenting was provided. (F6.4.5)&#10;Required field No&#10;Lookup table if available N/A&#10;Allowed values  Date with a format of mm/dd/yyyy&#10;Allow multiple values  No&#10;Occurrence 0-1 per client &#10;XML example &lt;FUChildDevInfoDate&gt;10/5/2016&lt;/FUChildDev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on child development and parenting was provid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InfoDate&gt;10/5/2016&lt;/FUChildDevInfoDate&gt;</w:t>
            </w:r>
          </w:p>
        </w:tc>
      </w:tr>
    </w:tbl>
    <w:p w:rsidR="00ED4B3F" w:rsidRDefault="00ED4B3F"/>
    <w:p w:rsidR="00ED4B3F" w:rsidRPr="007B1C4E" w:rsidRDefault="00ED4B3F" w:rsidP="00C14409">
      <w:pPr>
        <w:pStyle w:val="Heading2"/>
        <w:rPr>
          <w:color w:val="auto"/>
          <w:sz w:val="22"/>
          <w:szCs w:val="22"/>
        </w:rPr>
      </w:pPr>
      <w:bookmarkStart w:id="9" w:name="_Toc494988742"/>
      <w:r w:rsidRPr="003306C2">
        <w:rPr>
          <w:b/>
          <w:color w:val="auto"/>
          <w:sz w:val="22"/>
          <w:szCs w:val="22"/>
        </w:rPr>
        <w:t>Element name</w:t>
      </w:r>
      <w:r>
        <w:rPr>
          <w:color w:val="auto"/>
          <w:sz w:val="22"/>
          <w:szCs w:val="22"/>
        </w:rPr>
        <w:t xml:space="preserve">: </w:t>
      </w:r>
      <w:r w:rsidRPr="006F4F8F">
        <w:rPr>
          <w:noProof/>
        </w:rPr>
        <w:t>FUChildDevProvided</w:t>
      </w:r>
      <w:bookmarkEnd w:id="9"/>
    </w:p>
    <w:tbl>
      <w:tblPr>
        <w:tblStyle w:val="TableGrid"/>
        <w:tblW w:w="0" w:type="auto"/>
        <w:tblLayout w:type="fixed"/>
        <w:tblLook w:val="04A0" w:firstRow="1" w:lastRow="0" w:firstColumn="1" w:lastColumn="0" w:noHBand="0" w:noVBand="1"/>
        <w:tblDescription w:val="Field  Description &#10;Definition Staff selection on whether client was provided counseling on parenting. (F6.4.5)&#10;Required field No&#10;Lookup table if available N/A&#10;Allowed values  true, false  OR 1, 0&#10;Allow multiple values  No&#10;Occurrence 0-1 per client &#10;XML example &lt;FUChildDevProvided&gt;true&lt;/FUChildDev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counseling on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gt;true&lt;/FUChildDevProvided&gt;</w:t>
            </w:r>
          </w:p>
        </w:tc>
      </w:tr>
    </w:tbl>
    <w:p w:rsidR="00ED4B3F" w:rsidRDefault="00ED4B3F"/>
    <w:p w:rsidR="00ED4B3F" w:rsidRPr="007B1C4E" w:rsidRDefault="00ED4B3F" w:rsidP="00C14409">
      <w:pPr>
        <w:pStyle w:val="Heading2"/>
        <w:rPr>
          <w:color w:val="auto"/>
          <w:sz w:val="22"/>
          <w:szCs w:val="22"/>
        </w:rPr>
      </w:pPr>
      <w:bookmarkStart w:id="10" w:name="_Toc494988743"/>
      <w:r w:rsidRPr="003306C2">
        <w:rPr>
          <w:b/>
          <w:color w:val="auto"/>
          <w:sz w:val="22"/>
          <w:szCs w:val="22"/>
        </w:rPr>
        <w:lastRenderedPageBreak/>
        <w:t>Element name</w:t>
      </w:r>
      <w:r>
        <w:rPr>
          <w:color w:val="auto"/>
          <w:sz w:val="22"/>
          <w:szCs w:val="22"/>
        </w:rPr>
        <w:t xml:space="preserve">: </w:t>
      </w:r>
      <w:r w:rsidRPr="006F4F8F">
        <w:rPr>
          <w:noProof/>
        </w:rPr>
        <w:t>FUChildDevProvidedDate</w:t>
      </w:r>
      <w:bookmarkEnd w:id="10"/>
    </w:p>
    <w:tbl>
      <w:tblPr>
        <w:tblStyle w:val="TableGrid"/>
        <w:tblW w:w="0" w:type="auto"/>
        <w:tblLayout w:type="fixed"/>
        <w:tblLook w:val="04A0" w:firstRow="1" w:lastRow="0" w:firstColumn="1" w:lastColumn="0" w:noHBand="0" w:noVBand="1"/>
        <w:tblDescription w:val="Field  Description &#10;Definition Date on which the client was provided counseling about parenting. (F6.4.5)&#10;Required field No&#10;Lookup table if available N/A&#10;Allowed values  Date with a format of mm/dd/yyyy&#10;Allow multiple values  No&#10;Occurrence 0-1 per client &#10;XML example &lt;FUChildDevProvidedDate&gt;10/5/2016&lt;/FUChildDev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counseling about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Date&gt;10/5/2016&lt;/FUChildDevProvidedDate&gt;</w:t>
            </w:r>
          </w:p>
        </w:tc>
      </w:tr>
    </w:tbl>
    <w:p w:rsidR="00ED4B3F" w:rsidRDefault="00ED4B3F"/>
    <w:p w:rsidR="00ED4B3F" w:rsidRPr="007B1C4E" w:rsidRDefault="00ED4B3F" w:rsidP="00C14409">
      <w:pPr>
        <w:pStyle w:val="Heading2"/>
        <w:rPr>
          <w:color w:val="auto"/>
          <w:sz w:val="22"/>
          <w:szCs w:val="22"/>
        </w:rPr>
      </w:pPr>
      <w:bookmarkStart w:id="11" w:name="_Toc494988744"/>
      <w:r w:rsidRPr="003306C2">
        <w:rPr>
          <w:b/>
          <w:color w:val="auto"/>
          <w:sz w:val="22"/>
          <w:szCs w:val="22"/>
        </w:rPr>
        <w:t>Element name</w:t>
      </w:r>
      <w:r>
        <w:rPr>
          <w:color w:val="auto"/>
          <w:sz w:val="22"/>
          <w:szCs w:val="22"/>
        </w:rPr>
        <w:t xml:space="preserve">: </w:t>
      </w:r>
      <w:r w:rsidRPr="006F4F8F">
        <w:rPr>
          <w:noProof/>
        </w:rPr>
        <w:t>FUChildDevReferredList</w:t>
      </w:r>
      <w:bookmarkEnd w:id="11"/>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F6.4.5)&#10;Required field No&#10;Lookup table if available ParentingReferred_Lkup&#10;Allowed values  1  = Parent Information Resource Center&#10;2  = Parent support group&#10;3  = Parenting class&#10;4  = Other&#10;Allow multiple values  Yes&#10;Occurrence 0-1 per client &#10;XML example &lt;FUChildDevReferredList&gt;&#10;   &lt;FUChildDevReferred&gt;&#10;    &lt;ParentingReferredId&gt;1&lt;/ParentingReferredId&gt;&#10;   &lt;/FUChildDevReferred&gt;&#10;  &lt;/FUChildDev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arent Information Resource Center</w:t>
            </w:r>
          </w:p>
          <w:p w:rsidR="00ED4B3F" w:rsidRDefault="00ED4B3F" w:rsidP="00654D1D">
            <w:pPr>
              <w:keepNext/>
              <w:keepLines/>
              <w:rPr>
                <w:noProof/>
              </w:rPr>
            </w:pPr>
            <w:r>
              <w:rPr>
                <w:noProof/>
              </w:rPr>
              <w:t>2  = Parent support group</w:t>
            </w:r>
          </w:p>
          <w:p w:rsidR="00ED4B3F" w:rsidRDefault="00ED4B3F" w:rsidP="00654D1D">
            <w:pPr>
              <w:keepNext/>
              <w:keepLines/>
              <w:rPr>
                <w:noProof/>
              </w:rPr>
            </w:pPr>
            <w:r>
              <w:rPr>
                <w:noProof/>
              </w:rPr>
              <w:t>3  = Parenting class</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ReferredList&gt;</w:t>
            </w:r>
          </w:p>
          <w:p w:rsidR="00ED4B3F" w:rsidRDefault="00ED4B3F" w:rsidP="00654D1D">
            <w:pPr>
              <w:keepNext/>
              <w:keepLines/>
              <w:rPr>
                <w:noProof/>
              </w:rPr>
            </w:pPr>
            <w:r>
              <w:rPr>
                <w:noProof/>
              </w:rPr>
              <w:t xml:space="preserve">   &lt;FUChildDevReferred&gt;</w:t>
            </w:r>
          </w:p>
          <w:p w:rsidR="00ED4B3F" w:rsidRDefault="00ED4B3F" w:rsidP="00654D1D">
            <w:pPr>
              <w:keepNext/>
              <w:keepLines/>
              <w:rPr>
                <w:noProof/>
              </w:rPr>
            </w:pPr>
            <w:r>
              <w:rPr>
                <w:noProof/>
              </w:rPr>
              <w:t xml:space="preserve">    &lt;ParentingReferredId&gt;1&lt;/ParentingReferredId&gt;</w:t>
            </w:r>
          </w:p>
          <w:p w:rsidR="00ED4B3F" w:rsidRDefault="00ED4B3F" w:rsidP="00654D1D">
            <w:pPr>
              <w:keepNext/>
              <w:keepLines/>
              <w:rPr>
                <w:noProof/>
              </w:rPr>
            </w:pPr>
            <w:r>
              <w:rPr>
                <w:noProof/>
              </w:rPr>
              <w:t xml:space="preserve">   &lt;/FUChildDevReferred&gt;</w:t>
            </w:r>
          </w:p>
          <w:p w:rsidR="00ED4B3F" w:rsidRDefault="00ED4B3F" w:rsidP="003306C2">
            <w:pPr>
              <w:keepNext/>
              <w:keepLines/>
            </w:pPr>
            <w:r>
              <w:rPr>
                <w:noProof/>
              </w:rPr>
              <w:t xml:space="preserve">  &lt;/FUChildDevReferredList&gt;</w:t>
            </w:r>
          </w:p>
        </w:tc>
      </w:tr>
    </w:tbl>
    <w:p w:rsidR="00ED4B3F" w:rsidRDefault="00ED4B3F"/>
    <w:p w:rsidR="00ED4B3F" w:rsidRPr="007B1C4E" w:rsidRDefault="00ED4B3F" w:rsidP="00C14409">
      <w:pPr>
        <w:pStyle w:val="Heading2"/>
        <w:rPr>
          <w:color w:val="auto"/>
          <w:sz w:val="22"/>
          <w:szCs w:val="22"/>
        </w:rPr>
      </w:pPr>
      <w:bookmarkStart w:id="12" w:name="_Toc494988745"/>
      <w:r w:rsidRPr="003306C2">
        <w:rPr>
          <w:b/>
          <w:color w:val="auto"/>
          <w:sz w:val="22"/>
          <w:szCs w:val="22"/>
        </w:rPr>
        <w:t>Element name</w:t>
      </w:r>
      <w:r>
        <w:rPr>
          <w:color w:val="auto"/>
          <w:sz w:val="22"/>
          <w:szCs w:val="22"/>
        </w:rPr>
        <w:t xml:space="preserve">: </w:t>
      </w:r>
      <w:r w:rsidRPr="006F4F8F">
        <w:rPr>
          <w:noProof/>
        </w:rPr>
        <w:t>FUChildDevReferredOther</w:t>
      </w:r>
      <w:bookmarkEnd w:id="12"/>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4.5)&#10;Required field No&#10;Lookup table if available N/A&#10;Allowed values  Text string that allows a maximum of 250 characters&#10;Allow multiple values  No&#10;Occurrence 0-1 per client &#10;XML example &lt;FUChildDevReferredOther&gt;a&lt;/FUChildDevReferr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Other&gt;a&lt;/FUChildDevReferredOther&gt;</w:t>
            </w:r>
          </w:p>
        </w:tc>
      </w:tr>
    </w:tbl>
    <w:p w:rsidR="00ED4B3F" w:rsidRDefault="00ED4B3F"/>
    <w:p w:rsidR="00ED4B3F" w:rsidRPr="007B1C4E" w:rsidRDefault="00ED4B3F" w:rsidP="00C14409">
      <w:pPr>
        <w:pStyle w:val="Heading2"/>
        <w:rPr>
          <w:color w:val="auto"/>
          <w:sz w:val="22"/>
          <w:szCs w:val="22"/>
        </w:rPr>
      </w:pPr>
      <w:bookmarkStart w:id="13" w:name="_Toc494988746"/>
      <w:r w:rsidRPr="003306C2">
        <w:rPr>
          <w:b/>
          <w:color w:val="auto"/>
          <w:sz w:val="22"/>
          <w:szCs w:val="22"/>
        </w:rPr>
        <w:lastRenderedPageBreak/>
        <w:t>Element name</w:t>
      </w:r>
      <w:r>
        <w:rPr>
          <w:color w:val="auto"/>
          <w:sz w:val="22"/>
          <w:szCs w:val="22"/>
        </w:rPr>
        <w:t xml:space="preserve">: </w:t>
      </w:r>
      <w:r w:rsidRPr="006F4F8F">
        <w:rPr>
          <w:noProof/>
        </w:rPr>
        <w:t>FUChildDevReferredDate</w:t>
      </w:r>
      <w:bookmarkEnd w:id="13"/>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4.5)&#10;Required field No&#10;Lookup table if available N/A&#10;Allowed values  Date with a format of mm/dd/yyyy&#10;Allow multiple values  No&#10;Occurrence 0-1 per client &#10;XML example &lt;FUChildDevReferredDate&gt;10/5/2016&lt;/FUChildDev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Date&gt;10/5/2016&lt;/FUChildDevReferredDate&gt;</w:t>
            </w:r>
          </w:p>
        </w:tc>
      </w:tr>
    </w:tbl>
    <w:p w:rsidR="00ED4B3F" w:rsidRDefault="00ED4B3F"/>
    <w:p w:rsidR="00ED4B3F" w:rsidRPr="007B1C4E" w:rsidRDefault="00ED4B3F" w:rsidP="00C14409">
      <w:pPr>
        <w:pStyle w:val="Heading2"/>
        <w:rPr>
          <w:color w:val="auto"/>
          <w:sz w:val="22"/>
          <w:szCs w:val="22"/>
        </w:rPr>
      </w:pPr>
      <w:bookmarkStart w:id="14" w:name="_Toc494988747"/>
      <w:r w:rsidRPr="003306C2">
        <w:rPr>
          <w:b/>
          <w:color w:val="auto"/>
          <w:sz w:val="22"/>
          <w:szCs w:val="22"/>
        </w:rPr>
        <w:t>Element name</w:t>
      </w:r>
      <w:r>
        <w:rPr>
          <w:color w:val="auto"/>
          <w:sz w:val="22"/>
          <w:szCs w:val="22"/>
        </w:rPr>
        <w:t xml:space="preserve">: </w:t>
      </w:r>
      <w:r w:rsidRPr="006F4F8F">
        <w:rPr>
          <w:noProof/>
        </w:rPr>
        <w:t>HaveGun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Do you keep guns in your home?&quot; (F6.11)&#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keep guns in your home?"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unId&gt;3&lt;/HaveGunId&gt;</w:t>
            </w:r>
          </w:p>
        </w:tc>
      </w:tr>
    </w:tbl>
    <w:p w:rsidR="00ED4B3F" w:rsidRDefault="00ED4B3F"/>
    <w:p w:rsidR="00ED4B3F" w:rsidRPr="007B1C4E" w:rsidRDefault="00ED4B3F" w:rsidP="00C14409">
      <w:pPr>
        <w:pStyle w:val="Heading2"/>
        <w:rPr>
          <w:color w:val="auto"/>
          <w:sz w:val="22"/>
          <w:szCs w:val="22"/>
        </w:rPr>
      </w:pPr>
      <w:bookmarkStart w:id="15" w:name="_Toc494988748"/>
      <w:r w:rsidRPr="003306C2">
        <w:rPr>
          <w:b/>
          <w:color w:val="auto"/>
          <w:sz w:val="22"/>
          <w:szCs w:val="22"/>
        </w:rPr>
        <w:lastRenderedPageBreak/>
        <w:t>Element name</w:t>
      </w:r>
      <w:r>
        <w:rPr>
          <w:color w:val="auto"/>
          <w:sz w:val="22"/>
          <w:szCs w:val="22"/>
        </w:rPr>
        <w:t xml:space="preserve">: </w:t>
      </w:r>
      <w:r w:rsidRPr="006F4F8F">
        <w:rPr>
          <w:noProof/>
        </w:rPr>
        <w:t>FUSafetyInfoList</w:t>
      </w:r>
      <w:bookmarkEnd w:id="15"/>
    </w:p>
    <w:tbl>
      <w:tblPr>
        <w:tblStyle w:val="TableGrid"/>
        <w:tblW w:w="0" w:type="auto"/>
        <w:tblLayout w:type="fixed"/>
        <w:tblLook w:val="04A0" w:firstRow="1" w:lastRow="0" w:firstColumn="1" w:lastColumn="0" w:noHBand="0" w:noVBand="1"/>
        <w:tblDescription w:val="Field  Description &#10;Definition Staff selection in the Infant Safety Follow Up table indicating categories of infant-safety related information/education (safe sleep, car seat safety, and/or tobacco exposure) that were provided to the client, if any. (F6.11)&#10;Required field No&#10;Lookup table if available ChildSafetyInfo_Lkup&#10;Allowed values  1  = Safe sleep positions&#10;2  = Car seat safety (installation, placement in car, rear facing, checking weight and height limits)&#10;3  = Lead poisoning&#10;4  = Effects of tobacco exposure&#10;5  = Gun Safety&#10;Allow multiple values  Yes&#10;Occurrence 0-1 per client &#10;XML example &lt;FUSafetyInfoList&gt;&#10;   &lt;FUSafetyInfo&gt;&#10;    &lt;ChildSafetyInfoId&gt;1&lt;/ChildSafetyInfoId&gt;&#10;   &lt;/FUSafetyInfo&gt;&#10;  &lt;/FUSafety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Infant Safety Follow Up table indicating categories of infant-safety related information/education (safe sleep, car seat safety, and/or tobacco exposure) that were provided to the client, if an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afety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afe sleep positions</w:t>
            </w:r>
          </w:p>
          <w:p w:rsidR="00ED4B3F" w:rsidRDefault="00ED4B3F" w:rsidP="00654D1D">
            <w:pPr>
              <w:keepNext/>
              <w:keepLines/>
              <w:rPr>
                <w:noProof/>
              </w:rPr>
            </w:pPr>
            <w:r>
              <w:rPr>
                <w:noProof/>
              </w:rPr>
              <w:t>2  = Car seat safety (installation, placement in car, rear facing, checking weight and height limits)</w:t>
            </w:r>
          </w:p>
          <w:p w:rsidR="00ED4B3F" w:rsidRDefault="00ED4B3F" w:rsidP="00654D1D">
            <w:pPr>
              <w:keepNext/>
              <w:keepLines/>
              <w:rPr>
                <w:noProof/>
              </w:rPr>
            </w:pPr>
            <w:r>
              <w:rPr>
                <w:noProof/>
              </w:rPr>
              <w:t>3  = Lead poisoning</w:t>
            </w:r>
          </w:p>
          <w:p w:rsidR="00ED4B3F" w:rsidRDefault="00ED4B3F" w:rsidP="00654D1D">
            <w:pPr>
              <w:keepNext/>
              <w:keepLines/>
              <w:rPr>
                <w:noProof/>
              </w:rPr>
            </w:pPr>
            <w:r>
              <w:rPr>
                <w:noProof/>
              </w:rPr>
              <w:t>4  = Effects of tobacco exposure</w:t>
            </w:r>
          </w:p>
          <w:p w:rsidR="00ED4B3F" w:rsidRDefault="00ED4B3F" w:rsidP="003306C2">
            <w:pPr>
              <w:keepNext/>
              <w:keepLines/>
            </w:pPr>
            <w:r>
              <w:rPr>
                <w:noProof/>
              </w:rPr>
              <w:t>5  = Gun Safet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InfoList&gt;</w:t>
            </w:r>
          </w:p>
          <w:p w:rsidR="00ED4B3F" w:rsidRDefault="00ED4B3F" w:rsidP="00654D1D">
            <w:pPr>
              <w:keepNext/>
              <w:keepLines/>
              <w:rPr>
                <w:noProof/>
              </w:rPr>
            </w:pPr>
            <w:r>
              <w:rPr>
                <w:noProof/>
              </w:rPr>
              <w:t xml:space="preserve">   &lt;FUSafetyInfo&gt;</w:t>
            </w:r>
          </w:p>
          <w:p w:rsidR="00ED4B3F" w:rsidRDefault="00ED4B3F" w:rsidP="00654D1D">
            <w:pPr>
              <w:keepNext/>
              <w:keepLines/>
              <w:rPr>
                <w:noProof/>
              </w:rPr>
            </w:pPr>
            <w:r>
              <w:rPr>
                <w:noProof/>
              </w:rPr>
              <w:t xml:space="preserve">    &lt;ChildSafetyInfoId&gt;1&lt;/ChildSafetyInfoId&gt;</w:t>
            </w:r>
          </w:p>
          <w:p w:rsidR="00ED4B3F" w:rsidRDefault="00ED4B3F" w:rsidP="00654D1D">
            <w:pPr>
              <w:keepNext/>
              <w:keepLines/>
              <w:rPr>
                <w:noProof/>
              </w:rPr>
            </w:pPr>
            <w:r>
              <w:rPr>
                <w:noProof/>
              </w:rPr>
              <w:t xml:space="preserve">   &lt;/FUSafetyInfo&gt;</w:t>
            </w:r>
          </w:p>
          <w:p w:rsidR="00ED4B3F" w:rsidRDefault="00ED4B3F" w:rsidP="003306C2">
            <w:pPr>
              <w:keepNext/>
              <w:keepLines/>
            </w:pPr>
            <w:r>
              <w:rPr>
                <w:noProof/>
              </w:rPr>
              <w:t xml:space="preserve">  &lt;/FUSafetyInfoList&gt;</w:t>
            </w:r>
          </w:p>
        </w:tc>
      </w:tr>
    </w:tbl>
    <w:p w:rsidR="00ED4B3F" w:rsidRDefault="00ED4B3F"/>
    <w:p w:rsidR="00ED4B3F" w:rsidRPr="007B1C4E" w:rsidRDefault="00ED4B3F" w:rsidP="00C14409">
      <w:pPr>
        <w:pStyle w:val="Heading2"/>
        <w:rPr>
          <w:color w:val="auto"/>
          <w:sz w:val="22"/>
          <w:szCs w:val="22"/>
        </w:rPr>
      </w:pPr>
      <w:bookmarkStart w:id="16" w:name="_Toc494988749"/>
      <w:r w:rsidRPr="003306C2">
        <w:rPr>
          <w:b/>
          <w:color w:val="auto"/>
          <w:sz w:val="22"/>
          <w:szCs w:val="22"/>
        </w:rPr>
        <w:t>Element name</w:t>
      </w:r>
      <w:r>
        <w:rPr>
          <w:color w:val="auto"/>
          <w:sz w:val="22"/>
          <w:szCs w:val="22"/>
        </w:rPr>
        <w:t xml:space="preserve">: </w:t>
      </w:r>
      <w:r w:rsidRPr="006F4F8F">
        <w:rPr>
          <w:noProof/>
        </w:rPr>
        <w:t>FUSafetyInfoDate</w:t>
      </w:r>
      <w:bookmarkEnd w:id="16"/>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on the selected categories of child safety. (F6.11)&#10;Required field No&#10;Lookup table if available N/A&#10;Allowed values  Date with a format of mm/dd/yyyy&#10;Allow multiple values  No&#10;Occurrence 0-1 per client &#10;XML example &lt;FUSafetyInfoDate&gt;10/5/2016&lt;/FUSafety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on the selected categories of child safet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InfoDate&gt;10/5/2016&lt;/FUSafetyInfoDate&gt;</w:t>
            </w:r>
          </w:p>
        </w:tc>
      </w:tr>
    </w:tbl>
    <w:p w:rsidR="00ED4B3F" w:rsidRDefault="00ED4B3F"/>
    <w:p w:rsidR="00ED4B3F" w:rsidRPr="007B1C4E" w:rsidRDefault="00ED4B3F" w:rsidP="00C14409">
      <w:pPr>
        <w:pStyle w:val="Heading2"/>
        <w:rPr>
          <w:color w:val="auto"/>
          <w:sz w:val="22"/>
          <w:szCs w:val="22"/>
        </w:rPr>
      </w:pPr>
      <w:bookmarkStart w:id="17" w:name="_Toc494988750"/>
      <w:r w:rsidRPr="003306C2">
        <w:rPr>
          <w:b/>
          <w:color w:val="auto"/>
          <w:sz w:val="22"/>
          <w:szCs w:val="22"/>
        </w:rPr>
        <w:lastRenderedPageBreak/>
        <w:t>Element name</w:t>
      </w:r>
      <w:r>
        <w:rPr>
          <w:color w:val="auto"/>
          <w:sz w:val="22"/>
          <w:szCs w:val="22"/>
        </w:rPr>
        <w:t xml:space="preserve">: </w:t>
      </w:r>
      <w:r w:rsidRPr="006F4F8F">
        <w:rPr>
          <w:noProof/>
        </w:rPr>
        <w:t>FUSafetyProvidedList</w:t>
      </w:r>
      <w:bookmarkEnd w:id="17"/>
    </w:p>
    <w:tbl>
      <w:tblPr>
        <w:tblStyle w:val="TableGrid"/>
        <w:tblW w:w="0" w:type="auto"/>
        <w:tblLayout w:type="fixed"/>
        <w:tblLook w:val="04A0" w:firstRow="1" w:lastRow="0" w:firstColumn="1" w:lastColumn="0" w:noHBand="0" w:noVBand="1"/>
        <w:tblDescription w:val="Field  Description &#10;Definition Staff selection indicating if safety related items or services (car seat and/or crib and/or lead testing) were provided to the client. (F6.11)&#10;Required field No&#10;Lookup table if available ParentingSafetyProvided_Lkup&#10;Allowed values  1  = Crib&#10;2  = Car seat&#10;3  = Lead Testing&#10;Allow multiple values  Yes&#10;Occurrence 0-1 per client &#10;XML example &lt;FUSafetyProvidedList&gt;&#10;   &lt;FUSafetyProvided&gt;&#10;    &lt;ParentingSafetyProvidedId&gt;2&lt;/ParentingSafetyProvidedId&gt;&#10;   &lt;/FUSafetyProvided&gt;&#10;  &lt;/FUSafety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if safety related items or services (car seat and/or crib and/or lead testing) were provided to the client.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Safety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rib</w:t>
            </w:r>
          </w:p>
          <w:p w:rsidR="00ED4B3F" w:rsidRDefault="00ED4B3F" w:rsidP="00654D1D">
            <w:pPr>
              <w:keepNext/>
              <w:keepLines/>
              <w:rPr>
                <w:noProof/>
              </w:rPr>
            </w:pPr>
            <w:r>
              <w:rPr>
                <w:noProof/>
              </w:rPr>
              <w:t>2  = Car seat</w:t>
            </w:r>
          </w:p>
          <w:p w:rsidR="00ED4B3F" w:rsidRDefault="00ED4B3F" w:rsidP="003306C2">
            <w:pPr>
              <w:keepNext/>
              <w:keepLines/>
            </w:pPr>
            <w:r>
              <w:rPr>
                <w:noProof/>
              </w:rPr>
              <w:t>3  = Lead Tes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ProvidedList&gt;</w:t>
            </w:r>
          </w:p>
          <w:p w:rsidR="00ED4B3F" w:rsidRDefault="00ED4B3F" w:rsidP="00654D1D">
            <w:pPr>
              <w:keepNext/>
              <w:keepLines/>
              <w:rPr>
                <w:noProof/>
              </w:rPr>
            </w:pPr>
            <w:r>
              <w:rPr>
                <w:noProof/>
              </w:rPr>
              <w:t xml:space="preserve">   &lt;FUSafetyProvided&gt;</w:t>
            </w:r>
          </w:p>
          <w:p w:rsidR="00ED4B3F" w:rsidRDefault="00ED4B3F" w:rsidP="00654D1D">
            <w:pPr>
              <w:keepNext/>
              <w:keepLines/>
              <w:rPr>
                <w:noProof/>
              </w:rPr>
            </w:pPr>
            <w:r>
              <w:rPr>
                <w:noProof/>
              </w:rPr>
              <w:t xml:space="preserve">    &lt;ParentingSafetyProvidedId&gt;2&lt;/ParentingSafetyProvidedId&gt;</w:t>
            </w:r>
          </w:p>
          <w:p w:rsidR="00ED4B3F" w:rsidRDefault="00ED4B3F" w:rsidP="00654D1D">
            <w:pPr>
              <w:keepNext/>
              <w:keepLines/>
              <w:rPr>
                <w:noProof/>
              </w:rPr>
            </w:pPr>
            <w:r>
              <w:rPr>
                <w:noProof/>
              </w:rPr>
              <w:t xml:space="preserve">   &lt;/FUSafetyProvided&gt;</w:t>
            </w:r>
          </w:p>
          <w:p w:rsidR="00ED4B3F" w:rsidRDefault="00ED4B3F" w:rsidP="003306C2">
            <w:pPr>
              <w:keepNext/>
              <w:keepLines/>
            </w:pPr>
            <w:r>
              <w:rPr>
                <w:noProof/>
              </w:rPr>
              <w:t xml:space="preserve">  &lt;/FUSafetyProvidedList&gt;</w:t>
            </w:r>
          </w:p>
        </w:tc>
      </w:tr>
    </w:tbl>
    <w:p w:rsidR="00ED4B3F" w:rsidRDefault="00ED4B3F"/>
    <w:p w:rsidR="00ED4B3F" w:rsidRPr="007B1C4E" w:rsidRDefault="00ED4B3F" w:rsidP="00C14409">
      <w:pPr>
        <w:pStyle w:val="Heading2"/>
        <w:rPr>
          <w:color w:val="auto"/>
          <w:sz w:val="22"/>
          <w:szCs w:val="22"/>
        </w:rPr>
      </w:pPr>
      <w:bookmarkStart w:id="18" w:name="_Toc494988751"/>
      <w:r w:rsidRPr="003306C2">
        <w:rPr>
          <w:b/>
          <w:color w:val="auto"/>
          <w:sz w:val="22"/>
          <w:szCs w:val="22"/>
        </w:rPr>
        <w:t>Element name</w:t>
      </w:r>
      <w:r>
        <w:rPr>
          <w:color w:val="auto"/>
          <w:sz w:val="22"/>
          <w:szCs w:val="22"/>
        </w:rPr>
        <w:t xml:space="preserve">: </w:t>
      </w:r>
      <w:r w:rsidRPr="006F4F8F">
        <w:rPr>
          <w:noProof/>
        </w:rPr>
        <w:t>FUSafetyProvidedDate</w:t>
      </w:r>
      <w:bookmarkEnd w:id="18"/>
    </w:p>
    <w:tbl>
      <w:tblPr>
        <w:tblStyle w:val="TableGrid"/>
        <w:tblW w:w="0" w:type="auto"/>
        <w:tblLayout w:type="fixed"/>
        <w:tblLook w:val="04A0" w:firstRow="1" w:lastRow="0" w:firstColumn="1" w:lastColumn="0" w:noHBand="0" w:noVBand="1"/>
        <w:tblDescription w:val="Field  Description &#10;Definition Date on which the client was provided with the selected safety services. (F6.11)&#10;Required field No&#10;Lookup table if available N/A&#10;Allowed values  Date with a format of mm/dd/yyyy&#10;Allow multiple values  No&#10;Occurrence 0-1 per client &#10;XML example &lt;FUSafetyProvidedDate&gt;10/5/2016&lt;/FUSafety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elected safety services. (F6.1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616FA1"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ProvidedDate&gt;10/5/2016&lt;/FUSafetyProvidedDate&gt;</w:t>
            </w:r>
          </w:p>
        </w:tc>
      </w:tr>
    </w:tbl>
    <w:p w:rsidR="00ED4B3F" w:rsidRDefault="00ED4B3F"/>
    <w:p w:rsidR="00ED4B3F" w:rsidRPr="007B1C4E" w:rsidRDefault="00ED4B3F" w:rsidP="00C14409">
      <w:pPr>
        <w:pStyle w:val="Heading2"/>
        <w:rPr>
          <w:color w:val="auto"/>
          <w:sz w:val="22"/>
          <w:szCs w:val="22"/>
        </w:rPr>
      </w:pPr>
      <w:bookmarkStart w:id="19" w:name="_Toc494988752"/>
      <w:r w:rsidRPr="003306C2">
        <w:rPr>
          <w:b/>
          <w:color w:val="auto"/>
          <w:sz w:val="22"/>
          <w:szCs w:val="22"/>
        </w:rPr>
        <w:lastRenderedPageBreak/>
        <w:t>Element name</w:t>
      </w:r>
      <w:r>
        <w:rPr>
          <w:color w:val="auto"/>
          <w:sz w:val="22"/>
          <w:szCs w:val="22"/>
        </w:rPr>
        <w:t xml:space="preserve">: </w:t>
      </w:r>
      <w:r w:rsidRPr="006F4F8F">
        <w:rPr>
          <w:noProof/>
        </w:rPr>
        <w:t>FUSafetyReferredList</w:t>
      </w:r>
      <w:bookmarkEnd w:id="19"/>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safety services. (F6.11)&#10;Required field No&#10;Lookup table if available SafetyReferred_Lkup&#10;Allowed values  1  = Crib&#10;2  = Crib assembly&#10;3  = Car seat&#10;4  = Car seat installation&#10;5  = Car seat installment education&#10;Allow multiple values  Yes&#10;Occurrence 0-1 per client &#10;XML example &lt;FUSafetyReferredList&gt;&#10;   &lt;FUSafetyReferred&gt;&#10;    &lt;SafetyReferredId&gt;1&lt;/SafetyReferredId&gt;&#10;   &lt;/FUSafetyReferred&gt;&#10;  &lt;/FUSafety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safety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afety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532159" w:rsidRDefault="00532159" w:rsidP="00532159">
            <w:pPr>
              <w:keepNext/>
              <w:keepLines/>
              <w:rPr>
                <w:noProof/>
              </w:rPr>
            </w:pPr>
            <w:r>
              <w:rPr>
                <w:noProof/>
              </w:rPr>
              <w:t>1  = Crib</w:t>
            </w:r>
          </w:p>
          <w:p w:rsidR="00532159" w:rsidRDefault="00532159" w:rsidP="00532159">
            <w:pPr>
              <w:keepNext/>
              <w:keepLines/>
              <w:rPr>
                <w:noProof/>
              </w:rPr>
            </w:pPr>
            <w:r>
              <w:rPr>
                <w:noProof/>
              </w:rPr>
              <w:t>2  = Crib assembly</w:t>
            </w:r>
          </w:p>
          <w:p w:rsidR="00532159" w:rsidRDefault="00532159" w:rsidP="00532159">
            <w:pPr>
              <w:keepNext/>
              <w:keepLines/>
              <w:rPr>
                <w:noProof/>
              </w:rPr>
            </w:pPr>
            <w:r>
              <w:rPr>
                <w:noProof/>
              </w:rPr>
              <w:t>3  = Car seat</w:t>
            </w:r>
          </w:p>
          <w:p w:rsidR="00532159" w:rsidRDefault="00532159" w:rsidP="00532159">
            <w:pPr>
              <w:keepNext/>
              <w:keepLines/>
              <w:rPr>
                <w:noProof/>
              </w:rPr>
            </w:pPr>
            <w:r>
              <w:rPr>
                <w:noProof/>
              </w:rPr>
              <w:t>4  = Car seat installation</w:t>
            </w:r>
          </w:p>
          <w:p w:rsidR="00ED4B3F" w:rsidRDefault="00532159" w:rsidP="00532159">
            <w:pPr>
              <w:keepNext/>
              <w:keepLines/>
            </w:pPr>
            <w:r>
              <w:rPr>
                <w:noProof/>
              </w:rPr>
              <w:t>5  = Car seat installment educ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ReferredList&gt;</w:t>
            </w:r>
          </w:p>
          <w:p w:rsidR="00ED4B3F" w:rsidRDefault="00ED4B3F" w:rsidP="00654D1D">
            <w:pPr>
              <w:keepNext/>
              <w:keepLines/>
              <w:rPr>
                <w:noProof/>
              </w:rPr>
            </w:pPr>
            <w:r>
              <w:rPr>
                <w:noProof/>
              </w:rPr>
              <w:t xml:space="preserve">   &lt;FUSafetyReferred&gt;</w:t>
            </w:r>
          </w:p>
          <w:p w:rsidR="00ED4B3F" w:rsidRDefault="00ED4B3F" w:rsidP="00654D1D">
            <w:pPr>
              <w:keepNext/>
              <w:keepLines/>
              <w:rPr>
                <w:noProof/>
              </w:rPr>
            </w:pPr>
            <w:r>
              <w:rPr>
                <w:noProof/>
              </w:rPr>
              <w:t xml:space="preserve">    &lt;SafetyReferredId&gt;1&lt;/SafetyReferredId&gt;</w:t>
            </w:r>
          </w:p>
          <w:p w:rsidR="00ED4B3F" w:rsidRDefault="00ED4B3F" w:rsidP="00654D1D">
            <w:pPr>
              <w:keepNext/>
              <w:keepLines/>
              <w:rPr>
                <w:noProof/>
              </w:rPr>
            </w:pPr>
            <w:r>
              <w:rPr>
                <w:noProof/>
              </w:rPr>
              <w:t xml:space="preserve">   &lt;/FUSafetyReferred&gt;</w:t>
            </w:r>
          </w:p>
          <w:p w:rsidR="00ED4B3F" w:rsidRDefault="00ED4B3F" w:rsidP="003306C2">
            <w:pPr>
              <w:keepNext/>
              <w:keepLines/>
            </w:pPr>
            <w:r>
              <w:rPr>
                <w:noProof/>
              </w:rPr>
              <w:t xml:space="preserve">  &lt;/FUSafetyReferredList&gt;</w:t>
            </w:r>
          </w:p>
        </w:tc>
      </w:tr>
    </w:tbl>
    <w:p w:rsidR="00ED4B3F" w:rsidRDefault="00ED4B3F"/>
    <w:p w:rsidR="00ED4B3F" w:rsidRPr="007B1C4E" w:rsidRDefault="00ED4B3F" w:rsidP="00C14409">
      <w:pPr>
        <w:pStyle w:val="Heading2"/>
        <w:rPr>
          <w:color w:val="auto"/>
          <w:sz w:val="22"/>
          <w:szCs w:val="22"/>
        </w:rPr>
      </w:pPr>
      <w:bookmarkStart w:id="20" w:name="_Toc494988753"/>
      <w:r w:rsidRPr="003306C2">
        <w:rPr>
          <w:b/>
          <w:color w:val="auto"/>
          <w:sz w:val="22"/>
          <w:szCs w:val="22"/>
        </w:rPr>
        <w:t>Element name</w:t>
      </w:r>
      <w:r>
        <w:rPr>
          <w:color w:val="auto"/>
          <w:sz w:val="22"/>
          <w:szCs w:val="22"/>
        </w:rPr>
        <w:t xml:space="preserve">: </w:t>
      </w:r>
      <w:r w:rsidRPr="006F4F8F">
        <w:rPr>
          <w:noProof/>
        </w:rPr>
        <w:t>FUSafetyReferredOrg</w:t>
      </w:r>
      <w:bookmarkEnd w:id="20"/>
    </w:p>
    <w:tbl>
      <w:tblPr>
        <w:tblStyle w:val="TableGrid"/>
        <w:tblW w:w="0" w:type="auto"/>
        <w:tblLayout w:type="fixed"/>
        <w:tblLook w:val="04A0" w:firstRow="1" w:lastRow="0" w:firstColumn="1" w:lastColumn="0" w:noHBand="0" w:noVBand="1"/>
        <w:tblDescription w:val="Field  Description &#10;Definition Entry specifying the name of the local organization providing services. (F6.11)&#10;Required field No&#10;Lookup table if available N/A&#10;Allowed values  Text string that allows a maximum of 250 characters&#10;Allow multiple values  No&#10;Occurrence 0-1 per client &#10;XML example &lt;FUSafetyReferredOrg&gt;a&lt;/FUSafetyReferredOr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name of the local organization provid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Org&gt;a&lt;/FUSafetyReferredOrg&gt;</w:t>
            </w:r>
          </w:p>
        </w:tc>
      </w:tr>
    </w:tbl>
    <w:p w:rsidR="00ED4B3F" w:rsidRDefault="00ED4B3F"/>
    <w:p w:rsidR="00ED4B3F" w:rsidRPr="007B1C4E" w:rsidRDefault="00ED4B3F" w:rsidP="00C14409">
      <w:pPr>
        <w:pStyle w:val="Heading2"/>
        <w:rPr>
          <w:color w:val="auto"/>
          <w:sz w:val="22"/>
          <w:szCs w:val="22"/>
        </w:rPr>
      </w:pPr>
      <w:bookmarkStart w:id="21" w:name="_Toc494988754"/>
      <w:r w:rsidRPr="003306C2">
        <w:rPr>
          <w:b/>
          <w:color w:val="auto"/>
          <w:sz w:val="22"/>
          <w:szCs w:val="22"/>
        </w:rPr>
        <w:t>Element name</w:t>
      </w:r>
      <w:r>
        <w:rPr>
          <w:color w:val="auto"/>
          <w:sz w:val="22"/>
          <w:szCs w:val="22"/>
        </w:rPr>
        <w:t xml:space="preserve">: </w:t>
      </w:r>
      <w:r w:rsidRPr="006F4F8F">
        <w:rPr>
          <w:noProof/>
        </w:rPr>
        <w:t>FULeadTesting</w:t>
      </w:r>
      <w:bookmarkEnd w:id="21"/>
    </w:p>
    <w:tbl>
      <w:tblPr>
        <w:tblStyle w:val="TableGrid"/>
        <w:tblW w:w="0" w:type="auto"/>
        <w:tblLayout w:type="fixed"/>
        <w:tblLook w:val="04A0" w:firstRow="1" w:lastRow="0" w:firstColumn="1" w:lastColumn="0" w:noHBand="0" w:noVBand="1"/>
        <w:tblDescription w:val="Field  Description &#10;Definition Entry specifying the primary care provider for lead testing. (F6.11)&#10;Required field No&#10;Lookup table if available N/A&#10;Allowed values  Text string that allows a maximum of 250 characters&#10;Allow multiple values  No&#10;Occurrence 0-1 per client &#10;XML example &lt;FULeadTesting&gt;a&lt;/FULeadTest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primary care provider for lead testing.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LeadTesting&gt;a&lt;/FULeadTesting&gt;</w:t>
            </w:r>
          </w:p>
        </w:tc>
      </w:tr>
    </w:tbl>
    <w:p w:rsidR="00ED4B3F" w:rsidRDefault="00ED4B3F"/>
    <w:p w:rsidR="00ED4B3F" w:rsidRPr="007B1C4E" w:rsidRDefault="00ED4B3F" w:rsidP="00C14409">
      <w:pPr>
        <w:pStyle w:val="Heading2"/>
        <w:rPr>
          <w:color w:val="auto"/>
          <w:sz w:val="22"/>
          <w:szCs w:val="22"/>
        </w:rPr>
      </w:pPr>
      <w:bookmarkStart w:id="22" w:name="_Toc494988755"/>
      <w:r w:rsidRPr="003306C2">
        <w:rPr>
          <w:b/>
          <w:color w:val="auto"/>
          <w:sz w:val="22"/>
          <w:szCs w:val="22"/>
        </w:rPr>
        <w:lastRenderedPageBreak/>
        <w:t>Element name</w:t>
      </w:r>
      <w:r>
        <w:rPr>
          <w:color w:val="auto"/>
          <w:sz w:val="22"/>
          <w:szCs w:val="22"/>
        </w:rPr>
        <w:t xml:space="preserve">: </w:t>
      </w:r>
      <w:r w:rsidRPr="006F4F8F">
        <w:rPr>
          <w:noProof/>
        </w:rPr>
        <w:t>FUSafetyReferredDate</w:t>
      </w:r>
      <w:bookmarkEnd w:id="22"/>
    </w:p>
    <w:tbl>
      <w:tblPr>
        <w:tblStyle w:val="TableGrid"/>
        <w:tblW w:w="0" w:type="auto"/>
        <w:tblLayout w:type="fixed"/>
        <w:tblLook w:val="04A0" w:firstRow="1" w:lastRow="0" w:firstColumn="1" w:lastColumn="0" w:noHBand="0" w:noVBand="1"/>
        <w:tblDescription w:val="Field  Description &#10;Definition Date on which the client received lead testing services. (F6.11)&#10;Required field No&#10;Lookup table if available N/A&#10;Allowed values  Date with a format of mm/dd/yyyy&#10;Allow multiple values  No&#10;Occurrence 0-1 per client &#10;XML example &lt;FUSafetyReferredDate&gt;10/5/2016&lt;/FUSafety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received lead test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Date&gt;10/5/2016&lt;/FUSafetyReferredDate&gt;</w:t>
            </w:r>
          </w:p>
        </w:tc>
      </w:tr>
    </w:tbl>
    <w:p w:rsidR="00ED4B3F" w:rsidRDefault="00ED4B3F"/>
    <w:p w:rsidR="00ED4B3F" w:rsidRPr="007B1C4E" w:rsidRDefault="00ED4B3F" w:rsidP="00C14409">
      <w:pPr>
        <w:pStyle w:val="Heading2"/>
        <w:rPr>
          <w:color w:val="auto"/>
          <w:sz w:val="22"/>
          <w:szCs w:val="22"/>
        </w:rPr>
      </w:pPr>
      <w:bookmarkStart w:id="23" w:name="_Toc494988756"/>
      <w:r w:rsidRPr="003306C2">
        <w:rPr>
          <w:b/>
          <w:color w:val="auto"/>
          <w:sz w:val="22"/>
          <w:szCs w:val="22"/>
        </w:rPr>
        <w:t>Element name</w:t>
      </w:r>
      <w:r>
        <w:rPr>
          <w:color w:val="auto"/>
          <w:sz w:val="22"/>
          <w:szCs w:val="22"/>
        </w:rPr>
        <w:t xml:space="preserve">: </w:t>
      </w:r>
      <w:r w:rsidRPr="006F4F8F">
        <w:rPr>
          <w:noProof/>
        </w:rPr>
        <w:t>FUBabyCareInfoList</w:t>
      </w:r>
      <w:bookmarkEnd w:id="23"/>
    </w:p>
    <w:tbl>
      <w:tblPr>
        <w:tblStyle w:val="TableGrid"/>
        <w:tblW w:w="0" w:type="auto"/>
        <w:tblLayout w:type="fixed"/>
        <w:tblLook w:val="04A0" w:firstRow="1" w:lastRow="0" w:firstColumn="1" w:lastColumn="0" w:noHBand="0" w:noVBand="1"/>
        <w:tblDescription w:val="Field  Description &#10;Definition Staff selection on whether client was provided information/education about child insurance and access to care. (F.6.15.1)&#10;Required field No&#10;Lookup table if available BabyCareInfo_Lkup&#10;Allowed values  1  = Importance of regular visits to primary care provider&#10;2  = Importance of receiving vaccines on schedule&#10;3  = Medicaid eligibility&#10;Allow multiple values  Yes&#10;Occurrence 0-1 per client &#10;XML example &lt;FUBabyCareInfoList&gt;&#10;   &lt;FUBabyCareInfo&gt;&#10;    &lt;BabyCareInfoId&gt;3&lt;/BabyCareInfoId&gt;&#10;   &lt;/FUBabyCareInfo&gt;&#10;  &lt;/FUBabyCare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Inf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visits to primary care provider</w:t>
            </w:r>
          </w:p>
          <w:p w:rsidR="00ED4B3F" w:rsidRDefault="00ED4B3F" w:rsidP="00654D1D">
            <w:pPr>
              <w:keepNext/>
              <w:keepLines/>
              <w:rPr>
                <w:noProof/>
              </w:rPr>
            </w:pPr>
            <w:r>
              <w:rPr>
                <w:noProof/>
              </w:rPr>
              <w:t>2  = Importance of receiving vaccines on schedule</w:t>
            </w:r>
          </w:p>
          <w:p w:rsidR="00ED4B3F" w:rsidRDefault="00ED4B3F" w:rsidP="003306C2">
            <w:pPr>
              <w:keepNext/>
              <w:keepLines/>
            </w:pPr>
            <w:r>
              <w:rPr>
                <w:noProof/>
              </w:rPr>
              <w:t>3  = Medicaid eligibilit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InfoList&gt;</w:t>
            </w:r>
          </w:p>
          <w:p w:rsidR="00ED4B3F" w:rsidRDefault="00ED4B3F" w:rsidP="00654D1D">
            <w:pPr>
              <w:keepNext/>
              <w:keepLines/>
              <w:rPr>
                <w:noProof/>
              </w:rPr>
            </w:pPr>
            <w:r>
              <w:rPr>
                <w:noProof/>
              </w:rPr>
              <w:t xml:space="preserve">   &lt;FUBabyCareInfo&gt;</w:t>
            </w:r>
          </w:p>
          <w:p w:rsidR="00ED4B3F" w:rsidRDefault="00ED4B3F" w:rsidP="00654D1D">
            <w:pPr>
              <w:keepNext/>
              <w:keepLines/>
              <w:rPr>
                <w:noProof/>
              </w:rPr>
            </w:pPr>
            <w:r>
              <w:rPr>
                <w:noProof/>
              </w:rPr>
              <w:t xml:space="preserve">    &lt;BabyCareInfoId&gt;3&lt;/BabyCareInfoId&gt;</w:t>
            </w:r>
          </w:p>
          <w:p w:rsidR="00ED4B3F" w:rsidRDefault="00ED4B3F" w:rsidP="00654D1D">
            <w:pPr>
              <w:keepNext/>
              <w:keepLines/>
              <w:rPr>
                <w:noProof/>
              </w:rPr>
            </w:pPr>
            <w:r>
              <w:rPr>
                <w:noProof/>
              </w:rPr>
              <w:t xml:space="preserve">   &lt;/FUBabyCareInfo&gt;</w:t>
            </w:r>
          </w:p>
          <w:p w:rsidR="00ED4B3F" w:rsidRDefault="00ED4B3F" w:rsidP="003306C2">
            <w:pPr>
              <w:keepNext/>
              <w:keepLines/>
            </w:pPr>
            <w:r>
              <w:rPr>
                <w:noProof/>
              </w:rPr>
              <w:t xml:space="preserve">  &lt;/FUBabyCareInfoList&gt;</w:t>
            </w:r>
          </w:p>
        </w:tc>
      </w:tr>
    </w:tbl>
    <w:p w:rsidR="00ED4B3F" w:rsidRDefault="00ED4B3F"/>
    <w:p w:rsidR="00ED4B3F" w:rsidRPr="007B1C4E" w:rsidRDefault="00ED4B3F" w:rsidP="00C14409">
      <w:pPr>
        <w:pStyle w:val="Heading2"/>
        <w:rPr>
          <w:color w:val="auto"/>
          <w:sz w:val="22"/>
          <w:szCs w:val="22"/>
        </w:rPr>
      </w:pPr>
      <w:bookmarkStart w:id="24" w:name="_Toc494988757"/>
      <w:r w:rsidRPr="003306C2">
        <w:rPr>
          <w:b/>
          <w:color w:val="auto"/>
          <w:sz w:val="22"/>
          <w:szCs w:val="22"/>
        </w:rPr>
        <w:t>Element name</w:t>
      </w:r>
      <w:r>
        <w:rPr>
          <w:color w:val="auto"/>
          <w:sz w:val="22"/>
          <w:szCs w:val="22"/>
        </w:rPr>
        <w:t xml:space="preserve">: </w:t>
      </w:r>
      <w:r w:rsidRPr="006F4F8F">
        <w:rPr>
          <w:noProof/>
        </w:rPr>
        <w:t>FUBabyCareInfoDate</w:t>
      </w:r>
      <w:bookmarkEnd w:id="24"/>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child insurance and access to care. (F.6.15.1)&#10;Required field No&#10;Lookup table if available N/A&#10;Allowed values  Date with a format of mm/dd/yyyy&#10;Allow multiple values  No&#10;Occurrence 0-1 per client &#10;XML example &lt;FUBabyCareInfoDate&gt;10/5/2016&lt;/FUBabyCare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InfoDate&gt;10/5/2016&lt;/FUBabyCareInfoDate&gt;</w:t>
            </w:r>
          </w:p>
        </w:tc>
      </w:tr>
    </w:tbl>
    <w:p w:rsidR="00ED4B3F" w:rsidRDefault="00ED4B3F"/>
    <w:p w:rsidR="00ED4B3F" w:rsidRPr="007B1C4E" w:rsidRDefault="00ED4B3F" w:rsidP="00C14409">
      <w:pPr>
        <w:pStyle w:val="Heading2"/>
        <w:rPr>
          <w:color w:val="auto"/>
          <w:sz w:val="22"/>
          <w:szCs w:val="22"/>
        </w:rPr>
      </w:pPr>
      <w:bookmarkStart w:id="25" w:name="_Toc494988758"/>
      <w:r w:rsidRPr="003306C2">
        <w:rPr>
          <w:b/>
          <w:color w:val="auto"/>
          <w:sz w:val="22"/>
          <w:szCs w:val="22"/>
        </w:rPr>
        <w:lastRenderedPageBreak/>
        <w:t>Element name</w:t>
      </w:r>
      <w:r>
        <w:rPr>
          <w:color w:val="auto"/>
          <w:sz w:val="22"/>
          <w:szCs w:val="22"/>
        </w:rPr>
        <w:t xml:space="preserve">: </w:t>
      </w:r>
      <w:r w:rsidRPr="006F4F8F">
        <w:rPr>
          <w:noProof/>
        </w:rPr>
        <w:t>FUBabyCareProvided</w:t>
      </w:r>
      <w:bookmarkEnd w:id="25"/>
    </w:p>
    <w:tbl>
      <w:tblPr>
        <w:tblStyle w:val="TableGrid"/>
        <w:tblW w:w="0" w:type="auto"/>
        <w:tblLayout w:type="fixed"/>
        <w:tblLook w:val="04A0" w:firstRow="1" w:lastRow="0" w:firstColumn="1" w:lastColumn="0" w:noHBand="0" w:noVBand="1"/>
        <w:tblDescription w:val="Field  Description &#10;Definition Staff selection on whether client is enrolled in Medicaid. (F.6.15.1)&#10;Required field No&#10;Lookup table if available N/A&#10;Allowed values  true, false  OR 1, 0&#10;Allow multiple values  No&#10;Occurrence 0-1 per client &#10;XML example &lt;FUBabyCareProvided&gt;true&lt;/FUBabyCare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i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gt;true&lt;/FUBabyCareProvided&gt;</w:t>
            </w:r>
          </w:p>
        </w:tc>
      </w:tr>
    </w:tbl>
    <w:p w:rsidR="00ED4B3F" w:rsidRDefault="00ED4B3F"/>
    <w:p w:rsidR="00ED4B3F" w:rsidRPr="007B1C4E" w:rsidRDefault="00ED4B3F" w:rsidP="00C14409">
      <w:pPr>
        <w:pStyle w:val="Heading2"/>
        <w:rPr>
          <w:color w:val="auto"/>
          <w:sz w:val="22"/>
          <w:szCs w:val="22"/>
        </w:rPr>
      </w:pPr>
      <w:bookmarkStart w:id="26" w:name="_Toc494988759"/>
      <w:r w:rsidRPr="003306C2">
        <w:rPr>
          <w:b/>
          <w:color w:val="auto"/>
          <w:sz w:val="22"/>
          <w:szCs w:val="22"/>
        </w:rPr>
        <w:t>Element name</w:t>
      </w:r>
      <w:r>
        <w:rPr>
          <w:color w:val="auto"/>
          <w:sz w:val="22"/>
          <w:szCs w:val="22"/>
        </w:rPr>
        <w:t xml:space="preserve">: </w:t>
      </w:r>
      <w:r w:rsidRPr="006F4F8F">
        <w:rPr>
          <w:noProof/>
        </w:rPr>
        <w:t>FUBabyCareProvidedDate</w:t>
      </w:r>
      <w:bookmarkEnd w:id="26"/>
    </w:p>
    <w:tbl>
      <w:tblPr>
        <w:tblStyle w:val="TableGrid"/>
        <w:tblW w:w="0" w:type="auto"/>
        <w:tblLayout w:type="fixed"/>
        <w:tblLook w:val="04A0" w:firstRow="1" w:lastRow="0" w:firstColumn="1" w:lastColumn="0" w:noHBand="0" w:noVBand="1"/>
        <w:tblDescription w:val="Field  Description &#10;Definition Date on which the client was enrolled in Medicaid. (F.6.15.1)&#10;Required field No&#10;Lookup table if available N/A&#10;Allowed values  Date with a format of mm/dd/yyyy&#10;Allow multiple values  No&#10;Occurrence 0-1 per client &#10;XML example &lt;FUBabyCareProvidedDate&gt;10/5/2016&lt;/FUBabyCar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Date&gt;10/5/2016&lt;/FUBabyCareProvidedDate&gt;</w:t>
            </w:r>
          </w:p>
        </w:tc>
      </w:tr>
    </w:tbl>
    <w:p w:rsidR="00ED4B3F" w:rsidRDefault="00ED4B3F"/>
    <w:p w:rsidR="00ED4B3F" w:rsidRPr="007B1C4E" w:rsidRDefault="00ED4B3F" w:rsidP="00C14409">
      <w:pPr>
        <w:pStyle w:val="Heading2"/>
        <w:rPr>
          <w:color w:val="auto"/>
          <w:sz w:val="22"/>
          <w:szCs w:val="22"/>
        </w:rPr>
      </w:pPr>
      <w:bookmarkStart w:id="27" w:name="_Toc494988760"/>
      <w:r w:rsidRPr="003306C2">
        <w:rPr>
          <w:b/>
          <w:color w:val="auto"/>
          <w:sz w:val="22"/>
          <w:szCs w:val="22"/>
        </w:rPr>
        <w:t>Element name</w:t>
      </w:r>
      <w:r>
        <w:rPr>
          <w:color w:val="auto"/>
          <w:sz w:val="22"/>
          <w:szCs w:val="22"/>
        </w:rPr>
        <w:t xml:space="preserve">: </w:t>
      </w:r>
      <w:r w:rsidRPr="006F4F8F">
        <w:rPr>
          <w:noProof/>
        </w:rPr>
        <w:t>FUBabyCareVaccineList</w:t>
      </w:r>
      <w:bookmarkEnd w:id="27"/>
    </w:p>
    <w:tbl>
      <w:tblPr>
        <w:tblStyle w:val="TableGrid"/>
        <w:tblW w:w="0" w:type="auto"/>
        <w:tblLayout w:type="fixed"/>
        <w:tblLook w:val="04A0" w:firstRow="1" w:lastRow="0" w:firstColumn="1" w:lastColumn="0" w:noHBand="0" w:noVBand="1"/>
        <w:tblDescription w:val="Field  Description &#10;Definition Staff selection on what vaccines were provided to the client. (F.6.15.1)&#10;Required field No&#10;Lookup table if available BabyCareVaccine_Lkup&#10;Allowed values  1  = Hepatitis B&#10;2  = Diphtheria, Tetanus, Pertussis (DTaP)&#10;3  = Haemophilus influenza Type B (Hib)&#10;4  = Pneumococcal&#10;5  = Inactivated Poliovirus (IPV)&#10;6  = Influenza (Flu)&#10;7  = Measles, Mumps, Rubella (MMR)&#10;8  = Varicella&#10;9  = Hepatitis A&#10;Allow multiple values  Yes&#10;Occurrence 0-1 per client &#10;XML example &lt;FUBabyCareVaccineList&gt;&#10;   &lt;FUBabyCareVaccine&gt;&#10;    &lt;BabyCareVaccineId&gt;7&lt;/BabyCareVaccineId&gt;&#10;   &lt;/FUBabyCareVaccine&gt;&#10;  &lt;/FUBabyCareVaccine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at vaccines were provided to the clien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Vaccin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epatitis B</w:t>
            </w:r>
          </w:p>
          <w:p w:rsidR="00ED4B3F" w:rsidRDefault="00ED4B3F" w:rsidP="00654D1D">
            <w:pPr>
              <w:keepNext/>
              <w:keepLines/>
              <w:rPr>
                <w:noProof/>
              </w:rPr>
            </w:pPr>
            <w:r>
              <w:rPr>
                <w:noProof/>
              </w:rPr>
              <w:t>2  = Diphtheria, Tetanus, Pertussis (DTaP)</w:t>
            </w:r>
          </w:p>
          <w:p w:rsidR="00ED4B3F" w:rsidRDefault="00ED4B3F" w:rsidP="00654D1D">
            <w:pPr>
              <w:keepNext/>
              <w:keepLines/>
              <w:rPr>
                <w:noProof/>
              </w:rPr>
            </w:pPr>
            <w:r>
              <w:rPr>
                <w:noProof/>
              </w:rPr>
              <w:t>3  = Haemophilus influenza Type B (Hib)</w:t>
            </w:r>
          </w:p>
          <w:p w:rsidR="00ED4B3F" w:rsidRDefault="00ED4B3F" w:rsidP="00654D1D">
            <w:pPr>
              <w:keepNext/>
              <w:keepLines/>
              <w:rPr>
                <w:noProof/>
              </w:rPr>
            </w:pPr>
            <w:r>
              <w:rPr>
                <w:noProof/>
              </w:rPr>
              <w:t>4  = Pneumococcal</w:t>
            </w:r>
          </w:p>
          <w:p w:rsidR="00ED4B3F" w:rsidRDefault="00ED4B3F" w:rsidP="00654D1D">
            <w:pPr>
              <w:keepNext/>
              <w:keepLines/>
              <w:rPr>
                <w:noProof/>
              </w:rPr>
            </w:pPr>
            <w:r>
              <w:rPr>
                <w:noProof/>
              </w:rPr>
              <w:t>5  = Inactivated Poliovirus (IPV)</w:t>
            </w:r>
          </w:p>
          <w:p w:rsidR="00ED4B3F" w:rsidRDefault="00ED4B3F" w:rsidP="00654D1D">
            <w:pPr>
              <w:keepNext/>
              <w:keepLines/>
              <w:rPr>
                <w:noProof/>
              </w:rPr>
            </w:pPr>
            <w:r>
              <w:rPr>
                <w:noProof/>
              </w:rPr>
              <w:t>6  = Influenza (Flu)</w:t>
            </w:r>
          </w:p>
          <w:p w:rsidR="00ED4B3F" w:rsidRDefault="00ED4B3F" w:rsidP="00654D1D">
            <w:pPr>
              <w:keepNext/>
              <w:keepLines/>
              <w:rPr>
                <w:noProof/>
              </w:rPr>
            </w:pPr>
            <w:r>
              <w:rPr>
                <w:noProof/>
              </w:rPr>
              <w:t>7  = Measles, Mumps, Rubella (MMR)</w:t>
            </w:r>
          </w:p>
          <w:p w:rsidR="00ED4B3F" w:rsidRDefault="00ED4B3F" w:rsidP="00654D1D">
            <w:pPr>
              <w:keepNext/>
              <w:keepLines/>
              <w:rPr>
                <w:noProof/>
              </w:rPr>
            </w:pPr>
            <w:r>
              <w:rPr>
                <w:noProof/>
              </w:rPr>
              <w:t>8  = Varicella</w:t>
            </w:r>
          </w:p>
          <w:p w:rsidR="00ED4B3F" w:rsidRDefault="00ED4B3F" w:rsidP="003306C2">
            <w:pPr>
              <w:keepNext/>
              <w:keepLines/>
            </w:pPr>
            <w:r>
              <w:rPr>
                <w:noProof/>
              </w:rPr>
              <w:t>9  = Hepatitis 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VaccineList&gt;</w:t>
            </w:r>
          </w:p>
          <w:p w:rsidR="00ED4B3F" w:rsidRDefault="00ED4B3F" w:rsidP="00654D1D">
            <w:pPr>
              <w:keepNext/>
              <w:keepLines/>
              <w:rPr>
                <w:noProof/>
              </w:rPr>
            </w:pPr>
            <w:r>
              <w:rPr>
                <w:noProof/>
              </w:rPr>
              <w:t xml:space="preserve">   &lt;FUBabyCareVaccine&gt;</w:t>
            </w:r>
          </w:p>
          <w:p w:rsidR="00ED4B3F" w:rsidRDefault="00ED4B3F" w:rsidP="00654D1D">
            <w:pPr>
              <w:keepNext/>
              <w:keepLines/>
              <w:rPr>
                <w:noProof/>
              </w:rPr>
            </w:pPr>
            <w:r>
              <w:rPr>
                <w:noProof/>
              </w:rPr>
              <w:t xml:space="preserve">    &lt;BabyCareVaccineId&gt;7&lt;/BabyCareVaccineId&gt;</w:t>
            </w:r>
          </w:p>
          <w:p w:rsidR="00ED4B3F" w:rsidRDefault="00ED4B3F" w:rsidP="00654D1D">
            <w:pPr>
              <w:keepNext/>
              <w:keepLines/>
              <w:rPr>
                <w:noProof/>
              </w:rPr>
            </w:pPr>
            <w:r>
              <w:rPr>
                <w:noProof/>
              </w:rPr>
              <w:t xml:space="preserve">   &lt;/FUBabyCareVaccine&gt;</w:t>
            </w:r>
          </w:p>
          <w:p w:rsidR="00ED4B3F" w:rsidRDefault="00ED4B3F" w:rsidP="003306C2">
            <w:pPr>
              <w:keepNext/>
              <w:keepLines/>
            </w:pPr>
            <w:r>
              <w:rPr>
                <w:noProof/>
              </w:rPr>
              <w:t xml:space="preserve">  &lt;/FUBabyCareVaccineList&gt;</w:t>
            </w:r>
          </w:p>
        </w:tc>
      </w:tr>
    </w:tbl>
    <w:p w:rsidR="00ED4B3F" w:rsidRDefault="00ED4B3F"/>
    <w:p w:rsidR="00ED4B3F" w:rsidRPr="007B1C4E" w:rsidRDefault="00ED4B3F" w:rsidP="00C14409">
      <w:pPr>
        <w:pStyle w:val="Heading2"/>
        <w:rPr>
          <w:color w:val="auto"/>
          <w:sz w:val="22"/>
          <w:szCs w:val="22"/>
        </w:rPr>
      </w:pPr>
      <w:bookmarkStart w:id="28" w:name="_Toc494988761"/>
      <w:r w:rsidRPr="003306C2">
        <w:rPr>
          <w:b/>
          <w:color w:val="auto"/>
          <w:sz w:val="22"/>
          <w:szCs w:val="22"/>
        </w:rPr>
        <w:lastRenderedPageBreak/>
        <w:t>Element name</w:t>
      </w:r>
      <w:r>
        <w:rPr>
          <w:color w:val="auto"/>
          <w:sz w:val="22"/>
          <w:szCs w:val="22"/>
        </w:rPr>
        <w:t xml:space="preserve">: </w:t>
      </w:r>
      <w:r w:rsidRPr="006F4F8F">
        <w:rPr>
          <w:noProof/>
        </w:rPr>
        <w:t>FUBabyCareVaccineDate</w:t>
      </w:r>
      <w:bookmarkEnd w:id="28"/>
    </w:p>
    <w:tbl>
      <w:tblPr>
        <w:tblStyle w:val="TableGrid"/>
        <w:tblW w:w="0" w:type="auto"/>
        <w:tblLayout w:type="fixed"/>
        <w:tblLook w:val="04A0" w:firstRow="1" w:lastRow="0" w:firstColumn="1" w:lastColumn="0" w:noHBand="0" w:noVBand="1"/>
        <w:tblDescription w:val="Field  Description &#10;Definition Date on which the client was provided the selected vaccines. (F.6.15.1)&#10;Required field No&#10;Lookup table if available N/A&#10;Allowed values  Date with a format of mm/dd/yyyy&#10;Allow multiple values  No&#10;Occurrence 0-1 per client &#10;XML example &lt;FUBabyCareVaccineDate&gt;10/5/2016&lt;/FUBabyCareVaccine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selected vaccines.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VaccineDate&gt;10/5/2016&lt;/FUBabyCareVaccineDate&gt;</w:t>
            </w:r>
          </w:p>
        </w:tc>
      </w:tr>
    </w:tbl>
    <w:p w:rsidR="00ED4B3F" w:rsidRDefault="00ED4B3F"/>
    <w:p w:rsidR="00ED4B3F" w:rsidRPr="007B1C4E" w:rsidRDefault="00ED4B3F" w:rsidP="00C14409">
      <w:pPr>
        <w:pStyle w:val="Heading2"/>
        <w:rPr>
          <w:color w:val="auto"/>
          <w:sz w:val="22"/>
          <w:szCs w:val="22"/>
        </w:rPr>
      </w:pPr>
      <w:bookmarkStart w:id="29" w:name="_Toc494988762"/>
      <w:r w:rsidRPr="003306C2">
        <w:rPr>
          <w:b/>
          <w:color w:val="auto"/>
          <w:sz w:val="22"/>
          <w:szCs w:val="22"/>
        </w:rPr>
        <w:t>Element name</w:t>
      </w:r>
      <w:r>
        <w:rPr>
          <w:color w:val="auto"/>
          <w:sz w:val="22"/>
          <w:szCs w:val="22"/>
        </w:rPr>
        <w:t xml:space="preserve">: </w:t>
      </w:r>
      <w:r w:rsidRPr="006F4F8F">
        <w:rPr>
          <w:noProof/>
        </w:rPr>
        <w:t>FUBabyCareReferredList</w:t>
      </w:r>
      <w:bookmarkEnd w:id="29"/>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insurance and access to care. (F.6.15.1)&#10;Required field No&#10;Lookup table if available BabyCareReferred_Lkup&#10;Allowed values  1  = Medicaid enrollment&#10;2  = Primary Care Provider&#10;3  = Pediatrician&#10;Allow multiple values  Yes&#10;Occurrence 0-1 per client &#10;XML example &lt;FUBabyCareReferredList&gt;&#10;   &lt;FUBabyCareReferred&gt;&#10;    &lt;BabyCareReferredId&gt;3&lt;/BabyCareReferredId&gt;&#10;   &lt;/FUBabyCareReferred&gt;&#10;  &lt;/FUBabyCare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insurance and access to car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Pediatricia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ReferredList&gt;</w:t>
            </w:r>
          </w:p>
          <w:p w:rsidR="00ED4B3F" w:rsidRDefault="00ED4B3F" w:rsidP="00654D1D">
            <w:pPr>
              <w:keepNext/>
              <w:keepLines/>
              <w:rPr>
                <w:noProof/>
              </w:rPr>
            </w:pPr>
            <w:r>
              <w:rPr>
                <w:noProof/>
              </w:rPr>
              <w:t xml:space="preserve">   &lt;FUBabyCareReferred&gt;</w:t>
            </w:r>
          </w:p>
          <w:p w:rsidR="00ED4B3F" w:rsidRDefault="00ED4B3F" w:rsidP="00654D1D">
            <w:pPr>
              <w:keepNext/>
              <w:keepLines/>
              <w:rPr>
                <w:noProof/>
              </w:rPr>
            </w:pPr>
            <w:r>
              <w:rPr>
                <w:noProof/>
              </w:rPr>
              <w:t xml:space="preserve">    &lt;BabyCareReferredId&gt;3&lt;/BabyCareReferredId&gt;</w:t>
            </w:r>
          </w:p>
          <w:p w:rsidR="00ED4B3F" w:rsidRDefault="00ED4B3F" w:rsidP="00654D1D">
            <w:pPr>
              <w:keepNext/>
              <w:keepLines/>
              <w:rPr>
                <w:noProof/>
              </w:rPr>
            </w:pPr>
            <w:r>
              <w:rPr>
                <w:noProof/>
              </w:rPr>
              <w:t xml:space="preserve">   &lt;/FUBabyCareReferred&gt;</w:t>
            </w:r>
          </w:p>
          <w:p w:rsidR="00ED4B3F" w:rsidRDefault="00ED4B3F" w:rsidP="003306C2">
            <w:pPr>
              <w:keepNext/>
              <w:keepLines/>
            </w:pPr>
            <w:r>
              <w:rPr>
                <w:noProof/>
              </w:rPr>
              <w:t xml:space="preserve">  &lt;/FUBabyCareReferredList&gt;</w:t>
            </w:r>
          </w:p>
        </w:tc>
      </w:tr>
    </w:tbl>
    <w:p w:rsidR="00ED4B3F" w:rsidRDefault="00ED4B3F"/>
    <w:p w:rsidR="00ED4B3F" w:rsidRPr="007B1C4E" w:rsidRDefault="00ED4B3F" w:rsidP="00C14409">
      <w:pPr>
        <w:pStyle w:val="Heading2"/>
        <w:rPr>
          <w:color w:val="auto"/>
          <w:sz w:val="22"/>
          <w:szCs w:val="22"/>
        </w:rPr>
      </w:pPr>
      <w:bookmarkStart w:id="30" w:name="_Toc494988763"/>
      <w:r w:rsidRPr="003306C2">
        <w:rPr>
          <w:b/>
          <w:color w:val="auto"/>
          <w:sz w:val="22"/>
          <w:szCs w:val="22"/>
        </w:rPr>
        <w:t>Element name</w:t>
      </w:r>
      <w:r>
        <w:rPr>
          <w:color w:val="auto"/>
          <w:sz w:val="22"/>
          <w:szCs w:val="22"/>
        </w:rPr>
        <w:t xml:space="preserve">: </w:t>
      </w:r>
      <w:r w:rsidRPr="006F4F8F">
        <w:rPr>
          <w:noProof/>
        </w:rPr>
        <w:t>FUBabyCareReferredDate</w:t>
      </w:r>
      <w:bookmarkEnd w:id="30"/>
    </w:p>
    <w:tbl>
      <w:tblPr>
        <w:tblStyle w:val="TableGrid"/>
        <w:tblW w:w="0" w:type="auto"/>
        <w:tblLayout w:type="fixed"/>
        <w:tblLook w:val="04A0" w:firstRow="1" w:lastRow="0" w:firstColumn="1" w:lastColumn="0" w:noHBand="0" w:noVBand="1"/>
        <w:tblDescription w:val="Field  Description &#10;Definition Date on which specified referrals were made. (F.6.15.1)&#10;Required field No&#10;Lookup table if available N/A&#10;Allowed values  Date with a format of mm/dd/yyyy&#10;Allow multiple values  No&#10;Occurrence 0-1 per client &#10;XML example &lt;FUBabyCareReferredDate&gt;10/5/2016&lt;/FUBabyCare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ReferredDate&gt;10/5/2016&lt;/FUBabyCareReferredDate&gt;</w:t>
            </w:r>
          </w:p>
        </w:tc>
      </w:tr>
    </w:tbl>
    <w:p w:rsidR="00ED4B3F" w:rsidRDefault="00ED4B3F"/>
    <w:p w:rsidR="00ED4B3F" w:rsidRPr="007B1C4E" w:rsidRDefault="00ED4B3F" w:rsidP="00C14409">
      <w:pPr>
        <w:pStyle w:val="Heading2"/>
        <w:rPr>
          <w:color w:val="auto"/>
          <w:sz w:val="22"/>
          <w:szCs w:val="22"/>
        </w:rPr>
      </w:pPr>
      <w:bookmarkStart w:id="31" w:name="_Toc494988764"/>
      <w:r w:rsidRPr="003306C2">
        <w:rPr>
          <w:b/>
          <w:color w:val="auto"/>
          <w:sz w:val="22"/>
          <w:szCs w:val="22"/>
        </w:rPr>
        <w:lastRenderedPageBreak/>
        <w:t>Element name</w:t>
      </w:r>
      <w:r>
        <w:rPr>
          <w:color w:val="auto"/>
          <w:sz w:val="22"/>
          <w:szCs w:val="22"/>
        </w:rPr>
        <w:t xml:space="preserve">: </w:t>
      </w:r>
      <w:r w:rsidRPr="006F4F8F">
        <w:rPr>
          <w:noProof/>
        </w:rPr>
        <w:t>PregnantNowId</w:t>
      </w:r>
      <w:bookmarkEnd w:id="31"/>
    </w:p>
    <w:tbl>
      <w:tblPr>
        <w:tblStyle w:val="TableGrid"/>
        <w:tblW w:w="0" w:type="auto"/>
        <w:tblLayout w:type="fixed"/>
        <w:tblLook w:val="04A0" w:firstRow="1" w:lastRow="0" w:firstColumn="1" w:lastColumn="0" w:noHBand="0" w:noVBand="1"/>
        <w:tblDescription w:val="Field  Description &#10;Definition Client's answer to the question &quot;Are you pregnant now?&quot; (F6.16)&#10;Required field No&#10;Lookup table if available YesNo_Lkup&#10;Allowed values  1 = Yes&#10;2 = No&#10;3 = Don't Know&#10;4 = Declined to answer&#10;Allow multiple values  No&#10;Occurrence 0-1 per client &#10;XML example &lt;PregnantNowId&gt;2&lt;/PregnantNow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pregnant now?" (F6.1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egnantNowId&gt;2&lt;/PregnantNowId&gt;</w:t>
            </w:r>
          </w:p>
        </w:tc>
      </w:tr>
    </w:tbl>
    <w:p w:rsidR="00ED4B3F" w:rsidRDefault="00ED4B3F"/>
    <w:p w:rsidR="00ED4B3F" w:rsidRPr="007B1C4E" w:rsidRDefault="00ED4B3F" w:rsidP="00C14409">
      <w:pPr>
        <w:pStyle w:val="Heading2"/>
        <w:rPr>
          <w:color w:val="auto"/>
          <w:sz w:val="22"/>
          <w:szCs w:val="22"/>
        </w:rPr>
      </w:pPr>
      <w:bookmarkStart w:id="32" w:name="_Toc494988765"/>
      <w:r w:rsidRPr="003306C2">
        <w:rPr>
          <w:b/>
          <w:color w:val="auto"/>
          <w:sz w:val="22"/>
          <w:szCs w:val="22"/>
        </w:rPr>
        <w:t>Element name</w:t>
      </w:r>
      <w:r>
        <w:rPr>
          <w:color w:val="auto"/>
          <w:sz w:val="22"/>
          <w:szCs w:val="22"/>
        </w:rPr>
        <w:t xml:space="preserve">: </w:t>
      </w:r>
      <w:r w:rsidRPr="006F4F8F">
        <w:rPr>
          <w:noProof/>
        </w:rPr>
        <w:t>PlanHaveChildrenId</w:t>
      </w:r>
      <w:bookmarkEnd w:id="32"/>
    </w:p>
    <w:tbl>
      <w:tblPr>
        <w:tblStyle w:val="TableGrid"/>
        <w:tblW w:w="0" w:type="auto"/>
        <w:tblLayout w:type="fixed"/>
        <w:tblLook w:val="04A0" w:firstRow="1" w:lastRow="0" w:firstColumn="1" w:lastColumn="0" w:noHBand="0" w:noVBand="1"/>
        <w:tblDescription w:val="Field  Description &#10;Definition Client's answer to the question &quot;Do you plan to have any more children?&quot; (F6.17)&#10;Required field No&#10;Lookup table if available PlanHaveChildren_Lkup&#10;Allowed values  1  = Yes&#10;2  = No&#10;3  = Unable to get pregnant&#10;4  = Don't know&#10;5  = Declined to answer&#10;Allow multiple values  No&#10;Occurrence 0-1 per client &#10;XML example &lt;PlanHaveChildrenId&gt;5&lt;/PlanHav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plan to have any more children?" (F6.1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lanHaveChildre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Unable to get pregnant</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Id&gt;5&lt;/PlanHaveChildrenId&gt;</w:t>
            </w:r>
          </w:p>
        </w:tc>
      </w:tr>
    </w:tbl>
    <w:p w:rsidR="00ED4B3F" w:rsidRDefault="00ED4B3F"/>
    <w:p w:rsidR="00ED4B3F" w:rsidRPr="007B1C4E" w:rsidRDefault="00ED4B3F" w:rsidP="00C14409">
      <w:pPr>
        <w:pStyle w:val="Heading2"/>
        <w:rPr>
          <w:color w:val="auto"/>
          <w:sz w:val="22"/>
          <w:szCs w:val="22"/>
        </w:rPr>
      </w:pPr>
      <w:bookmarkStart w:id="33" w:name="_Toc494988766"/>
      <w:r w:rsidRPr="003306C2">
        <w:rPr>
          <w:b/>
          <w:color w:val="auto"/>
          <w:sz w:val="22"/>
          <w:szCs w:val="22"/>
        </w:rPr>
        <w:t>Element name</w:t>
      </w:r>
      <w:r>
        <w:rPr>
          <w:color w:val="auto"/>
          <w:sz w:val="22"/>
          <w:szCs w:val="22"/>
        </w:rPr>
        <w:t xml:space="preserve">: </w:t>
      </w:r>
      <w:r w:rsidRPr="006F4F8F">
        <w:rPr>
          <w:noProof/>
        </w:rPr>
        <w:t>PlanHaveChildrenCount</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6.17.1)&#10;Required field No&#10;Lookup table if available N/A&#10;Allowed values  An integer with value between 1-20&#10;Allow multiple values  No&#10;Occurrence 0-1 per client &#10;XML example &lt;PlanHaveChildrenCount&gt;2&lt;/PlanHaveChildrenCoun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1C514F">
            <w:pPr>
              <w:keepNext/>
              <w:keepLines/>
            </w:pPr>
            <w:r>
              <w:rPr>
                <w:noProof/>
              </w:rPr>
              <w:t xml:space="preserve">An integer with value between </w:t>
            </w:r>
            <w:r w:rsidR="001C514F">
              <w:rPr>
                <w:noProof/>
              </w:rPr>
              <w:t>1</w:t>
            </w:r>
            <w:r>
              <w:rPr>
                <w:noProof/>
              </w:rPr>
              <w:t>-2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18B3">
            <w:pPr>
              <w:keepNext/>
              <w:keepLines/>
            </w:pPr>
            <w:r>
              <w:rPr>
                <w:noProof/>
              </w:rPr>
              <w:t>&lt;PlanHaveChildrenCount&gt;</w:t>
            </w:r>
            <w:r w:rsidR="00C218B3">
              <w:rPr>
                <w:noProof/>
              </w:rPr>
              <w:t>2</w:t>
            </w:r>
            <w:r>
              <w:rPr>
                <w:noProof/>
              </w:rPr>
              <w:t>&lt;/PlanHaveChildrenCount&gt;</w:t>
            </w:r>
          </w:p>
        </w:tc>
      </w:tr>
    </w:tbl>
    <w:p w:rsidR="00ED4B3F" w:rsidRDefault="00ED4B3F"/>
    <w:p w:rsidR="00ED4B3F" w:rsidRPr="007B1C4E" w:rsidRDefault="00ED4B3F" w:rsidP="00C14409">
      <w:pPr>
        <w:pStyle w:val="Heading2"/>
        <w:rPr>
          <w:color w:val="auto"/>
          <w:sz w:val="22"/>
          <w:szCs w:val="22"/>
        </w:rPr>
      </w:pPr>
      <w:bookmarkStart w:id="34" w:name="_Toc494988767"/>
      <w:r w:rsidRPr="003306C2">
        <w:rPr>
          <w:b/>
          <w:color w:val="auto"/>
          <w:sz w:val="22"/>
          <w:szCs w:val="22"/>
        </w:rPr>
        <w:lastRenderedPageBreak/>
        <w:t>Element name</w:t>
      </w:r>
      <w:r>
        <w:rPr>
          <w:color w:val="auto"/>
          <w:sz w:val="22"/>
          <w:szCs w:val="22"/>
        </w:rPr>
        <w:t xml:space="preserve">: </w:t>
      </w:r>
      <w:r w:rsidRPr="006F4F8F">
        <w:rPr>
          <w:noProof/>
        </w:rPr>
        <w:t>PlanHaveChildrenDDI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if the answer is &quot;don't know&quot; or &quot;declined&quot; (F6.17.1)&#10;Required field No&#10;Lookup table if available DontknowRefused_Lkup&#10;Allowed values  1 = Don’t Know&#10;2 = Declined to answer&#10;Allow multiple values  No&#10;Occurrence 0-1 per client &#10;XML example &lt;PlanHaveChildrenDDId&gt;2&lt;/PlanHaveChildrenD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if the answer is "don't know" or "declined"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DDId&gt;2&lt;/PlanHaveChildrenDDId&gt;</w:t>
            </w:r>
          </w:p>
        </w:tc>
      </w:tr>
    </w:tbl>
    <w:p w:rsidR="00ED4B3F" w:rsidRDefault="00ED4B3F"/>
    <w:p w:rsidR="00ED4B3F" w:rsidRPr="007B1C4E" w:rsidRDefault="00ED4B3F" w:rsidP="00C14409">
      <w:pPr>
        <w:pStyle w:val="Heading2"/>
        <w:rPr>
          <w:color w:val="auto"/>
          <w:sz w:val="22"/>
          <w:szCs w:val="22"/>
        </w:rPr>
      </w:pPr>
      <w:bookmarkStart w:id="35" w:name="_Toc494988768"/>
      <w:r w:rsidRPr="003306C2">
        <w:rPr>
          <w:b/>
          <w:color w:val="auto"/>
          <w:sz w:val="22"/>
          <w:szCs w:val="22"/>
        </w:rPr>
        <w:t>Element name</w:t>
      </w:r>
      <w:r>
        <w:rPr>
          <w:color w:val="auto"/>
          <w:sz w:val="22"/>
          <w:szCs w:val="22"/>
        </w:rPr>
        <w:t xml:space="preserve">: </w:t>
      </w:r>
      <w:r w:rsidRPr="006F4F8F">
        <w:rPr>
          <w:noProof/>
        </w:rPr>
        <w:t>LikePregnantNextYear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Would you like become pregnant in the next 12 months?&quot; (F6.17.2)&#10;Required field No&#10;Lookup table if available LikePregnantYesNo_Lkup&#10;Allowed values  1  = Yes&#10;2  = No&#10;3  = I am ok either way&#10;4  = Don't know&#10;5  = Declined to answer&#10;Allow multiple values  No&#10;Occurrence 0-1 per client &#10;XML example &lt;LikePregnantNextYearId&gt;2&lt;/LikePregnantNextYea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ould you like become pregnant in the next 12 months?" (F6.1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LikePregnan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I am ok either way</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kePregnantNextYearId&gt;2&lt;/LikePregnantNextYearId&gt;</w:t>
            </w:r>
          </w:p>
        </w:tc>
      </w:tr>
    </w:tbl>
    <w:p w:rsidR="00ED4B3F" w:rsidRDefault="00ED4B3F"/>
    <w:p w:rsidR="00ED4B3F" w:rsidRPr="007B1C4E" w:rsidRDefault="00ED4B3F" w:rsidP="00C14409">
      <w:pPr>
        <w:pStyle w:val="Heading2"/>
        <w:rPr>
          <w:color w:val="auto"/>
          <w:sz w:val="22"/>
          <w:szCs w:val="22"/>
        </w:rPr>
      </w:pPr>
      <w:bookmarkStart w:id="36" w:name="_Toc494988769"/>
      <w:r w:rsidRPr="003306C2">
        <w:rPr>
          <w:b/>
          <w:color w:val="auto"/>
          <w:sz w:val="22"/>
          <w:szCs w:val="22"/>
        </w:rPr>
        <w:t>Element name</w:t>
      </w:r>
      <w:r>
        <w:rPr>
          <w:color w:val="auto"/>
          <w:sz w:val="22"/>
          <w:szCs w:val="22"/>
        </w:rPr>
        <w:t xml:space="preserve">: </w:t>
      </w:r>
      <w:r w:rsidRPr="006F4F8F">
        <w:rPr>
          <w:noProof/>
        </w:rPr>
        <w:t>WaitTimePregnant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6.17.3)&#10;Required field No&#10;Lookup table if available WaitTimePregnant_Lkup&#10;Allowed values  1  = 1 year - 17 months&#10;2  = 18 months to 2 years&#10;3  = More than 2 years&#10;4  = Don't know&#10;5  = Declined to answer&#10;Allow multiple values  No&#10;Occurrence 0-1 per client &#10;XML example &lt;WaitTimePregnantId&gt;1&lt;/WaitTimePregna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would you like to wait until you become pregnant?" (F6.1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WaitTimePregna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1 year - 17 months</w:t>
            </w:r>
          </w:p>
          <w:p w:rsidR="00ED4B3F" w:rsidRDefault="00ED4B3F" w:rsidP="00654D1D">
            <w:pPr>
              <w:keepNext/>
              <w:keepLines/>
              <w:rPr>
                <w:noProof/>
              </w:rPr>
            </w:pPr>
            <w:r>
              <w:rPr>
                <w:noProof/>
              </w:rPr>
              <w:t>2  = 18 months to 2 years</w:t>
            </w:r>
          </w:p>
          <w:p w:rsidR="00ED4B3F" w:rsidRDefault="00ED4B3F" w:rsidP="00654D1D">
            <w:pPr>
              <w:keepNext/>
              <w:keepLines/>
              <w:rPr>
                <w:noProof/>
              </w:rPr>
            </w:pPr>
            <w:r>
              <w:rPr>
                <w:noProof/>
              </w:rPr>
              <w:t>3  = More than 2 years</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aitTimePregnantId&gt;1&lt;/WaitTimePregnantId&gt;</w:t>
            </w:r>
          </w:p>
        </w:tc>
      </w:tr>
    </w:tbl>
    <w:p w:rsidR="00ED4B3F" w:rsidRDefault="00ED4B3F"/>
    <w:p w:rsidR="00ED4B3F" w:rsidRPr="007B1C4E" w:rsidRDefault="00ED4B3F" w:rsidP="00C14409">
      <w:pPr>
        <w:pStyle w:val="Heading2"/>
        <w:rPr>
          <w:color w:val="auto"/>
          <w:sz w:val="22"/>
          <w:szCs w:val="22"/>
        </w:rPr>
      </w:pPr>
      <w:bookmarkStart w:id="37" w:name="_Toc494988770"/>
      <w:r w:rsidRPr="003306C2">
        <w:rPr>
          <w:b/>
          <w:color w:val="auto"/>
          <w:sz w:val="22"/>
          <w:szCs w:val="22"/>
        </w:rPr>
        <w:lastRenderedPageBreak/>
        <w:t>Element name</w:t>
      </w:r>
      <w:r>
        <w:rPr>
          <w:color w:val="auto"/>
          <w:sz w:val="22"/>
          <w:szCs w:val="22"/>
        </w:rPr>
        <w:t xml:space="preserve">: </w:t>
      </w:r>
      <w:r w:rsidRPr="006F4F8F">
        <w:rPr>
          <w:noProof/>
        </w:rPr>
        <w:t>UseBirthControlsId</w:t>
      </w:r>
      <w:bookmarkEnd w:id="37"/>
    </w:p>
    <w:tbl>
      <w:tblPr>
        <w:tblStyle w:val="TableGrid"/>
        <w:tblW w:w="0" w:type="auto"/>
        <w:tblLayout w:type="fixed"/>
        <w:tblLook w:val="04A0" w:firstRow="1" w:lastRow="0" w:firstColumn="1" w:lastColumn="0" w:noHBand="0" w:noVBand="1"/>
        <w:tblDescription w:val="Field  Description &#10;Definition Client's answer to the question &quot;Are you currently using any form of contraception or birth control to either prevent pregnancy or prevent sexually transmitted infections?&quot; (F6.18)&#10;Required field No&#10;Lookup table if available YesNoDeclined_Lkup&#10;Allowed values  1 = Yes&#10;2 = No&#10;3 = Declined to answer&#10;Allow multiple values  No&#10;Occurrence 0-1 per client &#10;XML example &lt;UseBirthControlsId&gt;1&lt;/UseBirthControl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using any form of contraception or birth control to either prevent pregnancy or prevent sexually transmitted infections?" (F6.1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UseBirthControlsId&gt;1&lt;/UseBirthControlsId&gt;</w:t>
            </w:r>
          </w:p>
        </w:tc>
      </w:tr>
    </w:tbl>
    <w:p w:rsidR="00ED4B3F" w:rsidRDefault="00ED4B3F"/>
    <w:p w:rsidR="00ED4B3F" w:rsidRPr="007B1C4E" w:rsidRDefault="00ED4B3F" w:rsidP="00C14409">
      <w:pPr>
        <w:pStyle w:val="Heading2"/>
        <w:rPr>
          <w:color w:val="auto"/>
          <w:sz w:val="22"/>
          <w:szCs w:val="22"/>
        </w:rPr>
      </w:pPr>
      <w:bookmarkStart w:id="38" w:name="_Toc494988771"/>
      <w:r w:rsidRPr="003306C2">
        <w:rPr>
          <w:b/>
          <w:color w:val="auto"/>
          <w:sz w:val="22"/>
          <w:szCs w:val="22"/>
        </w:rPr>
        <w:t>Element name</w:t>
      </w:r>
      <w:r>
        <w:rPr>
          <w:color w:val="auto"/>
          <w:sz w:val="22"/>
          <w:szCs w:val="22"/>
        </w:rPr>
        <w:t xml:space="preserve">: </w:t>
      </w:r>
      <w:r w:rsidRPr="006F4F8F">
        <w:rPr>
          <w:noProof/>
        </w:rPr>
        <w:t>SatisfiedBirthControl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Are you satisfied with your birth control method?&quot; (F6.18.1)&#10;Required field No&#10;Lookup table if available YesNo_Lkup&#10;Allowed values  1 = Yes&#10;2 = No&#10;3 = Don't Know&#10;4 = Declined to answer&#10;Allow multiple values  No&#10;Occurrence 0-1 per client &#10;XML example &lt;SatisfiedBirthControlId&gt;3&lt;/SatisfiedBirthContro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satisfied with your birth control metho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atisfiedBirthControlId&gt;3&lt;/SatisfiedBirthControlId&gt;</w:t>
            </w:r>
          </w:p>
        </w:tc>
      </w:tr>
    </w:tbl>
    <w:p w:rsidR="00ED4B3F" w:rsidRDefault="00ED4B3F"/>
    <w:p w:rsidR="00ED4B3F" w:rsidRPr="007B1C4E" w:rsidRDefault="00ED4B3F" w:rsidP="00C14409">
      <w:pPr>
        <w:pStyle w:val="Heading2"/>
        <w:rPr>
          <w:color w:val="auto"/>
          <w:sz w:val="22"/>
          <w:szCs w:val="22"/>
        </w:rPr>
      </w:pPr>
      <w:bookmarkStart w:id="39" w:name="_Toc494988772"/>
      <w:r w:rsidRPr="003306C2">
        <w:rPr>
          <w:b/>
          <w:color w:val="auto"/>
          <w:sz w:val="22"/>
          <w:szCs w:val="22"/>
        </w:rPr>
        <w:t>Element name</w:t>
      </w:r>
      <w:r>
        <w:rPr>
          <w:color w:val="auto"/>
          <w:sz w:val="22"/>
          <w:szCs w:val="22"/>
        </w:rPr>
        <w:t xml:space="preserve">: </w:t>
      </w:r>
      <w:r w:rsidRPr="006F4F8F">
        <w:rPr>
          <w:noProof/>
        </w:rPr>
        <w:t>FUBirthControlInfo</w:t>
      </w:r>
      <w:bookmarkEnd w:id="39"/>
    </w:p>
    <w:tbl>
      <w:tblPr>
        <w:tblStyle w:val="TableGrid"/>
        <w:tblW w:w="0" w:type="auto"/>
        <w:tblLayout w:type="fixed"/>
        <w:tblLook w:val="04A0" w:firstRow="1" w:lastRow="0" w:firstColumn="1" w:lastColumn="0" w:noHBand="0" w:noVBand="1"/>
        <w:tblDescription w:val="Field  Description &#10;Definition Staff selection on whether the client was provided information/education about birth control of family planning/birth spacing as part of the follow up to the Reproductive Life Planning section of the tool. (F6.18.1)&#10;Required field No&#10;Lookup table if available N/A&#10;Allowed values  true, false  OR 1, 0&#10;Allow multiple values  No&#10;Occurrence 0-1 per client &#10;XML example &lt;FUBirthControlInfo&gt;true&lt;/FUBirthControlInfo&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the client was provided information/education about birth control of family planning/birth spacing as part of the follow up to the Reproductive Life Planning section of the to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gt;true&lt;/FUBirthControlInfo&gt;</w:t>
            </w:r>
          </w:p>
        </w:tc>
      </w:tr>
    </w:tbl>
    <w:p w:rsidR="00ED4B3F" w:rsidRDefault="00ED4B3F"/>
    <w:p w:rsidR="00ED4B3F" w:rsidRPr="007B1C4E" w:rsidRDefault="00ED4B3F" w:rsidP="00C14409">
      <w:pPr>
        <w:pStyle w:val="Heading2"/>
        <w:rPr>
          <w:color w:val="auto"/>
          <w:sz w:val="22"/>
          <w:szCs w:val="22"/>
        </w:rPr>
      </w:pPr>
      <w:bookmarkStart w:id="40" w:name="_Toc494988773"/>
      <w:r w:rsidRPr="003306C2">
        <w:rPr>
          <w:b/>
          <w:color w:val="auto"/>
          <w:sz w:val="22"/>
          <w:szCs w:val="22"/>
        </w:rPr>
        <w:lastRenderedPageBreak/>
        <w:t>Element name</w:t>
      </w:r>
      <w:r>
        <w:rPr>
          <w:color w:val="auto"/>
          <w:sz w:val="22"/>
          <w:szCs w:val="22"/>
        </w:rPr>
        <w:t xml:space="preserve">: </w:t>
      </w:r>
      <w:r w:rsidRPr="006F4F8F">
        <w:rPr>
          <w:noProof/>
        </w:rPr>
        <w:t>FUBirthControlInfoDate</w:t>
      </w:r>
      <w:bookmarkEnd w:id="40"/>
    </w:p>
    <w:tbl>
      <w:tblPr>
        <w:tblStyle w:val="TableGrid"/>
        <w:tblW w:w="0" w:type="auto"/>
        <w:tblLayout w:type="fixed"/>
        <w:tblLook w:val="04A0" w:firstRow="1" w:lastRow="0" w:firstColumn="1" w:lastColumn="0" w:noHBand="0" w:noVBand="1"/>
        <w:tblDescription w:val="Field  Description &#10;Definition Date on which the client was provided information/education about birth control of family planning/birth spacing.(F6.18.1)&#10;Required field No&#10;Lookup table if available N/A&#10;Allowed values  Date with a format of mm/dd/yyyy&#10;Allow multiple values  No&#10;Occurrence 0-1 per client &#10;XML example &lt;FUBirthControlInfoDate&gt;10/5/2016&lt;/FUBirthContro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information/education about birth control of family planning/birth spacing.(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Date&gt;10/5/2016&lt;/FUBirthControlInfoDate&gt;</w:t>
            </w:r>
          </w:p>
        </w:tc>
      </w:tr>
    </w:tbl>
    <w:p w:rsidR="00ED4B3F" w:rsidRDefault="00ED4B3F"/>
    <w:p w:rsidR="00ED4B3F" w:rsidRPr="007B1C4E" w:rsidRDefault="00ED4B3F" w:rsidP="00C14409">
      <w:pPr>
        <w:pStyle w:val="Heading2"/>
        <w:rPr>
          <w:color w:val="auto"/>
          <w:sz w:val="22"/>
          <w:szCs w:val="22"/>
        </w:rPr>
      </w:pPr>
      <w:bookmarkStart w:id="41" w:name="_Toc494988774"/>
      <w:r w:rsidRPr="003306C2">
        <w:rPr>
          <w:b/>
          <w:color w:val="auto"/>
          <w:sz w:val="22"/>
          <w:szCs w:val="22"/>
        </w:rPr>
        <w:t>Element name</w:t>
      </w:r>
      <w:r>
        <w:rPr>
          <w:color w:val="auto"/>
          <w:sz w:val="22"/>
          <w:szCs w:val="22"/>
        </w:rPr>
        <w:t xml:space="preserve">: </w:t>
      </w:r>
      <w:r w:rsidRPr="006F4F8F">
        <w:rPr>
          <w:noProof/>
        </w:rPr>
        <w:t>FUBirthControlProvidedList</w:t>
      </w:r>
      <w:bookmarkEnd w:id="41"/>
    </w:p>
    <w:tbl>
      <w:tblPr>
        <w:tblStyle w:val="TableGrid"/>
        <w:tblW w:w="0" w:type="auto"/>
        <w:tblLayout w:type="fixed"/>
        <w:tblLook w:val="04A0" w:firstRow="1" w:lastRow="0" w:firstColumn="1" w:lastColumn="0" w:noHBand="0" w:noVBand="1"/>
        <w:tblDescription w:val="Field  Description &#10;Definition FU birth control provided. (F6.18.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counseling about family planning</w:t>
            </w:r>
          </w:p>
          <w:p w:rsidR="00ED4B3F" w:rsidRDefault="00ED4B3F" w:rsidP="003306C2">
            <w:pPr>
              <w:keepNext/>
              <w:keepLines/>
            </w:pPr>
            <w:r>
              <w:rPr>
                <w:noProof/>
              </w:rPr>
              <w:t>2 = Provided birth control</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irthControlProvidedList&gt;</w:t>
            </w:r>
          </w:p>
          <w:p w:rsidR="00ED4B3F" w:rsidRDefault="00ED4B3F" w:rsidP="00654D1D">
            <w:pPr>
              <w:keepNext/>
              <w:keepLines/>
              <w:rPr>
                <w:noProof/>
              </w:rPr>
            </w:pPr>
            <w:r>
              <w:rPr>
                <w:noProof/>
              </w:rPr>
              <w:t xml:space="preserve">   &lt;FUBirthControlProvided&gt;</w:t>
            </w:r>
          </w:p>
          <w:p w:rsidR="00ED4B3F" w:rsidRDefault="00ED4B3F" w:rsidP="00654D1D">
            <w:pPr>
              <w:keepNext/>
              <w:keepLines/>
              <w:rPr>
                <w:noProof/>
              </w:rPr>
            </w:pPr>
            <w:r>
              <w:rPr>
                <w:noProof/>
              </w:rPr>
              <w:t xml:space="preserve">    &lt;BirthControlProvidedId&gt;1&lt;/BirthControlProvidedId&gt;</w:t>
            </w:r>
          </w:p>
          <w:p w:rsidR="00ED4B3F" w:rsidRDefault="00ED4B3F" w:rsidP="00654D1D">
            <w:pPr>
              <w:keepNext/>
              <w:keepLines/>
              <w:rPr>
                <w:noProof/>
              </w:rPr>
            </w:pPr>
            <w:r>
              <w:rPr>
                <w:noProof/>
              </w:rPr>
              <w:t xml:space="preserve">   &lt;/FUBirthControlProvided&gt;</w:t>
            </w:r>
          </w:p>
          <w:p w:rsidR="00ED4B3F" w:rsidRDefault="00ED4B3F" w:rsidP="003306C2">
            <w:pPr>
              <w:keepNext/>
              <w:keepLines/>
            </w:pPr>
            <w:r>
              <w:rPr>
                <w:noProof/>
              </w:rPr>
              <w:t xml:space="preserve">  &lt;/FUBirthControlProvidedList&gt;</w:t>
            </w:r>
          </w:p>
        </w:tc>
      </w:tr>
    </w:tbl>
    <w:p w:rsidR="00ED4B3F" w:rsidRDefault="00ED4B3F"/>
    <w:p w:rsidR="00ED4B3F" w:rsidRPr="007B1C4E" w:rsidRDefault="00ED4B3F" w:rsidP="00C14409">
      <w:pPr>
        <w:pStyle w:val="Heading2"/>
        <w:rPr>
          <w:color w:val="auto"/>
          <w:sz w:val="22"/>
          <w:szCs w:val="22"/>
        </w:rPr>
      </w:pPr>
      <w:bookmarkStart w:id="42" w:name="_Toc494988775"/>
      <w:r w:rsidRPr="003306C2">
        <w:rPr>
          <w:b/>
          <w:color w:val="auto"/>
          <w:sz w:val="22"/>
          <w:szCs w:val="22"/>
        </w:rPr>
        <w:t>Element name</w:t>
      </w:r>
      <w:r>
        <w:rPr>
          <w:color w:val="auto"/>
          <w:sz w:val="22"/>
          <w:szCs w:val="22"/>
        </w:rPr>
        <w:t xml:space="preserve">: </w:t>
      </w:r>
      <w:r w:rsidRPr="006F4F8F">
        <w:rPr>
          <w:noProof/>
        </w:rPr>
        <w:t>FUBirthControlProvidedDate</w:t>
      </w:r>
      <w:bookmarkEnd w:id="42"/>
    </w:p>
    <w:tbl>
      <w:tblPr>
        <w:tblStyle w:val="TableGrid"/>
        <w:tblW w:w="0" w:type="auto"/>
        <w:tblLayout w:type="fixed"/>
        <w:tblLook w:val="04A0" w:firstRow="1" w:lastRow="0" w:firstColumn="1" w:lastColumn="0" w:noHBand="0" w:noVBand="1"/>
        <w:tblDescription w:val="Field  Description &#10;Definition FU birth control provided date. (F6.18.1)&#10;Required field No&#10;Lookup table if available N/A&#10;Allowed values  Date with a format of mm/dd/yyyy&#10;Allow multiple values  No&#10;Occurrence 0-1 per client &#10;XML example &lt;FUBirthControlProvidedDate&gt;10/5/2016&lt;/FUBirthContro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date.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ProvidedDate&gt;10/5/2016&lt;/FUBirthControlProvidedDate&gt;</w:t>
            </w:r>
          </w:p>
        </w:tc>
      </w:tr>
    </w:tbl>
    <w:p w:rsidR="00ED4B3F" w:rsidRDefault="00ED4B3F"/>
    <w:p w:rsidR="00ED4B3F" w:rsidRPr="007B1C4E" w:rsidRDefault="00ED4B3F" w:rsidP="00C14409">
      <w:pPr>
        <w:pStyle w:val="Heading2"/>
        <w:rPr>
          <w:color w:val="auto"/>
          <w:sz w:val="22"/>
          <w:szCs w:val="22"/>
        </w:rPr>
      </w:pPr>
      <w:bookmarkStart w:id="43" w:name="_Toc494988776"/>
      <w:r w:rsidRPr="003306C2">
        <w:rPr>
          <w:b/>
          <w:color w:val="auto"/>
          <w:sz w:val="22"/>
          <w:szCs w:val="22"/>
        </w:rPr>
        <w:lastRenderedPageBreak/>
        <w:t>Element name</w:t>
      </w:r>
      <w:r>
        <w:rPr>
          <w:color w:val="auto"/>
          <w:sz w:val="22"/>
          <w:szCs w:val="22"/>
        </w:rPr>
        <w:t xml:space="preserve">: </w:t>
      </w:r>
      <w:r w:rsidRPr="006F4F8F">
        <w:rPr>
          <w:noProof/>
        </w:rPr>
        <w:t>FUBirthControlReferredId</w:t>
      </w:r>
      <w:bookmarkEnd w:id="43"/>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 (F6.18.1)&#10;Required field No&#10;Lookup table if available BirthControlReferred_Lkup&#10;Allowed values  1= Primary Care Provider&#10;2 = Planned Parenthood&#10;3 = Other&#10;Allow multiple values  No&#10;Occurrence 0-1 per client &#10;XML example &lt;FUBirthControlReferredId&gt;1&lt;/FUBirthControlReferre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birth contr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 xml:space="preserve">1= </w:t>
            </w:r>
            <w:r w:rsidR="00292102">
              <w:rPr>
                <w:noProof/>
              </w:rPr>
              <w:t>Primary Care Provider</w:t>
            </w:r>
          </w:p>
          <w:p w:rsidR="00ED4B3F" w:rsidRDefault="00ED4B3F" w:rsidP="00654D1D">
            <w:pPr>
              <w:keepNext/>
              <w:keepLines/>
              <w:rPr>
                <w:noProof/>
              </w:rPr>
            </w:pPr>
            <w:r>
              <w:rPr>
                <w:noProof/>
              </w:rPr>
              <w:t>2 = Planned Parenthood</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Id&gt;1&lt;/FUBirthControlReferredId&gt;</w:t>
            </w:r>
          </w:p>
        </w:tc>
      </w:tr>
    </w:tbl>
    <w:p w:rsidR="00ED4B3F" w:rsidRDefault="00ED4B3F"/>
    <w:p w:rsidR="00ED4B3F" w:rsidRPr="007B1C4E" w:rsidRDefault="00ED4B3F" w:rsidP="00C14409">
      <w:pPr>
        <w:pStyle w:val="Heading2"/>
        <w:rPr>
          <w:color w:val="auto"/>
          <w:sz w:val="22"/>
          <w:szCs w:val="22"/>
        </w:rPr>
      </w:pPr>
      <w:bookmarkStart w:id="44" w:name="_Toc494988777"/>
      <w:r w:rsidRPr="003306C2">
        <w:rPr>
          <w:b/>
          <w:color w:val="auto"/>
          <w:sz w:val="22"/>
          <w:szCs w:val="22"/>
        </w:rPr>
        <w:t>Element name</w:t>
      </w:r>
      <w:r>
        <w:rPr>
          <w:color w:val="auto"/>
          <w:sz w:val="22"/>
          <w:szCs w:val="22"/>
        </w:rPr>
        <w:t xml:space="preserve">: </w:t>
      </w:r>
      <w:r w:rsidRPr="006F4F8F">
        <w:rPr>
          <w:noProof/>
        </w:rPr>
        <w:t>FUOtherBirthControl</w:t>
      </w:r>
      <w:bookmarkEnd w:id="44"/>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6.18.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to specify the type of "Other" referral if "Other" was selected as a referral type for birth control or family planning/birth spacing.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C75D8">
            <w:pPr>
              <w:keepNext/>
              <w:keepLines/>
            </w:pPr>
            <w:r>
              <w:rPr>
                <w:noProof/>
              </w:rPr>
              <w:t>&lt;FUOtherBirthControl&gt;</w:t>
            </w:r>
            <w:r w:rsidR="00CC75D8">
              <w:rPr>
                <w:noProof/>
              </w:rPr>
              <w:t>Family Planning Ohio</w:t>
            </w:r>
            <w:r>
              <w:rPr>
                <w:noProof/>
              </w:rPr>
              <w:t>&lt;/FUOtherBirthControl&gt;</w:t>
            </w:r>
          </w:p>
        </w:tc>
      </w:tr>
    </w:tbl>
    <w:p w:rsidR="00ED4B3F" w:rsidRDefault="00ED4B3F"/>
    <w:p w:rsidR="00ED4B3F" w:rsidRPr="007B1C4E" w:rsidRDefault="00ED4B3F" w:rsidP="00C14409">
      <w:pPr>
        <w:pStyle w:val="Heading2"/>
        <w:rPr>
          <w:color w:val="auto"/>
          <w:sz w:val="22"/>
          <w:szCs w:val="22"/>
        </w:rPr>
      </w:pPr>
      <w:bookmarkStart w:id="45" w:name="_Toc494988778"/>
      <w:r w:rsidRPr="003306C2">
        <w:rPr>
          <w:b/>
          <w:color w:val="auto"/>
          <w:sz w:val="22"/>
          <w:szCs w:val="22"/>
        </w:rPr>
        <w:t>Element name</w:t>
      </w:r>
      <w:r>
        <w:rPr>
          <w:color w:val="auto"/>
          <w:sz w:val="22"/>
          <w:szCs w:val="22"/>
        </w:rPr>
        <w:t xml:space="preserve">: </w:t>
      </w:r>
      <w:r w:rsidRPr="006F4F8F">
        <w:rPr>
          <w:noProof/>
        </w:rPr>
        <w:t>FUBirthControlReferredDate</w:t>
      </w:r>
      <w:bookmarkEnd w:id="45"/>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6.18.1)&#10;Required field No&#10;Lookup table if available N/A&#10;Allowed values  Date with a format of mm/dd/yyyy&#10;Allow multiple values  No&#10;Occurrence 0-1 per client &#10;XML example &lt;FUBirthControlReferredDate&gt;10/5/2016&lt;/FUBirthContro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referral for birth control was given, if any.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Date&gt;10/5/2016&lt;/FUBirthControlReferredDate&gt;</w:t>
            </w:r>
          </w:p>
        </w:tc>
      </w:tr>
    </w:tbl>
    <w:p w:rsidR="00ED4B3F" w:rsidRDefault="00ED4B3F"/>
    <w:p w:rsidR="00ED4B3F" w:rsidRPr="007B1C4E" w:rsidRDefault="00ED4B3F" w:rsidP="00C14409">
      <w:pPr>
        <w:pStyle w:val="Heading2"/>
        <w:rPr>
          <w:color w:val="auto"/>
          <w:sz w:val="22"/>
          <w:szCs w:val="22"/>
        </w:rPr>
      </w:pPr>
      <w:bookmarkStart w:id="46" w:name="_Toc494988779"/>
      <w:r w:rsidRPr="003306C2">
        <w:rPr>
          <w:b/>
          <w:color w:val="auto"/>
          <w:sz w:val="22"/>
          <w:szCs w:val="22"/>
        </w:rPr>
        <w:lastRenderedPageBreak/>
        <w:t>Element name</w:t>
      </w:r>
      <w:r>
        <w:rPr>
          <w:color w:val="auto"/>
          <w:sz w:val="22"/>
          <w:szCs w:val="22"/>
        </w:rPr>
        <w:t xml:space="preserve">: </w:t>
      </w:r>
      <w:r w:rsidR="00D66537">
        <w:rPr>
          <w:noProof/>
        </w:rPr>
        <w:t>MaritalS</w:t>
      </w:r>
      <w:r w:rsidRPr="006F4F8F">
        <w:rPr>
          <w:noProof/>
        </w:rPr>
        <w:t>tatusId</w:t>
      </w:r>
      <w:bookmarkEnd w:id="46"/>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6.19)&#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married or living with a partner, separated, divorced, widowed, or were you never married?" (F6.1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rital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arried or living with partner</w:t>
            </w:r>
          </w:p>
          <w:p w:rsidR="00ED4B3F" w:rsidRDefault="00ED4B3F" w:rsidP="00654D1D">
            <w:pPr>
              <w:keepNext/>
              <w:keepLines/>
              <w:rPr>
                <w:noProof/>
              </w:rPr>
            </w:pPr>
            <w:r>
              <w:rPr>
                <w:noProof/>
              </w:rPr>
              <w:t>2  = Separated</w:t>
            </w:r>
          </w:p>
          <w:p w:rsidR="00ED4B3F" w:rsidRDefault="00ED4B3F" w:rsidP="00654D1D">
            <w:pPr>
              <w:keepNext/>
              <w:keepLines/>
              <w:rPr>
                <w:noProof/>
              </w:rPr>
            </w:pPr>
            <w:r>
              <w:rPr>
                <w:noProof/>
              </w:rPr>
              <w:t>3  = Divorced</w:t>
            </w:r>
          </w:p>
          <w:p w:rsidR="00ED4B3F" w:rsidRDefault="00ED4B3F" w:rsidP="00654D1D">
            <w:pPr>
              <w:keepNext/>
              <w:keepLines/>
              <w:rPr>
                <w:noProof/>
              </w:rPr>
            </w:pPr>
            <w:r>
              <w:rPr>
                <w:noProof/>
              </w:rPr>
              <w:t>4  = Widowed</w:t>
            </w:r>
          </w:p>
          <w:p w:rsidR="00ED4B3F" w:rsidRDefault="00ED4B3F" w:rsidP="00654D1D">
            <w:pPr>
              <w:keepNext/>
              <w:keepLines/>
              <w:rPr>
                <w:noProof/>
              </w:rPr>
            </w:pPr>
            <w:r>
              <w:rPr>
                <w:noProof/>
              </w:rPr>
              <w:t>5  = Never married</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aritalstatusId&gt;3&lt;/maritalstatusId&gt;</w:t>
            </w:r>
          </w:p>
        </w:tc>
      </w:tr>
    </w:tbl>
    <w:p w:rsidR="00ED4B3F" w:rsidRDefault="00ED4B3F"/>
    <w:p w:rsidR="00ED4B3F" w:rsidRPr="007B1C4E" w:rsidRDefault="00ED4B3F" w:rsidP="00C14409">
      <w:pPr>
        <w:pStyle w:val="Heading2"/>
        <w:rPr>
          <w:color w:val="auto"/>
          <w:sz w:val="22"/>
          <w:szCs w:val="22"/>
        </w:rPr>
      </w:pPr>
      <w:bookmarkStart w:id="47" w:name="_Toc494988780"/>
      <w:r w:rsidRPr="003306C2">
        <w:rPr>
          <w:b/>
          <w:color w:val="auto"/>
          <w:sz w:val="22"/>
          <w:szCs w:val="22"/>
        </w:rPr>
        <w:t>Element name</w:t>
      </w:r>
      <w:r>
        <w:rPr>
          <w:color w:val="auto"/>
          <w:sz w:val="22"/>
          <w:szCs w:val="22"/>
        </w:rPr>
        <w:t xml:space="preserve">: </w:t>
      </w:r>
      <w:r w:rsidRPr="006F4F8F">
        <w:rPr>
          <w:noProof/>
        </w:rPr>
        <w:t>EmploymentStatusId</w:t>
      </w:r>
      <w:bookmarkEnd w:id="47"/>
    </w:p>
    <w:tbl>
      <w:tblPr>
        <w:tblStyle w:val="TableGrid"/>
        <w:tblW w:w="0" w:type="auto"/>
        <w:tblLayout w:type="fixed"/>
        <w:tblLook w:val="04A0" w:firstRow="1" w:lastRow="0" w:firstColumn="1" w:lastColumn="0" w:noHBand="0" w:noVBand="1"/>
        <w:tblDescription w:val="Field  Description &#10;Definition Client's answer to the question &quot;Are you currently…&quot; in reference to multiple employment statuses provided (F6.20)&#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7&lt;/Employment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in reference to multiple employment statuses provided (F6.2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Employment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mployed for wages</w:t>
            </w:r>
          </w:p>
          <w:p w:rsidR="00ED4B3F" w:rsidRDefault="00ED4B3F" w:rsidP="00654D1D">
            <w:pPr>
              <w:keepNext/>
              <w:keepLines/>
              <w:rPr>
                <w:noProof/>
              </w:rPr>
            </w:pPr>
            <w:r>
              <w:rPr>
                <w:noProof/>
              </w:rPr>
              <w:t>2  = Self-employed</w:t>
            </w:r>
          </w:p>
          <w:p w:rsidR="00ED4B3F" w:rsidRDefault="00ED4B3F" w:rsidP="00654D1D">
            <w:pPr>
              <w:keepNext/>
              <w:keepLines/>
              <w:rPr>
                <w:noProof/>
              </w:rPr>
            </w:pPr>
            <w:r>
              <w:rPr>
                <w:noProof/>
              </w:rPr>
              <w:t>3  = Out of work for 1 year or more</w:t>
            </w:r>
          </w:p>
          <w:p w:rsidR="00ED4B3F" w:rsidRDefault="00ED4B3F" w:rsidP="00654D1D">
            <w:pPr>
              <w:keepNext/>
              <w:keepLines/>
              <w:rPr>
                <w:noProof/>
              </w:rPr>
            </w:pPr>
            <w:r>
              <w:rPr>
                <w:noProof/>
              </w:rPr>
              <w:t>4  = Out of work for less than 1 year</w:t>
            </w:r>
          </w:p>
          <w:p w:rsidR="00ED4B3F" w:rsidRDefault="00ED4B3F" w:rsidP="00654D1D">
            <w:pPr>
              <w:keepNext/>
              <w:keepLines/>
              <w:rPr>
                <w:noProof/>
              </w:rPr>
            </w:pPr>
            <w:r>
              <w:rPr>
                <w:noProof/>
              </w:rPr>
              <w:t>5  = A Homemaker</w:t>
            </w:r>
          </w:p>
          <w:p w:rsidR="00ED4B3F" w:rsidRDefault="00ED4B3F" w:rsidP="00654D1D">
            <w:pPr>
              <w:keepNext/>
              <w:keepLines/>
              <w:rPr>
                <w:noProof/>
              </w:rPr>
            </w:pPr>
            <w:r>
              <w:rPr>
                <w:noProof/>
              </w:rPr>
              <w:t>6  = A Student</w:t>
            </w:r>
          </w:p>
          <w:p w:rsidR="00ED4B3F" w:rsidRDefault="00ED4B3F" w:rsidP="00654D1D">
            <w:pPr>
              <w:keepNext/>
              <w:keepLines/>
              <w:rPr>
                <w:noProof/>
              </w:rPr>
            </w:pPr>
            <w:r>
              <w:rPr>
                <w:noProof/>
              </w:rPr>
              <w:t>7  = Retired</w:t>
            </w:r>
          </w:p>
          <w:p w:rsidR="00ED4B3F" w:rsidRDefault="00ED4B3F" w:rsidP="00654D1D">
            <w:pPr>
              <w:keepNext/>
              <w:keepLines/>
              <w:rPr>
                <w:noProof/>
              </w:rPr>
            </w:pPr>
            <w:r>
              <w:rPr>
                <w:noProof/>
              </w:rPr>
              <w:t>8  = Unable to work</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mploymentStatusId&gt;7&lt;/EmploymentStatusId&gt;</w:t>
            </w:r>
          </w:p>
        </w:tc>
      </w:tr>
    </w:tbl>
    <w:p w:rsidR="00ED4B3F" w:rsidRDefault="00ED4B3F"/>
    <w:p w:rsidR="00ED4B3F" w:rsidRPr="007B1C4E" w:rsidRDefault="00ED4B3F" w:rsidP="00C14409">
      <w:pPr>
        <w:pStyle w:val="Heading2"/>
        <w:rPr>
          <w:color w:val="auto"/>
          <w:sz w:val="22"/>
          <w:szCs w:val="22"/>
        </w:rPr>
      </w:pPr>
      <w:bookmarkStart w:id="48" w:name="_Toc494988781"/>
      <w:r w:rsidRPr="003306C2">
        <w:rPr>
          <w:b/>
          <w:color w:val="auto"/>
          <w:sz w:val="22"/>
          <w:szCs w:val="22"/>
        </w:rPr>
        <w:lastRenderedPageBreak/>
        <w:t>Element name</w:t>
      </w:r>
      <w:r>
        <w:rPr>
          <w:color w:val="auto"/>
          <w:sz w:val="22"/>
          <w:szCs w:val="22"/>
        </w:rPr>
        <w:t xml:space="preserve">: </w:t>
      </w:r>
      <w:r w:rsidRPr="006F4F8F">
        <w:rPr>
          <w:noProof/>
        </w:rPr>
        <w:t>HouseholdIncomeId</w:t>
      </w:r>
      <w:bookmarkEnd w:id="48"/>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 Include your income, your husband’s or partner’s income, and any other income you may have received. All information will be kept private and will not affect any ser&#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3&lt;/HouseholdInc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yearly total household income before taxes? Include your income, your husband’s or partner’s income, and any other income you may have received. All information will be kept private and will not affect any ser</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Incom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10,000</w:t>
            </w:r>
          </w:p>
          <w:p w:rsidR="00ED4B3F" w:rsidRDefault="00ED4B3F" w:rsidP="00654D1D">
            <w:pPr>
              <w:keepNext/>
              <w:keepLines/>
              <w:rPr>
                <w:noProof/>
              </w:rPr>
            </w:pPr>
            <w:r>
              <w:rPr>
                <w:noProof/>
              </w:rPr>
              <w:t>2  = $10,000 to less than $15,000</w:t>
            </w:r>
          </w:p>
          <w:p w:rsidR="00ED4B3F" w:rsidRDefault="00ED4B3F" w:rsidP="00654D1D">
            <w:pPr>
              <w:keepNext/>
              <w:keepLines/>
              <w:rPr>
                <w:noProof/>
              </w:rPr>
            </w:pPr>
            <w:r>
              <w:rPr>
                <w:noProof/>
              </w:rPr>
              <w:t>3  = $15,000 to less than $20,000</w:t>
            </w:r>
          </w:p>
          <w:p w:rsidR="00ED4B3F" w:rsidRDefault="00ED4B3F" w:rsidP="00654D1D">
            <w:pPr>
              <w:keepNext/>
              <w:keepLines/>
              <w:rPr>
                <w:noProof/>
              </w:rPr>
            </w:pPr>
            <w:r>
              <w:rPr>
                <w:noProof/>
              </w:rPr>
              <w:t>4  = $20,000 to less than $25,000</w:t>
            </w:r>
          </w:p>
          <w:p w:rsidR="00ED4B3F" w:rsidRDefault="00ED4B3F" w:rsidP="00654D1D">
            <w:pPr>
              <w:keepNext/>
              <w:keepLines/>
              <w:rPr>
                <w:noProof/>
              </w:rPr>
            </w:pPr>
            <w:r>
              <w:rPr>
                <w:noProof/>
              </w:rPr>
              <w:t>5  = $25,000 to less than $35,000</w:t>
            </w:r>
          </w:p>
          <w:p w:rsidR="00ED4B3F" w:rsidRDefault="00ED4B3F" w:rsidP="00654D1D">
            <w:pPr>
              <w:keepNext/>
              <w:keepLines/>
              <w:rPr>
                <w:noProof/>
              </w:rPr>
            </w:pPr>
            <w:r>
              <w:rPr>
                <w:noProof/>
              </w:rPr>
              <w:t>6  = $35,000 to less than $50,000</w:t>
            </w:r>
          </w:p>
          <w:p w:rsidR="00ED4B3F" w:rsidRDefault="00ED4B3F" w:rsidP="00654D1D">
            <w:pPr>
              <w:keepNext/>
              <w:keepLines/>
              <w:rPr>
                <w:noProof/>
              </w:rPr>
            </w:pPr>
            <w:r>
              <w:rPr>
                <w:noProof/>
              </w:rPr>
              <w:t>7  = $50,000 or more</w:t>
            </w:r>
          </w:p>
          <w:p w:rsidR="00ED4B3F" w:rsidRDefault="00ED4B3F" w:rsidP="00654D1D">
            <w:pPr>
              <w:keepNext/>
              <w:keepLines/>
              <w:rPr>
                <w:noProof/>
              </w:rPr>
            </w:pPr>
            <w:r>
              <w:rPr>
                <w:noProof/>
              </w:rPr>
              <w:t>8  = Don't know</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IncomeId&gt;3&lt;/HouseholdIncomeId&gt;</w:t>
            </w:r>
          </w:p>
        </w:tc>
      </w:tr>
    </w:tbl>
    <w:p w:rsidR="00ED4B3F" w:rsidRDefault="00ED4B3F"/>
    <w:p w:rsidR="00ED4B3F" w:rsidRPr="007B1C4E" w:rsidRDefault="00ED4B3F" w:rsidP="00C14409">
      <w:pPr>
        <w:pStyle w:val="Heading2"/>
        <w:rPr>
          <w:color w:val="auto"/>
          <w:sz w:val="22"/>
          <w:szCs w:val="22"/>
        </w:rPr>
      </w:pPr>
      <w:bookmarkStart w:id="49" w:name="_Toc494988782"/>
      <w:r w:rsidRPr="003306C2">
        <w:rPr>
          <w:b/>
          <w:color w:val="auto"/>
          <w:sz w:val="22"/>
          <w:szCs w:val="22"/>
        </w:rPr>
        <w:t>Element name</w:t>
      </w:r>
      <w:r>
        <w:rPr>
          <w:color w:val="auto"/>
          <w:sz w:val="22"/>
          <w:szCs w:val="22"/>
        </w:rPr>
        <w:t xml:space="preserve">: </w:t>
      </w:r>
      <w:r w:rsidRPr="006F4F8F">
        <w:rPr>
          <w:noProof/>
        </w:rPr>
        <w:t>NumAdultsSupported</w:t>
      </w:r>
      <w:bookmarkEnd w:id="49"/>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adults age 18 or older. (F6.22)&#10;Required field No&#10;Lookup table if available N/A&#10;Allowed values  An integer with value between 0-99&#10;Allow multiple values  No&#10;Occurrence 0-1 per client &#10;XML example &lt;NumAdultsSupported&gt;0&lt;/NumAdults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his income?" for adults age 18 or ol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AdultsSupported&gt;0&lt;/NumAdultsSupported&gt;</w:t>
            </w:r>
          </w:p>
        </w:tc>
      </w:tr>
    </w:tbl>
    <w:p w:rsidR="00ED4B3F" w:rsidRDefault="00ED4B3F"/>
    <w:p w:rsidR="00ED4B3F" w:rsidRPr="007B1C4E" w:rsidRDefault="00ED4B3F" w:rsidP="00C14409">
      <w:pPr>
        <w:pStyle w:val="Heading2"/>
        <w:rPr>
          <w:color w:val="auto"/>
          <w:sz w:val="22"/>
          <w:szCs w:val="22"/>
        </w:rPr>
      </w:pPr>
      <w:bookmarkStart w:id="50" w:name="_Toc494988783"/>
      <w:r w:rsidRPr="003306C2">
        <w:rPr>
          <w:b/>
          <w:color w:val="auto"/>
          <w:sz w:val="22"/>
          <w:szCs w:val="22"/>
        </w:rPr>
        <w:t>Element name</w:t>
      </w:r>
      <w:r>
        <w:rPr>
          <w:color w:val="auto"/>
          <w:sz w:val="22"/>
          <w:szCs w:val="22"/>
        </w:rPr>
        <w:t xml:space="preserve">: </w:t>
      </w:r>
      <w:r w:rsidRPr="006F4F8F">
        <w:rPr>
          <w:noProof/>
        </w:rPr>
        <w:t>NumChildrenSupported</w:t>
      </w:r>
      <w:bookmarkEnd w:id="50"/>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children age 18 or under. (F6.22)&#10;Required field No&#10;Lookup table if available N/A&#10;Allowed values  An integer with value between 0-99&#10;Allow multiple values  No&#10;Occurrence 0-1 per client &#10;XML example &lt;NumChildrenSupported&gt;0&lt;/NumChildren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w:t>
            </w:r>
            <w:r w:rsidR="003F7BE3">
              <w:rPr>
                <w:noProof/>
              </w:rPr>
              <w:t>his income?" for children age 17</w:t>
            </w:r>
            <w:r>
              <w:rPr>
                <w:noProof/>
              </w:rPr>
              <w:t xml:space="preserve"> or un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ChildrenSupported&gt;0&lt;/NumChildrenSupported&gt;</w:t>
            </w:r>
          </w:p>
        </w:tc>
      </w:tr>
    </w:tbl>
    <w:p w:rsidR="00ED4B3F" w:rsidRDefault="00ED4B3F"/>
    <w:p w:rsidR="00ED4B3F" w:rsidRPr="007B1C4E" w:rsidRDefault="00ED4B3F" w:rsidP="00C14409">
      <w:pPr>
        <w:pStyle w:val="Heading2"/>
        <w:rPr>
          <w:color w:val="auto"/>
          <w:sz w:val="22"/>
          <w:szCs w:val="22"/>
        </w:rPr>
      </w:pPr>
      <w:bookmarkStart w:id="51" w:name="_Toc494988784"/>
      <w:r w:rsidRPr="003306C2">
        <w:rPr>
          <w:b/>
          <w:color w:val="auto"/>
          <w:sz w:val="22"/>
          <w:szCs w:val="22"/>
        </w:rPr>
        <w:lastRenderedPageBreak/>
        <w:t>Element name</w:t>
      </w:r>
      <w:r>
        <w:rPr>
          <w:color w:val="auto"/>
          <w:sz w:val="22"/>
          <w:szCs w:val="22"/>
        </w:rPr>
        <w:t xml:space="preserve">: </w:t>
      </w:r>
      <w:r w:rsidRPr="006F4F8F">
        <w:rPr>
          <w:noProof/>
        </w:rPr>
        <w:t>IncomeSupportedDRId</w:t>
      </w:r>
      <w:bookmarkEnd w:id="51"/>
    </w:p>
    <w:tbl>
      <w:tblPr>
        <w:tblStyle w:val="TableGrid"/>
        <w:tblW w:w="0" w:type="auto"/>
        <w:tblLayout w:type="fixed"/>
        <w:tblLook w:val="04A0" w:firstRow="1" w:lastRow="0" w:firstColumn="1" w:lastColumn="0" w:noHBand="0" w:noVBand="1"/>
        <w:tblDescription w:val="Field  Description &#10;Definition For clients who answered &quot;Don't Know or Declined to Answer&quot; in response to &quot;How many people are supported by this income?&quot;  (F6.22)&#10;Required field No&#10;Lookup table if available DontknowRefused_Lkup&#10;Allowed values  1 = Don’t Know&#10;2 = Declined to answer&#10;Allow multiple values  No&#10;Occurrence 0-1 per client &#10;XML example &lt;IncomeSupportedDRId&gt;2&lt;/IncomeSupported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or clients who answered "Don't Know or Declined to Answer" in response to "How many people are supported by this income?"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ncomeSupportedDRId&gt;2&lt;/IncomeSupportedDRId&gt;</w:t>
            </w:r>
          </w:p>
        </w:tc>
      </w:tr>
    </w:tbl>
    <w:p w:rsidR="00ED4B3F" w:rsidRDefault="00ED4B3F"/>
    <w:p w:rsidR="00ED4B3F" w:rsidRPr="007B1C4E" w:rsidRDefault="00ED4B3F" w:rsidP="00C14409">
      <w:pPr>
        <w:pStyle w:val="Heading2"/>
        <w:rPr>
          <w:color w:val="auto"/>
          <w:sz w:val="22"/>
          <w:szCs w:val="22"/>
        </w:rPr>
      </w:pPr>
      <w:bookmarkStart w:id="52" w:name="_Toc494988785"/>
      <w:r w:rsidRPr="003306C2">
        <w:rPr>
          <w:b/>
          <w:color w:val="auto"/>
          <w:sz w:val="22"/>
          <w:szCs w:val="22"/>
        </w:rPr>
        <w:t>Element name</w:t>
      </w:r>
      <w:r>
        <w:rPr>
          <w:color w:val="auto"/>
          <w:sz w:val="22"/>
          <w:szCs w:val="22"/>
        </w:rPr>
        <w:t xml:space="preserve">: </w:t>
      </w:r>
      <w:r w:rsidRPr="006F4F8F">
        <w:rPr>
          <w:noProof/>
        </w:rPr>
        <w:t>FoodAffordabilityId</w:t>
      </w:r>
      <w:bookmarkEnd w:id="52"/>
    </w:p>
    <w:tbl>
      <w:tblPr>
        <w:tblStyle w:val="TableGrid"/>
        <w:tblW w:w="0" w:type="auto"/>
        <w:tblLayout w:type="fixed"/>
        <w:tblLook w:val="04A0" w:firstRow="1" w:lastRow="0" w:firstColumn="1" w:lastColumn="0" w:noHBand="0" w:noVBand="1"/>
        <w:tblDescription w:val="Field  Description &#10;Definition Client's answer to the question &quot;The next question is about whether you were able to afford the food you need. Which of these statements best describes the food situation in your household IN THE PAST 12 MONTHS?&quot; (F6.23)&#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The next question is about whether you were able to afford the food you need. Which of these statements best describes the food situation in your household IN THE PAST 12 MONTHS?" (F6.2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oodAffordab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7C0E43" w:rsidRDefault="007C0E43" w:rsidP="007C0E43">
            <w:pPr>
              <w:rPr>
                <w:rFonts w:ascii="Calibri" w:eastAsia="Times New Roman" w:hAnsi="Calibri" w:cs="Times New Roman"/>
                <w:color w:val="000000"/>
                <w:sz w:val="20"/>
                <w:szCs w:val="20"/>
              </w:rPr>
            </w:pPr>
            <w:proofErr w:type="gramStart"/>
            <w:r w:rsidRPr="006420D2">
              <w:rPr>
                <w:rFonts w:ascii="Calibri" w:eastAsia="Times New Roman" w:hAnsi="Calibri" w:cs="Times New Roman"/>
                <w:color w:val="000000"/>
                <w:szCs w:val="20"/>
              </w:rPr>
              <w:t>1  =</w:t>
            </w:r>
            <w:proofErr w:type="gramEnd"/>
            <w:r w:rsidRPr="006420D2">
              <w:rPr>
                <w:rFonts w:ascii="Calibri" w:eastAsia="Times New Roman" w:hAnsi="Calibri" w:cs="Times New Roman"/>
                <w:color w:val="000000"/>
                <w:szCs w:val="20"/>
              </w:rPr>
              <w:t xml:space="preserve"> We could always afford to eat good nutritious meals</w:t>
            </w:r>
            <w:r w:rsidRPr="006420D2">
              <w:rPr>
                <w:rFonts w:ascii="Calibri" w:eastAsia="Times New Roman" w:hAnsi="Calibri" w:cs="Times New Roman"/>
                <w:color w:val="000000"/>
                <w:szCs w:val="20"/>
              </w:rPr>
              <w:br/>
              <w:t>2  = We could always afford enough to eat but not always the kinds of food we should eat</w:t>
            </w:r>
            <w:r w:rsidRPr="006420D2">
              <w:rPr>
                <w:rFonts w:ascii="Calibri" w:eastAsia="Times New Roman" w:hAnsi="Calibri" w:cs="Times New Roman"/>
                <w:color w:val="000000"/>
                <w:szCs w:val="20"/>
              </w:rPr>
              <w:br/>
              <w:t>3  = Sometimes we could not afford enough to eat</w:t>
            </w:r>
            <w:r w:rsidRPr="006420D2">
              <w:rPr>
                <w:rFonts w:ascii="Calibri" w:eastAsia="Times New Roman" w:hAnsi="Calibri" w:cs="Times New Roman"/>
                <w:color w:val="000000"/>
                <w:szCs w:val="20"/>
              </w:rPr>
              <w:br/>
              <w:t>4  = Often we could not afford enough to eat</w:t>
            </w:r>
            <w:r w:rsidRPr="006420D2">
              <w:rPr>
                <w:rFonts w:ascii="Calibri" w:eastAsia="Times New Roman" w:hAnsi="Calibri" w:cs="Times New Roman"/>
                <w:color w:val="000000"/>
                <w:szCs w:val="20"/>
              </w:rPr>
              <w:b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oodAffordabilityId&gt;3&lt;/FoodAffordabilityId&gt;</w:t>
            </w:r>
          </w:p>
        </w:tc>
      </w:tr>
    </w:tbl>
    <w:p w:rsidR="00ED4B3F" w:rsidRDefault="00ED4B3F"/>
    <w:p w:rsidR="00ED4B3F" w:rsidRPr="007B1C4E" w:rsidRDefault="00ED4B3F" w:rsidP="00C14409">
      <w:pPr>
        <w:pStyle w:val="Heading2"/>
        <w:rPr>
          <w:color w:val="auto"/>
          <w:sz w:val="22"/>
          <w:szCs w:val="22"/>
        </w:rPr>
      </w:pPr>
      <w:bookmarkStart w:id="53" w:name="_Toc494988786"/>
      <w:r w:rsidRPr="003306C2">
        <w:rPr>
          <w:b/>
          <w:color w:val="auto"/>
          <w:sz w:val="22"/>
          <w:szCs w:val="22"/>
        </w:rPr>
        <w:t>Element name</w:t>
      </w:r>
      <w:r>
        <w:rPr>
          <w:color w:val="auto"/>
          <w:sz w:val="22"/>
          <w:szCs w:val="22"/>
        </w:rPr>
        <w:t xml:space="preserve">: </w:t>
      </w:r>
      <w:r w:rsidRPr="006F4F8F">
        <w:rPr>
          <w:noProof/>
        </w:rPr>
        <w:t>Zipcode</w:t>
      </w:r>
      <w:bookmarkEnd w:id="53"/>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6.24)&#10;Required field No&#10;Lookup table if available N/A&#10;Allowed values  A 5-digit integer&#10;Allow multiple values  No&#10;Occurrence 0-1 per client &#10;XML example &lt;Zipcode&gt;45321&lt;/Zipcod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the Zip Code where you live?" (F6.2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 5-digit integ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7A09">
            <w:pPr>
              <w:keepNext/>
              <w:keepLines/>
            </w:pPr>
            <w:r>
              <w:rPr>
                <w:noProof/>
              </w:rPr>
              <w:t>&lt;Zipcode&gt;</w:t>
            </w:r>
            <w:r w:rsidR="00C27A09">
              <w:rPr>
                <w:noProof/>
              </w:rPr>
              <w:t>45321</w:t>
            </w:r>
            <w:r>
              <w:rPr>
                <w:noProof/>
              </w:rPr>
              <w:t>&lt;/Zipcode&gt;</w:t>
            </w:r>
          </w:p>
        </w:tc>
      </w:tr>
    </w:tbl>
    <w:p w:rsidR="00ED4B3F" w:rsidRDefault="00ED4B3F"/>
    <w:p w:rsidR="002B5497" w:rsidRPr="007B1C4E" w:rsidRDefault="002B5497" w:rsidP="002B5497">
      <w:pPr>
        <w:pStyle w:val="Heading2"/>
        <w:rPr>
          <w:color w:val="auto"/>
          <w:sz w:val="22"/>
          <w:szCs w:val="22"/>
        </w:rPr>
      </w:pPr>
      <w:bookmarkStart w:id="54" w:name="_Toc473289393"/>
      <w:bookmarkStart w:id="55" w:name="_Toc494988787"/>
      <w:r w:rsidRPr="003306C2">
        <w:rPr>
          <w:b/>
          <w:color w:val="auto"/>
          <w:sz w:val="22"/>
          <w:szCs w:val="22"/>
        </w:rPr>
        <w:lastRenderedPageBreak/>
        <w:t>Element name</w:t>
      </w:r>
      <w:r>
        <w:rPr>
          <w:color w:val="auto"/>
          <w:sz w:val="22"/>
          <w:szCs w:val="22"/>
        </w:rPr>
        <w:t xml:space="preserve">: </w:t>
      </w:r>
      <w:r w:rsidRPr="006F4F8F">
        <w:rPr>
          <w:noProof/>
        </w:rPr>
        <w:t>ZipcodeDRId</w:t>
      </w:r>
      <w:bookmarkEnd w:id="54"/>
      <w:bookmarkEnd w:id="55"/>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Don't Know or Declined to Answer were selected as the response. (F5.21)&#10;Required field No&#10;Lookup table if available DontknowRefused_Lkup&#10;Allowed values  1 = Don’t Know&#10;2 = Declined to answer&#10;Allow multiple values  No&#10;Occurrence 0-1 per client &#10;XML example &lt;ZipcodeDRId&gt;1&lt;/ZipcodeDRId&gt;&#10;"/>
      </w:tblPr>
      <w:tblGrid>
        <w:gridCol w:w="2606"/>
        <w:gridCol w:w="6749"/>
      </w:tblGrid>
      <w:tr w:rsidR="002B5497" w:rsidTr="003F7BE3">
        <w:trPr>
          <w:cantSplit/>
          <w:tblHeader/>
        </w:trPr>
        <w:tc>
          <w:tcPr>
            <w:tcW w:w="2606" w:type="dxa"/>
            <w:shd w:val="clear" w:color="auto" w:fill="000000" w:themeFill="text1"/>
          </w:tcPr>
          <w:p w:rsidR="002B5497" w:rsidRPr="00D82B47" w:rsidRDefault="002B5497" w:rsidP="003F7BE3">
            <w:pPr>
              <w:keepNext/>
              <w:keepLines/>
              <w:rPr>
                <w:b/>
              </w:rPr>
            </w:pPr>
            <w:r w:rsidRPr="00D82B47">
              <w:rPr>
                <w:b/>
              </w:rPr>
              <w:t xml:space="preserve">Field </w:t>
            </w:r>
          </w:p>
        </w:tc>
        <w:tc>
          <w:tcPr>
            <w:tcW w:w="6749" w:type="dxa"/>
            <w:shd w:val="clear" w:color="auto" w:fill="000000" w:themeFill="text1"/>
          </w:tcPr>
          <w:p w:rsidR="002B5497" w:rsidRPr="00D82B47" w:rsidRDefault="002B5497" w:rsidP="003F7BE3">
            <w:pPr>
              <w:keepNext/>
              <w:keepLines/>
              <w:rPr>
                <w:b/>
              </w:rPr>
            </w:pPr>
            <w:r w:rsidRPr="00D82B47">
              <w:rPr>
                <w:b/>
              </w:rPr>
              <w:t xml:space="preserve">Description </w:t>
            </w:r>
          </w:p>
        </w:tc>
      </w:tr>
      <w:tr w:rsidR="002B5497" w:rsidTr="003F7BE3">
        <w:trPr>
          <w:cantSplit/>
        </w:trPr>
        <w:tc>
          <w:tcPr>
            <w:tcW w:w="2606" w:type="dxa"/>
          </w:tcPr>
          <w:p w:rsidR="002B5497" w:rsidRPr="00C14409" w:rsidRDefault="002B5497" w:rsidP="003F7BE3">
            <w:pPr>
              <w:keepNext/>
              <w:keepLines/>
              <w:rPr>
                <w:b/>
              </w:rPr>
            </w:pPr>
            <w:r>
              <w:rPr>
                <w:b/>
              </w:rPr>
              <w:t>Definition</w:t>
            </w:r>
          </w:p>
        </w:tc>
        <w:tc>
          <w:tcPr>
            <w:tcW w:w="6749" w:type="dxa"/>
          </w:tcPr>
          <w:p w:rsidR="002B5497" w:rsidRDefault="002B5497" w:rsidP="003F7BE3">
            <w:pPr>
              <w:keepNext/>
              <w:keepLines/>
            </w:pPr>
            <w:r>
              <w:rPr>
                <w:noProof/>
              </w:rPr>
              <w:t>Client's answer to the question: "What is the Zip Code where you live?" if Don't Know or Declined to Answer were selected as the response. (F6.24)</w:t>
            </w:r>
          </w:p>
        </w:tc>
      </w:tr>
      <w:tr w:rsidR="002B5497" w:rsidTr="003F7BE3">
        <w:trPr>
          <w:cantSplit/>
        </w:trPr>
        <w:tc>
          <w:tcPr>
            <w:tcW w:w="2606" w:type="dxa"/>
          </w:tcPr>
          <w:p w:rsidR="002B5497" w:rsidRPr="00C14409" w:rsidRDefault="002B5497" w:rsidP="003F7BE3">
            <w:pPr>
              <w:keepNext/>
              <w:keepLines/>
              <w:rPr>
                <w:b/>
              </w:rPr>
            </w:pPr>
            <w:r w:rsidRPr="00C14409">
              <w:rPr>
                <w:b/>
              </w:rPr>
              <w:t>Required field</w:t>
            </w:r>
          </w:p>
        </w:tc>
        <w:tc>
          <w:tcPr>
            <w:tcW w:w="6749" w:type="dxa"/>
          </w:tcPr>
          <w:p w:rsidR="002B5497" w:rsidRDefault="002B5497" w:rsidP="003F7BE3">
            <w:pPr>
              <w:keepNext/>
              <w:keepLines/>
            </w:pPr>
            <w:r>
              <w:rPr>
                <w:noProof/>
              </w:rPr>
              <w:t>No</w:t>
            </w:r>
          </w:p>
        </w:tc>
      </w:tr>
      <w:tr w:rsidR="002B5497" w:rsidTr="003F7BE3">
        <w:trPr>
          <w:cantSplit/>
        </w:trPr>
        <w:tc>
          <w:tcPr>
            <w:tcW w:w="2606" w:type="dxa"/>
          </w:tcPr>
          <w:p w:rsidR="002B5497" w:rsidRPr="00C14409" w:rsidRDefault="002B5497" w:rsidP="003F7BE3">
            <w:pPr>
              <w:keepNext/>
              <w:keepLines/>
              <w:rPr>
                <w:b/>
              </w:rPr>
            </w:pPr>
            <w:r>
              <w:rPr>
                <w:b/>
              </w:rPr>
              <w:t>Lookup t</w:t>
            </w:r>
            <w:r w:rsidRPr="00C14409">
              <w:rPr>
                <w:b/>
              </w:rPr>
              <w:t>able if available</w:t>
            </w:r>
          </w:p>
        </w:tc>
        <w:tc>
          <w:tcPr>
            <w:tcW w:w="6749" w:type="dxa"/>
          </w:tcPr>
          <w:p w:rsidR="002B5497" w:rsidRDefault="002B5497" w:rsidP="003F7BE3">
            <w:pPr>
              <w:keepNext/>
              <w:keepLines/>
            </w:pPr>
            <w:r>
              <w:rPr>
                <w:noProof/>
              </w:rPr>
              <w:t>DontknowRefused_Lkup</w:t>
            </w:r>
          </w:p>
        </w:tc>
      </w:tr>
      <w:tr w:rsidR="002B5497" w:rsidTr="003F7BE3">
        <w:trPr>
          <w:cantSplit/>
        </w:trPr>
        <w:tc>
          <w:tcPr>
            <w:tcW w:w="2606" w:type="dxa"/>
          </w:tcPr>
          <w:p w:rsidR="002B5497" w:rsidRPr="00C14409" w:rsidRDefault="002B5497" w:rsidP="003F7BE3">
            <w:pPr>
              <w:keepNext/>
              <w:keepLines/>
              <w:rPr>
                <w:b/>
              </w:rPr>
            </w:pPr>
            <w:r w:rsidRPr="00C14409">
              <w:rPr>
                <w:b/>
              </w:rPr>
              <w:t xml:space="preserve">Allowed values </w:t>
            </w:r>
          </w:p>
        </w:tc>
        <w:tc>
          <w:tcPr>
            <w:tcW w:w="6749" w:type="dxa"/>
          </w:tcPr>
          <w:p w:rsidR="002B5497" w:rsidRDefault="002B5497" w:rsidP="003F7BE3">
            <w:pPr>
              <w:keepNext/>
              <w:keepLines/>
              <w:rPr>
                <w:noProof/>
              </w:rPr>
            </w:pPr>
            <w:r>
              <w:rPr>
                <w:noProof/>
              </w:rPr>
              <w:t>1 = Don’t Know</w:t>
            </w:r>
          </w:p>
          <w:p w:rsidR="002B5497" w:rsidRDefault="002B5497" w:rsidP="003F7BE3">
            <w:pPr>
              <w:keepNext/>
              <w:keepLines/>
            </w:pPr>
            <w:r>
              <w:rPr>
                <w:noProof/>
              </w:rPr>
              <w:t>2 = Declined to answer</w:t>
            </w:r>
          </w:p>
        </w:tc>
      </w:tr>
      <w:tr w:rsidR="002B5497" w:rsidTr="003F7BE3">
        <w:trPr>
          <w:cantSplit/>
        </w:trPr>
        <w:tc>
          <w:tcPr>
            <w:tcW w:w="2606" w:type="dxa"/>
          </w:tcPr>
          <w:p w:rsidR="002B5497" w:rsidRPr="00C14409" w:rsidRDefault="002B5497" w:rsidP="003F7BE3">
            <w:pPr>
              <w:keepNext/>
              <w:keepLines/>
              <w:rPr>
                <w:b/>
              </w:rPr>
            </w:pPr>
            <w:r w:rsidRPr="00C14409">
              <w:rPr>
                <w:b/>
              </w:rPr>
              <w:t xml:space="preserve">Allow multiple values </w:t>
            </w:r>
          </w:p>
        </w:tc>
        <w:tc>
          <w:tcPr>
            <w:tcW w:w="6749" w:type="dxa"/>
          </w:tcPr>
          <w:p w:rsidR="002B5497" w:rsidRDefault="002B5497" w:rsidP="003F7BE3">
            <w:pPr>
              <w:keepNext/>
              <w:keepLines/>
            </w:pPr>
            <w:r>
              <w:rPr>
                <w:noProof/>
              </w:rPr>
              <w:t>No</w:t>
            </w:r>
          </w:p>
        </w:tc>
      </w:tr>
      <w:tr w:rsidR="002B5497" w:rsidTr="003F7BE3">
        <w:trPr>
          <w:cantSplit/>
        </w:trPr>
        <w:tc>
          <w:tcPr>
            <w:tcW w:w="2606" w:type="dxa"/>
          </w:tcPr>
          <w:p w:rsidR="002B5497" w:rsidRPr="00C14409" w:rsidRDefault="002B5497" w:rsidP="003F7BE3">
            <w:pPr>
              <w:keepNext/>
              <w:keepLines/>
              <w:rPr>
                <w:b/>
              </w:rPr>
            </w:pPr>
            <w:r>
              <w:rPr>
                <w:b/>
              </w:rPr>
              <w:t>Occurrence</w:t>
            </w:r>
          </w:p>
        </w:tc>
        <w:tc>
          <w:tcPr>
            <w:tcW w:w="6749" w:type="dxa"/>
          </w:tcPr>
          <w:p w:rsidR="002B5497" w:rsidRDefault="002B5497" w:rsidP="003F7BE3">
            <w:pPr>
              <w:keepNext/>
              <w:keepLines/>
            </w:pPr>
            <w:r>
              <w:t xml:space="preserve">0-1 per client </w:t>
            </w:r>
          </w:p>
        </w:tc>
      </w:tr>
      <w:tr w:rsidR="002B5497" w:rsidTr="003F7BE3">
        <w:trPr>
          <w:cantSplit/>
        </w:trPr>
        <w:tc>
          <w:tcPr>
            <w:tcW w:w="2606" w:type="dxa"/>
          </w:tcPr>
          <w:p w:rsidR="002B5497" w:rsidRPr="00C14409" w:rsidRDefault="002B5497" w:rsidP="003F7BE3">
            <w:pPr>
              <w:keepNext/>
              <w:keepLines/>
              <w:rPr>
                <w:b/>
              </w:rPr>
            </w:pPr>
            <w:r>
              <w:rPr>
                <w:b/>
              </w:rPr>
              <w:t>XML</w:t>
            </w:r>
            <w:r w:rsidRPr="00C14409">
              <w:rPr>
                <w:b/>
              </w:rPr>
              <w:t xml:space="preserve"> example</w:t>
            </w:r>
          </w:p>
        </w:tc>
        <w:tc>
          <w:tcPr>
            <w:tcW w:w="6749" w:type="dxa"/>
          </w:tcPr>
          <w:p w:rsidR="002B5497" w:rsidRDefault="002B5497" w:rsidP="003F7BE3">
            <w:pPr>
              <w:keepNext/>
              <w:keepLines/>
            </w:pPr>
            <w:r>
              <w:rPr>
                <w:noProof/>
              </w:rPr>
              <w:t>&lt;ZipcodeDRId&gt;1&lt;/ZipcodeDRId&gt;</w:t>
            </w:r>
          </w:p>
        </w:tc>
      </w:tr>
    </w:tbl>
    <w:p w:rsidR="002B5497" w:rsidRDefault="002B5497"/>
    <w:p w:rsidR="00ED4B3F" w:rsidRPr="007B1C4E" w:rsidRDefault="00ED4B3F" w:rsidP="00C14409">
      <w:pPr>
        <w:pStyle w:val="Heading2"/>
        <w:rPr>
          <w:color w:val="auto"/>
          <w:sz w:val="22"/>
          <w:szCs w:val="22"/>
        </w:rPr>
      </w:pPr>
      <w:bookmarkStart w:id="56" w:name="_Toc494988788"/>
      <w:r w:rsidRPr="003306C2">
        <w:rPr>
          <w:b/>
          <w:color w:val="auto"/>
          <w:sz w:val="22"/>
          <w:szCs w:val="22"/>
        </w:rPr>
        <w:t>Element name</w:t>
      </w:r>
      <w:r>
        <w:rPr>
          <w:color w:val="auto"/>
          <w:sz w:val="22"/>
          <w:szCs w:val="22"/>
        </w:rPr>
        <w:t xml:space="preserve">: </w:t>
      </w:r>
      <w:r w:rsidRPr="006F4F8F">
        <w:rPr>
          <w:noProof/>
        </w:rPr>
        <w:t>HousingStatusId</w:t>
      </w:r>
      <w:bookmarkEnd w:id="56"/>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6.25)&#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2&lt;/Housing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ing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Owns or shares own home, condominium or apartment</w:t>
            </w:r>
          </w:p>
          <w:p w:rsidR="007C0E43" w:rsidRDefault="007C0E43" w:rsidP="007C0E43">
            <w:pPr>
              <w:keepNext/>
              <w:keepLines/>
              <w:rPr>
                <w:noProof/>
              </w:rPr>
            </w:pPr>
            <w:r>
              <w:rPr>
                <w:noProof/>
              </w:rPr>
              <w:t>2  = Rents or shares own home or apartment</w:t>
            </w:r>
          </w:p>
          <w:p w:rsidR="007C0E43" w:rsidRDefault="007C0E43" w:rsidP="007C0E43">
            <w:pPr>
              <w:keepNext/>
              <w:keepLines/>
              <w:rPr>
                <w:noProof/>
              </w:rPr>
            </w:pPr>
            <w:r>
              <w:rPr>
                <w:noProof/>
              </w:rPr>
              <w:t>3  = Lives in public housing (receives rental assistance, such as Section 8)</w:t>
            </w:r>
          </w:p>
          <w:p w:rsidR="007C0E43" w:rsidRDefault="007C0E43" w:rsidP="007C0E43">
            <w:pPr>
              <w:keepNext/>
              <w:keepLines/>
              <w:rPr>
                <w:noProof/>
              </w:rPr>
            </w:pPr>
            <w:r>
              <w:rPr>
                <w:noProof/>
              </w:rPr>
              <w:t>4  = Lives with parent or family member</w:t>
            </w:r>
          </w:p>
          <w:p w:rsidR="007C0E43" w:rsidRDefault="007C0E43" w:rsidP="007C0E43">
            <w:pPr>
              <w:keepNext/>
              <w:keepLines/>
              <w:rPr>
                <w:noProof/>
              </w:rPr>
            </w:pPr>
            <w:r>
              <w:rPr>
                <w:noProof/>
              </w:rPr>
              <w:t>5  = Homeless</w:t>
            </w:r>
          </w:p>
          <w:p w:rsidR="007C0E43" w:rsidRDefault="007C0E43" w:rsidP="007C0E43">
            <w:pPr>
              <w:keepNext/>
              <w:keepLines/>
              <w:rPr>
                <w:noProof/>
              </w:rPr>
            </w:pPr>
            <w:r>
              <w:rPr>
                <w:noProof/>
              </w:rPr>
              <w:t>6  = Some other arrangement</w:t>
            </w:r>
          </w:p>
          <w:p w:rsidR="00ED4B3F" w:rsidRDefault="007C0E43" w:rsidP="007C0E43">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Id&gt;2&lt;/HousingStatusId&gt;</w:t>
            </w:r>
          </w:p>
        </w:tc>
      </w:tr>
    </w:tbl>
    <w:p w:rsidR="00ED4B3F" w:rsidRDefault="00ED4B3F"/>
    <w:p w:rsidR="00ED4B3F" w:rsidRPr="007B1C4E" w:rsidRDefault="00ED4B3F" w:rsidP="00C14409">
      <w:pPr>
        <w:pStyle w:val="Heading2"/>
        <w:rPr>
          <w:color w:val="auto"/>
          <w:sz w:val="22"/>
          <w:szCs w:val="22"/>
        </w:rPr>
      </w:pPr>
      <w:bookmarkStart w:id="57" w:name="_Toc494988789"/>
      <w:r w:rsidRPr="003306C2">
        <w:rPr>
          <w:b/>
          <w:color w:val="auto"/>
          <w:sz w:val="22"/>
          <w:szCs w:val="22"/>
        </w:rPr>
        <w:t>Element name</w:t>
      </w:r>
      <w:r>
        <w:rPr>
          <w:color w:val="auto"/>
          <w:sz w:val="22"/>
          <w:szCs w:val="22"/>
        </w:rPr>
        <w:t xml:space="preserve">: </w:t>
      </w:r>
      <w:r w:rsidRPr="006F4F8F">
        <w:rPr>
          <w:noProof/>
        </w:rPr>
        <w:t>HousingStatusOther</w:t>
      </w:r>
      <w:bookmarkEnd w:id="57"/>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own a place, rent a place, live in public housing, stay with a family member, or are you homeless?&quot; (F6.25)&#10;Required field No&#10;Lookup table if available N/A&#10;Allowed values  Text string that allows a maximum of 250 characters&#10;Allow multiple values  No&#10;Occurrence 0-1 per client &#10;XML example &lt;HousingStatusOther&gt;a&lt;/HousingStatus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Other&gt;a&lt;/HousingStatusOther&gt;</w:t>
            </w:r>
          </w:p>
        </w:tc>
      </w:tr>
    </w:tbl>
    <w:p w:rsidR="00ED4B3F" w:rsidRDefault="00ED4B3F"/>
    <w:p w:rsidR="00ED4B3F" w:rsidRPr="007B1C4E" w:rsidRDefault="00ED4B3F" w:rsidP="00C14409">
      <w:pPr>
        <w:pStyle w:val="Heading2"/>
        <w:rPr>
          <w:color w:val="auto"/>
          <w:sz w:val="22"/>
          <w:szCs w:val="22"/>
        </w:rPr>
      </w:pPr>
      <w:bookmarkStart w:id="58" w:name="_Toc494988790"/>
      <w:r w:rsidRPr="003306C2">
        <w:rPr>
          <w:b/>
          <w:color w:val="auto"/>
          <w:sz w:val="22"/>
          <w:szCs w:val="22"/>
        </w:rPr>
        <w:lastRenderedPageBreak/>
        <w:t>Element name</w:t>
      </w:r>
      <w:r>
        <w:rPr>
          <w:color w:val="auto"/>
          <w:sz w:val="22"/>
          <w:szCs w:val="22"/>
        </w:rPr>
        <w:t xml:space="preserve">: </w:t>
      </w:r>
      <w:r w:rsidRPr="006F4F8F">
        <w:rPr>
          <w:noProof/>
        </w:rPr>
        <w:t>IsRegularHomeId</w:t>
      </w:r>
      <w:bookmarkEnd w:id="58"/>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 By “a regular place to stay” I am referring to a house, apartment, room, or other housing where you could stay 30 days in a row or more in the same place.&quot; (F6.25.1)&#10;Required field No&#10;Lookup table if available YesNo_Lkup&#10;Allowed values  1 = Yes&#10;2 = No&#10;3 = Don't Know&#10;4 = Declined to answer&#10;Allow multiple values  No&#10;Occurrence 0-1 per client &#10;XML example &lt;IsRegularHomeId&gt;4&lt;/IsRegularH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place a regular place to stay? By “a regular place to stay” I am referring to a house, apartment, room, or other housing where you could stay 30 days in a row or more in the same place." (F6.2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sRegularHomeId&gt;4&lt;/IsRegularHomeId&gt;</w:t>
            </w:r>
          </w:p>
        </w:tc>
      </w:tr>
    </w:tbl>
    <w:p w:rsidR="00ED4B3F" w:rsidRDefault="00ED4B3F"/>
    <w:p w:rsidR="00ED4B3F" w:rsidRPr="007B1C4E" w:rsidRDefault="00ED4B3F" w:rsidP="00C14409">
      <w:pPr>
        <w:pStyle w:val="Heading2"/>
        <w:rPr>
          <w:color w:val="auto"/>
          <w:sz w:val="22"/>
          <w:szCs w:val="22"/>
        </w:rPr>
      </w:pPr>
      <w:bookmarkStart w:id="59" w:name="_Toc494988791"/>
      <w:r w:rsidRPr="003306C2">
        <w:rPr>
          <w:b/>
          <w:color w:val="auto"/>
          <w:sz w:val="22"/>
          <w:szCs w:val="22"/>
        </w:rPr>
        <w:t>Element name</w:t>
      </w:r>
      <w:r>
        <w:rPr>
          <w:color w:val="auto"/>
          <w:sz w:val="22"/>
          <w:szCs w:val="22"/>
        </w:rPr>
        <w:t xml:space="preserve">: </w:t>
      </w:r>
      <w:r w:rsidR="00827153">
        <w:rPr>
          <w:noProof/>
        </w:rPr>
        <w:t>HasHousingA</w:t>
      </w:r>
      <w:r w:rsidRPr="006F4F8F">
        <w:rPr>
          <w:noProof/>
        </w:rPr>
        <w:t>rrangementId</w:t>
      </w:r>
      <w:bookmarkEnd w:id="59"/>
    </w:p>
    <w:tbl>
      <w:tblPr>
        <w:tblStyle w:val="TableGrid"/>
        <w:tblW w:w="0" w:type="auto"/>
        <w:tblLayout w:type="fixed"/>
        <w:tblLook w:val="04A0" w:firstRow="1" w:lastRow="0" w:firstColumn="1" w:lastColumn="0" w:noHBand="0" w:noVBand="1"/>
        <w:tblDescription w:val="Field  Description &#10;Definition Client's response to the question &quot;Do you share housing with someone, live in an emergency or transition shelter, or have some other living arrangement?&quot; (F6.25.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2&lt;/HasHousingarrangeme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asHousingarrang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omeless and shares housing with someone</w:t>
            </w:r>
          </w:p>
          <w:p w:rsidR="00ED4B3F" w:rsidRDefault="00ED4B3F" w:rsidP="00654D1D">
            <w:pPr>
              <w:keepNext/>
              <w:keepLines/>
              <w:rPr>
                <w:noProof/>
              </w:rPr>
            </w:pPr>
            <w:r>
              <w:rPr>
                <w:noProof/>
              </w:rPr>
              <w:t>2  = Lives in an emergency or transition shelter</w:t>
            </w:r>
          </w:p>
          <w:p w:rsidR="00ED4B3F" w:rsidRDefault="00ED4B3F" w:rsidP="00654D1D">
            <w:pPr>
              <w:keepNext/>
              <w:keepLines/>
              <w:rPr>
                <w:noProof/>
              </w:rPr>
            </w:pPr>
            <w:r>
              <w:rPr>
                <w:noProof/>
              </w:rPr>
              <w:t>3  = Some other arrangement</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827153" w:rsidP="003306C2">
            <w:pPr>
              <w:keepNext/>
              <w:keepLines/>
            </w:pPr>
            <w:r>
              <w:rPr>
                <w:noProof/>
              </w:rPr>
              <w:t>&lt;HasHousingArrangementId&gt;2&lt;/HasHousingA</w:t>
            </w:r>
            <w:r w:rsidR="00ED4B3F">
              <w:rPr>
                <w:noProof/>
              </w:rPr>
              <w:t>rrangementId&gt;</w:t>
            </w:r>
          </w:p>
        </w:tc>
      </w:tr>
    </w:tbl>
    <w:p w:rsidR="00ED4B3F" w:rsidRDefault="00ED4B3F"/>
    <w:p w:rsidR="00ED4B3F" w:rsidRPr="007B1C4E" w:rsidRDefault="00ED4B3F" w:rsidP="00C14409">
      <w:pPr>
        <w:pStyle w:val="Heading2"/>
        <w:rPr>
          <w:color w:val="auto"/>
          <w:sz w:val="22"/>
          <w:szCs w:val="22"/>
        </w:rPr>
      </w:pPr>
      <w:bookmarkStart w:id="60" w:name="_Toc494988792"/>
      <w:r w:rsidRPr="003306C2">
        <w:rPr>
          <w:b/>
          <w:color w:val="auto"/>
          <w:sz w:val="22"/>
          <w:szCs w:val="22"/>
        </w:rPr>
        <w:t>Element name</w:t>
      </w:r>
      <w:r>
        <w:rPr>
          <w:color w:val="auto"/>
          <w:sz w:val="22"/>
          <w:szCs w:val="22"/>
        </w:rPr>
        <w:t xml:space="preserve">: </w:t>
      </w:r>
      <w:r w:rsidRPr="006F4F8F">
        <w:rPr>
          <w:noProof/>
        </w:rPr>
        <w:t>HasHousing</w:t>
      </w:r>
      <w:r w:rsidR="00827153">
        <w:rPr>
          <w:noProof/>
        </w:rPr>
        <w:t>A</w:t>
      </w:r>
      <w:r w:rsidRPr="006F4F8F">
        <w:rPr>
          <w:noProof/>
        </w:rPr>
        <w:t>rrangementOther</w:t>
      </w:r>
      <w:bookmarkEnd w:id="60"/>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share housing with someone, live in an emergency or transition shelter, or have some other living arrangement?&quot; (F6.25.2)&#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827153" w:rsidP="003306C2">
            <w:pPr>
              <w:keepNext/>
              <w:keepLines/>
            </w:pPr>
            <w:r>
              <w:rPr>
                <w:noProof/>
              </w:rPr>
              <w:t>&lt;HasHousingArrangementOther&gt;a&lt;/HasHousingA</w:t>
            </w:r>
            <w:r w:rsidR="00ED4B3F">
              <w:rPr>
                <w:noProof/>
              </w:rPr>
              <w:t>rrangementOther&gt;</w:t>
            </w:r>
          </w:p>
        </w:tc>
      </w:tr>
    </w:tbl>
    <w:p w:rsidR="00ED4B3F" w:rsidRDefault="00ED4B3F"/>
    <w:p w:rsidR="00ED4B3F" w:rsidRPr="007B1C4E" w:rsidRDefault="00ED4B3F" w:rsidP="00C14409">
      <w:pPr>
        <w:pStyle w:val="Heading2"/>
        <w:rPr>
          <w:color w:val="auto"/>
          <w:sz w:val="22"/>
          <w:szCs w:val="22"/>
        </w:rPr>
      </w:pPr>
      <w:bookmarkStart w:id="61" w:name="_Toc494988793"/>
      <w:r w:rsidRPr="003306C2">
        <w:rPr>
          <w:b/>
          <w:color w:val="auto"/>
          <w:sz w:val="22"/>
          <w:szCs w:val="22"/>
        </w:rPr>
        <w:lastRenderedPageBreak/>
        <w:t>Element name</w:t>
      </w:r>
      <w:r>
        <w:rPr>
          <w:color w:val="auto"/>
          <w:sz w:val="22"/>
          <w:szCs w:val="22"/>
        </w:rPr>
        <w:t xml:space="preserve">: </w:t>
      </w:r>
      <w:r w:rsidRPr="006F4F8F">
        <w:rPr>
          <w:noProof/>
        </w:rPr>
        <w:t>HasHousingConcernId</w:t>
      </w:r>
      <w:bookmarkEnd w:id="61"/>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6.26)&#10;Required field No&#10;Lookup table if available YesNo_Lkup&#10;Allowed values  1 = Yes&#10;2 = No&#10;3 = Don't Know&#10;4 = Declined to answer&#10;Allow multiple values  No&#10;Occurrence 0-1 per client &#10;XML example &lt;HasHousingConcernId&gt;4&lt;/HasHousingConcer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any housing concerns?" (F6.2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ConcernId&gt;4&lt;/HasHousingConcernId&gt;</w:t>
            </w:r>
          </w:p>
        </w:tc>
      </w:tr>
    </w:tbl>
    <w:p w:rsidR="00ED4B3F" w:rsidRDefault="00ED4B3F"/>
    <w:p w:rsidR="00ED4B3F" w:rsidRPr="007B1C4E" w:rsidRDefault="00ED4B3F" w:rsidP="00C14409">
      <w:pPr>
        <w:pStyle w:val="Heading2"/>
        <w:rPr>
          <w:color w:val="auto"/>
          <w:sz w:val="22"/>
          <w:szCs w:val="22"/>
        </w:rPr>
      </w:pPr>
      <w:bookmarkStart w:id="62" w:name="_Toc494988794"/>
      <w:r w:rsidRPr="003306C2">
        <w:rPr>
          <w:b/>
          <w:color w:val="auto"/>
          <w:sz w:val="22"/>
          <w:szCs w:val="22"/>
        </w:rPr>
        <w:t>Element name</w:t>
      </w:r>
      <w:r>
        <w:rPr>
          <w:color w:val="auto"/>
          <w:sz w:val="22"/>
          <w:szCs w:val="22"/>
        </w:rPr>
        <w:t xml:space="preserve">: </w:t>
      </w:r>
      <w:r w:rsidRPr="006F4F8F">
        <w:rPr>
          <w:noProof/>
        </w:rPr>
        <w:t>ConcernHousingList</w:t>
      </w:r>
      <w:bookmarkEnd w:id="62"/>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6.26.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8&lt;/ConcernHousingSituationId&gt;&#10;   &lt;/ConcernHousing&gt;&#10;  &lt;/ConcernHousing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cernHousingSitu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237DC3" w:rsidRDefault="00237DC3" w:rsidP="00237DC3">
            <w:pPr>
              <w:keepNext/>
              <w:keepLines/>
              <w:rPr>
                <w:noProof/>
              </w:rPr>
            </w:pPr>
            <w:r>
              <w:rPr>
                <w:noProof/>
              </w:rPr>
              <w:t>1  = Received an eviction notice</w:t>
            </w:r>
          </w:p>
          <w:p w:rsidR="00237DC3" w:rsidRDefault="00237DC3" w:rsidP="00237DC3">
            <w:pPr>
              <w:keepNext/>
              <w:keepLines/>
              <w:rPr>
                <w:noProof/>
              </w:rPr>
            </w:pPr>
            <w:r>
              <w:rPr>
                <w:noProof/>
              </w:rPr>
              <w:t>2  = Non-payment of rent or past due rent</w:t>
            </w:r>
          </w:p>
          <w:p w:rsidR="00237DC3" w:rsidRDefault="00237DC3" w:rsidP="00237DC3">
            <w:pPr>
              <w:keepNext/>
              <w:keepLines/>
              <w:rPr>
                <w:noProof/>
              </w:rPr>
            </w:pPr>
            <w:r>
              <w:rPr>
                <w:noProof/>
              </w:rPr>
              <w:t>3  = Unable to pay future rent because lost housing subsidy, job, or other income source</w:t>
            </w:r>
          </w:p>
          <w:p w:rsidR="00237DC3" w:rsidRDefault="00237DC3" w:rsidP="00237DC3">
            <w:pPr>
              <w:keepNext/>
              <w:keepLines/>
              <w:rPr>
                <w:noProof/>
              </w:rPr>
            </w:pPr>
            <w:r>
              <w:rPr>
                <w:noProof/>
              </w:rPr>
              <w:t>4  = Non-payment of utilities or utility shut-off</w:t>
            </w:r>
          </w:p>
          <w:p w:rsidR="00237DC3" w:rsidRDefault="00237DC3" w:rsidP="00237DC3">
            <w:pPr>
              <w:keepNext/>
              <w:keepLines/>
              <w:rPr>
                <w:noProof/>
              </w:rPr>
            </w:pPr>
            <w:r>
              <w:rPr>
                <w:noProof/>
              </w:rPr>
              <w:t>5  = Housekeeping concerns (failure to maintain cleanliness of the unit)</w:t>
            </w:r>
          </w:p>
          <w:p w:rsidR="00237DC3" w:rsidRDefault="00237DC3" w:rsidP="00237DC3">
            <w:pPr>
              <w:keepNext/>
              <w:keepLines/>
              <w:rPr>
                <w:noProof/>
              </w:rPr>
            </w:pPr>
            <w:r>
              <w:rPr>
                <w:noProof/>
              </w:rPr>
              <w:t>6  = Housing is or will be condemned</w:t>
            </w:r>
          </w:p>
          <w:p w:rsidR="00237DC3" w:rsidRDefault="00237DC3" w:rsidP="00237DC3">
            <w:pPr>
              <w:keepNext/>
              <w:keepLines/>
              <w:rPr>
                <w:noProof/>
              </w:rPr>
            </w:pPr>
            <w:r>
              <w:rPr>
                <w:noProof/>
              </w:rPr>
              <w:t>7  = Friend or family member being evicted or threatened with eviction</w:t>
            </w:r>
          </w:p>
          <w:p w:rsidR="00237DC3" w:rsidRDefault="00237DC3" w:rsidP="00237DC3">
            <w:pPr>
              <w:keepNext/>
              <w:keepLines/>
              <w:rPr>
                <w:noProof/>
              </w:rPr>
            </w:pPr>
            <w:r>
              <w:rPr>
                <w:noProof/>
              </w:rPr>
              <w:t>8  = Threat of abuse by partner, family member, or other</w:t>
            </w:r>
          </w:p>
          <w:p w:rsidR="00237DC3" w:rsidRDefault="00237DC3" w:rsidP="00237DC3">
            <w:pPr>
              <w:keepNext/>
              <w:keepLines/>
              <w:rPr>
                <w:noProof/>
              </w:rPr>
            </w:pPr>
            <w:r>
              <w:rPr>
                <w:noProof/>
              </w:rPr>
              <w:t>9  = Being discharged or service is being terminated</w:t>
            </w:r>
          </w:p>
          <w:p w:rsidR="00237DC3" w:rsidRDefault="00237DC3" w:rsidP="00237DC3">
            <w:pPr>
              <w:keepNext/>
              <w:keepLines/>
              <w:rPr>
                <w:noProof/>
              </w:rPr>
            </w:pPr>
            <w:r>
              <w:rPr>
                <w:noProof/>
              </w:rPr>
              <w:t>10  = Personal conflict with others</w:t>
            </w:r>
          </w:p>
          <w:p w:rsidR="00237DC3" w:rsidRDefault="00237DC3" w:rsidP="00237DC3">
            <w:pPr>
              <w:keepNext/>
              <w:keepLines/>
              <w:rPr>
                <w:noProof/>
              </w:rPr>
            </w:pPr>
            <w:r>
              <w:rPr>
                <w:noProof/>
              </w:rPr>
              <w:t>11  = Other health or safety concerns</w:t>
            </w:r>
          </w:p>
          <w:p w:rsidR="00237DC3" w:rsidRDefault="00237DC3" w:rsidP="00237DC3">
            <w:pPr>
              <w:keepNext/>
              <w:keepLines/>
              <w:rPr>
                <w:noProof/>
              </w:rPr>
            </w:pPr>
            <w:r>
              <w:rPr>
                <w:noProof/>
              </w:rPr>
              <w:t>12  = Other lease violation(s)</w:t>
            </w:r>
          </w:p>
          <w:p w:rsidR="00237DC3" w:rsidRDefault="00237DC3" w:rsidP="00237DC3">
            <w:pPr>
              <w:keepNext/>
              <w:keepLines/>
              <w:rPr>
                <w:noProof/>
              </w:rPr>
            </w:pPr>
            <w:r>
              <w:rPr>
                <w:noProof/>
              </w:rPr>
              <w:t>13  = Other</w:t>
            </w:r>
          </w:p>
          <w:p w:rsidR="00237DC3" w:rsidRDefault="00237DC3" w:rsidP="00237DC3">
            <w:pPr>
              <w:keepNext/>
              <w:keepLines/>
              <w:rPr>
                <w:noProof/>
              </w:rPr>
            </w:pPr>
            <w:r>
              <w:rPr>
                <w:noProof/>
              </w:rPr>
              <w:t>14  = Don't know</w:t>
            </w:r>
          </w:p>
          <w:p w:rsidR="00ED4B3F" w:rsidRDefault="00237DC3" w:rsidP="00237DC3">
            <w:pPr>
              <w:keepNext/>
              <w:keepLines/>
            </w:pPr>
            <w:r>
              <w:rPr>
                <w:noProof/>
              </w:rPr>
              <w:t>1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oncernHousingList&gt;</w:t>
            </w:r>
          </w:p>
          <w:p w:rsidR="00ED4B3F" w:rsidRDefault="00ED4B3F" w:rsidP="00654D1D">
            <w:pPr>
              <w:keepNext/>
              <w:keepLines/>
              <w:rPr>
                <w:noProof/>
              </w:rPr>
            </w:pPr>
            <w:r>
              <w:rPr>
                <w:noProof/>
              </w:rPr>
              <w:t xml:space="preserve">   &lt;ConcernHousing&gt;</w:t>
            </w:r>
          </w:p>
          <w:p w:rsidR="00ED4B3F" w:rsidRDefault="00ED4B3F" w:rsidP="00654D1D">
            <w:pPr>
              <w:keepNext/>
              <w:keepLines/>
              <w:rPr>
                <w:noProof/>
              </w:rPr>
            </w:pPr>
            <w:r>
              <w:rPr>
                <w:noProof/>
              </w:rPr>
              <w:t xml:space="preserve">    &lt;ConcernHousingSituationId&gt;8&lt;/ConcernHousingSituationId&gt;</w:t>
            </w:r>
          </w:p>
          <w:p w:rsidR="00ED4B3F" w:rsidRDefault="00ED4B3F" w:rsidP="00654D1D">
            <w:pPr>
              <w:keepNext/>
              <w:keepLines/>
              <w:rPr>
                <w:noProof/>
              </w:rPr>
            </w:pPr>
            <w:r>
              <w:rPr>
                <w:noProof/>
              </w:rPr>
              <w:t xml:space="preserve">   &lt;/ConcernHousing&gt;</w:t>
            </w:r>
          </w:p>
          <w:p w:rsidR="00ED4B3F" w:rsidRDefault="00ED4B3F" w:rsidP="003306C2">
            <w:pPr>
              <w:keepNext/>
              <w:keepLines/>
            </w:pPr>
            <w:r>
              <w:rPr>
                <w:noProof/>
              </w:rPr>
              <w:t xml:space="preserve">  &lt;/ConcernHousingList&gt;</w:t>
            </w:r>
          </w:p>
        </w:tc>
      </w:tr>
    </w:tbl>
    <w:p w:rsidR="00ED4B3F" w:rsidRDefault="00ED4B3F"/>
    <w:p w:rsidR="00ED4B3F" w:rsidRPr="007B1C4E" w:rsidRDefault="00ED4B3F" w:rsidP="00C14409">
      <w:pPr>
        <w:pStyle w:val="Heading2"/>
        <w:rPr>
          <w:color w:val="auto"/>
          <w:sz w:val="22"/>
          <w:szCs w:val="22"/>
        </w:rPr>
      </w:pPr>
      <w:bookmarkStart w:id="63" w:name="_Toc494988795"/>
      <w:r w:rsidRPr="003306C2">
        <w:rPr>
          <w:b/>
          <w:color w:val="auto"/>
          <w:sz w:val="22"/>
          <w:szCs w:val="22"/>
        </w:rPr>
        <w:lastRenderedPageBreak/>
        <w:t>Element name</w:t>
      </w:r>
      <w:r>
        <w:rPr>
          <w:color w:val="auto"/>
          <w:sz w:val="22"/>
          <w:szCs w:val="22"/>
        </w:rPr>
        <w:t xml:space="preserve">: </w:t>
      </w:r>
      <w:r w:rsidRPr="006F4F8F">
        <w:rPr>
          <w:noProof/>
        </w:rPr>
        <w:t>OtherLeaseViolation</w:t>
      </w:r>
      <w:bookmarkEnd w:id="63"/>
    </w:p>
    <w:tbl>
      <w:tblPr>
        <w:tblStyle w:val="TableGrid"/>
        <w:tblW w:w="0" w:type="auto"/>
        <w:tblLayout w:type="fixed"/>
        <w:tblLook w:val="04A0" w:firstRow="1" w:lastRow="0" w:firstColumn="1" w:lastColumn="0" w:noHBand="0" w:noVBand="1"/>
        <w:tblDescription w:val="Field  Description &#10;Definition Client response to specify &quot;Other lease violation(s)&quot; when &quot;Other lease violation(s)&quot; was selected as a response to the question &quot;What issues concern you about your housing situation?&quot; (F6.26.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lease violation(s)" when "Other lease violation(s)"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486860" w:rsidP="003306C2">
            <w:pPr>
              <w:keepNext/>
              <w:keepLines/>
            </w:pPr>
            <w:r>
              <w:rPr>
                <w:noProof/>
              </w:rPr>
              <w:t>&lt;OtherLeaseViolation&gt;have unauthorized pet&lt;/OtherLeaseViolation&gt;</w:t>
            </w:r>
          </w:p>
        </w:tc>
      </w:tr>
    </w:tbl>
    <w:p w:rsidR="00ED4B3F" w:rsidRDefault="00ED4B3F"/>
    <w:p w:rsidR="00ED4B3F" w:rsidRPr="007B1C4E" w:rsidRDefault="00ED4B3F" w:rsidP="00C14409">
      <w:pPr>
        <w:pStyle w:val="Heading2"/>
        <w:rPr>
          <w:color w:val="auto"/>
          <w:sz w:val="22"/>
          <w:szCs w:val="22"/>
        </w:rPr>
      </w:pPr>
      <w:bookmarkStart w:id="64" w:name="_Toc494988796"/>
      <w:r w:rsidRPr="003306C2">
        <w:rPr>
          <w:b/>
          <w:color w:val="auto"/>
          <w:sz w:val="22"/>
          <w:szCs w:val="22"/>
        </w:rPr>
        <w:t>Element name</w:t>
      </w:r>
      <w:r>
        <w:rPr>
          <w:color w:val="auto"/>
          <w:sz w:val="22"/>
          <w:szCs w:val="22"/>
        </w:rPr>
        <w:t xml:space="preserve">: </w:t>
      </w:r>
      <w:r w:rsidRPr="006F4F8F">
        <w:rPr>
          <w:noProof/>
        </w:rPr>
        <w:t>OtherHousingConcern</w:t>
      </w:r>
      <w:bookmarkEnd w:id="64"/>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quot;What issues concern you about your housing situation?&quot; (F6.26.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when "Other"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HousingConcern&gt;a&lt;/OtherHousingConcern&gt;</w:t>
            </w:r>
          </w:p>
        </w:tc>
      </w:tr>
    </w:tbl>
    <w:p w:rsidR="00ED4B3F" w:rsidRDefault="00ED4B3F"/>
    <w:p w:rsidR="00ED4B3F" w:rsidRPr="007B1C4E" w:rsidRDefault="00ED4B3F" w:rsidP="00C14409">
      <w:pPr>
        <w:pStyle w:val="Heading2"/>
        <w:rPr>
          <w:color w:val="auto"/>
          <w:sz w:val="22"/>
          <w:szCs w:val="22"/>
        </w:rPr>
      </w:pPr>
      <w:bookmarkStart w:id="65" w:name="_Toc494988797"/>
      <w:r w:rsidRPr="003306C2">
        <w:rPr>
          <w:b/>
          <w:color w:val="auto"/>
          <w:sz w:val="22"/>
          <w:szCs w:val="22"/>
        </w:rPr>
        <w:t>Element name</w:t>
      </w:r>
      <w:r>
        <w:rPr>
          <w:color w:val="auto"/>
          <w:sz w:val="22"/>
          <w:szCs w:val="22"/>
        </w:rPr>
        <w:t xml:space="preserve">: </w:t>
      </w:r>
      <w:r w:rsidRPr="006F4F8F">
        <w:rPr>
          <w:noProof/>
        </w:rPr>
        <w:t>ServiceChildcareVoucherId</w:t>
      </w:r>
      <w:bookmarkEnd w:id="6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6.27)&#10;Required field No&#10;Lookup table if available ServiceStatus_Lkup&#10;Allowed values  1  = Receiving&#10;2  = Have applied for&#10;3  = Need&#10;4  = Not applicable&#10;5  = Declined to answer&#10;Allow multiple values  No&#10;Occurrence 0-1 per client &#10;XML example &lt;ServiceChildcareVoucherId&gt;3&lt;/ServiceChildcare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w:t>
            </w:r>
            <w:r w:rsidR="00B46640">
              <w:rPr>
                <w:noProof/>
              </w:rPr>
              <w:t xml:space="preserve"> the table of services </w:t>
            </w:r>
            <w:r>
              <w:rPr>
                <w:noProof/>
              </w:rPr>
              <w:t>for the service "Childcare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Receiving</w:t>
            </w:r>
          </w:p>
          <w:p w:rsidR="00ED4B3F" w:rsidRDefault="00ED4B3F" w:rsidP="00654D1D">
            <w:pPr>
              <w:keepNext/>
              <w:keepLines/>
              <w:rPr>
                <w:noProof/>
              </w:rPr>
            </w:pPr>
            <w:r>
              <w:rPr>
                <w:noProof/>
              </w:rPr>
              <w:t>2  = Have applied for</w:t>
            </w:r>
          </w:p>
          <w:p w:rsidR="00ED4B3F" w:rsidRDefault="00ED4B3F" w:rsidP="00654D1D">
            <w:pPr>
              <w:keepNext/>
              <w:keepLines/>
              <w:rPr>
                <w:noProof/>
              </w:rPr>
            </w:pPr>
            <w:r>
              <w:rPr>
                <w:noProof/>
              </w:rPr>
              <w:t>3  = Need</w:t>
            </w:r>
          </w:p>
          <w:p w:rsidR="00ED4B3F" w:rsidRDefault="001D47E0" w:rsidP="00654D1D">
            <w:pPr>
              <w:keepNext/>
              <w:keepLines/>
              <w:rPr>
                <w:noProof/>
              </w:rPr>
            </w:pPr>
            <w:r>
              <w:rPr>
                <w:noProof/>
              </w:rPr>
              <w:t>4</w:t>
            </w:r>
            <w:r w:rsidR="00ED4B3F">
              <w:rPr>
                <w:noProof/>
              </w:rPr>
              <w:t xml:space="preserve">  = Not applicable</w:t>
            </w:r>
          </w:p>
          <w:p w:rsidR="00ED4B3F" w:rsidRDefault="001D47E0"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ChildcareVoucherId&gt;3&lt;/ServiceChildcareVoucherId&gt;</w:t>
            </w:r>
          </w:p>
        </w:tc>
      </w:tr>
    </w:tbl>
    <w:p w:rsidR="00ED4B3F" w:rsidRDefault="00ED4B3F"/>
    <w:p w:rsidR="00ED4B3F" w:rsidRPr="007B1C4E" w:rsidRDefault="00ED4B3F" w:rsidP="00C14409">
      <w:pPr>
        <w:pStyle w:val="Heading2"/>
        <w:rPr>
          <w:color w:val="auto"/>
          <w:sz w:val="22"/>
          <w:szCs w:val="22"/>
        </w:rPr>
      </w:pPr>
      <w:bookmarkStart w:id="66" w:name="_Toc494988798"/>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6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6.27)&#10;Required field No&#10;Lookup table if available ServiceStatus_Lkup&#10;Allowed values  1  = Receiving&#10;2  = Have applied for&#10;3  = Need&#10;4  = Not applicable&#10;5  = Declined to answer&#10;Allow multiple values  No&#10;Occurrence 0-1 per client &#10;XML example &lt;ServiceElderlyDisableChildrenId&gt;1&lt;/ServiceElderlyDisabl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Emergency Aid to the Elderly, Disabled, and Children (EAE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ElderlyDisableChildrenId&gt;1&lt;/ServiceElderlyDisableChildrenId&gt;</w:t>
            </w:r>
          </w:p>
        </w:tc>
      </w:tr>
    </w:tbl>
    <w:p w:rsidR="00ED4B3F" w:rsidRDefault="00ED4B3F"/>
    <w:p w:rsidR="00ED4B3F" w:rsidRPr="007B1C4E" w:rsidRDefault="00ED4B3F" w:rsidP="00C14409">
      <w:pPr>
        <w:pStyle w:val="Heading2"/>
        <w:rPr>
          <w:color w:val="auto"/>
          <w:sz w:val="22"/>
          <w:szCs w:val="22"/>
        </w:rPr>
      </w:pPr>
      <w:bookmarkStart w:id="67" w:name="_Toc494988799"/>
      <w:r w:rsidRPr="003306C2">
        <w:rPr>
          <w:b/>
          <w:color w:val="auto"/>
          <w:sz w:val="22"/>
          <w:szCs w:val="22"/>
        </w:rPr>
        <w:t>Element name</w:t>
      </w:r>
      <w:r>
        <w:rPr>
          <w:color w:val="auto"/>
          <w:sz w:val="22"/>
          <w:szCs w:val="22"/>
        </w:rPr>
        <w:t xml:space="preserve">: </w:t>
      </w:r>
      <w:r w:rsidRPr="006F4F8F">
        <w:rPr>
          <w:noProof/>
        </w:rPr>
        <w:t>ServiceFoodStampsId</w:t>
      </w:r>
      <w:bookmarkEnd w:id="6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6.27)&#10;Required field No&#10;Lookup table if available ServiceStatus_Lkup&#10;Allowed values  1  = Receiving&#10;2  = Have applied for&#10;3  = Need&#10;4  = Not applicable&#10;5  = Declined to answer&#10;Allow multiple values  No&#10;Occurrence 0-1 per client &#10;XML example &lt;ServiceFoodStampsId&gt;3&lt;/ServiceFoodStamp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Food stamps/SNAP."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FoodStampsId&gt;3&lt;/ServiceFoodStampsId&gt;</w:t>
            </w:r>
          </w:p>
        </w:tc>
      </w:tr>
    </w:tbl>
    <w:p w:rsidR="00ED4B3F" w:rsidRDefault="00ED4B3F"/>
    <w:p w:rsidR="00ED4B3F" w:rsidRPr="007B1C4E" w:rsidRDefault="00ED4B3F" w:rsidP="00C14409">
      <w:pPr>
        <w:pStyle w:val="Heading2"/>
        <w:rPr>
          <w:color w:val="auto"/>
          <w:sz w:val="22"/>
          <w:szCs w:val="22"/>
        </w:rPr>
      </w:pPr>
      <w:bookmarkStart w:id="68" w:name="_Toc494988800"/>
      <w:r w:rsidRPr="003306C2">
        <w:rPr>
          <w:b/>
          <w:color w:val="auto"/>
          <w:sz w:val="22"/>
          <w:szCs w:val="22"/>
        </w:rPr>
        <w:t>Element name</w:t>
      </w:r>
      <w:r>
        <w:rPr>
          <w:color w:val="auto"/>
          <w:sz w:val="22"/>
          <w:szCs w:val="22"/>
        </w:rPr>
        <w:t xml:space="preserve">: </w:t>
      </w:r>
      <w:r w:rsidRPr="006F4F8F">
        <w:rPr>
          <w:noProof/>
        </w:rPr>
        <w:t>ServiceHeatingAssistanceId</w:t>
      </w:r>
      <w:bookmarkEnd w:id="6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6.27)&#10;Required field No&#10;Lookup table if available ServiceStatus_Lkup&#10;Allowed values  1  = Receiving&#10;2  = Have applied for&#10;3  = Need&#10;4  = Not applicable&#10;5  = Declined to answer&#10;Allow multiple values  No&#10;Occurrence 0-1 per client &#10;XML example &lt;ServiceHeatingAssistanceId&gt;1&lt;/ServiceHeating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Heating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HeatingAssistanceId&gt;1&lt;/ServiceHeatingAssistanceId&gt;</w:t>
            </w:r>
          </w:p>
        </w:tc>
      </w:tr>
    </w:tbl>
    <w:p w:rsidR="00ED4B3F" w:rsidRDefault="00ED4B3F"/>
    <w:p w:rsidR="00ED4B3F" w:rsidRPr="007B1C4E" w:rsidRDefault="00ED4B3F" w:rsidP="00C14409">
      <w:pPr>
        <w:pStyle w:val="Heading2"/>
        <w:rPr>
          <w:color w:val="auto"/>
          <w:sz w:val="22"/>
          <w:szCs w:val="22"/>
        </w:rPr>
      </w:pPr>
      <w:bookmarkStart w:id="69" w:name="_Toc494988801"/>
      <w:r w:rsidRPr="003306C2">
        <w:rPr>
          <w:b/>
          <w:color w:val="auto"/>
          <w:sz w:val="22"/>
          <w:szCs w:val="22"/>
        </w:rPr>
        <w:lastRenderedPageBreak/>
        <w:t>Element name</w:t>
      </w:r>
      <w:r>
        <w:rPr>
          <w:color w:val="auto"/>
          <w:sz w:val="22"/>
          <w:szCs w:val="22"/>
        </w:rPr>
        <w:t xml:space="preserve">: </w:t>
      </w:r>
      <w:r w:rsidRPr="006F4F8F">
        <w:rPr>
          <w:noProof/>
        </w:rPr>
        <w:t>ServiceImmigrationId</w:t>
      </w:r>
      <w:bookmarkEnd w:id="6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6.27)&#10;Required field No&#10;Lookup table if available ServiceStatus_Lkup&#10;Allowed values  1  = Receiving&#10;2  = Have applied for&#10;3  = Need&#10;4  = Not applicable&#10;5  = Declined to answer&#10;Allow multiple values  No&#10;Occurrence 0-1 per client &#10;XML example &lt;ServiceImmigrationId&gt;4&lt;/ServiceImmigr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Immigration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ImmigrationId&gt;4&lt;/ServiceImmigrationId&gt;</w:t>
            </w:r>
          </w:p>
        </w:tc>
      </w:tr>
    </w:tbl>
    <w:p w:rsidR="00ED4B3F" w:rsidRDefault="00ED4B3F"/>
    <w:p w:rsidR="00ED4B3F" w:rsidRPr="007B1C4E" w:rsidRDefault="00ED4B3F" w:rsidP="00C14409">
      <w:pPr>
        <w:pStyle w:val="Heading2"/>
        <w:rPr>
          <w:color w:val="auto"/>
          <w:sz w:val="22"/>
          <w:szCs w:val="22"/>
        </w:rPr>
      </w:pPr>
      <w:bookmarkStart w:id="70" w:name="_Toc494988802"/>
      <w:r w:rsidRPr="003306C2">
        <w:rPr>
          <w:b/>
          <w:color w:val="auto"/>
          <w:sz w:val="22"/>
          <w:szCs w:val="22"/>
        </w:rPr>
        <w:t>Element name</w:t>
      </w:r>
      <w:r>
        <w:rPr>
          <w:color w:val="auto"/>
          <w:sz w:val="22"/>
          <w:szCs w:val="22"/>
        </w:rPr>
        <w:t xml:space="preserve">: </w:t>
      </w:r>
      <w:r w:rsidRPr="006F4F8F">
        <w:rPr>
          <w:noProof/>
        </w:rPr>
        <w:t>ServiceLegalId</w:t>
      </w:r>
      <w:bookmarkEnd w:id="7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6.27)&#10;Required field No&#10;Lookup table if available ServiceStatus_Lkup&#10;Allowed values  1  = Receiving&#10;2  = Have applied for&#10;3  = Need&#10;4  = Not applicable&#10;5  = Declined to answer&#10;Allow multiple values  No&#10;Occurrence 0-1 per client &#10;XML example &lt;ServiceLegalId&gt;2&lt;/ServiceLeg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Legal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LegalId&gt;2&lt;/ServiceLegalId&gt;</w:t>
            </w:r>
          </w:p>
        </w:tc>
      </w:tr>
    </w:tbl>
    <w:p w:rsidR="00ED4B3F" w:rsidRDefault="00ED4B3F"/>
    <w:p w:rsidR="00ED4B3F" w:rsidRPr="007B1C4E" w:rsidRDefault="00ED4B3F" w:rsidP="00C14409">
      <w:pPr>
        <w:pStyle w:val="Heading2"/>
        <w:rPr>
          <w:color w:val="auto"/>
          <w:sz w:val="22"/>
          <w:szCs w:val="22"/>
        </w:rPr>
      </w:pPr>
      <w:bookmarkStart w:id="71" w:name="_Toc494988803"/>
      <w:r w:rsidRPr="003306C2">
        <w:rPr>
          <w:b/>
          <w:color w:val="auto"/>
          <w:sz w:val="22"/>
          <w:szCs w:val="22"/>
        </w:rPr>
        <w:t>Element name</w:t>
      </w:r>
      <w:r>
        <w:rPr>
          <w:color w:val="auto"/>
          <w:sz w:val="22"/>
          <w:szCs w:val="22"/>
        </w:rPr>
        <w:t xml:space="preserve">: </w:t>
      </w:r>
      <w:r w:rsidRPr="006F4F8F">
        <w:rPr>
          <w:noProof/>
        </w:rPr>
        <w:t>ServicePublicHousingId</w:t>
      </w:r>
      <w:bookmarkEnd w:id="7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6.27)&#10;Required field No&#10;Lookup table if available ServiceStatus_Lkup&#10;Allowed values  1  = Receiving&#10;2  = Have applied for&#10;3  = Need&#10;4  = Not applicable&#10;5  = Declined to answer&#10;Allow multiple values  No&#10;Occurrence 0-1 per client &#10;XML example &lt;ServicePublicHousingId&gt;4&lt;/ServicePublic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Public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PublicHousingId&gt;4&lt;/ServicePublicHousingId&gt;</w:t>
            </w:r>
          </w:p>
        </w:tc>
      </w:tr>
    </w:tbl>
    <w:p w:rsidR="00ED4B3F" w:rsidRDefault="00ED4B3F"/>
    <w:p w:rsidR="00ED4B3F" w:rsidRPr="007B1C4E" w:rsidRDefault="00ED4B3F" w:rsidP="00C14409">
      <w:pPr>
        <w:pStyle w:val="Heading2"/>
        <w:rPr>
          <w:color w:val="auto"/>
          <w:sz w:val="22"/>
          <w:szCs w:val="22"/>
        </w:rPr>
      </w:pPr>
      <w:bookmarkStart w:id="72" w:name="_Toc494988804"/>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7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6.27)&#10;Required field No&#10;Lookup table if available ServiceStatus_Lkup&#10;Allowed values  1  = Receiving&#10;2  = Have applied for&#10;3  = Need&#10;4  = Not applicable&#10;5  = Declined to answer&#10;Allow multiple values  No&#10;Occurrence 0-1 per client &#10;XML example &lt;ServiceSection8VoucherId&gt;2&lt;/ServiceSection8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ection 8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ection8VoucherId&gt;2&lt;/ServiceSection8VoucherId&gt;</w:t>
            </w:r>
          </w:p>
        </w:tc>
      </w:tr>
    </w:tbl>
    <w:p w:rsidR="00ED4B3F" w:rsidRDefault="00ED4B3F"/>
    <w:p w:rsidR="00ED4B3F" w:rsidRPr="007B1C4E" w:rsidRDefault="00ED4B3F" w:rsidP="00C14409">
      <w:pPr>
        <w:pStyle w:val="Heading2"/>
        <w:rPr>
          <w:color w:val="auto"/>
          <w:sz w:val="22"/>
          <w:szCs w:val="22"/>
        </w:rPr>
      </w:pPr>
      <w:bookmarkStart w:id="73" w:name="_Toc494988805"/>
      <w:r w:rsidRPr="003306C2">
        <w:rPr>
          <w:b/>
          <w:color w:val="auto"/>
          <w:sz w:val="22"/>
          <w:szCs w:val="22"/>
        </w:rPr>
        <w:t>Element name</w:t>
      </w:r>
      <w:r>
        <w:rPr>
          <w:color w:val="auto"/>
          <w:sz w:val="22"/>
          <w:szCs w:val="22"/>
        </w:rPr>
        <w:t xml:space="preserve">: </w:t>
      </w:r>
      <w:r w:rsidRPr="006F4F8F">
        <w:rPr>
          <w:noProof/>
        </w:rPr>
        <w:t>ServiceSSDIId</w:t>
      </w:r>
      <w:bookmarkEnd w:id="7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6.27)&#10;Required field No&#10;Lookup table if available ServiceStatus_Lkup&#10;Allowed values  1  = Receiving&#10;2  = Have applied for&#10;3  = Need&#10;4  = Not applicable&#10;5  = Declined to answer&#10;Allow multiple values  No&#10;Occurrence 0-1 per client &#10;XML example &lt;ServiceSSDIId&gt;6&lt;/ServiceSSD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Social Security Disability Insurance (SSD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DIId&gt;6&lt;/ServiceSSDIId&gt;</w:t>
            </w:r>
          </w:p>
        </w:tc>
      </w:tr>
    </w:tbl>
    <w:p w:rsidR="00ED4B3F" w:rsidRDefault="00ED4B3F"/>
    <w:p w:rsidR="00ED4B3F" w:rsidRPr="007B1C4E" w:rsidRDefault="00ED4B3F" w:rsidP="00C14409">
      <w:pPr>
        <w:pStyle w:val="Heading2"/>
        <w:rPr>
          <w:color w:val="auto"/>
          <w:sz w:val="22"/>
          <w:szCs w:val="22"/>
        </w:rPr>
      </w:pPr>
      <w:bookmarkStart w:id="74" w:name="_Toc494988806"/>
      <w:r w:rsidRPr="003306C2">
        <w:rPr>
          <w:b/>
          <w:color w:val="auto"/>
          <w:sz w:val="22"/>
          <w:szCs w:val="22"/>
        </w:rPr>
        <w:t>Element name</w:t>
      </w:r>
      <w:r>
        <w:rPr>
          <w:color w:val="auto"/>
          <w:sz w:val="22"/>
          <w:szCs w:val="22"/>
        </w:rPr>
        <w:t xml:space="preserve">: </w:t>
      </w:r>
      <w:r w:rsidRPr="006F4F8F">
        <w:rPr>
          <w:noProof/>
        </w:rPr>
        <w:t>ServiceSSIId</w:t>
      </w:r>
      <w:bookmarkEnd w:id="7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6.27)&#10;Required field No&#10;Lookup table if available ServiceStatus_Lkup&#10;Allowed values  1  = Receiving&#10;2  = Have applied for&#10;3  = Need&#10;4  = Not applicable&#10;5  = Declined to answer&#10;Allow multiple values  No&#10;Occurrence 0-1 per client &#10;XML example &lt;ServiceSSIId&gt;5&lt;/ServiceSS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ocial Security Income (SS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IId&gt;5&lt;/ServiceSSIId&gt;</w:t>
            </w:r>
          </w:p>
        </w:tc>
      </w:tr>
    </w:tbl>
    <w:p w:rsidR="00ED4B3F" w:rsidRDefault="00ED4B3F"/>
    <w:p w:rsidR="00ED4B3F" w:rsidRPr="007B1C4E" w:rsidRDefault="00ED4B3F" w:rsidP="00C14409">
      <w:pPr>
        <w:pStyle w:val="Heading2"/>
        <w:rPr>
          <w:color w:val="auto"/>
          <w:sz w:val="22"/>
          <w:szCs w:val="22"/>
        </w:rPr>
      </w:pPr>
      <w:bookmarkStart w:id="75" w:name="_Toc494988807"/>
      <w:r w:rsidRPr="003306C2">
        <w:rPr>
          <w:b/>
          <w:color w:val="auto"/>
          <w:sz w:val="22"/>
          <w:szCs w:val="22"/>
        </w:rPr>
        <w:lastRenderedPageBreak/>
        <w:t>Element name</w:t>
      </w:r>
      <w:r>
        <w:rPr>
          <w:color w:val="auto"/>
          <w:sz w:val="22"/>
          <w:szCs w:val="22"/>
        </w:rPr>
        <w:t xml:space="preserve">: </w:t>
      </w:r>
      <w:r w:rsidRPr="006F4F8F">
        <w:rPr>
          <w:noProof/>
        </w:rPr>
        <w:t>ServiceTAFDCId</w:t>
      </w:r>
      <w:bookmarkEnd w:id="7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6.27)&#10;Required field No&#10;Lookup table if available ServiceStatus_Lkup&#10;Allowed values  1  = Receiving&#10;2  = Have applied for&#10;3  = Need&#10;4  = Not applicable&#10;5  = Declined to answer&#10;Allow multiple values  No&#10;Occurrence 0-1 per client &#10;XML example &lt;ServiceTAFDCId&gt;2&lt;/ServiceTAFD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ransitional Aid to Families with Dependent Children (TAF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FDCId&gt;2&lt;/ServiceTAFDCId&gt;</w:t>
            </w:r>
          </w:p>
        </w:tc>
      </w:tr>
    </w:tbl>
    <w:p w:rsidR="00ED4B3F" w:rsidRDefault="00ED4B3F"/>
    <w:p w:rsidR="00ED4B3F" w:rsidRPr="007B1C4E" w:rsidRDefault="00ED4B3F" w:rsidP="00C14409">
      <w:pPr>
        <w:pStyle w:val="Heading2"/>
        <w:rPr>
          <w:color w:val="auto"/>
          <w:sz w:val="22"/>
          <w:szCs w:val="22"/>
        </w:rPr>
      </w:pPr>
      <w:bookmarkStart w:id="76" w:name="_Toc494988808"/>
      <w:r w:rsidRPr="003306C2">
        <w:rPr>
          <w:b/>
          <w:color w:val="auto"/>
          <w:sz w:val="22"/>
          <w:szCs w:val="22"/>
        </w:rPr>
        <w:t>Element name</w:t>
      </w:r>
      <w:r>
        <w:rPr>
          <w:color w:val="auto"/>
          <w:sz w:val="22"/>
          <w:szCs w:val="22"/>
        </w:rPr>
        <w:t xml:space="preserve">: </w:t>
      </w:r>
      <w:r w:rsidRPr="006F4F8F">
        <w:rPr>
          <w:noProof/>
        </w:rPr>
        <w:t>ServiceTANFId</w:t>
      </w:r>
      <w:bookmarkEnd w:id="7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6.27)&#10;Required field No&#10;Lookup table if available ServiceStatus_Lkup&#10;Allowed values  1  = Receiving&#10;2  = Have applied for&#10;3  = Need&#10;4  = Not applicable&#10;5  = Declined to answer&#10;Allow multiple values  No&#10;Occurrence 0-1 per client &#10;XML example &lt;ServiceTANFId&gt;4&lt;/ServiceTANF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emporary Aid to Needy Families (TANF)."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NFId&gt;4&lt;/ServiceTANFId&gt;</w:t>
            </w:r>
          </w:p>
        </w:tc>
      </w:tr>
    </w:tbl>
    <w:p w:rsidR="00ED4B3F" w:rsidRDefault="00ED4B3F"/>
    <w:p w:rsidR="00ED4B3F" w:rsidRPr="007B1C4E" w:rsidRDefault="00ED4B3F" w:rsidP="00C14409">
      <w:pPr>
        <w:pStyle w:val="Heading2"/>
        <w:rPr>
          <w:color w:val="auto"/>
          <w:sz w:val="22"/>
          <w:szCs w:val="22"/>
        </w:rPr>
      </w:pPr>
      <w:bookmarkStart w:id="77" w:name="_Toc494988809"/>
      <w:r w:rsidRPr="003306C2">
        <w:rPr>
          <w:b/>
          <w:color w:val="auto"/>
          <w:sz w:val="22"/>
          <w:szCs w:val="22"/>
        </w:rPr>
        <w:t>Element name</w:t>
      </w:r>
      <w:r>
        <w:rPr>
          <w:color w:val="auto"/>
          <w:sz w:val="22"/>
          <w:szCs w:val="22"/>
        </w:rPr>
        <w:t xml:space="preserve">: </w:t>
      </w:r>
      <w:r w:rsidRPr="006F4F8F">
        <w:rPr>
          <w:noProof/>
        </w:rPr>
        <w:t>ServiceTribalHousingId</w:t>
      </w:r>
      <w:bookmarkEnd w:id="7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6.27)&#10;Required field No&#10;Lookup table if available ServiceStatus_Lkup&#10;Allowed values  1  = Receiving&#10;2  = Have applied for&#10;3  = Need&#10;4  = Not applicable&#10;5  = Declined to answer&#10;Allow multiple values  No&#10;Occurrence 0-1 per client &#10;XML example &lt;ServiceTribalHousingId&gt;1&lt;/ServiceTribal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Tribal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ribalHousingId&gt;1&lt;/ServiceTribalHousingId&gt;</w:t>
            </w:r>
          </w:p>
        </w:tc>
      </w:tr>
    </w:tbl>
    <w:p w:rsidR="00ED4B3F" w:rsidRDefault="00ED4B3F"/>
    <w:p w:rsidR="00ED4B3F" w:rsidRPr="007B1C4E" w:rsidRDefault="00ED4B3F" w:rsidP="00C14409">
      <w:pPr>
        <w:pStyle w:val="Heading2"/>
        <w:rPr>
          <w:color w:val="auto"/>
          <w:sz w:val="22"/>
          <w:szCs w:val="22"/>
        </w:rPr>
      </w:pPr>
      <w:bookmarkStart w:id="78" w:name="_Toc494988810"/>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7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6.27)&#10;Required field No&#10;Lookup table if available ServiceStatus_Lkup&#10;Allowed values  1  = Receiving&#10;2  = Have applied for&#10;3  = Need&#10;4  = Not applicable&#10;5  = Declined to answer&#10;Allow multiple values  No&#10;Occurrence 0-1 per client &#10;XML example &lt;ServiceUtilityAssistanceId&gt;4&lt;/ServiceUtility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Utility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UtilityAssistanceId&gt;4&lt;/ServiceUtilityAssistanceId&gt;</w:t>
            </w:r>
          </w:p>
        </w:tc>
      </w:tr>
    </w:tbl>
    <w:p w:rsidR="00ED4B3F" w:rsidRDefault="00ED4B3F"/>
    <w:p w:rsidR="00ED4B3F" w:rsidRPr="007B1C4E" w:rsidRDefault="00ED4B3F" w:rsidP="00C14409">
      <w:pPr>
        <w:pStyle w:val="Heading2"/>
        <w:rPr>
          <w:color w:val="auto"/>
          <w:sz w:val="22"/>
          <w:szCs w:val="22"/>
        </w:rPr>
      </w:pPr>
      <w:bookmarkStart w:id="79" w:name="_Toc494988811"/>
      <w:r w:rsidRPr="003306C2">
        <w:rPr>
          <w:b/>
          <w:color w:val="auto"/>
          <w:sz w:val="22"/>
          <w:szCs w:val="22"/>
        </w:rPr>
        <w:t>Element name</w:t>
      </w:r>
      <w:r>
        <w:rPr>
          <w:color w:val="auto"/>
          <w:sz w:val="22"/>
          <w:szCs w:val="22"/>
        </w:rPr>
        <w:t xml:space="preserve">: </w:t>
      </w:r>
      <w:r w:rsidRPr="006F4F8F">
        <w:rPr>
          <w:noProof/>
        </w:rPr>
        <w:t>ServiceWICId</w:t>
      </w:r>
      <w:bookmarkEnd w:id="7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6.27)&#10;Required field No&#10;Lookup table if available ServiceStatus_Lkup&#10;Allowed values  1  = Receiving&#10;2  = Have applied for&#10;3  = Need&#10;4  = Not applicable&#10;5  = Declined to answer&#10;Allow multiple values  No&#10;Occurrence 0-1 per client &#10;XML example &lt;ServiceWICId&gt;6&lt;/ServiceWI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Nutritional supplementation program for Women, Infants and Children (WI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WICId&gt;6&lt;/ServiceWICId&gt;</w:t>
            </w:r>
          </w:p>
        </w:tc>
      </w:tr>
    </w:tbl>
    <w:p w:rsidR="00ED4B3F" w:rsidRDefault="00ED4B3F"/>
    <w:p w:rsidR="00ED4B3F" w:rsidRPr="007B1C4E" w:rsidRDefault="00ED4B3F" w:rsidP="00C14409">
      <w:pPr>
        <w:pStyle w:val="Heading2"/>
        <w:rPr>
          <w:color w:val="auto"/>
          <w:sz w:val="22"/>
          <w:szCs w:val="22"/>
        </w:rPr>
      </w:pPr>
      <w:bookmarkStart w:id="80" w:name="_Toc494988812"/>
      <w:r w:rsidRPr="003306C2">
        <w:rPr>
          <w:b/>
          <w:color w:val="auto"/>
          <w:sz w:val="22"/>
          <w:szCs w:val="22"/>
        </w:rPr>
        <w:lastRenderedPageBreak/>
        <w:t>Element name</w:t>
      </w:r>
      <w:r>
        <w:rPr>
          <w:color w:val="auto"/>
          <w:sz w:val="22"/>
          <w:szCs w:val="22"/>
        </w:rPr>
        <w:t xml:space="preserve">: </w:t>
      </w:r>
      <w:r w:rsidRPr="006F4F8F">
        <w:rPr>
          <w:noProof/>
        </w:rPr>
        <w:t>ServiceOtherId</w:t>
      </w:r>
      <w:bookmarkEnd w:id="80"/>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ServiceStatus_Lkup&#10;Allowed values  1  = Receiving&#10;2  = Have applied for&#10;3  = Need&#10;4  = Not applicable&#10;5  = Declined to answer&#10;Allow multiple values  No&#10;Occurrence 0-1 per client &#10;XML example &lt;ServiceOtherId&gt;1&lt;/Service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 xml:space="preserve">Response indicated by the client in </w:t>
            </w:r>
            <w:r w:rsidR="00B46640">
              <w:rPr>
                <w:noProof/>
              </w:rPr>
              <w:t xml:space="preserve">the table of services </w:t>
            </w:r>
            <w:r>
              <w:rPr>
                <w:noProof/>
              </w:rPr>
              <w:t>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Id&gt;1&lt;/ServiceOtherId&gt;</w:t>
            </w:r>
          </w:p>
        </w:tc>
      </w:tr>
    </w:tbl>
    <w:p w:rsidR="00ED4B3F" w:rsidRDefault="00ED4B3F"/>
    <w:p w:rsidR="00ED4B3F" w:rsidRPr="007B1C4E" w:rsidRDefault="00ED4B3F" w:rsidP="00C14409">
      <w:pPr>
        <w:pStyle w:val="Heading2"/>
        <w:rPr>
          <w:color w:val="auto"/>
          <w:sz w:val="22"/>
          <w:szCs w:val="22"/>
        </w:rPr>
      </w:pPr>
      <w:bookmarkStart w:id="81" w:name="_Toc494988813"/>
      <w:r w:rsidRPr="003306C2">
        <w:rPr>
          <w:b/>
          <w:color w:val="auto"/>
          <w:sz w:val="22"/>
          <w:szCs w:val="22"/>
        </w:rPr>
        <w:t>Element name</w:t>
      </w:r>
      <w:r>
        <w:rPr>
          <w:color w:val="auto"/>
          <w:sz w:val="22"/>
          <w:szCs w:val="22"/>
        </w:rPr>
        <w:t xml:space="preserve">: </w:t>
      </w:r>
      <w:r w:rsidRPr="006F4F8F">
        <w:rPr>
          <w:noProof/>
        </w:rPr>
        <w:t>ServiceOtherSpecifying</w:t>
      </w:r>
      <w:bookmarkEnd w:id="81"/>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indicated by the</w:t>
            </w:r>
            <w:r w:rsidR="00B46640">
              <w:rPr>
                <w:noProof/>
              </w:rPr>
              <w:t xml:space="preserve"> client in the table of services</w:t>
            </w:r>
            <w:r>
              <w:rPr>
                <w:noProof/>
              </w:rPr>
              <w:t xml:space="preserve"> 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Specifying&gt;string&lt;/ServiceOtherSpecifying&gt;</w:t>
            </w:r>
          </w:p>
        </w:tc>
      </w:tr>
    </w:tbl>
    <w:p w:rsidR="00ED4B3F" w:rsidRDefault="00ED4B3F"/>
    <w:p w:rsidR="00ED4B3F" w:rsidRPr="007B1C4E" w:rsidRDefault="00ED4B3F" w:rsidP="00C14409">
      <w:pPr>
        <w:pStyle w:val="Heading2"/>
        <w:rPr>
          <w:color w:val="auto"/>
          <w:sz w:val="22"/>
          <w:szCs w:val="22"/>
        </w:rPr>
      </w:pPr>
      <w:bookmarkStart w:id="82" w:name="_Toc494988814"/>
      <w:r w:rsidRPr="003306C2">
        <w:rPr>
          <w:b/>
          <w:color w:val="auto"/>
          <w:sz w:val="22"/>
          <w:szCs w:val="22"/>
        </w:rPr>
        <w:t>Element name</w:t>
      </w:r>
      <w:r>
        <w:rPr>
          <w:color w:val="auto"/>
          <w:sz w:val="22"/>
          <w:szCs w:val="22"/>
        </w:rPr>
        <w:t xml:space="preserve">: </w:t>
      </w:r>
      <w:r w:rsidRPr="006F4F8F">
        <w:rPr>
          <w:noProof/>
        </w:rPr>
        <w:t>HasOpenCaseChildProtectiveServicesId</w:t>
      </w:r>
      <w:bookmarkEnd w:id="82"/>
    </w:p>
    <w:tbl>
      <w:tblPr>
        <w:tblStyle w:val="TableGrid"/>
        <w:tblW w:w="0" w:type="auto"/>
        <w:tblLayout w:type="fixed"/>
        <w:tblLook w:val="04A0" w:firstRow="1" w:lastRow="0" w:firstColumn="1" w:lastColumn="0" w:noHBand="0" w:noVBand="1"/>
        <w:tblDescription w:val="Field  Description &#10;Definition Client's response to the question &quot;Do you currently have an open case with Child Protective Services?&quot; (F6.28)&#10;Required field No&#10;Lookup table if available YesNo_Lkup&#10;Allowed values  1 = Yes&#10;2 = No&#10;3 = Don't Know&#10;4 = Declined to answer&#10;Allow multiple values  No&#10;Occurrence 0-1 per client &#10;XML example &lt;HasOpenCaseChildProtectiveServicesId&gt;3&lt;/HasOpenCaseChildProtectiveServic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currently have an open case with Child Protective Services?" (F6.2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OpenCaseChildProtectiveServicesId&gt;3&lt;/HasOpenCaseChildProtectiveServicesId&gt;</w:t>
            </w:r>
          </w:p>
        </w:tc>
      </w:tr>
    </w:tbl>
    <w:p w:rsidR="00ED4B3F" w:rsidRDefault="00ED4B3F"/>
    <w:p w:rsidR="00ED4B3F" w:rsidRPr="007B1C4E" w:rsidRDefault="00ED4B3F" w:rsidP="00C14409">
      <w:pPr>
        <w:pStyle w:val="Heading2"/>
        <w:rPr>
          <w:color w:val="auto"/>
          <w:sz w:val="22"/>
          <w:szCs w:val="22"/>
        </w:rPr>
      </w:pPr>
      <w:bookmarkStart w:id="83" w:name="_Toc494988815"/>
      <w:r w:rsidRPr="003306C2">
        <w:rPr>
          <w:b/>
          <w:color w:val="auto"/>
          <w:sz w:val="22"/>
          <w:szCs w:val="22"/>
        </w:rPr>
        <w:lastRenderedPageBreak/>
        <w:t>Element name</w:t>
      </w:r>
      <w:r>
        <w:rPr>
          <w:color w:val="auto"/>
          <w:sz w:val="22"/>
          <w:szCs w:val="22"/>
        </w:rPr>
        <w:t xml:space="preserve">: </w:t>
      </w:r>
      <w:r w:rsidRPr="006F4F8F">
        <w:rPr>
          <w:noProof/>
        </w:rPr>
        <w:t>FUServiceProvidedList</w:t>
      </w:r>
      <w:bookmarkEnd w:id="83"/>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Question 27, Follow Up table, Column 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ProvidedList&gt;&#10;   &lt;FUServiceProvided&gt;&#10;    &lt;ServiceTypeId&gt;11&lt;/ServiceTypeId&gt;&#10;   &lt;/FUServiceProvided&gt;&#10;  &lt;/FUService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information and/or education about.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 xml:space="preserve">5  = Immigration </w:t>
            </w:r>
            <w:proofErr w:type="spellStart"/>
            <w:r w:rsidRPr="008B6C98">
              <w:rPr>
                <w:rFonts w:ascii="Calibri" w:eastAsia="Times New Roman" w:hAnsi="Calibri" w:cs="Times New Roman"/>
                <w:color w:val="000000"/>
              </w:rPr>
              <w:t>services</w:t>
            </w:r>
            <w:proofErr w:type="spellEnd"/>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ProvidedList&gt;</w:t>
            </w:r>
          </w:p>
          <w:p w:rsidR="00ED4B3F" w:rsidRDefault="00ED4B3F" w:rsidP="00654D1D">
            <w:pPr>
              <w:keepNext/>
              <w:keepLines/>
              <w:rPr>
                <w:noProof/>
              </w:rPr>
            </w:pPr>
            <w:r>
              <w:rPr>
                <w:noProof/>
              </w:rPr>
              <w:t xml:space="preserve">   &lt;FUServiceProvided&gt;</w:t>
            </w:r>
          </w:p>
          <w:p w:rsidR="00ED4B3F" w:rsidRDefault="00ED4B3F" w:rsidP="00654D1D">
            <w:pPr>
              <w:keepNext/>
              <w:keepLines/>
              <w:rPr>
                <w:noProof/>
              </w:rPr>
            </w:pPr>
            <w:r>
              <w:rPr>
                <w:noProof/>
              </w:rPr>
              <w:t xml:space="preserve">    &lt;ServiceTypeId&gt;11&lt;/ServiceTypeId&gt;</w:t>
            </w:r>
          </w:p>
          <w:p w:rsidR="00ED4B3F" w:rsidRDefault="00ED4B3F" w:rsidP="00654D1D">
            <w:pPr>
              <w:keepNext/>
              <w:keepLines/>
              <w:rPr>
                <w:noProof/>
              </w:rPr>
            </w:pPr>
            <w:r>
              <w:rPr>
                <w:noProof/>
              </w:rPr>
              <w:t xml:space="preserve">   &lt;/FUServiceProvided&gt;</w:t>
            </w:r>
          </w:p>
          <w:p w:rsidR="00ED4B3F" w:rsidRDefault="00ED4B3F" w:rsidP="003306C2">
            <w:pPr>
              <w:keepNext/>
              <w:keepLines/>
            </w:pPr>
            <w:r>
              <w:rPr>
                <w:noProof/>
              </w:rPr>
              <w:t xml:space="preserve">  &lt;/FUServiceProvidedList&gt;</w:t>
            </w:r>
          </w:p>
        </w:tc>
      </w:tr>
    </w:tbl>
    <w:p w:rsidR="00ED4B3F" w:rsidRDefault="00ED4B3F"/>
    <w:p w:rsidR="00ED4B3F" w:rsidRPr="007B1C4E" w:rsidRDefault="00ED4B3F" w:rsidP="00C14409">
      <w:pPr>
        <w:pStyle w:val="Heading2"/>
        <w:rPr>
          <w:color w:val="auto"/>
          <w:sz w:val="22"/>
          <w:szCs w:val="22"/>
        </w:rPr>
      </w:pPr>
      <w:bookmarkStart w:id="84" w:name="_Toc494988816"/>
      <w:r w:rsidRPr="003306C2">
        <w:rPr>
          <w:b/>
          <w:color w:val="auto"/>
          <w:sz w:val="22"/>
          <w:szCs w:val="22"/>
        </w:rPr>
        <w:t>Element name</w:t>
      </w:r>
      <w:r>
        <w:rPr>
          <w:color w:val="auto"/>
          <w:sz w:val="22"/>
          <w:szCs w:val="22"/>
        </w:rPr>
        <w:t xml:space="preserve">: </w:t>
      </w:r>
      <w:r w:rsidRPr="006F4F8F">
        <w:rPr>
          <w:noProof/>
        </w:rPr>
        <w:t>FUServiceProvidedOther</w:t>
      </w:r>
      <w:bookmarkEnd w:id="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Question 27, Follow Up Table, Column 1).&#10;Required field No&#10;Lookup table if available N/A&#10;Allowed values  Text string that allows a maximum of 250 characters&#10;Allow multiple values  No&#10;Occurrence 0-1 per client &#10;XML example &lt;FUServiceProvidedOther&gt;a&lt;/FUServiceProvid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information and/or education was provided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Other&gt;a&lt;/FUServiceProvidedOther&gt;</w:t>
            </w:r>
          </w:p>
        </w:tc>
      </w:tr>
    </w:tbl>
    <w:p w:rsidR="00ED4B3F" w:rsidRDefault="00ED4B3F"/>
    <w:p w:rsidR="00ED4B3F" w:rsidRPr="007B1C4E" w:rsidRDefault="00ED4B3F" w:rsidP="00C14409">
      <w:pPr>
        <w:pStyle w:val="Heading2"/>
        <w:rPr>
          <w:color w:val="auto"/>
          <w:sz w:val="22"/>
          <w:szCs w:val="22"/>
        </w:rPr>
      </w:pPr>
      <w:bookmarkStart w:id="85" w:name="_Toc494988817"/>
      <w:r w:rsidRPr="003306C2">
        <w:rPr>
          <w:b/>
          <w:color w:val="auto"/>
          <w:sz w:val="22"/>
          <w:szCs w:val="22"/>
        </w:rPr>
        <w:lastRenderedPageBreak/>
        <w:t>Element name</w:t>
      </w:r>
      <w:r>
        <w:rPr>
          <w:color w:val="auto"/>
          <w:sz w:val="22"/>
          <w:szCs w:val="22"/>
        </w:rPr>
        <w:t xml:space="preserve">: </w:t>
      </w:r>
      <w:r w:rsidRPr="006F4F8F">
        <w:rPr>
          <w:noProof/>
        </w:rPr>
        <w:t>FUServiceProvidedDate</w:t>
      </w:r>
      <w:bookmarkEnd w:id="85"/>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Question 27, Follow Up Table, Column 1 (Date Field).&#10;Required field No&#10;Lookup table if available N/A&#10;Allowed values  Date with a format of mm/dd/yyyy&#10;Allow multiple values  No&#10;Occurrence 0-1 per client &#10;XML example &lt;FUServiceProvidedDate&gt;10/5/2016&lt;/FUServic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and/or education was provided to the client for services checked in Question 27, Follow Up Table, Column 1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Date&gt;10/5/2016&lt;/FUServiceProvidedDate&gt;</w:t>
            </w:r>
          </w:p>
        </w:tc>
      </w:tr>
    </w:tbl>
    <w:p w:rsidR="00ED4B3F" w:rsidRDefault="00ED4B3F"/>
    <w:p w:rsidR="00ED4B3F" w:rsidRPr="007B1C4E" w:rsidRDefault="00ED4B3F" w:rsidP="00C14409">
      <w:pPr>
        <w:pStyle w:val="Heading2"/>
        <w:rPr>
          <w:color w:val="auto"/>
          <w:sz w:val="22"/>
          <w:szCs w:val="22"/>
        </w:rPr>
      </w:pPr>
      <w:bookmarkStart w:id="86" w:name="_Toc494988818"/>
      <w:r w:rsidRPr="003306C2">
        <w:rPr>
          <w:b/>
          <w:color w:val="auto"/>
          <w:sz w:val="22"/>
          <w:szCs w:val="22"/>
        </w:rPr>
        <w:t>Element name</w:t>
      </w:r>
      <w:r>
        <w:rPr>
          <w:color w:val="auto"/>
          <w:sz w:val="22"/>
          <w:szCs w:val="22"/>
        </w:rPr>
        <w:t xml:space="preserve">: </w:t>
      </w:r>
      <w:r w:rsidRPr="006F4F8F">
        <w:rPr>
          <w:noProof/>
        </w:rPr>
        <w:t>FUServiceReferralList</w:t>
      </w:r>
      <w:bookmarkEnd w:id="86"/>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Question 27, Follow Up table, Column 2).&#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alList&gt;&#10;   &lt;FUServiceReferral&gt;&#10;    &lt;ServiceTypeId&gt;8&lt;/ServiceTypeId&gt;&#10;   &lt;/FUServiceReferral&gt;&#10;  &lt;/FUServiceReferral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a referral for.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 xml:space="preserve">5  = Immigration </w:t>
            </w:r>
            <w:proofErr w:type="spellStart"/>
            <w:r w:rsidRPr="008B6C98">
              <w:rPr>
                <w:rFonts w:ascii="Calibri" w:eastAsia="Times New Roman" w:hAnsi="Calibri" w:cs="Times New Roman"/>
                <w:color w:val="000000"/>
              </w:rPr>
              <w:t>services</w:t>
            </w:r>
            <w:proofErr w:type="spellEnd"/>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ReferralList&gt;</w:t>
            </w:r>
          </w:p>
          <w:p w:rsidR="00ED4B3F" w:rsidRDefault="00ED4B3F" w:rsidP="00654D1D">
            <w:pPr>
              <w:keepNext/>
              <w:keepLines/>
              <w:rPr>
                <w:noProof/>
              </w:rPr>
            </w:pPr>
            <w:r>
              <w:rPr>
                <w:noProof/>
              </w:rPr>
              <w:t xml:space="preserve">   &lt;FUServiceReferral&gt;</w:t>
            </w:r>
          </w:p>
          <w:p w:rsidR="00ED4B3F" w:rsidRDefault="00ED4B3F" w:rsidP="00654D1D">
            <w:pPr>
              <w:keepNext/>
              <w:keepLines/>
              <w:rPr>
                <w:noProof/>
              </w:rPr>
            </w:pPr>
            <w:r>
              <w:rPr>
                <w:noProof/>
              </w:rPr>
              <w:t xml:space="preserve">    &lt;ServiceTypeId&gt;8&lt;/ServiceTypeId&gt;</w:t>
            </w:r>
          </w:p>
          <w:p w:rsidR="00ED4B3F" w:rsidRDefault="00ED4B3F" w:rsidP="00654D1D">
            <w:pPr>
              <w:keepNext/>
              <w:keepLines/>
              <w:rPr>
                <w:noProof/>
              </w:rPr>
            </w:pPr>
            <w:r>
              <w:rPr>
                <w:noProof/>
              </w:rPr>
              <w:t xml:space="preserve">   &lt;/FUServiceReferral&gt;</w:t>
            </w:r>
          </w:p>
          <w:p w:rsidR="00ED4B3F" w:rsidRDefault="00ED4B3F" w:rsidP="003306C2">
            <w:pPr>
              <w:keepNext/>
              <w:keepLines/>
            </w:pPr>
            <w:r>
              <w:rPr>
                <w:noProof/>
              </w:rPr>
              <w:t xml:space="preserve">  &lt;/FUServiceReferralList&gt;</w:t>
            </w:r>
          </w:p>
        </w:tc>
      </w:tr>
    </w:tbl>
    <w:p w:rsidR="00ED4B3F" w:rsidRDefault="00ED4B3F"/>
    <w:p w:rsidR="00ED4B3F" w:rsidRPr="007B1C4E" w:rsidRDefault="00ED4B3F" w:rsidP="00C14409">
      <w:pPr>
        <w:pStyle w:val="Heading2"/>
        <w:rPr>
          <w:color w:val="auto"/>
          <w:sz w:val="22"/>
          <w:szCs w:val="22"/>
        </w:rPr>
      </w:pPr>
      <w:bookmarkStart w:id="87" w:name="_Toc494988819"/>
      <w:r w:rsidRPr="003306C2">
        <w:rPr>
          <w:b/>
          <w:color w:val="auto"/>
          <w:sz w:val="22"/>
          <w:szCs w:val="22"/>
        </w:rPr>
        <w:lastRenderedPageBreak/>
        <w:t>Element name</w:t>
      </w:r>
      <w:r>
        <w:rPr>
          <w:color w:val="auto"/>
          <w:sz w:val="22"/>
          <w:szCs w:val="22"/>
        </w:rPr>
        <w:t xml:space="preserve">: </w:t>
      </w:r>
      <w:r w:rsidRPr="006F4F8F">
        <w:rPr>
          <w:noProof/>
        </w:rPr>
        <w:t>FUServiceReferralOther</w:t>
      </w:r>
      <w:bookmarkEnd w:id="87"/>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referral was provided (Question 27, Follow Up Table, Column 2).&#10;Required field No&#10;Lookup table if available N/A&#10;Allowed values  Text string that allows a maximum of 250 characters&#10;Allow multiple values  No&#10;Occurrence 0-1 per client &#10;XML example &lt;FUServiceReferralOther&gt;a&lt;/FUServiceReferral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referral was provided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Other&gt;a&lt;/FUServiceReferralOther&gt;</w:t>
            </w:r>
          </w:p>
        </w:tc>
      </w:tr>
    </w:tbl>
    <w:p w:rsidR="00ED4B3F" w:rsidRDefault="00ED4B3F"/>
    <w:p w:rsidR="00ED4B3F" w:rsidRPr="007B1C4E" w:rsidRDefault="00ED4B3F" w:rsidP="00C14409">
      <w:pPr>
        <w:pStyle w:val="Heading2"/>
        <w:rPr>
          <w:color w:val="auto"/>
          <w:sz w:val="22"/>
          <w:szCs w:val="22"/>
        </w:rPr>
      </w:pPr>
      <w:bookmarkStart w:id="88" w:name="_Toc494988820"/>
      <w:r w:rsidRPr="003306C2">
        <w:rPr>
          <w:b/>
          <w:color w:val="auto"/>
          <w:sz w:val="22"/>
          <w:szCs w:val="22"/>
        </w:rPr>
        <w:t>Element name</w:t>
      </w:r>
      <w:r>
        <w:rPr>
          <w:color w:val="auto"/>
          <w:sz w:val="22"/>
          <w:szCs w:val="22"/>
        </w:rPr>
        <w:t xml:space="preserve">: </w:t>
      </w:r>
      <w:r w:rsidRPr="006F4F8F">
        <w:rPr>
          <w:noProof/>
        </w:rPr>
        <w:t>FUServiceReferralDate</w:t>
      </w:r>
      <w:bookmarkEnd w:id="88"/>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Question 27, Follow Up Table, Column 2 (Date Field).&#10;Required field No&#10;Lookup table if available N/A&#10;Allowed values  Date with a format of mm/dd/yyyy&#10;Allow multiple values  No&#10;Occurrence 0-1 per client &#10;XML example &lt;FUServiceReferralDate&gt;10/5/2016&lt;/FUServiceReferral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a referral was given to the client for services checked in Question 27, Follow Up Table, Column 2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Date&gt;10/5/2016&lt;/FUServiceReferralDate&gt;</w:t>
            </w:r>
          </w:p>
        </w:tc>
      </w:tr>
    </w:tbl>
    <w:p w:rsidR="00ED4B3F" w:rsidRDefault="00ED4B3F"/>
    <w:p w:rsidR="00ED4B3F" w:rsidRPr="007B1C4E" w:rsidRDefault="00ED4B3F" w:rsidP="00C14409">
      <w:pPr>
        <w:pStyle w:val="Heading2"/>
        <w:rPr>
          <w:color w:val="auto"/>
          <w:sz w:val="22"/>
          <w:szCs w:val="22"/>
        </w:rPr>
      </w:pPr>
      <w:bookmarkStart w:id="89" w:name="_Toc494988821"/>
      <w:r w:rsidRPr="003306C2">
        <w:rPr>
          <w:b/>
          <w:color w:val="auto"/>
          <w:sz w:val="22"/>
          <w:szCs w:val="22"/>
        </w:rPr>
        <w:t>Element name</w:t>
      </w:r>
      <w:r>
        <w:rPr>
          <w:color w:val="auto"/>
          <w:sz w:val="22"/>
          <w:szCs w:val="22"/>
        </w:rPr>
        <w:t xml:space="preserve">: </w:t>
      </w:r>
      <w:r w:rsidRPr="006F4F8F">
        <w:rPr>
          <w:noProof/>
        </w:rPr>
        <w:t>NeighborsHelpId</w:t>
      </w:r>
      <w:bookmarkEnd w:id="89"/>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People in this neighborhood or community help each other out.&quot; (F6.29.1)&#10;Required field No&#10;Lookup table if available Consensus_Lkup&#10;Allowed values  1  = Agree&#10;2  = Disagree&#10;3  = Don't know&#10;4  = Declined to answer&#10;Allow multiple values  No&#10;Occurrence 0-1 per client &#10;XML example &lt;NeighborsHelpId&gt;1&lt;/NeighborsHel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People in this neighborhood or community help each other out." (F6.2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HelpId&gt;1&lt;/NeighborsHelpId&gt;</w:t>
            </w:r>
          </w:p>
        </w:tc>
      </w:tr>
    </w:tbl>
    <w:p w:rsidR="00ED4B3F" w:rsidRDefault="00ED4B3F"/>
    <w:p w:rsidR="00ED4B3F" w:rsidRPr="007B1C4E" w:rsidRDefault="00ED4B3F" w:rsidP="00C14409">
      <w:pPr>
        <w:pStyle w:val="Heading2"/>
        <w:rPr>
          <w:color w:val="auto"/>
          <w:sz w:val="22"/>
          <w:szCs w:val="22"/>
        </w:rPr>
      </w:pPr>
      <w:bookmarkStart w:id="90" w:name="_Toc494988822"/>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90"/>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We watch out for each other's children in this neighborhood or community.&quot; (F6.29.2)&#10;Required field No&#10;Lookup table if available Consensus_Lkup&#10;Allowed values  1  = Agree&#10;2  = Disagree&#10;3  = Don't know&#10;4  = Declined to answer&#10;Allow multiple values  No&#10;Occurrence 0-1 per client &#10;XML example &lt;NeighborsWatchChildrenId&gt;4&lt;/NeighborsWatch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We watch out for each other's children in this neighborhood or community." (F6.2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WatchChildrenId&gt;4&lt;/NeighborsWatchChildrenId&gt;</w:t>
            </w:r>
          </w:p>
        </w:tc>
      </w:tr>
    </w:tbl>
    <w:p w:rsidR="00ED4B3F" w:rsidRDefault="00ED4B3F"/>
    <w:p w:rsidR="00ED4B3F" w:rsidRPr="007B1C4E" w:rsidRDefault="00ED4B3F" w:rsidP="00C14409">
      <w:pPr>
        <w:pStyle w:val="Heading2"/>
        <w:rPr>
          <w:color w:val="auto"/>
          <w:sz w:val="22"/>
          <w:szCs w:val="22"/>
        </w:rPr>
      </w:pPr>
      <w:bookmarkStart w:id="91" w:name="_Toc494988823"/>
      <w:r w:rsidRPr="003306C2">
        <w:rPr>
          <w:b/>
          <w:color w:val="auto"/>
          <w:sz w:val="22"/>
          <w:szCs w:val="22"/>
        </w:rPr>
        <w:t>Element name</w:t>
      </w:r>
      <w:r>
        <w:rPr>
          <w:color w:val="auto"/>
          <w:sz w:val="22"/>
          <w:szCs w:val="22"/>
        </w:rPr>
        <w:t xml:space="preserve">: </w:t>
      </w:r>
      <w:r w:rsidRPr="006F4F8F">
        <w:rPr>
          <w:noProof/>
        </w:rPr>
        <w:t>NeighborsAccountableId</w:t>
      </w:r>
      <w:bookmarkEnd w:id="91"/>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f my child was outside playing and got hurt, there are adults nearby who I trust to help.&quot; (F6.29.3)&#10;Required field No&#10;Lookup table if available Consensus_Lkup&#10;Allowed values  1  = Agree&#10;2  = Disagree&#10;3  = Don't know&#10;4  = Declined to answer&#10;Allow multiple values  No&#10;Occurrence 0-1 per client &#10;XML example &lt;NeighborsAccountableId&gt;2&lt;/NeighborsAccoun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f my child was outside playing and got hurt, there are adults nearby who I trust to help." (F6.29.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AccountableId&gt;2&lt;/NeighborsAccountableId&gt;</w:t>
            </w:r>
          </w:p>
        </w:tc>
      </w:tr>
    </w:tbl>
    <w:p w:rsidR="00ED4B3F" w:rsidRDefault="00ED4B3F"/>
    <w:p w:rsidR="00ED4B3F" w:rsidRPr="007B1C4E" w:rsidRDefault="00ED4B3F" w:rsidP="00C14409">
      <w:pPr>
        <w:pStyle w:val="Heading2"/>
        <w:rPr>
          <w:color w:val="auto"/>
          <w:sz w:val="22"/>
          <w:szCs w:val="22"/>
        </w:rPr>
      </w:pPr>
      <w:bookmarkStart w:id="92" w:name="_Toc494988824"/>
      <w:r w:rsidRPr="003306C2">
        <w:rPr>
          <w:b/>
          <w:color w:val="auto"/>
          <w:sz w:val="22"/>
          <w:szCs w:val="22"/>
        </w:rPr>
        <w:t>Element name</w:t>
      </w:r>
      <w:r>
        <w:rPr>
          <w:color w:val="auto"/>
          <w:sz w:val="22"/>
          <w:szCs w:val="22"/>
        </w:rPr>
        <w:t xml:space="preserve">: </w:t>
      </w:r>
      <w:r w:rsidRPr="006F4F8F">
        <w:rPr>
          <w:noProof/>
        </w:rPr>
        <w:t>ChildOutsideComfortableId</w:t>
      </w:r>
      <w:bookmarkEnd w:id="92"/>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 feel comfortable letting my child play outside alone.&quot; (F6.29.4)&#10;Required field No&#10;Lookup table if available Consensus_Lkup&#10;Allowed values  1  = Agree&#10;2  = Disagree&#10;3  = Don't know&#10;4  = Declined to answer&#10;Allow multiple values  No&#10;Occurrence 0-1 per client &#10;XML example &lt;ChildOutsideComfortableId&gt;4&lt;/ChildOutsideComfor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 feel comfortable letting my child play outside alone." (F6.29.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OutsideComfortableId&gt;4&lt;/ChildOutsideComfortableId&gt;</w:t>
            </w:r>
          </w:p>
        </w:tc>
      </w:tr>
    </w:tbl>
    <w:p w:rsidR="00ED4B3F" w:rsidRDefault="00ED4B3F"/>
    <w:p w:rsidR="00ED4B3F" w:rsidRPr="007B1C4E" w:rsidRDefault="00ED4B3F" w:rsidP="00C14409">
      <w:pPr>
        <w:pStyle w:val="Heading2"/>
        <w:rPr>
          <w:color w:val="auto"/>
          <w:sz w:val="22"/>
          <w:szCs w:val="22"/>
        </w:rPr>
      </w:pPr>
      <w:bookmarkStart w:id="93" w:name="_Toc494988825"/>
      <w:r w:rsidRPr="003306C2">
        <w:rPr>
          <w:b/>
          <w:color w:val="auto"/>
          <w:sz w:val="22"/>
          <w:szCs w:val="22"/>
        </w:rPr>
        <w:lastRenderedPageBreak/>
        <w:t>Element name</w:t>
      </w:r>
      <w:r>
        <w:rPr>
          <w:color w:val="auto"/>
          <w:sz w:val="22"/>
          <w:szCs w:val="22"/>
        </w:rPr>
        <w:t xml:space="preserve">: </w:t>
      </w:r>
      <w:r w:rsidRPr="006F4F8F">
        <w:rPr>
          <w:noProof/>
        </w:rPr>
        <w:t>CommunityFeelSaf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6.30)&#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feel safe in your community or neighborhood?" (F6.3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Nsua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Sometimes</w:t>
            </w:r>
          </w:p>
          <w:p w:rsidR="00ED4B3F" w:rsidRDefault="00ED4B3F" w:rsidP="00654D1D">
            <w:pPr>
              <w:keepNext/>
              <w:keepLines/>
              <w:rPr>
                <w:noProof/>
              </w:rPr>
            </w:pPr>
            <w:r>
              <w:rPr>
                <w:noProof/>
              </w:rPr>
              <w:t>3  = Usually</w:t>
            </w:r>
          </w:p>
          <w:p w:rsidR="00ED4B3F" w:rsidRDefault="00ED4B3F" w:rsidP="00654D1D">
            <w:pPr>
              <w:keepNext/>
              <w:keepLines/>
              <w:rPr>
                <w:noProof/>
              </w:rPr>
            </w:pPr>
            <w:r>
              <w:rPr>
                <w:noProof/>
              </w:rPr>
              <w:t>4  = Always</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ommunityFeelSafeId&gt;5&lt;/CommunityFeelSafeId&gt;</w:t>
            </w:r>
          </w:p>
        </w:tc>
      </w:tr>
    </w:tbl>
    <w:p w:rsidR="00ED4B3F" w:rsidRDefault="00ED4B3F"/>
    <w:p w:rsidR="00ED4B3F" w:rsidRPr="007B1C4E" w:rsidRDefault="00ED4B3F" w:rsidP="00C14409">
      <w:pPr>
        <w:pStyle w:val="Heading2"/>
        <w:rPr>
          <w:color w:val="auto"/>
          <w:sz w:val="22"/>
          <w:szCs w:val="22"/>
        </w:rPr>
      </w:pPr>
      <w:bookmarkStart w:id="94" w:name="_Toc494988826"/>
      <w:r w:rsidRPr="003306C2">
        <w:rPr>
          <w:b/>
          <w:color w:val="auto"/>
          <w:sz w:val="22"/>
          <w:szCs w:val="22"/>
        </w:rPr>
        <w:t>Element name</w:t>
      </w:r>
      <w:r>
        <w:rPr>
          <w:color w:val="auto"/>
          <w:sz w:val="22"/>
          <w:szCs w:val="22"/>
        </w:rPr>
        <w:t xml:space="preserve">: </w:t>
      </w:r>
      <w:r w:rsidRPr="006F4F8F">
        <w:rPr>
          <w:noProof/>
        </w:rPr>
        <w:t>ParticipateCommunityActivities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F6.31)&#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4&lt;/ParticipateCommunityActiviti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participate in school, community, or neighborhood activities?"(F6.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articipateCommunityActivitiesId&gt;4&lt;/ParticipateCommunityActivitiesId&gt;</w:t>
            </w:r>
          </w:p>
        </w:tc>
      </w:tr>
    </w:tbl>
    <w:p w:rsidR="00ED4B3F" w:rsidRDefault="00ED4B3F"/>
    <w:p w:rsidR="00ED4B3F" w:rsidRPr="007B1C4E" w:rsidRDefault="00ED4B3F" w:rsidP="00C14409">
      <w:pPr>
        <w:pStyle w:val="Heading2"/>
        <w:rPr>
          <w:color w:val="auto"/>
          <w:sz w:val="22"/>
          <w:szCs w:val="22"/>
        </w:rPr>
      </w:pPr>
      <w:bookmarkStart w:id="95" w:name="_Toc494988827"/>
      <w:r w:rsidRPr="003306C2">
        <w:rPr>
          <w:b/>
          <w:color w:val="auto"/>
          <w:sz w:val="22"/>
          <w:szCs w:val="22"/>
        </w:rPr>
        <w:lastRenderedPageBreak/>
        <w:t>Element name</w:t>
      </w:r>
      <w:r>
        <w:rPr>
          <w:color w:val="auto"/>
          <w:sz w:val="22"/>
          <w:szCs w:val="22"/>
        </w:rPr>
        <w:t xml:space="preserve">: </w:t>
      </w:r>
      <w:r w:rsidRPr="006F4F8F">
        <w:rPr>
          <w:noProof/>
        </w:rPr>
        <w:t>NeighborsGathering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6.32)&#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7&lt;/NeighborsGather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get together or talk with family, friends, or neighbors?" (F6.3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GatheringId&gt;7&lt;/NeighborsGatheringId&gt;</w:t>
            </w:r>
          </w:p>
        </w:tc>
      </w:tr>
    </w:tbl>
    <w:p w:rsidR="00ED4B3F" w:rsidRDefault="00ED4B3F"/>
    <w:p w:rsidR="00ED4B3F" w:rsidRPr="007B1C4E" w:rsidRDefault="00ED4B3F" w:rsidP="00C14409">
      <w:pPr>
        <w:pStyle w:val="Heading2"/>
        <w:rPr>
          <w:color w:val="auto"/>
          <w:sz w:val="22"/>
          <w:szCs w:val="22"/>
        </w:rPr>
      </w:pPr>
      <w:bookmarkStart w:id="96" w:name="_Toc494988828"/>
      <w:r w:rsidRPr="003306C2">
        <w:rPr>
          <w:b/>
          <w:color w:val="auto"/>
          <w:sz w:val="22"/>
          <w:szCs w:val="22"/>
        </w:rPr>
        <w:t>Element name</w:t>
      </w:r>
      <w:r>
        <w:rPr>
          <w:color w:val="auto"/>
          <w:sz w:val="22"/>
          <w:szCs w:val="22"/>
        </w:rPr>
        <w:t xml:space="preserve">: </w:t>
      </w:r>
      <w:r w:rsidRPr="006F4F8F">
        <w:rPr>
          <w:noProof/>
        </w:rPr>
        <w:t>HaveHealthProfessionalId</w:t>
      </w:r>
      <w:bookmarkEnd w:id="96"/>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6.33)&#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one or more persons you think of as your personal doctor or nurse?" (F6.3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ealthProfessionalId&gt;3&lt;/HaveHealthProfessionalId&gt;</w:t>
            </w:r>
          </w:p>
        </w:tc>
      </w:tr>
    </w:tbl>
    <w:p w:rsidR="00ED4B3F" w:rsidRDefault="00ED4B3F"/>
    <w:p w:rsidR="00ED4B3F" w:rsidRPr="007B1C4E" w:rsidRDefault="00ED4B3F" w:rsidP="00C14409">
      <w:pPr>
        <w:pStyle w:val="Heading2"/>
        <w:rPr>
          <w:color w:val="auto"/>
          <w:sz w:val="22"/>
          <w:szCs w:val="22"/>
        </w:rPr>
      </w:pPr>
      <w:bookmarkStart w:id="97" w:name="_Toc494988829"/>
      <w:r w:rsidRPr="003306C2">
        <w:rPr>
          <w:b/>
          <w:color w:val="auto"/>
          <w:sz w:val="22"/>
          <w:szCs w:val="22"/>
        </w:rPr>
        <w:lastRenderedPageBreak/>
        <w:t>Element name</w:t>
      </w:r>
      <w:r>
        <w:rPr>
          <w:color w:val="auto"/>
          <w:sz w:val="22"/>
          <w:szCs w:val="22"/>
        </w:rPr>
        <w:t xml:space="preserve">: </w:t>
      </w:r>
      <w:r w:rsidRPr="006F4F8F">
        <w:rPr>
          <w:noProof/>
        </w:rPr>
        <w:t>HaveSickCarePlace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when you are sick or need advice about your health?&quot; (F6.34)&#10;Required field No&#10;Lookup table if available YesNoPlace_Lkup&#10;Allowed values  1  = Yes&#10;2  = No&#10;3  = There is more than one place&#10;4  = Don't know&#10;5  = Declined to answer&#10;Allow multiple values  No&#10;Occurrence 0-1 per client &#10;XML example &lt;HaveSickCarePlaceId&gt;1&lt;/Have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ere a place that you usually go when you are sick or need advice about your health?" (F6.3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CarePlaceId&gt;1&lt;/HaveSickCarePlaceId&gt;</w:t>
            </w:r>
          </w:p>
        </w:tc>
      </w:tr>
    </w:tbl>
    <w:p w:rsidR="00ED4B3F" w:rsidRDefault="00ED4B3F"/>
    <w:p w:rsidR="00ED4B3F" w:rsidRPr="007B1C4E" w:rsidRDefault="00ED4B3F" w:rsidP="00C14409">
      <w:pPr>
        <w:pStyle w:val="Heading2"/>
        <w:rPr>
          <w:color w:val="auto"/>
          <w:sz w:val="22"/>
          <w:szCs w:val="22"/>
        </w:rPr>
      </w:pPr>
      <w:bookmarkStart w:id="98" w:name="_Toc494988830"/>
      <w:r w:rsidRPr="003306C2">
        <w:rPr>
          <w:b/>
          <w:color w:val="auto"/>
          <w:sz w:val="22"/>
          <w:szCs w:val="22"/>
        </w:rPr>
        <w:t>Element name</w:t>
      </w:r>
      <w:r>
        <w:rPr>
          <w:color w:val="auto"/>
          <w:sz w:val="22"/>
          <w:szCs w:val="22"/>
        </w:rPr>
        <w:t xml:space="preserve">: </w:t>
      </w:r>
      <w:r w:rsidRPr="006F4F8F">
        <w:rPr>
          <w:noProof/>
        </w:rPr>
        <w:t>SickCarePlaceId</w:t>
      </w:r>
      <w:bookmarkEnd w:id="98"/>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need advice about your health?&quot; (F6.34.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1&lt;/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kind of place do you go to most often when you are sick or need advice about your health?" (F6.3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9F766D" w:rsidRDefault="009F766D" w:rsidP="009F766D">
            <w:pPr>
              <w:keepNext/>
              <w:keepLines/>
              <w:rPr>
                <w:noProof/>
              </w:rPr>
            </w:pPr>
            <w:r>
              <w:rPr>
                <w:noProof/>
              </w:rPr>
              <w:t>1  = Doctor's Office</w:t>
            </w:r>
          </w:p>
          <w:p w:rsidR="009F766D" w:rsidRDefault="009F766D" w:rsidP="009F766D">
            <w:pPr>
              <w:keepNext/>
              <w:keepLines/>
              <w:rPr>
                <w:noProof/>
              </w:rPr>
            </w:pPr>
            <w:r>
              <w:rPr>
                <w:noProof/>
              </w:rPr>
              <w:t>2  = Hospital Emergency Room</w:t>
            </w:r>
          </w:p>
          <w:p w:rsidR="009F766D" w:rsidRDefault="009F766D" w:rsidP="009F766D">
            <w:pPr>
              <w:keepNext/>
              <w:keepLines/>
              <w:rPr>
                <w:noProof/>
              </w:rPr>
            </w:pPr>
            <w:r>
              <w:rPr>
                <w:noProof/>
              </w:rPr>
              <w:t>3  = Hospital Outpatient Department</w:t>
            </w:r>
          </w:p>
          <w:p w:rsidR="009F766D" w:rsidRDefault="009F766D" w:rsidP="009F766D">
            <w:pPr>
              <w:keepNext/>
              <w:keepLines/>
              <w:rPr>
                <w:noProof/>
              </w:rPr>
            </w:pPr>
            <w:r>
              <w:rPr>
                <w:noProof/>
              </w:rPr>
              <w:t>4  = Clinic or Health Center</w:t>
            </w:r>
          </w:p>
          <w:p w:rsidR="009F766D" w:rsidRDefault="009F766D" w:rsidP="009F766D">
            <w:pPr>
              <w:keepNext/>
              <w:keepLines/>
              <w:rPr>
                <w:noProof/>
              </w:rPr>
            </w:pPr>
            <w:r>
              <w:rPr>
                <w:noProof/>
              </w:rPr>
              <w:t>5  = Retail Store Clinic or Minute Clinic</w:t>
            </w:r>
          </w:p>
          <w:p w:rsidR="009F766D" w:rsidRDefault="009F766D" w:rsidP="009F766D">
            <w:pPr>
              <w:keepNext/>
              <w:keepLines/>
              <w:rPr>
                <w:noProof/>
              </w:rPr>
            </w:pPr>
            <w:r>
              <w:rPr>
                <w:noProof/>
              </w:rPr>
              <w:t>6  = School (Nurse's Office, Athletic Trainer's Office)</w:t>
            </w:r>
          </w:p>
          <w:p w:rsidR="009F766D" w:rsidRDefault="009F766D" w:rsidP="009F766D">
            <w:pPr>
              <w:keepNext/>
              <w:keepLines/>
              <w:rPr>
                <w:noProof/>
              </w:rPr>
            </w:pPr>
            <w:r>
              <w:rPr>
                <w:noProof/>
              </w:rPr>
              <w:t>7  = Some other place</w:t>
            </w:r>
          </w:p>
          <w:p w:rsidR="009F766D" w:rsidRDefault="009F766D" w:rsidP="009F766D">
            <w:pPr>
              <w:keepNext/>
              <w:keepLines/>
              <w:rPr>
                <w:noProof/>
              </w:rPr>
            </w:pPr>
            <w:r>
              <w:rPr>
                <w:noProof/>
              </w:rPr>
              <w:t>8 = Don’t know</w:t>
            </w:r>
          </w:p>
          <w:p w:rsidR="00ED4B3F" w:rsidRDefault="009F766D" w:rsidP="009F766D">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ickCarePlaceId&gt;1&lt;/SickCarePlaceId&gt;</w:t>
            </w:r>
          </w:p>
        </w:tc>
      </w:tr>
    </w:tbl>
    <w:p w:rsidR="00ED4B3F" w:rsidRDefault="00ED4B3F"/>
    <w:p w:rsidR="00ED4B3F" w:rsidRPr="007B1C4E" w:rsidRDefault="00ED4B3F" w:rsidP="00C14409">
      <w:pPr>
        <w:pStyle w:val="Heading2"/>
        <w:rPr>
          <w:color w:val="auto"/>
          <w:sz w:val="22"/>
          <w:szCs w:val="22"/>
        </w:rPr>
      </w:pPr>
      <w:bookmarkStart w:id="99" w:name="_Toc494988831"/>
      <w:r w:rsidRPr="003306C2">
        <w:rPr>
          <w:b/>
          <w:color w:val="auto"/>
          <w:sz w:val="22"/>
          <w:szCs w:val="22"/>
        </w:rPr>
        <w:lastRenderedPageBreak/>
        <w:t>Element name</w:t>
      </w:r>
      <w:r>
        <w:rPr>
          <w:color w:val="auto"/>
          <w:sz w:val="22"/>
          <w:szCs w:val="22"/>
        </w:rPr>
        <w:t xml:space="preserve">: </w:t>
      </w:r>
      <w:r w:rsidRPr="006F4F8F">
        <w:rPr>
          <w:noProof/>
        </w:rPr>
        <w:t>HealthInsuranceTypesList</w:t>
      </w:r>
      <w:bookmarkEnd w:id="99"/>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6.35)&#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6&lt;/HealthInsuranceTypesId&gt;&#10;   &lt;/HealthInsuranceTypes&gt;&#10;  &lt;/HealthInsuranceTypes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at kind of health insurance you have."  (F6.3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1  =</w:t>
            </w:r>
            <w:proofErr w:type="gramEnd"/>
            <w:r w:rsidRPr="008B6C98">
              <w:rPr>
                <w:rFonts w:ascii="Calibri" w:eastAsia="Times New Roman" w:hAnsi="Calibri" w:cs="Times New Roman"/>
                <w:color w:val="000000"/>
              </w:rPr>
              <w:t xml:space="preserve"> Private insurance through my job, or the job of my husband, partner or parents</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2  =</w:t>
            </w:r>
            <w:proofErr w:type="gramEnd"/>
            <w:r w:rsidRPr="008B6C98">
              <w:rPr>
                <w:rFonts w:ascii="Calibri" w:eastAsia="Times New Roman" w:hAnsi="Calibri" w:cs="Times New Roman"/>
                <w:color w:val="000000"/>
              </w:rPr>
              <w:t xml:space="preserve"> Insurance purchased directly from an insurance company</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3  =</w:t>
            </w:r>
            <w:proofErr w:type="gramEnd"/>
            <w:r w:rsidRPr="008B6C98">
              <w:rPr>
                <w:rFonts w:ascii="Calibri" w:eastAsia="Times New Roman" w:hAnsi="Calibri" w:cs="Times New Roman"/>
                <w:color w:val="000000"/>
              </w:rPr>
              <w:t xml:space="preserve"> Medicaid, Medical Assistance, or any kind of government assistance plan for those with low incomes or a disability</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4  =</w:t>
            </w:r>
            <w:proofErr w:type="gramEnd"/>
            <w:r w:rsidRPr="008B6C98">
              <w:rPr>
                <w:rFonts w:ascii="Calibri" w:eastAsia="Times New Roman" w:hAnsi="Calibri" w:cs="Times New Roman"/>
                <w:color w:val="000000"/>
              </w:rPr>
              <w:t xml:space="preserve"> TRICARE or other military health care</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5  =</w:t>
            </w:r>
            <w:proofErr w:type="gramEnd"/>
            <w:r w:rsidRPr="008B6C98">
              <w:rPr>
                <w:rFonts w:ascii="Calibri" w:eastAsia="Times New Roman" w:hAnsi="Calibri" w:cs="Times New Roman"/>
                <w:color w:val="000000"/>
              </w:rPr>
              <w:t xml:space="preserve"> Indian Health Service</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6  =</w:t>
            </w:r>
            <w:proofErr w:type="gramEnd"/>
            <w:r w:rsidRPr="008B6C98">
              <w:rPr>
                <w:rFonts w:ascii="Calibri" w:eastAsia="Times New Roman" w:hAnsi="Calibri" w:cs="Times New Roman"/>
                <w:color w:val="000000"/>
              </w:rPr>
              <w:t xml:space="preserve"> Other</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7  =</w:t>
            </w:r>
            <w:proofErr w:type="gramEnd"/>
            <w:r w:rsidRPr="008B6C98">
              <w:rPr>
                <w:rFonts w:ascii="Calibri" w:eastAsia="Times New Roman" w:hAnsi="Calibri" w:cs="Times New Roman"/>
                <w:color w:val="000000"/>
              </w:rPr>
              <w:t xml:space="preserve"> No insurance</w:t>
            </w:r>
          </w:p>
          <w:p w:rsidR="00CA4A3B" w:rsidRPr="008B6C98" w:rsidRDefault="00CA4A3B" w:rsidP="00CA4A3B">
            <w:pPr>
              <w:rPr>
                <w:rFonts w:ascii="Calibri" w:eastAsia="Times New Roman" w:hAnsi="Calibri" w:cs="Times New Roman"/>
                <w:color w:val="000000"/>
              </w:rPr>
            </w:pPr>
            <w:proofErr w:type="gramStart"/>
            <w:r w:rsidRPr="008B6C98">
              <w:rPr>
                <w:rFonts w:ascii="Calibri" w:eastAsia="Times New Roman" w:hAnsi="Calibri" w:cs="Times New Roman"/>
                <w:color w:val="000000"/>
              </w:rPr>
              <w:t>8  =</w:t>
            </w:r>
            <w:proofErr w:type="gramEnd"/>
            <w:r w:rsidRPr="008B6C98">
              <w:rPr>
                <w:rFonts w:ascii="Calibri" w:eastAsia="Times New Roman" w:hAnsi="Calibri" w:cs="Times New Roman"/>
                <w:color w:val="000000"/>
              </w:rPr>
              <w:t xml:space="preserve"> Don't know</w:t>
            </w:r>
          </w:p>
          <w:p w:rsidR="00ED4B3F" w:rsidRDefault="00CA4A3B" w:rsidP="00CA4A3B">
            <w:proofErr w:type="gramStart"/>
            <w:r w:rsidRPr="008B6C98">
              <w:rPr>
                <w:rFonts w:ascii="Calibri" w:eastAsia="Times New Roman" w:hAnsi="Calibri" w:cs="Times New Roman"/>
                <w:color w:val="000000"/>
              </w:rPr>
              <w:t>9  =</w:t>
            </w:r>
            <w:proofErr w:type="gramEnd"/>
            <w:r w:rsidRPr="008B6C98">
              <w:rPr>
                <w:rFonts w:ascii="Calibri" w:eastAsia="Times New Roman" w:hAnsi="Calibri" w:cs="Times New Roman"/>
                <w:color w:val="000000"/>
              </w:rPr>
              <w:t xml:space="preserve"> Declined to answ</w:t>
            </w:r>
            <w:r>
              <w:rPr>
                <w:rFonts w:ascii="Calibri" w:eastAsia="Times New Roman" w:hAnsi="Calibri" w:cs="Times New Roman"/>
                <w:color w:val="000000"/>
              </w:rPr>
              <w:t>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HealthInsuranceTypesList&gt;</w:t>
            </w:r>
          </w:p>
          <w:p w:rsidR="00ED4B3F" w:rsidRDefault="00ED4B3F" w:rsidP="00654D1D">
            <w:pPr>
              <w:keepNext/>
              <w:keepLines/>
              <w:rPr>
                <w:noProof/>
              </w:rPr>
            </w:pPr>
            <w:r>
              <w:rPr>
                <w:noProof/>
              </w:rPr>
              <w:t xml:space="preserve">   &lt;HealthInsuranceTypes&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HealthInsuranceTypes&gt;</w:t>
            </w:r>
          </w:p>
          <w:p w:rsidR="00ED4B3F" w:rsidRDefault="00ED4B3F" w:rsidP="003306C2">
            <w:pPr>
              <w:keepNext/>
              <w:keepLines/>
            </w:pPr>
            <w:r>
              <w:rPr>
                <w:noProof/>
              </w:rPr>
              <w:t xml:space="preserve">  &lt;/HealthInsuranceTypesList&gt;</w:t>
            </w:r>
          </w:p>
        </w:tc>
      </w:tr>
    </w:tbl>
    <w:p w:rsidR="00ED4B3F" w:rsidRDefault="00ED4B3F"/>
    <w:p w:rsidR="00081985" w:rsidRPr="007B1C4E" w:rsidRDefault="00081985" w:rsidP="00081985">
      <w:pPr>
        <w:pStyle w:val="Heading2"/>
        <w:rPr>
          <w:color w:val="auto"/>
          <w:sz w:val="22"/>
          <w:szCs w:val="22"/>
        </w:rPr>
      </w:pPr>
      <w:bookmarkStart w:id="100" w:name="_Toc473289436"/>
      <w:bookmarkStart w:id="101" w:name="_Toc494988832"/>
      <w:r w:rsidRPr="003306C2">
        <w:rPr>
          <w:b/>
          <w:color w:val="auto"/>
          <w:sz w:val="22"/>
          <w:szCs w:val="22"/>
        </w:rPr>
        <w:t>Element name</w:t>
      </w:r>
      <w:r>
        <w:rPr>
          <w:color w:val="auto"/>
          <w:sz w:val="22"/>
          <w:szCs w:val="22"/>
        </w:rPr>
        <w:t xml:space="preserve">: </w:t>
      </w:r>
      <w:r w:rsidRPr="006F4F8F">
        <w:rPr>
          <w:noProof/>
        </w:rPr>
        <w:t>HealthInsuranceTypesOther</w:t>
      </w:r>
      <w:bookmarkEnd w:id="100"/>
      <w:bookmarkEnd w:id="101"/>
    </w:p>
    <w:tbl>
      <w:tblPr>
        <w:tblStyle w:val="TableGrid"/>
        <w:tblW w:w="0" w:type="auto"/>
        <w:tblLayout w:type="fixed"/>
        <w:tblLook w:val="04A0" w:firstRow="1" w:lastRow="0" w:firstColumn="1" w:lastColumn="0" w:noHBand="0" w:noVBand="1"/>
        <w:tblDescription w:val="Field  Description &#10;Definition Detail provided by client when &quot;Other&quot; is selected as a type of insurance. (F6.35)&#10;Required field No&#10;Lookup table if available N/A&#10;Allowed values  Text string that allows a maximum of 250 characters&#10;Allow multiple values  No&#10;Occurrence 0-1 per client &#10;XML example &lt;HealthInsuranceTypesOther&gt;a&lt;/HealthInsuranceTypesOther&gt;&#10;"/>
      </w:tblPr>
      <w:tblGrid>
        <w:gridCol w:w="2606"/>
        <w:gridCol w:w="6749"/>
      </w:tblGrid>
      <w:tr w:rsidR="00081985" w:rsidTr="00B02FAB">
        <w:trPr>
          <w:cantSplit/>
          <w:tblHeader/>
        </w:trPr>
        <w:tc>
          <w:tcPr>
            <w:tcW w:w="2606" w:type="dxa"/>
            <w:shd w:val="clear" w:color="auto" w:fill="000000" w:themeFill="text1"/>
          </w:tcPr>
          <w:p w:rsidR="00081985" w:rsidRPr="00D82B47" w:rsidRDefault="00081985" w:rsidP="00B02FAB">
            <w:pPr>
              <w:keepNext/>
              <w:keepLines/>
              <w:rPr>
                <w:b/>
              </w:rPr>
            </w:pPr>
            <w:r w:rsidRPr="00D82B47">
              <w:rPr>
                <w:b/>
              </w:rPr>
              <w:t xml:space="preserve">Field </w:t>
            </w:r>
          </w:p>
        </w:tc>
        <w:tc>
          <w:tcPr>
            <w:tcW w:w="6749" w:type="dxa"/>
            <w:shd w:val="clear" w:color="auto" w:fill="000000" w:themeFill="text1"/>
          </w:tcPr>
          <w:p w:rsidR="00081985" w:rsidRPr="00D82B47" w:rsidRDefault="00081985" w:rsidP="00B02FAB">
            <w:pPr>
              <w:keepNext/>
              <w:keepLines/>
              <w:rPr>
                <w:b/>
              </w:rPr>
            </w:pPr>
            <w:r w:rsidRPr="00D82B47">
              <w:rPr>
                <w:b/>
              </w:rPr>
              <w:t xml:space="preserve">Description </w:t>
            </w:r>
          </w:p>
        </w:tc>
      </w:tr>
      <w:tr w:rsidR="00081985" w:rsidTr="00B02FAB">
        <w:trPr>
          <w:cantSplit/>
        </w:trPr>
        <w:tc>
          <w:tcPr>
            <w:tcW w:w="2606" w:type="dxa"/>
          </w:tcPr>
          <w:p w:rsidR="00081985" w:rsidRPr="00C14409" w:rsidRDefault="00081985" w:rsidP="00B02FAB">
            <w:pPr>
              <w:keepNext/>
              <w:keepLines/>
              <w:rPr>
                <w:b/>
              </w:rPr>
            </w:pPr>
            <w:r>
              <w:rPr>
                <w:b/>
              </w:rPr>
              <w:t>Definition</w:t>
            </w:r>
          </w:p>
        </w:tc>
        <w:tc>
          <w:tcPr>
            <w:tcW w:w="6749" w:type="dxa"/>
          </w:tcPr>
          <w:p w:rsidR="00081985" w:rsidRDefault="00081985" w:rsidP="00B02FAB">
            <w:pPr>
              <w:keepNext/>
              <w:keepLines/>
            </w:pPr>
            <w:r>
              <w:rPr>
                <w:noProof/>
              </w:rPr>
              <w:t>Detail provided by client when "Other" is selected as a type of insurance. (F6.35)</w:t>
            </w:r>
          </w:p>
        </w:tc>
      </w:tr>
      <w:tr w:rsidR="00081985" w:rsidTr="00B02FAB">
        <w:trPr>
          <w:cantSplit/>
        </w:trPr>
        <w:tc>
          <w:tcPr>
            <w:tcW w:w="2606" w:type="dxa"/>
          </w:tcPr>
          <w:p w:rsidR="00081985" w:rsidRPr="00C14409" w:rsidRDefault="00081985" w:rsidP="00B02FAB">
            <w:pPr>
              <w:keepNext/>
              <w:keepLines/>
              <w:rPr>
                <w:b/>
              </w:rPr>
            </w:pPr>
            <w:r w:rsidRPr="00C14409">
              <w:rPr>
                <w:b/>
              </w:rPr>
              <w:t>Required field</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Lookup t</w:t>
            </w:r>
            <w:r w:rsidRPr="00C14409">
              <w:rPr>
                <w:b/>
              </w:rPr>
              <w:t>able if available</w:t>
            </w:r>
          </w:p>
        </w:tc>
        <w:tc>
          <w:tcPr>
            <w:tcW w:w="6749" w:type="dxa"/>
          </w:tcPr>
          <w:p w:rsidR="00081985" w:rsidRDefault="00081985" w:rsidP="00B02FAB">
            <w:pPr>
              <w:keepNext/>
              <w:keepLines/>
            </w:pPr>
            <w:r>
              <w:rPr>
                <w:noProof/>
              </w:rPr>
              <w:t>N/A</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ed values </w:t>
            </w:r>
          </w:p>
        </w:tc>
        <w:tc>
          <w:tcPr>
            <w:tcW w:w="6749" w:type="dxa"/>
          </w:tcPr>
          <w:p w:rsidR="00081985" w:rsidRDefault="00081985" w:rsidP="00B02FAB">
            <w:pPr>
              <w:keepNext/>
              <w:keepLines/>
            </w:pPr>
            <w:r>
              <w:rPr>
                <w:noProof/>
              </w:rPr>
              <w:t>Text string that allows a maximum of 250 characters</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 multiple values </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Occurrence</w:t>
            </w:r>
          </w:p>
        </w:tc>
        <w:tc>
          <w:tcPr>
            <w:tcW w:w="6749" w:type="dxa"/>
          </w:tcPr>
          <w:p w:rsidR="00081985" w:rsidRDefault="00081985" w:rsidP="00B02FAB">
            <w:pPr>
              <w:keepNext/>
              <w:keepLines/>
            </w:pPr>
            <w:r>
              <w:t xml:space="preserve">0-1 per client </w:t>
            </w:r>
          </w:p>
        </w:tc>
      </w:tr>
      <w:tr w:rsidR="00081985" w:rsidTr="00B02FAB">
        <w:trPr>
          <w:cantSplit/>
        </w:trPr>
        <w:tc>
          <w:tcPr>
            <w:tcW w:w="2606" w:type="dxa"/>
          </w:tcPr>
          <w:p w:rsidR="00081985" w:rsidRPr="00C14409" w:rsidRDefault="00081985" w:rsidP="00B02FAB">
            <w:pPr>
              <w:keepNext/>
              <w:keepLines/>
              <w:rPr>
                <w:b/>
              </w:rPr>
            </w:pPr>
            <w:r>
              <w:rPr>
                <w:b/>
              </w:rPr>
              <w:t>XML</w:t>
            </w:r>
            <w:r w:rsidRPr="00C14409">
              <w:rPr>
                <w:b/>
              </w:rPr>
              <w:t xml:space="preserve"> example</w:t>
            </w:r>
          </w:p>
        </w:tc>
        <w:tc>
          <w:tcPr>
            <w:tcW w:w="6749" w:type="dxa"/>
          </w:tcPr>
          <w:p w:rsidR="00081985" w:rsidRDefault="00081985" w:rsidP="00B02FAB">
            <w:pPr>
              <w:keepNext/>
              <w:keepLines/>
            </w:pPr>
            <w:r>
              <w:rPr>
                <w:noProof/>
              </w:rPr>
              <w:t>&lt;HealthInsuranceTypesOther&gt;a&lt;/HealthInsuranceTypesOther&gt;</w:t>
            </w:r>
          </w:p>
        </w:tc>
      </w:tr>
    </w:tbl>
    <w:p w:rsidR="00081985" w:rsidRDefault="00081985"/>
    <w:p w:rsidR="00ED4B3F" w:rsidRPr="007B1C4E" w:rsidRDefault="00ED4B3F" w:rsidP="00C14409">
      <w:pPr>
        <w:pStyle w:val="Heading2"/>
        <w:rPr>
          <w:color w:val="auto"/>
          <w:sz w:val="22"/>
          <w:szCs w:val="22"/>
        </w:rPr>
      </w:pPr>
      <w:bookmarkStart w:id="102" w:name="_Toc494988833"/>
      <w:r w:rsidRPr="003306C2">
        <w:rPr>
          <w:b/>
          <w:color w:val="auto"/>
          <w:sz w:val="22"/>
          <w:szCs w:val="22"/>
        </w:rPr>
        <w:lastRenderedPageBreak/>
        <w:t>Element name</w:t>
      </w:r>
      <w:r>
        <w:rPr>
          <w:color w:val="auto"/>
          <w:sz w:val="22"/>
          <w:szCs w:val="22"/>
        </w:rPr>
        <w:t xml:space="preserve">: </w:t>
      </w:r>
      <w:r w:rsidRPr="006F4F8F">
        <w:rPr>
          <w:noProof/>
        </w:rPr>
        <w:t>HavePreventiveCareLast12MonthsId</w:t>
      </w:r>
      <w:bookmarkEnd w:id="102"/>
    </w:p>
    <w:tbl>
      <w:tblPr>
        <w:tblStyle w:val="TableGrid"/>
        <w:tblW w:w="0" w:type="auto"/>
        <w:tblLayout w:type="fixed"/>
        <w:tblLook w:val="04A0" w:firstRow="1" w:lastRow="0" w:firstColumn="1" w:lastColumn="0" w:noHBand="0" w:noVBand="1"/>
        <w:tblDescription w:val="Field  Description &#10;Definition Client's answer to the question: &quot;During the past 12 months, did you see a doctor, nurse, or other health care worker for preventive medical care, such as a physical or well visit checkup?&quot; (F6.36)&#10;Required field No&#10;Lookup table if available YesNo_Lkup&#10;Allowed values  1 = Yes&#10;2 = No&#10;3 = Don't Know&#10;4 = Declined to answer&#10;Allow multiple values  No&#10;Occurrence 0-1 per client &#10;XML example &lt;HavePreventiveCareLast12MonthsId&gt;3&lt;/HavePreventiveCareLast12Month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12 months, did you see a doctor, nurse, or other health care worker for preventive medical care, such as a physical or well visit checkup?"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reventiveCareLast12MonthsId&gt;3&lt;/HavePreventiveCareLast12MonthsId&gt;</w:t>
            </w:r>
          </w:p>
        </w:tc>
      </w:tr>
    </w:tbl>
    <w:p w:rsidR="00ED4B3F" w:rsidRDefault="00ED4B3F"/>
    <w:p w:rsidR="00ED4B3F" w:rsidRPr="007B1C4E" w:rsidRDefault="00ED4B3F" w:rsidP="00C14409">
      <w:pPr>
        <w:pStyle w:val="Heading2"/>
        <w:rPr>
          <w:color w:val="auto"/>
          <w:sz w:val="22"/>
          <w:szCs w:val="22"/>
        </w:rPr>
      </w:pPr>
      <w:bookmarkStart w:id="103" w:name="_Toc494988834"/>
      <w:r w:rsidRPr="003306C2">
        <w:rPr>
          <w:b/>
          <w:color w:val="auto"/>
          <w:sz w:val="22"/>
          <w:szCs w:val="22"/>
        </w:rPr>
        <w:t>Element name</w:t>
      </w:r>
      <w:r>
        <w:rPr>
          <w:color w:val="auto"/>
          <w:sz w:val="22"/>
          <w:szCs w:val="22"/>
        </w:rPr>
        <w:t xml:space="preserve">: </w:t>
      </w:r>
      <w:r w:rsidRPr="006F4F8F">
        <w:rPr>
          <w:noProof/>
        </w:rPr>
        <w:t>FUMedicalInfoList</w:t>
      </w:r>
      <w:bookmarkEnd w:id="103"/>
    </w:p>
    <w:tbl>
      <w:tblPr>
        <w:tblStyle w:val="TableGrid"/>
        <w:tblW w:w="0" w:type="auto"/>
        <w:tblLayout w:type="fixed"/>
        <w:tblLook w:val="04A0" w:firstRow="1" w:lastRow="0" w:firstColumn="1" w:lastColumn="0" w:noHBand="0" w:noVBand="1"/>
        <w:tblDescription w:val="Field  Description &#10;Definition Staff selection indicating whether client was provided information/education about importance of regular care and medical access as part of the follow up to the Medical Home and Access to Care section of the tool. (F6.36)&#10;Required field No&#10;Lookup table if available PreventativeCarelInfo_Lkup&#10;Allowed values  1  = Importance of regular preventative care&#10;2  = Importance of having a regular provider/medical home&#10;3  = Medicaid eligibility&#10;4  = Birth spacing&#10;Allow multiple values  Yes&#10;Occurrence 0-1 per client &#10;XML example &lt;FUMedicalInfoList&gt;&#10;   &lt;FUMedicalInfo&gt;&#10;    &lt;PreventativeCarelInfoId&gt;1&lt;/PreventativeCarelInfoId&gt;&#10;   &lt;/FUMedicalInfo&gt;&#10;  &lt;/FUMedical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information/education about importance of regular care and medical access as part of the follow up to the Medical Home and Access to Care section of the tool.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reventativeCarel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preventative care</w:t>
            </w:r>
          </w:p>
          <w:p w:rsidR="00ED4B3F" w:rsidRDefault="00ED4B3F" w:rsidP="00654D1D">
            <w:pPr>
              <w:keepNext/>
              <w:keepLines/>
              <w:rPr>
                <w:noProof/>
              </w:rPr>
            </w:pPr>
            <w:r>
              <w:rPr>
                <w:noProof/>
              </w:rPr>
              <w:t>2  = Importance of having a regular provider/medical home</w:t>
            </w:r>
          </w:p>
          <w:p w:rsidR="00ED4B3F" w:rsidRDefault="00ED4B3F" w:rsidP="00654D1D">
            <w:pPr>
              <w:keepNext/>
              <w:keepLines/>
              <w:rPr>
                <w:noProof/>
              </w:rPr>
            </w:pPr>
            <w:r>
              <w:rPr>
                <w:noProof/>
              </w:rPr>
              <w:t>3  = Medicaid eligibility</w:t>
            </w:r>
          </w:p>
          <w:p w:rsidR="00ED4B3F" w:rsidRDefault="00ED4B3F" w:rsidP="003306C2">
            <w:pPr>
              <w:keepNext/>
              <w:keepLines/>
            </w:pPr>
            <w:r>
              <w:rPr>
                <w:noProof/>
              </w:rPr>
              <w:t>4  = Birth spac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InfoList&gt;</w:t>
            </w:r>
          </w:p>
          <w:p w:rsidR="00ED4B3F" w:rsidRDefault="00ED4B3F" w:rsidP="00654D1D">
            <w:pPr>
              <w:keepNext/>
              <w:keepLines/>
              <w:rPr>
                <w:noProof/>
              </w:rPr>
            </w:pPr>
            <w:r>
              <w:rPr>
                <w:noProof/>
              </w:rPr>
              <w:t xml:space="preserve">   &lt;FUMedicalInfo&gt;</w:t>
            </w:r>
          </w:p>
          <w:p w:rsidR="00ED4B3F" w:rsidRDefault="00ED4B3F" w:rsidP="00654D1D">
            <w:pPr>
              <w:keepNext/>
              <w:keepLines/>
              <w:rPr>
                <w:noProof/>
              </w:rPr>
            </w:pPr>
            <w:r>
              <w:rPr>
                <w:noProof/>
              </w:rPr>
              <w:t xml:space="preserve">    &lt;PreventativeCarelInfoId&gt;1&lt;/PreventativeCarelInfoId&gt;</w:t>
            </w:r>
          </w:p>
          <w:p w:rsidR="00ED4B3F" w:rsidRDefault="00ED4B3F" w:rsidP="00654D1D">
            <w:pPr>
              <w:keepNext/>
              <w:keepLines/>
              <w:rPr>
                <w:noProof/>
              </w:rPr>
            </w:pPr>
            <w:r>
              <w:rPr>
                <w:noProof/>
              </w:rPr>
              <w:t xml:space="preserve">   &lt;/FUMedicalInfo&gt;</w:t>
            </w:r>
          </w:p>
          <w:p w:rsidR="00ED4B3F" w:rsidRDefault="00ED4B3F" w:rsidP="003306C2">
            <w:pPr>
              <w:keepNext/>
              <w:keepLines/>
            </w:pPr>
            <w:r>
              <w:rPr>
                <w:noProof/>
              </w:rPr>
              <w:t xml:space="preserve">  &lt;/FUMedicalInfoList&gt;</w:t>
            </w:r>
          </w:p>
        </w:tc>
      </w:tr>
    </w:tbl>
    <w:p w:rsidR="00ED4B3F" w:rsidRDefault="00ED4B3F"/>
    <w:p w:rsidR="00ED4B3F" w:rsidRPr="007B1C4E" w:rsidRDefault="00ED4B3F" w:rsidP="00C14409">
      <w:pPr>
        <w:pStyle w:val="Heading2"/>
        <w:rPr>
          <w:color w:val="auto"/>
          <w:sz w:val="22"/>
          <w:szCs w:val="22"/>
        </w:rPr>
      </w:pPr>
      <w:bookmarkStart w:id="104" w:name="_Toc494988835"/>
      <w:r w:rsidRPr="003306C2">
        <w:rPr>
          <w:b/>
          <w:color w:val="auto"/>
          <w:sz w:val="22"/>
          <w:szCs w:val="22"/>
        </w:rPr>
        <w:lastRenderedPageBreak/>
        <w:t>Element name</w:t>
      </w:r>
      <w:r>
        <w:rPr>
          <w:color w:val="auto"/>
          <w:sz w:val="22"/>
          <w:szCs w:val="22"/>
        </w:rPr>
        <w:t xml:space="preserve">: </w:t>
      </w:r>
      <w:r w:rsidRPr="006F4F8F">
        <w:rPr>
          <w:noProof/>
        </w:rPr>
        <w:t>FUMedicalInfoDate</w:t>
      </w:r>
      <w:bookmarkEnd w:id="104"/>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importance of regular care and medical access. (F6.36)&#10;Required field No&#10;Lookup table if available N/A&#10;Allowed values  Date with a format of mm/dd/yyyy&#10;Allow multiple values  No&#10;Occurrence 0-1 per client &#10;XML example &lt;FUMedicalInfoDate&gt;10/5/2016&lt;/FUMedica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importance of regular care and medical access.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InfoDate&gt;10/5/2016&lt;/FUMedicalInfoDate&gt;</w:t>
            </w:r>
          </w:p>
        </w:tc>
      </w:tr>
    </w:tbl>
    <w:p w:rsidR="00ED4B3F" w:rsidRDefault="00ED4B3F"/>
    <w:p w:rsidR="00ED4B3F" w:rsidRPr="007B1C4E" w:rsidRDefault="00ED4B3F" w:rsidP="00C14409">
      <w:pPr>
        <w:pStyle w:val="Heading2"/>
        <w:rPr>
          <w:color w:val="auto"/>
          <w:sz w:val="22"/>
          <w:szCs w:val="22"/>
        </w:rPr>
      </w:pPr>
      <w:bookmarkStart w:id="105" w:name="_Toc494988836"/>
      <w:r w:rsidRPr="003306C2">
        <w:rPr>
          <w:b/>
          <w:color w:val="auto"/>
          <w:sz w:val="22"/>
          <w:szCs w:val="22"/>
        </w:rPr>
        <w:t>Element name</w:t>
      </w:r>
      <w:r>
        <w:rPr>
          <w:color w:val="auto"/>
          <w:sz w:val="22"/>
          <w:szCs w:val="22"/>
        </w:rPr>
        <w:t xml:space="preserve">: </w:t>
      </w:r>
      <w:r w:rsidRPr="006F4F8F">
        <w:rPr>
          <w:noProof/>
        </w:rPr>
        <w:t>FUMedicalProvided</w:t>
      </w:r>
      <w:bookmarkEnd w:id="105"/>
    </w:p>
    <w:tbl>
      <w:tblPr>
        <w:tblStyle w:val="TableGrid"/>
        <w:tblW w:w="0" w:type="auto"/>
        <w:tblLayout w:type="fixed"/>
        <w:tblLook w:val="04A0" w:firstRow="1" w:lastRow="0" w:firstColumn="1" w:lastColumn="0" w:noHBand="0" w:noVBand="1"/>
        <w:tblDescription w:val="Field  Description &#10;Definition Staff selection indicating whether client is enrolled in Medicaid. (F6.36)&#10;Required field No&#10;Lookup table if available N/A&#10;Allowed values  true, false  OR 1, 0&#10;Allow multiple values  No&#10;Occurrence 0-1 per client &#10;XML example &lt;FUMedicalProvided&gt;true&lt;/FUMedical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i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gt;true&lt;/FUMedicalProvided&gt;</w:t>
            </w:r>
          </w:p>
        </w:tc>
      </w:tr>
    </w:tbl>
    <w:p w:rsidR="00ED4B3F" w:rsidRDefault="00ED4B3F"/>
    <w:p w:rsidR="00ED4B3F" w:rsidRPr="007B1C4E" w:rsidRDefault="00ED4B3F" w:rsidP="00C14409">
      <w:pPr>
        <w:pStyle w:val="Heading2"/>
        <w:rPr>
          <w:color w:val="auto"/>
          <w:sz w:val="22"/>
          <w:szCs w:val="22"/>
        </w:rPr>
      </w:pPr>
      <w:bookmarkStart w:id="106" w:name="_Toc494988837"/>
      <w:r w:rsidRPr="003306C2">
        <w:rPr>
          <w:b/>
          <w:color w:val="auto"/>
          <w:sz w:val="22"/>
          <w:szCs w:val="22"/>
        </w:rPr>
        <w:t>Element name</w:t>
      </w:r>
      <w:r>
        <w:rPr>
          <w:color w:val="auto"/>
          <w:sz w:val="22"/>
          <w:szCs w:val="22"/>
        </w:rPr>
        <w:t xml:space="preserve">: </w:t>
      </w:r>
      <w:r w:rsidRPr="006F4F8F">
        <w:rPr>
          <w:noProof/>
        </w:rPr>
        <w:t>FUMedicalProvidedDate</w:t>
      </w:r>
      <w:bookmarkEnd w:id="106"/>
    </w:p>
    <w:tbl>
      <w:tblPr>
        <w:tblStyle w:val="TableGrid"/>
        <w:tblW w:w="0" w:type="auto"/>
        <w:tblLayout w:type="fixed"/>
        <w:tblLook w:val="04A0" w:firstRow="1" w:lastRow="0" w:firstColumn="1" w:lastColumn="0" w:noHBand="0" w:noVBand="1"/>
        <w:tblDescription w:val="Field  Description &#10;Definition Date on which client was enrolled in Medicaid. (F6.36)&#10;Required field No&#10;Lookup table if available N/A&#10;Allowed values  Date with a format of mm/dd/yyyy&#10;Allow multiple values  No&#10;Occurrence 0-1 per client &#10;XML example &lt;FUMedicalProvidedDate&gt;10/5/2016&lt;/FUMedica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Date&gt;10/5/2016&lt;/FUMedicalProvidedDate&gt;</w:t>
            </w:r>
          </w:p>
        </w:tc>
      </w:tr>
    </w:tbl>
    <w:p w:rsidR="00ED4B3F" w:rsidRDefault="00ED4B3F"/>
    <w:p w:rsidR="00ED4B3F" w:rsidRPr="007B1C4E" w:rsidRDefault="00ED4B3F" w:rsidP="00C14409">
      <w:pPr>
        <w:pStyle w:val="Heading2"/>
        <w:rPr>
          <w:color w:val="auto"/>
          <w:sz w:val="22"/>
          <w:szCs w:val="22"/>
        </w:rPr>
      </w:pPr>
      <w:bookmarkStart w:id="107" w:name="_Toc494988838"/>
      <w:r w:rsidRPr="003306C2">
        <w:rPr>
          <w:b/>
          <w:color w:val="auto"/>
          <w:sz w:val="22"/>
          <w:szCs w:val="22"/>
        </w:rPr>
        <w:lastRenderedPageBreak/>
        <w:t>Element name</w:t>
      </w:r>
      <w:r>
        <w:rPr>
          <w:color w:val="auto"/>
          <w:sz w:val="22"/>
          <w:szCs w:val="22"/>
        </w:rPr>
        <w:t xml:space="preserve">: </w:t>
      </w:r>
      <w:r w:rsidRPr="006F4F8F">
        <w:rPr>
          <w:noProof/>
        </w:rPr>
        <w:t>FUMedicalReferredList</w:t>
      </w:r>
      <w:bookmarkEnd w:id="107"/>
    </w:p>
    <w:tbl>
      <w:tblPr>
        <w:tblStyle w:val="TableGrid"/>
        <w:tblW w:w="0" w:type="auto"/>
        <w:tblLayout w:type="fixed"/>
        <w:tblLook w:val="04A0" w:firstRow="1" w:lastRow="0" w:firstColumn="1" w:lastColumn="0" w:noHBand="0" w:noVBand="1"/>
        <w:tblDescription w:val="Field  Description &#10;Definition Staff selection indicating referrals provided to the client for Medicaid enrollment, OB/GYN provider, or Primary Care Provider. (F6.36)&#10;Required field No&#10;Lookup table if available MedicalReferred_Lkup&#10;Allowed values  1  = Medicaid enrollment&#10;2  = OB/GYN provider&#10;3  = Primary Care Provider&#10;Allow multiple values  Yes&#10;Occurrence 0-1 per client &#10;XML example &lt;FUMedicalReferredList&gt;&#10;   &lt;FUMedicalReferred&gt;&#10;    &lt;MedicalReferredId&gt;1&lt;/MedicalReferredId&gt;&#10;   &lt;/FUMedicalReferred&gt;&#10;  &lt;/FUMedical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referrals provided to the client for Medicaid enrollment, OB/GYN provider, or Primary Care Provider.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dica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OB/GYN provider</w:t>
            </w:r>
          </w:p>
          <w:p w:rsidR="00ED4B3F" w:rsidRDefault="00ED4B3F" w:rsidP="003306C2">
            <w:pPr>
              <w:keepNext/>
              <w:keepLines/>
            </w:pPr>
            <w:r>
              <w:rPr>
                <w:noProof/>
              </w:rPr>
              <w:t>3  = Primary Care Provid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ReferredList&gt;</w:t>
            </w:r>
          </w:p>
          <w:p w:rsidR="00ED4B3F" w:rsidRDefault="00ED4B3F" w:rsidP="00654D1D">
            <w:pPr>
              <w:keepNext/>
              <w:keepLines/>
              <w:rPr>
                <w:noProof/>
              </w:rPr>
            </w:pPr>
            <w:r>
              <w:rPr>
                <w:noProof/>
              </w:rPr>
              <w:t xml:space="preserve">   &lt;FUMedicalReferred&gt;</w:t>
            </w:r>
          </w:p>
          <w:p w:rsidR="00ED4B3F" w:rsidRDefault="00ED4B3F" w:rsidP="00654D1D">
            <w:pPr>
              <w:keepNext/>
              <w:keepLines/>
              <w:rPr>
                <w:noProof/>
              </w:rPr>
            </w:pPr>
            <w:r>
              <w:rPr>
                <w:noProof/>
              </w:rPr>
              <w:t xml:space="preserve">    &lt;MedicalReferredId&gt;1&lt;/MedicalReferredId&gt;</w:t>
            </w:r>
          </w:p>
          <w:p w:rsidR="00ED4B3F" w:rsidRDefault="00ED4B3F" w:rsidP="00654D1D">
            <w:pPr>
              <w:keepNext/>
              <w:keepLines/>
              <w:rPr>
                <w:noProof/>
              </w:rPr>
            </w:pPr>
            <w:r>
              <w:rPr>
                <w:noProof/>
              </w:rPr>
              <w:t xml:space="preserve">   &lt;/FUMedicalReferred&gt;</w:t>
            </w:r>
          </w:p>
          <w:p w:rsidR="00ED4B3F" w:rsidRDefault="00ED4B3F" w:rsidP="003306C2">
            <w:pPr>
              <w:keepNext/>
              <w:keepLines/>
            </w:pPr>
            <w:r>
              <w:rPr>
                <w:noProof/>
              </w:rPr>
              <w:t xml:space="preserve">  &lt;/FUMedicalReferredList&gt;</w:t>
            </w:r>
          </w:p>
        </w:tc>
      </w:tr>
    </w:tbl>
    <w:p w:rsidR="00ED4B3F" w:rsidRDefault="00ED4B3F"/>
    <w:p w:rsidR="00ED4B3F" w:rsidRPr="007B1C4E" w:rsidRDefault="00ED4B3F" w:rsidP="00C14409">
      <w:pPr>
        <w:pStyle w:val="Heading2"/>
        <w:rPr>
          <w:color w:val="auto"/>
          <w:sz w:val="22"/>
          <w:szCs w:val="22"/>
        </w:rPr>
      </w:pPr>
      <w:bookmarkStart w:id="108" w:name="_Toc494988839"/>
      <w:r w:rsidRPr="003306C2">
        <w:rPr>
          <w:b/>
          <w:color w:val="auto"/>
          <w:sz w:val="22"/>
          <w:szCs w:val="22"/>
        </w:rPr>
        <w:t>Element name</w:t>
      </w:r>
      <w:r>
        <w:rPr>
          <w:color w:val="auto"/>
          <w:sz w:val="22"/>
          <w:szCs w:val="22"/>
        </w:rPr>
        <w:t xml:space="preserve">: </w:t>
      </w:r>
      <w:r w:rsidRPr="006F4F8F">
        <w:rPr>
          <w:noProof/>
        </w:rPr>
        <w:t>FUMedicalReferredDate</w:t>
      </w:r>
      <w:bookmarkEnd w:id="108"/>
    </w:p>
    <w:tbl>
      <w:tblPr>
        <w:tblStyle w:val="TableGrid"/>
        <w:tblW w:w="0" w:type="auto"/>
        <w:tblLayout w:type="fixed"/>
        <w:tblLook w:val="04A0" w:firstRow="1" w:lastRow="0" w:firstColumn="1" w:lastColumn="0" w:noHBand="0" w:noVBand="1"/>
        <w:tblDescription w:val="Field  Description &#10;Definition Date on which specified referrals were made. (F6.36)&#10;Required field No&#10;Lookup table if available N/A&#10;Allowed values  Date with a format of mm/dd/yyyy&#10;Allow multiple values  No&#10;Occurrence 0-1 per client &#10;XML example &lt;FUMedicalReferredDate&gt;10/5/2016&lt;/FUMedica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ReferredDate&gt;10/5/2016&lt;/FUMedicalReferredDate&gt;</w:t>
            </w:r>
          </w:p>
        </w:tc>
      </w:tr>
    </w:tbl>
    <w:p w:rsidR="00ED4B3F" w:rsidRDefault="00ED4B3F"/>
    <w:p w:rsidR="00ED4B3F" w:rsidRPr="007B1C4E" w:rsidRDefault="00ED4B3F" w:rsidP="00C14409">
      <w:pPr>
        <w:pStyle w:val="Heading2"/>
        <w:rPr>
          <w:color w:val="auto"/>
          <w:sz w:val="22"/>
          <w:szCs w:val="22"/>
        </w:rPr>
      </w:pPr>
      <w:bookmarkStart w:id="109" w:name="_Toc494988840"/>
      <w:r w:rsidRPr="003306C2">
        <w:rPr>
          <w:b/>
          <w:color w:val="auto"/>
          <w:sz w:val="22"/>
          <w:szCs w:val="22"/>
        </w:rPr>
        <w:t>Element name</w:t>
      </w:r>
      <w:r>
        <w:rPr>
          <w:color w:val="auto"/>
          <w:sz w:val="22"/>
          <w:szCs w:val="22"/>
        </w:rPr>
        <w:t xml:space="preserve">: </w:t>
      </w:r>
      <w:r w:rsidRPr="006F4F8F">
        <w:rPr>
          <w:noProof/>
        </w:rPr>
        <w:t>PhysicalHealthStatusId</w:t>
      </w:r>
      <w:bookmarkEnd w:id="109"/>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6.37)&#10;Required field No&#10;Lookup table if available HealthStatus_Lkup&#10;Allowed values  1  = Excellent&#10;2  = Very good&#10;3  = Good&#10;4  = Fair&#10;5  = Poor&#10;6  = Don't know&#10;7  = Declined to answer&#10;Allow multiple values  No&#10;Occurrence 0-1 per client &#10;XML example &lt;PhysicalHealthStatusId&gt;7&lt;/Physic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overall health is excellent, very good, good, fair, or poor?" (F6.3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hysicalHealthStatusId&gt;7&lt;/PhysicalHealthStatusId&gt;</w:t>
            </w:r>
          </w:p>
        </w:tc>
      </w:tr>
    </w:tbl>
    <w:p w:rsidR="00ED4B3F" w:rsidRDefault="00ED4B3F"/>
    <w:p w:rsidR="00ED4B3F" w:rsidRPr="007B1C4E" w:rsidRDefault="00ED4B3F" w:rsidP="00C14409">
      <w:pPr>
        <w:pStyle w:val="Heading2"/>
        <w:rPr>
          <w:color w:val="auto"/>
          <w:sz w:val="22"/>
          <w:szCs w:val="22"/>
        </w:rPr>
      </w:pPr>
      <w:bookmarkStart w:id="110" w:name="_Toc494988841"/>
      <w:r w:rsidRPr="003306C2">
        <w:rPr>
          <w:b/>
          <w:color w:val="auto"/>
          <w:sz w:val="22"/>
          <w:szCs w:val="22"/>
        </w:rPr>
        <w:lastRenderedPageBreak/>
        <w:t>Element name</w:t>
      </w:r>
      <w:r>
        <w:rPr>
          <w:color w:val="auto"/>
          <w:sz w:val="22"/>
          <w:szCs w:val="22"/>
        </w:rPr>
        <w:t xml:space="preserve">: </w:t>
      </w:r>
      <w:r w:rsidRPr="006F4F8F">
        <w:rPr>
          <w:noProof/>
        </w:rPr>
        <w:t>MentalHealthStatusId</w:t>
      </w:r>
      <w:bookmarkEnd w:id="110"/>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6.38)&#10;Required field No&#10;Lookup table if available HealthStatus_Lkup&#10;Allowed values  1  = Excellent&#10;2  = Very good&#10;3  = Good&#10;4  = Fair&#10;5  = Poor&#10;6  = Don't know&#10;7  = Declined to answer&#10;Allow multiple values  No&#10;Occurrence 0-1 per client &#10;XML example &lt;MentalHealthStatusId&gt;5&lt;/Ment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mental and emotional health is excellent, very good, good, fair, or poor?" (F6.3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entalHealthStatusId&gt;5&lt;/MentalHealthStatusId&gt;</w:t>
            </w:r>
          </w:p>
        </w:tc>
      </w:tr>
    </w:tbl>
    <w:p w:rsidR="00ED4B3F" w:rsidRDefault="00ED4B3F"/>
    <w:p w:rsidR="00ED4B3F" w:rsidRPr="007B1C4E" w:rsidRDefault="00ED4B3F" w:rsidP="00C14409">
      <w:pPr>
        <w:pStyle w:val="Heading2"/>
        <w:rPr>
          <w:color w:val="auto"/>
          <w:sz w:val="22"/>
          <w:szCs w:val="22"/>
        </w:rPr>
      </w:pPr>
      <w:bookmarkStart w:id="111" w:name="_Toc494988842"/>
      <w:r w:rsidRPr="003306C2">
        <w:rPr>
          <w:b/>
          <w:color w:val="auto"/>
          <w:sz w:val="22"/>
          <w:szCs w:val="22"/>
        </w:rPr>
        <w:t>Element name</w:t>
      </w:r>
      <w:r>
        <w:rPr>
          <w:color w:val="auto"/>
          <w:sz w:val="22"/>
          <w:szCs w:val="22"/>
        </w:rPr>
        <w:t xml:space="preserve">: </w:t>
      </w:r>
      <w:r w:rsidRPr="006F4F8F">
        <w:rPr>
          <w:noProof/>
        </w:rPr>
        <w:t>HeightFeetMeasure</w:t>
      </w:r>
      <w:bookmarkEnd w:id="111"/>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6.39.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feet)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1-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FeetMeasure&gt;</w:t>
            </w:r>
            <w:r w:rsidR="00486860">
              <w:rPr>
                <w:noProof/>
              </w:rPr>
              <w:t>5</w:t>
            </w:r>
            <w:r>
              <w:rPr>
                <w:noProof/>
              </w:rPr>
              <w:t>&lt;/HeightFeetMeasure&gt;</w:t>
            </w:r>
          </w:p>
        </w:tc>
      </w:tr>
    </w:tbl>
    <w:p w:rsidR="00ED4B3F" w:rsidRDefault="00ED4B3F"/>
    <w:p w:rsidR="00ED4B3F" w:rsidRPr="007B1C4E" w:rsidRDefault="00ED4B3F" w:rsidP="00C14409">
      <w:pPr>
        <w:pStyle w:val="Heading2"/>
        <w:rPr>
          <w:color w:val="auto"/>
          <w:sz w:val="22"/>
          <w:szCs w:val="22"/>
        </w:rPr>
      </w:pPr>
      <w:bookmarkStart w:id="112" w:name="_Toc494988843"/>
      <w:r w:rsidRPr="003306C2">
        <w:rPr>
          <w:b/>
          <w:color w:val="auto"/>
          <w:sz w:val="22"/>
          <w:szCs w:val="22"/>
        </w:rPr>
        <w:t>Element name</w:t>
      </w:r>
      <w:r>
        <w:rPr>
          <w:color w:val="auto"/>
          <w:sz w:val="22"/>
          <w:szCs w:val="22"/>
        </w:rPr>
        <w:t xml:space="preserve">: </w:t>
      </w:r>
      <w:r w:rsidRPr="006F4F8F">
        <w:rPr>
          <w:noProof/>
        </w:rPr>
        <w:t>HeightInchesMeasure</w:t>
      </w:r>
      <w:bookmarkEnd w:id="112"/>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6.39.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inches)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InchesMeasure&gt;</w:t>
            </w:r>
            <w:r w:rsidR="00486860">
              <w:rPr>
                <w:noProof/>
              </w:rPr>
              <w:t>4</w:t>
            </w:r>
            <w:r>
              <w:rPr>
                <w:noProof/>
              </w:rPr>
              <w:t>&lt;/HeightInchesMeasure&gt;</w:t>
            </w:r>
          </w:p>
        </w:tc>
      </w:tr>
    </w:tbl>
    <w:p w:rsidR="00ED4B3F" w:rsidRDefault="00ED4B3F"/>
    <w:p w:rsidR="00ED4B3F" w:rsidRPr="007B1C4E" w:rsidRDefault="00ED4B3F" w:rsidP="00C14409">
      <w:pPr>
        <w:pStyle w:val="Heading2"/>
        <w:rPr>
          <w:color w:val="auto"/>
          <w:sz w:val="22"/>
          <w:szCs w:val="22"/>
        </w:rPr>
      </w:pPr>
      <w:bookmarkStart w:id="113" w:name="_Toc494988844"/>
      <w:r w:rsidRPr="003306C2">
        <w:rPr>
          <w:b/>
          <w:color w:val="auto"/>
          <w:sz w:val="22"/>
          <w:szCs w:val="22"/>
        </w:rPr>
        <w:lastRenderedPageBreak/>
        <w:t>Element name</w:t>
      </w:r>
      <w:r>
        <w:rPr>
          <w:color w:val="auto"/>
          <w:sz w:val="22"/>
          <w:szCs w:val="22"/>
        </w:rPr>
        <w:t xml:space="preserve">: </w:t>
      </w:r>
      <w:r w:rsidRPr="006F4F8F">
        <w:rPr>
          <w:noProof/>
        </w:rPr>
        <w:t>HeightFeetInchesMeasureDRId</w:t>
      </w:r>
      <w:bookmarkEnd w:id="11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9.1, the value in this field indicates which of those responses (Don't Know or Declined to Answer) was selected. (F6.39.1)&#10;Required field No&#10;Lookup table if available DontknowRefused_Lkup&#10;Allowed values  1 = Don’t Know&#10;2 = Declined to answer&#10;Allow multiple values  No&#10;Occurrence 0-1 per client &#10;XML example &lt;HeightFeetInchesMeasureDRId&gt;1&lt;/HeightFeetInchesMeasure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9.1, the value in this field indicates which of those responses (Don't Know or Declined to Answer) was selected.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eightFeetInchesMeasureDRId&gt;1&lt;/HeightFeetInchesMeasureDRId&gt;</w:t>
            </w:r>
          </w:p>
        </w:tc>
      </w:tr>
    </w:tbl>
    <w:p w:rsidR="00ED4B3F" w:rsidRDefault="00ED4B3F"/>
    <w:p w:rsidR="00ED4B3F" w:rsidRPr="007B1C4E" w:rsidRDefault="00ED4B3F" w:rsidP="00C14409">
      <w:pPr>
        <w:pStyle w:val="Heading2"/>
        <w:rPr>
          <w:color w:val="auto"/>
          <w:sz w:val="22"/>
          <w:szCs w:val="22"/>
        </w:rPr>
      </w:pPr>
      <w:bookmarkStart w:id="114" w:name="_Toc494988845"/>
      <w:r w:rsidRPr="003306C2">
        <w:rPr>
          <w:b/>
          <w:color w:val="auto"/>
          <w:sz w:val="22"/>
          <w:szCs w:val="22"/>
        </w:rPr>
        <w:t>Element name</w:t>
      </w:r>
      <w:r>
        <w:rPr>
          <w:color w:val="auto"/>
          <w:sz w:val="22"/>
          <w:szCs w:val="22"/>
        </w:rPr>
        <w:t xml:space="preserve">: </w:t>
      </w:r>
      <w:r w:rsidRPr="006F4F8F">
        <w:rPr>
          <w:noProof/>
        </w:rPr>
        <w:t>WeightMeasureNow</w:t>
      </w:r>
      <w:bookmarkEnd w:id="114"/>
    </w:p>
    <w:tbl>
      <w:tblPr>
        <w:tblStyle w:val="TableGrid"/>
        <w:tblW w:w="0" w:type="auto"/>
        <w:tblLayout w:type="fixed"/>
        <w:tblLook w:val="04A0" w:firstRow="1" w:lastRow="0" w:firstColumn="1" w:lastColumn="0" w:noHBand="0" w:noVBand="1"/>
        <w:tblDescription w:val="Field  Description &#10;Definition Client's answer to the question: &quot;How much do you weigh?&quot; (F6.39.2)&#10;Required field No&#10;Lookup table if available N/A&#10;Allowed values  A decimal value from 0-999.99&#10;Allow multiple values  No&#10;Occurrence 0-1 per client &#10;XML example &lt;WeightMeasureNow&gt;135&lt;/WeightMeasureNow&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uch do you weigh?"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1D47E0" w:rsidP="003306C2">
            <w:pPr>
              <w:keepNext/>
              <w:keepLines/>
            </w:pPr>
            <w:r w:rsidRPr="001D47E0">
              <w:rPr>
                <w:noProof/>
              </w:rPr>
              <w:t>A decimal value from 0-99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083A7D">
            <w:pPr>
              <w:keepNext/>
              <w:keepLines/>
            </w:pPr>
            <w:r>
              <w:rPr>
                <w:noProof/>
              </w:rPr>
              <w:t>&lt;WeightMeasureNow&gt;</w:t>
            </w:r>
            <w:r w:rsidR="00083A7D">
              <w:rPr>
                <w:noProof/>
              </w:rPr>
              <w:t>135</w:t>
            </w:r>
            <w:r>
              <w:rPr>
                <w:noProof/>
              </w:rPr>
              <w:t>&lt;/WeightMeasureNow&gt;</w:t>
            </w:r>
          </w:p>
        </w:tc>
      </w:tr>
    </w:tbl>
    <w:p w:rsidR="00ED4B3F" w:rsidRDefault="00ED4B3F"/>
    <w:p w:rsidR="00ED4B3F" w:rsidRPr="007B1C4E" w:rsidRDefault="00ED4B3F" w:rsidP="00C14409">
      <w:pPr>
        <w:pStyle w:val="Heading2"/>
        <w:rPr>
          <w:color w:val="auto"/>
          <w:sz w:val="22"/>
          <w:szCs w:val="22"/>
        </w:rPr>
      </w:pPr>
      <w:bookmarkStart w:id="115" w:name="_Toc494988846"/>
      <w:r w:rsidRPr="003306C2">
        <w:rPr>
          <w:b/>
          <w:color w:val="auto"/>
          <w:sz w:val="22"/>
          <w:szCs w:val="22"/>
        </w:rPr>
        <w:t>Element name</w:t>
      </w:r>
      <w:r>
        <w:rPr>
          <w:color w:val="auto"/>
          <w:sz w:val="22"/>
          <w:szCs w:val="22"/>
        </w:rPr>
        <w:t xml:space="preserve">: </w:t>
      </w:r>
      <w:r w:rsidRPr="006F4F8F">
        <w:rPr>
          <w:noProof/>
        </w:rPr>
        <w:t>WeightMeasureNowDRId</w:t>
      </w:r>
      <w:bookmarkEnd w:id="11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2, the value in this field indicates which of those responses (Don't Know or Declined to Answer) was selected. (F6.39.2)&#10;Required field No&#10;Lookup table if available DontknowRefused_Lkup&#10;Allowed values  1 = Don’t Know&#10;2 = Declined to answer&#10;Allow multiple values  No&#10;Occurrence 0-1 per client &#10;XML example &lt;WeightMeasureNowDRId&gt;1&lt;/WeightMeasureNow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6.2, the value in this field indicates which of those responses (Don't Know or Declined to Answer) was selected.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eightMeasureNowDRId&gt;1&lt;/WeightMeasureNowDRId&gt;</w:t>
            </w:r>
          </w:p>
        </w:tc>
      </w:tr>
    </w:tbl>
    <w:p w:rsidR="00ED4B3F" w:rsidRDefault="00ED4B3F"/>
    <w:p w:rsidR="00ED4B3F" w:rsidRPr="007B1C4E" w:rsidRDefault="00ED4B3F" w:rsidP="00C14409">
      <w:pPr>
        <w:pStyle w:val="Heading2"/>
        <w:rPr>
          <w:color w:val="auto"/>
          <w:sz w:val="22"/>
          <w:szCs w:val="22"/>
        </w:rPr>
      </w:pPr>
      <w:bookmarkStart w:id="116" w:name="_Toc494988847"/>
      <w:r w:rsidRPr="003306C2">
        <w:rPr>
          <w:b/>
          <w:color w:val="auto"/>
          <w:sz w:val="22"/>
          <w:szCs w:val="22"/>
        </w:rPr>
        <w:lastRenderedPageBreak/>
        <w:t>Element name</w:t>
      </w:r>
      <w:r>
        <w:rPr>
          <w:color w:val="auto"/>
          <w:sz w:val="22"/>
          <w:szCs w:val="22"/>
        </w:rPr>
        <w:t xml:space="preserve">: </w:t>
      </w:r>
      <w:r w:rsidRPr="006F4F8F">
        <w:rPr>
          <w:noProof/>
        </w:rPr>
        <w:t>postpartumcheckupId</w:t>
      </w:r>
      <w:bookmarkEnd w:id="116"/>
    </w:p>
    <w:tbl>
      <w:tblPr>
        <w:tblStyle w:val="TableGrid"/>
        <w:tblW w:w="0" w:type="auto"/>
        <w:tblLayout w:type="fixed"/>
        <w:tblLook w:val="04A0" w:firstRow="1" w:lastRow="0" w:firstColumn="1" w:lastColumn="0" w:noHBand="0" w:noVBand="1"/>
        <w:tblDescription w:val="Field  Description &#10;Definition Client's response to the question &quot;Did you have a postpartum checkup after your child was born?&quot; (F6.40)&#10;Required field No&#10;Lookup table if available YesNoDeclined_Lkup&#10;Allowed values  1 = Yes&#10;2 = No&#10;3 = Declined To Answer&#10;Allow multiple values  No&#10;Occurrence 0-1 per client &#10;XML example &lt;postpartumcheckupId&gt;1&lt;/postpartumchecku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 have a postpartum checkup after your child was born?" (F6.4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checkupId&gt;1&lt;/postpartumcheckupId&gt;</w:t>
            </w:r>
          </w:p>
        </w:tc>
      </w:tr>
    </w:tbl>
    <w:p w:rsidR="00ED4B3F" w:rsidRDefault="00ED4B3F"/>
    <w:p w:rsidR="00ED4B3F" w:rsidRPr="007B1C4E" w:rsidRDefault="00ED4B3F" w:rsidP="00C14409">
      <w:pPr>
        <w:pStyle w:val="Heading2"/>
        <w:rPr>
          <w:color w:val="auto"/>
          <w:sz w:val="22"/>
          <w:szCs w:val="22"/>
        </w:rPr>
      </w:pPr>
      <w:bookmarkStart w:id="117" w:name="_Toc494988848"/>
      <w:r w:rsidRPr="003306C2">
        <w:rPr>
          <w:b/>
          <w:color w:val="auto"/>
          <w:sz w:val="22"/>
          <w:szCs w:val="22"/>
        </w:rPr>
        <w:t>Element name</w:t>
      </w:r>
      <w:r>
        <w:rPr>
          <w:color w:val="auto"/>
          <w:sz w:val="22"/>
          <w:szCs w:val="22"/>
        </w:rPr>
        <w:t xml:space="preserve">: </w:t>
      </w:r>
      <w:r w:rsidRPr="006F4F8F">
        <w:rPr>
          <w:noProof/>
        </w:rPr>
        <w:t>postpartumweeks</w:t>
      </w:r>
      <w:bookmarkEnd w:id="117"/>
    </w:p>
    <w:tbl>
      <w:tblPr>
        <w:tblStyle w:val="TableGrid"/>
        <w:tblW w:w="0" w:type="auto"/>
        <w:tblLayout w:type="fixed"/>
        <w:tblLook w:val="04A0" w:firstRow="1" w:lastRow="0" w:firstColumn="1" w:lastColumn="0" w:noHBand="0" w:noVBand="1"/>
        <w:tblDescription w:val="Field  Description &#10;Definition Client's response to the question &quot;Approximately how many weeks postpartum did you have your postpartum checkup?&quot; (F6.40.1)&#10;Required field No&#10;Lookup table if available N/A&#10;Allowed values  An integer with value between 0-99&#10;Allow multiple values  No&#10;Occurrence 0-1 per client &#10;XML example &lt;postpartumweeks&gt;0&lt;/postpartumweek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Approximately how many weeks postpartum did you have your postpartum checkup?" (F6.40.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weeks&gt;0&lt;/postpartumweeks&gt;</w:t>
            </w:r>
          </w:p>
        </w:tc>
      </w:tr>
    </w:tbl>
    <w:p w:rsidR="00ED4B3F" w:rsidRDefault="00ED4B3F"/>
    <w:p w:rsidR="00ED4B3F" w:rsidRPr="007B1C4E" w:rsidRDefault="00ED4B3F" w:rsidP="00C14409">
      <w:pPr>
        <w:pStyle w:val="Heading2"/>
        <w:rPr>
          <w:color w:val="auto"/>
          <w:sz w:val="22"/>
          <w:szCs w:val="22"/>
        </w:rPr>
      </w:pPr>
      <w:bookmarkStart w:id="118" w:name="_Toc494988849"/>
      <w:r w:rsidRPr="003306C2">
        <w:rPr>
          <w:b/>
          <w:color w:val="auto"/>
          <w:sz w:val="22"/>
          <w:szCs w:val="22"/>
        </w:rPr>
        <w:t>Element name</w:t>
      </w:r>
      <w:r>
        <w:rPr>
          <w:color w:val="auto"/>
          <w:sz w:val="22"/>
          <w:szCs w:val="22"/>
        </w:rPr>
        <w:t xml:space="preserve">: </w:t>
      </w:r>
      <w:r w:rsidRPr="006F4F8F">
        <w:rPr>
          <w:noProof/>
        </w:rPr>
        <w:t>DetectedAsthmaId</w:t>
      </w:r>
      <w:bookmarkEnd w:id="11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6.41)&#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sthmaId&gt;4&lt;/DetectedAsthmaId&gt;</w:t>
            </w:r>
          </w:p>
        </w:tc>
      </w:tr>
    </w:tbl>
    <w:p w:rsidR="00ED4B3F" w:rsidRDefault="00ED4B3F"/>
    <w:p w:rsidR="00ED4B3F" w:rsidRPr="007B1C4E" w:rsidRDefault="00ED4B3F" w:rsidP="00C14409">
      <w:pPr>
        <w:pStyle w:val="Heading2"/>
        <w:rPr>
          <w:color w:val="auto"/>
          <w:sz w:val="22"/>
          <w:szCs w:val="22"/>
        </w:rPr>
      </w:pPr>
      <w:bookmarkStart w:id="119" w:name="_Toc494988850"/>
      <w:r w:rsidRPr="003306C2">
        <w:rPr>
          <w:b/>
          <w:color w:val="auto"/>
          <w:sz w:val="22"/>
          <w:szCs w:val="22"/>
        </w:rPr>
        <w:lastRenderedPageBreak/>
        <w:t>Element name</w:t>
      </w:r>
      <w:r>
        <w:rPr>
          <w:color w:val="auto"/>
          <w:sz w:val="22"/>
          <w:szCs w:val="22"/>
        </w:rPr>
        <w:t xml:space="preserve">: </w:t>
      </w:r>
      <w:r w:rsidRPr="006F4F8F">
        <w:rPr>
          <w:noProof/>
        </w:rPr>
        <w:t>HaveAsthmaId</w:t>
      </w:r>
      <w:bookmarkEnd w:id="11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6.41)&#10;Required field No&#10;Lookup table if available YesNo_Lkup&#10;Allowed values  1 = Yes&#10;2 = No&#10;3 = Don't Know&#10;4 = Declined to answer&#10;Allow multiple values  No&#10;Occurrence 0-1 per client &#10;XML example &lt;HaveAsthmaId&gt;2&lt;/Have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sthmaId&gt;2&lt;/HaveAsthmaId&gt;</w:t>
            </w:r>
          </w:p>
        </w:tc>
      </w:tr>
    </w:tbl>
    <w:p w:rsidR="00ED4B3F" w:rsidRDefault="00ED4B3F"/>
    <w:p w:rsidR="00ED4B3F" w:rsidRPr="007B1C4E" w:rsidRDefault="00ED4B3F" w:rsidP="00C14409">
      <w:pPr>
        <w:pStyle w:val="Heading2"/>
        <w:rPr>
          <w:color w:val="auto"/>
          <w:sz w:val="22"/>
          <w:szCs w:val="22"/>
        </w:rPr>
      </w:pPr>
      <w:bookmarkStart w:id="120" w:name="_Toc494988851"/>
      <w:r w:rsidRPr="003306C2">
        <w:rPr>
          <w:b/>
          <w:color w:val="auto"/>
          <w:sz w:val="22"/>
          <w:szCs w:val="22"/>
        </w:rPr>
        <w:t>Element name</w:t>
      </w:r>
      <w:r>
        <w:rPr>
          <w:color w:val="auto"/>
          <w:sz w:val="22"/>
          <w:szCs w:val="22"/>
        </w:rPr>
        <w:t xml:space="preserve">: </w:t>
      </w:r>
      <w:r w:rsidRPr="006F4F8F">
        <w:rPr>
          <w:noProof/>
        </w:rPr>
        <w:t>DetectedAutoimmuneDiseaseId</w:t>
      </w:r>
      <w:bookmarkEnd w:id="12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6.41)&#10;Required field No&#10;Lookup table if available YesNo_Lkup&#10;Allowed values  1 = Yes&#10;2 = No&#10;3 = Don't Know&#10;4 = Declined to answer&#10;Allow multiple values  No&#10;Occurrence 0-1 per client &#10;XML example &lt;DetectedAutoimmuneDiseaseId&gt;3&lt;/Detected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utoimmuneDiseaseId&gt;3&lt;/DetectedAutoimmuneDiseaseId&gt;</w:t>
            </w:r>
          </w:p>
        </w:tc>
      </w:tr>
    </w:tbl>
    <w:p w:rsidR="00ED4B3F" w:rsidRDefault="00ED4B3F"/>
    <w:p w:rsidR="00ED4B3F" w:rsidRPr="007B1C4E" w:rsidRDefault="00ED4B3F" w:rsidP="00C14409">
      <w:pPr>
        <w:pStyle w:val="Heading2"/>
        <w:rPr>
          <w:color w:val="auto"/>
          <w:sz w:val="22"/>
          <w:szCs w:val="22"/>
        </w:rPr>
      </w:pPr>
      <w:bookmarkStart w:id="121" w:name="_Toc494988852"/>
      <w:r w:rsidRPr="003306C2">
        <w:rPr>
          <w:b/>
          <w:color w:val="auto"/>
          <w:sz w:val="22"/>
          <w:szCs w:val="22"/>
        </w:rPr>
        <w:t>Element name</w:t>
      </w:r>
      <w:r>
        <w:rPr>
          <w:color w:val="auto"/>
          <w:sz w:val="22"/>
          <w:szCs w:val="22"/>
        </w:rPr>
        <w:t xml:space="preserve">: </w:t>
      </w:r>
      <w:r w:rsidRPr="006F4F8F">
        <w:rPr>
          <w:noProof/>
        </w:rPr>
        <w:t>HaveAutoimmuneDiseaseId</w:t>
      </w:r>
      <w:bookmarkEnd w:id="12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6.41)&#10;Required field No&#10;Lookup table if available YesNo_Lkup&#10;Allowed values  1 = Yes&#10;2 = No&#10;3 = Don't Know&#10;4 = Declined to answer&#10;Allow multiple values  No&#10;Occurrence 0-1 per client &#10;XML example &lt;HaveAutoimmuneDiseaseId&gt;1&lt;/Have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utoimmuneDiseaseId&gt;1&lt;/HaveAutoimmuneDiseaseId&gt;</w:t>
            </w:r>
          </w:p>
        </w:tc>
      </w:tr>
    </w:tbl>
    <w:p w:rsidR="00ED4B3F" w:rsidRDefault="00ED4B3F"/>
    <w:p w:rsidR="00ED4B3F" w:rsidRPr="007B1C4E" w:rsidRDefault="00ED4B3F" w:rsidP="00C14409">
      <w:pPr>
        <w:pStyle w:val="Heading2"/>
        <w:rPr>
          <w:color w:val="auto"/>
          <w:sz w:val="22"/>
          <w:szCs w:val="22"/>
        </w:rPr>
      </w:pPr>
      <w:bookmarkStart w:id="122" w:name="_Toc494988853"/>
      <w:r w:rsidRPr="003306C2">
        <w:rPr>
          <w:b/>
          <w:color w:val="auto"/>
          <w:sz w:val="22"/>
          <w:szCs w:val="22"/>
        </w:rPr>
        <w:lastRenderedPageBreak/>
        <w:t>Element name</w:t>
      </w:r>
      <w:r>
        <w:rPr>
          <w:color w:val="auto"/>
          <w:sz w:val="22"/>
          <w:szCs w:val="22"/>
        </w:rPr>
        <w:t xml:space="preserve">: </w:t>
      </w:r>
      <w:r w:rsidRPr="006F4F8F">
        <w:rPr>
          <w:noProof/>
        </w:rPr>
        <w:t>DetectedCancerId</w:t>
      </w:r>
      <w:bookmarkEnd w:id="12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6.41)&#10;Required field No&#10;Lookup table if available YesNo_Lkup&#10;Allowed values  1 = Yes&#10;2 = No&#10;3 = Don't Know&#10;4 = Declined to answer&#10;Allow multiple values  No&#10;Occurrence 0-1 per client &#10;XML example &lt;DetectedCancerId&gt;2&lt;/Detected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ncerId&gt;2&lt;/DetectedCancerId&gt;</w:t>
            </w:r>
          </w:p>
        </w:tc>
      </w:tr>
    </w:tbl>
    <w:p w:rsidR="00ED4B3F" w:rsidRDefault="00ED4B3F"/>
    <w:p w:rsidR="00ED4B3F" w:rsidRPr="007B1C4E" w:rsidRDefault="00ED4B3F" w:rsidP="00C14409">
      <w:pPr>
        <w:pStyle w:val="Heading2"/>
        <w:rPr>
          <w:color w:val="auto"/>
          <w:sz w:val="22"/>
          <w:szCs w:val="22"/>
        </w:rPr>
      </w:pPr>
      <w:bookmarkStart w:id="123" w:name="_Toc494988854"/>
      <w:r w:rsidRPr="003306C2">
        <w:rPr>
          <w:b/>
          <w:color w:val="auto"/>
          <w:sz w:val="22"/>
          <w:szCs w:val="22"/>
        </w:rPr>
        <w:t>Element name</w:t>
      </w:r>
      <w:r>
        <w:rPr>
          <w:color w:val="auto"/>
          <w:sz w:val="22"/>
          <w:szCs w:val="22"/>
        </w:rPr>
        <w:t xml:space="preserve">: </w:t>
      </w:r>
      <w:r w:rsidRPr="006F4F8F">
        <w:rPr>
          <w:noProof/>
        </w:rPr>
        <w:t>HasCancerId</w:t>
      </w:r>
      <w:bookmarkEnd w:id="12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6.41)&#10;Required field No&#10;Lookup table if available YesNo_Lkup&#10;Allowed values  1 = Yes&#10;2 = No&#10;3 = Don't Know&#10;4 = Declined to answer&#10;Allow multiple values  No&#10;Occurrence 0-1 per client &#10;XML example &lt;HasCancerId&gt;3&lt;/Has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CancerId&gt;3&lt;/HasCancerId&gt;</w:t>
            </w:r>
          </w:p>
        </w:tc>
      </w:tr>
    </w:tbl>
    <w:p w:rsidR="00ED4B3F" w:rsidRDefault="00ED4B3F"/>
    <w:p w:rsidR="00ED4B3F" w:rsidRPr="007B1C4E" w:rsidRDefault="00ED4B3F" w:rsidP="00C14409">
      <w:pPr>
        <w:pStyle w:val="Heading2"/>
        <w:rPr>
          <w:color w:val="auto"/>
          <w:sz w:val="22"/>
          <w:szCs w:val="22"/>
        </w:rPr>
      </w:pPr>
      <w:bookmarkStart w:id="124" w:name="_Toc494988855"/>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12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6.41)&#10;Required field No&#10;Lookup table if available YesNo_Lkup&#10;Allowed values  1 = Yes&#10;2 = No&#10;3 = Don't Know&#10;4 = Declined to answer&#10;Allow multiple values  No&#10;Occurrence 0-1 per client &#10;XML example &lt;DetectedCardiovascularDiseaseId&gt;4&lt;/Detected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rdiovascularDiseaseId&gt;4&lt;/DetectedCardiovascularDiseaseId&gt;</w:t>
            </w:r>
          </w:p>
        </w:tc>
      </w:tr>
    </w:tbl>
    <w:p w:rsidR="00ED4B3F" w:rsidRDefault="00ED4B3F"/>
    <w:p w:rsidR="00ED4B3F" w:rsidRPr="007B1C4E" w:rsidRDefault="00ED4B3F" w:rsidP="00C14409">
      <w:pPr>
        <w:pStyle w:val="Heading2"/>
        <w:rPr>
          <w:color w:val="auto"/>
          <w:sz w:val="22"/>
          <w:szCs w:val="22"/>
        </w:rPr>
      </w:pPr>
      <w:bookmarkStart w:id="125" w:name="_Toc494988856"/>
      <w:r w:rsidRPr="003306C2">
        <w:rPr>
          <w:b/>
          <w:color w:val="auto"/>
          <w:sz w:val="22"/>
          <w:szCs w:val="22"/>
        </w:rPr>
        <w:t>Element name</w:t>
      </w:r>
      <w:r>
        <w:rPr>
          <w:color w:val="auto"/>
          <w:sz w:val="22"/>
          <w:szCs w:val="22"/>
        </w:rPr>
        <w:t xml:space="preserve">: </w:t>
      </w:r>
      <w:r w:rsidRPr="006F4F8F">
        <w:rPr>
          <w:noProof/>
        </w:rPr>
        <w:t>HaveCardiovascularDiseaseId</w:t>
      </w:r>
      <w:bookmarkEnd w:id="12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6.41)&#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ardiovascularDiseaseId&gt;3&lt;/HaveCardiovascularDiseaseId&gt;</w:t>
            </w:r>
          </w:p>
        </w:tc>
      </w:tr>
    </w:tbl>
    <w:p w:rsidR="00ED4B3F" w:rsidRDefault="00ED4B3F"/>
    <w:p w:rsidR="00ED4B3F" w:rsidRPr="007B1C4E" w:rsidRDefault="00ED4B3F" w:rsidP="00C14409">
      <w:pPr>
        <w:pStyle w:val="Heading2"/>
        <w:rPr>
          <w:color w:val="auto"/>
          <w:sz w:val="22"/>
          <w:szCs w:val="22"/>
        </w:rPr>
      </w:pPr>
      <w:bookmarkStart w:id="126" w:name="_Toc494988857"/>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6.41)&#10;Required field No&#10;Lookup table if available YesNo_Lkup&#10;Allowed values  1 = Yes&#10;2 = No&#10;3 = Don't Know&#10;4 = Declined to answer&#10;Allow multiple values  No&#10;Occurrence 0-1 per client &#10;XML example &lt;DetectedMentalHealthConditionsId&gt;1&lt;/Detected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MentalHealthConditionsId&gt;1&lt;/DetectedMentalHealthConditionsId&gt;</w:t>
            </w:r>
          </w:p>
        </w:tc>
      </w:tr>
    </w:tbl>
    <w:p w:rsidR="00ED4B3F" w:rsidRDefault="00ED4B3F"/>
    <w:p w:rsidR="00ED4B3F" w:rsidRPr="007B1C4E" w:rsidRDefault="00ED4B3F" w:rsidP="00C14409">
      <w:pPr>
        <w:pStyle w:val="Heading2"/>
        <w:rPr>
          <w:color w:val="auto"/>
          <w:sz w:val="22"/>
          <w:szCs w:val="22"/>
        </w:rPr>
      </w:pPr>
      <w:bookmarkStart w:id="127" w:name="_Toc494988858"/>
      <w:r w:rsidRPr="003306C2">
        <w:rPr>
          <w:b/>
          <w:color w:val="auto"/>
          <w:sz w:val="22"/>
          <w:szCs w:val="22"/>
        </w:rPr>
        <w:t>Element name</w:t>
      </w:r>
      <w:r>
        <w:rPr>
          <w:color w:val="auto"/>
          <w:sz w:val="22"/>
          <w:szCs w:val="22"/>
        </w:rPr>
        <w:t xml:space="preserve">: </w:t>
      </w:r>
      <w:r w:rsidRPr="006F4F8F">
        <w:rPr>
          <w:noProof/>
        </w:rPr>
        <w:t>HaveMentalHealthConditionsId</w:t>
      </w:r>
      <w:bookmarkEnd w:id="12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6.41)&#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MentalHealthConditionsId&gt;1&lt;/HaveMentalHealthConditionsId&gt;</w:t>
            </w:r>
          </w:p>
        </w:tc>
      </w:tr>
    </w:tbl>
    <w:p w:rsidR="00ED4B3F" w:rsidRDefault="00ED4B3F"/>
    <w:p w:rsidR="00ED4B3F" w:rsidRPr="007B1C4E" w:rsidRDefault="00ED4B3F" w:rsidP="00C14409">
      <w:pPr>
        <w:pStyle w:val="Heading2"/>
        <w:rPr>
          <w:color w:val="auto"/>
          <w:sz w:val="22"/>
          <w:szCs w:val="22"/>
        </w:rPr>
      </w:pPr>
      <w:bookmarkStart w:id="128" w:name="_Toc494988859"/>
      <w:r w:rsidRPr="003306C2">
        <w:rPr>
          <w:b/>
          <w:color w:val="auto"/>
          <w:sz w:val="22"/>
          <w:szCs w:val="22"/>
        </w:rPr>
        <w:lastRenderedPageBreak/>
        <w:t>Element name</w:t>
      </w:r>
      <w:r>
        <w:rPr>
          <w:color w:val="auto"/>
          <w:sz w:val="22"/>
          <w:szCs w:val="22"/>
        </w:rPr>
        <w:t xml:space="preserve">: </w:t>
      </w:r>
      <w:r w:rsidRPr="006F4F8F">
        <w:rPr>
          <w:noProof/>
        </w:rPr>
        <w:t>DetectedDiabetesId</w:t>
      </w:r>
      <w:bookmarkEnd w:id="12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6.41)&#10;Required field No&#10;Lookup table if available YesNo_Lkup&#10;Allowed values  1 = Yes&#10;2 = No&#10;3 = Don't Know&#10;4 = Declined to answer&#10;Allow multiple values  No&#10;Occurrence 0-1 per client &#10;XML example &lt;DetectedDiabetesId&gt;2&lt;/Detected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 xml:space="preserve">In response to the question "Has a healthcare provider ever told you that you have any of the following medical conditions?" this field indicates the response selected by the client for "diabetes." </w:t>
            </w:r>
            <w:r w:rsidR="006C5DF8" w:rsidRPr="006C5DF8">
              <w:rPr>
                <w:noProof/>
              </w:rPr>
              <w:t>(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DiabetesId&gt;2&lt;/DetectedDiabetesId&gt;</w:t>
            </w:r>
          </w:p>
        </w:tc>
      </w:tr>
    </w:tbl>
    <w:p w:rsidR="00ED4B3F" w:rsidRDefault="00ED4B3F"/>
    <w:p w:rsidR="00ED4B3F" w:rsidRPr="007B1C4E" w:rsidRDefault="00ED4B3F" w:rsidP="00C14409">
      <w:pPr>
        <w:pStyle w:val="Heading2"/>
        <w:rPr>
          <w:color w:val="auto"/>
          <w:sz w:val="22"/>
          <w:szCs w:val="22"/>
        </w:rPr>
      </w:pPr>
      <w:bookmarkStart w:id="129" w:name="_Toc494988860"/>
      <w:r w:rsidRPr="003306C2">
        <w:rPr>
          <w:b/>
          <w:color w:val="auto"/>
          <w:sz w:val="22"/>
          <w:szCs w:val="22"/>
        </w:rPr>
        <w:t>Element name</w:t>
      </w:r>
      <w:r>
        <w:rPr>
          <w:color w:val="auto"/>
          <w:sz w:val="22"/>
          <w:szCs w:val="22"/>
        </w:rPr>
        <w:t xml:space="preserve">: </w:t>
      </w:r>
      <w:r w:rsidRPr="006F4F8F">
        <w:rPr>
          <w:noProof/>
        </w:rPr>
        <w:t>HaveDiabetesId</w:t>
      </w:r>
      <w:bookmarkEnd w:id="12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6.41)&#10;Required field No&#10;Lookup table if available YesNo_Lkup&#10;Allowed values  1 = Yes&#10;2 = No&#10;3 = Don't Know&#10;4 = Declined to answer&#10;Allow multiple values  No&#10;Occurrence 0-1 per client &#10;XML example &lt;HaveDiabetesId&gt;3&lt;/Have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DiabetesId&gt;3&lt;/HaveDiabetesId&gt;</w:t>
            </w:r>
          </w:p>
        </w:tc>
      </w:tr>
    </w:tbl>
    <w:p w:rsidR="00ED4B3F" w:rsidRDefault="00ED4B3F"/>
    <w:p w:rsidR="00ED4B3F" w:rsidRPr="007B1C4E" w:rsidRDefault="00ED4B3F" w:rsidP="00C14409">
      <w:pPr>
        <w:pStyle w:val="Heading2"/>
        <w:rPr>
          <w:color w:val="auto"/>
          <w:sz w:val="22"/>
          <w:szCs w:val="22"/>
        </w:rPr>
      </w:pPr>
      <w:bookmarkStart w:id="130" w:name="_Toc494988861"/>
      <w:r w:rsidRPr="003306C2">
        <w:rPr>
          <w:b/>
          <w:color w:val="auto"/>
          <w:sz w:val="22"/>
          <w:szCs w:val="22"/>
        </w:rPr>
        <w:t>Element name</w:t>
      </w:r>
      <w:r>
        <w:rPr>
          <w:color w:val="auto"/>
          <w:sz w:val="22"/>
          <w:szCs w:val="22"/>
        </w:rPr>
        <w:t xml:space="preserve">: </w:t>
      </w:r>
      <w:r w:rsidRPr="006F4F8F">
        <w:rPr>
          <w:noProof/>
        </w:rPr>
        <w:t>DetectedGestationalDiabetesId</w:t>
      </w:r>
      <w:bookmarkEnd w:id="13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6.41)&#10;Required field No&#10;Lookup table if available YesNo_Lkup&#10;Allowed values  1 = Yes&#10;2 = No&#10;3 = Don't Know&#10;4 = Declined to answer&#10;Allow multiple values  No&#10;Occurrence 0-1 per client &#10;XML example &lt;DetectedGestationalDiabetesId&gt;1&lt;/Detected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GestationalDiabetesId&gt;1&lt;/DetectedGestationalDiabetesId&gt;</w:t>
            </w:r>
          </w:p>
        </w:tc>
      </w:tr>
    </w:tbl>
    <w:p w:rsidR="00ED4B3F" w:rsidRDefault="00ED4B3F"/>
    <w:p w:rsidR="00ED4B3F" w:rsidRPr="007B1C4E" w:rsidRDefault="00ED4B3F" w:rsidP="00C14409">
      <w:pPr>
        <w:pStyle w:val="Heading2"/>
        <w:rPr>
          <w:color w:val="auto"/>
          <w:sz w:val="22"/>
          <w:szCs w:val="22"/>
        </w:rPr>
      </w:pPr>
      <w:bookmarkStart w:id="131" w:name="_Toc494988862"/>
      <w:r w:rsidRPr="003306C2">
        <w:rPr>
          <w:b/>
          <w:color w:val="auto"/>
          <w:sz w:val="22"/>
          <w:szCs w:val="22"/>
        </w:rPr>
        <w:lastRenderedPageBreak/>
        <w:t>Element name</w:t>
      </w:r>
      <w:r>
        <w:rPr>
          <w:color w:val="auto"/>
          <w:sz w:val="22"/>
          <w:szCs w:val="22"/>
        </w:rPr>
        <w:t xml:space="preserve">: </w:t>
      </w:r>
      <w:r w:rsidRPr="006F4F8F">
        <w:rPr>
          <w:noProof/>
        </w:rPr>
        <w:t>HaveGestationalDiabetes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6.41)&#10;Required field No&#10;Lookup table if available YesNo_Lkup&#10;Allowed values  1 = Yes&#10;2 = No&#10;3 = Don't Know&#10;4 = Declined to answer&#10;Allow multiple values  No&#10;Occurrence 0-1 per client &#10;XML example &lt;HaveGestationalDiabetesId&gt;3&lt;/Have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estationalDiabetesId&gt;3&lt;/HaveGestationalDiabetesId&gt;</w:t>
            </w:r>
          </w:p>
        </w:tc>
      </w:tr>
    </w:tbl>
    <w:p w:rsidR="00ED4B3F" w:rsidRDefault="00ED4B3F"/>
    <w:p w:rsidR="00ED4B3F" w:rsidRPr="007B1C4E" w:rsidRDefault="00ED4B3F" w:rsidP="00C14409">
      <w:pPr>
        <w:pStyle w:val="Heading2"/>
        <w:rPr>
          <w:color w:val="auto"/>
          <w:sz w:val="22"/>
          <w:szCs w:val="22"/>
        </w:rPr>
      </w:pPr>
      <w:bookmarkStart w:id="132" w:name="_Toc494988863"/>
      <w:r w:rsidRPr="003306C2">
        <w:rPr>
          <w:b/>
          <w:color w:val="auto"/>
          <w:sz w:val="22"/>
          <w:szCs w:val="22"/>
        </w:rPr>
        <w:t>Element name</w:t>
      </w:r>
      <w:r>
        <w:rPr>
          <w:color w:val="auto"/>
          <w:sz w:val="22"/>
          <w:szCs w:val="22"/>
        </w:rPr>
        <w:t xml:space="preserve">: </w:t>
      </w:r>
      <w:r w:rsidRPr="006F4F8F">
        <w:rPr>
          <w:noProof/>
        </w:rPr>
        <w:t>DetectedEatingDisordersId</w:t>
      </w:r>
      <w:bookmarkEnd w:id="13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6.41)&#10;Required field No&#10;Lookup table if available YesNo_Lkup&#10;Allowed values  1 = Yes&#10;2 = No&#10;3 = Don't Know&#10;4 = Declined to answer&#10;Allow multiple values  No&#10;Occurrence 0-1 per client &#10;XML example &lt;DetectedEatingDisordersId&gt;4&lt;/Detected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atingDisordersId&gt;4&lt;/DetectedEatingDisordersId&gt;</w:t>
            </w:r>
          </w:p>
        </w:tc>
      </w:tr>
    </w:tbl>
    <w:p w:rsidR="00ED4B3F" w:rsidRDefault="00ED4B3F"/>
    <w:p w:rsidR="00ED4B3F" w:rsidRPr="007B1C4E" w:rsidRDefault="00ED4B3F" w:rsidP="00C14409">
      <w:pPr>
        <w:pStyle w:val="Heading2"/>
        <w:rPr>
          <w:color w:val="auto"/>
          <w:sz w:val="22"/>
          <w:szCs w:val="22"/>
        </w:rPr>
      </w:pPr>
      <w:bookmarkStart w:id="133" w:name="_Toc494988864"/>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6.41)&#10;Required field No&#10;Lookup table if available YesNo_Lkup&#10;Allowed values  1 = Yes&#10;2 = No&#10;3 = Don't Know&#10;4 = Declined to answer&#10;Allow multiple values  No&#10;Occurrence 0-1 per client &#10;XML example &lt;HaveEatingDisordersId&gt;3&lt;/Have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Occurrence</w:t>
            </w:r>
          </w:p>
        </w:tc>
        <w:tc>
          <w:tcPr>
            <w:tcW w:w="6749" w:type="dxa"/>
            <w:tcBorders>
              <w:bottom w:val="single" w:sz="4" w:space="0" w:color="auto"/>
            </w:tcBorders>
          </w:tcPr>
          <w:p w:rsidR="00ED4B3F" w:rsidRDefault="00ED4B3F" w:rsidP="003306C2">
            <w:pPr>
              <w:keepNext/>
              <w:keepLines/>
            </w:pPr>
            <w:r>
              <w:t xml:space="preserve">0-1 per client </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XML</w:t>
            </w:r>
            <w:r w:rsidRPr="00C14409">
              <w:rPr>
                <w:b/>
              </w:rPr>
              <w:t xml:space="preserve"> example</w:t>
            </w:r>
          </w:p>
        </w:tc>
        <w:tc>
          <w:tcPr>
            <w:tcW w:w="6749" w:type="dxa"/>
            <w:tcBorders>
              <w:bottom w:val="single" w:sz="4" w:space="0" w:color="auto"/>
            </w:tcBorders>
          </w:tcPr>
          <w:p w:rsidR="00ED4B3F" w:rsidRDefault="00ED4B3F" w:rsidP="003306C2">
            <w:pPr>
              <w:keepNext/>
              <w:keepLines/>
            </w:pPr>
            <w:r>
              <w:rPr>
                <w:noProof/>
              </w:rPr>
              <w:t>&lt;HaveEatingDisordersId&gt;3&lt;/HaveEatingDisordersId&gt;</w:t>
            </w:r>
          </w:p>
        </w:tc>
      </w:tr>
    </w:tbl>
    <w:p w:rsidR="00ED4B3F" w:rsidRDefault="00ED4B3F"/>
    <w:p w:rsidR="00ED4B3F" w:rsidRPr="007B1C4E" w:rsidRDefault="00ED4B3F" w:rsidP="00C14409">
      <w:pPr>
        <w:pStyle w:val="Heading2"/>
        <w:rPr>
          <w:color w:val="auto"/>
          <w:sz w:val="22"/>
          <w:szCs w:val="22"/>
        </w:rPr>
      </w:pPr>
      <w:bookmarkStart w:id="134" w:name="_Toc494988865"/>
      <w:r w:rsidRPr="003306C2">
        <w:rPr>
          <w:b/>
          <w:color w:val="auto"/>
          <w:sz w:val="22"/>
          <w:szCs w:val="22"/>
        </w:rPr>
        <w:t>Element name</w:t>
      </w:r>
      <w:r>
        <w:rPr>
          <w:color w:val="auto"/>
          <w:sz w:val="22"/>
          <w:szCs w:val="22"/>
        </w:rPr>
        <w:t xml:space="preserve">: </w:t>
      </w:r>
      <w:r w:rsidRPr="006F4F8F">
        <w:rPr>
          <w:noProof/>
        </w:rPr>
        <w:t>DetectedHighBloodPressureId</w:t>
      </w:r>
      <w:bookmarkEnd w:id="13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6.41)&#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HighBloodPressureId&gt;4&lt;/DetectedHighBloodPressureId&gt;</w:t>
            </w:r>
          </w:p>
        </w:tc>
      </w:tr>
    </w:tbl>
    <w:p w:rsidR="00ED4B3F" w:rsidRDefault="00ED4B3F"/>
    <w:p w:rsidR="00ED4B3F" w:rsidRPr="007B1C4E" w:rsidRDefault="00ED4B3F" w:rsidP="00C14409">
      <w:pPr>
        <w:pStyle w:val="Heading2"/>
        <w:rPr>
          <w:color w:val="auto"/>
          <w:sz w:val="22"/>
          <w:szCs w:val="22"/>
        </w:rPr>
      </w:pPr>
      <w:bookmarkStart w:id="135" w:name="_Toc494988866"/>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6.41)&#10;Required field No&#10;Lookup table if available YesNo_Lkup&#10;Allowed values  1 = Yes&#10;2 = No&#10;3 = Don't Know&#10;4 = Declined to answer&#10;Allow multiple values  No&#10;Occurrence 0-1 per client &#10;XML example &lt;HaveHighBloodPressureId&gt;2&lt;/Have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ighBloodPressureId&gt;2&lt;/HaveHighBloodPressureId&gt;</w:t>
            </w:r>
          </w:p>
        </w:tc>
      </w:tr>
    </w:tbl>
    <w:p w:rsidR="00ED4B3F" w:rsidRDefault="00ED4B3F"/>
    <w:p w:rsidR="00ED4B3F" w:rsidRPr="007B1C4E" w:rsidRDefault="00ED4B3F" w:rsidP="00C14409">
      <w:pPr>
        <w:pStyle w:val="Heading2"/>
        <w:rPr>
          <w:color w:val="auto"/>
          <w:sz w:val="22"/>
          <w:szCs w:val="22"/>
        </w:rPr>
      </w:pPr>
      <w:bookmarkStart w:id="136" w:name="_Toc494988867"/>
      <w:r w:rsidRPr="003306C2">
        <w:rPr>
          <w:b/>
          <w:color w:val="auto"/>
          <w:sz w:val="22"/>
          <w:szCs w:val="22"/>
        </w:rPr>
        <w:t>Element name</w:t>
      </w:r>
      <w:r>
        <w:rPr>
          <w:color w:val="auto"/>
          <w:sz w:val="22"/>
          <w:szCs w:val="22"/>
        </w:rPr>
        <w:t xml:space="preserve">: </w:t>
      </w:r>
      <w:r w:rsidRPr="006F4F8F">
        <w:rPr>
          <w:noProof/>
        </w:rPr>
        <w:t>DetectedAnemiaId</w:t>
      </w:r>
      <w:bookmarkEnd w:id="13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6.41)&#10;Required field No&#10;Lookup table if available YesNo_Lkup&#10;Allowed values  1 = Yes&#10;2 = No&#10;3 = Don't Know&#10;4 = Declined to answer&#10;Allow multiple values  No&#10;Occurrence 0-1 per client &#10;XML example &lt;DetectedAnemiaId&gt;1&lt;/Detected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nemiaId&gt;1&lt;/DetectedAnemiaId&gt;</w:t>
            </w:r>
          </w:p>
        </w:tc>
      </w:tr>
    </w:tbl>
    <w:p w:rsidR="00ED4B3F" w:rsidRDefault="00ED4B3F"/>
    <w:p w:rsidR="00ED4B3F" w:rsidRPr="007B1C4E" w:rsidRDefault="00ED4B3F" w:rsidP="00C14409">
      <w:pPr>
        <w:pStyle w:val="Heading2"/>
        <w:rPr>
          <w:color w:val="auto"/>
          <w:sz w:val="22"/>
          <w:szCs w:val="22"/>
        </w:rPr>
      </w:pPr>
      <w:bookmarkStart w:id="137" w:name="_Toc494988868"/>
      <w:r w:rsidRPr="003306C2">
        <w:rPr>
          <w:b/>
          <w:color w:val="auto"/>
          <w:sz w:val="22"/>
          <w:szCs w:val="22"/>
        </w:rPr>
        <w:lastRenderedPageBreak/>
        <w:t>Element name</w:t>
      </w:r>
      <w:r>
        <w:rPr>
          <w:color w:val="auto"/>
          <w:sz w:val="22"/>
          <w:szCs w:val="22"/>
        </w:rPr>
        <w:t xml:space="preserve">: </w:t>
      </w:r>
      <w:r w:rsidRPr="006F4F8F">
        <w:rPr>
          <w:noProof/>
        </w:rPr>
        <w:t>HaveAnemia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6.41)&#10;Required field No&#10;Lookup table if available YesNo_Lkup&#10;Allowed values  1 = Yes&#10;2 = No&#10;3 = Don't Know&#10;4 = Declined to answer&#10;Allow multiple values  No&#10;Occurrence 0-1 per client &#10;XML example &lt;HaveAnemiaId&gt;4&lt;/Have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nemiaId&gt;4&lt;/HaveAnemiaId&gt;</w:t>
            </w:r>
          </w:p>
        </w:tc>
      </w:tr>
    </w:tbl>
    <w:p w:rsidR="00ED4B3F" w:rsidRDefault="00ED4B3F"/>
    <w:p w:rsidR="00ED4B3F" w:rsidRPr="007B1C4E" w:rsidRDefault="00ED4B3F" w:rsidP="00C14409">
      <w:pPr>
        <w:pStyle w:val="Heading2"/>
        <w:rPr>
          <w:color w:val="auto"/>
          <w:sz w:val="22"/>
          <w:szCs w:val="22"/>
        </w:rPr>
      </w:pPr>
      <w:bookmarkStart w:id="138" w:name="_Toc494988869"/>
      <w:r w:rsidRPr="003306C2">
        <w:rPr>
          <w:b/>
          <w:color w:val="auto"/>
          <w:sz w:val="22"/>
          <w:szCs w:val="22"/>
        </w:rPr>
        <w:t>Element name</w:t>
      </w:r>
      <w:r>
        <w:rPr>
          <w:color w:val="auto"/>
          <w:sz w:val="22"/>
          <w:szCs w:val="22"/>
        </w:rPr>
        <w:t xml:space="preserve">: </w:t>
      </w:r>
      <w:r w:rsidRPr="006F4F8F">
        <w:rPr>
          <w:noProof/>
        </w:rPr>
        <w:t>DetectedPKUId</w:t>
      </w:r>
      <w:bookmarkEnd w:id="13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6.41)&#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PKU (phenylketonuria)."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PKUId&gt;4&lt;/DetectedPKUId&gt;</w:t>
            </w:r>
          </w:p>
        </w:tc>
      </w:tr>
    </w:tbl>
    <w:p w:rsidR="00ED4B3F" w:rsidRDefault="00ED4B3F"/>
    <w:p w:rsidR="00ED4B3F" w:rsidRPr="007B1C4E" w:rsidRDefault="00ED4B3F" w:rsidP="00C14409">
      <w:pPr>
        <w:pStyle w:val="Heading2"/>
        <w:rPr>
          <w:color w:val="auto"/>
          <w:sz w:val="22"/>
          <w:szCs w:val="22"/>
        </w:rPr>
      </w:pPr>
      <w:bookmarkStart w:id="139" w:name="_Toc494988870"/>
      <w:r w:rsidRPr="003306C2">
        <w:rPr>
          <w:b/>
          <w:color w:val="auto"/>
          <w:sz w:val="22"/>
          <w:szCs w:val="22"/>
        </w:rPr>
        <w:lastRenderedPageBreak/>
        <w:t>Element name</w:t>
      </w:r>
      <w:r>
        <w:rPr>
          <w:color w:val="auto"/>
          <w:sz w:val="22"/>
          <w:szCs w:val="22"/>
        </w:rPr>
        <w:t xml:space="preserve">: </w:t>
      </w:r>
      <w:r w:rsidRPr="006F4F8F">
        <w:rPr>
          <w:noProof/>
        </w:rPr>
        <w:t>HavePKUId</w:t>
      </w:r>
      <w:bookmarkEnd w:id="13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6.41)&#10;Required field No&#10;Lookup table if available YesNo_Lkup&#10;Allowed values  1 = Yes&#10;2 = No&#10;3 = Don't Know&#10;4 = Declined to answer&#10;Allow multiple values  No&#10;Occurrence 0-1 per client &#10;XML example &lt;HavePKUId&gt;4&lt;/HavePKU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PKU (phenylketonur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KUId&gt;4&lt;/HavePKUId&gt;</w:t>
            </w:r>
          </w:p>
        </w:tc>
      </w:tr>
    </w:tbl>
    <w:p w:rsidR="00ED4B3F" w:rsidRDefault="00ED4B3F"/>
    <w:p w:rsidR="00ED4B3F" w:rsidRPr="007B1C4E" w:rsidRDefault="00ED4B3F" w:rsidP="00C14409">
      <w:pPr>
        <w:pStyle w:val="Heading2"/>
        <w:rPr>
          <w:color w:val="auto"/>
          <w:sz w:val="22"/>
          <w:szCs w:val="22"/>
        </w:rPr>
      </w:pPr>
      <w:bookmarkStart w:id="140" w:name="_Toc494988871"/>
      <w:r w:rsidRPr="003306C2">
        <w:rPr>
          <w:b/>
          <w:color w:val="auto"/>
          <w:sz w:val="22"/>
          <w:szCs w:val="22"/>
        </w:rPr>
        <w:t>Element name</w:t>
      </w:r>
      <w:r>
        <w:rPr>
          <w:color w:val="auto"/>
          <w:sz w:val="22"/>
          <w:szCs w:val="22"/>
        </w:rPr>
        <w:t xml:space="preserve">: </w:t>
      </w:r>
      <w:r w:rsidRPr="006F4F8F">
        <w:rPr>
          <w:noProof/>
        </w:rPr>
        <w:t>DetectedRenalDiseaseId</w:t>
      </w:r>
      <w:bookmarkEnd w:id="14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6.41)&#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RenalDiseaseId&gt;4&lt;/DetectedRenalDiseaseId&gt;</w:t>
            </w:r>
          </w:p>
        </w:tc>
      </w:tr>
    </w:tbl>
    <w:p w:rsidR="00ED4B3F" w:rsidRDefault="00ED4B3F"/>
    <w:p w:rsidR="00ED4B3F" w:rsidRPr="007B1C4E" w:rsidRDefault="00ED4B3F" w:rsidP="00C14409">
      <w:pPr>
        <w:pStyle w:val="Heading2"/>
        <w:rPr>
          <w:color w:val="auto"/>
          <w:sz w:val="22"/>
          <w:szCs w:val="22"/>
        </w:rPr>
      </w:pPr>
      <w:bookmarkStart w:id="141" w:name="_Toc494988872"/>
      <w:r w:rsidRPr="003306C2">
        <w:rPr>
          <w:b/>
          <w:color w:val="auto"/>
          <w:sz w:val="22"/>
          <w:szCs w:val="22"/>
        </w:rPr>
        <w:t>Element name</w:t>
      </w:r>
      <w:r>
        <w:rPr>
          <w:color w:val="auto"/>
          <w:sz w:val="22"/>
          <w:szCs w:val="22"/>
        </w:rPr>
        <w:t xml:space="preserve">: </w:t>
      </w:r>
      <w:r w:rsidRPr="006F4F8F">
        <w:rPr>
          <w:noProof/>
        </w:rPr>
        <w:t>HaveRenalDisease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6.41)&#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RenalDiseaseId&gt;1&lt;/HaveRenalDiseaseId&gt;</w:t>
            </w:r>
          </w:p>
        </w:tc>
      </w:tr>
    </w:tbl>
    <w:p w:rsidR="00ED4B3F" w:rsidRDefault="00ED4B3F"/>
    <w:p w:rsidR="00ED4B3F" w:rsidRPr="007B1C4E" w:rsidRDefault="00ED4B3F" w:rsidP="00C14409">
      <w:pPr>
        <w:pStyle w:val="Heading2"/>
        <w:rPr>
          <w:color w:val="auto"/>
          <w:sz w:val="22"/>
          <w:szCs w:val="22"/>
        </w:rPr>
      </w:pPr>
      <w:bookmarkStart w:id="142" w:name="_Toc494988873"/>
      <w:r w:rsidRPr="003306C2">
        <w:rPr>
          <w:b/>
          <w:color w:val="auto"/>
          <w:sz w:val="22"/>
          <w:szCs w:val="22"/>
        </w:rPr>
        <w:lastRenderedPageBreak/>
        <w:t>Element name</w:t>
      </w:r>
      <w:r>
        <w:rPr>
          <w:color w:val="auto"/>
          <w:sz w:val="22"/>
          <w:szCs w:val="22"/>
        </w:rPr>
        <w:t xml:space="preserve">: </w:t>
      </w:r>
      <w:r w:rsidRPr="006F4F8F">
        <w:rPr>
          <w:noProof/>
        </w:rPr>
        <w:t>DetectedEpilepsyId</w:t>
      </w:r>
      <w:bookmarkEnd w:id="14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6.41)&#10;Required field No&#10;Lookup table if available YesNo_Lkup&#10;Allowed values  1 = Yes&#10;2 = No&#10;3 = Don't Know&#10;4 = Declined to answer&#10;Allow multiple values  No&#10;Occurrence 0-1 per client &#10;XML example &lt;DetectedEpilepsyId&gt;1&lt;/Detected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pilepsyId&gt;1&lt;/DetectedEpilepsyId&gt;</w:t>
            </w:r>
          </w:p>
        </w:tc>
      </w:tr>
    </w:tbl>
    <w:p w:rsidR="00ED4B3F" w:rsidRDefault="00ED4B3F"/>
    <w:p w:rsidR="00ED4B3F" w:rsidRPr="007B1C4E" w:rsidRDefault="00ED4B3F" w:rsidP="00C14409">
      <w:pPr>
        <w:pStyle w:val="Heading2"/>
        <w:rPr>
          <w:color w:val="auto"/>
          <w:sz w:val="22"/>
          <w:szCs w:val="22"/>
        </w:rPr>
      </w:pPr>
      <w:bookmarkStart w:id="143" w:name="_Toc494988874"/>
      <w:r w:rsidRPr="003306C2">
        <w:rPr>
          <w:b/>
          <w:color w:val="auto"/>
          <w:sz w:val="22"/>
          <w:szCs w:val="22"/>
        </w:rPr>
        <w:t>Element name</w:t>
      </w:r>
      <w:r>
        <w:rPr>
          <w:color w:val="auto"/>
          <w:sz w:val="22"/>
          <w:szCs w:val="22"/>
        </w:rPr>
        <w:t xml:space="preserve">: </w:t>
      </w:r>
      <w:r w:rsidRPr="006F4F8F">
        <w:rPr>
          <w:noProof/>
        </w:rPr>
        <w:t>HaveEpilepsy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6.41)&#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EpilepsyId&gt;4&lt;/HaveEpilepsyId&gt;</w:t>
            </w:r>
          </w:p>
        </w:tc>
      </w:tr>
    </w:tbl>
    <w:p w:rsidR="00ED4B3F" w:rsidRDefault="00ED4B3F"/>
    <w:p w:rsidR="00ED4B3F" w:rsidRPr="007B1C4E" w:rsidRDefault="00ED4B3F" w:rsidP="00C14409">
      <w:pPr>
        <w:pStyle w:val="Heading2"/>
        <w:rPr>
          <w:color w:val="auto"/>
          <w:sz w:val="22"/>
          <w:szCs w:val="22"/>
        </w:rPr>
      </w:pPr>
      <w:bookmarkStart w:id="144" w:name="_Toc494988875"/>
      <w:r w:rsidRPr="003306C2">
        <w:rPr>
          <w:b/>
          <w:color w:val="auto"/>
          <w:sz w:val="22"/>
          <w:szCs w:val="22"/>
        </w:rPr>
        <w:lastRenderedPageBreak/>
        <w:t>Element name</w:t>
      </w:r>
      <w:r>
        <w:rPr>
          <w:color w:val="auto"/>
          <w:sz w:val="22"/>
          <w:szCs w:val="22"/>
        </w:rPr>
        <w:t xml:space="preserve">: </w:t>
      </w:r>
      <w:r w:rsidRPr="006F4F8F">
        <w:rPr>
          <w:noProof/>
        </w:rPr>
        <w:t>DetectedSickleCellId</w:t>
      </w:r>
      <w:bookmarkEnd w:id="14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6.41)&#10;Required field No&#10;Lookup table if available YesNo_Lkup&#10;Allowed values  1 = Yes&#10;2 = No&#10;3 = Don't Know&#10;4 = Declined to answer&#10;Allow multiple values  No&#10;Occurrence 0-1 per client &#10;XML example &lt;DetectedSickleCellId&gt;2&lt;/Detected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ickle cell."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SickleCellId&gt;2&lt;/DetectedSickleCellId&gt;</w:t>
            </w:r>
          </w:p>
        </w:tc>
      </w:tr>
    </w:tbl>
    <w:p w:rsidR="00ED4B3F" w:rsidRDefault="00ED4B3F"/>
    <w:p w:rsidR="00ED4B3F" w:rsidRPr="007B1C4E" w:rsidRDefault="00ED4B3F" w:rsidP="00C14409">
      <w:pPr>
        <w:pStyle w:val="Heading2"/>
        <w:rPr>
          <w:color w:val="auto"/>
          <w:sz w:val="22"/>
          <w:szCs w:val="22"/>
        </w:rPr>
      </w:pPr>
      <w:bookmarkStart w:id="145" w:name="_Toc494988876"/>
      <w:r w:rsidRPr="003306C2">
        <w:rPr>
          <w:b/>
          <w:color w:val="auto"/>
          <w:sz w:val="22"/>
          <w:szCs w:val="22"/>
        </w:rPr>
        <w:t>Element name</w:t>
      </w:r>
      <w:r>
        <w:rPr>
          <w:color w:val="auto"/>
          <w:sz w:val="22"/>
          <w:szCs w:val="22"/>
        </w:rPr>
        <w:t xml:space="preserve">: </w:t>
      </w:r>
      <w:r w:rsidRPr="006F4F8F">
        <w:rPr>
          <w:noProof/>
        </w:rPr>
        <w:t>HaveSickleCell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6.41)&#10;Required field No&#10;Lookup table if available YesNo_Lkup&#10;Allowed values  1 = Yes&#10;2 = No&#10;3 = Don't Know&#10;4 = Declined to answer&#10;Allow multiple values  No&#10;Occurrence 0-1 per client &#10;XML example &lt;HaveSickleCellId&gt;1&lt;/Have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ickle cell.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leCellId&gt;1&lt;/HaveSickleCellId&gt;</w:t>
            </w:r>
          </w:p>
        </w:tc>
      </w:tr>
    </w:tbl>
    <w:p w:rsidR="00ED4B3F" w:rsidRDefault="00ED4B3F"/>
    <w:p w:rsidR="00ED4B3F" w:rsidRPr="007B1C4E" w:rsidRDefault="00ED4B3F" w:rsidP="00C14409">
      <w:pPr>
        <w:pStyle w:val="Heading2"/>
        <w:rPr>
          <w:color w:val="auto"/>
          <w:sz w:val="22"/>
          <w:szCs w:val="22"/>
        </w:rPr>
      </w:pPr>
      <w:bookmarkStart w:id="146" w:name="_Toc494988877"/>
      <w:r w:rsidRPr="003306C2">
        <w:rPr>
          <w:b/>
          <w:color w:val="auto"/>
          <w:sz w:val="22"/>
          <w:szCs w:val="22"/>
        </w:rPr>
        <w:t>Element name</w:t>
      </w:r>
      <w:r>
        <w:rPr>
          <w:color w:val="auto"/>
          <w:sz w:val="22"/>
          <w:szCs w:val="22"/>
        </w:rPr>
        <w:t xml:space="preserve">: </w:t>
      </w:r>
      <w:r w:rsidRPr="006F4F8F">
        <w:rPr>
          <w:noProof/>
        </w:rPr>
        <w:t>DetectedThrombophiliaId</w:t>
      </w:r>
      <w:bookmarkEnd w:id="14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6.41)&#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rombophiliaId&gt;3&lt;/DetectedThrombophiliaId&gt;</w:t>
            </w:r>
          </w:p>
        </w:tc>
      </w:tr>
    </w:tbl>
    <w:p w:rsidR="00ED4B3F" w:rsidRDefault="00ED4B3F"/>
    <w:p w:rsidR="00ED4B3F" w:rsidRPr="007B1C4E" w:rsidRDefault="00ED4B3F" w:rsidP="00C14409">
      <w:pPr>
        <w:pStyle w:val="Heading2"/>
        <w:rPr>
          <w:color w:val="auto"/>
          <w:sz w:val="22"/>
          <w:szCs w:val="22"/>
        </w:rPr>
      </w:pPr>
      <w:bookmarkStart w:id="147" w:name="_Toc494988878"/>
      <w:r w:rsidRPr="003306C2">
        <w:rPr>
          <w:b/>
          <w:color w:val="auto"/>
          <w:sz w:val="22"/>
          <w:szCs w:val="22"/>
        </w:rPr>
        <w:lastRenderedPageBreak/>
        <w:t>Element name</w:t>
      </w:r>
      <w:r>
        <w:rPr>
          <w:color w:val="auto"/>
          <w:sz w:val="22"/>
          <w:szCs w:val="22"/>
        </w:rPr>
        <w:t xml:space="preserve">: </w:t>
      </w:r>
      <w:r w:rsidRPr="006F4F8F">
        <w:rPr>
          <w:noProof/>
        </w:rPr>
        <w:t>HaveThrombophilia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6.41)&#10;Required field No&#10;Lookup table if available YesNo_Lkup&#10;Allowed values  1 = Yes&#10;2 = No&#10;3 = Don't Know&#10;4 = Declined to answer&#10;Allow multiple values  No&#10;Occurrence 0-1 per client &#10;XML example &lt;HaveThrombophiliaId&gt;4&lt;/Have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rombophiliaId&gt;4&lt;/HaveThrombophiliaId&gt;</w:t>
            </w:r>
          </w:p>
        </w:tc>
      </w:tr>
    </w:tbl>
    <w:p w:rsidR="00ED4B3F" w:rsidRDefault="00ED4B3F"/>
    <w:p w:rsidR="00ED4B3F" w:rsidRPr="007B1C4E" w:rsidRDefault="00ED4B3F" w:rsidP="00C14409">
      <w:pPr>
        <w:pStyle w:val="Heading2"/>
        <w:rPr>
          <w:color w:val="auto"/>
          <w:sz w:val="22"/>
          <w:szCs w:val="22"/>
        </w:rPr>
      </w:pPr>
      <w:bookmarkStart w:id="148" w:name="_Toc494988879"/>
      <w:r w:rsidRPr="003306C2">
        <w:rPr>
          <w:b/>
          <w:color w:val="auto"/>
          <w:sz w:val="22"/>
          <w:szCs w:val="22"/>
        </w:rPr>
        <w:t>Element name</w:t>
      </w:r>
      <w:r>
        <w:rPr>
          <w:color w:val="auto"/>
          <w:sz w:val="22"/>
          <w:szCs w:val="22"/>
        </w:rPr>
        <w:t xml:space="preserve">: </w:t>
      </w:r>
      <w:r w:rsidRPr="006F4F8F">
        <w:rPr>
          <w:noProof/>
        </w:rPr>
        <w:t>DetectedThyroidDiseaseId</w:t>
      </w:r>
      <w:bookmarkEnd w:id="14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6.41)&#10;Required field No&#10;Lookup table if available YesNo_Lkup&#10;Allowed values  1 = Yes&#10;2 = No&#10;3 = Don't Know&#10;4 = Declined to answer&#10;Allow multiple values  No&#10;Occurrence 0-1 per client &#10;XML example &lt;DetectedThyroidDiseaseId&gt;2&lt;/Detected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yroidDiseaseId&gt;2&lt;/DetectedThyroidDiseaseId&gt;</w:t>
            </w:r>
          </w:p>
        </w:tc>
      </w:tr>
    </w:tbl>
    <w:p w:rsidR="00ED4B3F" w:rsidRDefault="00ED4B3F"/>
    <w:p w:rsidR="00ED4B3F" w:rsidRPr="007B1C4E" w:rsidRDefault="00ED4B3F" w:rsidP="00C14409">
      <w:pPr>
        <w:pStyle w:val="Heading2"/>
        <w:rPr>
          <w:color w:val="auto"/>
          <w:sz w:val="22"/>
          <w:szCs w:val="22"/>
        </w:rPr>
      </w:pPr>
      <w:bookmarkStart w:id="149" w:name="_Toc494988880"/>
      <w:r w:rsidRPr="003306C2">
        <w:rPr>
          <w:b/>
          <w:color w:val="auto"/>
          <w:sz w:val="22"/>
          <w:szCs w:val="22"/>
        </w:rPr>
        <w:lastRenderedPageBreak/>
        <w:t>Element name</w:t>
      </w:r>
      <w:r>
        <w:rPr>
          <w:color w:val="auto"/>
          <w:sz w:val="22"/>
          <w:szCs w:val="22"/>
        </w:rPr>
        <w:t xml:space="preserve">: </w:t>
      </w:r>
      <w:r w:rsidRPr="006F4F8F">
        <w:rPr>
          <w:noProof/>
        </w:rPr>
        <w:t>HaveThyroidDisease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6.41)&#10;Required field No&#10;Lookup table if available YesNo_Lkup&#10;Allowed values  1 = Yes&#10;2 = No&#10;3 = Don't Know&#10;4 = Declined to answer&#10;Allow multiple values  No&#10;Occurrence 0-1 per client &#10;XML example &lt;HaveThyroidDiseaseId&gt;1&lt;/Have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yroidDiseaseId&gt;1&lt;/HaveThyroidDiseaseId&gt;</w:t>
            </w:r>
          </w:p>
        </w:tc>
      </w:tr>
    </w:tbl>
    <w:p w:rsidR="00ED4B3F" w:rsidRDefault="00ED4B3F"/>
    <w:p w:rsidR="00ED4B3F" w:rsidRPr="007B1C4E" w:rsidRDefault="00ED4B3F" w:rsidP="00C14409">
      <w:pPr>
        <w:pStyle w:val="Heading2"/>
        <w:rPr>
          <w:color w:val="auto"/>
          <w:sz w:val="22"/>
          <w:szCs w:val="22"/>
        </w:rPr>
      </w:pPr>
      <w:bookmarkStart w:id="150" w:name="_Toc494988881"/>
      <w:r w:rsidRPr="003306C2">
        <w:rPr>
          <w:b/>
          <w:color w:val="auto"/>
          <w:sz w:val="22"/>
          <w:szCs w:val="22"/>
        </w:rPr>
        <w:t>Element name</w:t>
      </w:r>
      <w:r>
        <w:rPr>
          <w:color w:val="auto"/>
          <w:sz w:val="22"/>
          <w:szCs w:val="22"/>
        </w:rPr>
        <w:t xml:space="preserve">: </w:t>
      </w:r>
      <w:r w:rsidRPr="006F4F8F">
        <w:rPr>
          <w:noProof/>
        </w:rPr>
        <w:t>OtherMedicalConditions</w:t>
      </w:r>
      <w:bookmarkEnd w:id="15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6.41)&#10;Required field No&#10;Lookup table if available N/A&#10;Allowed values  Text string that allows a maximum of 250 characters&#10;Allow multiple values  No&#10;Occurrence 0-1 per client &#10;XML example &lt;&lt;OtherMedicalConditions&gt;Gastric Reflux&lt;/OtherMedicalCondition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provided by the client for "Oth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BD4B02">
              <w:rPr>
                <w:noProof/>
              </w:rPr>
              <w:t>&lt;OtherMedicalConditions&gt;Gastric Reflux&lt;/OtherMedicalConditions&gt;</w:t>
            </w:r>
          </w:p>
        </w:tc>
      </w:tr>
    </w:tbl>
    <w:p w:rsidR="00ED4B3F" w:rsidRDefault="00ED4B3F"/>
    <w:p w:rsidR="00ED4B3F" w:rsidRPr="007B1C4E" w:rsidRDefault="00ED4B3F" w:rsidP="00C14409">
      <w:pPr>
        <w:pStyle w:val="Heading2"/>
        <w:rPr>
          <w:color w:val="auto"/>
          <w:sz w:val="22"/>
          <w:szCs w:val="22"/>
        </w:rPr>
      </w:pPr>
      <w:bookmarkStart w:id="151" w:name="_Toc494988882"/>
      <w:r w:rsidRPr="003306C2">
        <w:rPr>
          <w:b/>
          <w:color w:val="auto"/>
          <w:sz w:val="22"/>
          <w:szCs w:val="22"/>
        </w:rPr>
        <w:t>Element name</w:t>
      </w:r>
      <w:r>
        <w:rPr>
          <w:color w:val="auto"/>
          <w:sz w:val="22"/>
          <w:szCs w:val="22"/>
        </w:rPr>
        <w:t xml:space="preserve">: </w:t>
      </w:r>
      <w:r w:rsidRPr="006F4F8F">
        <w:rPr>
          <w:noProof/>
        </w:rPr>
        <w:t>HaveOtherMedicalConditionsId</w:t>
      </w:r>
      <w:bookmarkEnd w:id="15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6.41)&#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indicated other medical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OtherMedicalConditionsId&gt;1&lt;/HaveOtherMedicalConditionsId&gt;</w:t>
            </w:r>
          </w:p>
        </w:tc>
      </w:tr>
    </w:tbl>
    <w:p w:rsidR="00ED4B3F" w:rsidRDefault="00ED4B3F"/>
    <w:p w:rsidR="00ED4B3F" w:rsidRPr="007B1C4E" w:rsidRDefault="00ED4B3F" w:rsidP="00C14409">
      <w:pPr>
        <w:pStyle w:val="Heading2"/>
        <w:rPr>
          <w:color w:val="auto"/>
          <w:sz w:val="22"/>
          <w:szCs w:val="22"/>
        </w:rPr>
      </w:pPr>
      <w:bookmarkStart w:id="152" w:name="_Toc494988883"/>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152"/>
    </w:p>
    <w:tbl>
      <w:tblPr>
        <w:tblStyle w:val="TableGrid"/>
        <w:tblW w:w="9355" w:type="dxa"/>
        <w:tblLayout w:type="fixed"/>
        <w:tblLook w:val="04A0" w:firstRow="1" w:lastRow="0" w:firstColumn="1" w:lastColumn="0" w:noHBand="0" w:noVBand="1"/>
        <w:tblDescription w:val="Field  Description &#10;Definition Client's answer to the question: &quot;Please tell me which condition or conditions you were seen for by a healthcare provider in the past 6 months.&quot; (F6.41.1)&#10;Required field No&#10;Lookup table if available MedicalConditions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   &lt;MedicalConditionsPast6MonthsId&gt;8&lt;/MedicalConditionsPast6MonthsId&gt;&#10;   &lt;/MedicalConditionsPast6Months&gt;&#10;  &lt;/MedicalConditionsPast6MonthsList&gt;&#10;"/>
      </w:tblPr>
      <w:tblGrid>
        <w:gridCol w:w="2606"/>
        <w:gridCol w:w="6749"/>
      </w:tblGrid>
      <w:tr w:rsidR="00ED4B3F" w:rsidTr="00B40BE9">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40BE9">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ich condition or conditions you were seen for by a healthcare provider in the past 6 months." (F6.41.1)</w:t>
            </w:r>
          </w:p>
        </w:tc>
      </w:tr>
      <w:tr w:rsidR="00ED4B3F" w:rsidTr="00B40BE9">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B40BE9" w:rsidTr="00B40BE9">
        <w:trPr>
          <w:cantSplit/>
        </w:trPr>
        <w:tc>
          <w:tcPr>
            <w:tcW w:w="2606" w:type="dxa"/>
          </w:tcPr>
          <w:p w:rsidR="00B40BE9" w:rsidRPr="00C14409" w:rsidRDefault="00B40BE9" w:rsidP="00B40BE9">
            <w:pPr>
              <w:keepNext/>
              <w:keepLines/>
              <w:rPr>
                <w:b/>
              </w:rPr>
            </w:pPr>
            <w:r>
              <w:rPr>
                <w:b/>
              </w:rPr>
              <w:t>Lookup t</w:t>
            </w:r>
            <w:r w:rsidRPr="00C14409">
              <w:rPr>
                <w:b/>
              </w:rPr>
              <w:t>able if available</w:t>
            </w:r>
          </w:p>
        </w:tc>
        <w:tc>
          <w:tcPr>
            <w:tcW w:w="6749" w:type="dxa"/>
          </w:tcPr>
          <w:p w:rsidR="00B40BE9" w:rsidRDefault="00B40BE9" w:rsidP="00B40BE9">
            <w:pPr>
              <w:keepNext/>
              <w:keepLines/>
            </w:pPr>
            <w:r>
              <w:rPr>
                <w:noProof/>
              </w:rPr>
              <w:t>MedCondPast6Months_Lkup</w:t>
            </w:r>
          </w:p>
        </w:tc>
      </w:tr>
      <w:tr w:rsidR="00B40BE9" w:rsidTr="00B40BE9">
        <w:trPr>
          <w:cantSplit/>
        </w:trPr>
        <w:tc>
          <w:tcPr>
            <w:tcW w:w="2606" w:type="dxa"/>
          </w:tcPr>
          <w:p w:rsidR="00B40BE9" w:rsidRPr="00C14409" w:rsidRDefault="00B40BE9" w:rsidP="00B40BE9">
            <w:pPr>
              <w:keepNext/>
              <w:keepLines/>
              <w:rPr>
                <w:b/>
              </w:rPr>
            </w:pPr>
            <w:r w:rsidRPr="00C14409">
              <w:rPr>
                <w:b/>
              </w:rPr>
              <w:t xml:space="preserve">Allowed values </w:t>
            </w:r>
          </w:p>
        </w:tc>
        <w:tc>
          <w:tcPr>
            <w:tcW w:w="6749" w:type="dxa"/>
          </w:tcPr>
          <w:p w:rsidR="00B40BE9" w:rsidRDefault="00B40BE9" w:rsidP="00B40BE9">
            <w:pPr>
              <w:keepNext/>
              <w:keepLines/>
              <w:rPr>
                <w:noProof/>
              </w:rPr>
            </w:pPr>
            <w:r>
              <w:rPr>
                <w:noProof/>
              </w:rPr>
              <w:t>1  = Asthma (Breathing problems/wheezing)</w:t>
            </w:r>
          </w:p>
          <w:p w:rsidR="00B40BE9" w:rsidRDefault="00B40BE9" w:rsidP="00B40BE9">
            <w:pPr>
              <w:keepNext/>
              <w:keepLines/>
              <w:rPr>
                <w:noProof/>
              </w:rPr>
            </w:pPr>
            <w:r>
              <w:rPr>
                <w:noProof/>
              </w:rPr>
              <w:t>2  = Autoimmune disease (such as lupus (SLE), Rheumatoid Arthritis (RA))</w:t>
            </w:r>
          </w:p>
          <w:p w:rsidR="00B40BE9" w:rsidRDefault="00B40BE9" w:rsidP="00B40BE9">
            <w:pPr>
              <w:keepNext/>
              <w:keepLines/>
              <w:rPr>
                <w:noProof/>
              </w:rPr>
            </w:pPr>
            <w:r>
              <w:rPr>
                <w:noProof/>
              </w:rPr>
              <w:t>3  = Cancer</w:t>
            </w:r>
          </w:p>
          <w:p w:rsidR="00B40BE9" w:rsidRDefault="00B40BE9" w:rsidP="00B40BE9">
            <w:pPr>
              <w:keepNext/>
              <w:keepLines/>
              <w:rPr>
                <w:noProof/>
              </w:rPr>
            </w:pPr>
            <w:r>
              <w:rPr>
                <w:noProof/>
              </w:rPr>
              <w:t>4  = Cardiovascular disease (Heart problems)</w:t>
            </w:r>
          </w:p>
          <w:p w:rsidR="00B40BE9" w:rsidRDefault="00B40BE9" w:rsidP="00B40BE9">
            <w:pPr>
              <w:keepNext/>
              <w:keepLines/>
              <w:rPr>
                <w:noProof/>
              </w:rPr>
            </w:pPr>
            <w:r>
              <w:rPr>
                <w:noProof/>
              </w:rPr>
              <w:t>5  = Depression or other mental health conditions (anxiety, bipolar)</w:t>
            </w:r>
          </w:p>
          <w:p w:rsidR="00B40BE9" w:rsidRDefault="00B40BE9" w:rsidP="00B40BE9">
            <w:pPr>
              <w:keepNext/>
              <w:keepLines/>
              <w:rPr>
                <w:noProof/>
              </w:rPr>
            </w:pPr>
            <w:r>
              <w:rPr>
                <w:noProof/>
              </w:rPr>
              <w:t>6  = Diabetes (High blood sugar)</w:t>
            </w:r>
          </w:p>
          <w:p w:rsidR="00B40BE9" w:rsidRDefault="00B40BE9" w:rsidP="00B40BE9">
            <w:pPr>
              <w:keepNext/>
              <w:keepLines/>
              <w:rPr>
                <w:noProof/>
              </w:rPr>
            </w:pPr>
            <w:r>
              <w:rPr>
                <w:noProof/>
              </w:rPr>
              <w:t>7  = Gestational diabetes</w:t>
            </w:r>
          </w:p>
          <w:p w:rsidR="00B40BE9" w:rsidRDefault="00B40BE9" w:rsidP="00B40BE9">
            <w:pPr>
              <w:keepNext/>
              <w:keepLines/>
              <w:rPr>
                <w:noProof/>
              </w:rPr>
            </w:pPr>
            <w:r>
              <w:rPr>
                <w:noProof/>
              </w:rPr>
              <w:t>8  = Eating disorders (Anorexia/bulimia)</w:t>
            </w:r>
          </w:p>
          <w:p w:rsidR="00B40BE9" w:rsidRDefault="00B40BE9" w:rsidP="00B40BE9">
            <w:pPr>
              <w:keepNext/>
              <w:keepLines/>
              <w:rPr>
                <w:noProof/>
              </w:rPr>
            </w:pPr>
            <w:r>
              <w:rPr>
                <w:noProof/>
              </w:rPr>
              <w:t>9  = High Blood Pressure</w:t>
            </w:r>
          </w:p>
          <w:p w:rsidR="00B40BE9" w:rsidRDefault="00B40BE9" w:rsidP="00B40BE9">
            <w:pPr>
              <w:keepNext/>
              <w:keepLines/>
              <w:rPr>
                <w:noProof/>
              </w:rPr>
            </w:pPr>
            <w:r>
              <w:rPr>
                <w:noProof/>
              </w:rPr>
              <w:t>10 = Iron Deficient Anemia</w:t>
            </w:r>
          </w:p>
          <w:p w:rsidR="00B40BE9" w:rsidRDefault="00B40BE9" w:rsidP="00B40BE9">
            <w:pPr>
              <w:keepNext/>
              <w:keepLines/>
              <w:rPr>
                <w:noProof/>
              </w:rPr>
            </w:pPr>
            <w:r>
              <w:rPr>
                <w:noProof/>
              </w:rPr>
              <w:t>11  = PKU (phenylketonuria)</w:t>
            </w:r>
          </w:p>
          <w:p w:rsidR="00B40BE9" w:rsidRDefault="00B40BE9" w:rsidP="00B40BE9">
            <w:pPr>
              <w:keepNext/>
              <w:keepLines/>
              <w:rPr>
                <w:noProof/>
              </w:rPr>
            </w:pPr>
            <w:r>
              <w:rPr>
                <w:noProof/>
              </w:rPr>
              <w:t>12  = Renal disease (Kidney problems)</w:t>
            </w:r>
          </w:p>
          <w:p w:rsidR="00B40BE9" w:rsidRDefault="00B40BE9" w:rsidP="00B40BE9">
            <w:pPr>
              <w:keepNext/>
              <w:keepLines/>
              <w:rPr>
                <w:noProof/>
              </w:rPr>
            </w:pPr>
            <w:r>
              <w:rPr>
                <w:noProof/>
              </w:rPr>
              <w:t>13  = Seizure disorders (Epilepsy)</w:t>
            </w:r>
          </w:p>
          <w:p w:rsidR="00B40BE9" w:rsidRDefault="00B40BE9" w:rsidP="00B40BE9">
            <w:pPr>
              <w:keepNext/>
              <w:keepLines/>
              <w:rPr>
                <w:noProof/>
              </w:rPr>
            </w:pPr>
            <w:r>
              <w:rPr>
                <w:noProof/>
              </w:rPr>
              <w:t>14  = Sickle Cell</w:t>
            </w:r>
          </w:p>
          <w:p w:rsidR="00B40BE9" w:rsidRDefault="00B40BE9" w:rsidP="00B40BE9">
            <w:pPr>
              <w:keepNext/>
              <w:keepLines/>
              <w:rPr>
                <w:noProof/>
              </w:rPr>
            </w:pPr>
            <w:r>
              <w:rPr>
                <w:noProof/>
              </w:rPr>
              <w:t>15  = Thrombophilia (Blood Clots)</w:t>
            </w:r>
          </w:p>
          <w:p w:rsidR="00B40BE9" w:rsidRDefault="00B40BE9" w:rsidP="00B40BE9">
            <w:pPr>
              <w:keepNext/>
              <w:keepLines/>
              <w:rPr>
                <w:noProof/>
              </w:rPr>
            </w:pPr>
            <w:r>
              <w:rPr>
                <w:noProof/>
              </w:rPr>
              <w:t>16  = Thyroid disease - (Hypo/hyper-overactive or underactive thyroid)</w:t>
            </w:r>
          </w:p>
          <w:p w:rsidR="00B40BE9" w:rsidRDefault="00B40BE9" w:rsidP="00B40BE9">
            <w:pPr>
              <w:keepNext/>
              <w:keepLines/>
              <w:rPr>
                <w:noProof/>
              </w:rPr>
            </w:pPr>
            <w:r>
              <w:rPr>
                <w:noProof/>
              </w:rPr>
              <w:t>17  = None</w:t>
            </w:r>
          </w:p>
          <w:p w:rsidR="00B40BE9" w:rsidRDefault="00B40BE9" w:rsidP="00B40BE9">
            <w:pPr>
              <w:keepNext/>
              <w:keepLines/>
              <w:rPr>
                <w:noProof/>
              </w:rPr>
            </w:pPr>
            <w:r>
              <w:rPr>
                <w:noProof/>
              </w:rPr>
              <w:t>18  = Declined</w:t>
            </w:r>
          </w:p>
        </w:tc>
      </w:tr>
      <w:tr w:rsidR="00B40BE9" w:rsidTr="00B40BE9">
        <w:trPr>
          <w:cantSplit/>
        </w:trPr>
        <w:tc>
          <w:tcPr>
            <w:tcW w:w="2606" w:type="dxa"/>
          </w:tcPr>
          <w:p w:rsidR="00B40BE9" w:rsidRPr="00C14409" w:rsidRDefault="00B40BE9" w:rsidP="00B40BE9">
            <w:pPr>
              <w:keepNext/>
              <w:keepLines/>
              <w:rPr>
                <w:b/>
              </w:rPr>
            </w:pPr>
            <w:r w:rsidRPr="00C14409">
              <w:rPr>
                <w:b/>
              </w:rPr>
              <w:t xml:space="preserve">Allow multiple values </w:t>
            </w:r>
          </w:p>
        </w:tc>
        <w:tc>
          <w:tcPr>
            <w:tcW w:w="6749" w:type="dxa"/>
          </w:tcPr>
          <w:p w:rsidR="00B40BE9" w:rsidRDefault="00B40BE9" w:rsidP="00B40BE9">
            <w:pPr>
              <w:keepNext/>
              <w:keepLines/>
            </w:pPr>
            <w:r>
              <w:rPr>
                <w:noProof/>
              </w:rPr>
              <w:t>Yes</w:t>
            </w:r>
          </w:p>
        </w:tc>
      </w:tr>
      <w:tr w:rsidR="00B40BE9" w:rsidTr="00B40BE9">
        <w:trPr>
          <w:cantSplit/>
        </w:trPr>
        <w:tc>
          <w:tcPr>
            <w:tcW w:w="2606" w:type="dxa"/>
          </w:tcPr>
          <w:p w:rsidR="00B40BE9" w:rsidRPr="00C14409" w:rsidRDefault="00B40BE9" w:rsidP="00B40BE9">
            <w:pPr>
              <w:keepNext/>
              <w:keepLines/>
              <w:rPr>
                <w:b/>
              </w:rPr>
            </w:pPr>
            <w:r>
              <w:rPr>
                <w:b/>
              </w:rPr>
              <w:t>Occurrence</w:t>
            </w:r>
          </w:p>
        </w:tc>
        <w:tc>
          <w:tcPr>
            <w:tcW w:w="6749" w:type="dxa"/>
          </w:tcPr>
          <w:p w:rsidR="00B40BE9" w:rsidRDefault="00B40BE9" w:rsidP="00B40BE9">
            <w:pPr>
              <w:keepNext/>
              <w:keepLines/>
            </w:pPr>
            <w:r>
              <w:t xml:space="preserve">0-1 per client </w:t>
            </w:r>
          </w:p>
        </w:tc>
      </w:tr>
      <w:tr w:rsidR="00B40BE9" w:rsidTr="00B40BE9">
        <w:trPr>
          <w:cantSplit/>
        </w:trPr>
        <w:tc>
          <w:tcPr>
            <w:tcW w:w="2606" w:type="dxa"/>
          </w:tcPr>
          <w:p w:rsidR="00B40BE9" w:rsidRPr="00C14409" w:rsidRDefault="00B40BE9" w:rsidP="00B40BE9">
            <w:pPr>
              <w:keepNext/>
              <w:keepLines/>
              <w:rPr>
                <w:b/>
              </w:rPr>
            </w:pPr>
            <w:r>
              <w:rPr>
                <w:b/>
              </w:rPr>
              <w:t>XML</w:t>
            </w:r>
            <w:r w:rsidRPr="00C14409">
              <w:rPr>
                <w:b/>
              </w:rPr>
              <w:t xml:space="preserve"> example</w:t>
            </w:r>
          </w:p>
        </w:tc>
        <w:tc>
          <w:tcPr>
            <w:tcW w:w="6749" w:type="dxa"/>
          </w:tcPr>
          <w:p w:rsidR="00B40BE9" w:rsidRDefault="00B40BE9" w:rsidP="00B40BE9">
            <w:pPr>
              <w:keepNext/>
              <w:keepLines/>
              <w:rPr>
                <w:noProof/>
              </w:rPr>
            </w:pPr>
            <w:r>
              <w:rPr>
                <w:noProof/>
              </w:rPr>
              <w:t>&lt;MedicalConditionsPast6MonthsList&gt;</w:t>
            </w:r>
          </w:p>
          <w:p w:rsidR="00B40BE9" w:rsidRDefault="00B40BE9" w:rsidP="00B40BE9">
            <w:pPr>
              <w:keepNext/>
              <w:keepLines/>
              <w:rPr>
                <w:noProof/>
              </w:rPr>
            </w:pPr>
            <w:r>
              <w:rPr>
                <w:noProof/>
              </w:rPr>
              <w:t xml:space="preserve">   &lt;MedicalConditionsPast6Months&gt;</w:t>
            </w:r>
          </w:p>
          <w:p w:rsidR="00B40BE9" w:rsidRDefault="00B40BE9" w:rsidP="00B40BE9">
            <w:pPr>
              <w:keepNext/>
              <w:keepLines/>
              <w:rPr>
                <w:noProof/>
              </w:rPr>
            </w:pPr>
            <w:r>
              <w:rPr>
                <w:noProof/>
              </w:rPr>
              <w:t xml:space="preserve">    &lt;MedCondPast6MonthsId&gt;16&lt;/MedCondPast6MonthsId&gt;</w:t>
            </w:r>
          </w:p>
          <w:p w:rsidR="00B40BE9" w:rsidRDefault="00B40BE9" w:rsidP="00B40BE9">
            <w:pPr>
              <w:keepNext/>
              <w:keepLines/>
              <w:rPr>
                <w:noProof/>
              </w:rPr>
            </w:pPr>
            <w:r>
              <w:rPr>
                <w:noProof/>
              </w:rPr>
              <w:t xml:space="preserve">   &lt;/MedicalConditionsPast6Months&gt;</w:t>
            </w:r>
          </w:p>
          <w:p w:rsidR="00B40BE9" w:rsidRDefault="00B40BE9" w:rsidP="00B40BE9">
            <w:pPr>
              <w:keepNext/>
              <w:keepLines/>
            </w:pPr>
            <w:r>
              <w:rPr>
                <w:noProof/>
              </w:rPr>
              <w:t xml:space="preserve">  &lt;/MedicalConditionsPast6MonthsList&gt;</w:t>
            </w:r>
          </w:p>
        </w:tc>
      </w:tr>
    </w:tbl>
    <w:p w:rsidR="00ED4B3F" w:rsidRDefault="00ED4B3F"/>
    <w:p w:rsidR="00ED4B3F" w:rsidRPr="007B1C4E" w:rsidRDefault="00ED4B3F" w:rsidP="00C14409">
      <w:pPr>
        <w:pStyle w:val="Heading2"/>
        <w:rPr>
          <w:color w:val="auto"/>
          <w:sz w:val="22"/>
          <w:szCs w:val="22"/>
        </w:rPr>
      </w:pPr>
      <w:bookmarkStart w:id="153" w:name="_Toc494988884"/>
      <w:r w:rsidRPr="003306C2">
        <w:rPr>
          <w:b/>
          <w:color w:val="auto"/>
          <w:sz w:val="22"/>
          <w:szCs w:val="22"/>
        </w:rPr>
        <w:t>Element name</w:t>
      </w:r>
      <w:r>
        <w:rPr>
          <w:color w:val="auto"/>
          <w:sz w:val="22"/>
          <w:szCs w:val="22"/>
        </w:rPr>
        <w:t xml:space="preserve">: </w:t>
      </w:r>
      <w:r w:rsidRPr="006F4F8F">
        <w:rPr>
          <w:noProof/>
        </w:rPr>
        <w:t>HavingPain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6.42)&#10;Required field No&#10;Lookup table if available YesNoDeclined_Lkup&#10;Allowed values  1 = Yes&#10;2 = No&#10;3 = Declined to answer&#10;Allow multiple values  No&#10;Occurrence 0-1 per client &#10;XML example &lt;HavingPainId&gt;3&lt;/HavingPai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having any pain?"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ingPainId&gt;3&lt;/HavingPainId&gt;</w:t>
            </w:r>
          </w:p>
        </w:tc>
      </w:tr>
    </w:tbl>
    <w:p w:rsidR="00ED4B3F" w:rsidRDefault="00ED4B3F"/>
    <w:p w:rsidR="00ED4B3F" w:rsidRPr="007B1C4E" w:rsidRDefault="00ED4B3F" w:rsidP="00C14409">
      <w:pPr>
        <w:pStyle w:val="Heading2"/>
        <w:rPr>
          <w:color w:val="auto"/>
          <w:sz w:val="22"/>
          <w:szCs w:val="22"/>
        </w:rPr>
      </w:pPr>
      <w:bookmarkStart w:id="154" w:name="_Toc494988885"/>
      <w:r w:rsidRPr="003306C2">
        <w:rPr>
          <w:b/>
          <w:color w:val="auto"/>
          <w:sz w:val="22"/>
          <w:szCs w:val="22"/>
        </w:rPr>
        <w:lastRenderedPageBreak/>
        <w:t>Element name</w:t>
      </w:r>
      <w:r>
        <w:rPr>
          <w:color w:val="auto"/>
          <w:sz w:val="22"/>
          <w:szCs w:val="22"/>
        </w:rPr>
        <w:t xml:space="preserve">: </w:t>
      </w:r>
      <w:r w:rsidRPr="006F4F8F">
        <w:rPr>
          <w:noProof/>
        </w:rPr>
        <w:t>AreTakingPainMedicationsId</w:t>
      </w:r>
      <w:bookmarkEnd w:id="154"/>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pain medications.&quot; (F6.43)&#10;Required field No&#10;Lookup table if available YesNo_Lkup&#10;Allowed values  1 = Yes&#10;2 = No&#10;3 = Don't Know&#10;4 = Declined to answer&#10;Allow multiple values  No&#10;Occurrence 0-1 per client &#10;XML example &lt;AreTakingPainMedicationsId&gt;1&lt;/AreTakingPain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pain medication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PainMedicationsId&gt;1&lt;/AreTakingPainMedicationsId&gt;</w:t>
            </w:r>
          </w:p>
        </w:tc>
      </w:tr>
    </w:tbl>
    <w:p w:rsidR="00ED4B3F" w:rsidRDefault="00ED4B3F"/>
    <w:p w:rsidR="00ED4B3F" w:rsidRPr="007B1C4E" w:rsidRDefault="00ED4B3F" w:rsidP="00C14409">
      <w:pPr>
        <w:pStyle w:val="Heading2"/>
        <w:rPr>
          <w:color w:val="auto"/>
          <w:sz w:val="22"/>
          <w:szCs w:val="22"/>
        </w:rPr>
      </w:pPr>
      <w:bookmarkStart w:id="155" w:name="_Toc494988886"/>
      <w:r w:rsidRPr="003306C2">
        <w:rPr>
          <w:b/>
          <w:color w:val="auto"/>
          <w:sz w:val="22"/>
          <w:szCs w:val="22"/>
        </w:rPr>
        <w:t>Element name</w:t>
      </w:r>
      <w:r>
        <w:rPr>
          <w:color w:val="auto"/>
          <w:sz w:val="22"/>
          <w:szCs w:val="22"/>
        </w:rPr>
        <w:t xml:space="preserve">: </w:t>
      </w:r>
      <w:r w:rsidRPr="006F4F8F">
        <w:rPr>
          <w:noProof/>
        </w:rPr>
        <w:t>AreTakingBloodThinnersId</w:t>
      </w:r>
      <w:bookmarkEnd w:id="155"/>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blood thinners.&quot; (F6.43.1)&#10;Required field No&#10;Lookup table if available YesNo_Lkup&#10;Allowed values  1 = Yes&#10;2 = No&#10;3 = Don't Know&#10;4 = Declined to answer&#10;Allow multiple values  No&#10;Occurrence 0-1 per client &#10;XML example &lt;AreTakingBloodThinnersId&gt;3&lt;/AreTakingBloodThinn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w:t>
            </w:r>
            <w:r w:rsidR="002609C3">
              <w:rPr>
                <w:noProof/>
              </w:rPr>
              <w:t>ry of "blood thinner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BloodThinnersId&gt;3&lt;/AreTakingBloodThinnersId&gt;</w:t>
            </w:r>
          </w:p>
        </w:tc>
      </w:tr>
    </w:tbl>
    <w:p w:rsidR="00ED4B3F" w:rsidRDefault="00ED4B3F"/>
    <w:p w:rsidR="00ED4B3F" w:rsidRPr="007B1C4E" w:rsidRDefault="00ED4B3F" w:rsidP="00C14409">
      <w:pPr>
        <w:pStyle w:val="Heading2"/>
        <w:rPr>
          <w:color w:val="auto"/>
          <w:sz w:val="22"/>
          <w:szCs w:val="22"/>
        </w:rPr>
      </w:pPr>
      <w:bookmarkStart w:id="156" w:name="_Toc494988887"/>
      <w:r w:rsidRPr="003306C2">
        <w:rPr>
          <w:b/>
          <w:color w:val="auto"/>
          <w:sz w:val="22"/>
          <w:szCs w:val="22"/>
        </w:rPr>
        <w:t>Element name</w:t>
      </w:r>
      <w:r>
        <w:rPr>
          <w:color w:val="auto"/>
          <w:sz w:val="22"/>
          <w:szCs w:val="22"/>
        </w:rPr>
        <w:t xml:space="preserve">: </w:t>
      </w:r>
      <w:r w:rsidRPr="006F4F8F">
        <w:rPr>
          <w:noProof/>
        </w:rPr>
        <w:t>AreTakingMaleHormonesId</w:t>
      </w:r>
      <w:bookmarkEnd w:id="156"/>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male hormones.&quot; (F6.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w:t>
            </w:r>
            <w:r w:rsidR="002609C3">
              <w:rPr>
                <w:noProof/>
              </w:rPr>
              <w:t>ory of "male hormone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MaleHormonesId&gt;3&lt;/AreTakingMaleHormonesId&gt;</w:t>
            </w:r>
          </w:p>
        </w:tc>
      </w:tr>
    </w:tbl>
    <w:p w:rsidR="00ED4B3F" w:rsidRDefault="00ED4B3F"/>
    <w:p w:rsidR="00ED4B3F" w:rsidRPr="007B1C4E" w:rsidRDefault="00ED4B3F" w:rsidP="00C14409">
      <w:pPr>
        <w:pStyle w:val="Heading2"/>
        <w:rPr>
          <w:color w:val="auto"/>
          <w:sz w:val="22"/>
          <w:szCs w:val="22"/>
        </w:rPr>
      </w:pPr>
      <w:bookmarkStart w:id="157" w:name="_Toc494988888"/>
      <w:r w:rsidRPr="003306C2">
        <w:rPr>
          <w:b/>
          <w:color w:val="auto"/>
          <w:sz w:val="22"/>
          <w:szCs w:val="22"/>
        </w:rPr>
        <w:lastRenderedPageBreak/>
        <w:t>Element name</w:t>
      </w:r>
      <w:r>
        <w:rPr>
          <w:color w:val="auto"/>
          <w:sz w:val="22"/>
          <w:szCs w:val="22"/>
        </w:rPr>
        <w:t xml:space="preserve">: </w:t>
      </w:r>
      <w:r w:rsidRPr="006F4F8F">
        <w:rPr>
          <w:noProof/>
        </w:rPr>
        <w:t>AreTakingAntibioticsId</w:t>
      </w:r>
      <w:bookmarkEnd w:id="157"/>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biotics.&quot; (F6.43.1)&#10;Required field No&#10;Lookup table if available YesNo_Lkup&#10;Allowed values  1 = Yes&#10;2 = No&#10;3 = Don't Know&#10;4 = Declined to answer&#10;Allow multiple values  No&#10;Occurrence 0-1 per client &#10;XML example &lt;AreTakingAntibioticsId&gt;2&lt;/AreTakingAntibiotic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w:t>
            </w:r>
            <w:r w:rsidR="002609C3">
              <w:rPr>
                <w:noProof/>
              </w:rPr>
              <w:t>egory of "antibiotic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bioticsId&gt;2&lt;/AreTakingAntibioticsId&gt;</w:t>
            </w:r>
          </w:p>
        </w:tc>
      </w:tr>
    </w:tbl>
    <w:p w:rsidR="00ED4B3F" w:rsidRDefault="00ED4B3F"/>
    <w:p w:rsidR="00ED4B3F" w:rsidRPr="007B1C4E" w:rsidRDefault="00ED4B3F" w:rsidP="00C14409">
      <w:pPr>
        <w:pStyle w:val="Heading2"/>
        <w:rPr>
          <w:color w:val="auto"/>
          <w:sz w:val="22"/>
          <w:szCs w:val="22"/>
        </w:rPr>
      </w:pPr>
      <w:bookmarkStart w:id="158" w:name="_Toc494988889"/>
      <w:r w:rsidRPr="003306C2">
        <w:rPr>
          <w:b/>
          <w:color w:val="auto"/>
          <w:sz w:val="22"/>
          <w:szCs w:val="22"/>
        </w:rPr>
        <w:t>Element name</w:t>
      </w:r>
      <w:r>
        <w:rPr>
          <w:color w:val="auto"/>
          <w:sz w:val="22"/>
          <w:szCs w:val="22"/>
        </w:rPr>
        <w:t xml:space="preserve">: </w:t>
      </w:r>
      <w:r w:rsidRPr="006F4F8F">
        <w:rPr>
          <w:noProof/>
        </w:rPr>
        <w:t>AreTakingEpilepsyMedicationsId</w:t>
      </w:r>
      <w:bookmarkEnd w:id="158"/>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seizure or epilepsy medications.&quot; (F6.43.1)&#10;Required field No&#10;Lookup table if available YesNo_Lkup&#10;Allowed values  1 = Yes&#10;2 = No&#10;3 = Don't Know&#10;4 = Declined to answer&#10;Allow multiple values  No&#10;Occurrence 0-1 per client &#10;XML example &lt;AreTakingEpilepsyMedicationsId&gt;4&lt;/AreTakingEpilepsy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seizure or</w:t>
            </w:r>
            <w:r w:rsidR="002609C3">
              <w:rPr>
                <w:noProof/>
              </w:rPr>
              <w:t xml:space="preserve"> epilepsy medications." (F6.43</w:t>
            </w:r>
            <w:r>
              <w:rPr>
                <w:noProof/>
              </w:rPr>
              <w:t>)</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EpilepsyMedicationsId&gt;4&lt;/AreTakingEpilepsyMedicationsId&gt;</w:t>
            </w:r>
          </w:p>
        </w:tc>
      </w:tr>
    </w:tbl>
    <w:p w:rsidR="00ED4B3F" w:rsidRDefault="00ED4B3F"/>
    <w:p w:rsidR="00ED4B3F" w:rsidRPr="007B1C4E" w:rsidRDefault="00ED4B3F" w:rsidP="00C14409">
      <w:pPr>
        <w:pStyle w:val="Heading2"/>
        <w:rPr>
          <w:color w:val="auto"/>
          <w:sz w:val="22"/>
          <w:szCs w:val="22"/>
        </w:rPr>
      </w:pPr>
      <w:bookmarkStart w:id="159" w:name="_Toc494988890"/>
      <w:r w:rsidRPr="003306C2">
        <w:rPr>
          <w:b/>
          <w:color w:val="auto"/>
          <w:sz w:val="22"/>
          <w:szCs w:val="22"/>
        </w:rPr>
        <w:t>Element name</w:t>
      </w:r>
      <w:r>
        <w:rPr>
          <w:color w:val="auto"/>
          <w:sz w:val="22"/>
          <w:szCs w:val="22"/>
        </w:rPr>
        <w:t xml:space="preserve">: </w:t>
      </w:r>
      <w:r w:rsidRPr="006F4F8F">
        <w:rPr>
          <w:noProof/>
        </w:rPr>
        <w:t>AreTakingAcneMedicationsId</w:t>
      </w:r>
      <w:bookmarkEnd w:id="159"/>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cne medications.&quot; (F6.43.1)&#10;Required field No&#10;Lookup table if available YesNo_Lkup&#10;Allowed values  1 = Yes&#10;2 = No&#10;3 = Don't Know&#10;4 = Declined to answer&#10;Allow multiple values  No&#10;Occurrence 0-1 per client &#10;XML example &lt;AreTakingAcneMedicationsId&gt;2&lt;/AreTakingAcn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w:t>
            </w:r>
            <w:r w:rsidR="002609C3">
              <w:rPr>
                <w:noProof/>
              </w:rPr>
              <w:t xml:space="preserve"> of "acne medication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cneMedicationsId&gt;2&lt;/AreTakingAcneMedicationsId&gt;</w:t>
            </w:r>
          </w:p>
        </w:tc>
      </w:tr>
    </w:tbl>
    <w:p w:rsidR="00ED4B3F" w:rsidRDefault="00ED4B3F"/>
    <w:p w:rsidR="00ED4B3F" w:rsidRPr="007B1C4E" w:rsidRDefault="00ED4B3F" w:rsidP="00C14409">
      <w:pPr>
        <w:pStyle w:val="Heading2"/>
        <w:rPr>
          <w:color w:val="auto"/>
          <w:sz w:val="22"/>
          <w:szCs w:val="22"/>
        </w:rPr>
      </w:pPr>
      <w:bookmarkStart w:id="160" w:name="_Toc494988891"/>
      <w:r w:rsidRPr="003306C2">
        <w:rPr>
          <w:b/>
          <w:color w:val="auto"/>
          <w:sz w:val="22"/>
          <w:szCs w:val="22"/>
        </w:rPr>
        <w:lastRenderedPageBreak/>
        <w:t>Element name</w:t>
      </w:r>
      <w:r>
        <w:rPr>
          <w:color w:val="auto"/>
          <w:sz w:val="22"/>
          <w:szCs w:val="22"/>
        </w:rPr>
        <w:t xml:space="preserve">: </w:t>
      </w:r>
      <w:r w:rsidRPr="006F4F8F">
        <w:rPr>
          <w:noProof/>
        </w:rPr>
        <w:t>AreTakingHighBloodPressureMedicationsId</w:t>
      </w:r>
      <w:bookmarkEnd w:id="160"/>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blood pressure medications.&quot; (F6.43.1)&#10;Required field No&#10;Lookup table if available YesNo_Lkup&#10;Allowed values  1 = Yes&#10;2 = No&#10;3 = Don't Know&#10;4 = Declined to answer&#10;Allow multiple values  No&#10;Occurrence 0-1 per client &#10;XML example &lt;AreTakingHighBloodPressureMedicationsId&gt;1&lt;/AreTakingHighBloodPressur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blood</w:t>
            </w:r>
            <w:r w:rsidR="002609C3">
              <w:rPr>
                <w:noProof/>
              </w:rPr>
              <w:t xml:space="preserve"> pressure medications." (F6.43</w:t>
            </w:r>
            <w:r>
              <w:rPr>
                <w:noProof/>
              </w:rPr>
              <w:t>)</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BloodPressureMedicationsId&gt;1&lt;/AreTakingHighBloodPressureMedicationsId&gt;</w:t>
            </w:r>
          </w:p>
        </w:tc>
      </w:tr>
    </w:tbl>
    <w:p w:rsidR="00ED4B3F" w:rsidRDefault="00ED4B3F"/>
    <w:p w:rsidR="00ED4B3F" w:rsidRPr="007B1C4E" w:rsidRDefault="00ED4B3F" w:rsidP="00C14409">
      <w:pPr>
        <w:pStyle w:val="Heading2"/>
        <w:rPr>
          <w:color w:val="auto"/>
          <w:sz w:val="22"/>
          <w:szCs w:val="22"/>
        </w:rPr>
      </w:pPr>
      <w:bookmarkStart w:id="161" w:name="_Toc494988892"/>
      <w:r w:rsidRPr="003306C2">
        <w:rPr>
          <w:b/>
          <w:color w:val="auto"/>
          <w:sz w:val="22"/>
          <w:szCs w:val="22"/>
        </w:rPr>
        <w:t>Element name</w:t>
      </w:r>
      <w:r>
        <w:rPr>
          <w:color w:val="auto"/>
          <w:sz w:val="22"/>
          <w:szCs w:val="22"/>
        </w:rPr>
        <w:t xml:space="preserve">: </w:t>
      </w:r>
      <w:r w:rsidRPr="006F4F8F">
        <w:rPr>
          <w:noProof/>
        </w:rPr>
        <w:t>AreTakingHighCholesterolMedicationsId</w:t>
      </w:r>
      <w:bookmarkEnd w:id="161"/>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cholesterol medications.&quot; (F6.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ch</w:t>
            </w:r>
            <w:r w:rsidR="002609C3">
              <w:rPr>
                <w:noProof/>
              </w:rPr>
              <w:t>olesterol medication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CholesterolMedicationsId&gt;3&lt;/AreTakingHighCholesterolMedicationsId&gt;</w:t>
            </w:r>
          </w:p>
        </w:tc>
      </w:tr>
    </w:tbl>
    <w:p w:rsidR="00ED4B3F" w:rsidRDefault="00ED4B3F"/>
    <w:p w:rsidR="00ED4B3F" w:rsidRPr="007B1C4E" w:rsidRDefault="00ED4B3F" w:rsidP="00C14409">
      <w:pPr>
        <w:pStyle w:val="Heading2"/>
        <w:rPr>
          <w:color w:val="auto"/>
          <w:sz w:val="22"/>
          <w:szCs w:val="22"/>
        </w:rPr>
      </w:pPr>
      <w:bookmarkStart w:id="162" w:name="_Toc494988893"/>
      <w:r w:rsidRPr="003306C2">
        <w:rPr>
          <w:b/>
          <w:color w:val="auto"/>
          <w:sz w:val="22"/>
          <w:szCs w:val="22"/>
        </w:rPr>
        <w:t>Element name</w:t>
      </w:r>
      <w:r>
        <w:rPr>
          <w:color w:val="auto"/>
          <w:sz w:val="22"/>
          <w:szCs w:val="22"/>
        </w:rPr>
        <w:t xml:space="preserve">: </w:t>
      </w:r>
      <w:r w:rsidRPr="006F4F8F">
        <w:rPr>
          <w:noProof/>
        </w:rPr>
        <w:t>AreTakingAntidepressantsId</w:t>
      </w:r>
      <w:bookmarkEnd w:id="162"/>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depressants.&quot; (F6.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w:t>
            </w:r>
            <w:r w:rsidR="002609C3">
              <w:rPr>
                <w:noProof/>
              </w:rPr>
              <w:t>y of "antidepressant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depressantsId&gt;3&lt;/AreTakingAntidepressantsId&gt;</w:t>
            </w:r>
          </w:p>
        </w:tc>
      </w:tr>
    </w:tbl>
    <w:p w:rsidR="00ED4B3F" w:rsidRDefault="00ED4B3F"/>
    <w:p w:rsidR="00ED4B3F" w:rsidRPr="007B1C4E" w:rsidRDefault="00ED4B3F" w:rsidP="00C14409">
      <w:pPr>
        <w:pStyle w:val="Heading2"/>
        <w:rPr>
          <w:color w:val="auto"/>
          <w:sz w:val="22"/>
          <w:szCs w:val="22"/>
        </w:rPr>
      </w:pPr>
      <w:bookmarkStart w:id="163" w:name="_Toc494988894"/>
      <w:r w:rsidRPr="003306C2">
        <w:rPr>
          <w:b/>
          <w:color w:val="auto"/>
          <w:sz w:val="22"/>
          <w:szCs w:val="22"/>
        </w:rPr>
        <w:lastRenderedPageBreak/>
        <w:t>Element name</w:t>
      </w:r>
      <w:r>
        <w:rPr>
          <w:color w:val="auto"/>
          <w:sz w:val="22"/>
          <w:szCs w:val="22"/>
        </w:rPr>
        <w:t xml:space="preserve">: </w:t>
      </w:r>
      <w:r w:rsidRPr="006F4F8F">
        <w:rPr>
          <w:noProof/>
        </w:rPr>
        <w:t>ProviderKnowMedicationsI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6.44)&#10;Required field No&#10;Lookup table if available YesNoMedication_Lkup&#10;Allowed values  1 = Yes&#10;2 = No&#10;3 = Not taking any medications&#10;3 = Don't Know&#10;4 = Declined to answer&#10;Allow multiple values  No&#10;Occurrence 0-1 per client &#10;XML example &lt;ProviderKnowMedicationsId&gt;5&lt;/ProviderKnow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es your provider know all the medications that you are taking?"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Medi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Not taking any medications</w:t>
            </w:r>
          </w:p>
          <w:p w:rsidR="00ED4B3F" w:rsidRDefault="002F6861" w:rsidP="00654D1D">
            <w:pPr>
              <w:keepNext/>
              <w:keepLines/>
              <w:rPr>
                <w:noProof/>
              </w:rPr>
            </w:pPr>
            <w:r>
              <w:rPr>
                <w:noProof/>
              </w:rPr>
              <w:t>4</w:t>
            </w:r>
            <w:r w:rsidR="00ED4B3F">
              <w:rPr>
                <w:noProof/>
              </w:rPr>
              <w:t xml:space="preserve"> = Don't Know</w:t>
            </w:r>
          </w:p>
          <w:p w:rsidR="00ED4B3F" w:rsidRDefault="002F6861"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oviderKnowMedicationsId&gt;5&lt;/ProviderKnowMedicationsId&gt;</w:t>
            </w:r>
          </w:p>
        </w:tc>
      </w:tr>
    </w:tbl>
    <w:p w:rsidR="00ED4B3F" w:rsidRDefault="00ED4B3F"/>
    <w:p w:rsidR="00ED4B3F" w:rsidRPr="007B1C4E" w:rsidRDefault="00ED4B3F" w:rsidP="00C14409">
      <w:pPr>
        <w:pStyle w:val="Heading2"/>
        <w:rPr>
          <w:color w:val="auto"/>
          <w:sz w:val="22"/>
          <w:szCs w:val="22"/>
        </w:rPr>
      </w:pPr>
      <w:bookmarkStart w:id="164" w:name="_Toc494988895"/>
      <w:r w:rsidRPr="003306C2">
        <w:rPr>
          <w:b/>
          <w:color w:val="auto"/>
          <w:sz w:val="22"/>
          <w:szCs w:val="22"/>
        </w:rPr>
        <w:t>Element name</w:t>
      </w:r>
      <w:r>
        <w:rPr>
          <w:color w:val="auto"/>
          <w:sz w:val="22"/>
          <w:szCs w:val="22"/>
        </w:rPr>
        <w:t xml:space="preserve">: </w:t>
      </w:r>
      <w:r w:rsidRPr="006F4F8F">
        <w:rPr>
          <w:noProof/>
        </w:rPr>
        <w:t>VitaminPerWeekId</w:t>
      </w:r>
      <w:bookmarkEnd w:id="164"/>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6.45)&#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month, how many times a week did you take a multivitamin, a prenatal vitamin, or a folic acid vitamin?"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VitaminPerWeek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 did not take a multivitamin, prenatal vitamin or folic acid vitamin at all</w:t>
            </w:r>
          </w:p>
          <w:p w:rsidR="00ED4B3F" w:rsidRDefault="00ED4B3F" w:rsidP="00654D1D">
            <w:pPr>
              <w:keepNext/>
              <w:keepLines/>
              <w:rPr>
                <w:noProof/>
              </w:rPr>
            </w:pPr>
            <w:r>
              <w:rPr>
                <w:noProof/>
              </w:rPr>
              <w:t>2  = 1 to 3 times a week</w:t>
            </w:r>
          </w:p>
          <w:p w:rsidR="00ED4B3F" w:rsidRDefault="00ED4B3F" w:rsidP="00654D1D">
            <w:pPr>
              <w:keepNext/>
              <w:keepLines/>
              <w:rPr>
                <w:noProof/>
              </w:rPr>
            </w:pPr>
            <w:r>
              <w:rPr>
                <w:noProof/>
              </w:rPr>
              <w:t>3  = 4 to 6 times a week</w:t>
            </w:r>
          </w:p>
          <w:p w:rsidR="00ED4B3F" w:rsidRDefault="00ED4B3F" w:rsidP="00654D1D">
            <w:pPr>
              <w:keepNext/>
              <w:keepLines/>
              <w:rPr>
                <w:noProof/>
              </w:rPr>
            </w:pPr>
            <w:r>
              <w:rPr>
                <w:noProof/>
              </w:rPr>
              <w:t>4  = Every day of the week</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VitaminPerWeekId&gt;6&lt;/VitaminPerWeekId&gt;</w:t>
            </w:r>
          </w:p>
        </w:tc>
      </w:tr>
    </w:tbl>
    <w:p w:rsidR="00ED4B3F" w:rsidRDefault="00ED4B3F"/>
    <w:p w:rsidR="00ED4B3F" w:rsidRPr="007B1C4E" w:rsidRDefault="00ED4B3F" w:rsidP="00C14409">
      <w:pPr>
        <w:pStyle w:val="Heading2"/>
        <w:rPr>
          <w:color w:val="auto"/>
          <w:sz w:val="22"/>
          <w:szCs w:val="22"/>
        </w:rPr>
      </w:pPr>
      <w:bookmarkStart w:id="165" w:name="_Toc494988896"/>
      <w:r w:rsidRPr="003306C2">
        <w:rPr>
          <w:b/>
          <w:color w:val="auto"/>
          <w:sz w:val="22"/>
          <w:szCs w:val="22"/>
        </w:rPr>
        <w:lastRenderedPageBreak/>
        <w:t>Element name</w:t>
      </w:r>
      <w:r>
        <w:rPr>
          <w:color w:val="auto"/>
          <w:sz w:val="22"/>
          <w:szCs w:val="22"/>
        </w:rPr>
        <w:t xml:space="preserve">: </w:t>
      </w:r>
      <w:r w:rsidRPr="006F4F8F">
        <w:rPr>
          <w:noProof/>
        </w:rPr>
        <w:t>LastFluVaccinationId</w:t>
      </w:r>
      <w:bookmarkEnd w:id="165"/>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a flu vaccination?&quot;  (F6.4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FluVaccinationId&gt;6&lt;/LastFluVaccin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a flu vaccination?"  (F6.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FluVaccinationId&gt;6&lt;/LastFluVaccinationId&gt;</w:t>
            </w:r>
          </w:p>
        </w:tc>
      </w:tr>
    </w:tbl>
    <w:p w:rsidR="00ED4B3F" w:rsidRDefault="00ED4B3F"/>
    <w:p w:rsidR="00ED4B3F" w:rsidRPr="007B1C4E" w:rsidRDefault="00ED4B3F" w:rsidP="00C14409">
      <w:pPr>
        <w:pStyle w:val="Heading2"/>
        <w:rPr>
          <w:color w:val="auto"/>
          <w:sz w:val="22"/>
          <w:szCs w:val="22"/>
        </w:rPr>
      </w:pPr>
      <w:bookmarkStart w:id="166" w:name="_Toc494988897"/>
      <w:r w:rsidRPr="003306C2">
        <w:rPr>
          <w:b/>
          <w:color w:val="auto"/>
          <w:sz w:val="22"/>
          <w:szCs w:val="22"/>
        </w:rPr>
        <w:t>Element name</w:t>
      </w:r>
      <w:r>
        <w:rPr>
          <w:color w:val="auto"/>
          <w:sz w:val="22"/>
          <w:szCs w:val="22"/>
        </w:rPr>
        <w:t xml:space="preserve">: </w:t>
      </w:r>
      <w:r w:rsidRPr="006F4F8F">
        <w:rPr>
          <w:noProof/>
        </w:rPr>
        <w:t>ReceivedVaccinesMMRId</w:t>
      </w:r>
      <w:bookmarkEnd w:id="166"/>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quot;MMR vaccine.&quot; (F6.47.1)&#10;Required field No&#10;Lookup table if available YesNo_Lkup&#10;Allowed values  1 = Yes&#10;2 = No&#10;3 = Don't Know&#10;4 = Declined to answer&#10;Allow multiple values  No&#10;Occurrence 0-1 per client &#10;XML example &lt;ReceivedVaccinesMMRId&gt;3&lt;/ReceivedVaccines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MMR vaccine." (F6.4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MMRId&gt;3&lt;/ReceivedVaccinesMMRId&gt;</w:t>
            </w:r>
          </w:p>
        </w:tc>
      </w:tr>
    </w:tbl>
    <w:p w:rsidR="00ED4B3F" w:rsidRDefault="00ED4B3F"/>
    <w:p w:rsidR="00ED4B3F" w:rsidRPr="007B1C4E" w:rsidRDefault="00ED4B3F" w:rsidP="00C14409">
      <w:pPr>
        <w:pStyle w:val="Heading2"/>
        <w:rPr>
          <w:color w:val="auto"/>
          <w:sz w:val="22"/>
          <w:szCs w:val="22"/>
        </w:rPr>
      </w:pPr>
      <w:bookmarkStart w:id="167" w:name="_Toc494988898"/>
      <w:r w:rsidRPr="003306C2">
        <w:rPr>
          <w:b/>
          <w:color w:val="auto"/>
          <w:sz w:val="22"/>
          <w:szCs w:val="22"/>
        </w:rPr>
        <w:t>Element name</w:t>
      </w:r>
      <w:r>
        <w:rPr>
          <w:color w:val="auto"/>
          <w:sz w:val="22"/>
          <w:szCs w:val="22"/>
        </w:rPr>
        <w:t xml:space="preserve">: </w:t>
      </w:r>
      <w:r w:rsidRPr="006F4F8F">
        <w:rPr>
          <w:noProof/>
        </w:rPr>
        <w:t>TestedForMMRId</w:t>
      </w:r>
      <w:bookmarkEnd w:id="167"/>
    </w:p>
    <w:tbl>
      <w:tblPr>
        <w:tblStyle w:val="TableGrid"/>
        <w:tblW w:w="0" w:type="auto"/>
        <w:tblLayout w:type="fixed"/>
        <w:tblLook w:val="04A0" w:firstRow="1" w:lastRow="0" w:firstColumn="1" w:lastColumn="0" w:noHBand="0" w:noVBand="1"/>
        <w:tblDescription w:val="Field  Description &#10;Definition Client's answer to the question &quot;Have you been tested for immunity to rubella?&quot; (asked if the client indicated that she has not received the MMR vaccine). (F6.47.1.1)&#10;Required field No&#10;Lookup table if available YesNo_Lkup&#10;Allowed values  1 = Yes&#10;2 = No&#10;3 = Don't Know&#10;4 = Declined to answer&#10;Allow multiple values  No&#10;Occurrence 0-1 per client &#10;XML example &lt;TestedForMMRId&gt;4&lt;/TestedFor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been tested for immunity to rubella?" (asked if the client indicated that she has not received the MMR vaccine). (F6.47.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estedForMMRId&gt;4&lt;/TestedForMMRId&gt;</w:t>
            </w:r>
          </w:p>
        </w:tc>
      </w:tr>
    </w:tbl>
    <w:p w:rsidR="00ED4B3F" w:rsidRDefault="00ED4B3F"/>
    <w:p w:rsidR="00ED4B3F" w:rsidRPr="007B1C4E" w:rsidRDefault="00ED4B3F" w:rsidP="00C14409">
      <w:pPr>
        <w:pStyle w:val="Heading2"/>
        <w:rPr>
          <w:color w:val="auto"/>
          <w:sz w:val="22"/>
          <w:szCs w:val="22"/>
        </w:rPr>
      </w:pPr>
      <w:bookmarkStart w:id="168" w:name="_Toc494988899"/>
      <w:r w:rsidRPr="003306C2">
        <w:rPr>
          <w:b/>
          <w:color w:val="auto"/>
          <w:sz w:val="22"/>
          <w:szCs w:val="22"/>
        </w:rPr>
        <w:lastRenderedPageBreak/>
        <w:t>Element name</w:t>
      </w:r>
      <w:r>
        <w:rPr>
          <w:color w:val="auto"/>
          <w:sz w:val="22"/>
          <w:szCs w:val="22"/>
        </w:rPr>
        <w:t xml:space="preserve">: </w:t>
      </w:r>
      <w:r w:rsidRPr="006F4F8F">
        <w:rPr>
          <w:noProof/>
        </w:rPr>
        <w:t>ReceivedVaccinesHepatitisBId</w:t>
      </w:r>
      <w:bookmarkEnd w:id="168"/>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Hepatitis B vaccine (3 doses). (F6.47.2)&#10;Required field No&#10;Lookup table if available YesNo_Lkup&#10;Allowed values  1 = Yes&#10;2 = No&#10;3 = Don't Know&#10;4 = Declined to answer&#10;Allow multiple values  No&#10;Occurrence 0-1 per client &#10;XML example &lt;ReceivedVaccinesHepatitisBId&gt;1&lt;/ReceivedVaccinesHepatitisB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Hepatitis B vaccine (3 doses). (F6.4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HepatitisBId&gt;1&lt;/ReceivedVaccinesHepatitisBId&gt;</w:t>
            </w:r>
          </w:p>
        </w:tc>
      </w:tr>
    </w:tbl>
    <w:p w:rsidR="00ED4B3F" w:rsidRDefault="00ED4B3F"/>
    <w:p w:rsidR="00ED4B3F" w:rsidRPr="007B1C4E" w:rsidRDefault="00ED4B3F" w:rsidP="00C14409">
      <w:pPr>
        <w:pStyle w:val="Heading2"/>
        <w:rPr>
          <w:color w:val="auto"/>
          <w:sz w:val="22"/>
          <w:szCs w:val="22"/>
        </w:rPr>
      </w:pPr>
      <w:bookmarkStart w:id="169" w:name="_Toc494988900"/>
      <w:r w:rsidRPr="003306C2">
        <w:rPr>
          <w:b/>
          <w:color w:val="auto"/>
          <w:sz w:val="22"/>
          <w:szCs w:val="22"/>
        </w:rPr>
        <w:t>Element name</w:t>
      </w:r>
      <w:r>
        <w:rPr>
          <w:color w:val="auto"/>
          <w:sz w:val="22"/>
          <w:szCs w:val="22"/>
        </w:rPr>
        <w:t xml:space="preserve">: </w:t>
      </w:r>
      <w:r w:rsidRPr="006F4F8F">
        <w:rPr>
          <w:noProof/>
        </w:rPr>
        <w:t>ReceivedVaccines3ShotsGardasilId</w:t>
      </w:r>
      <w:bookmarkEnd w:id="169"/>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Gardasil (all three shots). (F6.47.3)&#10;Required field No&#10;Lookup table if available YesNo_Lkup&#10;Allowed values  1 = Yes&#10;2 = No&#10;3 = Don't Know&#10;4 = Declined to answer&#10;Allow multiple values  No&#10;Occurrence 0-1 per client &#10;XML example &lt;ReceivedVaccines3ShotsGardasilId&gt;4&lt;/ReceivedVaccines3ShotsGardasi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Gardasil (all three shots). (F6.4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3ShotsGardasilId&gt;4&lt;/ReceivedVaccines3ShotsGardasilId&gt;</w:t>
            </w:r>
          </w:p>
        </w:tc>
      </w:tr>
    </w:tbl>
    <w:p w:rsidR="00ED4B3F" w:rsidRDefault="00ED4B3F"/>
    <w:p w:rsidR="00ED4B3F" w:rsidRPr="007B1C4E" w:rsidRDefault="00ED4B3F" w:rsidP="00C14409">
      <w:pPr>
        <w:pStyle w:val="Heading2"/>
        <w:rPr>
          <w:color w:val="auto"/>
          <w:sz w:val="22"/>
          <w:szCs w:val="22"/>
        </w:rPr>
      </w:pPr>
      <w:bookmarkStart w:id="170" w:name="_Toc494988901"/>
      <w:r w:rsidRPr="003306C2">
        <w:rPr>
          <w:b/>
          <w:color w:val="auto"/>
          <w:sz w:val="22"/>
          <w:szCs w:val="22"/>
        </w:rPr>
        <w:t>Element name</w:t>
      </w:r>
      <w:r>
        <w:rPr>
          <w:color w:val="auto"/>
          <w:sz w:val="22"/>
          <w:szCs w:val="22"/>
        </w:rPr>
        <w:t xml:space="preserve">: </w:t>
      </w:r>
      <w:r w:rsidRPr="006F4F8F">
        <w:rPr>
          <w:noProof/>
        </w:rPr>
        <w:t>HadChickenPoxOrShinglesId</w:t>
      </w:r>
      <w:bookmarkEnd w:id="170"/>
    </w:p>
    <w:tbl>
      <w:tblPr>
        <w:tblStyle w:val="TableGrid"/>
        <w:tblW w:w="0" w:type="auto"/>
        <w:tblLayout w:type="fixed"/>
        <w:tblLook w:val="04A0" w:firstRow="1" w:lastRow="0" w:firstColumn="1" w:lastColumn="0" w:noHBand="0" w:noVBand="1"/>
        <w:tblDescription w:val="Field  Description &#10;Definition Client's answer to the question &quot;Have you ever had chicken pox or shingles?&quot; (F6.47.4)&#10;Required field No&#10;Lookup table if available YesNo_Lkup&#10;Allowed values  1 = Yes&#10;2 = No&#10;3 = Don't Know&#10;4 = Declined to answer&#10;Allow multiple values  No&#10;Occurrence 0-1 per client &#10;XML example &lt;HadChickenPoxOrShinglesId&gt;2&lt;/HadChickenPoxOrShingl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had chicken pox or shingles?" (F6.47.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dChickenPoxOrShinglesId&gt;2&lt;/HadChickenPoxOrShinglesId&gt;</w:t>
            </w:r>
          </w:p>
        </w:tc>
      </w:tr>
    </w:tbl>
    <w:p w:rsidR="00ED4B3F" w:rsidRDefault="00ED4B3F"/>
    <w:p w:rsidR="00ED4B3F" w:rsidRPr="007B1C4E" w:rsidRDefault="00ED4B3F" w:rsidP="00C14409">
      <w:pPr>
        <w:pStyle w:val="Heading2"/>
        <w:rPr>
          <w:color w:val="auto"/>
          <w:sz w:val="22"/>
          <w:szCs w:val="22"/>
        </w:rPr>
      </w:pPr>
      <w:bookmarkStart w:id="171" w:name="_Toc494988902"/>
      <w:r w:rsidRPr="003306C2">
        <w:rPr>
          <w:b/>
          <w:color w:val="auto"/>
          <w:sz w:val="22"/>
          <w:szCs w:val="22"/>
        </w:rPr>
        <w:lastRenderedPageBreak/>
        <w:t>Element name</w:t>
      </w:r>
      <w:r>
        <w:rPr>
          <w:color w:val="auto"/>
          <w:sz w:val="22"/>
          <w:szCs w:val="22"/>
        </w:rPr>
        <w:t xml:space="preserve">: </w:t>
      </w:r>
      <w:r w:rsidRPr="006F4F8F">
        <w:rPr>
          <w:noProof/>
        </w:rPr>
        <w:t>ReceivedVaccines2DosesVaricella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Have you received 2 doses of the varicella vaccine?&quot; (asked if the client indicated that she has not had chicken pox or shingles).  (F6.47.4.1)&#10;Required field No&#10;Lookup table if available YesNo_Lkup&#10;Allowed values  1 = Yes&#10;2 = No&#10;3 = Don't Know&#10;4 = Declined to answer&#10;Allow multiple values  No&#10;Occurrence 0-1 per client &#10;XML example &lt;ReceivedVaccines2DosesVaricellaId&gt;3&lt;/ReceivedVaccines2DosesVaricell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received 2 doses of the varicella vaccine?" (asked if the client indicated that she has not had chicken pox or shingles).  (F6.47.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2DosesVaricellaId&gt;3&lt;/ReceivedVaccines2DosesVaricellaId&gt;</w:t>
            </w:r>
          </w:p>
        </w:tc>
      </w:tr>
    </w:tbl>
    <w:p w:rsidR="00ED4B3F" w:rsidRDefault="00ED4B3F"/>
    <w:p w:rsidR="00ED4B3F" w:rsidRPr="007B1C4E" w:rsidRDefault="00ED4B3F" w:rsidP="00C14409">
      <w:pPr>
        <w:pStyle w:val="Heading2"/>
        <w:rPr>
          <w:color w:val="auto"/>
          <w:sz w:val="22"/>
          <w:szCs w:val="22"/>
        </w:rPr>
      </w:pPr>
      <w:bookmarkStart w:id="172" w:name="_Toc494988903"/>
      <w:r w:rsidRPr="003306C2">
        <w:rPr>
          <w:b/>
          <w:color w:val="auto"/>
          <w:sz w:val="22"/>
          <w:szCs w:val="22"/>
        </w:rPr>
        <w:t>Element name</w:t>
      </w:r>
      <w:r>
        <w:rPr>
          <w:color w:val="auto"/>
          <w:sz w:val="22"/>
          <w:szCs w:val="22"/>
        </w:rPr>
        <w:t xml:space="preserve">: </w:t>
      </w:r>
      <w:r w:rsidRPr="006F4F8F">
        <w:rPr>
          <w:noProof/>
        </w:rPr>
        <w:t>ReceivedVaccinesTDAP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last 10 years have you received Tdap (tetanus, diphtheria and pertussis)?&quot; (F6.47.5)&#10;Required field No&#10;Lookup table if available YesNo_Lkup&#10;Allowed values  1 = Yes&#10;2 = No&#10;3 = Don't Know&#10;4 = Declined to answer&#10;Allow multiple values  No&#10;Occurrence 0-1 per client &#10;XML example &lt;ReceivedVaccinesTDAPId&gt;4&lt;/ReceivedVaccinesTDA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last 10 years have you received Tdap (tetanus, diphtheria and pertussis)?" (F6.47.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TDAPId&gt;4&lt;/ReceivedVaccinesTDAPId&gt;</w:t>
            </w:r>
          </w:p>
        </w:tc>
      </w:tr>
    </w:tbl>
    <w:p w:rsidR="00ED4B3F" w:rsidRDefault="00ED4B3F"/>
    <w:p w:rsidR="00ED4B3F" w:rsidRPr="007B1C4E" w:rsidRDefault="00ED4B3F" w:rsidP="00C14409">
      <w:pPr>
        <w:pStyle w:val="Heading2"/>
        <w:rPr>
          <w:color w:val="auto"/>
          <w:sz w:val="22"/>
          <w:szCs w:val="22"/>
        </w:rPr>
      </w:pPr>
      <w:bookmarkStart w:id="173" w:name="_Toc494988904"/>
      <w:r w:rsidRPr="003306C2">
        <w:rPr>
          <w:b/>
          <w:color w:val="auto"/>
          <w:sz w:val="22"/>
          <w:szCs w:val="22"/>
        </w:rPr>
        <w:lastRenderedPageBreak/>
        <w:t>Element name</w:t>
      </w:r>
      <w:r>
        <w:rPr>
          <w:color w:val="auto"/>
          <w:sz w:val="22"/>
          <w:szCs w:val="22"/>
        </w:rPr>
        <w:t xml:space="preserve">: </w:t>
      </w:r>
      <w:r w:rsidRPr="006F4F8F">
        <w:rPr>
          <w:noProof/>
        </w:rPr>
        <w:t>LastTestedChlamydia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3&lt;/LastTestedChlamyd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Chlamydi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ChlamydiaId&gt;3&lt;/LastTestedChlamydiaId&gt;</w:t>
            </w:r>
          </w:p>
        </w:tc>
      </w:tr>
    </w:tbl>
    <w:p w:rsidR="00ED4B3F" w:rsidRDefault="00ED4B3F"/>
    <w:p w:rsidR="00ED4B3F" w:rsidRPr="007B1C4E" w:rsidRDefault="00ED4B3F" w:rsidP="00C14409">
      <w:pPr>
        <w:pStyle w:val="Heading2"/>
        <w:rPr>
          <w:color w:val="auto"/>
          <w:sz w:val="22"/>
          <w:szCs w:val="22"/>
        </w:rPr>
      </w:pPr>
      <w:bookmarkStart w:id="174" w:name="_Toc494988905"/>
      <w:r w:rsidRPr="003306C2">
        <w:rPr>
          <w:b/>
          <w:color w:val="auto"/>
          <w:sz w:val="22"/>
          <w:szCs w:val="22"/>
        </w:rPr>
        <w:t>Element name</w:t>
      </w:r>
      <w:r>
        <w:rPr>
          <w:color w:val="auto"/>
          <w:sz w:val="22"/>
          <w:szCs w:val="22"/>
        </w:rPr>
        <w:t xml:space="preserve">: </w:t>
      </w:r>
      <w:r w:rsidRPr="006F4F8F">
        <w:rPr>
          <w:noProof/>
        </w:rPr>
        <w:t>LastTestedGonorrhea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5&lt;/LastTestedGonorrhe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Gonorrhe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GonorrheaId&gt;5&lt;/LastTestedGonorrheaId&gt;</w:t>
            </w:r>
          </w:p>
        </w:tc>
      </w:tr>
    </w:tbl>
    <w:p w:rsidR="00ED4B3F" w:rsidRDefault="00ED4B3F"/>
    <w:p w:rsidR="00ED4B3F" w:rsidRPr="007B1C4E" w:rsidRDefault="00ED4B3F" w:rsidP="00C14409">
      <w:pPr>
        <w:pStyle w:val="Heading2"/>
        <w:rPr>
          <w:color w:val="auto"/>
          <w:sz w:val="22"/>
          <w:szCs w:val="22"/>
        </w:rPr>
      </w:pPr>
      <w:bookmarkStart w:id="175" w:name="_Toc494988906"/>
      <w:r w:rsidRPr="003306C2">
        <w:rPr>
          <w:b/>
          <w:color w:val="auto"/>
          <w:sz w:val="22"/>
          <w:szCs w:val="22"/>
        </w:rPr>
        <w:lastRenderedPageBreak/>
        <w:t>Element name</w:t>
      </w:r>
      <w:r>
        <w:rPr>
          <w:color w:val="auto"/>
          <w:sz w:val="22"/>
          <w:szCs w:val="22"/>
        </w:rPr>
        <w:t xml:space="preserve">: </w:t>
      </w:r>
      <w:r w:rsidRPr="006F4F8F">
        <w:rPr>
          <w:noProof/>
        </w:rPr>
        <w:t>LastTestedHerpesSimplex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1&lt;/LastTestedHerpesSimplex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erpes Simplex."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erpesSimplexId&gt;1&lt;/LastTestedHerpesSimplexId&gt;</w:t>
            </w:r>
          </w:p>
        </w:tc>
      </w:tr>
    </w:tbl>
    <w:p w:rsidR="00ED4B3F" w:rsidRDefault="00ED4B3F"/>
    <w:p w:rsidR="00ED4B3F" w:rsidRPr="007B1C4E" w:rsidRDefault="00ED4B3F" w:rsidP="00C14409">
      <w:pPr>
        <w:pStyle w:val="Heading2"/>
        <w:rPr>
          <w:color w:val="auto"/>
          <w:sz w:val="22"/>
          <w:szCs w:val="22"/>
        </w:rPr>
      </w:pPr>
      <w:bookmarkStart w:id="176" w:name="_Toc494988907"/>
      <w:r w:rsidRPr="003306C2">
        <w:rPr>
          <w:b/>
          <w:color w:val="auto"/>
          <w:sz w:val="22"/>
          <w:szCs w:val="22"/>
        </w:rPr>
        <w:t>Element name</w:t>
      </w:r>
      <w:r>
        <w:rPr>
          <w:color w:val="auto"/>
          <w:sz w:val="22"/>
          <w:szCs w:val="22"/>
        </w:rPr>
        <w:t xml:space="preserve">: </w:t>
      </w:r>
      <w:r w:rsidRPr="006F4F8F">
        <w:rPr>
          <w:noProof/>
        </w:rPr>
        <w:t>LastTestedHiv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5&lt;/LastTest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IV."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ivId&gt;5&lt;/LastTestedHivId&gt;</w:t>
            </w:r>
          </w:p>
        </w:tc>
      </w:tr>
    </w:tbl>
    <w:p w:rsidR="00ED4B3F" w:rsidRDefault="00ED4B3F"/>
    <w:p w:rsidR="00ED4B3F" w:rsidRPr="007B1C4E" w:rsidRDefault="00ED4B3F" w:rsidP="00C14409">
      <w:pPr>
        <w:pStyle w:val="Heading2"/>
        <w:rPr>
          <w:color w:val="auto"/>
          <w:sz w:val="22"/>
          <w:szCs w:val="22"/>
        </w:rPr>
      </w:pPr>
      <w:bookmarkStart w:id="177" w:name="_Toc494988908"/>
      <w:r w:rsidRPr="003306C2">
        <w:rPr>
          <w:b/>
          <w:color w:val="auto"/>
          <w:sz w:val="22"/>
          <w:szCs w:val="22"/>
        </w:rPr>
        <w:lastRenderedPageBreak/>
        <w:t>Element name</w:t>
      </w:r>
      <w:r>
        <w:rPr>
          <w:color w:val="auto"/>
          <w:sz w:val="22"/>
          <w:szCs w:val="22"/>
        </w:rPr>
        <w:t xml:space="preserve">: </w:t>
      </w:r>
      <w:r w:rsidRPr="006F4F8F">
        <w:rPr>
          <w:noProof/>
        </w:rPr>
        <w:t>LastTestedSyphilis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5&lt;/LastTestedSyphil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Syphilis."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yphilisId&gt;5&lt;/LastTestedSyphilisId&gt;</w:t>
            </w:r>
          </w:p>
        </w:tc>
      </w:tr>
    </w:tbl>
    <w:p w:rsidR="00ED4B3F" w:rsidRDefault="00ED4B3F"/>
    <w:p w:rsidR="00ED4B3F" w:rsidRPr="007B1C4E" w:rsidRDefault="00ED4B3F" w:rsidP="00C14409">
      <w:pPr>
        <w:pStyle w:val="Heading2"/>
        <w:rPr>
          <w:color w:val="auto"/>
          <w:sz w:val="22"/>
          <w:szCs w:val="22"/>
        </w:rPr>
      </w:pPr>
      <w:bookmarkStart w:id="178" w:name="_Toc494988909"/>
      <w:r w:rsidRPr="003306C2">
        <w:rPr>
          <w:b/>
          <w:color w:val="auto"/>
          <w:sz w:val="22"/>
          <w:szCs w:val="22"/>
        </w:rPr>
        <w:t>Element name</w:t>
      </w:r>
      <w:r>
        <w:rPr>
          <w:color w:val="auto"/>
          <w:sz w:val="22"/>
          <w:szCs w:val="22"/>
        </w:rPr>
        <w:t xml:space="preserve">: </w:t>
      </w:r>
      <w:r w:rsidRPr="006F4F8F">
        <w:rPr>
          <w:noProof/>
        </w:rPr>
        <w:t>LastTestedStdOther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2&lt;/LastTestedStd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tdOtherId&gt;2&lt;/LastTestedStdOtherId&gt;</w:t>
            </w:r>
          </w:p>
        </w:tc>
      </w:tr>
    </w:tbl>
    <w:p w:rsidR="00ED4B3F" w:rsidRDefault="00ED4B3F"/>
    <w:p w:rsidR="00ED4B3F" w:rsidRPr="007B1C4E" w:rsidRDefault="00ED4B3F" w:rsidP="00C14409">
      <w:pPr>
        <w:pStyle w:val="Heading2"/>
        <w:rPr>
          <w:color w:val="auto"/>
          <w:sz w:val="22"/>
          <w:szCs w:val="22"/>
        </w:rPr>
      </w:pPr>
      <w:bookmarkStart w:id="179" w:name="_Toc494988910"/>
      <w:r w:rsidRPr="003306C2">
        <w:rPr>
          <w:b/>
          <w:color w:val="auto"/>
          <w:sz w:val="22"/>
          <w:szCs w:val="22"/>
        </w:rPr>
        <w:lastRenderedPageBreak/>
        <w:t>Element name</w:t>
      </w:r>
      <w:r>
        <w:rPr>
          <w:color w:val="auto"/>
          <w:sz w:val="22"/>
          <w:szCs w:val="22"/>
        </w:rPr>
        <w:t xml:space="preserve">: </w:t>
      </w:r>
      <w:r w:rsidRPr="006F4F8F">
        <w:rPr>
          <w:noProof/>
        </w:rPr>
        <w:t>LastTestedStdOtherSpecifying</w:t>
      </w:r>
      <w:bookmarkEnd w:id="179"/>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LastTestedStdOtherSpecifying&gt;</w:t>
            </w:r>
            <w:r w:rsidR="00BD4B02">
              <w:rPr>
                <w:noProof/>
              </w:rPr>
              <w:t>HPV</w:t>
            </w:r>
            <w:r>
              <w:rPr>
                <w:noProof/>
              </w:rPr>
              <w:t>&lt;/LastTestedStdOtherSpecifying&gt;</w:t>
            </w:r>
          </w:p>
        </w:tc>
      </w:tr>
    </w:tbl>
    <w:p w:rsidR="00ED4B3F" w:rsidRDefault="00ED4B3F"/>
    <w:p w:rsidR="00ED4B3F" w:rsidRPr="007B1C4E" w:rsidRDefault="00ED4B3F" w:rsidP="00C14409">
      <w:pPr>
        <w:pStyle w:val="Heading2"/>
        <w:rPr>
          <w:color w:val="auto"/>
          <w:sz w:val="22"/>
          <w:szCs w:val="22"/>
        </w:rPr>
      </w:pPr>
      <w:bookmarkStart w:id="180" w:name="_Toc494988911"/>
      <w:r w:rsidRPr="003306C2">
        <w:rPr>
          <w:b/>
          <w:color w:val="auto"/>
          <w:sz w:val="22"/>
          <w:szCs w:val="22"/>
        </w:rPr>
        <w:t>Element name</w:t>
      </w:r>
      <w:r>
        <w:rPr>
          <w:color w:val="auto"/>
          <w:sz w:val="22"/>
          <w:szCs w:val="22"/>
        </w:rPr>
        <w:t xml:space="preserve">: </w:t>
      </w:r>
      <w:r w:rsidRPr="006F4F8F">
        <w:rPr>
          <w:noProof/>
        </w:rPr>
        <w:t>DiagnosedToxoplasmosisId</w:t>
      </w:r>
      <w:bookmarkEnd w:id="18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quot; (F6.49)&#10;Required field No&#10;Lookup table if available YesNo_Lkup&#10;Allowed values  1 = Yes&#10;2 = No&#10;3 = Don't Know&#10;4 = Declined to answer&#10;Allow multiple values  No&#10;Occurrence 0-1 per client &#10;XML example &lt;DiagnosedToxoplasmosisId&gt;3&lt;/DiagnosedToxoplasm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oxoplasm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oxoplasmosisId&gt;3&lt;/DiagnosedToxoplasmosisId&gt;</w:t>
            </w:r>
          </w:p>
        </w:tc>
      </w:tr>
    </w:tbl>
    <w:p w:rsidR="00ED4B3F" w:rsidRDefault="00ED4B3F"/>
    <w:p w:rsidR="00ED4B3F" w:rsidRPr="007B1C4E" w:rsidRDefault="00ED4B3F" w:rsidP="00C14409">
      <w:pPr>
        <w:pStyle w:val="Heading2"/>
        <w:rPr>
          <w:color w:val="auto"/>
          <w:sz w:val="22"/>
          <w:szCs w:val="22"/>
        </w:rPr>
      </w:pPr>
      <w:bookmarkStart w:id="181" w:name="_Toc494988912"/>
      <w:r w:rsidRPr="003306C2">
        <w:rPr>
          <w:b/>
          <w:color w:val="auto"/>
          <w:sz w:val="22"/>
          <w:szCs w:val="22"/>
        </w:rPr>
        <w:t>Element name</w:t>
      </w:r>
      <w:r>
        <w:rPr>
          <w:color w:val="auto"/>
          <w:sz w:val="22"/>
          <w:szCs w:val="22"/>
        </w:rPr>
        <w:t xml:space="preserve">: </w:t>
      </w:r>
      <w:r w:rsidRPr="006F4F8F">
        <w:rPr>
          <w:noProof/>
        </w:rPr>
        <w:t>DiagnosedTuberculosisId</w:t>
      </w:r>
      <w:bookmarkEnd w:id="18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6.49)&#10;Required field No&#10;Lookup table if available YesNo_Lkup&#10;Allowed values  1 = Yes&#10;2 = No&#10;3 = Don't Know&#10;4 = Declined to answer&#10;Allow multiple values  No&#10;Occurrence 0-1 per client &#10;XML example &lt;DiagnosedTuberculosisId&gt;2&lt;/DiagnosedTubercul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ubercul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uberculosisId&gt;2&lt;/DiagnosedTuberculosisId&gt;</w:t>
            </w:r>
          </w:p>
        </w:tc>
      </w:tr>
    </w:tbl>
    <w:p w:rsidR="00ED4B3F" w:rsidRDefault="00ED4B3F"/>
    <w:p w:rsidR="00ED4B3F" w:rsidRPr="007B1C4E" w:rsidRDefault="00ED4B3F" w:rsidP="00C14409">
      <w:pPr>
        <w:pStyle w:val="Heading2"/>
        <w:rPr>
          <w:color w:val="auto"/>
          <w:sz w:val="22"/>
          <w:szCs w:val="22"/>
        </w:rPr>
      </w:pPr>
      <w:bookmarkStart w:id="182" w:name="_Toc494988913"/>
      <w:r w:rsidRPr="003306C2">
        <w:rPr>
          <w:b/>
          <w:color w:val="auto"/>
          <w:sz w:val="22"/>
          <w:szCs w:val="22"/>
        </w:rPr>
        <w:lastRenderedPageBreak/>
        <w:t>Element name</w:t>
      </w:r>
      <w:r>
        <w:rPr>
          <w:color w:val="auto"/>
          <w:sz w:val="22"/>
          <w:szCs w:val="22"/>
        </w:rPr>
        <w:t xml:space="preserve">: </w:t>
      </w:r>
      <w:r w:rsidRPr="006F4F8F">
        <w:rPr>
          <w:noProof/>
        </w:rPr>
        <w:t>DiagnosedCytomegalovirusId</w:t>
      </w:r>
      <w:bookmarkEnd w:id="18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6.49)&#10;Required field No&#10;Lookup table if available YesNo_Lkup&#10;Allowed values  1 = Yes&#10;2 = No&#10;3 = Don't Know&#10;4 = Declined to answer&#10;Allow multiple values  No&#10;Occurrence 0-1 per client &#10;XML example &lt;DiagnosedCytomegalovirusId&gt;1&lt;/DiagnosedCytomegalovir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ytomegaloviru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ytomegalovirusId&gt;1&lt;/DiagnosedCytomegalovirusId&gt;</w:t>
            </w:r>
          </w:p>
        </w:tc>
      </w:tr>
    </w:tbl>
    <w:p w:rsidR="00ED4B3F" w:rsidRDefault="00ED4B3F"/>
    <w:p w:rsidR="00ED4B3F" w:rsidRPr="007B1C4E" w:rsidRDefault="00ED4B3F" w:rsidP="00C14409">
      <w:pPr>
        <w:pStyle w:val="Heading2"/>
        <w:rPr>
          <w:color w:val="auto"/>
          <w:sz w:val="22"/>
          <w:szCs w:val="22"/>
        </w:rPr>
      </w:pPr>
      <w:bookmarkStart w:id="183" w:name="_Toc494988914"/>
      <w:r w:rsidRPr="003306C2">
        <w:rPr>
          <w:b/>
          <w:color w:val="auto"/>
          <w:sz w:val="22"/>
          <w:szCs w:val="22"/>
        </w:rPr>
        <w:t>Element name</w:t>
      </w:r>
      <w:r>
        <w:rPr>
          <w:color w:val="auto"/>
          <w:sz w:val="22"/>
          <w:szCs w:val="22"/>
        </w:rPr>
        <w:t xml:space="preserve">: </w:t>
      </w:r>
      <w:r w:rsidRPr="006F4F8F">
        <w:rPr>
          <w:noProof/>
        </w:rPr>
        <w:t>DiagnosedHepatitisBCId</w:t>
      </w:r>
      <w:bookmarkEnd w:id="18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6.49)&#10;Required field No&#10;Lookup table if available YesNo_Lkup&#10;Allowed values  1 = Yes&#10;2 = No&#10;3 = Don't Know&#10;4 = Declined to answer&#10;Allow multiple values  No&#10;Occurrence 0-1 per client &#10;XML example &lt;DiagnosedHepatitisBCId&gt;3&lt;/DiagnosedHepatitisBC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patitis B or C."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patitisBCId&gt;3&lt;/DiagnosedHepatitisBCId&gt;</w:t>
            </w:r>
          </w:p>
        </w:tc>
      </w:tr>
    </w:tbl>
    <w:p w:rsidR="00ED4B3F" w:rsidRDefault="00ED4B3F"/>
    <w:p w:rsidR="00ED4B3F" w:rsidRPr="007B1C4E" w:rsidRDefault="00ED4B3F" w:rsidP="00C14409">
      <w:pPr>
        <w:pStyle w:val="Heading2"/>
        <w:rPr>
          <w:color w:val="auto"/>
          <w:sz w:val="22"/>
          <w:szCs w:val="22"/>
        </w:rPr>
      </w:pPr>
      <w:bookmarkStart w:id="184" w:name="_Toc494988915"/>
      <w:r w:rsidRPr="003306C2">
        <w:rPr>
          <w:b/>
          <w:color w:val="auto"/>
          <w:sz w:val="22"/>
          <w:szCs w:val="22"/>
        </w:rPr>
        <w:t>Element name</w:t>
      </w:r>
      <w:r>
        <w:rPr>
          <w:color w:val="auto"/>
          <w:sz w:val="22"/>
          <w:szCs w:val="22"/>
        </w:rPr>
        <w:t xml:space="preserve">: </w:t>
      </w:r>
      <w:r w:rsidRPr="006F4F8F">
        <w:rPr>
          <w:noProof/>
        </w:rPr>
        <w:t>DiagnosedZikaId</w:t>
      </w:r>
      <w:bookmarkEnd w:id="18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6.49)&#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Zik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ZikaId&gt;4&lt;/DiagnosedZikaId&gt;</w:t>
            </w:r>
          </w:p>
        </w:tc>
      </w:tr>
    </w:tbl>
    <w:p w:rsidR="00ED4B3F" w:rsidRDefault="00ED4B3F"/>
    <w:p w:rsidR="00ED4B3F" w:rsidRPr="007B1C4E" w:rsidRDefault="00ED4B3F" w:rsidP="00C14409">
      <w:pPr>
        <w:pStyle w:val="Heading2"/>
        <w:rPr>
          <w:color w:val="auto"/>
          <w:sz w:val="22"/>
          <w:szCs w:val="22"/>
        </w:rPr>
      </w:pPr>
      <w:bookmarkStart w:id="185" w:name="_Toc494988916"/>
      <w:r w:rsidRPr="003306C2">
        <w:rPr>
          <w:b/>
          <w:color w:val="auto"/>
          <w:sz w:val="22"/>
          <w:szCs w:val="22"/>
        </w:rPr>
        <w:lastRenderedPageBreak/>
        <w:t>Element name</w:t>
      </w:r>
      <w:r>
        <w:rPr>
          <w:color w:val="auto"/>
          <w:sz w:val="22"/>
          <w:szCs w:val="22"/>
        </w:rPr>
        <w:t xml:space="preserve">: </w:t>
      </w:r>
      <w:r w:rsidRPr="006F4F8F">
        <w:rPr>
          <w:noProof/>
        </w:rPr>
        <w:t>DiagnosedChlamydiaId</w:t>
      </w:r>
      <w:bookmarkEnd w:id="18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6.49)&#10;Required field No&#10;Lookup table if available YesNo_Lkup&#10;Allowed values  1 = Yes&#10;2 = No&#10;3 = Don't Know&#10;4 = Declined to answer&#10;Allow multiple values  No&#10;Occurrence 0-1 per client &#10;XML example &lt;DiagnosedChlamydiaId&gt;1&lt;/DiagnosedChlamydi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hlamydi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hlamydiaId&gt;1&lt;/DiagnosedChlamydiaId&gt;</w:t>
            </w:r>
          </w:p>
        </w:tc>
      </w:tr>
    </w:tbl>
    <w:p w:rsidR="00ED4B3F" w:rsidRDefault="00ED4B3F"/>
    <w:p w:rsidR="00ED4B3F" w:rsidRPr="007B1C4E" w:rsidRDefault="00ED4B3F" w:rsidP="00C14409">
      <w:pPr>
        <w:pStyle w:val="Heading2"/>
        <w:rPr>
          <w:color w:val="auto"/>
          <w:sz w:val="22"/>
          <w:szCs w:val="22"/>
        </w:rPr>
      </w:pPr>
      <w:bookmarkStart w:id="186" w:name="_Toc494988917"/>
      <w:r w:rsidRPr="003306C2">
        <w:rPr>
          <w:b/>
          <w:color w:val="auto"/>
          <w:sz w:val="22"/>
          <w:szCs w:val="22"/>
        </w:rPr>
        <w:t>Element name</w:t>
      </w:r>
      <w:r>
        <w:rPr>
          <w:color w:val="auto"/>
          <w:sz w:val="22"/>
          <w:szCs w:val="22"/>
        </w:rPr>
        <w:t xml:space="preserve">: </w:t>
      </w:r>
      <w:r w:rsidRPr="006F4F8F">
        <w:rPr>
          <w:noProof/>
        </w:rPr>
        <w:t>DiagnosedGonorrheaId</w:t>
      </w:r>
      <w:bookmarkEnd w:id="18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6.49)&#10;Required field No&#10;Lookup table if available YesNo_Lkup&#10;Allowed values  1 = Yes&#10;2 = No&#10;3 = Don't Know&#10;4 = Declined to answer&#10;Allow multiple values  No&#10;Occurrence 0-1 per client &#10;XML example &lt;DiagnosedGonorrheaId&gt;4&lt;/DiagnosedGonorrhe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Gonorrhe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GonorrheaId&gt;4&lt;/DiagnosedGonorrheaId&gt;</w:t>
            </w:r>
          </w:p>
        </w:tc>
      </w:tr>
    </w:tbl>
    <w:p w:rsidR="00ED4B3F" w:rsidRDefault="00ED4B3F"/>
    <w:p w:rsidR="00ED4B3F" w:rsidRPr="007B1C4E" w:rsidRDefault="00ED4B3F" w:rsidP="00C14409">
      <w:pPr>
        <w:pStyle w:val="Heading2"/>
        <w:rPr>
          <w:color w:val="auto"/>
          <w:sz w:val="22"/>
          <w:szCs w:val="22"/>
        </w:rPr>
      </w:pPr>
      <w:bookmarkStart w:id="187" w:name="_Toc494988918"/>
      <w:r w:rsidRPr="003306C2">
        <w:rPr>
          <w:b/>
          <w:color w:val="auto"/>
          <w:sz w:val="22"/>
          <w:szCs w:val="22"/>
        </w:rPr>
        <w:t>Element name</w:t>
      </w:r>
      <w:r>
        <w:rPr>
          <w:color w:val="auto"/>
          <w:sz w:val="22"/>
          <w:szCs w:val="22"/>
        </w:rPr>
        <w:t xml:space="preserve">: </w:t>
      </w:r>
      <w:r w:rsidRPr="006F4F8F">
        <w:rPr>
          <w:noProof/>
        </w:rPr>
        <w:t>DiagnosedHerpesSimplexId</w:t>
      </w:r>
      <w:bookmarkEnd w:id="18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6.49)&#10;Required field No&#10;Lookup table if available YesNo_Lkup&#10;Allowed values  1 = Yes&#10;2 = No&#10;3 = Don't Know&#10;4 = Declined to answer&#10;Allow multiple values  No&#10;Occurrence 0-1 per client &#10;XML example &lt;DiagnosedHerpesSimplexId&gt;3&lt;/DiagnosedHerpesSimpl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rpes Simplex."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rpesSimplexId&gt;3&lt;/DiagnosedHerpesSimplexId&gt;</w:t>
            </w:r>
          </w:p>
        </w:tc>
      </w:tr>
    </w:tbl>
    <w:p w:rsidR="00ED4B3F" w:rsidRDefault="00ED4B3F"/>
    <w:p w:rsidR="00ED4B3F" w:rsidRPr="007B1C4E" w:rsidRDefault="00ED4B3F" w:rsidP="00C14409">
      <w:pPr>
        <w:pStyle w:val="Heading2"/>
        <w:rPr>
          <w:color w:val="auto"/>
          <w:sz w:val="22"/>
          <w:szCs w:val="22"/>
        </w:rPr>
      </w:pPr>
      <w:bookmarkStart w:id="188" w:name="_Toc494988919"/>
      <w:r w:rsidRPr="003306C2">
        <w:rPr>
          <w:b/>
          <w:color w:val="auto"/>
          <w:sz w:val="22"/>
          <w:szCs w:val="22"/>
        </w:rPr>
        <w:lastRenderedPageBreak/>
        <w:t>Element name</w:t>
      </w:r>
      <w:r>
        <w:rPr>
          <w:color w:val="auto"/>
          <w:sz w:val="22"/>
          <w:szCs w:val="22"/>
        </w:rPr>
        <w:t xml:space="preserve">: </w:t>
      </w:r>
      <w:r w:rsidRPr="006F4F8F">
        <w:rPr>
          <w:noProof/>
        </w:rPr>
        <w:t>DiagnosedHIVId</w:t>
      </w:r>
      <w:bookmarkEnd w:id="18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6.49)&#10;Required field No&#10;Lookup table if available YesNo_Lkup&#10;Allowed values  1 = Yes&#10;2 = No&#10;3 = Don't Know&#10;4 = Declined to answer&#10;Allow multiple values  No&#10;Occurrence 0-1 per client &#10;XML example &lt;DiagnosedHIVId&gt;1&lt;/Diagnos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IV."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IVId&gt;1&lt;/DiagnosedHIVId&gt;</w:t>
            </w:r>
          </w:p>
        </w:tc>
      </w:tr>
    </w:tbl>
    <w:p w:rsidR="00ED4B3F" w:rsidRDefault="00ED4B3F"/>
    <w:p w:rsidR="00ED4B3F" w:rsidRPr="007B1C4E" w:rsidRDefault="00ED4B3F" w:rsidP="00C14409">
      <w:pPr>
        <w:pStyle w:val="Heading2"/>
        <w:rPr>
          <w:color w:val="auto"/>
          <w:sz w:val="22"/>
          <w:szCs w:val="22"/>
        </w:rPr>
      </w:pPr>
      <w:bookmarkStart w:id="189" w:name="_Toc494988920"/>
      <w:r w:rsidRPr="003306C2">
        <w:rPr>
          <w:b/>
          <w:color w:val="auto"/>
          <w:sz w:val="22"/>
          <w:szCs w:val="22"/>
        </w:rPr>
        <w:t>Element name</w:t>
      </w:r>
      <w:r>
        <w:rPr>
          <w:color w:val="auto"/>
          <w:sz w:val="22"/>
          <w:szCs w:val="22"/>
        </w:rPr>
        <w:t xml:space="preserve">: </w:t>
      </w:r>
      <w:r w:rsidRPr="006F4F8F">
        <w:rPr>
          <w:noProof/>
        </w:rPr>
        <w:t>DiagnosedSyphilisId</w:t>
      </w:r>
      <w:bookmarkEnd w:id="18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6.49)&#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Syphil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SyphilisId&gt;4&lt;/DiagnosedSyphilisId&gt;</w:t>
            </w:r>
          </w:p>
        </w:tc>
      </w:tr>
    </w:tbl>
    <w:p w:rsidR="00ED4B3F" w:rsidRDefault="00ED4B3F"/>
    <w:p w:rsidR="00ED4B3F" w:rsidRPr="007B1C4E" w:rsidRDefault="00ED4B3F" w:rsidP="00C14409">
      <w:pPr>
        <w:pStyle w:val="Heading2"/>
        <w:rPr>
          <w:color w:val="auto"/>
          <w:sz w:val="22"/>
          <w:szCs w:val="22"/>
        </w:rPr>
      </w:pPr>
      <w:bookmarkStart w:id="190" w:name="_Toc494988921"/>
      <w:r w:rsidRPr="003306C2">
        <w:rPr>
          <w:b/>
          <w:color w:val="auto"/>
          <w:sz w:val="22"/>
          <w:szCs w:val="22"/>
        </w:rPr>
        <w:t>Element name</w:t>
      </w:r>
      <w:r>
        <w:rPr>
          <w:color w:val="auto"/>
          <w:sz w:val="22"/>
          <w:szCs w:val="22"/>
        </w:rPr>
        <w:t xml:space="preserve">: </w:t>
      </w:r>
      <w:r w:rsidRPr="006F4F8F">
        <w:rPr>
          <w:noProof/>
        </w:rPr>
        <w:t>DiagnosedOtherSpecifying</w:t>
      </w:r>
      <w:bookmarkEnd w:id="19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6.49)&#10;Required field No&#10;Lookup table if available N/A&#10;Allowed values  Text string that allows a maximum of 250 characters&#10;Allow multiple values  No&#10;Occurrence 0-1 per client &#10;XML example &lt;DiagnosedOtherSpecifying&gt;SPECIFY&lt;/DiagnosedOther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Other."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Specifying&gt;SPECIFY&lt;/DiagnosedOtherSpecifying&gt;</w:t>
            </w:r>
          </w:p>
        </w:tc>
      </w:tr>
    </w:tbl>
    <w:p w:rsidR="00ED4B3F" w:rsidRDefault="00ED4B3F"/>
    <w:p w:rsidR="00ED4B3F" w:rsidRPr="007B1C4E" w:rsidRDefault="00ED4B3F" w:rsidP="00C14409">
      <w:pPr>
        <w:pStyle w:val="Heading2"/>
        <w:rPr>
          <w:color w:val="auto"/>
          <w:sz w:val="22"/>
          <w:szCs w:val="22"/>
        </w:rPr>
      </w:pPr>
      <w:bookmarkStart w:id="191" w:name="_Toc494988922"/>
      <w:r w:rsidRPr="003306C2">
        <w:rPr>
          <w:b/>
          <w:color w:val="auto"/>
          <w:sz w:val="22"/>
          <w:szCs w:val="22"/>
        </w:rPr>
        <w:lastRenderedPageBreak/>
        <w:t>Element name</w:t>
      </w:r>
      <w:r>
        <w:rPr>
          <w:color w:val="auto"/>
          <w:sz w:val="22"/>
          <w:szCs w:val="22"/>
        </w:rPr>
        <w:t xml:space="preserve">: </w:t>
      </w:r>
      <w:r w:rsidRPr="006F4F8F">
        <w:rPr>
          <w:noProof/>
        </w:rPr>
        <w:t>DiagnosedOtherId</w:t>
      </w:r>
      <w:bookmarkEnd w:id="19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F6.49)&#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D4B02">
            <w:pPr>
              <w:keepNext/>
              <w:keepLines/>
            </w:pPr>
            <w:r>
              <w:rPr>
                <w:noProof/>
              </w:rPr>
              <w:t>Client's answer to the question "Have you ever been diagnosed with any of the following infectious diseases?" for the category of "</w:t>
            </w:r>
            <w:r w:rsidR="00BD4B02">
              <w:rPr>
                <w:noProof/>
              </w:rPr>
              <w:t>Other</w:t>
            </w:r>
            <w:r>
              <w:rPr>
                <w:noProof/>
              </w:rPr>
              <w:t>."(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Id&gt;1&lt;/DiagnosedOtherId&gt;</w:t>
            </w:r>
          </w:p>
        </w:tc>
      </w:tr>
    </w:tbl>
    <w:p w:rsidR="00ED4B3F" w:rsidRDefault="00ED4B3F"/>
    <w:p w:rsidR="00ED4B3F" w:rsidRPr="007B1C4E" w:rsidRDefault="00ED4B3F" w:rsidP="00C14409">
      <w:pPr>
        <w:pStyle w:val="Heading2"/>
        <w:rPr>
          <w:color w:val="auto"/>
          <w:sz w:val="22"/>
          <w:szCs w:val="22"/>
        </w:rPr>
      </w:pPr>
      <w:bookmarkStart w:id="192" w:name="_Toc494988923"/>
      <w:r w:rsidRPr="003306C2">
        <w:rPr>
          <w:b/>
          <w:color w:val="auto"/>
          <w:sz w:val="22"/>
          <w:szCs w:val="22"/>
        </w:rPr>
        <w:t>Element name</w:t>
      </w:r>
      <w:r>
        <w:rPr>
          <w:color w:val="auto"/>
          <w:sz w:val="22"/>
          <w:szCs w:val="22"/>
        </w:rPr>
        <w:t xml:space="preserve">: </w:t>
      </w:r>
      <w:r w:rsidRPr="006F4F8F">
        <w:rPr>
          <w:noProof/>
        </w:rPr>
        <w:t>LastTeethCleaning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6.50)&#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2&lt;/LastTeethClean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your teeth cleaned by a dentist/hygienis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ethCleaningId&gt;2&lt;/LastTeethCleaningId&gt;</w:t>
            </w:r>
          </w:p>
        </w:tc>
      </w:tr>
    </w:tbl>
    <w:p w:rsidR="00ED4B3F" w:rsidRDefault="00ED4B3F"/>
    <w:p w:rsidR="00ED4B3F" w:rsidRPr="007B1C4E" w:rsidRDefault="00ED4B3F" w:rsidP="00C14409">
      <w:pPr>
        <w:pStyle w:val="Heading2"/>
        <w:rPr>
          <w:color w:val="auto"/>
          <w:sz w:val="22"/>
          <w:szCs w:val="22"/>
        </w:rPr>
      </w:pPr>
      <w:bookmarkStart w:id="193" w:name="_Toc494988924"/>
      <w:r w:rsidRPr="003306C2">
        <w:rPr>
          <w:b/>
          <w:color w:val="auto"/>
          <w:sz w:val="22"/>
          <w:szCs w:val="22"/>
        </w:rPr>
        <w:lastRenderedPageBreak/>
        <w:t>Element name</w:t>
      </w:r>
      <w:r>
        <w:rPr>
          <w:color w:val="auto"/>
          <w:sz w:val="22"/>
          <w:szCs w:val="22"/>
        </w:rPr>
        <w:t xml:space="preserve">: </w:t>
      </w:r>
      <w:r w:rsidRPr="006F4F8F">
        <w:rPr>
          <w:noProof/>
        </w:rPr>
        <w:t>FUHealthStatusInfoList</w:t>
      </w:r>
      <w:bookmarkEnd w:id="193"/>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aternal Health&quot; section of the tool. (F6.50)&#10;Required field No&#10;Lookup table if available MaternalHealthInfo_Lkup&#10;Allowed values  1  = Keeping a healthy weight such as through diet and exercise&#10;2  = Getting vaccines&#10;3  = Getting flu shot&#10;4  = Sexually transmitted infections&#10;5  = Keeping teeth healthy&#10;6  = Health risks during pregnancy&#10;Allow multiple values  Yes&#10;Occurrence 0-1 per client &#10;XML example &lt;FUHealthStatusInfoList&gt;&#10;   &lt;FUHealthStatusInfo&gt;&#10;    &lt;MaternalHealthInfoId&gt;4&lt;/MaternalHealthInfoId&gt;&#10;   &lt;/FUHealthStatusInfo&gt;&#10;  &lt;/FUHealthStatus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ternalHealth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Keeping a healthy weight such as through diet and exercise</w:t>
            </w:r>
          </w:p>
          <w:p w:rsidR="00ED4B3F" w:rsidRDefault="00ED4B3F" w:rsidP="00654D1D">
            <w:pPr>
              <w:keepNext/>
              <w:keepLines/>
              <w:rPr>
                <w:noProof/>
              </w:rPr>
            </w:pPr>
            <w:r>
              <w:rPr>
                <w:noProof/>
              </w:rPr>
              <w:t>2  = Getting vaccines</w:t>
            </w:r>
          </w:p>
          <w:p w:rsidR="00ED4B3F" w:rsidRDefault="00ED4B3F" w:rsidP="00654D1D">
            <w:pPr>
              <w:keepNext/>
              <w:keepLines/>
              <w:rPr>
                <w:noProof/>
              </w:rPr>
            </w:pPr>
            <w:r>
              <w:rPr>
                <w:noProof/>
              </w:rPr>
              <w:t>3  = Getting flu shot</w:t>
            </w:r>
          </w:p>
          <w:p w:rsidR="00ED4B3F" w:rsidRDefault="00ED4B3F" w:rsidP="00654D1D">
            <w:pPr>
              <w:keepNext/>
              <w:keepLines/>
              <w:rPr>
                <w:noProof/>
              </w:rPr>
            </w:pPr>
            <w:r>
              <w:rPr>
                <w:noProof/>
              </w:rPr>
              <w:t>4  = Sexually transmitted infections</w:t>
            </w:r>
          </w:p>
          <w:p w:rsidR="00ED4B3F" w:rsidRDefault="00ED4B3F" w:rsidP="00654D1D">
            <w:pPr>
              <w:keepNext/>
              <w:keepLines/>
              <w:rPr>
                <w:noProof/>
              </w:rPr>
            </w:pPr>
            <w:r>
              <w:rPr>
                <w:noProof/>
              </w:rPr>
              <w:t>5  = Keeping teeth healthy</w:t>
            </w:r>
          </w:p>
          <w:p w:rsidR="00ED4B3F" w:rsidRDefault="00ED4B3F" w:rsidP="003306C2">
            <w:pPr>
              <w:keepNext/>
              <w:keepLines/>
            </w:pPr>
            <w:r>
              <w:rPr>
                <w:noProof/>
              </w:rPr>
              <w:t>6  = Health risks during pregnanc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InfoList&gt;</w:t>
            </w:r>
          </w:p>
          <w:p w:rsidR="00ED4B3F" w:rsidRDefault="00ED4B3F" w:rsidP="00654D1D">
            <w:pPr>
              <w:keepNext/>
              <w:keepLines/>
              <w:rPr>
                <w:noProof/>
              </w:rPr>
            </w:pPr>
            <w:r>
              <w:rPr>
                <w:noProof/>
              </w:rPr>
              <w:t xml:space="preserve">   &lt;FUHealthStatusInfo&gt;</w:t>
            </w:r>
          </w:p>
          <w:p w:rsidR="00ED4B3F" w:rsidRDefault="00ED4B3F" w:rsidP="00654D1D">
            <w:pPr>
              <w:keepNext/>
              <w:keepLines/>
              <w:rPr>
                <w:noProof/>
              </w:rPr>
            </w:pPr>
            <w:r>
              <w:rPr>
                <w:noProof/>
              </w:rPr>
              <w:t xml:space="preserve">    &lt;MaternalHealthInfoId&gt;4&lt;/MaternalHealthInfoId&gt;</w:t>
            </w:r>
          </w:p>
          <w:p w:rsidR="00ED4B3F" w:rsidRDefault="00ED4B3F" w:rsidP="00654D1D">
            <w:pPr>
              <w:keepNext/>
              <w:keepLines/>
              <w:rPr>
                <w:noProof/>
              </w:rPr>
            </w:pPr>
            <w:r>
              <w:rPr>
                <w:noProof/>
              </w:rPr>
              <w:t xml:space="preserve">   &lt;/FUHealthStatusInfo&gt;</w:t>
            </w:r>
          </w:p>
          <w:p w:rsidR="00ED4B3F" w:rsidRDefault="00ED4B3F" w:rsidP="003306C2">
            <w:pPr>
              <w:keepNext/>
              <w:keepLines/>
            </w:pPr>
            <w:r>
              <w:rPr>
                <w:noProof/>
              </w:rPr>
              <w:t xml:space="preserve">  &lt;/FUHealthStatusInfoList&gt;</w:t>
            </w:r>
          </w:p>
        </w:tc>
      </w:tr>
    </w:tbl>
    <w:p w:rsidR="00ED4B3F" w:rsidRDefault="00ED4B3F"/>
    <w:p w:rsidR="00ED4B3F" w:rsidRPr="007B1C4E" w:rsidRDefault="00ED4B3F" w:rsidP="00C14409">
      <w:pPr>
        <w:pStyle w:val="Heading2"/>
        <w:rPr>
          <w:color w:val="auto"/>
          <w:sz w:val="22"/>
          <w:szCs w:val="22"/>
        </w:rPr>
      </w:pPr>
      <w:bookmarkStart w:id="194" w:name="_Toc494988925"/>
      <w:r w:rsidRPr="003306C2">
        <w:rPr>
          <w:b/>
          <w:color w:val="auto"/>
          <w:sz w:val="22"/>
          <w:szCs w:val="22"/>
        </w:rPr>
        <w:t>Element name</w:t>
      </w:r>
      <w:r>
        <w:rPr>
          <w:color w:val="auto"/>
          <w:sz w:val="22"/>
          <w:szCs w:val="22"/>
        </w:rPr>
        <w:t xml:space="preserve">: </w:t>
      </w:r>
      <w:r w:rsidRPr="006F4F8F">
        <w:rPr>
          <w:noProof/>
        </w:rPr>
        <w:t>FUHealthStatusInfoDate</w:t>
      </w:r>
      <w:bookmarkEnd w:id="19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for the specified health topics. (F6.50)&#10;Required field No&#10;Lookup table if available N/A&#10;Allowed values  Date with a format of mm/dd/yyyy&#10;Allow multiple values  No&#10;Occurrence 0-1 per client &#10;XML example &lt;FUHealthStatusInfoDate&gt;10/5/2016&lt;/FUHealthStatu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for the specified health topic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InfoDate&gt;10/5/2016&lt;/FUHealthStatusInfoDate&gt;</w:t>
            </w:r>
          </w:p>
        </w:tc>
      </w:tr>
    </w:tbl>
    <w:p w:rsidR="00ED4B3F" w:rsidRDefault="00ED4B3F"/>
    <w:p w:rsidR="00ED4B3F" w:rsidRPr="007B1C4E" w:rsidRDefault="00ED4B3F" w:rsidP="00C14409">
      <w:pPr>
        <w:pStyle w:val="Heading2"/>
        <w:rPr>
          <w:color w:val="auto"/>
          <w:sz w:val="22"/>
          <w:szCs w:val="22"/>
        </w:rPr>
      </w:pPr>
      <w:bookmarkStart w:id="195" w:name="_Toc494988926"/>
      <w:r w:rsidRPr="003306C2">
        <w:rPr>
          <w:b/>
          <w:color w:val="auto"/>
          <w:sz w:val="22"/>
          <w:szCs w:val="22"/>
        </w:rPr>
        <w:lastRenderedPageBreak/>
        <w:t>Element name</w:t>
      </w:r>
      <w:r>
        <w:rPr>
          <w:color w:val="auto"/>
          <w:sz w:val="22"/>
          <w:szCs w:val="22"/>
        </w:rPr>
        <w:t xml:space="preserve">: </w:t>
      </w:r>
      <w:r w:rsidR="003F7BE3">
        <w:rPr>
          <w:noProof/>
        </w:rPr>
        <w:t>FUHealthStatusProvided</w:t>
      </w:r>
      <w:r w:rsidRPr="006F4F8F">
        <w:rPr>
          <w:noProof/>
        </w:rPr>
        <w:t>List</w:t>
      </w:r>
      <w:bookmarkEnd w:id="195"/>
    </w:p>
    <w:tbl>
      <w:tblPr>
        <w:tblStyle w:val="TableGrid"/>
        <w:tblW w:w="0" w:type="auto"/>
        <w:tblLayout w:type="fixed"/>
        <w:tblLook w:val="04A0" w:firstRow="1" w:lastRow="0" w:firstColumn="1" w:lastColumn="0" w:noHBand="0" w:noVBand="1"/>
        <w:tblDescription w:val="Field  Description &#10;Definition Staff selections indicating which of the following were provided to the client as a part of follow up in response to the &quot;Maternal Health&quot; section of the tool: Nutritional Counseling, Immunizations, Pain Assessment. (F6.50)&#10;Required field No&#10;Lookup table if available HealthStatusProvided_Lkup&#10;Allowed values  1  = Nutritional counseling&#10;2  = Immunizations&#10;3  = Pain assessment&#10;Allow multiple values  Yes&#10;Occurrence 0-1 per client &#10;XML example &lt;FUHealthStatusProvidedList&gt;&#10;   &lt;FUHealthStatusProvided&gt;&#10;    &lt;HealthStatusProvidedId&gt;3&lt;/HealthStatusProvidedId&gt;&#10;   &lt;/FUHealthStatusProvided&gt;&#10;  &lt;/FUHealthStatus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of the following were provided to the client as a part of follow up in response to the "Maternal Health" section of the tool: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utritional counseling</w:t>
            </w:r>
          </w:p>
          <w:p w:rsidR="00ED4B3F" w:rsidRDefault="00ED4B3F" w:rsidP="00654D1D">
            <w:pPr>
              <w:keepNext/>
              <w:keepLines/>
              <w:rPr>
                <w:noProof/>
              </w:rPr>
            </w:pPr>
            <w:r>
              <w:rPr>
                <w:noProof/>
              </w:rPr>
              <w:t>2  = Immunizations</w:t>
            </w:r>
          </w:p>
          <w:p w:rsidR="00ED4B3F" w:rsidRDefault="00ED4B3F" w:rsidP="003306C2">
            <w:pPr>
              <w:keepNext/>
              <w:keepLines/>
            </w:pPr>
            <w:r>
              <w:rPr>
                <w:noProof/>
              </w:rPr>
              <w:t>3  = Pain assessmen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ProvidedList&gt;</w:t>
            </w:r>
          </w:p>
          <w:p w:rsidR="00ED4B3F" w:rsidRDefault="00ED4B3F" w:rsidP="00654D1D">
            <w:pPr>
              <w:keepNext/>
              <w:keepLines/>
              <w:rPr>
                <w:noProof/>
              </w:rPr>
            </w:pPr>
            <w:r>
              <w:rPr>
                <w:noProof/>
              </w:rPr>
              <w:t xml:space="preserve">   &lt;FUHealthStatusProvided&gt;</w:t>
            </w:r>
          </w:p>
          <w:p w:rsidR="00ED4B3F" w:rsidRDefault="00ED4B3F" w:rsidP="00654D1D">
            <w:pPr>
              <w:keepNext/>
              <w:keepLines/>
              <w:rPr>
                <w:noProof/>
              </w:rPr>
            </w:pPr>
            <w:r>
              <w:rPr>
                <w:noProof/>
              </w:rPr>
              <w:t xml:space="preserve">    &lt;HealthStatusProvidedId&gt;3&lt;/HealthStatusProvidedId&gt;</w:t>
            </w:r>
          </w:p>
          <w:p w:rsidR="00ED4B3F" w:rsidRDefault="00ED4B3F" w:rsidP="00654D1D">
            <w:pPr>
              <w:keepNext/>
              <w:keepLines/>
              <w:rPr>
                <w:noProof/>
              </w:rPr>
            </w:pPr>
            <w:r>
              <w:rPr>
                <w:noProof/>
              </w:rPr>
              <w:t xml:space="preserve">   &lt;/FUHealthStatusProvided&gt;</w:t>
            </w:r>
          </w:p>
          <w:p w:rsidR="00ED4B3F" w:rsidRDefault="00ED4B3F" w:rsidP="003306C2">
            <w:pPr>
              <w:keepNext/>
              <w:keepLines/>
            </w:pPr>
            <w:r>
              <w:rPr>
                <w:noProof/>
              </w:rPr>
              <w:t xml:space="preserve">  &lt;/FUHealthStatusProvidedList&gt;</w:t>
            </w:r>
          </w:p>
        </w:tc>
      </w:tr>
    </w:tbl>
    <w:p w:rsidR="00ED4B3F" w:rsidRDefault="00ED4B3F"/>
    <w:p w:rsidR="00ED4B3F" w:rsidRPr="007B1C4E" w:rsidRDefault="00ED4B3F" w:rsidP="00C14409">
      <w:pPr>
        <w:pStyle w:val="Heading2"/>
        <w:rPr>
          <w:color w:val="auto"/>
          <w:sz w:val="22"/>
          <w:szCs w:val="22"/>
        </w:rPr>
      </w:pPr>
      <w:bookmarkStart w:id="196" w:name="_Toc494988927"/>
      <w:r w:rsidRPr="003306C2">
        <w:rPr>
          <w:b/>
          <w:color w:val="auto"/>
          <w:sz w:val="22"/>
          <w:szCs w:val="22"/>
        </w:rPr>
        <w:t>Element name</w:t>
      </w:r>
      <w:r>
        <w:rPr>
          <w:color w:val="auto"/>
          <w:sz w:val="22"/>
          <w:szCs w:val="22"/>
        </w:rPr>
        <w:t xml:space="preserve">: </w:t>
      </w:r>
      <w:r w:rsidRPr="006F4F8F">
        <w:rPr>
          <w:noProof/>
        </w:rPr>
        <w:t>FUHealthStatusProvidedOther</w:t>
      </w:r>
      <w:bookmarkEnd w:id="196"/>
    </w:p>
    <w:tbl>
      <w:tblPr>
        <w:tblStyle w:val="TableGrid"/>
        <w:tblW w:w="0" w:type="auto"/>
        <w:tblLayout w:type="fixed"/>
        <w:tblLook w:val="04A0" w:firstRow="1" w:lastRow="0" w:firstColumn="1" w:lastColumn="0" w:noHBand="0" w:noVBand="1"/>
        <w:tblDescription w:val="Field  Description &#10;Definition Staff entry indicating the type of immunizations that were provided if &quot;immunizations&quot; was selected in the follow up section. (F6.50)&#10;Required field No&#10;Lookup table if available N/A&#10;Allowed values  Text string that allows a maximum of 250 characters&#10;Allow multiple values  No&#10;Occurrence 0-1 per client &#10;XML example &lt;FUHealthStatusProvidedOther&gt;a&lt;/FUHealthStatusProvid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type of immunizations that were provided if "immunizations" was selected in the follow up section.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Other&gt;a&lt;/FUHealthStatusProvidedOther&gt;</w:t>
            </w:r>
          </w:p>
        </w:tc>
      </w:tr>
    </w:tbl>
    <w:p w:rsidR="00ED4B3F" w:rsidRDefault="00ED4B3F"/>
    <w:p w:rsidR="00ED4B3F" w:rsidRPr="007B1C4E" w:rsidRDefault="00ED4B3F" w:rsidP="00C14409">
      <w:pPr>
        <w:pStyle w:val="Heading2"/>
        <w:rPr>
          <w:color w:val="auto"/>
          <w:sz w:val="22"/>
          <w:szCs w:val="22"/>
        </w:rPr>
      </w:pPr>
      <w:bookmarkStart w:id="197" w:name="_Toc494988928"/>
      <w:r w:rsidRPr="003306C2">
        <w:rPr>
          <w:b/>
          <w:color w:val="auto"/>
          <w:sz w:val="22"/>
          <w:szCs w:val="22"/>
        </w:rPr>
        <w:t>Element name</w:t>
      </w:r>
      <w:r>
        <w:rPr>
          <w:color w:val="auto"/>
          <w:sz w:val="22"/>
          <w:szCs w:val="22"/>
        </w:rPr>
        <w:t xml:space="preserve">: </w:t>
      </w:r>
      <w:r w:rsidRPr="006F4F8F">
        <w:rPr>
          <w:noProof/>
        </w:rPr>
        <w:t>FUHealthStatusProvidedDate</w:t>
      </w:r>
      <w:bookmarkEnd w:id="197"/>
    </w:p>
    <w:tbl>
      <w:tblPr>
        <w:tblStyle w:val="TableGrid"/>
        <w:tblW w:w="0" w:type="auto"/>
        <w:tblLayout w:type="fixed"/>
        <w:tblLook w:val="04A0" w:firstRow="1" w:lastRow="0" w:firstColumn="1" w:lastColumn="0" w:noHBand="0" w:noVBand="1"/>
        <w:tblDescription w:val="Field  Description &#10;Definition Date on which the client was provided with services indicated (nutritional counseling, immunizations, pain assessment). (F6.50)&#10;Required field No&#10;Lookup table if available N/A&#10;Allowed values  Date with a format of mm/dd/yyyy&#10;Allow multiple values  No&#10;Occurrence 0-1 per client &#10;XML example &lt;FUHealthStatusProvidedDate&gt;10/5/2016&lt;/FUHealthStatu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services indicated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Date&gt;10/5/2016&lt;/FUHealthStatusProvidedDate&gt;</w:t>
            </w:r>
          </w:p>
        </w:tc>
      </w:tr>
    </w:tbl>
    <w:p w:rsidR="00ED4B3F" w:rsidRDefault="00ED4B3F"/>
    <w:p w:rsidR="00ED4B3F" w:rsidRPr="007B1C4E" w:rsidRDefault="00ED4B3F" w:rsidP="00C14409">
      <w:pPr>
        <w:pStyle w:val="Heading2"/>
        <w:rPr>
          <w:color w:val="auto"/>
          <w:sz w:val="22"/>
          <w:szCs w:val="22"/>
        </w:rPr>
      </w:pPr>
      <w:bookmarkStart w:id="198" w:name="_Toc494988929"/>
      <w:r w:rsidRPr="003306C2">
        <w:rPr>
          <w:b/>
          <w:color w:val="auto"/>
          <w:sz w:val="22"/>
          <w:szCs w:val="22"/>
        </w:rPr>
        <w:lastRenderedPageBreak/>
        <w:t>Element name</w:t>
      </w:r>
      <w:r>
        <w:rPr>
          <w:color w:val="auto"/>
          <w:sz w:val="22"/>
          <w:szCs w:val="22"/>
        </w:rPr>
        <w:t xml:space="preserve">: </w:t>
      </w:r>
      <w:r w:rsidRPr="006F4F8F">
        <w:rPr>
          <w:noProof/>
        </w:rPr>
        <w:t>FUHealthStatusReferredList</w:t>
      </w:r>
      <w:bookmarkEnd w:id="198"/>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aternal Health&quot; section of the tool. (F6.50)&#10;Required field No&#10;Lookup table if available HealthStatusReferred_Lkup&#10;Allowed values  1  = Primary Care Provider&#10;2  = Nutritionist&#10;3  = Dentist&#10;4  = Other&#10;Allow multiple values  Yes&#10;Occurrence 0-1 per client &#10;XML example &lt;FUHealthStatusReferredList&gt;&#10;   &lt;FUHealthStatusReferred&gt;&#10;    &lt;HealthStatusReferredId&gt;4&lt;/HealthStatusReferredId&gt;&#10;   &lt;/FUHealthStatusReferred&gt;&#10;  &lt;/FUHealthStatu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imary Care Provider</w:t>
            </w:r>
          </w:p>
          <w:p w:rsidR="00ED4B3F" w:rsidRDefault="00ED4B3F" w:rsidP="00654D1D">
            <w:pPr>
              <w:keepNext/>
              <w:keepLines/>
              <w:rPr>
                <w:noProof/>
              </w:rPr>
            </w:pPr>
            <w:r>
              <w:rPr>
                <w:noProof/>
              </w:rPr>
              <w:t>2  = Nutritionist</w:t>
            </w:r>
          </w:p>
          <w:p w:rsidR="00ED4B3F" w:rsidRDefault="00ED4B3F" w:rsidP="00654D1D">
            <w:pPr>
              <w:keepNext/>
              <w:keepLines/>
              <w:rPr>
                <w:noProof/>
              </w:rPr>
            </w:pPr>
            <w:r>
              <w:rPr>
                <w:noProof/>
              </w:rPr>
              <w:t>3  = Dentist</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ReferredList&gt;</w:t>
            </w:r>
          </w:p>
          <w:p w:rsidR="00ED4B3F" w:rsidRDefault="00ED4B3F" w:rsidP="00654D1D">
            <w:pPr>
              <w:keepNext/>
              <w:keepLines/>
              <w:rPr>
                <w:noProof/>
              </w:rPr>
            </w:pPr>
            <w:r>
              <w:rPr>
                <w:noProof/>
              </w:rPr>
              <w:t xml:space="preserve">   &lt;FUHealthStatusReferred&gt;</w:t>
            </w:r>
          </w:p>
          <w:p w:rsidR="00ED4B3F" w:rsidRDefault="00ED4B3F" w:rsidP="00654D1D">
            <w:pPr>
              <w:keepNext/>
              <w:keepLines/>
              <w:rPr>
                <w:noProof/>
              </w:rPr>
            </w:pPr>
            <w:r>
              <w:rPr>
                <w:noProof/>
              </w:rPr>
              <w:t xml:space="preserve">    &lt;HealthStatusReferredId&gt;4&lt;/HealthStatusReferredId&gt;</w:t>
            </w:r>
          </w:p>
          <w:p w:rsidR="00ED4B3F" w:rsidRDefault="00ED4B3F" w:rsidP="00654D1D">
            <w:pPr>
              <w:keepNext/>
              <w:keepLines/>
              <w:rPr>
                <w:noProof/>
              </w:rPr>
            </w:pPr>
            <w:r>
              <w:rPr>
                <w:noProof/>
              </w:rPr>
              <w:t xml:space="preserve">   &lt;/FUHealthStatusReferred&gt;</w:t>
            </w:r>
          </w:p>
          <w:p w:rsidR="00ED4B3F" w:rsidRDefault="00ED4B3F" w:rsidP="003306C2">
            <w:pPr>
              <w:keepNext/>
              <w:keepLines/>
            </w:pPr>
            <w:r>
              <w:rPr>
                <w:noProof/>
              </w:rPr>
              <w:t xml:space="preserve">  &lt;/FUHealthStatusReferredList&gt;</w:t>
            </w:r>
          </w:p>
        </w:tc>
      </w:tr>
    </w:tbl>
    <w:p w:rsidR="00ED4B3F" w:rsidRDefault="00ED4B3F"/>
    <w:p w:rsidR="00ED4B3F" w:rsidRPr="007B1C4E" w:rsidRDefault="00ED4B3F" w:rsidP="00C14409">
      <w:pPr>
        <w:pStyle w:val="Heading2"/>
        <w:rPr>
          <w:color w:val="auto"/>
          <w:sz w:val="22"/>
          <w:szCs w:val="22"/>
        </w:rPr>
      </w:pPr>
      <w:bookmarkStart w:id="199" w:name="_Toc494988930"/>
      <w:r w:rsidRPr="003306C2">
        <w:rPr>
          <w:b/>
          <w:color w:val="auto"/>
          <w:sz w:val="22"/>
          <w:szCs w:val="22"/>
        </w:rPr>
        <w:t>Element name</w:t>
      </w:r>
      <w:r>
        <w:rPr>
          <w:color w:val="auto"/>
          <w:sz w:val="22"/>
          <w:szCs w:val="22"/>
        </w:rPr>
        <w:t xml:space="preserve">: </w:t>
      </w:r>
      <w:r w:rsidRPr="006F4F8F">
        <w:rPr>
          <w:noProof/>
        </w:rPr>
        <w:t>FUHealthStatusReferredOther</w:t>
      </w:r>
      <w:bookmarkEnd w:id="199"/>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0)&#10;Required field No&#10;Lookup table if available N/A&#10;Allowed values  Text string that allows a maximum of 250 characters&#10;Allow multiple values  No&#10;Occurrence 0-1 per client &#10;XML example &lt;FUHealthStatusReferredOther&gt;a&lt;/FUHealthStatu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ReferredOther&gt;a&lt;/FUHealthStatusReferredOther&gt;</w:t>
            </w:r>
          </w:p>
        </w:tc>
      </w:tr>
    </w:tbl>
    <w:p w:rsidR="00ED4B3F" w:rsidRDefault="00ED4B3F"/>
    <w:p w:rsidR="00ED4B3F" w:rsidRPr="007B1C4E" w:rsidRDefault="00ED4B3F" w:rsidP="00C14409">
      <w:pPr>
        <w:pStyle w:val="Heading2"/>
        <w:rPr>
          <w:color w:val="auto"/>
          <w:sz w:val="22"/>
          <w:szCs w:val="22"/>
        </w:rPr>
      </w:pPr>
      <w:bookmarkStart w:id="200" w:name="_Toc494988931"/>
      <w:r w:rsidRPr="003306C2">
        <w:rPr>
          <w:b/>
          <w:color w:val="auto"/>
          <w:sz w:val="22"/>
          <w:szCs w:val="22"/>
        </w:rPr>
        <w:t>Element name</w:t>
      </w:r>
      <w:r>
        <w:rPr>
          <w:color w:val="auto"/>
          <w:sz w:val="22"/>
          <w:szCs w:val="22"/>
        </w:rPr>
        <w:t xml:space="preserve">: </w:t>
      </w:r>
      <w:r w:rsidR="00C03418" w:rsidRPr="00C03418">
        <w:rPr>
          <w:noProof/>
        </w:rPr>
        <w:t>FU</w:t>
      </w:r>
      <w:r w:rsidRPr="006F4F8F">
        <w:rPr>
          <w:noProof/>
        </w:rPr>
        <w:t>HealthStatusReferredDate</w:t>
      </w:r>
      <w:bookmarkEnd w:id="200"/>
    </w:p>
    <w:tbl>
      <w:tblPr>
        <w:tblStyle w:val="TableGrid"/>
        <w:tblW w:w="0" w:type="auto"/>
        <w:tblLayout w:type="fixed"/>
        <w:tblLook w:val="04A0" w:firstRow="1" w:lastRow="0" w:firstColumn="1" w:lastColumn="0" w:noHBand="0" w:noVBand="1"/>
        <w:tblDescription w:val="Field  Description &#10;Definition Date on which the client was provided with the specified referrals. (F6.50)&#10;Required field No&#10;Lookup table if available N/A&#10;Allowed values  Date with a format of mm/dd/yyyy&#10;Allow multiple values  No&#10;Occurrence 0-1 per client &#10;XML example &lt;FUHealthStatusReferredDate&gt;10/5/2016&lt;/FUHealthStatu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pecified referral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C03418">
              <w:rPr>
                <w:noProof/>
              </w:rPr>
              <w:t>FU</w:t>
            </w:r>
            <w:r>
              <w:rPr>
                <w:noProof/>
              </w:rPr>
              <w:t>HealthStatusReferredDate&gt;10/5/2016&lt;/</w:t>
            </w:r>
            <w:r w:rsidR="00C03418">
              <w:rPr>
                <w:noProof/>
              </w:rPr>
              <w:t>FU</w:t>
            </w:r>
            <w:r>
              <w:rPr>
                <w:noProof/>
              </w:rPr>
              <w:t>HealthStatusReferredDate&gt;</w:t>
            </w:r>
          </w:p>
        </w:tc>
      </w:tr>
    </w:tbl>
    <w:p w:rsidR="00ED4B3F" w:rsidRDefault="00ED4B3F"/>
    <w:p w:rsidR="00ED4B3F" w:rsidRPr="007B1C4E" w:rsidRDefault="00ED4B3F" w:rsidP="00C14409">
      <w:pPr>
        <w:pStyle w:val="Heading2"/>
        <w:rPr>
          <w:color w:val="auto"/>
          <w:sz w:val="22"/>
          <w:szCs w:val="22"/>
        </w:rPr>
      </w:pPr>
      <w:bookmarkStart w:id="201" w:name="_Toc494988932"/>
      <w:r w:rsidRPr="003306C2">
        <w:rPr>
          <w:b/>
          <w:color w:val="auto"/>
          <w:sz w:val="22"/>
          <w:szCs w:val="22"/>
        </w:rPr>
        <w:lastRenderedPageBreak/>
        <w:t>Element name</w:t>
      </w:r>
      <w:r>
        <w:rPr>
          <w:color w:val="auto"/>
          <w:sz w:val="22"/>
          <w:szCs w:val="22"/>
        </w:rPr>
        <w:t xml:space="preserve">: </w:t>
      </w:r>
      <w:r w:rsidRPr="006F4F8F">
        <w:rPr>
          <w:noProof/>
        </w:rPr>
        <w:t>LittleInterest</w:t>
      </w:r>
      <w:bookmarkEnd w:id="201"/>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Little interest or pleasure in doing things.&quot;  (F6.51.1)&#10;Required field No&#10;Lookup table if available N/A&#10;Allowed values  An integer with value between 0-3&#10;Allow multiple values  No&#10;Occurrence 0-1 per client &#10;XML example &lt;LittleInterest&gt;0&lt;/LittleIntere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Little interest or pleasure in doing things."  (F6.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ttleInterest&gt;0&lt;/LittleInterest&gt;</w:t>
            </w:r>
          </w:p>
        </w:tc>
      </w:tr>
    </w:tbl>
    <w:p w:rsidR="00ED4B3F" w:rsidRDefault="00ED4B3F"/>
    <w:p w:rsidR="00ED4B3F" w:rsidRPr="007B1C4E" w:rsidRDefault="00ED4B3F" w:rsidP="00C14409">
      <w:pPr>
        <w:pStyle w:val="Heading2"/>
        <w:rPr>
          <w:color w:val="auto"/>
          <w:sz w:val="22"/>
          <w:szCs w:val="22"/>
        </w:rPr>
      </w:pPr>
      <w:bookmarkStart w:id="202" w:name="_Toc494988933"/>
      <w:r w:rsidRPr="003306C2">
        <w:rPr>
          <w:b/>
          <w:color w:val="auto"/>
          <w:sz w:val="22"/>
          <w:szCs w:val="22"/>
        </w:rPr>
        <w:t>Element name</w:t>
      </w:r>
      <w:r>
        <w:rPr>
          <w:color w:val="auto"/>
          <w:sz w:val="22"/>
          <w:szCs w:val="22"/>
        </w:rPr>
        <w:t xml:space="preserve">: </w:t>
      </w:r>
      <w:r w:rsidRPr="006F4F8F">
        <w:rPr>
          <w:noProof/>
        </w:rPr>
        <w:t>Depressed</w:t>
      </w:r>
      <w:bookmarkEnd w:id="202"/>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Feeling down, depressed or hopeless.&quot; (F6.51.2)&#10;Required field No&#10;Lookup table if available N/A&#10;Allowed values  An integer with value between 0-3&#10;Allow multiple values  No&#10;Occurrence 0-1 per client &#10;XML example &lt;Depressed&gt;0&lt;/Depress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Feeling down, depressed or hopeles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pressed&gt;0&lt;/Depressed&gt;</w:t>
            </w:r>
          </w:p>
        </w:tc>
      </w:tr>
    </w:tbl>
    <w:p w:rsidR="00ED4B3F" w:rsidRDefault="00ED4B3F"/>
    <w:p w:rsidR="00ED4B3F" w:rsidRPr="007B1C4E" w:rsidRDefault="00ED4B3F" w:rsidP="00C14409">
      <w:pPr>
        <w:pStyle w:val="Heading2"/>
        <w:rPr>
          <w:color w:val="auto"/>
          <w:sz w:val="22"/>
          <w:szCs w:val="22"/>
        </w:rPr>
      </w:pPr>
      <w:bookmarkStart w:id="203" w:name="_Toc494988934"/>
      <w:r w:rsidRPr="003306C2">
        <w:rPr>
          <w:b/>
          <w:color w:val="auto"/>
          <w:sz w:val="22"/>
          <w:szCs w:val="22"/>
        </w:rPr>
        <w:t>Element name</w:t>
      </w:r>
      <w:r>
        <w:rPr>
          <w:color w:val="auto"/>
          <w:sz w:val="22"/>
          <w:szCs w:val="22"/>
        </w:rPr>
        <w:t xml:space="preserve">: </w:t>
      </w:r>
      <w:r w:rsidRPr="006F4F8F">
        <w:rPr>
          <w:noProof/>
        </w:rPr>
        <w:t>FUDepressionLocalResourceInfo</w:t>
      </w:r>
      <w:bookmarkEnd w:id="203"/>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ental Health&quot; section of the tool. (F6.51.2)&#10;Required field No&#10;Lookup table if available N/A&#10;Allowed values  true, false OR 1, 0&#10;Allow multiple values  No&#10;Occurrence 0-1 per client &#10;XML example &lt;FUDepressionLocalInfo&gt;true&lt;/FUDepressionLocal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w:t>
            </w:r>
            <w:r w:rsidR="00895573">
              <w:rPr>
                <w:noProof/>
              </w:rPr>
              <w:t>Resource</w:t>
            </w:r>
            <w:r>
              <w:rPr>
                <w:noProof/>
              </w:rPr>
              <w:t>Info&gt;true&lt;/FUDepressionLocal</w:t>
            </w:r>
            <w:r w:rsidR="00895573">
              <w:rPr>
                <w:noProof/>
              </w:rPr>
              <w:t>Resource</w:t>
            </w:r>
            <w:r>
              <w:rPr>
                <w:noProof/>
              </w:rPr>
              <w:t>Info&gt;</w:t>
            </w:r>
          </w:p>
        </w:tc>
      </w:tr>
    </w:tbl>
    <w:p w:rsidR="00ED4B3F" w:rsidRDefault="00ED4B3F"/>
    <w:p w:rsidR="00ED4B3F" w:rsidRPr="007B1C4E" w:rsidRDefault="00ED4B3F" w:rsidP="00C14409">
      <w:pPr>
        <w:pStyle w:val="Heading2"/>
        <w:rPr>
          <w:color w:val="auto"/>
          <w:sz w:val="22"/>
          <w:szCs w:val="22"/>
        </w:rPr>
      </w:pPr>
      <w:bookmarkStart w:id="204" w:name="_Toc494988935"/>
      <w:r w:rsidRPr="003306C2">
        <w:rPr>
          <w:b/>
          <w:color w:val="auto"/>
          <w:sz w:val="22"/>
          <w:szCs w:val="22"/>
        </w:rPr>
        <w:lastRenderedPageBreak/>
        <w:t>Element name</w:t>
      </w:r>
      <w:r>
        <w:rPr>
          <w:color w:val="auto"/>
          <w:sz w:val="22"/>
          <w:szCs w:val="22"/>
        </w:rPr>
        <w:t xml:space="preserve">: </w:t>
      </w:r>
      <w:r w:rsidRPr="006F4F8F">
        <w:rPr>
          <w:noProof/>
        </w:rPr>
        <w:t>FUDepressionLocalResourceInfoDate</w:t>
      </w:r>
      <w:bookmarkEnd w:id="20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specified mental health resources. (F6.51.2)&#10;Required field No&#10;Lookup table if available N/A&#10;Allowed values  Date with a format of mm/dd/yyyy&#10;Allow multiple values  No&#10;Occurrence 0-1 per client &#10;XML example &lt;FUDepressionLocalInfoDate&gt;1/1/2016&lt;/FUDepressionLocal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specified mental health resource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w:t>
            </w:r>
            <w:r w:rsidR="00895573">
              <w:rPr>
                <w:noProof/>
              </w:rPr>
              <w:t>Resource</w:t>
            </w:r>
            <w:r>
              <w:rPr>
                <w:noProof/>
              </w:rPr>
              <w:t>InfoDate&gt;1/1/2016&lt;/FUDepressionLocal</w:t>
            </w:r>
            <w:r w:rsidR="00895573">
              <w:rPr>
                <w:noProof/>
              </w:rPr>
              <w:t>Resource</w:t>
            </w:r>
            <w:r>
              <w:rPr>
                <w:noProof/>
              </w:rPr>
              <w:t>InfoDate&gt;</w:t>
            </w:r>
          </w:p>
        </w:tc>
      </w:tr>
    </w:tbl>
    <w:p w:rsidR="00ED4B3F" w:rsidRDefault="00ED4B3F"/>
    <w:p w:rsidR="00ED4B3F" w:rsidRPr="007B1C4E" w:rsidRDefault="00ED4B3F" w:rsidP="00C14409">
      <w:pPr>
        <w:pStyle w:val="Heading2"/>
        <w:rPr>
          <w:color w:val="auto"/>
          <w:sz w:val="22"/>
          <w:szCs w:val="22"/>
        </w:rPr>
      </w:pPr>
      <w:bookmarkStart w:id="205" w:name="_Toc494988936"/>
      <w:r w:rsidRPr="003306C2">
        <w:rPr>
          <w:b/>
          <w:color w:val="auto"/>
          <w:sz w:val="22"/>
          <w:szCs w:val="22"/>
        </w:rPr>
        <w:t>Element name</w:t>
      </w:r>
      <w:r>
        <w:rPr>
          <w:color w:val="auto"/>
          <w:sz w:val="22"/>
          <w:szCs w:val="22"/>
        </w:rPr>
        <w:t xml:space="preserve">: </w:t>
      </w:r>
      <w:r w:rsidRPr="006F4F8F">
        <w:rPr>
          <w:noProof/>
        </w:rPr>
        <w:t>FUDepressionProvidedList</w:t>
      </w:r>
      <w:bookmarkEnd w:id="20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6.51.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3&lt;/DepressionProvidedId&gt;&#10;   &lt;/FUDepressionProvided&gt;&#10;  &lt;/FUDepression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with further assessment of counseling.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pression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Further assessment using evidence-based tool such as the Edinburgh Postnatal Depression Scale (EPDS)</w:t>
            </w:r>
          </w:p>
          <w:p w:rsidR="00ED4B3F" w:rsidRDefault="00ED4B3F" w:rsidP="003306C2">
            <w:pPr>
              <w:keepNext/>
              <w:keepLines/>
            </w:pPr>
            <w:r>
              <w:rPr>
                <w:noProof/>
              </w:rPr>
              <w:t>2  = Counsel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ProvidedList&gt;</w:t>
            </w:r>
          </w:p>
          <w:p w:rsidR="00ED4B3F" w:rsidRDefault="00ED4B3F" w:rsidP="00654D1D">
            <w:pPr>
              <w:keepNext/>
              <w:keepLines/>
              <w:rPr>
                <w:noProof/>
              </w:rPr>
            </w:pPr>
            <w:r>
              <w:rPr>
                <w:noProof/>
              </w:rPr>
              <w:t xml:space="preserve">   &lt;FUDepressionProvided&gt;</w:t>
            </w:r>
          </w:p>
          <w:p w:rsidR="00ED4B3F" w:rsidRDefault="00ED4B3F" w:rsidP="00654D1D">
            <w:pPr>
              <w:keepNext/>
              <w:keepLines/>
              <w:rPr>
                <w:noProof/>
              </w:rPr>
            </w:pPr>
            <w:r>
              <w:rPr>
                <w:noProof/>
              </w:rPr>
              <w:t xml:space="preserve">    &lt;DepressionProvidedId&gt;3&lt;/DepressionProvidedId&gt;</w:t>
            </w:r>
          </w:p>
          <w:p w:rsidR="00ED4B3F" w:rsidRDefault="00ED4B3F" w:rsidP="00654D1D">
            <w:pPr>
              <w:keepNext/>
              <w:keepLines/>
              <w:rPr>
                <w:noProof/>
              </w:rPr>
            </w:pPr>
            <w:r>
              <w:rPr>
                <w:noProof/>
              </w:rPr>
              <w:t xml:space="preserve">   &lt;/FUDepressionProvided&gt;</w:t>
            </w:r>
          </w:p>
          <w:p w:rsidR="00ED4B3F" w:rsidRDefault="00ED4B3F" w:rsidP="003306C2">
            <w:pPr>
              <w:keepNext/>
              <w:keepLines/>
            </w:pPr>
            <w:r>
              <w:rPr>
                <w:noProof/>
              </w:rPr>
              <w:t xml:space="preserve">  &lt;/FUDepressionProvidedList&gt;</w:t>
            </w:r>
          </w:p>
        </w:tc>
      </w:tr>
    </w:tbl>
    <w:p w:rsidR="00ED4B3F" w:rsidRDefault="00ED4B3F"/>
    <w:p w:rsidR="00ED4B3F" w:rsidRPr="007B1C4E" w:rsidRDefault="00ED4B3F" w:rsidP="00C14409">
      <w:pPr>
        <w:pStyle w:val="Heading2"/>
        <w:rPr>
          <w:color w:val="auto"/>
          <w:sz w:val="22"/>
          <w:szCs w:val="22"/>
        </w:rPr>
      </w:pPr>
      <w:bookmarkStart w:id="206" w:name="_Toc494988937"/>
      <w:r w:rsidRPr="003306C2">
        <w:rPr>
          <w:b/>
          <w:color w:val="auto"/>
          <w:sz w:val="22"/>
          <w:szCs w:val="22"/>
        </w:rPr>
        <w:t>Element name</w:t>
      </w:r>
      <w:r>
        <w:rPr>
          <w:color w:val="auto"/>
          <w:sz w:val="22"/>
          <w:szCs w:val="22"/>
        </w:rPr>
        <w:t xml:space="preserve">: </w:t>
      </w:r>
      <w:r w:rsidRPr="006F4F8F">
        <w:rPr>
          <w:noProof/>
        </w:rPr>
        <w:t>FUDepressionProvidedDate</w:t>
      </w:r>
      <w:bookmarkEnd w:id="206"/>
    </w:p>
    <w:tbl>
      <w:tblPr>
        <w:tblStyle w:val="TableGrid"/>
        <w:tblW w:w="0" w:type="auto"/>
        <w:tblLayout w:type="fixed"/>
        <w:tblLook w:val="04A0" w:firstRow="1" w:lastRow="0" w:firstColumn="1" w:lastColumn="0" w:noHBand="0" w:noVBand="1"/>
        <w:tblDescription w:val="Field  Description &#10;Definition Date on which further further assessment of counseling was provided, if any.  (F6.51.2)&#10;Required field No&#10;Lookup table if available N/A&#10;Allowed values  Date with a format of mm/dd/yyyy&#10;Allow multiple values  No&#10;Occurrence 0-1 per client &#10;XML example &lt;FUDepressionScreeningDate&gt;1/1/2016&lt;/FUDepressionScreening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further further assessment of counseling was provided, if any.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w:t>
            </w:r>
            <w:r w:rsidR="00BA2495">
              <w:rPr>
                <w:noProof/>
              </w:rPr>
              <w:t>Provided</w:t>
            </w:r>
            <w:r>
              <w:rPr>
                <w:noProof/>
              </w:rPr>
              <w:t>Date&gt;1/1/2016&lt;/FUDepression</w:t>
            </w:r>
            <w:r w:rsidR="00BA2495">
              <w:rPr>
                <w:noProof/>
              </w:rPr>
              <w:t>Provided</w:t>
            </w:r>
            <w:r>
              <w:rPr>
                <w:noProof/>
              </w:rPr>
              <w:t>Date&gt;</w:t>
            </w:r>
          </w:p>
        </w:tc>
      </w:tr>
    </w:tbl>
    <w:p w:rsidR="00ED4B3F" w:rsidRDefault="00ED4B3F"/>
    <w:p w:rsidR="00ED4B3F" w:rsidRPr="007B1C4E" w:rsidRDefault="00ED4B3F" w:rsidP="00C14409">
      <w:pPr>
        <w:pStyle w:val="Heading2"/>
        <w:rPr>
          <w:color w:val="auto"/>
          <w:sz w:val="22"/>
          <w:szCs w:val="22"/>
        </w:rPr>
      </w:pPr>
      <w:bookmarkStart w:id="207" w:name="_Toc494988938"/>
      <w:r w:rsidRPr="003306C2">
        <w:rPr>
          <w:b/>
          <w:color w:val="auto"/>
          <w:sz w:val="22"/>
          <w:szCs w:val="22"/>
        </w:rPr>
        <w:lastRenderedPageBreak/>
        <w:t>Element name</w:t>
      </w:r>
      <w:r>
        <w:rPr>
          <w:color w:val="auto"/>
          <w:sz w:val="22"/>
          <w:szCs w:val="22"/>
        </w:rPr>
        <w:t xml:space="preserve">: </w:t>
      </w:r>
      <w:r w:rsidRPr="006F4F8F">
        <w:rPr>
          <w:noProof/>
        </w:rPr>
        <w:t>FUDepressionReferredList</w:t>
      </w:r>
      <w:bookmarkEnd w:id="207"/>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ental Health&quot; section of the tool. (F6.51.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ReferredList&gt;</w:t>
            </w:r>
          </w:p>
          <w:p w:rsidR="00ED4B3F" w:rsidRDefault="00ED4B3F" w:rsidP="00654D1D">
            <w:pPr>
              <w:keepNext/>
              <w:keepLines/>
              <w:rPr>
                <w:noProof/>
              </w:rPr>
            </w:pPr>
            <w:r>
              <w:rPr>
                <w:noProof/>
              </w:rPr>
              <w:t xml:space="preserve">   &lt;FUDepressionReferred&gt;</w:t>
            </w:r>
          </w:p>
          <w:p w:rsidR="00ED4B3F" w:rsidRDefault="00ED4B3F" w:rsidP="00654D1D">
            <w:pPr>
              <w:keepNext/>
              <w:keepLines/>
              <w:rPr>
                <w:noProof/>
              </w:rPr>
            </w:pPr>
            <w:r>
              <w:rPr>
                <w:noProof/>
              </w:rPr>
              <w:t xml:space="preserve">    &lt;</w:t>
            </w:r>
            <w:r w:rsidR="00BA2495">
              <w:rPr>
                <w:noProof/>
              </w:rPr>
              <w:t>MentalConditionReferredId</w:t>
            </w:r>
            <w:r>
              <w:rPr>
                <w:noProof/>
              </w:rPr>
              <w:t>&gt;3&lt;/</w:t>
            </w:r>
            <w:r w:rsidR="00BA2495">
              <w:rPr>
                <w:noProof/>
              </w:rPr>
              <w:t>MentalConditionReferred</w:t>
            </w:r>
            <w:r>
              <w:rPr>
                <w:noProof/>
              </w:rPr>
              <w:t>Id&gt;</w:t>
            </w:r>
          </w:p>
          <w:p w:rsidR="00ED4B3F" w:rsidRDefault="00ED4B3F" w:rsidP="00654D1D">
            <w:pPr>
              <w:keepNext/>
              <w:keepLines/>
              <w:rPr>
                <w:noProof/>
              </w:rPr>
            </w:pPr>
            <w:r>
              <w:rPr>
                <w:noProof/>
              </w:rPr>
              <w:t xml:space="preserve">   &lt;/FUDepressionReferred&gt;</w:t>
            </w:r>
          </w:p>
          <w:p w:rsidR="00ED4B3F" w:rsidRDefault="00ED4B3F" w:rsidP="003306C2">
            <w:pPr>
              <w:keepNext/>
              <w:keepLines/>
            </w:pPr>
            <w:r>
              <w:rPr>
                <w:noProof/>
              </w:rPr>
              <w:t xml:space="preserve">  &lt;/FUDepressionReferredList&gt;</w:t>
            </w:r>
          </w:p>
        </w:tc>
      </w:tr>
    </w:tbl>
    <w:p w:rsidR="00ED4B3F" w:rsidRDefault="00ED4B3F"/>
    <w:p w:rsidR="00ED4B3F" w:rsidRPr="007B1C4E" w:rsidRDefault="00ED4B3F" w:rsidP="00C14409">
      <w:pPr>
        <w:pStyle w:val="Heading2"/>
        <w:rPr>
          <w:color w:val="auto"/>
          <w:sz w:val="22"/>
          <w:szCs w:val="22"/>
        </w:rPr>
      </w:pPr>
      <w:bookmarkStart w:id="208" w:name="_Toc494988939"/>
      <w:r w:rsidRPr="003306C2">
        <w:rPr>
          <w:b/>
          <w:color w:val="auto"/>
          <w:sz w:val="22"/>
          <w:szCs w:val="22"/>
        </w:rPr>
        <w:t>Element name</w:t>
      </w:r>
      <w:r>
        <w:rPr>
          <w:color w:val="auto"/>
          <w:sz w:val="22"/>
          <w:szCs w:val="22"/>
        </w:rPr>
        <w:t xml:space="preserve">: </w:t>
      </w:r>
      <w:r w:rsidRPr="006F4F8F">
        <w:rPr>
          <w:noProof/>
        </w:rPr>
        <w:t>FUDepressionReferredOther</w:t>
      </w:r>
      <w:bookmarkEnd w:id="208"/>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1.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FUDepressionReferredOther&gt;</w:t>
            </w:r>
            <w:r w:rsidR="00BD4B02">
              <w:rPr>
                <w:noProof/>
              </w:rPr>
              <w:t>Local social support group</w:t>
            </w:r>
            <w:r>
              <w:rPr>
                <w:noProof/>
              </w:rPr>
              <w:t>&lt;/FUDepressionReferredOther&gt;</w:t>
            </w:r>
          </w:p>
        </w:tc>
      </w:tr>
    </w:tbl>
    <w:p w:rsidR="00ED4B3F" w:rsidRDefault="00ED4B3F"/>
    <w:p w:rsidR="00ED4B3F" w:rsidRPr="007B1C4E" w:rsidRDefault="00ED4B3F" w:rsidP="00C14409">
      <w:pPr>
        <w:pStyle w:val="Heading2"/>
        <w:rPr>
          <w:color w:val="auto"/>
          <w:sz w:val="22"/>
          <w:szCs w:val="22"/>
        </w:rPr>
      </w:pPr>
      <w:bookmarkStart w:id="209" w:name="_Toc494988940"/>
      <w:r w:rsidRPr="003306C2">
        <w:rPr>
          <w:b/>
          <w:color w:val="auto"/>
          <w:sz w:val="22"/>
          <w:szCs w:val="22"/>
        </w:rPr>
        <w:t>Element name</w:t>
      </w:r>
      <w:r>
        <w:rPr>
          <w:color w:val="auto"/>
          <w:sz w:val="22"/>
          <w:szCs w:val="22"/>
        </w:rPr>
        <w:t xml:space="preserve">: </w:t>
      </w:r>
      <w:r w:rsidRPr="006F4F8F">
        <w:rPr>
          <w:noProof/>
        </w:rPr>
        <w:t>FUDepressionReferredDate</w:t>
      </w:r>
      <w:bookmarkEnd w:id="209"/>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51.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ReferredDate&gt;1/1/2016&lt;/FUDepressionReferredDate&gt;</w:t>
            </w:r>
          </w:p>
        </w:tc>
      </w:tr>
    </w:tbl>
    <w:p w:rsidR="00ED4B3F" w:rsidRDefault="00ED4B3F"/>
    <w:p w:rsidR="00ED4B3F" w:rsidRPr="007B1C4E" w:rsidRDefault="00ED4B3F" w:rsidP="00C14409">
      <w:pPr>
        <w:pStyle w:val="Heading2"/>
        <w:rPr>
          <w:color w:val="auto"/>
          <w:sz w:val="22"/>
          <w:szCs w:val="22"/>
        </w:rPr>
      </w:pPr>
      <w:bookmarkStart w:id="210" w:name="_Toc494988941"/>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210"/>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Alcohol (4 or more drinks per day).&quot; (F6.52)&#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Alcohol (4 or more drinks per day)."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AlcoholId&gt;4&lt;/SubstanceUseAlcoholId&gt;</w:t>
            </w:r>
          </w:p>
        </w:tc>
      </w:tr>
    </w:tbl>
    <w:p w:rsidR="00ED4B3F" w:rsidRDefault="00ED4B3F"/>
    <w:p w:rsidR="00ED4B3F" w:rsidRPr="007B1C4E" w:rsidRDefault="00ED4B3F" w:rsidP="00C14409">
      <w:pPr>
        <w:pStyle w:val="Heading2"/>
        <w:rPr>
          <w:color w:val="auto"/>
          <w:sz w:val="22"/>
          <w:szCs w:val="22"/>
        </w:rPr>
      </w:pPr>
      <w:bookmarkStart w:id="211" w:name="_Toc494988942"/>
      <w:r w:rsidRPr="003306C2">
        <w:rPr>
          <w:b/>
          <w:color w:val="auto"/>
          <w:sz w:val="22"/>
          <w:szCs w:val="22"/>
        </w:rPr>
        <w:t>Element name</w:t>
      </w:r>
      <w:r>
        <w:rPr>
          <w:color w:val="auto"/>
          <w:sz w:val="22"/>
          <w:szCs w:val="22"/>
        </w:rPr>
        <w:t xml:space="preserve">: </w:t>
      </w:r>
      <w:r w:rsidRPr="006F4F8F">
        <w:rPr>
          <w:noProof/>
        </w:rPr>
        <w:t>SubstanceUseTobaccoId</w:t>
      </w:r>
      <w:bookmarkEnd w:id="21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Tobacco Products.&quot; (F6.52)&#10;Required field No&#10;Lookup table if available PastYearFreq_Lkup&#10;Allowed values  1  = Never&#10;2  = Once or Twice Monthly&#10;3  = Weekly&#10;4  = Daily or Almost Daily&#10;5  = Declined to answer&#10;Allow multiple values  No&#10;Occurrence 0-1 per client &#10;XML example &lt;SubstanceUseTobaccoId&gt;5&lt;/SubstanceUseTobacco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Tobacco Product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TobaccoId&gt;5&lt;/SubstanceUseTobaccoId&gt;</w:t>
            </w:r>
          </w:p>
        </w:tc>
      </w:tr>
    </w:tbl>
    <w:p w:rsidR="00ED4B3F" w:rsidRDefault="00ED4B3F"/>
    <w:p w:rsidR="00ED4B3F" w:rsidRPr="007B1C4E" w:rsidRDefault="00ED4B3F" w:rsidP="00C14409">
      <w:pPr>
        <w:pStyle w:val="Heading2"/>
        <w:rPr>
          <w:color w:val="auto"/>
          <w:sz w:val="22"/>
          <w:szCs w:val="22"/>
        </w:rPr>
      </w:pPr>
      <w:bookmarkStart w:id="212" w:name="_Toc494988943"/>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21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Mood-altering drugs.&quot; (F6.52)&#10;Required field No&#10;Lookup table if available PastYearFreq_Lkup&#10;Allowed values  1  = Never&#10;2  = Once or Twice Monthly&#10;3  = Weekly&#10;4  = Daily or Almost Daily&#10;5  = Declined to answer&#10;Allow multiple values  No&#10;Occurrence 0-1 per client &#10;XML example &lt;SubstanceUseMoodAlteringId&gt;4&lt;/SubstanceUseMoodAlter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Mood-altering drugs." (F6.5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MoodAlteringId&gt;4&lt;/SubstanceUseMoodAlteringId&gt;</w:t>
            </w:r>
          </w:p>
        </w:tc>
      </w:tr>
    </w:tbl>
    <w:p w:rsidR="00ED4B3F" w:rsidRDefault="00ED4B3F"/>
    <w:p w:rsidR="00ED4B3F" w:rsidRPr="007B1C4E" w:rsidRDefault="00ED4B3F" w:rsidP="00C14409">
      <w:pPr>
        <w:pStyle w:val="Heading2"/>
        <w:rPr>
          <w:color w:val="auto"/>
          <w:sz w:val="22"/>
          <w:szCs w:val="22"/>
        </w:rPr>
      </w:pPr>
      <w:bookmarkStart w:id="213" w:name="_Toc494988944"/>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21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Prescription drugs for non-medical reasons.&quot; (F6.52)&#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3&lt;/SubstanceUsePrescriptionDrugsForNonMedic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Prescription drugs for non-medical reason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PrescriptionDrugsForNonMedicalId&gt;3&lt;/SubstanceUsePrescriptionDrugsForNonMedicalId&gt;</w:t>
            </w:r>
          </w:p>
        </w:tc>
      </w:tr>
    </w:tbl>
    <w:p w:rsidR="00ED4B3F" w:rsidRDefault="00ED4B3F"/>
    <w:p w:rsidR="00ED4B3F" w:rsidRPr="007B1C4E" w:rsidRDefault="00ED4B3F" w:rsidP="00C14409">
      <w:pPr>
        <w:pStyle w:val="Heading2"/>
        <w:rPr>
          <w:color w:val="auto"/>
          <w:sz w:val="22"/>
          <w:szCs w:val="22"/>
        </w:rPr>
      </w:pPr>
      <w:bookmarkStart w:id="214" w:name="_Toc494988945"/>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21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Illegal drugs.&quot; (F6.52)&#10;Required field No&#10;Lookup table if available PastYearFreq_Lkup&#10;Allowed values  1  = Never&#10;2  = Once or Twice Monthly&#10;3  = Weekly&#10;4  = Daily or Almost Daily&#10;5  = Declined to answer&#10;Allow multiple values  No&#10;Occurrence 0-1 per client &#10;XML example &lt;SubstanceUseIllegalDrugsId&gt;5&lt;/SubstanceUseIllegalDrug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Illegal drug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IllegalDrugsId&gt;5&lt;/SubstanceUseIllegalDrugsId&gt;</w:t>
            </w:r>
          </w:p>
        </w:tc>
      </w:tr>
    </w:tbl>
    <w:p w:rsidR="00ED4B3F" w:rsidRDefault="00ED4B3F"/>
    <w:p w:rsidR="00ED4B3F" w:rsidRPr="007B1C4E" w:rsidRDefault="00ED4B3F" w:rsidP="00C14409">
      <w:pPr>
        <w:pStyle w:val="Heading2"/>
        <w:rPr>
          <w:color w:val="auto"/>
          <w:sz w:val="22"/>
          <w:szCs w:val="22"/>
        </w:rPr>
      </w:pPr>
      <w:bookmarkStart w:id="215" w:name="_Toc494988946"/>
      <w:r w:rsidRPr="003306C2">
        <w:rPr>
          <w:b/>
          <w:color w:val="auto"/>
          <w:sz w:val="22"/>
          <w:szCs w:val="22"/>
        </w:rPr>
        <w:t>Element name</w:t>
      </w:r>
      <w:r>
        <w:rPr>
          <w:color w:val="auto"/>
          <w:sz w:val="22"/>
          <w:szCs w:val="22"/>
        </w:rPr>
        <w:t xml:space="preserve">: </w:t>
      </w:r>
      <w:r w:rsidRPr="006F4F8F">
        <w:rPr>
          <w:noProof/>
        </w:rPr>
        <w:t>HouseholdSmokingRuleId</w:t>
      </w:r>
      <w:bookmarkEnd w:id="215"/>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F6.53)&#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1&lt;/HouseholdSmokingRul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ich of the following statements best describes the rules about smoking inside your home now?"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SmokingRu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o one is allowed to smoke anywhere inside my home</w:t>
            </w:r>
          </w:p>
          <w:p w:rsidR="00ED4B3F" w:rsidRDefault="00ED4B3F" w:rsidP="00654D1D">
            <w:pPr>
              <w:keepNext/>
              <w:keepLines/>
              <w:rPr>
                <w:noProof/>
              </w:rPr>
            </w:pPr>
            <w:r>
              <w:rPr>
                <w:noProof/>
              </w:rPr>
              <w:t>2  = Smoking is allowed in some rooms or at some times</w:t>
            </w:r>
          </w:p>
          <w:p w:rsidR="00ED4B3F" w:rsidRDefault="00ED4B3F" w:rsidP="00654D1D">
            <w:pPr>
              <w:keepNext/>
              <w:keepLines/>
              <w:rPr>
                <w:noProof/>
              </w:rPr>
            </w:pPr>
            <w:r>
              <w:rPr>
                <w:noProof/>
              </w:rPr>
              <w:t>3  = Smoking is permitted anywhere inside my home</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SmokingRuleId&gt;1&lt;/HouseholdSmokingRuleId&gt;</w:t>
            </w:r>
          </w:p>
        </w:tc>
      </w:tr>
    </w:tbl>
    <w:p w:rsidR="00ED4B3F" w:rsidRDefault="00ED4B3F"/>
    <w:p w:rsidR="00ED4B3F" w:rsidRPr="007B1C4E" w:rsidRDefault="00ED4B3F" w:rsidP="00C14409">
      <w:pPr>
        <w:pStyle w:val="Heading2"/>
        <w:rPr>
          <w:color w:val="auto"/>
          <w:sz w:val="22"/>
          <w:szCs w:val="22"/>
        </w:rPr>
      </w:pPr>
      <w:bookmarkStart w:id="216" w:name="_Toc494988947"/>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216"/>
    </w:p>
    <w:tbl>
      <w:tblPr>
        <w:tblStyle w:val="TableGrid"/>
        <w:tblW w:w="0" w:type="auto"/>
        <w:tblLayout w:type="fixed"/>
        <w:tblLook w:val="04A0" w:firstRow="1" w:lastRow="0" w:firstColumn="1" w:lastColumn="0" w:noHBand="0" w:noVBand="1"/>
        <w:tblDescription w:val="Field  Description &#10;Definition Staff selections indicating which categories of substance abuse the client was provided information/education about as part of the follow up to the Substance Use section of the tool.(F6.53)&#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substance abuse the client was provided information/education about as part of the follow up to the Substance Use section of the tool.(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otential effects on pregnancy of tobacco</w:t>
            </w:r>
          </w:p>
          <w:p w:rsidR="00ED4B3F" w:rsidRDefault="00ED4B3F" w:rsidP="00654D1D">
            <w:pPr>
              <w:keepNext/>
              <w:keepLines/>
              <w:rPr>
                <w:noProof/>
              </w:rPr>
            </w:pPr>
            <w:r>
              <w:rPr>
                <w:noProof/>
              </w:rPr>
              <w:t>2  = Potential effects on pregnancy of alcohol</w:t>
            </w:r>
          </w:p>
          <w:p w:rsidR="00ED4B3F" w:rsidRDefault="00ED4B3F" w:rsidP="00654D1D">
            <w:pPr>
              <w:keepNext/>
              <w:keepLines/>
              <w:rPr>
                <w:noProof/>
              </w:rPr>
            </w:pPr>
            <w:r>
              <w:rPr>
                <w:noProof/>
              </w:rPr>
              <w:t>3  = Potential effects on Pregnancy of drug use</w:t>
            </w:r>
          </w:p>
          <w:p w:rsidR="00ED4B3F" w:rsidRDefault="00ED4B3F" w:rsidP="003306C2">
            <w:pPr>
              <w:keepNext/>
              <w:keepLines/>
            </w:pPr>
            <w:r>
              <w:rPr>
                <w:noProof/>
              </w:rPr>
              <w:t>4  = Tobacco cess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InfoList&gt;</w:t>
            </w:r>
          </w:p>
          <w:p w:rsidR="00ED4B3F" w:rsidRDefault="00ED4B3F" w:rsidP="00654D1D">
            <w:pPr>
              <w:keepNext/>
              <w:keepLines/>
              <w:rPr>
                <w:noProof/>
              </w:rPr>
            </w:pPr>
            <w:r>
              <w:rPr>
                <w:noProof/>
              </w:rPr>
              <w:t xml:space="preserve">   &lt;FUSubstanceUseInfo&gt;</w:t>
            </w:r>
          </w:p>
          <w:p w:rsidR="00ED4B3F" w:rsidRDefault="00ED4B3F" w:rsidP="00654D1D">
            <w:pPr>
              <w:keepNext/>
              <w:keepLines/>
              <w:rPr>
                <w:noProof/>
              </w:rPr>
            </w:pPr>
            <w:r>
              <w:rPr>
                <w:noProof/>
              </w:rPr>
              <w:t xml:space="preserve">    &lt;SubstanceUseInfoId&gt;4&lt;/SubstanceUseInfoId&gt;</w:t>
            </w:r>
          </w:p>
          <w:p w:rsidR="00ED4B3F" w:rsidRDefault="00ED4B3F" w:rsidP="00654D1D">
            <w:pPr>
              <w:keepNext/>
              <w:keepLines/>
              <w:rPr>
                <w:noProof/>
              </w:rPr>
            </w:pPr>
            <w:r>
              <w:rPr>
                <w:noProof/>
              </w:rPr>
              <w:t xml:space="preserve">   &lt;/FUSubstanceUseInfo&gt;</w:t>
            </w:r>
          </w:p>
          <w:p w:rsidR="00ED4B3F" w:rsidRDefault="00ED4B3F" w:rsidP="003306C2">
            <w:pPr>
              <w:keepNext/>
              <w:keepLines/>
            </w:pPr>
            <w:r>
              <w:rPr>
                <w:noProof/>
              </w:rPr>
              <w:t xml:space="preserve">  &lt;/FUSubstanceUseInfoList&gt;</w:t>
            </w:r>
          </w:p>
        </w:tc>
      </w:tr>
    </w:tbl>
    <w:p w:rsidR="00ED4B3F" w:rsidRDefault="00ED4B3F"/>
    <w:p w:rsidR="00ED4B3F" w:rsidRPr="007B1C4E" w:rsidRDefault="00ED4B3F" w:rsidP="00C14409">
      <w:pPr>
        <w:pStyle w:val="Heading2"/>
        <w:rPr>
          <w:color w:val="auto"/>
          <w:sz w:val="22"/>
          <w:szCs w:val="22"/>
        </w:rPr>
      </w:pPr>
      <w:bookmarkStart w:id="217" w:name="_Toc494988948"/>
      <w:r w:rsidRPr="003306C2">
        <w:rPr>
          <w:b/>
          <w:color w:val="auto"/>
          <w:sz w:val="22"/>
          <w:szCs w:val="22"/>
        </w:rPr>
        <w:t>Element name</w:t>
      </w:r>
      <w:r>
        <w:rPr>
          <w:color w:val="auto"/>
          <w:sz w:val="22"/>
          <w:szCs w:val="22"/>
        </w:rPr>
        <w:t xml:space="preserve">: </w:t>
      </w:r>
      <w:r w:rsidRPr="006F4F8F">
        <w:rPr>
          <w:noProof/>
        </w:rPr>
        <w:t>FUSubstanceUseInfoDate</w:t>
      </w:r>
      <w:bookmarkEnd w:id="217"/>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the substance abuse categories selected. (F6.53)&#10;Required field No&#10;Lookup table if available N/A&#10;Allowed values  Date with a format of mm/dd/yyyy&#10;Allow multiple values  No&#10;Occurrence 0-1 per client &#10;XML example &lt;FUSubstanceUseInfoDate&gt;10/5/2016&lt;/FUSubstance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the substance abuse categories select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InfoDate&gt;10/5/2016&lt;/FUSubstanceUseInfoDate&gt;</w:t>
            </w:r>
          </w:p>
        </w:tc>
      </w:tr>
    </w:tbl>
    <w:p w:rsidR="00ED4B3F" w:rsidRDefault="00ED4B3F"/>
    <w:p w:rsidR="00ED4B3F" w:rsidRPr="007B1C4E" w:rsidRDefault="00ED4B3F" w:rsidP="00C14409">
      <w:pPr>
        <w:pStyle w:val="Heading2"/>
        <w:rPr>
          <w:color w:val="auto"/>
          <w:sz w:val="22"/>
          <w:szCs w:val="22"/>
        </w:rPr>
      </w:pPr>
      <w:bookmarkStart w:id="218" w:name="_Toc494988949"/>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218"/>
    </w:p>
    <w:tbl>
      <w:tblPr>
        <w:tblStyle w:val="TableGrid"/>
        <w:tblW w:w="0" w:type="auto"/>
        <w:tblLayout w:type="fixed"/>
        <w:tblLook w:val="04A0" w:firstRow="1" w:lastRow="0" w:firstColumn="1" w:lastColumn="0" w:noHBand="0" w:noVBand="1"/>
        <w:tblDescription w:val="Field  Description &#10;Definition Staff selection indicating further assessment actions taken for substance abuse. (F6.53)&#10;Required field No&#10;Lookup table if available SubstanceUseProvidedANP_Lkup&#10;Allowed values  1  = Assess, Advise an Assist for Alcohol Use Disorders (for &quot;yes&quot; to 1 or more days of heavy drinking [for women, 4 or ore drinks per day])&#10;2  = NIDA-Modified ASSIST (for any use of illegal or prescription drug use for non-medical reasons)&#10;3  = Provided Brief Intervention&#10;Allow multiple values  Yes&#10;Occurrence 0-1 per client &#10;XML example &lt;FUSubstanceUseProvidedANPList&gt;&#10;   &lt;FUSubstanceUseProvidedANP&gt;&#10;    &lt;SubstanceUseProvidedANPId&gt;2&lt;/SubstanceUseProvidedANPId&gt;&#10;   &lt;/FUSubstanceUseProvidedANP&gt;&#10;  &lt;/FUSubstanceUseProvidedANP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further assessment actions taken for substance abus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ProvidedANP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ssess, Advise an Assist for Alcohol Use Disorders (for "yes" to 1 or more days of heavy drinking [for women, 4 or ore drinks per day])</w:t>
            </w:r>
          </w:p>
          <w:p w:rsidR="00ED4B3F" w:rsidRDefault="00ED4B3F" w:rsidP="00654D1D">
            <w:pPr>
              <w:keepNext/>
              <w:keepLines/>
              <w:rPr>
                <w:noProof/>
              </w:rPr>
            </w:pPr>
            <w:r>
              <w:rPr>
                <w:noProof/>
              </w:rPr>
              <w:t>2  = NIDA-Modified ASSIST (for any use of illegal or prescription drug use for non-medical reasons)</w:t>
            </w:r>
          </w:p>
          <w:p w:rsidR="00ED4B3F" w:rsidRDefault="00ED4B3F" w:rsidP="003306C2">
            <w:pPr>
              <w:keepNext/>
              <w:keepLines/>
            </w:pPr>
            <w:r>
              <w:rPr>
                <w:noProof/>
              </w:rPr>
              <w:t>3  = Provided</w:t>
            </w:r>
            <w:r w:rsidR="00CA4A3B">
              <w:rPr>
                <w:noProof/>
              </w:rPr>
              <w:t xml:space="preserve"> </w:t>
            </w:r>
            <w:r w:rsidR="00CA4A3B" w:rsidRPr="008B6C98">
              <w:rPr>
                <w:rFonts w:ascii="Calibri" w:eastAsia="Times New Roman" w:hAnsi="Calibri" w:cs="Times New Roman"/>
                <w:color w:val="000000"/>
              </w:rPr>
              <w:t>Brief Interven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ProvidedANPList&gt;</w:t>
            </w:r>
          </w:p>
          <w:p w:rsidR="00ED4B3F" w:rsidRDefault="00ED4B3F" w:rsidP="00654D1D">
            <w:pPr>
              <w:keepNext/>
              <w:keepLines/>
              <w:rPr>
                <w:noProof/>
              </w:rPr>
            </w:pPr>
            <w:r>
              <w:rPr>
                <w:noProof/>
              </w:rPr>
              <w:t xml:space="preserve">   &lt;FUSubstanceUseProvidedANP&gt;</w:t>
            </w:r>
          </w:p>
          <w:p w:rsidR="00ED4B3F" w:rsidRDefault="00ED4B3F" w:rsidP="00654D1D">
            <w:pPr>
              <w:keepNext/>
              <w:keepLines/>
              <w:rPr>
                <w:noProof/>
              </w:rPr>
            </w:pPr>
            <w:r>
              <w:rPr>
                <w:noProof/>
              </w:rPr>
              <w:t xml:space="preserve">    &lt;SubstanceUseProvidedANPId&gt;2&lt;/SubstanceUseProvidedANPId&gt;</w:t>
            </w:r>
          </w:p>
          <w:p w:rsidR="00ED4B3F" w:rsidRDefault="00ED4B3F" w:rsidP="00654D1D">
            <w:pPr>
              <w:keepNext/>
              <w:keepLines/>
              <w:rPr>
                <w:noProof/>
              </w:rPr>
            </w:pPr>
            <w:r>
              <w:rPr>
                <w:noProof/>
              </w:rPr>
              <w:t xml:space="preserve">   &lt;/FUSubstanceUseProvidedANP&gt;</w:t>
            </w:r>
          </w:p>
          <w:p w:rsidR="00ED4B3F" w:rsidRDefault="00ED4B3F" w:rsidP="003306C2">
            <w:pPr>
              <w:keepNext/>
              <w:keepLines/>
            </w:pPr>
            <w:r>
              <w:rPr>
                <w:noProof/>
              </w:rPr>
              <w:t xml:space="preserve">  &lt;/FUSubstanceUseProvidedANPList&gt;</w:t>
            </w:r>
          </w:p>
        </w:tc>
      </w:tr>
    </w:tbl>
    <w:p w:rsidR="00ED4B3F" w:rsidRDefault="00ED4B3F"/>
    <w:p w:rsidR="00ED4B3F" w:rsidRPr="007B1C4E" w:rsidRDefault="00ED4B3F" w:rsidP="00C14409">
      <w:pPr>
        <w:pStyle w:val="Heading2"/>
        <w:rPr>
          <w:color w:val="auto"/>
          <w:sz w:val="22"/>
          <w:szCs w:val="22"/>
        </w:rPr>
      </w:pPr>
      <w:bookmarkStart w:id="219" w:name="_Toc494988950"/>
      <w:r w:rsidRPr="003306C2">
        <w:rPr>
          <w:b/>
          <w:color w:val="auto"/>
          <w:sz w:val="22"/>
          <w:szCs w:val="22"/>
        </w:rPr>
        <w:t>Element name</w:t>
      </w:r>
      <w:r>
        <w:rPr>
          <w:color w:val="auto"/>
          <w:sz w:val="22"/>
          <w:szCs w:val="22"/>
        </w:rPr>
        <w:t xml:space="preserve">: </w:t>
      </w:r>
      <w:r w:rsidRPr="006F4F8F">
        <w:rPr>
          <w:noProof/>
        </w:rPr>
        <w:t>FUSubstanceUseProvidedDate</w:t>
      </w:r>
      <w:bookmarkEnd w:id="219"/>
    </w:p>
    <w:tbl>
      <w:tblPr>
        <w:tblStyle w:val="TableGrid"/>
        <w:tblW w:w="0" w:type="auto"/>
        <w:tblLayout w:type="fixed"/>
        <w:tblLook w:val="04A0" w:firstRow="1" w:lastRow="0" w:firstColumn="1" w:lastColumn="0" w:noHBand="0" w:noVBand="1"/>
        <w:tblDescription w:val="Field  Description &#10;Definition Date on which specified further assessment actions were taken. (F6.53)&#10;Required field No&#10;Lookup table if available N/A&#10;Allowed values  Date with a format of mm/dd/yyyy&#10;Allow multiple values  No&#10;Occurrence 0-1 per client &#10;XML example &lt;FUSubstanceUseProvidedDate&gt;10/5/2016&lt;/FUSubstanceUse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further assessment actions were taken.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ProvidedDate&gt;10/5/2016&lt;/FUSubstanceUseProvidedDate&gt;</w:t>
            </w:r>
          </w:p>
        </w:tc>
      </w:tr>
    </w:tbl>
    <w:p w:rsidR="00ED4B3F" w:rsidRDefault="00ED4B3F"/>
    <w:p w:rsidR="00ED4B3F" w:rsidRPr="007B1C4E" w:rsidRDefault="00ED4B3F" w:rsidP="00C14409">
      <w:pPr>
        <w:pStyle w:val="Heading2"/>
        <w:rPr>
          <w:color w:val="auto"/>
          <w:sz w:val="22"/>
          <w:szCs w:val="22"/>
        </w:rPr>
      </w:pPr>
      <w:bookmarkStart w:id="220" w:name="_Toc494988951"/>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220"/>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substance abuse as part of the follow up the Substance Use section of the tool. (F6.5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substance abuse as part of the follow up the Substance Use section of the tool.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Tobacco Quit Line</w:t>
            </w:r>
          </w:p>
          <w:p w:rsidR="00ED4B3F" w:rsidRDefault="00ED4B3F" w:rsidP="00654D1D">
            <w:pPr>
              <w:keepNext/>
              <w:keepLines/>
              <w:rPr>
                <w:noProof/>
              </w:rPr>
            </w:pPr>
            <w:r>
              <w:rPr>
                <w:noProof/>
              </w:rPr>
              <w:t>2  = Behavioral Health Provider</w:t>
            </w:r>
          </w:p>
          <w:p w:rsidR="00ED4B3F" w:rsidRDefault="00ED4B3F" w:rsidP="00654D1D">
            <w:pPr>
              <w:keepNext/>
              <w:keepLines/>
              <w:rPr>
                <w:noProof/>
              </w:rPr>
            </w:pPr>
            <w:r>
              <w:rPr>
                <w:noProof/>
              </w:rPr>
              <w:t>3  = Primary Care Provider</w:t>
            </w:r>
          </w:p>
          <w:p w:rsidR="00ED4B3F" w:rsidRDefault="00ED4B3F" w:rsidP="00654D1D">
            <w:pPr>
              <w:keepNext/>
              <w:keepLines/>
              <w:rPr>
                <w:noProof/>
              </w:rPr>
            </w:pPr>
            <w:r>
              <w:rPr>
                <w:noProof/>
              </w:rPr>
              <w:t>4  = Substance abuse treatment program</w:t>
            </w:r>
          </w:p>
          <w:p w:rsidR="00ED4B3F" w:rsidRDefault="00ED4B3F" w:rsidP="003306C2">
            <w:pPr>
              <w:keepNext/>
              <w:keepLines/>
            </w:pPr>
            <w:r>
              <w:rPr>
                <w:noProof/>
              </w:rPr>
              <w:t>5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ReferredList&gt;</w:t>
            </w:r>
          </w:p>
          <w:p w:rsidR="00ED4B3F" w:rsidRDefault="00ED4B3F" w:rsidP="00654D1D">
            <w:pPr>
              <w:keepNext/>
              <w:keepLines/>
              <w:rPr>
                <w:noProof/>
              </w:rPr>
            </w:pPr>
            <w:r>
              <w:rPr>
                <w:noProof/>
              </w:rPr>
              <w:t xml:space="preserve">   &lt;FUSubstanceUseReferred&gt;</w:t>
            </w:r>
          </w:p>
          <w:p w:rsidR="00ED4B3F" w:rsidRDefault="00ED4B3F" w:rsidP="00654D1D">
            <w:pPr>
              <w:keepNext/>
              <w:keepLines/>
              <w:rPr>
                <w:noProof/>
              </w:rPr>
            </w:pPr>
            <w:r>
              <w:rPr>
                <w:noProof/>
              </w:rPr>
              <w:t xml:space="preserve">    &lt;SubstanceUseReferredId&gt;3&lt;/SubstanceUseReferredId&gt;</w:t>
            </w:r>
          </w:p>
          <w:p w:rsidR="00ED4B3F" w:rsidRDefault="00ED4B3F" w:rsidP="00654D1D">
            <w:pPr>
              <w:keepNext/>
              <w:keepLines/>
              <w:rPr>
                <w:noProof/>
              </w:rPr>
            </w:pPr>
            <w:r>
              <w:rPr>
                <w:noProof/>
              </w:rPr>
              <w:t xml:space="preserve">   &lt;/FUSubstanceUseReferred&gt;</w:t>
            </w:r>
          </w:p>
          <w:p w:rsidR="00ED4B3F" w:rsidRDefault="00ED4B3F" w:rsidP="003306C2">
            <w:pPr>
              <w:keepNext/>
              <w:keepLines/>
            </w:pPr>
            <w:r>
              <w:rPr>
                <w:noProof/>
              </w:rPr>
              <w:t xml:space="preserve">  &lt;/FUSubstanceUseReferredList&gt;</w:t>
            </w:r>
          </w:p>
        </w:tc>
      </w:tr>
    </w:tbl>
    <w:p w:rsidR="00ED4B3F" w:rsidRDefault="00ED4B3F"/>
    <w:p w:rsidR="00ED4B3F" w:rsidRPr="007B1C4E" w:rsidRDefault="00ED4B3F" w:rsidP="00C14409">
      <w:pPr>
        <w:pStyle w:val="Heading2"/>
        <w:rPr>
          <w:color w:val="auto"/>
          <w:sz w:val="22"/>
          <w:szCs w:val="22"/>
        </w:rPr>
      </w:pPr>
      <w:bookmarkStart w:id="221" w:name="_Toc494988952"/>
      <w:r w:rsidRPr="003306C2">
        <w:rPr>
          <w:b/>
          <w:color w:val="auto"/>
          <w:sz w:val="22"/>
          <w:szCs w:val="22"/>
        </w:rPr>
        <w:t>Element name</w:t>
      </w:r>
      <w:r>
        <w:rPr>
          <w:color w:val="auto"/>
          <w:sz w:val="22"/>
          <w:szCs w:val="22"/>
        </w:rPr>
        <w:t xml:space="preserve">: </w:t>
      </w:r>
      <w:r w:rsidRPr="006F4F8F">
        <w:rPr>
          <w:noProof/>
        </w:rPr>
        <w:t>FUSubstanceUseReferredOther</w:t>
      </w:r>
      <w:bookmarkEnd w:id="221"/>
    </w:p>
    <w:tbl>
      <w:tblPr>
        <w:tblStyle w:val="TableGrid"/>
        <w:tblW w:w="0" w:type="auto"/>
        <w:tblLayout w:type="fixed"/>
        <w:tblLook w:val="04A0" w:firstRow="1" w:lastRow="0" w:firstColumn="1" w:lastColumn="0" w:noHBand="0" w:noVBand="1"/>
        <w:tblDescription w:val="Field  Description &#10;Definition Entry specifying &quot;Other&quot; type of referral provided. (F6.53)&#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Other" type of referral provid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BD4B02" w:rsidP="003306C2">
            <w:pPr>
              <w:keepNext/>
              <w:keepLines/>
            </w:pPr>
            <w:r>
              <w:rPr>
                <w:noProof/>
              </w:rPr>
              <w:t>&lt;FUSubstanceUseReferredOther&gt;12 step program</w:t>
            </w:r>
            <w:r w:rsidR="00ED4B3F">
              <w:rPr>
                <w:noProof/>
              </w:rPr>
              <w:t>&lt;/FUSubstanceUseReferredOther&gt;</w:t>
            </w:r>
          </w:p>
        </w:tc>
      </w:tr>
    </w:tbl>
    <w:p w:rsidR="00ED4B3F" w:rsidRDefault="00ED4B3F"/>
    <w:p w:rsidR="00ED4B3F" w:rsidRPr="007B1C4E" w:rsidRDefault="00ED4B3F" w:rsidP="00C14409">
      <w:pPr>
        <w:pStyle w:val="Heading2"/>
        <w:rPr>
          <w:color w:val="auto"/>
          <w:sz w:val="22"/>
          <w:szCs w:val="22"/>
        </w:rPr>
      </w:pPr>
      <w:bookmarkStart w:id="222" w:name="_Toc494988953"/>
      <w:r w:rsidRPr="003306C2">
        <w:rPr>
          <w:b/>
          <w:color w:val="auto"/>
          <w:sz w:val="22"/>
          <w:szCs w:val="22"/>
        </w:rPr>
        <w:t>Element name</w:t>
      </w:r>
      <w:r>
        <w:rPr>
          <w:color w:val="auto"/>
          <w:sz w:val="22"/>
          <w:szCs w:val="22"/>
        </w:rPr>
        <w:t xml:space="preserve">: </w:t>
      </w:r>
      <w:r w:rsidRPr="006F4F8F">
        <w:rPr>
          <w:noProof/>
        </w:rPr>
        <w:t>FUSubstanceUseReferredDate</w:t>
      </w:r>
      <w:bookmarkEnd w:id="222"/>
    </w:p>
    <w:tbl>
      <w:tblPr>
        <w:tblStyle w:val="TableGrid"/>
        <w:tblW w:w="0" w:type="auto"/>
        <w:tblLayout w:type="fixed"/>
        <w:tblLook w:val="04A0" w:firstRow="1" w:lastRow="0" w:firstColumn="1" w:lastColumn="0" w:noHBand="0" w:noVBand="1"/>
        <w:tblDescription w:val="Field  Description &#10;Definition Date on which specified referrals were made. (F6.53)&#10;Required field No&#10;Lookup table if available N/A&#10;Allowed values  Date with a format of mm/dd/yyyy&#10;Allow multiple values  No&#10;Occurrence 0-1 per client &#10;XML example &lt;FUSubstanceUseReferredDate&gt;10/5/2016&lt;/FUSubstanceUs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ReferredDate&gt;10/5/2016&lt;/FUSubstanceUseReferredDate&gt;</w:t>
            </w:r>
          </w:p>
        </w:tc>
      </w:tr>
    </w:tbl>
    <w:p w:rsidR="00ED4B3F" w:rsidRDefault="00ED4B3F"/>
    <w:p w:rsidR="00ED4B3F" w:rsidRPr="007B1C4E" w:rsidRDefault="00ED4B3F" w:rsidP="00C14409">
      <w:pPr>
        <w:pStyle w:val="Heading2"/>
        <w:rPr>
          <w:color w:val="auto"/>
          <w:sz w:val="22"/>
          <w:szCs w:val="22"/>
        </w:rPr>
      </w:pPr>
      <w:bookmarkStart w:id="223" w:name="_Toc494988954"/>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223"/>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hreaten or make you feel unsafe in some way?&quot; (F6.54.1)&#10;Required field No&#10;Lookup table if available YesNoDeclined_Lkup&#10;Allowed values  1 = Yes&#10;2 = No&#10;3 = Declined to answer&#10;Allow multiple values  No&#10;Occurrence 0-1 per client &#10;XML example &lt;PersonalSafetySpouseThreatenId&gt;2&lt;/PersonalSafetySpouse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hreaten or make you feel unsafe in some way?" (F6.5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ThreatenId&gt;2&lt;/PersonalSafetySpouseThreatenId&gt;</w:t>
            </w:r>
          </w:p>
        </w:tc>
      </w:tr>
    </w:tbl>
    <w:p w:rsidR="00ED4B3F" w:rsidRDefault="00ED4B3F"/>
    <w:p w:rsidR="00ED4B3F" w:rsidRPr="007B1C4E" w:rsidRDefault="00ED4B3F" w:rsidP="00C14409">
      <w:pPr>
        <w:pStyle w:val="Heading2"/>
        <w:rPr>
          <w:color w:val="auto"/>
          <w:sz w:val="22"/>
          <w:szCs w:val="22"/>
        </w:rPr>
      </w:pPr>
      <w:bookmarkStart w:id="224" w:name="_Toc494988955"/>
      <w:r w:rsidRPr="003306C2">
        <w:rPr>
          <w:b/>
          <w:color w:val="auto"/>
          <w:sz w:val="22"/>
          <w:szCs w:val="22"/>
        </w:rPr>
        <w:t>Element name</w:t>
      </w:r>
      <w:r>
        <w:rPr>
          <w:color w:val="auto"/>
          <w:sz w:val="22"/>
          <w:szCs w:val="22"/>
        </w:rPr>
        <w:t xml:space="preserve">: </w:t>
      </w:r>
      <w:r w:rsidRPr="006F4F8F">
        <w:rPr>
          <w:noProof/>
        </w:rPr>
        <w:t>PersonalSafetySpouseAngerId</w:t>
      </w:r>
      <w:bookmarkEnd w:id="224"/>
    </w:p>
    <w:tbl>
      <w:tblPr>
        <w:tblStyle w:val="TableGrid"/>
        <w:tblW w:w="0" w:type="auto"/>
        <w:tblLayout w:type="fixed"/>
        <w:tblLook w:val="04A0" w:firstRow="1" w:lastRow="0" w:firstColumn="1" w:lastColumn="0" w:noHBand="0" w:noVBand="1"/>
        <w:tblDescription w:val="Field  Description &#10;Definition Client's answer to question &quot;During the past 12 months . . . Were you frightened for your safety or your family’s safety   because of the anger or threats of your husband or partner?&quot; (F6.54.2)&#10;Required field No&#10;Lookup table if available YesNoDeclined_Lkup&#10;Allowed values  1 = Yes&#10;2 = No&#10;3 = Declined to answer&#10;Allow multiple values  No&#10;Occurrence 0-1 per client &#10;XML example &lt;PersonalSafetySpouseAngerId&gt;1&lt;/PersonalSafetySpouseAng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Were you frightened for your safety or your family’s safety   because of the anger or threats of your husband or partner?" (F6.5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AngerId&gt;1&lt;/PersonalSafetySpouseAngerId&gt;</w:t>
            </w:r>
          </w:p>
        </w:tc>
      </w:tr>
    </w:tbl>
    <w:p w:rsidR="00ED4B3F" w:rsidRDefault="00ED4B3F"/>
    <w:p w:rsidR="00ED4B3F" w:rsidRPr="007B1C4E" w:rsidRDefault="00ED4B3F" w:rsidP="00C14409">
      <w:pPr>
        <w:pStyle w:val="Heading2"/>
        <w:rPr>
          <w:color w:val="auto"/>
          <w:sz w:val="22"/>
          <w:szCs w:val="22"/>
        </w:rPr>
      </w:pPr>
      <w:bookmarkStart w:id="225" w:name="_Toc494988956"/>
      <w:r w:rsidRPr="003306C2">
        <w:rPr>
          <w:b/>
          <w:color w:val="auto"/>
          <w:sz w:val="22"/>
          <w:szCs w:val="22"/>
        </w:rPr>
        <w:t>Element name</w:t>
      </w:r>
      <w:r>
        <w:rPr>
          <w:color w:val="auto"/>
          <w:sz w:val="22"/>
          <w:szCs w:val="22"/>
        </w:rPr>
        <w:t xml:space="preserve">: </w:t>
      </w:r>
      <w:r w:rsidRPr="006F4F8F">
        <w:rPr>
          <w:noProof/>
        </w:rPr>
        <w:t>PersonalSafetySpouseControlId</w:t>
      </w:r>
      <w:bookmarkEnd w:id="225"/>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ry to control your daily activities, for example, control who you could talk to or where you could go?&quot; (F6.54.3)&#10;Required field No&#10;Lookup table if available YesNoDeclined_Lkup&#10;Allowed values  1 = Yes&#10;2 = No&#10;3 = Declined to answer&#10;Allow multiple values  No&#10;Occurrence 0-1 per client &#10;XML example &lt;PersonalSafetySpouseControlId&gt;3&lt;/PersonalSafetySpouseContr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ry to control your daily activities, for example, control who you could talk to or where you could go?" (F6.5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ControlId&gt;3&lt;/PersonalSafetySpouseControlId&gt;</w:t>
            </w:r>
          </w:p>
        </w:tc>
      </w:tr>
    </w:tbl>
    <w:p w:rsidR="00ED4B3F" w:rsidRDefault="00ED4B3F"/>
    <w:p w:rsidR="00ED4B3F" w:rsidRPr="007B1C4E" w:rsidRDefault="00ED4B3F" w:rsidP="00C14409">
      <w:pPr>
        <w:pStyle w:val="Heading2"/>
        <w:rPr>
          <w:color w:val="auto"/>
          <w:sz w:val="22"/>
          <w:szCs w:val="22"/>
        </w:rPr>
      </w:pPr>
      <w:bookmarkStart w:id="226" w:name="_Toc494988957"/>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226"/>
    </w:p>
    <w:tbl>
      <w:tblPr>
        <w:tblStyle w:val="TableGrid"/>
        <w:tblW w:w="0" w:type="auto"/>
        <w:tblLayout w:type="fixed"/>
        <w:tblLook w:val="04A0" w:firstRow="1" w:lastRow="0" w:firstColumn="1" w:lastColumn="0" w:noHBand="0" w:noVBand="1"/>
        <w:tblDescription w:val="Field  Description &#10;Definition Client's answer to question &quot; Did your husband or partner push, hit, slap, kick, choke, or physically hurt you in any other way?&quot; (F6.54.4)&#10;Required field No&#10;Lookup table if available YesNoDeclined_Lkup&#10;Allowed values  1 = Yes&#10;2 = No&#10;3 = Declined to answer&#10;Allow multiple values  No&#10;Occurrence 0-1 per client &#10;XML example &lt;PersonalSafetySpousePhysicalAbusedId&gt;3&lt;/PersonalSafetySpousePhysicalAbus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w:t>
            </w:r>
            <w:r w:rsidR="00CC75D8" w:rsidRPr="00270C7D">
              <w:rPr>
                <w:sz w:val="24"/>
                <w:szCs w:val="24"/>
              </w:rPr>
              <w:t xml:space="preserve"> Did your husband or partner push, hit, slap, kick, choke, or physi</w:t>
            </w:r>
            <w:r w:rsidR="00CC75D8">
              <w:rPr>
                <w:sz w:val="24"/>
                <w:szCs w:val="24"/>
              </w:rPr>
              <w:t>cally hurt you in any other way</w:t>
            </w:r>
            <w:r>
              <w:rPr>
                <w:noProof/>
              </w:rPr>
              <w:t>?" (F6.5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busedId&gt;3&lt;/PersonalSafetySpousePhysicalAbusedId&gt;</w:t>
            </w:r>
          </w:p>
        </w:tc>
      </w:tr>
    </w:tbl>
    <w:p w:rsidR="00ED4B3F" w:rsidRDefault="00ED4B3F"/>
    <w:p w:rsidR="00ED4B3F" w:rsidRPr="007B1C4E" w:rsidRDefault="00ED4B3F" w:rsidP="00C14409">
      <w:pPr>
        <w:pStyle w:val="Heading2"/>
        <w:rPr>
          <w:color w:val="auto"/>
          <w:sz w:val="22"/>
          <w:szCs w:val="22"/>
        </w:rPr>
      </w:pPr>
      <w:bookmarkStart w:id="227" w:name="_Toc494988958"/>
      <w:r w:rsidRPr="003306C2">
        <w:rPr>
          <w:b/>
          <w:color w:val="auto"/>
          <w:sz w:val="22"/>
          <w:szCs w:val="22"/>
        </w:rPr>
        <w:t>Element name</w:t>
      </w:r>
      <w:r>
        <w:rPr>
          <w:color w:val="auto"/>
          <w:sz w:val="22"/>
          <w:szCs w:val="22"/>
        </w:rPr>
        <w:t xml:space="preserve">: </w:t>
      </w:r>
      <w:r w:rsidRPr="006F4F8F">
        <w:rPr>
          <w:noProof/>
        </w:rPr>
        <w:t>PersonalSafetySpouseForceSexId</w:t>
      </w:r>
      <w:bookmarkEnd w:id="227"/>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force you to take part in touching or any sexual activity when you did not want to?&quot; (F6.54.5)&#10;Required field No&#10;Lookup table if available YesNoDeclined_Lkup&#10;Allowed values  1 = Yes&#10;2 = No&#10;3 = Declined to answer&#10;Allow multiple values  No&#10;Occurrence 0-1 per client &#10;XML example &lt;PersonalSafetySpouseForceSexId&gt;1&lt;/PersonalSafetySpouseForceS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force you to take part in touching or any sexual activity when you did not want to?" (F6.5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ForceSexId&gt;1&lt;/PersonalSafetySpouseForceSexId&gt;</w:t>
            </w:r>
          </w:p>
        </w:tc>
      </w:tr>
    </w:tbl>
    <w:p w:rsidR="00ED4B3F" w:rsidRDefault="00ED4B3F"/>
    <w:p w:rsidR="00ED4B3F" w:rsidRPr="007B1C4E" w:rsidRDefault="00ED4B3F" w:rsidP="00C14409">
      <w:pPr>
        <w:pStyle w:val="Heading2"/>
        <w:rPr>
          <w:color w:val="auto"/>
          <w:sz w:val="22"/>
          <w:szCs w:val="22"/>
        </w:rPr>
      </w:pPr>
      <w:bookmarkStart w:id="228" w:name="_Toc494988959"/>
      <w:r w:rsidRPr="003306C2">
        <w:rPr>
          <w:b/>
          <w:color w:val="auto"/>
          <w:sz w:val="22"/>
          <w:szCs w:val="22"/>
        </w:rPr>
        <w:t>Element name</w:t>
      </w:r>
      <w:r>
        <w:rPr>
          <w:color w:val="auto"/>
          <w:sz w:val="22"/>
          <w:szCs w:val="22"/>
        </w:rPr>
        <w:t xml:space="preserve">: </w:t>
      </w:r>
      <w:r w:rsidRPr="006F4F8F">
        <w:rPr>
          <w:noProof/>
        </w:rPr>
        <w:t>PersonalSafetySpousePhysicalAnyId</w:t>
      </w:r>
      <w:bookmarkEnd w:id="228"/>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anyone else physically hurt you in any way?&quot; (F6.54.6)&#10;Required field No&#10;Lookup table if available YesNoDeclined_Lkup&#10;Allowed values  1 = Yes&#10;2 = No&#10;3 = Declined to answer&#10;Allow multiple values  No&#10;Occurrence 0-1 per client &#10;XML example &lt;PersonalSafetySpousePhysicalAnyId&gt;3&lt;/PersonalSafetySpousePhysicalAn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anyone else physically hurt you in any wa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nyId&gt;3&lt;/PersonalSafetySpousePhysicalAnyId&gt;</w:t>
            </w:r>
          </w:p>
        </w:tc>
      </w:tr>
    </w:tbl>
    <w:p w:rsidR="00ED4B3F" w:rsidRDefault="00ED4B3F"/>
    <w:p w:rsidR="00ED4B3F" w:rsidRPr="007B1C4E" w:rsidRDefault="00ED4B3F" w:rsidP="00C14409">
      <w:pPr>
        <w:pStyle w:val="Heading2"/>
        <w:rPr>
          <w:color w:val="auto"/>
          <w:sz w:val="22"/>
          <w:szCs w:val="22"/>
        </w:rPr>
      </w:pPr>
      <w:bookmarkStart w:id="229" w:name="_Toc494988960"/>
      <w:r w:rsidRPr="003306C2">
        <w:rPr>
          <w:b/>
          <w:color w:val="auto"/>
          <w:sz w:val="22"/>
          <w:szCs w:val="22"/>
        </w:rPr>
        <w:lastRenderedPageBreak/>
        <w:t>Element name</w:t>
      </w:r>
      <w:r>
        <w:rPr>
          <w:color w:val="auto"/>
          <w:sz w:val="22"/>
          <w:szCs w:val="22"/>
        </w:rPr>
        <w:t xml:space="preserve">: </w:t>
      </w:r>
      <w:r w:rsidRPr="006F4F8F">
        <w:rPr>
          <w:noProof/>
        </w:rPr>
        <w:t>FUPersonalSafetyPhysicalAbuseInfo</w:t>
      </w:r>
      <w:bookmarkEnd w:id="229"/>
    </w:p>
    <w:tbl>
      <w:tblPr>
        <w:tblStyle w:val="TableGrid"/>
        <w:tblW w:w="0" w:type="auto"/>
        <w:tblLayout w:type="fixed"/>
        <w:tblLook w:val="04A0" w:firstRow="1" w:lastRow="0" w:firstColumn="1" w:lastColumn="0" w:noHBand="0" w:noVBand="1"/>
        <w:tblDescription w:val="Field  Description &#10;Definition Staff selections indicating follow up information/education was provided related to personal abuses as part of the follow up to the Personal Safety section of the tool. (F6.54.6)&#10;Required field No&#10;Lookup table if available N/A&#10;Allowed values  true, false  OR 1, 0&#10;Allow multiple values  No&#10;Occurrence 0-1 per client &#10;XML example &lt;FUPersonalSafetyPhysicalAbuseInfo&gt;true&lt;/FUPersonalSafetyPhysicalAbuse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follow up information/education was provided related to personal abuses as part of the follow up to the Personal Safety section of the tool.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gt;true&lt;/FUPersonalSafetyPhysicalAbuseInfo&gt;</w:t>
            </w:r>
          </w:p>
        </w:tc>
      </w:tr>
    </w:tbl>
    <w:p w:rsidR="00ED4B3F" w:rsidRDefault="00ED4B3F"/>
    <w:p w:rsidR="00ED4B3F" w:rsidRPr="007B1C4E" w:rsidRDefault="00ED4B3F" w:rsidP="00C14409">
      <w:pPr>
        <w:pStyle w:val="Heading2"/>
        <w:rPr>
          <w:color w:val="auto"/>
          <w:sz w:val="22"/>
          <w:szCs w:val="22"/>
        </w:rPr>
      </w:pPr>
      <w:bookmarkStart w:id="230" w:name="_Toc494988961"/>
      <w:r w:rsidRPr="003306C2">
        <w:rPr>
          <w:b/>
          <w:color w:val="auto"/>
          <w:sz w:val="22"/>
          <w:szCs w:val="22"/>
        </w:rPr>
        <w:t>Element name</w:t>
      </w:r>
      <w:r>
        <w:rPr>
          <w:color w:val="auto"/>
          <w:sz w:val="22"/>
          <w:szCs w:val="22"/>
        </w:rPr>
        <w:t xml:space="preserve">: </w:t>
      </w:r>
      <w:r w:rsidRPr="006F4F8F">
        <w:rPr>
          <w:noProof/>
        </w:rPr>
        <w:t>FUPersonalSafetyPhysicalAbuseInfoDate</w:t>
      </w:r>
      <w:bookmarkEnd w:id="230"/>
    </w:p>
    <w:tbl>
      <w:tblPr>
        <w:tblStyle w:val="TableGrid"/>
        <w:tblW w:w="0" w:type="auto"/>
        <w:tblLayout w:type="fixed"/>
        <w:tblLook w:val="04A0" w:firstRow="1" w:lastRow="0" w:firstColumn="1" w:lastColumn="0" w:noHBand="0" w:noVBand="1"/>
        <w:tblDescription w:val="Field  Description &#10;Definition Date on which information was provided about personal abuses. (F6.54.6)&#10;Required field No&#10;Lookup table if available N/A&#10;Allowed values  Date with a format of mm/dd/yyyy&#10;Allow multiple values  No&#10;Occurrence 0-1 per client &#10;XML example &lt;FUPersonalSafetyPhysicalAbuseInfoDate&gt;10/5/2016&lt;/FUPersonalSafetyPhysicalAb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was provided about personal abuses.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Date&gt;10/5/2016&lt;/FUPersonalSafetyPhysicalAbuseInfoDate&gt;</w:t>
            </w:r>
          </w:p>
        </w:tc>
      </w:tr>
    </w:tbl>
    <w:p w:rsidR="00ED4B3F" w:rsidRDefault="00ED4B3F"/>
    <w:p w:rsidR="00ED4B3F" w:rsidRPr="007B1C4E" w:rsidRDefault="00ED4B3F" w:rsidP="00C14409">
      <w:pPr>
        <w:pStyle w:val="Heading2"/>
        <w:rPr>
          <w:color w:val="auto"/>
          <w:sz w:val="22"/>
          <w:szCs w:val="22"/>
        </w:rPr>
      </w:pPr>
      <w:bookmarkStart w:id="231" w:name="_Toc494988962"/>
      <w:r w:rsidRPr="003306C2">
        <w:rPr>
          <w:b/>
          <w:color w:val="auto"/>
          <w:sz w:val="22"/>
          <w:szCs w:val="22"/>
        </w:rPr>
        <w:t>Element name</w:t>
      </w:r>
      <w:r>
        <w:rPr>
          <w:color w:val="auto"/>
          <w:sz w:val="22"/>
          <w:szCs w:val="22"/>
        </w:rPr>
        <w:t xml:space="preserve">: </w:t>
      </w:r>
      <w:r w:rsidRPr="006F4F8F">
        <w:rPr>
          <w:noProof/>
        </w:rPr>
        <w:t>FUPersonalSafetyDomesticViolencereferred</w:t>
      </w:r>
      <w:bookmarkEnd w:id="231"/>
    </w:p>
    <w:tbl>
      <w:tblPr>
        <w:tblStyle w:val="TableGrid"/>
        <w:tblW w:w="0" w:type="auto"/>
        <w:tblLayout w:type="fixed"/>
        <w:tblLook w:val="04A0" w:firstRow="1" w:lastRow="0" w:firstColumn="1" w:lastColumn="0" w:noHBand="0" w:noVBand="1"/>
        <w:tblDescription w:val="Field  Description &#10;Definition Staff selection indicating whether client was referred to a local domestic violence program. (F6.54.6)&#10;Required field No&#10;Lookup table if available N/A&#10;Allowed values  true, false  OR 1, 0&#10;Allow multiple values  No&#10;Occurrence 0-1 per client &#10;XML example &lt;FUPersonalSafetyDomesticViolencereferred&gt;true&lt;/FUPersonalSafetyDomesticViolencereferr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referred to a local domestic violence program.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gt;true&lt;/FUPersonalSafetyDomesticViolencereferred&gt;</w:t>
            </w:r>
          </w:p>
        </w:tc>
      </w:tr>
    </w:tbl>
    <w:p w:rsidR="00ED4B3F" w:rsidRDefault="00ED4B3F"/>
    <w:p w:rsidR="00ED4B3F" w:rsidRPr="007B1C4E" w:rsidRDefault="00ED4B3F" w:rsidP="00C14409">
      <w:pPr>
        <w:pStyle w:val="Heading2"/>
        <w:rPr>
          <w:color w:val="auto"/>
          <w:sz w:val="22"/>
          <w:szCs w:val="22"/>
        </w:rPr>
      </w:pPr>
      <w:bookmarkStart w:id="232" w:name="_Toc494988963"/>
      <w:r w:rsidRPr="003306C2">
        <w:rPr>
          <w:b/>
          <w:color w:val="auto"/>
          <w:sz w:val="22"/>
          <w:szCs w:val="22"/>
        </w:rPr>
        <w:lastRenderedPageBreak/>
        <w:t>Element name</w:t>
      </w:r>
      <w:r>
        <w:rPr>
          <w:color w:val="auto"/>
          <w:sz w:val="22"/>
          <w:szCs w:val="22"/>
        </w:rPr>
        <w:t xml:space="preserve">: </w:t>
      </w:r>
      <w:r w:rsidRPr="006F4F8F">
        <w:rPr>
          <w:noProof/>
        </w:rPr>
        <w:t>FUPersonalSafetyDomesticViolencereferredSpecifying</w:t>
      </w:r>
      <w:bookmarkEnd w:id="232"/>
    </w:p>
    <w:tbl>
      <w:tblPr>
        <w:tblStyle w:val="TableGrid"/>
        <w:tblW w:w="0" w:type="auto"/>
        <w:tblLayout w:type="fixed"/>
        <w:tblLook w:val="04A0" w:firstRow="1" w:lastRow="0" w:firstColumn="1" w:lastColumn="0" w:noHBand="0" w:noVBand="1"/>
        <w:tblDescription w:val="Field  Description &#10;Definition Name of the local domestic violence program to which the client was referred, if any. (F6.54.6)&#10;Required field No&#10;Lookup table if available N/A&#10;Allowed values  Text string that allows a maximum of 250 characters&#10;Allow multiple values  No&#10;Occurrence 0-1 per client &#10;XML example &lt;FUPersonalSafetyDomesticViolencereferredSpecifying&gt;a&lt;/FUPersonalSafetyDomesticViolencereferred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Name of the local domestic violence program to which the client was referred, if an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Specifying&gt;a&lt;/FUPersonalSafetyDomesticViolencereferredSpecifying&gt;</w:t>
            </w:r>
          </w:p>
        </w:tc>
      </w:tr>
    </w:tbl>
    <w:p w:rsidR="00ED4B3F" w:rsidRDefault="00ED4B3F"/>
    <w:p w:rsidR="00ED4B3F" w:rsidRPr="007B1C4E" w:rsidRDefault="00ED4B3F" w:rsidP="00C14409">
      <w:pPr>
        <w:pStyle w:val="Heading2"/>
        <w:rPr>
          <w:color w:val="auto"/>
          <w:sz w:val="22"/>
          <w:szCs w:val="22"/>
        </w:rPr>
      </w:pPr>
      <w:bookmarkStart w:id="233" w:name="_Toc494988964"/>
      <w:r w:rsidRPr="003306C2">
        <w:rPr>
          <w:b/>
          <w:color w:val="auto"/>
          <w:sz w:val="22"/>
          <w:szCs w:val="22"/>
        </w:rPr>
        <w:t>Element name</w:t>
      </w:r>
      <w:r>
        <w:rPr>
          <w:color w:val="auto"/>
          <w:sz w:val="22"/>
          <w:szCs w:val="22"/>
        </w:rPr>
        <w:t xml:space="preserve">: </w:t>
      </w:r>
      <w:r w:rsidRPr="006F4F8F">
        <w:rPr>
          <w:noProof/>
        </w:rPr>
        <w:t>FUPersonalSafetyDomesticViolencereferredDate</w:t>
      </w:r>
      <w:bookmarkEnd w:id="233"/>
    </w:p>
    <w:tbl>
      <w:tblPr>
        <w:tblStyle w:val="TableGrid"/>
        <w:tblW w:w="0" w:type="auto"/>
        <w:tblLayout w:type="fixed"/>
        <w:tblLook w:val="04A0" w:firstRow="1" w:lastRow="0" w:firstColumn="1" w:lastColumn="0" w:noHBand="0" w:noVBand="1"/>
        <w:tblDescription w:val="Field  Description &#10;Definition Date on which the client was referred to a local domestic violence program, if applicable.(F6.54.6)&#10;Required field No&#10;Lookup table if available N/A&#10;Allowed values  Date with a format of mm/dd/yyyy&#10;Allow multiple values  No&#10;Occurrence 0-1 per client &#10;XML example &lt;FUPersonalSafetyDomesticViolencereferredDate&gt;10/5/2016&lt;/FUPersonalSafetyDomesticViolenc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referred to a local domestic violence program, if applicable.(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Date&gt;10/5/2016&lt;/FUPersonalSafetyDomesticViolencereferredDate&gt;</w:t>
            </w:r>
          </w:p>
        </w:tc>
      </w:tr>
    </w:tbl>
    <w:p w:rsidR="00ED4B3F" w:rsidRDefault="00ED4B3F"/>
    <w:p w:rsidR="00ED4B3F" w:rsidRPr="007B1C4E" w:rsidRDefault="00ED4B3F" w:rsidP="00C14409">
      <w:pPr>
        <w:pStyle w:val="Heading2"/>
        <w:rPr>
          <w:color w:val="auto"/>
          <w:sz w:val="22"/>
          <w:szCs w:val="22"/>
        </w:rPr>
      </w:pPr>
      <w:bookmarkStart w:id="234" w:name="_Toc494988965"/>
      <w:r w:rsidRPr="003306C2">
        <w:rPr>
          <w:b/>
          <w:color w:val="auto"/>
          <w:sz w:val="22"/>
          <w:szCs w:val="22"/>
        </w:rPr>
        <w:t>Element name</w:t>
      </w:r>
      <w:r>
        <w:rPr>
          <w:color w:val="auto"/>
          <w:sz w:val="22"/>
          <w:szCs w:val="22"/>
        </w:rPr>
        <w:t xml:space="preserve">: </w:t>
      </w:r>
      <w:r w:rsidRPr="006F4F8F">
        <w:rPr>
          <w:noProof/>
        </w:rPr>
        <w:t>StressFactorFamilySickId</w:t>
      </w:r>
      <w:bookmarkEnd w:id="23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A close family member was very sick and had to go into the hospital.&quot; (F6.55.1)&#10;Required field No&#10;Lookup table if available YesNoOnly_Lkup&#10;Allowed values  1 = Yes&#10;2 = No&#10;Allow multiple values  No&#10;Occurrence 0-1 per client &#10;XML example &lt;StressFactorFamilySickId&gt;2&lt;/StressFactorFamily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A close family member was very sick and had to go into the hospital." (F6.5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FamilySickId&gt;2&lt;/StressFactorFamilySickId&gt;</w:t>
            </w:r>
          </w:p>
        </w:tc>
      </w:tr>
    </w:tbl>
    <w:p w:rsidR="00ED4B3F" w:rsidRDefault="00ED4B3F"/>
    <w:p w:rsidR="00ED4B3F" w:rsidRPr="007B1C4E" w:rsidRDefault="00ED4B3F" w:rsidP="00C14409">
      <w:pPr>
        <w:pStyle w:val="Heading2"/>
        <w:rPr>
          <w:color w:val="auto"/>
          <w:sz w:val="22"/>
          <w:szCs w:val="22"/>
        </w:rPr>
      </w:pPr>
      <w:bookmarkStart w:id="235" w:name="_Toc494988966"/>
      <w:r w:rsidRPr="003306C2">
        <w:rPr>
          <w:b/>
          <w:color w:val="auto"/>
          <w:sz w:val="22"/>
          <w:szCs w:val="22"/>
        </w:rPr>
        <w:lastRenderedPageBreak/>
        <w:t>Element name</w:t>
      </w:r>
      <w:r>
        <w:rPr>
          <w:color w:val="auto"/>
          <w:sz w:val="22"/>
          <w:szCs w:val="22"/>
        </w:rPr>
        <w:t xml:space="preserve">: </w:t>
      </w:r>
      <w:r w:rsidRPr="006F4F8F">
        <w:rPr>
          <w:noProof/>
        </w:rPr>
        <w:t>StressFactorDivorcedId</w:t>
      </w:r>
      <w:bookmarkEnd w:id="23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got separated or divorced from my husband or partner.&quot; (F6.5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got separated or divorced from my husband or partner." (F6.5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DivorcedId&gt;1&lt;/StressFactorDivorcedId&gt;</w:t>
            </w:r>
          </w:p>
        </w:tc>
      </w:tr>
    </w:tbl>
    <w:p w:rsidR="00ED4B3F" w:rsidRDefault="00ED4B3F"/>
    <w:p w:rsidR="00ED4B3F" w:rsidRPr="007B1C4E" w:rsidRDefault="00ED4B3F" w:rsidP="00C14409">
      <w:pPr>
        <w:pStyle w:val="Heading2"/>
        <w:rPr>
          <w:color w:val="auto"/>
          <w:sz w:val="22"/>
          <w:szCs w:val="22"/>
        </w:rPr>
      </w:pPr>
      <w:bookmarkStart w:id="236" w:name="_Toc494988967"/>
      <w:r w:rsidRPr="003306C2">
        <w:rPr>
          <w:b/>
          <w:color w:val="auto"/>
          <w:sz w:val="22"/>
          <w:szCs w:val="22"/>
        </w:rPr>
        <w:t>Element name</w:t>
      </w:r>
      <w:r>
        <w:rPr>
          <w:color w:val="auto"/>
          <w:sz w:val="22"/>
          <w:szCs w:val="22"/>
        </w:rPr>
        <w:t xml:space="preserve">: </w:t>
      </w:r>
      <w:r w:rsidRPr="006F4F8F">
        <w:rPr>
          <w:noProof/>
        </w:rPr>
        <w:t>StressFactorRelocationId</w:t>
      </w:r>
      <w:bookmarkEnd w:id="23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moved to a new address.&quot; (F6.55.3)&#10;Required field No&#10;Lookup table if available YesNoOnly_Lkup&#10;Allowed values  1 = Yes&#10;2 = No&#10;Allow multiple values  No&#10;Occurrence 0-1 per client &#10;XML example &lt;StressFactorRelocationId&gt;1&lt;/StressFactorRe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moved to a new address." (F6.5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ocationId&gt;1&lt;/StressFactorRelocationId&gt;</w:t>
            </w:r>
          </w:p>
        </w:tc>
      </w:tr>
    </w:tbl>
    <w:p w:rsidR="00ED4B3F" w:rsidRDefault="00ED4B3F"/>
    <w:p w:rsidR="00ED4B3F" w:rsidRPr="007B1C4E" w:rsidRDefault="00ED4B3F" w:rsidP="00C14409">
      <w:pPr>
        <w:pStyle w:val="Heading2"/>
        <w:rPr>
          <w:color w:val="auto"/>
          <w:sz w:val="22"/>
          <w:szCs w:val="22"/>
        </w:rPr>
      </w:pPr>
      <w:bookmarkStart w:id="237" w:name="_Toc494988968"/>
      <w:r w:rsidRPr="003306C2">
        <w:rPr>
          <w:b/>
          <w:color w:val="auto"/>
          <w:sz w:val="22"/>
          <w:szCs w:val="22"/>
        </w:rPr>
        <w:t>Element name</w:t>
      </w:r>
      <w:r>
        <w:rPr>
          <w:color w:val="auto"/>
          <w:sz w:val="22"/>
          <w:szCs w:val="22"/>
        </w:rPr>
        <w:t xml:space="preserve">: </w:t>
      </w:r>
      <w:r w:rsidRPr="006F4F8F">
        <w:rPr>
          <w:noProof/>
        </w:rPr>
        <w:t>StressFactorHomelessId</w:t>
      </w:r>
      <w:bookmarkEnd w:id="23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homeless or had to sleep outside, in a car, or in a shelter.&quot; (F6.55.4)&#10;Required field No&#10;Lookup table if available YesNoOnly_Lkup&#10;Allowed values  1 = Yes&#10;2 = No&#10;Allow multiple values  No&#10;Occurrence 0-1 per client &#10;XML example &lt;StressFactorHomelessId&gt;2&lt;/StressFactorHomeles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homeless or had to sleep outside, in a car, or in a shelter." (F6.55.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HomelessId&gt;2&lt;/StressFactorHomelessId&gt;</w:t>
            </w:r>
          </w:p>
        </w:tc>
      </w:tr>
    </w:tbl>
    <w:p w:rsidR="00ED4B3F" w:rsidRDefault="00ED4B3F"/>
    <w:p w:rsidR="00ED4B3F" w:rsidRPr="007B1C4E" w:rsidRDefault="00ED4B3F" w:rsidP="00C14409">
      <w:pPr>
        <w:pStyle w:val="Heading2"/>
        <w:rPr>
          <w:color w:val="auto"/>
          <w:sz w:val="22"/>
          <w:szCs w:val="22"/>
        </w:rPr>
      </w:pPr>
      <w:bookmarkStart w:id="238" w:name="_Toc494988969"/>
      <w:r w:rsidRPr="003306C2">
        <w:rPr>
          <w:b/>
          <w:color w:val="auto"/>
          <w:sz w:val="22"/>
          <w:szCs w:val="22"/>
        </w:rPr>
        <w:lastRenderedPageBreak/>
        <w:t>Element name</w:t>
      </w:r>
      <w:r>
        <w:rPr>
          <w:color w:val="auto"/>
          <w:sz w:val="22"/>
          <w:szCs w:val="22"/>
        </w:rPr>
        <w:t xml:space="preserve">: </w:t>
      </w:r>
      <w:r w:rsidRPr="006F4F8F">
        <w:rPr>
          <w:noProof/>
        </w:rPr>
        <w:t>StressFactorSpouseLostJobId</w:t>
      </w:r>
      <w:bookmarkEnd w:id="238"/>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lost his job.&quot; (F6.55.5)&#10;Required field No&#10;Lookup table if available YesNoOnly_Lkup&#10;Allowed values  1 = Yes&#10;2 = No&#10;Allow multiple values  No&#10;Occurrence 0-1 per client &#10;XML example &lt;StressFactorSpouseLostJobId&gt;2&lt;/StressFactorSpouse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lost his job." (F6.55.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LostJobId&gt;2&lt;/StressFactorSpouseLostJobId&gt;</w:t>
            </w:r>
          </w:p>
        </w:tc>
      </w:tr>
    </w:tbl>
    <w:p w:rsidR="00ED4B3F" w:rsidRDefault="00ED4B3F"/>
    <w:p w:rsidR="00ED4B3F" w:rsidRPr="007B1C4E" w:rsidRDefault="00ED4B3F" w:rsidP="00C14409">
      <w:pPr>
        <w:pStyle w:val="Heading2"/>
        <w:rPr>
          <w:color w:val="auto"/>
          <w:sz w:val="22"/>
          <w:szCs w:val="22"/>
        </w:rPr>
      </w:pPr>
      <w:bookmarkStart w:id="239" w:name="_Toc494988970"/>
      <w:r w:rsidRPr="003306C2">
        <w:rPr>
          <w:b/>
          <w:color w:val="auto"/>
          <w:sz w:val="22"/>
          <w:szCs w:val="22"/>
        </w:rPr>
        <w:t>Element name</w:t>
      </w:r>
      <w:r>
        <w:rPr>
          <w:color w:val="auto"/>
          <w:sz w:val="22"/>
          <w:szCs w:val="22"/>
        </w:rPr>
        <w:t xml:space="preserve">: </w:t>
      </w:r>
      <w:r w:rsidRPr="006F4F8F">
        <w:rPr>
          <w:noProof/>
        </w:rPr>
        <w:t>StressFactorLostJobId</w:t>
      </w:r>
      <w:bookmarkEnd w:id="239"/>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lost my job even though I wanted to go on working.&quot; (F6.55.6)&#10;Required field No&#10;Lookup table if available YesNoOnly_Lkup&#10;Allowed values  1 = Yes&#10;2 = No&#10;Allow multiple values  No&#10;Occurrence 0-1 per client &#10;XML example &lt;StressFactorLostJobId&gt;2&lt;/StressFactor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lost my job even though I wanted to go on working." (F6.55.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LostJobId&gt;2&lt;/StressFactorLostJobId&gt;</w:t>
            </w:r>
          </w:p>
        </w:tc>
      </w:tr>
    </w:tbl>
    <w:p w:rsidR="00ED4B3F" w:rsidRDefault="00ED4B3F"/>
    <w:p w:rsidR="00ED4B3F" w:rsidRPr="007B1C4E" w:rsidRDefault="00ED4B3F" w:rsidP="00C14409">
      <w:pPr>
        <w:pStyle w:val="Heading2"/>
        <w:rPr>
          <w:color w:val="auto"/>
          <w:sz w:val="22"/>
          <w:szCs w:val="22"/>
        </w:rPr>
      </w:pPr>
      <w:bookmarkStart w:id="240" w:name="_Toc494988971"/>
      <w:r w:rsidRPr="003306C2">
        <w:rPr>
          <w:b/>
          <w:color w:val="auto"/>
          <w:sz w:val="22"/>
          <w:szCs w:val="22"/>
        </w:rPr>
        <w:t>Element name</w:t>
      </w:r>
      <w:r>
        <w:rPr>
          <w:color w:val="auto"/>
          <w:sz w:val="22"/>
          <w:szCs w:val="22"/>
        </w:rPr>
        <w:t xml:space="preserve">: </w:t>
      </w:r>
      <w:r w:rsidRPr="006F4F8F">
        <w:rPr>
          <w:noProof/>
        </w:rPr>
        <w:t>StressFactorPaycutId</w:t>
      </w:r>
      <w:bookmarkEnd w:id="240"/>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quot;  in the last 12 months, for the category &quot;My husband, partner, or I had a cut in work hours or pay.&quot; (F6.55.7)&#10;Required field No&#10;Lookup table if available YesNoOnly_Lkup&#10;Allowed values  1 = Yes&#10;2 = No&#10;Allow multiple values  No&#10;Occurrence 0-1 per client &#10;XML example &lt;StressFactorPaycutId&gt;2&lt;/StressFactorPaycu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had a cut in work hours or pay." (F6.5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PaycutId&gt;2&lt;/StressFactorPaycutId&gt;</w:t>
            </w:r>
          </w:p>
        </w:tc>
      </w:tr>
    </w:tbl>
    <w:p w:rsidR="00ED4B3F" w:rsidRDefault="00ED4B3F"/>
    <w:p w:rsidR="00ED4B3F" w:rsidRPr="007B1C4E" w:rsidRDefault="00ED4B3F" w:rsidP="00C14409">
      <w:pPr>
        <w:pStyle w:val="Heading2"/>
        <w:rPr>
          <w:color w:val="auto"/>
          <w:sz w:val="22"/>
          <w:szCs w:val="22"/>
        </w:rPr>
      </w:pPr>
      <w:bookmarkStart w:id="241" w:name="_Toc494988972"/>
      <w:r w:rsidRPr="003306C2">
        <w:rPr>
          <w:b/>
          <w:color w:val="auto"/>
          <w:sz w:val="22"/>
          <w:szCs w:val="22"/>
        </w:rPr>
        <w:lastRenderedPageBreak/>
        <w:t>Element name</w:t>
      </w:r>
      <w:r>
        <w:rPr>
          <w:color w:val="auto"/>
          <w:sz w:val="22"/>
          <w:szCs w:val="22"/>
        </w:rPr>
        <w:t xml:space="preserve">: </w:t>
      </w:r>
      <w:r w:rsidRPr="006F4F8F">
        <w:rPr>
          <w:noProof/>
        </w:rPr>
        <w:t>StressFactorSpouseApartId</w:t>
      </w:r>
      <w:bookmarkEnd w:id="24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apart from my husband or partner due to military deployment or extended work-related travel.&quot; (F6.55.8)&#10;Required field No&#10;Lookup table if available YesNoOnly_Lkup&#10;Allowed values  1 = Yes&#10;2 = No&#10;Allow multiple values  No&#10;Occurrence 0-1 per client &#10;XML example &lt;StressFactorSpouseApartId&gt;2&lt;/StressFactorSpouseAp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apart from my husband or partner due to military deployment or extended work-related travel." (F6.55.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partId&gt;2&lt;/StressFactorSpouseApartId&gt;</w:t>
            </w:r>
          </w:p>
        </w:tc>
      </w:tr>
    </w:tbl>
    <w:p w:rsidR="00ED4B3F" w:rsidRDefault="00ED4B3F"/>
    <w:p w:rsidR="00ED4B3F" w:rsidRPr="007B1C4E" w:rsidRDefault="00ED4B3F" w:rsidP="00C14409">
      <w:pPr>
        <w:pStyle w:val="Heading2"/>
        <w:rPr>
          <w:color w:val="auto"/>
          <w:sz w:val="22"/>
          <w:szCs w:val="22"/>
        </w:rPr>
      </w:pPr>
      <w:bookmarkStart w:id="242" w:name="_Toc494988973"/>
      <w:r w:rsidRPr="003306C2">
        <w:rPr>
          <w:b/>
          <w:color w:val="auto"/>
          <w:sz w:val="22"/>
          <w:szCs w:val="22"/>
        </w:rPr>
        <w:t>Element name</w:t>
      </w:r>
      <w:r>
        <w:rPr>
          <w:color w:val="auto"/>
          <w:sz w:val="22"/>
          <w:szCs w:val="22"/>
        </w:rPr>
        <w:t xml:space="preserve">: </w:t>
      </w:r>
      <w:r w:rsidRPr="006F4F8F">
        <w:rPr>
          <w:noProof/>
        </w:rPr>
        <w:t>StressFactorSpouseArgueId</w:t>
      </w:r>
      <w:bookmarkEnd w:id="24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argued with my husband or partner more than usual.&quot; (F6.5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argued with my husband or partner more than usual." (F6.5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rgueId&gt;1&lt;/StressFactorSpouseArgueId&gt;</w:t>
            </w:r>
          </w:p>
        </w:tc>
      </w:tr>
    </w:tbl>
    <w:p w:rsidR="00ED4B3F" w:rsidRDefault="00ED4B3F"/>
    <w:p w:rsidR="00ED4B3F" w:rsidRPr="007B1C4E" w:rsidRDefault="00ED4B3F" w:rsidP="00C14409">
      <w:pPr>
        <w:pStyle w:val="Heading2"/>
        <w:rPr>
          <w:color w:val="auto"/>
          <w:sz w:val="22"/>
          <w:szCs w:val="22"/>
        </w:rPr>
      </w:pPr>
      <w:bookmarkStart w:id="243" w:name="_Toc494988974"/>
      <w:r w:rsidRPr="003306C2">
        <w:rPr>
          <w:b/>
          <w:color w:val="auto"/>
          <w:sz w:val="22"/>
          <w:szCs w:val="22"/>
        </w:rPr>
        <w:t>Element name</w:t>
      </w:r>
      <w:r>
        <w:rPr>
          <w:color w:val="auto"/>
          <w:sz w:val="22"/>
          <w:szCs w:val="22"/>
        </w:rPr>
        <w:t xml:space="preserve">: </w:t>
      </w:r>
      <w:r w:rsidRPr="006F4F8F">
        <w:rPr>
          <w:noProof/>
        </w:rPr>
        <w:t>StressFactorSpouseAgainstPregnancyId</w:t>
      </w:r>
      <w:bookmarkEnd w:id="24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said he didn’t want me to be pregnant.&quot; (F6.55.10)&#10;Required field No&#10;Lookup table if available YesNoOnly_Lkup&#10;Allowed values  1 = Yes&#10;2 = No&#10;Allow multiple values  No&#10;Occurrence 0-1 per client &#10;XML example &lt;StressFactorSpouseAgainstPregnancyId&gt;2&lt;/StressFactorSpouseAgainstPregnanc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said he didn’t want me to be pregnant." (F6.55.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gainstPregnancyId&gt;2&lt;/StressFactorSpouseAgainstPregnancyId&gt;</w:t>
            </w:r>
          </w:p>
        </w:tc>
      </w:tr>
    </w:tbl>
    <w:p w:rsidR="00ED4B3F" w:rsidRDefault="00ED4B3F"/>
    <w:p w:rsidR="00ED4B3F" w:rsidRPr="007B1C4E" w:rsidRDefault="00ED4B3F" w:rsidP="00C14409">
      <w:pPr>
        <w:pStyle w:val="Heading2"/>
        <w:rPr>
          <w:color w:val="auto"/>
          <w:sz w:val="22"/>
          <w:szCs w:val="22"/>
        </w:rPr>
      </w:pPr>
      <w:bookmarkStart w:id="244" w:name="_Toc494988975"/>
      <w:r w:rsidRPr="003306C2">
        <w:rPr>
          <w:b/>
          <w:color w:val="auto"/>
          <w:sz w:val="22"/>
          <w:szCs w:val="22"/>
        </w:rPr>
        <w:lastRenderedPageBreak/>
        <w:t>Element name</w:t>
      </w:r>
      <w:r>
        <w:rPr>
          <w:color w:val="auto"/>
          <w:sz w:val="22"/>
          <w:szCs w:val="22"/>
        </w:rPr>
        <w:t xml:space="preserve">: </w:t>
      </w:r>
      <w:r w:rsidRPr="006F4F8F">
        <w:rPr>
          <w:noProof/>
        </w:rPr>
        <w:t>StressFactorBillsId</w:t>
      </w:r>
      <w:bookmarkEnd w:id="24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had problems paying the rent, mortgage, or other bills.&quot; (F6.55.11)&#10;Required field No&#10;Lookup table if available YesNoOnly_Lkup&#10;Allowed values  1 = Yes&#10;2 = No&#10;Allow multiple values  No&#10;Occurrence 0-1 per client &#10;XML example &lt;StressFactorBillsId&gt;1&lt;/StressFactorBill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had problems paying the rent, mortgage, or other bills." (F6.5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BillsId&gt;1&lt;/StressFactorBillsId&gt;</w:t>
            </w:r>
          </w:p>
        </w:tc>
      </w:tr>
    </w:tbl>
    <w:p w:rsidR="00ED4B3F" w:rsidRDefault="00ED4B3F"/>
    <w:p w:rsidR="00ED4B3F" w:rsidRPr="007B1C4E" w:rsidRDefault="00ED4B3F" w:rsidP="00C14409">
      <w:pPr>
        <w:pStyle w:val="Heading2"/>
        <w:rPr>
          <w:color w:val="auto"/>
          <w:sz w:val="22"/>
          <w:szCs w:val="22"/>
        </w:rPr>
      </w:pPr>
      <w:bookmarkStart w:id="245" w:name="_Toc494988976"/>
      <w:r w:rsidRPr="003306C2">
        <w:rPr>
          <w:b/>
          <w:color w:val="auto"/>
          <w:sz w:val="22"/>
          <w:szCs w:val="22"/>
        </w:rPr>
        <w:t>Element name</w:t>
      </w:r>
      <w:r>
        <w:rPr>
          <w:color w:val="auto"/>
          <w:sz w:val="22"/>
          <w:szCs w:val="22"/>
        </w:rPr>
        <w:t xml:space="preserve">: </w:t>
      </w:r>
      <w:r w:rsidRPr="006F4F8F">
        <w:rPr>
          <w:noProof/>
        </w:rPr>
        <w:t>StressFactorJailedId</w:t>
      </w:r>
      <w:bookmarkEnd w:id="24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partner, or I went to jail.&quot; (F6.5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went to jail." (F6.5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JailedId&gt;2&lt;/StressFactorJailedId&gt;</w:t>
            </w:r>
          </w:p>
        </w:tc>
      </w:tr>
    </w:tbl>
    <w:p w:rsidR="00ED4B3F" w:rsidRDefault="00ED4B3F"/>
    <w:p w:rsidR="00ED4B3F" w:rsidRPr="007B1C4E" w:rsidRDefault="00ED4B3F" w:rsidP="00C14409">
      <w:pPr>
        <w:pStyle w:val="Heading2"/>
        <w:rPr>
          <w:color w:val="auto"/>
          <w:sz w:val="22"/>
          <w:szCs w:val="22"/>
        </w:rPr>
      </w:pPr>
      <w:bookmarkStart w:id="246" w:name="_Toc494988977"/>
      <w:r w:rsidRPr="003306C2">
        <w:rPr>
          <w:b/>
          <w:color w:val="auto"/>
          <w:sz w:val="22"/>
          <w:szCs w:val="22"/>
        </w:rPr>
        <w:t>Element name</w:t>
      </w:r>
      <w:r>
        <w:rPr>
          <w:color w:val="auto"/>
          <w:sz w:val="22"/>
          <w:szCs w:val="22"/>
        </w:rPr>
        <w:t xml:space="preserve">: </w:t>
      </w:r>
      <w:r w:rsidRPr="006F4F8F">
        <w:rPr>
          <w:noProof/>
        </w:rPr>
        <w:t>StressFactorRelativesDrinkingId</w:t>
      </w:r>
      <w:bookmarkEnd w:id="24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had a problem with drinking or drugs.&quot; (F6.5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had a problem with drinking or drugs." (F6.55.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sDrinkingId&gt;2&lt;/StressFactorRelativesDrinkingId&gt;</w:t>
            </w:r>
          </w:p>
        </w:tc>
      </w:tr>
    </w:tbl>
    <w:p w:rsidR="00ED4B3F" w:rsidRDefault="00ED4B3F"/>
    <w:p w:rsidR="00ED4B3F" w:rsidRPr="007B1C4E" w:rsidRDefault="00ED4B3F" w:rsidP="00C14409">
      <w:pPr>
        <w:pStyle w:val="Heading2"/>
        <w:rPr>
          <w:color w:val="auto"/>
          <w:sz w:val="22"/>
          <w:szCs w:val="22"/>
        </w:rPr>
      </w:pPr>
      <w:bookmarkStart w:id="247" w:name="_Toc494988978"/>
      <w:r w:rsidRPr="003306C2">
        <w:rPr>
          <w:b/>
          <w:color w:val="auto"/>
          <w:sz w:val="22"/>
          <w:szCs w:val="22"/>
        </w:rPr>
        <w:lastRenderedPageBreak/>
        <w:t>Element name</w:t>
      </w:r>
      <w:r>
        <w:rPr>
          <w:color w:val="auto"/>
          <w:sz w:val="22"/>
          <w:szCs w:val="22"/>
        </w:rPr>
        <w:t xml:space="preserve">: </w:t>
      </w:r>
      <w:r w:rsidRPr="006F4F8F">
        <w:rPr>
          <w:noProof/>
        </w:rPr>
        <w:t>StressFactorRelativeDieId</w:t>
      </w:r>
      <w:bookmarkEnd w:id="24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died.&quot; (F6.55.14)&#10;Required field No&#10;Lookup table if available YesNoOnly_Lkup&#10;Allowed values  1 = Yes&#10;2 = No&#10;Allow multiple values  No&#10;Occurrence 0-1 per client &#10;XML example &lt;StressFactorRelativeDieId&gt;1&lt;/StressFactorRelativeDi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died." (F6.55.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DieId&gt;1&lt;/StressFactorRelativeDieId&gt;</w:t>
            </w:r>
          </w:p>
        </w:tc>
      </w:tr>
    </w:tbl>
    <w:p w:rsidR="00ED4B3F" w:rsidRDefault="00ED4B3F"/>
    <w:p w:rsidR="00ED4B3F" w:rsidRPr="007B1C4E" w:rsidRDefault="00ED4B3F" w:rsidP="00C14409">
      <w:pPr>
        <w:pStyle w:val="Heading2"/>
        <w:rPr>
          <w:color w:val="auto"/>
          <w:sz w:val="22"/>
          <w:szCs w:val="22"/>
        </w:rPr>
      </w:pPr>
      <w:bookmarkStart w:id="248" w:name="_Toc494988979"/>
      <w:r w:rsidRPr="003306C2">
        <w:rPr>
          <w:b/>
          <w:color w:val="auto"/>
          <w:sz w:val="22"/>
          <w:szCs w:val="22"/>
        </w:rPr>
        <w:t>Element name</w:t>
      </w:r>
      <w:r>
        <w:rPr>
          <w:color w:val="auto"/>
          <w:sz w:val="22"/>
          <w:szCs w:val="22"/>
        </w:rPr>
        <w:t xml:space="preserve">: </w:t>
      </w:r>
      <w:r w:rsidRPr="006F4F8F">
        <w:rPr>
          <w:noProof/>
        </w:rPr>
        <w:t>DiscriminationTreatedLessCourtesyId</w:t>
      </w:r>
      <w:bookmarkEnd w:id="248"/>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reated with less courtesy or respect than other people.&quot; (F6.5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reated with less courtesy or respect than other people." (F6.5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TreatedLessCourtesyId&gt;1&lt;/DiscriminationTreatedLessCourtesyId&gt;</w:t>
            </w:r>
          </w:p>
        </w:tc>
      </w:tr>
    </w:tbl>
    <w:p w:rsidR="00ED4B3F" w:rsidRDefault="00ED4B3F"/>
    <w:p w:rsidR="00ED4B3F" w:rsidRPr="007B1C4E" w:rsidRDefault="00ED4B3F" w:rsidP="00C14409">
      <w:pPr>
        <w:pStyle w:val="Heading2"/>
        <w:rPr>
          <w:color w:val="auto"/>
          <w:sz w:val="22"/>
          <w:szCs w:val="22"/>
        </w:rPr>
      </w:pPr>
      <w:bookmarkStart w:id="249" w:name="_Toc494988980"/>
      <w:r w:rsidRPr="003306C2">
        <w:rPr>
          <w:b/>
          <w:color w:val="auto"/>
          <w:sz w:val="22"/>
          <w:szCs w:val="22"/>
        </w:rPr>
        <w:lastRenderedPageBreak/>
        <w:t>Element name</w:t>
      </w:r>
      <w:r>
        <w:rPr>
          <w:color w:val="auto"/>
          <w:sz w:val="22"/>
          <w:szCs w:val="22"/>
        </w:rPr>
        <w:t xml:space="preserve">: </w:t>
      </w:r>
      <w:r w:rsidRPr="006F4F8F">
        <w:rPr>
          <w:noProof/>
        </w:rPr>
        <w:t>DiscriminationReceivedPoorServiceId</w:t>
      </w:r>
      <w:bookmarkEnd w:id="249"/>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receive poorer service than other people at restaurants, stores, or social services.&quot;(F6.5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3&lt;/DiscriminationReceivedPoorServi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receive poorer service than other people at restaurants, stores, or social services."(F6.5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ceivedPoorServiceId&gt;3&lt;/DiscriminationReceivedPoorServiceId&gt;</w:t>
            </w:r>
          </w:p>
        </w:tc>
      </w:tr>
    </w:tbl>
    <w:p w:rsidR="00ED4B3F" w:rsidRDefault="00ED4B3F"/>
    <w:p w:rsidR="00ED4B3F" w:rsidRPr="007B1C4E" w:rsidRDefault="00ED4B3F" w:rsidP="00C14409">
      <w:pPr>
        <w:pStyle w:val="Heading2"/>
        <w:rPr>
          <w:color w:val="auto"/>
          <w:sz w:val="22"/>
          <w:szCs w:val="22"/>
        </w:rPr>
      </w:pPr>
      <w:bookmarkStart w:id="250" w:name="_Toc494988981"/>
      <w:r w:rsidRPr="003306C2">
        <w:rPr>
          <w:b/>
          <w:color w:val="auto"/>
          <w:sz w:val="22"/>
          <w:szCs w:val="22"/>
        </w:rPr>
        <w:t>Element name</w:t>
      </w:r>
      <w:r>
        <w:rPr>
          <w:color w:val="auto"/>
          <w:sz w:val="22"/>
          <w:szCs w:val="22"/>
        </w:rPr>
        <w:t xml:space="preserve">: </w:t>
      </w:r>
      <w:r w:rsidRPr="006F4F8F">
        <w:rPr>
          <w:noProof/>
        </w:rPr>
        <w:t>DiscriminationOtherThinkNotSmartId</w:t>
      </w:r>
      <w:bookmarkEnd w:id="250"/>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think you are not smart.&quot; (F6.5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4&lt;/DiscriminationOtherThinkNotSm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think you are not smart." (F6.5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inkNotSmartId&gt;4&lt;/DiscriminationOtherThinkNotSmartId&gt;</w:t>
            </w:r>
          </w:p>
        </w:tc>
      </w:tr>
    </w:tbl>
    <w:p w:rsidR="00ED4B3F" w:rsidRDefault="00ED4B3F"/>
    <w:p w:rsidR="00ED4B3F" w:rsidRPr="007B1C4E" w:rsidRDefault="00ED4B3F" w:rsidP="00C14409">
      <w:pPr>
        <w:pStyle w:val="Heading2"/>
        <w:rPr>
          <w:color w:val="auto"/>
          <w:sz w:val="22"/>
          <w:szCs w:val="22"/>
        </w:rPr>
      </w:pPr>
      <w:bookmarkStart w:id="251" w:name="_Toc494988982"/>
      <w:r w:rsidRPr="003306C2">
        <w:rPr>
          <w:b/>
          <w:color w:val="auto"/>
          <w:sz w:val="22"/>
          <w:szCs w:val="22"/>
        </w:rPr>
        <w:lastRenderedPageBreak/>
        <w:t>Element name</w:t>
      </w:r>
      <w:r>
        <w:rPr>
          <w:color w:val="auto"/>
          <w:sz w:val="22"/>
          <w:szCs w:val="22"/>
        </w:rPr>
        <w:t xml:space="preserve">: </w:t>
      </w:r>
      <w:r w:rsidRPr="006F4F8F">
        <w:rPr>
          <w:noProof/>
        </w:rPr>
        <w:t>DiscriminationOtherAfraidId</w:t>
      </w:r>
      <w:bookmarkEnd w:id="251"/>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are afraid of you.&quot; (F6.5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4&lt;/DiscriminationOtherAfrai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are afraid of you." (F6.56.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AfraidId&gt;4&lt;/DiscriminationOtherAfraidId&gt;</w:t>
            </w:r>
          </w:p>
        </w:tc>
      </w:tr>
    </w:tbl>
    <w:p w:rsidR="00ED4B3F" w:rsidRDefault="00ED4B3F"/>
    <w:p w:rsidR="00ED4B3F" w:rsidRPr="007B1C4E" w:rsidRDefault="00ED4B3F" w:rsidP="00C14409">
      <w:pPr>
        <w:pStyle w:val="Heading2"/>
        <w:rPr>
          <w:color w:val="auto"/>
          <w:sz w:val="22"/>
          <w:szCs w:val="22"/>
        </w:rPr>
      </w:pPr>
      <w:bookmarkStart w:id="252" w:name="_Toc494988983"/>
      <w:r w:rsidRPr="003306C2">
        <w:rPr>
          <w:b/>
          <w:color w:val="auto"/>
          <w:sz w:val="22"/>
          <w:szCs w:val="22"/>
        </w:rPr>
        <w:t>Element name</w:t>
      </w:r>
      <w:r>
        <w:rPr>
          <w:color w:val="auto"/>
          <w:sz w:val="22"/>
          <w:szCs w:val="22"/>
        </w:rPr>
        <w:t xml:space="preserve">: </w:t>
      </w:r>
      <w:r w:rsidRPr="006F4F8F">
        <w:rPr>
          <w:noProof/>
        </w:rPr>
        <w:t>DiscriminationOtherThreatenId</w:t>
      </w:r>
      <w:bookmarkEnd w:id="25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hreatened or harassed.&quot; (F6.5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hreatened or harassed." (F6.5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reatenId&gt;6&lt;/DiscriminationOtherThreatenId&gt;</w:t>
            </w:r>
          </w:p>
        </w:tc>
      </w:tr>
    </w:tbl>
    <w:p w:rsidR="00ED4B3F" w:rsidRDefault="00ED4B3F"/>
    <w:p w:rsidR="00ED4B3F" w:rsidRPr="007B1C4E" w:rsidRDefault="00ED4B3F" w:rsidP="00C14409">
      <w:pPr>
        <w:pStyle w:val="Heading2"/>
        <w:rPr>
          <w:color w:val="auto"/>
          <w:sz w:val="22"/>
          <w:szCs w:val="22"/>
        </w:rPr>
      </w:pPr>
      <w:bookmarkStart w:id="253" w:name="_Toc494988984"/>
      <w:r w:rsidRPr="003306C2">
        <w:rPr>
          <w:b/>
          <w:color w:val="auto"/>
          <w:sz w:val="22"/>
          <w:szCs w:val="22"/>
        </w:rPr>
        <w:lastRenderedPageBreak/>
        <w:t>Element name</w:t>
      </w:r>
      <w:r>
        <w:rPr>
          <w:color w:val="auto"/>
          <w:sz w:val="22"/>
          <w:szCs w:val="22"/>
        </w:rPr>
        <w:t xml:space="preserve">: </w:t>
      </w:r>
      <w:r w:rsidRPr="006F4F8F">
        <w:rPr>
          <w:noProof/>
        </w:rPr>
        <w:t>DiscriminationReasonsForTreatmentId</w:t>
      </w:r>
      <w:bookmarkEnd w:id="253"/>
    </w:p>
    <w:tbl>
      <w:tblPr>
        <w:tblStyle w:val="TableGrid"/>
        <w:tblW w:w="0" w:type="auto"/>
        <w:tblLayout w:type="fixed"/>
        <w:tblLook w:val="04A0" w:firstRow="1" w:lastRow="0" w:firstColumn="1" w:lastColumn="0" w:noHBand="0" w:noVBand="1"/>
        <w:tblDescription w:val="Field  Description &#10;Definition Client's answer to the question &quot;What do you think is the main reason for these experiences?&quot; (In reference to experiences of discrimination reported in response to question 38.) (F6.5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2&lt;/DiscriminationReasonsForTreat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do you think is the main reason for these experiences?" (In reference to experiences of discrimination reported in response to question 38.)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OtherReasonForTreat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47B38" w:rsidRDefault="00B47B38" w:rsidP="00B47B38">
            <w:pPr>
              <w:keepNext/>
              <w:keepLines/>
              <w:rPr>
                <w:noProof/>
              </w:rPr>
            </w:pPr>
            <w:r>
              <w:rPr>
                <w:noProof/>
              </w:rPr>
              <w:t>1  = Your ancestry or national origins</w:t>
            </w:r>
          </w:p>
          <w:p w:rsidR="00B47B38" w:rsidRDefault="00B47B38" w:rsidP="00B47B38">
            <w:pPr>
              <w:keepNext/>
              <w:keepLines/>
              <w:rPr>
                <w:noProof/>
              </w:rPr>
            </w:pPr>
            <w:r>
              <w:rPr>
                <w:noProof/>
              </w:rPr>
              <w:t>2  = Your gender</w:t>
            </w:r>
          </w:p>
          <w:p w:rsidR="00B47B38" w:rsidRDefault="00B47B38" w:rsidP="00B47B38">
            <w:pPr>
              <w:keepNext/>
              <w:keepLines/>
              <w:rPr>
                <w:noProof/>
              </w:rPr>
            </w:pPr>
            <w:r>
              <w:rPr>
                <w:noProof/>
              </w:rPr>
              <w:t>3  = Your race</w:t>
            </w:r>
          </w:p>
          <w:p w:rsidR="00B47B38" w:rsidRDefault="00B47B38" w:rsidP="00B47B38">
            <w:pPr>
              <w:keepNext/>
              <w:keepLines/>
              <w:rPr>
                <w:noProof/>
              </w:rPr>
            </w:pPr>
            <w:r>
              <w:rPr>
                <w:noProof/>
              </w:rPr>
              <w:t>4  = Your age</w:t>
            </w:r>
          </w:p>
          <w:p w:rsidR="00B47B38" w:rsidRDefault="00B47B38" w:rsidP="00B47B38">
            <w:pPr>
              <w:keepNext/>
              <w:keepLines/>
              <w:rPr>
                <w:noProof/>
              </w:rPr>
            </w:pPr>
            <w:r>
              <w:rPr>
                <w:noProof/>
              </w:rPr>
              <w:t>5  = Your religion</w:t>
            </w:r>
          </w:p>
          <w:p w:rsidR="00B47B38" w:rsidRDefault="00B47B38" w:rsidP="00B47B38">
            <w:pPr>
              <w:keepNext/>
              <w:keepLines/>
              <w:rPr>
                <w:noProof/>
              </w:rPr>
            </w:pPr>
            <w:r>
              <w:rPr>
                <w:noProof/>
              </w:rPr>
              <w:t>6  = Your height</w:t>
            </w:r>
          </w:p>
          <w:p w:rsidR="00B47B38" w:rsidRDefault="00B47B38" w:rsidP="00B47B38">
            <w:pPr>
              <w:keepNext/>
              <w:keepLines/>
              <w:rPr>
                <w:noProof/>
              </w:rPr>
            </w:pPr>
            <w:r>
              <w:rPr>
                <w:noProof/>
              </w:rPr>
              <w:t>7  = Your weight</w:t>
            </w:r>
          </w:p>
          <w:p w:rsidR="00B47B38" w:rsidRDefault="00B47B38" w:rsidP="00B47B38">
            <w:pPr>
              <w:keepNext/>
              <w:keepLines/>
              <w:rPr>
                <w:noProof/>
              </w:rPr>
            </w:pPr>
            <w:r>
              <w:rPr>
                <w:noProof/>
              </w:rPr>
              <w:t>8  = Some other aspect of your physical appearance</w:t>
            </w:r>
          </w:p>
          <w:p w:rsidR="00B47B38" w:rsidRDefault="00B47B38" w:rsidP="00B47B38">
            <w:pPr>
              <w:keepNext/>
              <w:keepLines/>
              <w:rPr>
                <w:noProof/>
              </w:rPr>
            </w:pPr>
            <w:r>
              <w:rPr>
                <w:noProof/>
              </w:rPr>
              <w:t>9  = Your sexual orientation</w:t>
            </w:r>
          </w:p>
          <w:p w:rsidR="00B47B38" w:rsidRDefault="00B47B38" w:rsidP="00B47B38">
            <w:pPr>
              <w:keepNext/>
              <w:keepLines/>
              <w:rPr>
                <w:noProof/>
              </w:rPr>
            </w:pPr>
            <w:r>
              <w:rPr>
                <w:noProof/>
              </w:rPr>
              <w:t>10  = Your education or income level</w:t>
            </w:r>
          </w:p>
          <w:p w:rsidR="00B47B38" w:rsidRDefault="00B47B38" w:rsidP="00B47B38">
            <w:pPr>
              <w:keepNext/>
              <w:keepLines/>
              <w:rPr>
                <w:noProof/>
              </w:rPr>
            </w:pPr>
            <w:r>
              <w:rPr>
                <w:noProof/>
              </w:rPr>
              <w:t>11  = Your shade of skin color</w:t>
            </w:r>
          </w:p>
          <w:p w:rsidR="00B47B38" w:rsidRDefault="00B47B38" w:rsidP="00B47B38">
            <w:pPr>
              <w:keepNext/>
              <w:keepLines/>
              <w:rPr>
                <w:noProof/>
              </w:rPr>
            </w:pPr>
            <w:r>
              <w:rPr>
                <w:noProof/>
              </w:rPr>
              <w:t>12  = Physical Disability</w:t>
            </w:r>
          </w:p>
          <w:p w:rsidR="00B47B38" w:rsidRDefault="00B47B38" w:rsidP="00B47B38">
            <w:pPr>
              <w:keepNext/>
              <w:keepLines/>
              <w:rPr>
                <w:noProof/>
              </w:rPr>
            </w:pPr>
            <w:r>
              <w:rPr>
                <w:noProof/>
              </w:rPr>
              <w:t>13  = Other</w:t>
            </w:r>
          </w:p>
          <w:p w:rsidR="00B47B38" w:rsidRDefault="00B47B38" w:rsidP="00B47B38">
            <w:pPr>
              <w:keepNext/>
              <w:keepLines/>
              <w:rPr>
                <w:noProof/>
              </w:rPr>
            </w:pPr>
            <w:r>
              <w:rPr>
                <w:noProof/>
              </w:rPr>
              <w:t>14  = Don't know</w:t>
            </w:r>
          </w:p>
          <w:p w:rsidR="00ED4B3F" w:rsidRDefault="00B47B38" w:rsidP="00B47B38">
            <w:pPr>
              <w:keepNext/>
              <w:keepLines/>
            </w:pPr>
            <w:r>
              <w:rPr>
                <w:noProof/>
              </w:rPr>
              <w:t xml:space="preserve">15  = Declined to answer </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asonsForTreatmentId&gt;12&lt;/DiscriminationReasonsForTreatmentId&gt;</w:t>
            </w:r>
          </w:p>
        </w:tc>
      </w:tr>
    </w:tbl>
    <w:p w:rsidR="00ED4B3F" w:rsidRDefault="00ED4B3F"/>
    <w:p w:rsidR="00ED4B3F" w:rsidRPr="007B1C4E" w:rsidRDefault="00ED4B3F" w:rsidP="00C14409">
      <w:pPr>
        <w:pStyle w:val="Heading2"/>
        <w:rPr>
          <w:color w:val="auto"/>
          <w:sz w:val="22"/>
          <w:szCs w:val="22"/>
        </w:rPr>
      </w:pPr>
      <w:bookmarkStart w:id="254" w:name="_Toc494988985"/>
      <w:r w:rsidRPr="003306C2">
        <w:rPr>
          <w:b/>
          <w:color w:val="auto"/>
          <w:sz w:val="22"/>
          <w:szCs w:val="22"/>
        </w:rPr>
        <w:t>Element name</w:t>
      </w:r>
      <w:r>
        <w:rPr>
          <w:color w:val="auto"/>
          <w:sz w:val="22"/>
          <w:szCs w:val="22"/>
        </w:rPr>
        <w:t xml:space="preserve">: </w:t>
      </w:r>
      <w:r w:rsidRPr="006F4F8F">
        <w:rPr>
          <w:noProof/>
        </w:rPr>
        <w:t>OtherReasons</w:t>
      </w:r>
      <w:bookmarkEnd w:id="254"/>
    </w:p>
    <w:tbl>
      <w:tblPr>
        <w:tblStyle w:val="TableGrid"/>
        <w:tblW w:w="0" w:type="auto"/>
        <w:tblLayout w:type="fixed"/>
        <w:tblLook w:val="04A0" w:firstRow="1" w:lastRow="0" w:firstColumn="1" w:lastColumn="0" w:noHBand="0" w:noVBand="1"/>
        <w:tblDescription w:val="Field  Description &#10;Definition Client's response for &quot;Other&quot; to specify the type of &quot;Other&quot; reasons in she believes she has experienced discrimination. (F6.57)&#10;Required field No&#10;Lookup table if available N/A&#10;Allowed values  Text string that allows a maximum of 250 characters&#10;Allow multiple values  No&#10;Occurrence 0-1 per client &#10;XML example &lt;OtherReasons&gt;a&lt;/OtherReason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for "Other" to specify the type of "Other" reasons in she believes she has experienced discrimina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Reasons&gt;a&lt;/OtherReasons&gt;</w:t>
            </w:r>
          </w:p>
        </w:tc>
      </w:tr>
    </w:tbl>
    <w:p w:rsidR="00ED4B3F" w:rsidRDefault="00ED4B3F"/>
    <w:p w:rsidR="00ED4B3F" w:rsidRPr="007B1C4E" w:rsidRDefault="00ED4B3F" w:rsidP="00C14409">
      <w:pPr>
        <w:pStyle w:val="Heading2"/>
        <w:rPr>
          <w:color w:val="auto"/>
          <w:sz w:val="22"/>
          <w:szCs w:val="22"/>
        </w:rPr>
      </w:pPr>
      <w:bookmarkStart w:id="255" w:name="_Toc494988986"/>
      <w:r w:rsidRPr="003306C2">
        <w:rPr>
          <w:b/>
          <w:color w:val="auto"/>
          <w:sz w:val="22"/>
          <w:szCs w:val="22"/>
        </w:rPr>
        <w:lastRenderedPageBreak/>
        <w:t>Element name</w:t>
      </w:r>
      <w:r>
        <w:rPr>
          <w:color w:val="auto"/>
          <w:sz w:val="22"/>
          <w:szCs w:val="22"/>
        </w:rPr>
        <w:t xml:space="preserve">: </w:t>
      </w:r>
      <w:r w:rsidRPr="006F4F8F">
        <w:rPr>
          <w:noProof/>
        </w:rPr>
        <w:t>FUStressInfo</w:t>
      </w:r>
      <w:bookmarkEnd w:id="255"/>
    </w:p>
    <w:tbl>
      <w:tblPr>
        <w:tblStyle w:val="TableGrid"/>
        <w:tblW w:w="0" w:type="auto"/>
        <w:tblLayout w:type="fixed"/>
        <w:tblLook w:val="04A0" w:firstRow="1" w:lastRow="0" w:firstColumn="1" w:lastColumn="0" w:noHBand="0" w:noVBand="1"/>
        <w:tblDescription w:val="Field  Description &#10;Definition Staff response indicating whether client was provided with information/education about resources for stress management as part of the follow up to the Stress and Discrimination section of the tool. (F6.57)&#10;Required field No&#10;Lookup table if available N/A&#10;Allowed values  true, false  OR 1, 0&#10;Allow multiple values  No&#10;Occurrence 0-1 per client &#10;XML example &lt;FUStressInfo&gt;true&lt;/FUStress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information/education about resources for stress management as part of the follow up to the Stress and Discrimination section of the tool.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gt;true&lt;/FUStressInfo&gt;</w:t>
            </w:r>
          </w:p>
        </w:tc>
      </w:tr>
    </w:tbl>
    <w:p w:rsidR="00ED4B3F" w:rsidRDefault="00ED4B3F"/>
    <w:p w:rsidR="00ED4B3F" w:rsidRPr="007B1C4E" w:rsidRDefault="00ED4B3F" w:rsidP="00C14409">
      <w:pPr>
        <w:pStyle w:val="Heading2"/>
        <w:rPr>
          <w:color w:val="auto"/>
          <w:sz w:val="22"/>
          <w:szCs w:val="22"/>
        </w:rPr>
      </w:pPr>
      <w:bookmarkStart w:id="256" w:name="_Toc494988987"/>
      <w:r w:rsidRPr="003306C2">
        <w:rPr>
          <w:b/>
          <w:color w:val="auto"/>
          <w:sz w:val="22"/>
          <w:szCs w:val="22"/>
        </w:rPr>
        <w:t>Element name</w:t>
      </w:r>
      <w:r>
        <w:rPr>
          <w:color w:val="auto"/>
          <w:sz w:val="22"/>
          <w:szCs w:val="22"/>
        </w:rPr>
        <w:t xml:space="preserve">: </w:t>
      </w:r>
      <w:r w:rsidRPr="006F4F8F">
        <w:rPr>
          <w:noProof/>
        </w:rPr>
        <w:t>FUStressInfoDate</w:t>
      </w:r>
      <w:bookmarkEnd w:id="256"/>
    </w:p>
    <w:tbl>
      <w:tblPr>
        <w:tblStyle w:val="TableGrid"/>
        <w:tblW w:w="0" w:type="auto"/>
        <w:tblLayout w:type="fixed"/>
        <w:tblLook w:val="04A0" w:firstRow="1" w:lastRow="0" w:firstColumn="1" w:lastColumn="0" w:noHBand="0" w:noVBand="1"/>
        <w:tblDescription w:val="Field  Description &#10;Definition Date on which information/education about resources for stress management was provided, if applicable. (F6.57)&#10;Required field No&#10;Lookup table if available N/A&#10;Allowed values  Date with a format of mm/dd/yyyy&#10;Allow multiple values  No&#10;Occurrence 0-1 per client &#10;XML example &lt;FUStressInfoDate&gt;10/5/2016&lt;/FUStres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resources for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Date&gt;10/5/2016&lt;/FUStressInfoDate&gt;</w:t>
            </w:r>
          </w:p>
        </w:tc>
      </w:tr>
    </w:tbl>
    <w:p w:rsidR="00ED4B3F" w:rsidRDefault="00ED4B3F"/>
    <w:p w:rsidR="00ED4B3F" w:rsidRPr="007B1C4E" w:rsidRDefault="00ED4B3F" w:rsidP="00C14409">
      <w:pPr>
        <w:pStyle w:val="Heading2"/>
        <w:rPr>
          <w:color w:val="auto"/>
          <w:sz w:val="22"/>
          <w:szCs w:val="22"/>
        </w:rPr>
      </w:pPr>
      <w:bookmarkStart w:id="257" w:name="_Toc494988988"/>
      <w:r w:rsidRPr="003306C2">
        <w:rPr>
          <w:b/>
          <w:color w:val="auto"/>
          <w:sz w:val="22"/>
          <w:szCs w:val="22"/>
        </w:rPr>
        <w:t>Element name</w:t>
      </w:r>
      <w:r>
        <w:rPr>
          <w:color w:val="auto"/>
          <w:sz w:val="22"/>
          <w:szCs w:val="22"/>
        </w:rPr>
        <w:t xml:space="preserve">: </w:t>
      </w:r>
      <w:r w:rsidRPr="006F4F8F">
        <w:rPr>
          <w:noProof/>
        </w:rPr>
        <w:t>FUStressProvided</w:t>
      </w:r>
      <w:bookmarkEnd w:id="257"/>
    </w:p>
    <w:tbl>
      <w:tblPr>
        <w:tblStyle w:val="TableGrid"/>
        <w:tblW w:w="0" w:type="auto"/>
        <w:tblLayout w:type="fixed"/>
        <w:tblLook w:val="04A0" w:firstRow="1" w:lastRow="0" w:firstColumn="1" w:lastColumn="0" w:noHBand="0" w:noVBand="1"/>
        <w:tblDescription w:val="Field  Description &#10;Definition Staff response indicating whether client was provided with counseling on stress management.(F6.57)&#10;Required field No&#10;Lookup table if available N/A&#10;Allowed values  true, false  OR 1, 0&#10;Allow multiple values  No&#10;Occurrence 0-1 per client &#10;XML example &lt;FUStressProvided&gt;true&lt;/FUStressProvid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counseling on stress management.(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gt;true&lt;/FUStressProvided&gt;</w:t>
            </w:r>
          </w:p>
        </w:tc>
      </w:tr>
    </w:tbl>
    <w:p w:rsidR="00ED4B3F" w:rsidRDefault="00ED4B3F"/>
    <w:p w:rsidR="00ED4B3F" w:rsidRPr="007B1C4E" w:rsidRDefault="00ED4B3F" w:rsidP="00C14409">
      <w:pPr>
        <w:pStyle w:val="Heading2"/>
        <w:rPr>
          <w:color w:val="auto"/>
          <w:sz w:val="22"/>
          <w:szCs w:val="22"/>
        </w:rPr>
      </w:pPr>
      <w:bookmarkStart w:id="258" w:name="_Toc494988989"/>
      <w:r w:rsidRPr="003306C2">
        <w:rPr>
          <w:b/>
          <w:color w:val="auto"/>
          <w:sz w:val="22"/>
          <w:szCs w:val="22"/>
        </w:rPr>
        <w:lastRenderedPageBreak/>
        <w:t>Element name</w:t>
      </w:r>
      <w:r>
        <w:rPr>
          <w:color w:val="auto"/>
          <w:sz w:val="22"/>
          <w:szCs w:val="22"/>
        </w:rPr>
        <w:t xml:space="preserve">: </w:t>
      </w:r>
      <w:r w:rsidRPr="006F4F8F">
        <w:rPr>
          <w:noProof/>
        </w:rPr>
        <w:t>FUStressProvidedDate</w:t>
      </w:r>
      <w:bookmarkEnd w:id="258"/>
    </w:p>
    <w:tbl>
      <w:tblPr>
        <w:tblStyle w:val="TableGrid"/>
        <w:tblW w:w="0" w:type="auto"/>
        <w:tblLayout w:type="fixed"/>
        <w:tblLook w:val="04A0" w:firstRow="1" w:lastRow="0" w:firstColumn="1" w:lastColumn="0" w:noHBand="0" w:noVBand="1"/>
        <w:tblDescription w:val="Field  Description &#10;Definition Date on which counseling on stress management was provided, if applicable. (F6.57)&#10;Required field No&#10;Lookup table if available N/A&#10;Allowed values  Date with a format of mm/dd/yyyy&#10;Allow multiple values  No&#10;Occurrence 0-1 per client &#10;XML example &lt;FUStressProvidedDate&gt;10/5/2016&lt;/FUStres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ounseling on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Date&gt;10/5/2016&lt;/FUStressProvidedDate&gt;</w:t>
            </w:r>
          </w:p>
        </w:tc>
      </w:tr>
    </w:tbl>
    <w:p w:rsidR="00ED4B3F" w:rsidRDefault="00ED4B3F"/>
    <w:p w:rsidR="00ED4B3F" w:rsidRPr="007B1C4E" w:rsidRDefault="00ED4B3F" w:rsidP="00C14409">
      <w:pPr>
        <w:pStyle w:val="Heading2"/>
        <w:rPr>
          <w:color w:val="auto"/>
          <w:sz w:val="22"/>
          <w:szCs w:val="22"/>
        </w:rPr>
      </w:pPr>
      <w:bookmarkStart w:id="259" w:name="_Toc494988990"/>
      <w:r w:rsidRPr="003306C2">
        <w:rPr>
          <w:b/>
          <w:color w:val="auto"/>
          <w:sz w:val="22"/>
          <w:szCs w:val="22"/>
        </w:rPr>
        <w:t>Element name</w:t>
      </w:r>
      <w:r>
        <w:rPr>
          <w:color w:val="auto"/>
          <w:sz w:val="22"/>
          <w:szCs w:val="22"/>
        </w:rPr>
        <w:t xml:space="preserve">: </w:t>
      </w:r>
      <w:r w:rsidRPr="006F4F8F">
        <w:rPr>
          <w:noProof/>
        </w:rPr>
        <w:t>FUStressReferredList</w:t>
      </w:r>
      <w:bookmarkEnd w:id="25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stress management. (F6.5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2&lt;/MentalConditionReferredId&gt;&#10;   &lt;/FUStressReferred&gt;&#10;  &lt;/FUStres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stress management.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tressReferredList&gt;</w:t>
            </w:r>
          </w:p>
          <w:p w:rsidR="00ED4B3F" w:rsidRDefault="00ED4B3F" w:rsidP="00654D1D">
            <w:pPr>
              <w:keepNext/>
              <w:keepLines/>
              <w:rPr>
                <w:noProof/>
              </w:rPr>
            </w:pPr>
            <w:r>
              <w:rPr>
                <w:noProof/>
              </w:rPr>
              <w:t xml:space="preserve">   &lt;FUStressReferred&gt;</w:t>
            </w:r>
          </w:p>
          <w:p w:rsidR="00ED4B3F" w:rsidRDefault="00ED4B3F" w:rsidP="00654D1D">
            <w:pPr>
              <w:keepNext/>
              <w:keepLines/>
              <w:rPr>
                <w:noProof/>
              </w:rPr>
            </w:pPr>
            <w:r>
              <w:rPr>
                <w:noProof/>
              </w:rPr>
              <w:t xml:space="preserve">    &lt;MentalConditionReferredId&gt;2&lt;/MentalConditionReferredId&gt;</w:t>
            </w:r>
          </w:p>
          <w:p w:rsidR="00ED4B3F" w:rsidRDefault="00ED4B3F" w:rsidP="00654D1D">
            <w:pPr>
              <w:keepNext/>
              <w:keepLines/>
              <w:rPr>
                <w:noProof/>
              </w:rPr>
            </w:pPr>
            <w:r>
              <w:rPr>
                <w:noProof/>
              </w:rPr>
              <w:t xml:space="preserve">   &lt;/FUStressReferred&gt;</w:t>
            </w:r>
          </w:p>
          <w:p w:rsidR="00ED4B3F" w:rsidRDefault="00ED4B3F" w:rsidP="003306C2">
            <w:pPr>
              <w:keepNext/>
              <w:keepLines/>
            </w:pPr>
            <w:r>
              <w:rPr>
                <w:noProof/>
              </w:rPr>
              <w:t xml:space="preserve">  &lt;/FUStressReferredList&gt;</w:t>
            </w:r>
          </w:p>
        </w:tc>
      </w:tr>
    </w:tbl>
    <w:p w:rsidR="00ED4B3F" w:rsidRDefault="00ED4B3F"/>
    <w:p w:rsidR="00ED4B3F" w:rsidRPr="007B1C4E" w:rsidRDefault="00ED4B3F" w:rsidP="00C14409">
      <w:pPr>
        <w:pStyle w:val="Heading2"/>
        <w:rPr>
          <w:color w:val="auto"/>
          <w:sz w:val="22"/>
          <w:szCs w:val="22"/>
        </w:rPr>
      </w:pPr>
      <w:bookmarkStart w:id="260" w:name="_Toc494988991"/>
      <w:r w:rsidRPr="003306C2">
        <w:rPr>
          <w:b/>
          <w:color w:val="auto"/>
          <w:sz w:val="22"/>
          <w:szCs w:val="22"/>
        </w:rPr>
        <w:t>Element name</w:t>
      </w:r>
      <w:r>
        <w:rPr>
          <w:color w:val="auto"/>
          <w:sz w:val="22"/>
          <w:szCs w:val="22"/>
        </w:rPr>
        <w:t xml:space="preserve">: </w:t>
      </w:r>
      <w:r w:rsidRPr="006F4F8F">
        <w:rPr>
          <w:noProof/>
        </w:rPr>
        <w:t>FUStressReferredOther</w:t>
      </w:r>
      <w:bookmarkEnd w:id="260"/>
    </w:p>
    <w:tbl>
      <w:tblPr>
        <w:tblStyle w:val="TableGrid"/>
        <w:tblW w:w="0" w:type="auto"/>
        <w:tblLayout w:type="fixed"/>
        <w:tblLook w:val="04A0" w:firstRow="1" w:lastRow="0" w:firstColumn="1" w:lastColumn="0" w:noHBand="0" w:noVBand="1"/>
        <w:tblDescription w:val="Field  Description &#10;Definition The type of &quot;Other&quot; referral that was given to the client if &quot;Other&quot; was indicated as a referral type in the stress management section. (F6.5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type of "Other" referral that was given to the client if "Other" was indicated as a referral type in the stress management sec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Other&gt;a&lt;/FUStressReferredOther&gt;</w:t>
            </w:r>
          </w:p>
        </w:tc>
      </w:tr>
    </w:tbl>
    <w:p w:rsidR="00ED4B3F" w:rsidRDefault="00ED4B3F"/>
    <w:p w:rsidR="00ED4B3F" w:rsidRPr="007B1C4E" w:rsidRDefault="00ED4B3F" w:rsidP="00C14409">
      <w:pPr>
        <w:pStyle w:val="Heading2"/>
        <w:rPr>
          <w:color w:val="auto"/>
          <w:sz w:val="22"/>
          <w:szCs w:val="22"/>
        </w:rPr>
      </w:pPr>
      <w:bookmarkStart w:id="261" w:name="_Toc494988992"/>
      <w:r w:rsidRPr="003306C2">
        <w:rPr>
          <w:b/>
          <w:color w:val="auto"/>
          <w:sz w:val="22"/>
          <w:szCs w:val="22"/>
        </w:rPr>
        <w:lastRenderedPageBreak/>
        <w:t>Element name</w:t>
      </w:r>
      <w:r>
        <w:rPr>
          <w:color w:val="auto"/>
          <w:sz w:val="22"/>
          <w:szCs w:val="22"/>
        </w:rPr>
        <w:t xml:space="preserve">: </w:t>
      </w:r>
      <w:r w:rsidRPr="006F4F8F">
        <w:rPr>
          <w:noProof/>
        </w:rPr>
        <w:t>FUStressReferredDate</w:t>
      </w:r>
      <w:bookmarkEnd w:id="261"/>
    </w:p>
    <w:tbl>
      <w:tblPr>
        <w:tblStyle w:val="TableGrid"/>
        <w:tblW w:w="0" w:type="auto"/>
        <w:tblLayout w:type="fixed"/>
        <w:tblLook w:val="04A0" w:firstRow="1" w:lastRow="0" w:firstColumn="1" w:lastColumn="0" w:noHBand="0" w:noVBand="1"/>
        <w:tblDescription w:val="Field  Description &#10;Definition Date on which referrals related to stress management were made, if any. (F6.57)&#10;Required field No&#10;Lookup table if available N/A&#10;Allowed values  Date with a format of mm/dd/yyyy&#10;Allow multiple values  No&#10;Occurrence 0-1 per client &#10;XML example &lt;FUStressReferredDate&gt;10/5/2016&lt;/FUStres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referrals related to stress management were made, if any.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Date&gt;10/5/2016&lt;/FUStressReferredDate&gt;</w:t>
            </w:r>
          </w:p>
        </w:tc>
      </w:tr>
    </w:tbl>
    <w:p w:rsidR="00ED4B3F" w:rsidRDefault="00ED4B3F"/>
    <w:p w:rsidR="00ED4B3F" w:rsidRPr="007B1C4E" w:rsidRDefault="00ED4B3F" w:rsidP="00C14409">
      <w:pPr>
        <w:pStyle w:val="Heading2"/>
        <w:rPr>
          <w:color w:val="auto"/>
          <w:sz w:val="22"/>
          <w:szCs w:val="22"/>
        </w:rPr>
      </w:pPr>
      <w:bookmarkStart w:id="262" w:name="_Toc494988993"/>
      <w:r w:rsidRPr="003306C2">
        <w:rPr>
          <w:b/>
          <w:color w:val="auto"/>
          <w:sz w:val="22"/>
          <w:szCs w:val="22"/>
        </w:rPr>
        <w:t>Element name</w:t>
      </w:r>
      <w:r>
        <w:rPr>
          <w:color w:val="auto"/>
          <w:sz w:val="22"/>
          <w:szCs w:val="22"/>
        </w:rPr>
        <w:t xml:space="preserve">: </w:t>
      </w:r>
      <w:r w:rsidRPr="006F4F8F">
        <w:rPr>
          <w:noProof/>
        </w:rPr>
        <w:t>SupportTemporaryFinancialId</w:t>
      </w:r>
      <w:bookmarkEnd w:id="262"/>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Provide temporary financial support.&quot; (F6.5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3&lt;/SupportTemporaryFinanci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Provide temporary financial support." (F6.5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TemporaryFinancialId&gt;3&lt;/SupportTemporaryFinancialId&gt;</w:t>
            </w:r>
          </w:p>
        </w:tc>
      </w:tr>
    </w:tbl>
    <w:p w:rsidR="00ED4B3F" w:rsidRDefault="00ED4B3F"/>
    <w:p w:rsidR="00ED4B3F" w:rsidRPr="007B1C4E" w:rsidRDefault="00ED4B3F" w:rsidP="00C14409">
      <w:pPr>
        <w:pStyle w:val="Heading2"/>
        <w:rPr>
          <w:color w:val="auto"/>
          <w:sz w:val="22"/>
          <w:szCs w:val="22"/>
        </w:rPr>
      </w:pPr>
      <w:bookmarkStart w:id="263" w:name="_Toc494988994"/>
      <w:r w:rsidRPr="003306C2">
        <w:rPr>
          <w:b/>
          <w:color w:val="auto"/>
          <w:sz w:val="22"/>
          <w:szCs w:val="22"/>
        </w:rPr>
        <w:t>Element name</w:t>
      </w:r>
      <w:r>
        <w:rPr>
          <w:color w:val="auto"/>
          <w:sz w:val="22"/>
          <w:szCs w:val="22"/>
        </w:rPr>
        <w:t xml:space="preserve">: </w:t>
      </w:r>
      <w:r w:rsidRPr="006F4F8F">
        <w:rPr>
          <w:noProof/>
        </w:rPr>
        <w:t>SupportEnjoyableActivitiesId</w:t>
      </w:r>
      <w:bookmarkEnd w:id="263"/>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Do something enjoyable with you.&quot; (F6.5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3&lt;/SupportEnjoyableActiviti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Do something enjoyable with you." (F6.58.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EnjoyableActivitiesId&gt;3&lt;/SupportEnjoyableActivitiesId&gt;</w:t>
            </w:r>
          </w:p>
        </w:tc>
      </w:tr>
    </w:tbl>
    <w:p w:rsidR="00ED4B3F" w:rsidRDefault="00ED4B3F"/>
    <w:p w:rsidR="00ED4B3F" w:rsidRPr="007B1C4E" w:rsidRDefault="00ED4B3F" w:rsidP="00C14409">
      <w:pPr>
        <w:pStyle w:val="Heading2"/>
        <w:rPr>
          <w:color w:val="auto"/>
          <w:sz w:val="22"/>
          <w:szCs w:val="22"/>
        </w:rPr>
      </w:pPr>
      <w:bookmarkStart w:id="264" w:name="_Toc494988995"/>
      <w:r w:rsidRPr="003306C2">
        <w:rPr>
          <w:b/>
          <w:color w:val="auto"/>
          <w:sz w:val="22"/>
          <w:szCs w:val="22"/>
        </w:rPr>
        <w:lastRenderedPageBreak/>
        <w:t>Element name</w:t>
      </w:r>
      <w:r>
        <w:rPr>
          <w:color w:val="auto"/>
          <w:sz w:val="22"/>
          <w:szCs w:val="22"/>
        </w:rPr>
        <w:t xml:space="preserve">: </w:t>
      </w:r>
      <w:r w:rsidRPr="006F4F8F">
        <w:rPr>
          <w:noProof/>
        </w:rPr>
        <w:t>SupportHelpChoresId</w:t>
      </w:r>
      <w:bookmarkEnd w:id="264"/>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with daily chores.&quot; (F6.58.3)&#10;Required field No&#10;Lookup table if available DecreaseFreq_Lkup&#10;Allowed values  1  = All of the time&#10;2  = Most of the time&#10;3  = Some of the time&#10;4  = A little of the time&#10;5  = None of the time&#10;Allow multiple values  No&#10;Occurrence 0-1 per client &#10;XML example &lt;SupportHelpChoresId&gt;2&lt;/SupportHelpChor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with daily chores." (F6.58.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ChoresId&gt;2&lt;/SupportHelpChoresId&gt;</w:t>
            </w:r>
          </w:p>
        </w:tc>
      </w:tr>
    </w:tbl>
    <w:p w:rsidR="00ED4B3F" w:rsidRDefault="00ED4B3F"/>
    <w:p w:rsidR="00ED4B3F" w:rsidRPr="007B1C4E" w:rsidRDefault="00ED4B3F" w:rsidP="00C14409">
      <w:pPr>
        <w:pStyle w:val="Heading2"/>
        <w:rPr>
          <w:color w:val="auto"/>
          <w:sz w:val="22"/>
          <w:szCs w:val="22"/>
        </w:rPr>
      </w:pPr>
      <w:bookmarkStart w:id="265" w:name="_Toc494988996"/>
      <w:r w:rsidRPr="003306C2">
        <w:rPr>
          <w:b/>
          <w:color w:val="auto"/>
          <w:sz w:val="22"/>
          <w:szCs w:val="22"/>
        </w:rPr>
        <w:t>Element name</w:t>
      </w:r>
      <w:r>
        <w:rPr>
          <w:color w:val="auto"/>
          <w:sz w:val="22"/>
          <w:szCs w:val="22"/>
        </w:rPr>
        <w:t xml:space="preserve">: </w:t>
      </w:r>
      <w:r w:rsidRPr="006F4F8F">
        <w:rPr>
          <w:noProof/>
        </w:rPr>
        <w:t>SupportWhenSickId</w:t>
      </w:r>
      <w:bookmarkEnd w:id="265"/>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you if you were sick.&quot; (F6.58.4)&#10;Required field No&#10;Lookup table if available DecreaseFreq_Lkup&#10;Allowed values  1  = All of the time&#10;2  = Most of the time&#10;3  = Some of the time&#10;4  = A little of the time&#10;5  = None of the time&#10;Allow multiple values  No&#10;Occurrence 0-1 per client &#10;XML example &lt;SupportWhenSickId&gt;4&lt;/SupportWhen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you if you were sick." (F6.58.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henSickId&gt;4&lt;/SupportWhenSickId&gt;</w:t>
            </w:r>
          </w:p>
        </w:tc>
      </w:tr>
    </w:tbl>
    <w:p w:rsidR="00ED4B3F" w:rsidRDefault="00ED4B3F"/>
    <w:p w:rsidR="00ED4B3F" w:rsidRPr="007B1C4E" w:rsidRDefault="00ED4B3F" w:rsidP="00C14409">
      <w:pPr>
        <w:pStyle w:val="Heading2"/>
        <w:rPr>
          <w:color w:val="auto"/>
          <w:sz w:val="22"/>
          <w:szCs w:val="22"/>
        </w:rPr>
      </w:pPr>
      <w:bookmarkStart w:id="266" w:name="_Toc494988997"/>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266"/>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Turn to for suggestions about how to deal with a personal problem.&quot; (F6.5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2&lt;/SupportHelpPersonalIssu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Turn to for suggestions about how to deal with a personal problem."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PersonalIssuesId&gt;2&lt;/SupportHelpPersonalIssuesId&gt;</w:t>
            </w:r>
          </w:p>
        </w:tc>
      </w:tr>
    </w:tbl>
    <w:p w:rsidR="00ED4B3F" w:rsidRDefault="00ED4B3F"/>
    <w:p w:rsidR="00ED4B3F" w:rsidRPr="007B1C4E" w:rsidRDefault="00ED4B3F" w:rsidP="00C14409">
      <w:pPr>
        <w:pStyle w:val="Heading2"/>
        <w:rPr>
          <w:color w:val="auto"/>
          <w:sz w:val="22"/>
          <w:szCs w:val="22"/>
        </w:rPr>
      </w:pPr>
      <w:bookmarkStart w:id="267" w:name="_Toc494988998"/>
      <w:r w:rsidRPr="003306C2">
        <w:rPr>
          <w:b/>
          <w:color w:val="auto"/>
          <w:sz w:val="22"/>
          <w:szCs w:val="22"/>
        </w:rPr>
        <w:t>Element name</w:t>
      </w:r>
      <w:r>
        <w:rPr>
          <w:color w:val="auto"/>
          <w:sz w:val="22"/>
          <w:szCs w:val="22"/>
        </w:rPr>
        <w:t xml:space="preserve">: </w:t>
      </w:r>
      <w:r w:rsidRPr="006F4F8F">
        <w:rPr>
          <w:noProof/>
        </w:rPr>
        <w:t>SupportWatchChildId</w:t>
      </w:r>
      <w:bookmarkEnd w:id="267"/>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Watch your child for you.&quot; (F6.58.5)&#10;Required field No&#10;Lookup table if available DecreaseFreq_Lkup&#10;Allowed values  1  = All of the time&#10;2  = Most of the time&#10;3  = Some of the time&#10;4  = A little of the time&#10;5  = None of the time&#10;Allow multiple values  No&#10;Occurrence 0-1 per client &#10;XML example &lt;SupportWatchChildId&gt;5&lt;/SupportWatchChil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Watch your child for you."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atchChildId&gt;5&lt;/SupportWatchChildId&gt;</w:t>
            </w:r>
          </w:p>
        </w:tc>
      </w:tr>
    </w:tbl>
    <w:p w:rsidR="00ED4B3F" w:rsidRDefault="00ED4B3F"/>
    <w:p w:rsidR="00ED4B3F" w:rsidRPr="007B1C4E" w:rsidRDefault="00ED4B3F" w:rsidP="00C14409">
      <w:pPr>
        <w:pStyle w:val="Heading2"/>
        <w:rPr>
          <w:color w:val="auto"/>
          <w:sz w:val="22"/>
          <w:szCs w:val="22"/>
        </w:rPr>
      </w:pPr>
      <w:bookmarkStart w:id="268" w:name="_Toc494988999"/>
      <w:r w:rsidRPr="003306C2">
        <w:rPr>
          <w:b/>
          <w:color w:val="auto"/>
          <w:sz w:val="22"/>
          <w:szCs w:val="22"/>
        </w:rPr>
        <w:lastRenderedPageBreak/>
        <w:t>Element name</w:t>
      </w:r>
      <w:r>
        <w:rPr>
          <w:color w:val="auto"/>
          <w:sz w:val="22"/>
          <w:szCs w:val="22"/>
        </w:rPr>
        <w:t xml:space="preserve">: </w:t>
      </w:r>
      <w:r w:rsidRPr="006F4F8F">
        <w:rPr>
          <w:noProof/>
        </w:rPr>
        <w:t>ChildFatherInvolvementId</w:t>
      </w:r>
      <w:bookmarkEnd w:id="268"/>
    </w:p>
    <w:tbl>
      <w:tblPr>
        <w:tblStyle w:val="TableGrid"/>
        <w:tblW w:w="0" w:type="auto"/>
        <w:tblLayout w:type="fixed"/>
        <w:tblLook w:val="04A0" w:firstRow="1" w:lastRow="0" w:firstColumn="1" w:lastColumn="0" w:noHBand="0" w:noVBand="1"/>
        <w:tblDescription w:val="Field  Description &#10;Definition Client's selection in response to the question: &quot;Would you describe your partner or the father of your baby/babies as . . . &quot; (F6.59)&#10;Required field No&#10;Lookup table if available ChildFatherInvolvement_Lkup&#10;Allowed values  1  = Involved and supportive of me and my child/children&#10;2  = Involved but not supportive of me or my child/children&#10;3  = Not involved&#10;4  = Declined to answer&#10;Allow multiple values  No&#10;Occurrence 0-1 per client &#10;XML example &lt;ChildFatherInvolvementId&gt;4&lt;/ChildFatherInvolve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 response to the question: "Would you describe your partner or the father of your baby/babies as . . . " (F6.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Involv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nvolved and supportive of me and my child/children</w:t>
            </w:r>
          </w:p>
          <w:p w:rsidR="00ED4B3F" w:rsidRDefault="00ED4B3F" w:rsidP="00654D1D">
            <w:pPr>
              <w:keepNext/>
              <w:keepLines/>
              <w:rPr>
                <w:noProof/>
              </w:rPr>
            </w:pPr>
            <w:r>
              <w:rPr>
                <w:noProof/>
              </w:rPr>
              <w:t>2  = Involved but not supportive of me or my child/children</w:t>
            </w:r>
          </w:p>
          <w:p w:rsidR="00ED4B3F" w:rsidRDefault="00ED4B3F" w:rsidP="00654D1D">
            <w:pPr>
              <w:keepNext/>
              <w:keepLines/>
              <w:rPr>
                <w:noProof/>
              </w:rPr>
            </w:pPr>
            <w:r>
              <w:rPr>
                <w:noProof/>
              </w:rPr>
              <w:t>3  = Not involved</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FatherInvolvementId&gt;4&lt;/ChildFatherInvolvementId&gt;</w:t>
            </w:r>
          </w:p>
        </w:tc>
      </w:tr>
    </w:tbl>
    <w:p w:rsidR="00ED4B3F" w:rsidRDefault="00ED4B3F"/>
    <w:p w:rsidR="00ED4B3F" w:rsidRPr="007B1C4E" w:rsidRDefault="00ED4B3F" w:rsidP="00C14409">
      <w:pPr>
        <w:pStyle w:val="Heading2"/>
        <w:rPr>
          <w:color w:val="auto"/>
          <w:sz w:val="22"/>
          <w:szCs w:val="22"/>
        </w:rPr>
      </w:pPr>
      <w:bookmarkStart w:id="269" w:name="_Toc494989000"/>
      <w:r w:rsidRPr="003306C2">
        <w:rPr>
          <w:b/>
          <w:color w:val="auto"/>
          <w:sz w:val="22"/>
          <w:szCs w:val="22"/>
        </w:rPr>
        <w:t>Element name</w:t>
      </w:r>
      <w:r>
        <w:rPr>
          <w:color w:val="auto"/>
          <w:sz w:val="22"/>
          <w:szCs w:val="22"/>
        </w:rPr>
        <w:t xml:space="preserve">: </w:t>
      </w:r>
      <w:r w:rsidRPr="006F4F8F">
        <w:rPr>
          <w:noProof/>
        </w:rPr>
        <w:t>ChildFatherRole</w:t>
      </w:r>
      <w:r w:rsidR="00851CE7">
        <w:rPr>
          <w:noProof/>
        </w:rPr>
        <w:t>List</w:t>
      </w:r>
      <w:bookmarkEnd w:id="269"/>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babies’ role in your life?&quot; (F6.59.1)&#10;Required field No&#10;Lookup table if available ChildFatherRole_Lkup&#10;Allowed values  1  = Partner or father of child/children is deceased&#10;2  = Partner or father of child/children is incarcerated&#10;3  = Cares for child/children (feeding, bathing, etc.)&#10;4  = Assists with housework and/or runs errands (ex: grocery shopping)&#10;5  = Attends medical appointments and/or childbirth classes&#10;6  = Provides emotional support&#10;7  = Provides financial support&#10;8  = Partner or father of child/children plays no role/is not involved&#10;9  = Other&#10;10  = Declined to answer&#10;Allow multiple values  Yes&#10;Occurrence 0-1 per client &#10;XML example &lt;ChildFatherRoleList&gt;&#10;   &lt;ChildFatherRole&gt;&#10;    &lt;ChildFatherRoleId&gt;1&lt;/ChildFatherRoleId&gt;&#10;   &lt;/ChildFatherRole&gt;&#10;  &lt;/ChildFatherRol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partner’s or the father of your baby’s /babies’ role in your lif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Ro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Partner or father of child/children is deceased</w:t>
            </w:r>
          </w:p>
          <w:p w:rsidR="007C0E43" w:rsidRDefault="007C0E43" w:rsidP="007C0E43">
            <w:pPr>
              <w:keepNext/>
              <w:keepLines/>
              <w:rPr>
                <w:noProof/>
              </w:rPr>
            </w:pPr>
            <w:r>
              <w:rPr>
                <w:noProof/>
              </w:rPr>
              <w:t>2  = Partner or father of child/children is incarcerated</w:t>
            </w:r>
          </w:p>
          <w:p w:rsidR="007C0E43" w:rsidRDefault="007C0E43" w:rsidP="007C0E43">
            <w:pPr>
              <w:keepNext/>
              <w:keepLines/>
              <w:rPr>
                <w:noProof/>
              </w:rPr>
            </w:pPr>
            <w:r>
              <w:rPr>
                <w:noProof/>
              </w:rPr>
              <w:t>3  = Cares for child/children (feeding, bathing, etc.)</w:t>
            </w:r>
          </w:p>
          <w:p w:rsidR="007C0E43" w:rsidRDefault="007C0E43" w:rsidP="007C0E43">
            <w:pPr>
              <w:keepNext/>
              <w:keepLines/>
              <w:rPr>
                <w:noProof/>
              </w:rPr>
            </w:pPr>
            <w:r>
              <w:rPr>
                <w:noProof/>
              </w:rPr>
              <w:t>4  = Assists with housework and/or runs errands (ex: grocery shopping)</w:t>
            </w:r>
          </w:p>
          <w:p w:rsidR="007C0E43" w:rsidRDefault="007C0E43" w:rsidP="007C0E43">
            <w:pPr>
              <w:keepNext/>
              <w:keepLines/>
              <w:rPr>
                <w:noProof/>
              </w:rPr>
            </w:pPr>
            <w:r>
              <w:rPr>
                <w:noProof/>
              </w:rPr>
              <w:t>5  = Attends medical appointments and/or childbirth classes</w:t>
            </w:r>
          </w:p>
          <w:p w:rsidR="007C0E43" w:rsidRDefault="007C0E43" w:rsidP="007C0E43">
            <w:pPr>
              <w:keepNext/>
              <w:keepLines/>
              <w:rPr>
                <w:noProof/>
              </w:rPr>
            </w:pPr>
            <w:r>
              <w:rPr>
                <w:noProof/>
              </w:rPr>
              <w:t>6  = Provides emotional support</w:t>
            </w:r>
          </w:p>
          <w:p w:rsidR="007C0E43" w:rsidRDefault="007C0E43" w:rsidP="007C0E43">
            <w:pPr>
              <w:keepNext/>
              <w:keepLines/>
              <w:rPr>
                <w:noProof/>
              </w:rPr>
            </w:pPr>
            <w:r>
              <w:rPr>
                <w:noProof/>
              </w:rPr>
              <w:t>7  = Provides financial support</w:t>
            </w:r>
          </w:p>
          <w:p w:rsidR="007C0E43" w:rsidRDefault="007C0E43" w:rsidP="007C0E43">
            <w:pPr>
              <w:keepNext/>
              <w:keepLines/>
              <w:rPr>
                <w:noProof/>
              </w:rPr>
            </w:pPr>
            <w:r>
              <w:rPr>
                <w:noProof/>
              </w:rPr>
              <w:t>8  = Partner or father of child/children plays no role/is not involved</w:t>
            </w:r>
          </w:p>
          <w:p w:rsidR="007C0E43" w:rsidRDefault="007C0E43" w:rsidP="007C0E43">
            <w:pPr>
              <w:keepNext/>
              <w:keepLines/>
              <w:rPr>
                <w:noProof/>
              </w:rPr>
            </w:pPr>
            <w:r>
              <w:rPr>
                <w:noProof/>
              </w:rPr>
              <w:t>9  = Other</w:t>
            </w:r>
          </w:p>
          <w:p w:rsidR="00ED4B3F" w:rsidRDefault="007C0E43" w:rsidP="007C0E43">
            <w:pPr>
              <w:keepNext/>
              <w:keepLines/>
            </w:pPr>
            <w:r>
              <w:rPr>
                <w:noProof/>
              </w:rPr>
              <w:t>10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851CE7"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851CE7" w:rsidRDefault="00851CE7" w:rsidP="00851CE7">
            <w:pPr>
              <w:keepNext/>
              <w:keepLines/>
              <w:rPr>
                <w:noProof/>
              </w:rPr>
            </w:pPr>
            <w:r>
              <w:rPr>
                <w:noProof/>
              </w:rPr>
              <w:t>&lt;ChildFatherRoleList&gt;</w:t>
            </w:r>
          </w:p>
          <w:p w:rsidR="00851CE7" w:rsidRDefault="00851CE7" w:rsidP="00851CE7">
            <w:pPr>
              <w:keepNext/>
              <w:keepLines/>
              <w:rPr>
                <w:noProof/>
              </w:rPr>
            </w:pPr>
            <w:r>
              <w:rPr>
                <w:noProof/>
              </w:rPr>
              <w:t xml:space="preserve">   &lt;ChildFatherRole&gt;</w:t>
            </w:r>
          </w:p>
          <w:p w:rsidR="00851CE7" w:rsidRDefault="00851CE7" w:rsidP="00851CE7">
            <w:pPr>
              <w:keepNext/>
              <w:keepLines/>
              <w:rPr>
                <w:noProof/>
              </w:rPr>
            </w:pPr>
            <w:r>
              <w:rPr>
                <w:noProof/>
              </w:rPr>
              <w:t xml:space="preserve">    &lt;ChildFatherRoleId&gt;1&lt;/ChildFatherRoleId&gt;</w:t>
            </w:r>
          </w:p>
          <w:p w:rsidR="00851CE7" w:rsidRDefault="00851CE7" w:rsidP="00851CE7">
            <w:pPr>
              <w:keepNext/>
              <w:keepLines/>
              <w:rPr>
                <w:noProof/>
              </w:rPr>
            </w:pPr>
            <w:r>
              <w:rPr>
                <w:noProof/>
              </w:rPr>
              <w:t xml:space="preserve">   &lt;/ChildFatherRole&gt;</w:t>
            </w:r>
          </w:p>
          <w:p w:rsidR="00ED4B3F" w:rsidRDefault="00851CE7" w:rsidP="00851CE7">
            <w:pPr>
              <w:keepNext/>
              <w:keepLines/>
            </w:pPr>
            <w:r>
              <w:rPr>
                <w:noProof/>
              </w:rPr>
              <w:t xml:space="preserve">  &lt;/ChildFatherRoleList&gt;</w:t>
            </w:r>
          </w:p>
        </w:tc>
      </w:tr>
    </w:tbl>
    <w:p w:rsidR="00ED4B3F" w:rsidRDefault="00ED4B3F"/>
    <w:p w:rsidR="00851CE7" w:rsidRPr="007B1C4E" w:rsidRDefault="00851CE7" w:rsidP="00851CE7">
      <w:pPr>
        <w:pStyle w:val="Heading2"/>
        <w:rPr>
          <w:color w:val="auto"/>
          <w:sz w:val="22"/>
          <w:szCs w:val="22"/>
        </w:rPr>
      </w:pPr>
      <w:bookmarkStart w:id="270" w:name="_Toc472089360"/>
      <w:bookmarkStart w:id="271" w:name="_Toc494989001"/>
      <w:r w:rsidRPr="003306C2">
        <w:rPr>
          <w:b/>
          <w:color w:val="auto"/>
          <w:sz w:val="22"/>
          <w:szCs w:val="22"/>
        </w:rPr>
        <w:lastRenderedPageBreak/>
        <w:t>Element name</w:t>
      </w:r>
      <w:r>
        <w:rPr>
          <w:color w:val="auto"/>
          <w:sz w:val="22"/>
          <w:szCs w:val="22"/>
        </w:rPr>
        <w:t xml:space="preserve">: </w:t>
      </w:r>
      <w:r>
        <w:rPr>
          <w:noProof/>
        </w:rPr>
        <w:t>Child</w:t>
      </w:r>
      <w:r w:rsidRPr="006F4F8F">
        <w:rPr>
          <w:noProof/>
        </w:rPr>
        <w:t>FatherRoleOtherSpecifying</w:t>
      </w:r>
      <w:bookmarkEnd w:id="270"/>
      <w:bookmarkEnd w:id="271"/>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6.59.1)&#10;Required field No&#10;Lookup table if available N/A&#10;Allowed values  Text string that allows a maximum of 250 characters&#10;Allow multiple values  No&#10;Occurrence 0-1 per client &#10;XML example &lt;ChildFatherRoleOtherSpecifying&gt;Deployed&lt;/ChildFatherRoleOtherSpecifying&gt;&#10;"/>
      </w:tblPr>
      <w:tblGrid>
        <w:gridCol w:w="2606"/>
        <w:gridCol w:w="6749"/>
      </w:tblGrid>
      <w:tr w:rsidR="00851CE7" w:rsidTr="00DE126A">
        <w:trPr>
          <w:cantSplit/>
          <w:tblHeader/>
        </w:trPr>
        <w:tc>
          <w:tcPr>
            <w:tcW w:w="2606" w:type="dxa"/>
            <w:shd w:val="clear" w:color="auto" w:fill="000000" w:themeFill="text1"/>
          </w:tcPr>
          <w:p w:rsidR="00851CE7" w:rsidRPr="00D82B47" w:rsidRDefault="00851CE7" w:rsidP="00B02FAB">
            <w:pPr>
              <w:keepNext/>
              <w:keepLines/>
              <w:rPr>
                <w:b/>
              </w:rPr>
            </w:pPr>
            <w:r w:rsidRPr="00D82B47">
              <w:rPr>
                <w:b/>
              </w:rPr>
              <w:t xml:space="preserve">Field </w:t>
            </w:r>
          </w:p>
        </w:tc>
        <w:tc>
          <w:tcPr>
            <w:tcW w:w="6749" w:type="dxa"/>
            <w:shd w:val="clear" w:color="auto" w:fill="000000" w:themeFill="text1"/>
          </w:tcPr>
          <w:p w:rsidR="00851CE7" w:rsidRPr="00D82B47" w:rsidRDefault="00851CE7" w:rsidP="00B02FAB">
            <w:pPr>
              <w:keepNext/>
              <w:keepLines/>
              <w:rPr>
                <w:b/>
              </w:rPr>
            </w:pPr>
            <w:r w:rsidRPr="00D82B47">
              <w:rPr>
                <w:b/>
              </w:rPr>
              <w:t xml:space="preserve">Description </w:t>
            </w:r>
          </w:p>
        </w:tc>
      </w:tr>
      <w:tr w:rsidR="00851CE7" w:rsidTr="00B02FAB">
        <w:trPr>
          <w:cantSplit/>
        </w:trPr>
        <w:tc>
          <w:tcPr>
            <w:tcW w:w="2606" w:type="dxa"/>
          </w:tcPr>
          <w:p w:rsidR="00851CE7" w:rsidRPr="00C14409" w:rsidRDefault="00851CE7" w:rsidP="00B02FAB">
            <w:pPr>
              <w:keepNext/>
              <w:keepLines/>
              <w:rPr>
                <w:b/>
              </w:rPr>
            </w:pPr>
            <w:r>
              <w:rPr>
                <w:b/>
              </w:rPr>
              <w:t>Definition</w:t>
            </w:r>
          </w:p>
        </w:tc>
        <w:tc>
          <w:tcPr>
            <w:tcW w:w="6749" w:type="dxa"/>
          </w:tcPr>
          <w:p w:rsidR="00851CE7" w:rsidRDefault="00851CE7" w:rsidP="00B02FAB">
            <w:pPr>
              <w:keepNext/>
              <w:keepLines/>
            </w:pPr>
            <w:r>
              <w:rPr>
                <w:noProof/>
              </w:rPr>
              <w:t>Client' answered "other"  to the question "What is your partner’s or the father of your baby’s role in your life?" (F6.59.1)</w:t>
            </w:r>
          </w:p>
        </w:tc>
      </w:tr>
      <w:tr w:rsidR="00851CE7" w:rsidTr="00B02FAB">
        <w:trPr>
          <w:cantSplit/>
        </w:trPr>
        <w:tc>
          <w:tcPr>
            <w:tcW w:w="2606" w:type="dxa"/>
          </w:tcPr>
          <w:p w:rsidR="00851CE7" w:rsidRPr="00C14409" w:rsidRDefault="00851CE7" w:rsidP="00B02FAB">
            <w:pPr>
              <w:keepNext/>
              <w:keepLines/>
              <w:rPr>
                <w:b/>
              </w:rPr>
            </w:pPr>
            <w:r w:rsidRPr="00C14409">
              <w:rPr>
                <w:b/>
              </w:rPr>
              <w:t>Required field</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Lookup t</w:t>
            </w:r>
            <w:r w:rsidRPr="00C14409">
              <w:rPr>
                <w:b/>
              </w:rPr>
              <w:t>able if available</w:t>
            </w:r>
          </w:p>
        </w:tc>
        <w:tc>
          <w:tcPr>
            <w:tcW w:w="6749" w:type="dxa"/>
          </w:tcPr>
          <w:p w:rsidR="00851CE7" w:rsidRDefault="00851CE7" w:rsidP="00B02FAB">
            <w:pPr>
              <w:keepNext/>
              <w:keepLines/>
            </w:pPr>
            <w:r>
              <w:rPr>
                <w:noProof/>
              </w:rPr>
              <w:t>N/A</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ed values </w:t>
            </w:r>
          </w:p>
        </w:tc>
        <w:tc>
          <w:tcPr>
            <w:tcW w:w="6749" w:type="dxa"/>
          </w:tcPr>
          <w:p w:rsidR="00851CE7" w:rsidRDefault="00851CE7" w:rsidP="00B02FAB">
            <w:pPr>
              <w:keepNext/>
              <w:keepLines/>
            </w:pPr>
            <w:r>
              <w:rPr>
                <w:noProof/>
              </w:rPr>
              <w:t>Text string that allows a maximum of 250 characters</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 multiple values </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Occurrence</w:t>
            </w:r>
          </w:p>
        </w:tc>
        <w:tc>
          <w:tcPr>
            <w:tcW w:w="6749" w:type="dxa"/>
          </w:tcPr>
          <w:p w:rsidR="00851CE7" w:rsidRDefault="00851CE7" w:rsidP="00B02FAB">
            <w:pPr>
              <w:keepNext/>
              <w:keepLines/>
            </w:pPr>
            <w:r>
              <w:t xml:space="preserve">0-1 per client </w:t>
            </w:r>
          </w:p>
        </w:tc>
      </w:tr>
      <w:tr w:rsidR="00851CE7" w:rsidTr="00B02FAB">
        <w:trPr>
          <w:cantSplit/>
        </w:trPr>
        <w:tc>
          <w:tcPr>
            <w:tcW w:w="2606" w:type="dxa"/>
          </w:tcPr>
          <w:p w:rsidR="00851CE7" w:rsidRPr="00C14409" w:rsidRDefault="00851CE7" w:rsidP="00B02FAB">
            <w:pPr>
              <w:keepNext/>
              <w:keepLines/>
              <w:rPr>
                <w:b/>
              </w:rPr>
            </w:pPr>
            <w:r>
              <w:rPr>
                <w:b/>
              </w:rPr>
              <w:t>XML</w:t>
            </w:r>
            <w:r w:rsidRPr="00C14409">
              <w:rPr>
                <w:b/>
              </w:rPr>
              <w:t xml:space="preserve"> example</w:t>
            </w:r>
          </w:p>
        </w:tc>
        <w:tc>
          <w:tcPr>
            <w:tcW w:w="6749" w:type="dxa"/>
          </w:tcPr>
          <w:p w:rsidR="00851CE7" w:rsidRDefault="00851CE7" w:rsidP="00851CE7">
            <w:pPr>
              <w:keepNext/>
              <w:keepLines/>
            </w:pPr>
            <w:r>
              <w:rPr>
                <w:noProof/>
              </w:rPr>
              <w:t>&lt;ChildFatherRoleOtherSpecifying&gt;Deployed&lt;/ChildFatherRoleOtherSpecifying&gt;</w:t>
            </w:r>
          </w:p>
        </w:tc>
      </w:tr>
    </w:tbl>
    <w:p w:rsidR="00851CE7" w:rsidRDefault="00851CE7"/>
    <w:p w:rsidR="00ED4B3F" w:rsidRPr="007B1C4E" w:rsidRDefault="00ED4B3F" w:rsidP="00C14409">
      <w:pPr>
        <w:pStyle w:val="Heading2"/>
        <w:rPr>
          <w:color w:val="auto"/>
          <w:sz w:val="22"/>
          <w:szCs w:val="22"/>
        </w:rPr>
      </w:pPr>
      <w:bookmarkStart w:id="272" w:name="_Toc494989002"/>
      <w:r w:rsidRPr="003306C2">
        <w:rPr>
          <w:b/>
          <w:color w:val="auto"/>
          <w:sz w:val="22"/>
          <w:szCs w:val="22"/>
        </w:rPr>
        <w:t>Element name</w:t>
      </w:r>
      <w:r>
        <w:rPr>
          <w:color w:val="auto"/>
          <w:sz w:val="22"/>
          <w:szCs w:val="22"/>
        </w:rPr>
        <w:t xml:space="preserve">: </w:t>
      </w:r>
      <w:r w:rsidRPr="006F4F8F">
        <w:rPr>
          <w:noProof/>
        </w:rPr>
        <w:t>FUSocialSupport</w:t>
      </w:r>
      <w:bookmarkEnd w:id="272"/>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whether information/education was provided to the client on the importance of social support. (F6.59.1)&#10;Required field No&#10;Lookup table if available N/A&#10;Allowed values  true, false  OR 1, 0&#10;Allow multiple values  No&#10;Occurrence 0-1 per client &#10;XML example &lt;FUSocialSupport&gt;true&lt;/FUSocialSuppor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whether information/education was provided to the client on the importance of social suppor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gt;true&lt;/FUSocialSupport&gt;</w:t>
            </w:r>
          </w:p>
        </w:tc>
      </w:tr>
    </w:tbl>
    <w:p w:rsidR="00ED4B3F" w:rsidRDefault="00ED4B3F"/>
    <w:p w:rsidR="00ED4B3F" w:rsidRPr="007B1C4E" w:rsidRDefault="00ED4B3F" w:rsidP="00C14409">
      <w:pPr>
        <w:pStyle w:val="Heading2"/>
        <w:rPr>
          <w:color w:val="auto"/>
          <w:sz w:val="22"/>
          <w:szCs w:val="22"/>
        </w:rPr>
      </w:pPr>
      <w:bookmarkStart w:id="273" w:name="_Toc494989003"/>
      <w:r w:rsidRPr="003306C2">
        <w:rPr>
          <w:b/>
          <w:color w:val="auto"/>
          <w:sz w:val="22"/>
          <w:szCs w:val="22"/>
        </w:rPr>
        <w:t>Element name</w:t>
      </w:r>
      <w:r>
        <w:rPr>
          <w:color w:val="auto"/>
          <w:sz w:val="22"/>
          <w:szCs w:val="22"/>
        </w:rPr>
        <w:t xml:space="preserve">: </w:t>
      </w:r>
      <w:r w:rsidRPr="006F4F8F">
        <w:rPr>
          <w:noProof/>
        </w:rPr>
        <w:t>FUSocialSupportDate</w:t>
      </w:r>
      <w:bookmarkEnd w:id="273"/>
    </w:p>
    <w:tbl>
      <w:tblPr>
        <w:tblStyle w:val="TableGrid"/>
        <w:tblW w:w="0" w:type="auto"/>
        <w:tblLayout w:type="fixed"/>
        <w:tblLook w:val="04A0" w:firstRow="1" w:lastRow="0" w:firstColumn="1" w:lastColumn="0" w:noHBand="0" w:noVBand="1"/>
        <w:tblDescription w:val="Field  Description &#10;Definition Date on which information/education about the importance of social support was provided to the client, if applicable. (F6.59.1)&#10;Required field No&#10;Lookup table if available N/A&#10;Allowed values  Date with a format of mm/dd/yyyy&#10;Allow multiple values  No&#10;Occurrence 0-1 per client &#10;XML example &lt;FUSocialSupportDate&gt;10/5/2016&lt;/FUSocialSuppor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the importance of social support was provided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Date&gt;10/5/2016&lt;/FUSocialSupportDate&gt;</w:t>
            </w:r>
          </w:p>
        </w:tc>
      </w:tr>
    </w:tbl>
    <w:p w:rsidR="00ED4B3F" w:rsidRDefault="00ED4B3F"/>
    <w:p w:rsidR="00ED4B3F" w:rsidRPr="007B1C4E" w:rsidRDefault="00ED4B3F" w:rsidP="00C14409">
      <w:pPr>
        <w:pStyle w:val="Heading2"/>
        <w:rPr>
          <w:color w:val="auto"/>
          <w:sz w:val="22"/>
          <w:szCs w:val="22"/>
        </w:rPr>
      </w:pPr>
      <w:bookmarkStart w:id="274" w:name="_Toc494989004"/>
      <w:r w:rsidRPr="003306C2">
        <w:rPr>
          <w:b/>
          <w:color w:val="auto"/>
          <w:sz w:val="22"/>
          <w:szCs w:val="22"/>
        </w:rPr>
        <w:lastRenderedPageBreak/>
        <w:t>Element name</w:t>
      </w:r>
      <w:r>
        <w:rPr>
          <w:color w:val="auto"/>
          <w:sz w:val="22"/>
          <w:szCs w:val="22"/>
        </w:rPr>
        <w:t xml:space="preserve">: </w:t>
      </w:r>
      <w:r w:rsidRPr="006F4F8F">
        <w:rPr>
          <w:noProof/>
        </w:rPr>
        <w:t>FUSocialSupportReferredList</w:t>
      </w:r>
      <w:bookmarkEnd w:id="274"/>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the types of social support-related referrals that were provided to the client, if any. (F6.59.1)&#10;Required field No&#10;Lookup table if available SocialSupportReferred_Lkup&#10;Allowed values  1  = Social Worker&#10;2  = Parent help line&#10;3  = Parent support group&#10;4  = Other&#10;Allow multiple values  Yes&#10;Occurrence 0-1 per client &#10;XML example &lt;FUSocialSupportReferredList&gt;&#10;   &lt;FUSocialSupportReferred&gt;&#10;    &lt;SocialSupportReferredId&gt;4&lt;/SocialSupportReferredId&gt;&#10;   &lt;/FUSocialSupportReferred&gt;&#10;  &lt;/FUSocialSupport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the types of social support-related referrals that were provided to the client, if any.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ocialSupport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ocial Worker</w:t>
            </w:r>
          </w:p>
          <w:p w:rsidR="00ED4B3F" w:rsidRDefault="00ED4B3F" w:rsidP="00654D1D">
            <w:pPr>
              <w:keepNext/>
              <w:keepLines/>
              <w:rPr>
                <w:noProof/>
              </w:rPr>
            </w:pPr>
            <w:r>
              <w:rPr>
                <w:noProof/>
              </w:rPr>
              <w:t>2  = Parent help line</w:t>
            </w:r>
          </w:p>
          <w:p w:rsidR="00ED4B3F" w:rsidRDefault="00ED4B3F" w:rsidP="00654D1D">
            <w:pPr>
              <w:keepNext/>
              <w:keepLines/>
              <w:rPr>
                <w:noProof/>
              </w:rPr>
            </w:pPr>
            <w:r>
              <w:rPr>
                <w:noProof/>
              </w:rPr>
              <w:t>3  = Parent support group</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ocialSupportReferredList&gt;</w:t>
            </w:r>
          </w:p>
          <w:p w:rsidR="00ED4B3F" w:rsidRDefault="00ED4B3F" w:rsidP="00654D1D">
            <w:pPr>
              <w:keepNext/>
              <w:keepLines/>
              <w:rPr>
                <w:noProof/>
              </w:rPr>
            </w:pPr>
            <w:r>
              <w:rPr>
                <w:noProof/>
              </w:rPr>
              <w:t xml:space="preserve">   &lt;FUSocialSupportReferred&gt;</w:t>
            </w:r>
          </w:p>
          <w:p w:rsidR="00ED4B3F" w:rsidRDefault="00ED4B3F" w:rsidP="00654D1D">
            <w:pPr>
              <w:keepNext/>
              <w:keepLines/>
              <w:rPr>
                <w:noProof/>
              </w:rPr>
            </w:pPr>
            <w:r>
              <w:rPr>
                <w:noProof/>
              </w:rPr>
              <w:t xml:space="preserve">    &lt;SocialSupportReferredId&gt;4&lt;/SocialSupportReferredId&gt;</w:t>
            </w:r>
          </w:p>
          <w:p w:rsidR="00ED4B3F" w:rsidRDefault="00ED4B3F" w:rsidP="00654D1D">
            <w:pPr>
              <w:keepNext/>
              <w:keepLines/>
              <w:rPr>
                <w:noProof/>
              </w:rPr>
            </w:pPr>
            <w:r>
              <w:rPr>
                <w:noProof/>
              </w:rPr>
              <w:t xml:space="preserve">   &lt;/FUSocialSupportReferred&gt;</w:t>
            </w:r>
          </w:p>
          <w:p w:rsidR="00ED4B3F" w:rsidRDefault="00ED4B3F" w:rsidP="003306C2">
            <w:pPr>
              <w:keepNext/>
              <w:keepLines/>
            </w:pPr>
            <w:r>
              <w:rPr>
                <w:noProof/>
              </w:rPr>
              <w:t xml:space="preserve">  &lt;/FUSocialSupportReferredList&gt;</w:t>
            </w:r>
          </w:p>
        </w:tc>
      </w:tr>
    </w:tbl>
    <w:p w:rsidR="00ED4B3F" w:rsidRDefault="00ED4B3F"/>
    <w:p w:rsidR="00ED4B3F" w:rsidRPr="007B1C4E" w:rsidRDefault="00ED4B3F" w:rsidP="00C14409">
      <w:pPr>
        <w:pStyle w:val="Heading2"/>
        <w:rPr>
          <w:color w:val="auto"/>
          <w:sz w:val="22"/>
          <w:szCs w:val="22"/>
        </w:rPr>
      </w:pPr>
      <w:bookmarkStart w:id="275" w:name="_Toc494989005"/>
      <w:r w:rsidRPr="003306C2">
        <w:rPr>
          <w:b/>
          <w:color w:val="auto"/>
          <w:sz w:val="22"/>
          <w:szCs w:val="22"/>
        </w:rPr>
        <w:t>Element name</w:t>
      </w:r>
      <w:r>
        <w:rPr>
          <w:color w:val="auto"/>
          <w:sz w:val="22"/>
          <w:szCs w:val="22"/>
        </w:rPr>
        <w:t xml:space="preserve">: </w:t>
      </w:r>
      <w:r w:rsidRPr="006F4F8F">
        <w:rPr>
          <w:noProof/>
        </w:rPr>
        <w:t>FUSocialSupportReferredOther</w:t>
      </w:r>
      <w:bookmarkEnd w:id="275"/>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 (F6.59.1)&#10;Required field No&#10;Lookup table if available N/A&#10;Allowed values  Text string that allows a maximum of 250 characters&#10;Allow multiple values  No&#10;Occurrence 0-1 per client &#10;XML example &lt;FUSocialSupportReferredOther&gt;a&lt;/FUSocialSupport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referrals provided to the clien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Other&gt;a&lt;/FUSocialSupportReferredOther&gt;</w:t>
            </w:r>
          </w:p>
        </w:tc>
      </w:tr>
    </w:tbl>
    <w:p w:rsidR="00ED4B3F" w:rsidRDefault="00ED4B3F"/>
    <w:p w:rsidR="00ED4B3F" w:rsidRPr="007B1C4E" w:rsidRDefault="00ED4B3F" w:rsidP="00C14409">
      <w:pPr>
        <w:pStyle w:val="Heading2"/>
        <w:rPr>
          <w:color w:val="auto"/>
          <w:sz w:val="22"/>
          <w:szCs w:val="22"/>
        </w:rPr>
      </w:pPr>
      <w:bookmarkStart w:id="276" w:name="_Toc494989006"/>
      <w:r w:rsidRPr="003306C2">
        <w:rPr>
          <w:b/>
          <w:color w:val="auto"/>
          <w:sz w:val="22"/>
          <w:szCs w:val="22"/>
        </w:rPr>
        <w:t>Element name</w:t>
      </w:r>
      <w:r>
        <w:rPr>
          <w:color w:val="auto"/>
          <w:sz w:val="22"/>
          <w:szCs w:val="22"/>
        </w:rPr>
        <w:t xml:space="preserve">: </w:t>
      </w:r>
      <w:r w:rsidRPr="006F4F8F">
        <w:rPr>
          <w:noProof/>
        </w:rPr>
        <w:t>FUSocialSupportReferredDate</w:t>
      </w:r>
      <w:bookmarkEnd w:id="276"/>
    </w:p>
    <w:tbl>
      <w:tblPr>
        <w:tblStyle w:val="TableGrid"/>
        <w:tblW w:w="0" w:type="auto"/>
        <w:tblLayout w:type="fixed"/>
        <w:tblLook w:val="04A0" w:firstRow="1" w:lastRow="0" w:firstColumn="1" w:lastColumn="0" w:noHBand="0" w:noVBand="1"/>
        <w:tblDescription w:val="Field  Description &#10;Definition Date on which social support-related referrals were given to the client, if applicable. (F6.59.1)&#10;Required field No&#10;Lookup table if available N/A&#10;Allowed values  Date with a format of mm/dd/yyyy&#10;Allow multiple values  No&#10;Occurrence 0-1 per client &#10;XML example &lt;FUSocialSupportReferredDate&gt;10/5/2016&lt;/FUSocialSupport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ocial support-related referrals were given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Date&gt;10/5/2016&lt;/FUSocialSupportReferredDate&gt;</w:t>
            </w:r>
          </w:p>
        </w:tc>
      </w:tr>
    </w:tbl>
    <w:p w:rsidR="00ED4B3F" w:rsidRDefault="00ED4B3F"/>
    <w:p w:rsidR="00CC75D8" w:rsidRPr="00A539F9" w:rsidRDefault="00CC75D8" w:rsidP="00A539F9">
      <w:pPr>
        <w:pStyle w:val="Heading2"/>
        <w:rPr>
          <w:sz w:val="28"/>
        </w:rPr>
      </w:pPr>
      <w:bookmarkStart w:id="277" w:name="_Toc494989007"/>
      <w:r w:rsidRPr="00A539F9">
        <w:rPr>
          <w:sz w:val="28"/>
        </w:rPr>
        <w:t>Child Elements</w:t>
      </w:r>
      <w:bookmarkEnd w:id="277"/>
    </w:p>
    <w:p w:rsidR="007463E9" w:rsidRPr="00CC75D8" w:rsidRDefault="007463E9">
      <w:pPr>
        <w:rPr>
          <w:b/>
        </w:rPr>
      </w:pPr>
      <w:r w:rsidRPr="00CC75D8">
        <w:rPr>
          <w:b/>
        </w:rPr>
        <w:t xml:space="preserve">The elements below describe multiple children </w:t>
      </w:r>
      <w:r w:rsidR="003F1A8B">
        <w:rPr>
          <w:b/>
        </w:rPr>
        <w:t xml:space="preserve">(up to 4) </w:t>
      </w:r>
      <w:r w:rsidRPr="00CC75D8">
        <w:rPr>
          <w:b/>
        </w:rPr>
        <w:t xml:space="preserve">for each client. </w:t>
      </w:r>
    </w:p>
    <w:p w:rsidR="00ED4B3F" w:rsidRPr="007B1C4E" w:rsidRDefault="00ED4B3F" w:rsidP="00C14409">
      <w:pPr>
        <w:pStyle w:val="Heading2"/>
        <w:rPr>
          <w:color w:val="auto"/>
          <w:sz w:val="22"/>
          <w:szCs w:val="22"/>
        </w:rPr>
      </w:pPr>
      <w:bookmarkStart w:id="278" w:name="_Toc494989008"/>
      <w:r w:rsidRPr="003306C2">
        <w:rPr>
          <w:b/>
          <w:color w:val="auto"/>
          <w:sz w:val="22"/>
          <w:szCs w:val="22"/>
        </w:rPr>
        <w:lastRenderedPageBreak/>
        <w:t>Element name</w:t>
      </w:r>
      <w:r>
        <w:rPr>
          <w:color w:val="auto"/>
          <w:sz w:val="22"/>
          <w:szCs w:val="22"/>
        </w:rPr>
        <w:t xml:space="preserve">: </w:t>
      </w:r>
      <w:r w:rsidRPr="006F4F8F">
        <w:rPr>
          <w:noProof/>
        </w:rPr>
        <w:t>ChildBirthDate</w:t>
      </w:r>
      <w:bookmarkEnd w:id="278"/>
    </w:p>
    <w:tbl>
      <w:tblPr>
        <w:tblStyle w:val="TableGrid"/>
        <w:tblW w:w="0" w:type="auto"/>
        <w:tblLayout w:type="fixed"/>
        <w:tblLook w:val="04A0" w:firstRow="1" w:lastRow="0" w:firstColumn="1" w:lastColumn="0" w:noHBand="0" w:noVBand="1"/>
        <w:tblDescription w:val="Field  Description &#10;Definition Client's response to the question: &quot;Please tell me dates of birth for any children older than 6 months and younger than 24 months old.&quot; (F6.1)&#10;Required field No&#10;Lookup table if available N/A&#10;Allowed values  Date with a format of mm/dd/yyyy&#10;Allow multiple values  No&#10;Occurrence 0-4 per client &#10;XML example &lt;ChildBirthDate&gt;6/7/2016&lt;/ChildBirth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dates of birth for any children older than 6 months and younger than 24 months old."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105862"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gt;6/7/2016&lt;/ChildBirthDate&gt;</w:t>
            </w:r>
          </w:p>
        </w:tc>
      </w:tr>
    </w:tbl>
    <w:p w:rsidR="00ED4B3F" w:rsidRDefault="00ED4B3F"/>
    <w:p w:rsidR="00ED4B3F" w:rsidRPr="007B1C4E" w:rsidRDefault="00ED4B3F" w:rsidP="00C14409">
      <w:pPr>
        <w:pStyle w:val="Heading2"/>
        <w:rPr>
          <w:color w:val="auto"/>
          <w:sz w:val="22"/>
          <w:szCs w:val="22"/>
        </w:rPr>
      </w:pPr>
      <w:bookmarkStart w:id="279" w:name="_Toc494989009"/>
      <w:r w:rsidRPr="003306C2">
        <w:rPr>
          <w:b/>
          <w:color w:val="auto"/>
          <w:sz w:val="22"/>
          <w:szCs w:val="22"/>
        </w:rPr>
        <w:t>Element name</w:t>
      </w:r>
      <w:r>
        <w:rPr>
          <w:color w:val="auto"/>
          <w:sz w:val="22"/>
          <w:szCs w:val="22"/>
        </w:rPr>
        <w:t xml:space="preserve">: </w:t>
      </w:r>
      <w:r w:rsidRPr="006F4F8F">
        <w:rPr>
          <w:noProof/>
        </w:rPr>
        <w:t>ChildBirthDateDRId</w:t>
      </w:r>
      <w:bookmarkEnd w:id="279"/>
    </w:p>
    <w:tbl>
      <w:tblPr>
        <w:tblStyle w:val="TableGrid"/>
        <w:tblW w:w="0" w:type="auto"/>
        <w:tblLayout w:type="fixed"/>
        <w:tblLook w:val="04A0" w:firstRow="1" w:lastRow="0" w:firstColumn="1" w:lastColumn="0" w:noHBand="0" w:noVBand="1"/>
        <w:tblDescription w:val="Field  Description &#10;Definition Client's answer to the question &quot;Please tell me dates of birth for any children older than 6 months and younger than 24 months old.&quot; if Don't Know or Declined to Answer were selected as the response.  (F6.1)&#10;Required field No&#10;Lookup table if available DontknowRefused_Lkup&#10;Allowed values  1 = Don’t Know&#10;2 = Declined to answer&#10;Allow multiple values  No&#10;Occurrence 0-4 per client &#10;XML example &lt;ChildBirthDateDRId&gt;2&lt;/ChildBirthDate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dates of birth for any children older than 6 months and younger than 24 months old." if Don't Know or Declined to Answer were selected as the response.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DRId&gt;2&lt;/ChildBirthDateDRId&gt;</w:t>
            </w:r>
          </w:p>
        </w:tc>
      </w:tr>
    </w:tbl>
    <w:p w:rsidR="00ED4B3F" w:rsidRDefault="00ED4B3F"/>
    <w:p w:rsidR="00ED4B3F" w:rsidRPr="007B1C4E" w:rsidRDefault="00ED4B3F" w:rsidP="00C14409">
      <w:pPr>
        <w:pStyle w:val="Heading2"/>
        <w:rPr>
          <w:color w:val="auto"/>
          <w:sz w:val="22"/>
          <w:szCs w:val="22"/>
        </w:rPr>
      </w:pPr>
      <w:bookmarkStart w:id="280" w:name="_Toc494989010"/>
      <w:r w:rsidRPr="003306C2">
        <w:rPr>
          <w:b/>
          <w:color w:val="auto"/>
          <w:sz w:val="22"/>
          <w:szCs w:val="22"/>
        </w:rPr>
        <w:t>Element name</w:t>
      </w:r>
      <w:r>
        <w:rPr>
          <w:color w:val="auto"/>
          <w:sz w:val="22"/>
          <w:szCs w:val="22"/>
        </w:rPr>
        <w:t xml:space="preserve">: </w:t>
      </w:r>
      <w:r w:rsidRPr="006F4F8F">
        <w:rPr>
          <w:noProof/>
        </w:rPr>
        <w:t>ChildHealthId</w:t>
      </w:r>
      <w:bookmarkEnd w:id="280"/>
    </w:p>
    <w:tbl>
      <w:tblPr>
        <w:tblStyle w:val="TableGrid"/>
        <w:tblW w:w="0" w:type="auto"/>
        <w:tblLayout w:type="fixed"/>
        <w:tblLook w:val="04A0" w:firstRow="1" w:lastRow="0" w:firstColumn="1" w:lastColumn="0" w:noHBand="0" w:noVBand="1"/>
        <w:tblDescription w:val="Field  Description &#10;Definition Client's answer to the question: &quot;How would you describe this child's/these children's health?&quot; (F6.1.1)&#10;Required field No&#10;Lookup table if available ChildHealth_Lkup&#10;Allowed values  1  = Excellent&#10;2  = Very Good&#10;3  = Good&#10;4  = Fair&#10;5  = Poor&#10;6  = Child is deceased&#10;Allow multiple values  No&#10;Occurrence 0-4 per client &#10;XML example &lt;ChildHealthId&gt;5&lt;/ChildHealth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would you describe this child's/these children's health?"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Health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3306C2">
            <w:pPr>
              <w:keepNext/>
              <w:keepLines/>
              <w:rPr>
                <w:noProof/>
              </w:rPr>
            </w:pPr>
            <w:r>
              <w:rPr>
                <w:noProof/>
              </w:rPr>
              <w:t>6  = Child is deceased</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ealthId&gt;5&lt;/ChildHealthId&gt;</w:t>
            </w:r>
          </w:p>
        </w:tc>
      </w:tr>
    </w:tbl>
    <w:p w:rsidR="00ED4B3F" w:rsidRDefault="00ED4B3F"/>
    <w:p w:rsidR="00ED4B3F" w:rsidRPr="007B1C4E" w:rsidRDefault="00ED4B3F" w:rsidP="00C14409">
      <w:pPr>
        <w:pStyle w:val="Heading2"/>
        <w:rPr>
          <w:color w:val="auto"/>
          <w:sz w:val="22"/>
          <w:szCs w:val="22"/>
        </w:rPr>
      </w:pPr>
      <w:bookmarkStart w:id="281" w:name="_Toc494989011"/>
      <w:r w:rsidRPr="003306C2">
        <w:rPr>
          <w:b/>
          <w:color w:val="auto"/>
          <w:sz w:val="22"/>
          <w:szCs w:val="22"/>
        </w:rPr>
        <w:lastRenderedPageBreak/>
        <w:t>Element name</w:t>
      </w:r>
      <w:r>
        <w:rPr>
          <w:color w:val="auto"/>
          <w:sz w:val="22"/>
          <w:szCs w:val="22"/>
        </w:rPr>
        <w:t xml:space="preserve">: </w:t>
      </w:r>
      <w:r w:rsidRPr="006F4F8F">
        <w:rPr>
          <w:noProof/>
        </w:rPr>
        <w:t>EverBreastFeedId</w:t>
      </w:r>
      <w:bookmarkEnd w:id="281"/>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did you breastfeed or pump breast milk for your child/children?&quot; (F6.2)&#10;Required field No&#10;Lookup table if available YesNoDeclined_Lkup&#10;Allowed values  1 = Yes&#10;2 = No&#10;3 = Declined to answer&#10;Allow multiple values  No&#10;Occurrence 0-4 per client &#10;XML example &lt;EverBreastFeedId&gt;1&lt;/EverBreastFe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did you breastfeed or pump breast milk for your child/children?"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verBreastFeedId&gt;1&lt;/EverBreastFeedId&gt;</w:t>
            </w:r>
          </w:p>
        </w:tc>
      </w:tr>
    </w:tbl>
    <w:p w:rsidR="00ED4B3F" w:rsidRDefault="00ED4B3F"/>
    <w:p w:rsidR="00ED4B3F" w:rsidRPr="007B1C4E" w:rsidRDefault="00ED4B3F" w:rsidP="00C14409">
      <w:pPr>
        <w:pStyle w:val="Heading2"/>
        <w:rPr>
          <w:color w:val="auto"/>
          <w:sz w:val="22"/>
          <w:szCs w:val="22"/>
        </w:rPr>
      </w:pPr>
      <w:bookmarkStart w:id="282" w:name="_Toc494989012"/>
      <w:r w:rsidRPr="003306C2">
        <w:rPr>
          <w:b/>
          <w:color w:val="auto"/>
          <w:sz w:val="22"/>
          <w:szCs w:val="22"/>
        </w:rPr>
        <w:t>Element name</w:t>
      </w:r>
      <w:r>
        <w:rPr>
          <w:color w:val="auto"/>
          <w:sz w:val="22"/>
          <w:szCs w:val="22"/>
        </w:rPr>
        <w:t xml:space="preserve">: </w:t>
      </w:r>
      <w:r w:rsidRPr="006F4F8F">
        <w:rPr>
          <w:noProof/>
        </w:rPr>
        <w:t>BreastfeedNum</w:t>
      </w:r>
      <w:bookmarkEnd w:id="282"/>
    </w:p>
    <w:tbl>
      <w:tblPr>
        <w:tblStyle w:val="TableGrid"/>
        <w:tblW w:w="0" w:type="auto"/>
        <w:tblLayout w:type="fixed"/>
        <w:tblLook w:val="04A0" w:firstRow="1" w:lastRow="0" w:firstColumn="1" w:lastColumn="0" w:noHBand="0" w:noVBand="1"/>
        <w:tblDescription w:val="Field  Description &#10;Definition The number (count) provided by the client in response to the question: &quot;How many days, weeks or months did you breastfeed or pump breast milk for your baby/babies?&quot; (One response per baby.) (F6.2.1)&#10;Required field No&#10;Lookup table if available N/A&#10;Allowed values  An integer with value between 0-999&#10;Allow multiple values  No&#10;Occurrence 0-4 per client &#10;XML example &lt;BreastfeedNum&gt;0&lt;/BreastfeedNum&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count) provided by the client in response to the question: "How many days, weeks or months did you breastfeed or pump breast milk for your baby/babie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Num&gt;0&lt;/BreastfeedNum&gt;</w:t>
            </w:r>
          </w:p>
        </w:tc>
      </w:tr>
    </w:tbl>
    <w:p w:rsidR="00ED4B3F" w:rsidRDefault="00ED4B3F"/>
    <w:p w:rsidR="00ED4B3F" w:rsidRPr="007B1C4E" w:rsidRDefault="00ED4B3F" w:rsidP="00C14409">
      <w:pPr>
        <w:pStyle w:val="Heading2"/>
        <w:rPr>
          <w:color w:val="auto"/>
          <w:sz w:val="22"/>
          <w:szCs w:val="22"/>
        </w:rPr>
      </w:pPr>
      <w:bookmarkStart w:id="283" w:name="_Toc494989013"/>
      <w:r w:rsidRPr="003306C2">
        <w:rPr>
          <w:b/>
          <w:color w:val="auto"/>
          <w:sz w:val="22"/>
          <w:szCs w:val="22"/>
        </w:rPr>
        <w:t>Element name</w:t>
      </w:r>
      <w:r>
        <w:rPr>
          <w:color w:val="auto"/>
          <w:sz w:val="22"/>
          <w:szCs w:val="22"/>
        </w:rPr>
        <w:t xml:space="preserve">: </w:t>
      </w:r>
      <w:r w:rsidRPr="006F4F8F">
        <w:rPr>
          <w:noProof/>
        </w:rPr>
        <w:t>BreastfeedFreqId</w:t>
      </w:r>
      <w:bookmarkEnd w:id="283"/>
    </w:p>
    <w:tbl>
      <w:tblPr>
        <w:tblStyle w:val="TableGrid"/>
        <w:tblW w:w="0" w:type="auto"/>
        <w:tblLayout w:type="fixed"/>
        <w:tblLook w:val="04A0" w:firstRow="1" w:lastRow="0" w:firstColumn="1" w:lastColumn="0" w:noHBand="0" w:noVBand="1"/>
        <w:tblDescription w:val="Field  Description &#10;Definition The unit of measurement provided by the client for the time period of breast feeding (days, weeks, months).  (One response per baby.) (F6.2.1)&#10;Required field No&#10;Lookup table if available DaysWeeksMonths_Lkup&#10;Allowed values  1= Days&#10;2 = Weeks&#10;3 = Months&#10;Allow multiple values  No&#10;Occurrence 0-4 per client &#10;XML example &lt;BreastfeedFreqId&gt;3&lt;/BreastfeedFreq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unit of measurement provided by the client for the time period of breast feeding (days, weeks, month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ysWeeksMonth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Days</w:t>
            </w:r>
          </w:p>
          <w:p w:rsidR="00ED4B3F" w:rsidRDefault="00ED4B3F" w:rsidP="00654D1D">
            <w:pPr>
              <w:keepNext/>
              <w:keepLines/>
              <w:rPr>
                <w:noProof/>
              </w:rPr>
            </w:pPr>
            <w:r>
              <w:rPr>
                <w:noProof/>
              </w:rPr>
              <w:t>2 = Weeks</w:t>
            </w:r>
          </w:p>
          <w:p w:rsidR="00ED4B3F" w:rsidRDefault="00ED4B3F" w:rsidP="003306C2">
            <w:pPr>
              <w:keepNext/>
              <w:keepLines/>
            </w:pPr>
            <w:r>
              <w:rPr>
                <w:noProof/>
              </w:rPr>
              <w:t>3 = Month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FreqId&gt;3&lt;/BreastfeedFreqId&gt;</w:t>
            </w:r>
          </w:p>
        </w:tc>
      </w:tr>
    </w:tbl>
    <w:p w:rsidR="00ED4B3F" w:rsidRDefault="00ED4B3F"/>
    <w:p w:rsidR="00ED4B3F" w:rsidRPr="007B1C4E" w:rsidRDefault="00ED4B3F" w:rsidP="00C14409">
      <w:pPr>
        <w:pStyle w:val="Heading2"/>
        <w:rPr>
          <w:color w:val="auto"/>
          <w:sz w:val="22"/>
          <w:szCs w:val="22"/>
        </w:rPr>
      </w:pPr>
      <w:bookmarkStart w:id="284" w:name="_Toc494989014"/>
      <w:r w:rsidRPr="003306C2">
        <w:rPr>
          <w:b/>
          <w:color w:val="auto"/>
          <w:sz w:val="22"/>
          <w:szCs w:val="22"/>
        </w:rPr>
        <w:lastRenderedPageBreak/>
        <w:t>Element name</w:t>
      </w:r>
      <w:r>
        <w:rPr>
          <w:color w:val="auto"/>
          <w:sz w:val="22"/>
          <w:szCs w:val="22"/>
        </w:rPr>
        <w:t xml:space="preserve">: </w:t>
      </w:r>
      <w:r w:rsidRPr="006F4F8F">
        <w:rPr>
          <w:noProof/>
        </w:rPr>
        <w:t>BreastfeedDRId</w:t>
      </w:r>
      <w:bookmarkEnd w:id="284"/>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breastfeed or pump milk for child&quot; if Don't Know or Declined to Answer were selected as the response. (F6.2)&#10;Required field No&#10;Lookup table if available BreastFeedDR_Lkup&#10;Allowed values  1  = Still/Currently breastfeeding&#10;2  = Don't know&#10;3  = Declined to answer&#10;Allow multiple values  No&#10;Occurrence 0-4 per client &#10;XML example &lt;BreastfeedDRId&gt;3&lt;/Breastfee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breastfeed or pump milk for child" if Don't Know or Declined to Answer were selected as the response.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reastFeedDR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till/Currently breastfeeding</w:t>
            </w:r>
          </w:p>
          <w:p w:rsidR="00ED4B3F" w:rsidRDefault="00ED4B3F" w:rsidP="00654D1D">
            <w:pPr>
              <w:keepNext/>
              <w:keepLines/>
              <w:rPr>
                <w:noProof/>
              </w:rPr>
            </w:pPr>
            <w:r>
              <w:rPr>
                <w:noProof/>
              </w:rPr>
              <w:t>2  = Don't know</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DRId&gt;3&lt;/BreastfeedDRId&gt;</w:t>
            </w:r>
          </w:p>
        </w:tc>
      </w:tr>
    </w:tbl>
    <w:p w:rsidR="00ED4B3F" w:rsidRDefault="00ED4B3F"/>
    <w:p w:rsidR="00ED4B3F" w:rsidRPr="007B1C4E" w:rsidRDefault="00ED4B3F" w:rsidP="00C14409">
      <w:pPr>
        <w:pStyle w:val="Heading2"/>
        <w:rPr>
          <w:color w:val="auto"/>
          <w:sz w:val="22"/>
          <w:szCs w:val="22"/>
        </w:rPr>
      </w:pPr>
      <w:bookmarkStart w:id="285" w:name="_Toc494989015"/>
      <w:r w:rsidRPr="003306C2">
        <w:rPr>
          <w:b/>
          <w:color w:val="auto"/>
          <w:sz w:val="22"/>
          <w:szCs w:val="22"/>
        </w:rPr>
        <w:t>Element name</w:t>
      </w:r>
      <w:r>
        <w:rPr>
          <w:color w:val="auto"/>
          <w:sz w:val="22"/>
          <w:szCs w:val="22"/>
        </w:rPr>
        <w:t xml:space="preserve">: </w:t>
      </w:r>
      <w:r w:rsidRPr="006F4F8F">
        <w:rPr>
          <w:noProof/>
        </w:rPr>
        <w:t>TimesReadToChild</w:t>
      </w:r>
      <w:bookmarkEnd w:id="285"/>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F6.3)&#10;Required field No&#10;Lookup table if available N/A&#10;Allowed values  An integer with value between 0-7&#10;Allow multiple values  No&#10;Occurrence 0-4 per client &#10;XML example &lt;TimesReadToChild&gt;0&lt;/TimesReadToChil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E138DA">
            <w:pPr>
              <w:keepNext/>
              <w:keepLines/>
            </w:pPr>
            <w:r>
              <w:rPr>
                <w:noProof/>
              </w:rPr>
              <w:t xml:space="preserve">Client's answer to the question: "How many </w:t>
            </w:r>
            <w:r w:rsidR="00E138DA">
              <w:rPr>
                <w:noProof/>
              </w:rPr>
              <w:t>days</w:t>
            </w:r>
            <w:r>
              <w:rPr>
                <w:noProof/>
              </w:rPr>
              <w:t xml:space="preserve"> you read to child during the past week"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7</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gt;0&lt;/TimesReadToChild&gt;</w:t>
            </w:r>
          </w:p>
        </w:tc>
      </w:tr>
    </w:tbl>
    <w:p w:rsidR="00ED4B3F" w:rsidRDefault="00ED4B3F"/>
    <w:p w:rsidR="00ED4B3F" w:rsidRPr="007B1C4E" w:rsidRDefault="00ED4B3F" w:rsidP="00C14409">
      <w:pPr>
        <w:pStyle w:val="Heading2"/>
        <w:rPr>
          <w:color w:val="auto"/>
          <w:sz w:val="22"/>
          <w:szCs w:val="22"/>
        </w:rPr>
      </w:pPr>
      <w:bookmarkStart w:id="286" w:name="_Toc494989016"/>
      <w:r w:rsidRPr="003306C2">
        <w:rPr>
          <w:b/>
          <w:color w:val="auto"/>
          <w:sz w:val="22"/>
          <w:szCs w:val="22"/>
        </w:rPr>
        <w:t>Element name</w:t>
      </w:r>
      <w:r>
        <w:rPr>
          <w:color w:val="auto"/>
          <w:sz w:val="22"/>
          <w:szCs w:val="22"/>
        </w:rPr>
        <w:t xml:space="preserve">: </w:t>
      </w:r>
      <w:r w:rsidRPr="006F4F8F">
        <w:rPr>
          <w:noProof/>
        </w:rPr>
        <w:t>TimesReadToChildDRId</w:t>
      </w:r>
      <w:bookmarkEnd w:id="286"/>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if Don't know or Declined to Answer were selected as the response. (F6.3)&#10;Required field No&#10;Lookup table if available DontknowRefused_Lkup&#10;Allowed values  1 = Don’t Know&#10;2 = Declined to answer&#10;Allow multiple values  No&#10;Occurrence 0-4 per client &#10;XML example &lt;TimesReadToChildDRId&gt;2&lt;/TimesReadToChil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E138DA">
            <w:pPr>
              <w:keepNext/>
              <w:keepLines/>
            </w:pPr>
            <w:r>
              <w:rPr>
                <w:noProof/>
              </w:rPr>
              <w:t xml:space="preserve">Client's answer to the question: "How many </w:t>
            </w:r>
            <w:r w:rsidR="00E138DA">
              <w:rPr>
                <w:noProof/>
              </w:rPr>
              <w:t>days</w:t>
            </w:r>
            <w:r>
              <w:rPr>
                <w:noProof/>
              </w:rPr>
              <w:t xml:space="preserve"> you read to child during the past week" if Don't know or Declined to Answer were selected as the response.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DRId&gt;2&lt;/TimesReadToChildDRId&gt;</w:t>
            </w:r>
          </w:p>
        </w:tc>
      </w:tr>
    </w:tbl>
    <w:p w:rsidR="00ED4B3F" w:rsidRDefault="00ED4B3F"/>
    <w:p w:rsidR="00ED4B3F" w:rsidRPr="007B1C4E" w:rsidRDefault="00ED4B3F" w:rsidP="00C14409">
      <w:pPr>
        <w:pStyle w:val="Heading2"/>
        <w:rPr>
          <w:color w:val="auto"/>
          <w:sz w:val="22"/>
          <w:szCs w:val="22"/>
        </w:rPr>
      </w:pPr>
      <w:bookmarkStart w:id="287" w:name="_Toc494989017"/>
      <w:r w:rsidRPr="003306C2">
        <w:rPr>
          <w:b/>
          <w:color w:val="auto"/>
          <w:sz w:val="22"/>
          <w:szCs w:val="22"/>
        </w:rPr>
        <w:lastRenderedPageBreak/>
        <w:t>Element name</w:t>
      </w:r>
      <w:r>
        <w:rPr>
          <w:color w:val="auto"/>
          <w:sz w:val="22"/>
          <w:szCs w:val="22"/>
        </w:rPr>
        <w:t xml:space="preserve">: </w:t>
      </w:r>
      <w:r w:rsidRPr="006F4F8F">
        <w:rPr>
          <w:noProof/>
        </w:rPr>
        <w:t>ChildSleepingPositionId</w:t>
      </w:r>
      <w:bookmarkEnd w:id="287"/>
    </w:p>
    <w:tbl>
      <w:tblPr>
        <w:tblStyle w:val="TableGrid"/>
        <w:tblW w:w="0" w:type="auto"/>
        <w:tblLayout w:type="fixed"/>
        <w:tblLook w:val="04A0" w:firstRow="1" w:lastRow="0" w:firstColumn="1" w:lastColumn="0" w:noHBand="0" w:noVBand="1"/>
        <w:tblDescription w:val="Field  Description &#10;Definition Client's answer to the question: &quot;In which one position do you most often lie your baby/babies down to sleep now?&quot; (F6.5)&#10;Required field No&#10;Lookup table if available ChildSleepingPos_Lkup&#10;Allowed values  1  = On his or her side&#10;2  = On his or her back&#10;3  = On his or her stomach&#10;4  = Declined to answer&#10;Allow multiple values  No&#10;Occurrence 0-4 per client &#10;XML example &lt;ChildSleepingPositionId&gt;1&lt;/ChildSleepingPosi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which one position do you most often lie your baby/babies down to sleep now?" (F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ingPo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On his or her side</w:t>
            </w:r>
          </w:p>
          <w:p w:rsidR="00ED4B3F" w:rsidRDefault="00ED4B3F" w:rsidP="00654D1D">
            <w:pPr>
              <w:keepNext/>
              <w:keepLines/>
              <w:rPr>
                <w:noProof/>
              </w:rPr>
            </w:pPr>
            <w:r>
              <w:rPr>
                <w:noProof/>
              </w:rPr>
              <w:t>2  = On his or her back</w:t>
            </w:r>
          </w:p>
          <w:p w:rsidR="00ED4B3F" w:rsidRDefault="00ED4B3F" w:rsidP="00654D1D">
            <w:pPr>
              <w:keepNext/>
              <w:keepLines/>
              <w:rPr>
                <w:noProof/>
              </w:rPr>
            </w:pPr>
            <w:r>
              <w:rPr>
                <w:noProof/>
              </w:rPr>
              <w:t>3  = On his or her stomach</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ingPositionId&gt;1&lt;/ChildSleepingPositionId&gt;</w:t>
            </w:r>
          </w:p>
        </w:tc>
      </w:tr>
    </w:tbl>
    <w:p w:rsidR="00ED4B3F" w:rsidRDefault="00ED4B3F"/>
    <w:p w:rsidR="00ED4B3F" w:rsidRPr="007B1C4E" w:rsidRDefault="00ED4B3F" w:rsidP="00C14409">
      <w:pPr>
        <w:pStyle w:val="Heading2"/>
        <w:rPr>
          <w:color w:val="auto"/>
          <w:sz w:val="22"/>
          <w:szCs w:val="22"/>
        </w:rPr>
      </w:pPr>
      <w:bookmarkStart w:id="288" w:name="_Toc494989018"/>
      <w:r w:rsidRPr="003306C2">
        <w:rPr>
          <w:b/>
          <w:color w:val="auto"/>
          <w:sz w:val="22"/>
          <w:szCs w:val="22"/>
        </w:rPr>
        <w:t>Element name</w:t>
      </w:r>
      <w:r>
        <w:rPr>
          <w:color w:val="auto"/>
          <w:sz w:val="22"/>
          <w:szCs w:val="22"/>
        </w:rPr>
        <w:t xml:space="preserve">: </w:t>
      </w:r>
      <w:r w:rsidRPr="006F4F8F">
        <w:rPr>
          <w:noProof/>
        </w:rPr>
        <w:t>ChildSleepSameBedId</w:t>
      </w:r>
      <w:bookmarkEnd w:id="288"/>
    </w:p>
    <w:tbl>
      <w:tblPr>
        <w:tblStyle w:val="TableGrid"/>
        <w:tblW w:w="0" w:type="auto"/>
        <w:tblLayout w:type="fixed"/>
        <w:tblLook w:val="04A0" w:firstRow="1" w:lastRow="0" w:firstColumn="1" w:lastColumn="0" w:noHBand="0" w:noVBand="1"/>
        <w:tblDescription w:val="Field  Description &#10;Definition Client's answer to the question: &quot;In the past 2 weeks, how often has your new child/have your new children slept alone in his or her/their own crib or bed? Would you say always, often, sometimes, rarely, or never?&quot;(F6.6)&#10;Required field No&#10;Lookup table if available FrequencyAosrn_Lkup&#10;Allowed values  1  = Always&#10;2  = Often&#10;3  = Sometimes&#10;4  = Rarely&#10;5  = Never&#10;6  = Don't know&#10;7  = Declined to answer&#10;Allow multiple values  No&#10;Occurrence 0-4 per client &#10;XML example &lt;ChildSleepSameBedId&gt;6&lt;/ChildSleepSameB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2 weeks, how often has your new child/have your new children slept alone in his or her/their own crib or bed? Would you say always, often, sometimes, rarely, or never?"(F6.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SameBedId&gt;6&lt;/ChildSleepSameBedId&gt;</w:t>
            </w:r>
          </w:p>
        </w:tc>
      </w:tr>
    </w:tbl>
    <w:p w:rsidR="00ED4B3F" w:rsidRDefault="00ED4B3F"/>
    <w:p w:rsidR="00ED4B3F" w:rsidRPr="007B1C4E" w:rsidRDefault="00ED4B3F" w:rsidP="00C14409">
      <w:pPr>
        <w:pStyle w:val="Heading2"/>
        <w:rPr>
          <w:color w:val="auto"/>
          <w:sz w:val="22"/>
          <w:szCs w:val="22"/>
        </w:rPr>
      </w:pPr>
      <w:bookmarkStart w:id="289" w:name="_Toc494989019"/>
      <w:r w:rsidRPr="003306C2">
        <w:rPr>
          <w:b/>
          <w:color w:val="auto"/>
          <w:sz w:val="22"/>
          <w:szCs w:val="22"/>
        </w:rPr>
        <w:lastRenderedPageBreak/>
        <w:t>Element name</w:t>
      </w:r>
      <w:r>
        <w:rPr>
          <w:color w:val="auto"/>
          <w:sz w:val="22"/>
          <w:szCs w:val="22"/>
        </w:rPr>
        <w:t xml:space="preserve">: </w:t>
      </w:r>
      <w:r w:rsidRPr="006F4F8F">
        <w:rPr>
          <w:noProof/>
        </w:rPr>
        <w:t>ChildSleepLocation</w:t>
      </w:r>
      <w:r w:rsidR="006908B9">
        <w:rPr>
          <w:noProof/>
        </w:rPr>
        <w:t>List</w:t>
      </w:r>
      <w:bookmarkEnd w:id="289"/>
    </w:p>
    <w:tbl>
      <w:tblPr>
        <w:tblStyle w:val="TableGrid"/>
        <w:tblW w:w="0" w:type="auto"/>
        <w:tblLayout w:type="fixed"/>
        <w:tblLook w:val="04A0" w:firstRow="1" w:lastRow="0" w:firstColumn="1" w:lastColumn="0" w:noHBand="0" w:noVBand="1"/>
        <w:tblDescription w:val="Field  Description &#10;Definition Client's response to question: &quot;Please tell us how your child/children most often slept in the past 2 weeks.&quot; (F6.7)&#10;Required field No&#10;Lookup table if available ChildSleepLocation_Lkup&#10;Allowed values  1  = In a crib, bassinet, or pack and play&#10;2  = On a twin or larger mattress or bed&#10;3  = On a couch, sofa, or armchair&#10;4  = In an infant car seat or swing&#10;5  = With a  blanket&#10;6  = With toys, cushions, or pillows, including nursing pillows&#10;7  = With crib bumper pads (mesh or non-mesh)&#10;8  = In a sleeping sack or wearable blanket&#10;Allow multiple values  No&#10;Occurrence 0-4 per client &#10;XML example &lt;ChildSleepLocationId&gt;6&lt;/ChildSleep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Please tell us how your child/children most often slept in the past 2 weeks." (F6.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Lo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37B11" w:rsidRDefault="00B37B11" w:rsidP="00B37B11">
            <w:pPr>
              <w:keepNext/>
              <w:keepLines/>
              <w:rPr>
                <w:noProof/>
              </w:rPr>
            </w:pPr>
            <w:r>
              <w:rPr>
                <w:noProof/>
              </w:rPr>
              <w:t>1  = In a crib, bassinet, or pack and play</w:t>
            </w:r>
          </w:p>
          <w:p w:rsidR="00B37B11" w:rsidRDefault="00B37B11" w:rsidP="00B37B11">
            <w:pPr>
              <w:keepNext/>
              <w:keepLines/>
              <w:rPr>
                <w:noProof/>
              </w:rPr>
            </w:pPr>
            <w:r>
              <w:rPr>
                <w:noProof/>
              </w:rPr>
              <w:t>2  = On a twin or larger mattress or bed</w:t>
            </w:r>
          </w:p>
          <w:p w:rsidR="00B37B11" w:rsidRDefault="00B37B11" w:rsidP="00B37B11">
            <w:pPr>
              <w:keepNext/>
              <w:keepLines/>
              <w:rPr>
                <w:noProof/>
              </w:rPr>
            </w:pPr>
            <w:r>
              <w:rPr>
                <w:noProof/>
              </w:rPr>
              <w:t>3  = On a couch, sofa, or armchair</w:t>
            </w:r>
          </w:p>
          <w:p w:rsidR="00B37B11" w:rsidRDefault="00B37B11" w:rsidP="00B37B11">
            <w:pPr>
              <w:keepNext/>
              <w:keepLines/>
              <w:rPr>
                <w:noProof/>
              </w:rPr>
            </w:pPr>
            <w:r>
              <w:rPr>
                <w:noProof/>
              </w:rPr>
              <w:t>4  = In an infant car seat or swing</w:t>
            </w:r>
          </w:p>
          <w:p w:rsidR="00B37B11" w:rsidRDefault="00B37B11" w:rsidP="00B37B11">
            <w:pPr>
              <w:keepNext/>
              <w:keepLines/>
              <w:rPr>
                <w:noProof/>
              </w:rPr>
            </w:pPr>
            <w:r>
              <w:rPr>
                <w:noProof/>
              </w:rPr>
              <w:t>5  = With a  blanket</w:t>
            </w:r>
          </w:p>
          <w:p w:rsidR="00B37B11" w:rsidRDefault="00B37B11" w:rsidP="00B37B11">
            <w:pPr>
              <w:keepNext/>
              <w:keepLines/>
              <w:rPr>
                <w:noProof/>
              </w:rPr>
            </w:pPr>
            <w:r>
              <w:rPr>
                <w:noProof/>
              </w:rPr>
              <w:t>6  = With toys, cushions, or pillows, including nursing pillows</w:t>
            </w:r>
          </w:p>
          <w:p w:rsidR="00B37B11" w:rsidRDefault="00B37B11" w:rsidP="00B37B11">
            <w:pPr>
              <w:keepNext/>
              <w:keepLines/>
              <w:rPr>
                <w:noProof/>
              </w:rPr>
            </w:pPr>
            <w:r>
              <w:rPr>
                <w:noProof/>
              </w:rPr>
              <w:t>7  = With crib bumper pads (mesh or non-mesh)</w:t>
            </w:r>
          </w:p>
          <w:p w:rsidR="00ED4B3F" w:rsidRDefault="00B37B11" w:rsidP="00B37B11">
            <w:pPr>
              <w:keepNext/>
              <w:keepLines/>
            </w:pPr>
            <w:r>
              <w:rPr>
                <w:noProof/>
              </w:rPr>
              <w:t>8  = In a sleeping sack or wearable blanke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B76187"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B76187" w:rsidRDefault="00B76187" w:rsidP="00B76187">
            <w:pPr>
              <w:keepNext/>
              <w:keepLines/>
              <w:rPr>
                <w:noProof/>
              </w:rPr>
            </w:pPr>
            <w:r>
              <w:rPr>
                <w:noProof/>
              </w:rPr>
              <w:t>&lt;ChildSleepLocationList&gt;</w:t>
            </w:r>
          </w:p>
          <w:p w:rsidR="00B76187" w:rsidRDefault="00B76187" w:rsidP="00B76187">
            <w:pPr>
              <w:keepNext/>
              <w:keepLines/>
              <w:rPr>
                <w:noProof/>
              </w:rPr>
            </w:pPr>
            <w:r>
              <w:rPr>
                <w:noProof/>
              </w:rPr>
              <w:t>&lt;ChildSleepLocation&gt;</w:t>
            </w:r>
            <w:r>
              <w:rPr>
                <w:noProof/>
              </w:rPr>
              <w:tab/>
            </w:r>
            <w:r>
              <w:rPr>
                <w:noProof/>
              </w:rPr>
              <w:tab/>
            </w:r>
            <w:r>
              <w:rPr>
                <w:noProof/>
              </w:rPr>
              <w:tab/>
              <w:t>&lt;ChildSleepLocationId&gt;6&lt;/ChildSleepLocationId&gt;</w:t>
            </w:r>
          </w:p>
          <w:p w:rsidR="00B76187" w:rsidRDefault="00B76187" w:rsidP="00B76187">
            <w:pPr>
              <w:keepNext/>
              <w:keepLines/>
              <w:rPr>
                <w:noProof/>
              </w:rPr>
            </w:pPr>
            <w:r>
              <w:rPr>
                <w:noProof/>
              </w:rPr>
              <w:t>&lt;/ChildSleepLocation&gt;</w:t>
            </w:r>
          </w:p>
          <w:p w:rsidR="00ED4B3F" w:rsidRDefault="00B76187" w:rsidP="00B76187">
            <w:pPr>
              <w:keepNext/>
              <w:keepLines/>
            </w:pPr>
            <w:r>
              <w:rPr>
                <w:noProof/>
              </w:rPr>
              <w:t>&lt;/ChildSleepLocationList&gt;</w:t>
            </w:r>
          </w:p>
        </w:tc>
      </w:tr>
    </w:tbl>
    <w:p w:rsidR="00ED4B3F" w:rsidRDefault="00ED4B3F"/>
    <w:p w:rsidR="00ED4B3F" w:rsidRPr="007B1C4E" w:rsidRDefault="00ED4B3F" w:rsidP="00C14409">
      <w:pPr>
        <w:pStyle w:val="Heading2"/>
        <w:rPr>
          <w:color w:val="auto"/>
          <w:sz w:val="22"/>
          <w:szCs w:val="22"/>
        </w:rPr>
      </w:pPr>
      <w:bookmarkStart w:id="290" w:name="_Toc494989020"/>
      <w:r w:rsidRPr="003306C2">
        <w:rPr>
          <w:b/>
          <w:color w:val="auto"/>
          <w:sz w:val="22"/>
          <w:szCs w:val="22"/>
        </w:rPr>
        <w:t>Element name</w:t>
      </w:r>
      <w:r>
        <w:rPr>
          <w:color w:val="auto"/>
          <w:sz w:val="22"/>
          <w:szCs w:val="22"/>
        </w:rPr>
        <w:t xml:space="preserve">: </w:t>
      </w:r>
      <w:r w:rsidRPr="006F4F8F">
        <w:rPr>
          <w:noProof/>
        </w:rPr>
        <w:t>LastChildInfantCarSeatId</w:t>
      </w:r>
      <w:bookmarkEnd w:id="290"/>
    </w:p>
    <w:tbl>
      <w:tblPr>
        <w:tblStyle w:val="TableGrid"/>
        <w:tblW w:w="0" w:type="auto"/>
        <w:tblLayout w:type="fixed"/>
        <w:tblLook w:val="04A0" w:firstRow="1" w:lastRow="0" w:firstColumn="1" w:lastColumn="0" w:noHBand="0" w:noVBand="1"/>
        <w:tblDescription w:val="Field  Description &#10;Definition Client's response to question: &quot;When your child/children rides in a car, truck, or van, how often does he or she ride in an infant car seat? Would you say always, often, sometimes, rarely, or never?&quot; (F6.8)&#10;Required field No&#10;Lookup table if available FrequencyAosrn_Lkup&#10;Allowed values  1  = Always&#10;2  = Often&#10;3  = Sometimes&#10;4  = Rarely&#10;5  = Never&#10;6  = Don't know&#10;7  = Declined to answer&#10;Allow multiple values  No&#10;Occurrence 0-4 per client &#10;XML example &lt;LastChildInfantCarSeatId&gt;7&lt;/LastChildInfantCarSea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When your child/children rides in a car, truck, or van, how often does he or she ride in an infant car seat? Would you say always, often, sometimes, rarely, or never?" (F6.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InfantCarSeatId&gt;7&lt;/LastChildInfantCarSeatId&gt;</w:t>
            </w:r>
          </w:p>
        </w:tc>
      </w:tr>
    </w:tbl>
    <w:p w:rsidR="00ED4B3F" w:rsidRDefault="00ED4B3F"/>
    <w:p w:rsidR="00ED4B3F" w:rsidRPr="007B1C4E" w:rsidRDefault="00ED4B3F" w:rsidP="00C14409">
      <w:pPr>
        <w:pStyle w:val="Heading2"/>
        <w:rPr>
          <w:color w:val="auto"/>
          <w:sz w:val="22"/>
          <w:szCs w:val="22"/>
        </w:rPr>
      </w:pPr>
      <w:bookmarkStart w:id="291" w:name="_Toc494989021"/>
      <w:r w:rsidRPr="003306C2">
        <w:rPr>
          <w:b/>
          <w:color w:val="auto"/>
          <w:sz w:val="22"/>
          <w:szCs w:val="22"/>
        </w:rPr>
        <w:lastRenderedPageBreak/>
        <w:t>Element name</w:t>
      </w:r>
      <w:r>
        <w:rPr>
          <w:color w:val="auto"/>
          <w:sz w:val="22"/>
          <w:szCs w:val="22"/>
        </w:rPr>
        <w:t xml:space="preserve">: </w:t>
      </w:r>
      <w:r w:rsidRPr="006F4F8F">
        <w:rPr>
          <w:noProof/>
        </w:rPr>
        <w:t>ChildTestedForLeadId</w:t>
      </w:r>
      <w:bookmarkEnd w:id="291"/>
    </w:p>
    <w:tbl>
      <w:tblPr>
        <w:tblStyle w:val="TableGrid"/>
        <w:tblW w:w="0" w:type="auto"/>
        <w:tblLayout w:type="fixed"/>
        <w:tblLook w:val="04A0" w:firstRow="1" w:lastRow="0" w:firstColumn="1" w:lastColumn="0" w:noHBand="0" w:noVBand="1"/>
        <w:tblDescription w:val="Field  Description &#10;Definition Client's response to question: &quot;Has your child / have your children been tested for lead? &quot; (F6.9)&#10;Required field No&#10;Lookup table if available YesNo_Lkup&#10;Allowed values  1 = Yes&#10;2 = No&#10;3 = Don't Know&#10;4 = Declined to answer&#10;Allow multiple values  No&#10;Occurrence 0-4 per client &#10;XML example &lt;ChildTestedForLeadId&gt;1&lt;/ChildTestedForLea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Has your child / have your children been tested for lead? " (F6.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estedForLeadId&gt;1&lt;/ChildTestedForLeadId&gt;</w:t>
            </w:r>
          </w:p>
        </w:tc>
      </w:tr>
    </w:tbl>
    <w:p w:rsidR="00ED4B3F" w:rsidRDefault="00ED4B3F"/>
    <w:p w:rsidR="00ED4B3F" w:rsidRPr="007B1C4E" w:rsidRDefault="00ED4B3F" w:rsidP="00C14409">
      <w:pPr>
        <w:pStyle w:val="Heading2"/>
        <w:rPr>
          <w:color w:val="auto"/>
          <w:sz w:val="22"/>
          <w:szCs w:val="22"/>
        </w:rPr>
      </w:pPr>
      <w:bookmarkStart w:id="292" w:name="_Toc494989022"/>
      <w:r w:rsidRPr="003306C2">
        <w:rPr>
          <w:b/>
          <w:color w:val="auto"/>
          <w:sz w:val="22"/>
          <w:szCs w:val="22"/>
        </w:rPr>
        <w:t>Element name</w:t>
      </w:r>
      <w:r>
        <w:rPr>
          <w:color w:val="auto"/>
          <w:sz w:val="22"/>
          <w:szCs w:val="22"/>
        </w:rPr>
        <w:t xml:space="preserve">: </w:t>
      </w:r>
      <w:r w:rsidRPr="006F4F8F">
        <w:rPr>
          <w:noProof/>
        </w:rPr>
        <w:t>ChildLeadConcernId</w:t>
      </w:r>
      <w:bookmarkEnd w:id="292"/>
    </w:p>
    <w:tbl>
      <w:tblPr>
        <w:tblStyle w:val="TableGrid"/>
        <w:tblW w:w="0" w:type="auto"/>
        <w:tblLayout w:type="fixed"/>
        <w:tblLook w:val="04A0" w:firstRow="1" w:lastRow="0" w:firstColumn="1" w:lastColumn="0" w:noHBand="0" w:noVBand="1"/>
        <w:tblDescription w:val="Field  Description &#10;Definition Client's response to the question: &quot;Did your child's lead levels concern the doctor ?&quot; if applicable (F6.9.1)&#10;Required field No&#10;Lookup table if available YesNo_Lkup&#10;Allowed values  1 = Yes&#10;2 = No&#10;3 = Don't Know&#10;4 = Declined to answer&#10;Allow multiple values  No&#10;Occurrence 0-4 per client &#10;XML example &lt;ChildLeadConcernId&gt;4&lt;/ChildLeadConcer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s lead levels concern the doctor ?" if applicable (F6.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dConcernId&gt;4&lt;/ChildLeadConcernId&gt;</w:t>
            </w:r>
          </w:p>
        </w:tc>
      </w:tr>
    </w:tbl>
    <w:p w:rsidR="00ED4B3F" w:rsidRDefault="00ED4B3F"/>
    <w:p w:rsidR="00ED4B3F" w:rsidRPr="007B1C4E" w:rsidRDefault="00ED4B3F" w:rsidP="00C14409">
      <w:pPr>
        <w:pStyle w:val="Heading2"/>
        <w:rPr>
          <w:color w:val="auto"/>
          <w:sz w:val="22"/>
          <w:szCs w:val="22"/>
        </w:rPr>
      </w:pPr>
      <w:bookmarkStart w:id="293" w:name="_Toc494989023"/>
      <w:r w:rsidRPr="003306C2">
        <w:rPr>
          <w:b/>
          <w:color w:val="auto"/>
          <w:sz w:val="22"/>
          <w:szCs w:val="22"/>
        </w:rPr>
        <w:t>Element name</w:t>
      </w:r>
      <w:r>
        <w:rPr>
          <w:color w:val="auto"/>
          <w:sz w:val="22"/>
          <w:szCs w:val="22"/>
        </w:rPr>
        <w:t xml:space="preserve">: </w:t>
      </w:r>
      <w:r w:rsidRPr="006F4F8F">
        <w:rPr>
          <w:noProof/>
        </w:rPr>
        <w:t>HourWithSmokingPersonHours</w:t>
      </w:r>
      <w:bookmarkEnd w:id="293"/>
    </w:p>
    <w:tbl>
      <w:tblPr>
        <w:tblStyle w:val="TableGrid"/>
        <w:tblW w:w="0" w:type="auto"/>
        <w:tblLayout w:type="fixed"/>
        <w:tblLook w:val="04A0" w:firstRow="1" w:lastRow="0" w:firstColumn="1" w:lastColumn="0" w:noHBand="0" w:noVBand="1"/>
        <w:tblDescription w:val="Field  Description &#10;Definition The number of hours provided by the client in response to question: &quot;On average, how many hours per day is your child/are your children in the same room or vehicle with another person who is smoking?&quot; (F6.10)&#10;Required field No&#10;Lookup table if available N/A&#10;Allowed values  An integer with value between 0-24&#10;Allow multiple values  No&#10;Occurrence 0-4 per client &#10;XML example &lt;HourWithSmokingPersonHours&gt;0&lt;/HourWithSmokingPersonHour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of hours provided by the client in response to question: "On average, how many hours per day is your child/are your children in the same room or vehicle with another person who is smoking?" (F6.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24</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rWithSmokingPersonHours&gt;0&lt;/HourWithSmokingPersonHours&gt;</w:t>
            </w:r>
          </w:p>
        </w:tc>
      </w:tr>
    </w:tbl>
    <w:p w:rsidR="00ED4B3F" w:rsidRDefault="00ED4B3F"/>
    <w:p w:rsidR="00ED4B3F" w:rsidRPr="007B1C4E" w:rsidRDefault="00ED4B3F" w:rsidP="00C14409">
      <w:pPr>
        <w:pStyle w:val="Heading2"/>
        <w:rPr>
          <w:color w:val="auto"/>
          <w:sz w:val="22"/>
          <w:szCs w:val="22"/>
        </w:rPr>
      </w:pPr>
      <w:bookmarkStart w:id="294" w:name="_Toc494989024"/>
      <w:r w:rsidRPr="003306C2">
        <w:rPr>
          <w:b/>
          <w:color w:val="auto"/>
          <w:sz w:val="22"/>
          <w:szCs w:val="22"/>
        </w:rPr>
        <w:lastRenderedPageBreak/>
        <w:t>Element name</w:t>
      </w:r>
      <w:r>
        <w:rPr>
          <w:color w:val="auto"/>
          <w:sz w:val="22"/>
          <w:szCs w:val="22"/>
        </w:rPr>
        <w:t xml:space="preserve">: </w:t>
      </w:r>
      <w:r w:rsidRPr="006F4F8F">
        <w:rPr>
          <w:noProof/>
        </w:rPr>
        <w:t>ChildHourWithSmokingPersonId</w:t>
      </w:r>
      <w:bookmarkEnd w:id="294"/>
    </w:p>
    <w:tbl>
      <w:tblPr>
        <w:tblStyle w:val="TableGrid"/>
        <w:tblW w:w="0" w:type="auto"/>
        <w:tblLayout w:type="fixed"/>
        <w:tblLook w:val="04A0" w:firstRow="1" w:lastRow="0" w:firstColumn="1" w:lastColumn="0" w:noHBand="0" w:noVBand="1"/>
        <w:tblDescription w:val="Field  Description &#10;Definition The amount of time provided by the client in response to the question: &quot;On average, how many hours per day is your child/are your children in the same room or vehicle with another person who is smoking?&quot; if the answer is &quot;Child spends less than one hour p&#10;Required field No&#10;Lookup table if available ChildSmokingInRoom_Lkup&#10;Allowed values  1  = Child is never in a room or vehicle with someone who is smoking&#10;2  = Child spends less than one hour per day in a room or vehicle with somebody who is smoking&#10;3  = Declined to answer&#10;Allow multiple values  No&#10;Occurrence 0-4 per client &#10;XML example &lt;ChildHourWithSmokingPersonId&gt;2&lt;/ChildHourWithSmokingPers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amount of time provided by the client in response to the question: "On average, how many hours per day is your child/are your children in the same room or vehicle with another person who is smoking?" if the answer is "Child spends less than one hour p</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mokingInRoom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hild is never in a room or vehicle with someone who is smoking</w:t>
            </w:r>
          </w:p>
          <w:p w:rsidR="00ED4B3F" w:rsidRDefault="00ED4B3F" w:rsidP="00654D1D">
            <w:pPr>
              <w:keepNext/>
              <w:keepLines/>
              <w:rPr>
                <w:noProof/>
              </w:rPr>
            </w:pPr>
            <w:r>
              <w:rPr>
                <w:noProof/>
              </w:rPr>
              <w:t>2  = Child spends less than one hour per day in a room or vehicle with somebody who is smoking</w:t>
            </w:r>
          </w:p>
          <w:p w:rsidR="00ED4B3F" w:rsidRDefault="00ED4B3F" w:rsidP="003306C2">
            <w:pPr>
              <w:keepNext/>
              <w:keepLines/>
              <w:rPr>
                <w:noProof/>
              </w:rPr>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ourWithSmokingPersonId&gt;2&lt;/ChildHourWithSmokingPersonId&gt;</w:t>
            </w:r>
          </w:p>
        </w:tc>
      </w:tr>
    </w:tbl>
    <w:p w:rsidR="00ED4B3F" w:rsidRDefault="00ED4B3F"/>
    <w:p w:rsidR="00ED4B3F" w:rsidRPr="007B1C4E" w:rsidRDefault="00ED4B3F" w:rsidP="00C14409">
      <w:pPr>
        <w:pStyle w:val="Heading2"/>
        <w:rPr>
          <w:color w:val="auto"/>
          <w:sz w:val="22"/>
          <w:szCs w:val="22"/>
        </w:rPr>
      </w:pPr>
      <w:bookmarkStart w:id="295" w:name="_Toc494989025"/>
      <w:r w:rsidRPr="003306C2">
        <w:rPr>
          <w:b/>
          <w:color w:val="auto"/>
          <w:sz w:val="22"/>
          <w:szCs w:val="22"/>
        </w:rPr>
        <w:t>Element name</w:t>
      </w:r>
      <w:r>
        <w:rPr>
          <w:color w:val="auto"/>
          <w:sz w:val="22"/>
          <w:szCs w:val="22"/>
        </w:rPr>
        <w:t xml:space="preserve">: </w:t>
      </w:r>
      <w:r w:rsidRPr="006F4F8F">
        <w:rPr>
          <w:noProof/>
        </w:rPr>
        <w:t>HaveChildHealthProfessionalId</w:t>
      </w:r>
      <w:bookmarkEnd w:id="295"/>
    </w:p>
    <w:tbl>
      <w:tblPr>
        <w:tblStyle w:val="TableGrid"/>
        <w:tblW w:w="0" w:type="auto"/>
        <w:tblLayout w:type="fixed"/>
        <w:tblLook w:val="04A0" w:firstRow="1" w:lastRow="0" w:firstColumn="1" w:lastColumn="0" w:noHBand="0" w:noVBand="1"/>
        <w:tblDescription w:val="Field  Description &#10;Definition Client's response to the question: &quot;Do you have one or more persons you think of as your child's personal doctor or nurse?&quot; (F6.12)&#10;Required field No&#10;Lookup table if available YesNoPerson_Lkup&#10;Allowed values  1  = Yes, one person&#10;2  = Yes, more than one person&#10;3  = No&#10;4  = Don't know&#10;5  = Declined to answer&#10;Allow multiple values  No&#10;Occurrence 0-4 per client &#10;XML example &lt;HaveChildHealthProfessionalId&gt;3&lt;/HaveChildHealthProfession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have one or more persons you think of as your child's personal doctor or nurse?" (F6.1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HealthProfessionalId&gt;3&lt;/HaveChildHealthProfessionalId&gt;</w:t>
            </w:r>
          </w:p>
        </w:tc>
      </w:tr>
    </w:tbl>
    <w:p w:rsidR="00ED4B3F" w:rsidRDefault="00ED4B3F"/>
    <w:p w:rsidR="00ED4B3F" w:rsidRPr="007B1C4E" w:rsidRDefault="00ED4B3F" w:rsidP="00C14409">
      <w:pPr>
        <w:pStyle w:val="Heading2"/>
        <w:rPr>
          <w:color w:val="auto"/>
          <w:sz w:val="22"/>
          <w:szCs w:val="22"/>
        </w:rPr>
      </w:pPr>
      <w:bookmarkStart w:id="296" w:name="_Toc494989026"/>
      <w:r w:rsidRPr="003306C2">
        <w:rPr>
          <w:b/>
          <w:color w:val="auto"/>
          <w:sz w:val="22"/>
          <w:szCs w:val="22"/>
        </w:rPr>
        <w:lastRenderedPageBreak/>
        <w:t>Element name</w:t>
      </w:r>
      <w:r>
        <w:rPr>
          <w:color w:val="auto"/>
          <w:sz w:val="22"/>
          <w:szCs w:val="22"/>
        </w:rPr>
        <w:t xml:space="preserve">: </w:t>
      </w:r>
      <w:r w:rsidRPr="006F4F8F">
        <w:rPr>
          <w:noProof/>
        </w:rPr>
        <w:t>HaveChildSickCarePlaceId</w:t>
      </w:r>
      <w:bookmarkEnd w:id="296"/>
    </w:p>
    <w:tbl>
      <w:tblPr>
        <w:tblStyle w:val="TableGrid"/>
        <w:tblW w:w="0" w:type="auto"/>
        <w:tblLayout w:type="fixed"/>
        <w:tblLook w:val="04A0" w:firstRow="1" w:lastRow="0" w:firstColumn="1" w:lastColumn="0" w:noHBand="0" w:noVBand="1"/>
        <w:tblDescription w:val="Field  Description &#10;Definition Client's response to the question: &quot;Is there a place that your child USUALLY goes for care when he or she is sick or when you or another caregiver need advice about your child's health?&quot; (F6.13)&#10;Required field No&#10;Lookup table if available YesNoPlace_Lkup&#10;Allowed values  1  = Yes&#10;2  = No&#10;3  = There is more than one place&#10;4  = Don't know&#10;5  = Declined to answer&#10;Allow multiple values  No&#10;Occurrence 0-4 per client &#10;XML example &lt;HaveChildSickCarePlaceId&gt;4&lt;/Have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s there a place that your child USUALLY goes for care when he or she is sick or when you or another caregiver need advice about your child's health?" (F6.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SickCarePlaceId&gt;4&lt;/HaveChildSickCarePlaceId&gt;</w:t>
            </w:r>
          </w:p>
        </w:tc>
      </w:tr>
    </w:tbl>
    <w:p w:rsidR="00ED4B3F" w:rsidRDefault="00ED4B3F"/>
    <w:p w:rsidR="00ED4B3F" w:rsidRPr="007B1C4E" w:rsidRDefault="00ED4B3F" w:rsidP="00C14409">
      <w:pPr>
        <w:pStyle w:val="Heading2"/>
        <w:rPr>
          <w:color w:val="auto"/>
          <w:sz w:val="22"/>
          <w:szCs w:val="22"/>
        </w:rPr>
      </w:pPr>
      <w:bookmarkStart w:id="297" w:name="_Toc494989027"/>
      <w:r w:rsidRPr="003306C2">
        <w:rPr>
          <w:b/>
          <w:color w:val="auto"/>
          <w:sz w:val="22"/>
          <w:szCs w:val="22"/>
        </w:rPr>
        <w:t>Element name</w:t>
      </w:r>
      <w:r>
        <w:rPr>
          <w:color w:val="auto"/>
          <w:sz w:val="22"/>
          <w:szCs w:val="22"/>
        </w:rPr>
        <w:t xml:space="preserve">: </w:t>
      </w:r>
      <w:r w:rsidRPr="006F4F8F">
        <w:rPr>
          <w:noProof/>
        </w:rPr>
        <w:t>ChildSickCarePlaceId</w:t>
      </w:r>
      <w:bookmarkEnd w:id="297"/>
    </w:p>
    <w:tbl>
      <w:tblPr>
        <w:tblStyle w:val="TableGrid"/>
        <w:tblW w:w="0" w:type="auto"/>
        <w:tblLayout w:type="fixed"/>
        <w:tblLook w:val="04A0" w:firstRow="1" w:lastRow="0" w:firstColumn="1" w:lastColumn="0" w:noHBand="0" w:noVBand="1"/>
        <w:tblDescription w:val="Field  Description &#10;Definition Client's response to the question: &quot;What kind of place does your child go to most often when he or she is sick or you need advice about his or her health? Is it a doctor's office, emergency room, hospital outpatient department, clinic or some other place?&#10;Required field No&#10;Lookup table if available HealthCareFacility_Lkup&#10;Allowed values  1  = Doctor's Office&#10;2  = Hospital Emergency Room&#10;3  = Hospital Outpatient Department&#10;4  = Clinic or Health Center&#10;5  = Retail Store Clinic or Minute Clinic&#10;6  = School (Nurse's Office, Athletic Trainer's Office)&#10;7  = Some other place&#10;Allow multiple values  No&#10;Occurrence 0-4 per client &#10;XML example &lt;ChildSickCarePlaceId&gt;7&lt;/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at kind of place does your child go to most often when he or she is sick or you need advice about his or her health? Is it a doctor's office, emergency room, hospital outpatient department, clinic or some other place?</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ctor's Office</w:t>
            </w:r>
          </w:p>
          <w:p w:rsidR="00ED4B3F" w:rsidRDefault="00ED4B3F" w:rsidP="00654D1D">
            <w:pPr>
              <w:keepNext/>
              <w:keepLines/>
              <w:rPr>
                <w:noProof/>
              </w:rPr>
            </w:pPr>
            <w:r>
              <w:rPr>
                <w:noProof/>
              </w:rPr>
              <w:t>2  = Hospital Emergency Room</w:t>
            </w:r>
          </w:p>
          <w:p w:rsidR="00ED4B3F" w:rsidRDefault="00ED4B3F" w:rsidP="00654D1D">
            <w:pPr>
              <w:keepNext/>
              <w:keepLines/>
              <w:rPr>
                <w:noProof/>
              </w:rPr>
            </w:pPr>
            <w:r>
              <w:rPr>
                <w:noProof/>
              </w:rPr>
              <w:t>3  = Hospital Outpatient Department</w:t>
            </w:r>
          </w:p>
          <w:p w:rsidR="00ED4B3F" w:rsidRDefault="00ED4B3F" w:rsidP="00654D1D">
            <w:pPr>
              <w:keepNext/>
              <w:keepLines/>
              <w:rPr>
                <w:noProof/>
              </w:rPr>
            </w:pPr>
            <w:r>
              <w:rPr>
                <w:noProof/>
              </w:rPr>
              <w:t>4  = Clinic or Health Center</w:t>
            </w:r>
          </w:p>
          <w:p w:rsidR="00ED4B3F" w:rsidRDefault="00ED4B3F" w:rsidP="00654D1D">
            <w:pPr>
              <w:keepNext/>
              <w:keepLines/>
              <w:rPr>
                <w:noProof/>
              </w:rPr>
            </w:pPr>
            <w:r>
              <w:rPr>
                <w:noProof/>
              </w:rPr>
              <w:t>5  = Retail Store Clinic or Minute Clinic</w:t>
            </w:r>
          </w:p>
          <w:p w:rsidR="00ED4B3F" w:rsidRDefault="00ED4B3F" w:rsidP="00654D1D">
            <w:pPr>
              <w:keepNext/>
              <w:keepLines/>
              <w:rPr>
                <w:noProof/>
              </w:rPr>
            </w:pPr>
            <w:r>
              <w:rPr>
                <w:noProof/>
              </w:rPr>
              <w:t>6  = School</w:t>
            </w:r>
            <w:r w:rsidR="00C82A57">
              <w:rPr>
                <w:noProof/>
              </w:rPr>
              <w:t xml:space="preserve"> </w:t>
            </w:r>
            <w:r>
              <w:rPr>
                <w:noProof/>
              </w:rPr>
              <w:t>(Nurse's Office, Athletic Trainer's Office)</w:t>
            </w:r>
          </w:p>
          <w:p w:rsidR="00ED4B3F" w:rsidRDefault="00BD6E08" w:rsidP="003306C2">
            <w:pPr>
              <w:keepNext/>
              <w:keepLines/>
              <w:rPr>
                <w:noProof/>
              </w:rPr>
            </w:pPr>
            <w:r>
              <w:rPr>
                <w:noProof/>
              </w:rPr>
              <w:t>7</w:t>
            </w:r>
            <w:r w:rsidR="00ED4B3F">
              <w:rPr>
                <w:noProof/>
              </w:rPr>
              <w:t xml:space="preserve">  = Some other place</w:t>
            </w:r>
          </w:p>
          <w:p w:rsidR="003F7BE3" w:rsidRDefault="003F7BE3" w:rsidP="003306C2">
            <w:pPr>
              <w:keepNext/>
              <w:keepLines/>
              <w:rPr>
                <w:noProof/>
              </w:rPr>
            </w:pPr>
            <w:r>
              <w:rPr>
                <w:noProof/>
              </w:rPr>
              <w:t>8 = Don’t know</w:t>
            </w:r>
          </w:p>
          <w:p w:rsidR="003F7BE3" w:rsidRDefault="003F7BE3"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ickCarePlaceId&gt;7&lt;/ChildSickCarePlaceId&gt;</w:t>
            </w:r>
          </w:p>
        </w:tc>
      </w:tr>
    </w:tbl>
    <w:p w:rsidR="00ED4B3F" w:rsidRDefault="00ED4B3F"/>
    <w:p w:rsidR="00ED4B3F" w:rsidRPr="007B1C4E" w:rsidRDefault="00ED4B3F" w:rsidP="00C14409">
      <w:pPr>
        <w:pStyle w:val="Heading2"/>
        <w:rPr>
          <w:color w:val="auto"/>
          <w:sz w:val="22"/>
          <w:szCs w:val="22"/>
        </w:rPr>
      </w:pPr>
      <w:bookmarkStart w:id="298" w:name="_Toc494989028"/>
      <w:r w:rsidRPr="003306C2">
        <w:rPr>
          <w:b/>
          <w:color w:val="auto"/>
          <w:sz w:val="22"/>
          <w:szCs w:val="22"/>
        </w:rPr>
        <w:lastRenderedPageBreak/>
        <w:t>Element name</w:t>
      </w:r>
      <w:r>
        <w:rPr>
          <w:color w:val="auto"/>
          <w:sz w:val="22"/>
          <w:szCs w:val="22"/>
        </w:rPr>
        <w:t xml:space="preserve">: </w:t>
      </w:r>
      <w:r w:rsidRPr="006F4F8F">
        <w:rPr>
          <w:noProof/>
        </w:rPr>
        <w:t>ChildInsuranceList</w:t>
      </w:r>
      <w:bookmarkEnd w:id="298"/>
    </w:p>
    <w:tbl>
      <w:tblPr>
        <w:tblStyle w:val="TableGrid"/>
        <w:tblW w:w="0" w:type="auto"/>
        <w:tblLayout w:type="fixed"/>
        <w:tblLook w:val="04A0" w:firstRow="1" w:lastRow="0" w:firstColumn="1" w:lastColumn="0" w:noHBand="0" w:noVBand="1"/>
        <w:tblDescription w:val="Field  Description &#10;Definition Client's response to the question: &quot;Please tell me what kind of health insurance your child has:&quot; (F6.14)&#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4 per client &#10;XML example &lt;ChildInsuranceList&gt;&#10;     &lt;ChildInsurance&gt;&#10;      &lt;HealthInsuranceTypesId&gt;6&lt;/HealthInsuranceTypesId&gt;&#10;     &lt;/ChildInsurance&gt;&#10;    &lt;/ChildInsuranc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what kind of health insurance your child has:"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r w:rsidRPr="008B6C98">
              <w:rPr>
                <w:rFonts w:ascii="Calibri" w:eastAsia="Times New Roman" w:hAnsi="Calibri" w:cs="Times New Roman"/>
                <w:color w:val="000000"/>
              </w:rPr>
              <w:br/>
              <w:t>2  = Insurance purchased directly from an insurance company</w:t>
            </w:r>
            <w:r w:rsidRPr="008B6C98">
              <w:rPr>
                <w:rFonts w:ascii="Calibri" w:eastAsia="Times New Roman" w:hAnsi="Calibri" w:cs="Times New Roman"/>
                <w:color w:val="000000"/>
              </w:rPr>
              <w:br/>
              <w:t>3  = Medicaid, Medical Assistance, or any kind of government assistance plan for those with low incomes or a disability</w:t>
            </w:r>
            <w:r w:rsidRPr="008B6C98">
              <w:rPr>
                <w:rFonts w:ascii="Calibri" w:eastAsia="Times New Roman" w:hAnsi="Calibri" w:cs="Times New Roman"/>
                <w:color w:val="000000"/>
              </w:rPr>
              <w:br/>
              <w:t>4  = TRICARE or other military health care</w:t>
            </w:r>
            <w:r w:rsidRPr="008B6C98">
              <w:rPr>
                <w:rFonts w:ascii="Calibri" w:eastAsia="Times New Roman" w:hAnsi="Calibri" w:cs="Times New Roman"/>
                <w:color w:val="000000"/>
              </w:rPr>
              <w:br/>
              <w:t>5  = Indian Health Service</w:t>
            </w:r>
            <w:r w:rsidRPr="008B6C98">
              <w:rPr>
                <w:rFonts w:ascii="Calibri" w:eastAsia="Times New Roman" w:hAnsi="Calibri" w:cs="Times New Roman"/>
                <w:color w:val="000000"/>
              </w:rPr>
              <w:br/>
              <w:t>6  = Other</w:t>
            </w:r>
            <w:r w:rsidRPr="008B6C98">
              <w:rPr>
                <w:rFonts w:ascii="Calibri" w:eastAsia="Times New Roman" w:hAnsi="Calibri" w:cs="Times New Roman"/>
                <w:color w:val="000000"/>
              </w:rPr>
              <w:br/>
              <w:t>7  = No insurance</w:t>
            </w:r>
            <w:r w:rsidRPr="008B6C98">
              <w:rPr>
                <w:rFonts w:ascii="Calibri" w:eastAsia="Times New Roman" w:hAnsi="Calibri" w:cs="Times New Roman"/>
                <w:color w:val="000000"/>
              </w:rPr>
              <w:br/>
              <w:t>8  = Don't know</w:t>
            </w:r>
            <w:r w:rsidRPr="008B6C98">
              <w:rPr>
                <w:rFonts w:ascii="Calibri" w:eastAsia="Times New Roman" w:hAnsi="Calibri" w:cs="Times New Roman"/>
                <w:color w:val="000000"/>
              </w:rPr>
              <w:b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hildInsuranceList&gt;</w:t>
            </w:r>
          </w:p>
          <w:p w:rsidR="00ED4B3F" w:rsidRDefault="00ED4B3F" w:rsidP="00654D1D">
            <w:pPr>
              <w:keepNext/>
              <w:keepLines/>
              <w:rPr>
                <w:noProof/>
              </w:rPr>
            </w:pPr>
            <w:r>
              <w:rPr>
                <w:noProof/>
              </w:rPr>
              <w:t xml:space="preserve">     &lt;ChildInsurance&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ChildInsurance&gt;</w:t>
            </w:r>
          </w:p>
          <w:p w:rsidR="00ED4B3F" w:rsidRDefault="00ED4B3F" w:rsidP="003306C2">
            <w:pPr>
              <w:keepNext/>
              <w:keepLines/>
            </w:pPr>
            <w:r>
              <w:rPr>
                <w:noProof/>
              </w:rPr>
              <w:t xml:space="preserve">    &lt;/ChildInsuranceList&gt;</w:t>
            </w:r>
          </w:p>
        </w:tc>
      </w:tr>
    </w:tbl>
    <w:p w:rsidR="00ED4B3F" w:rsidRDefault="00ED4B3F"/>
    <w:p w:rsidR="00ED4B3F" w:rsidRPr="007B1C4E" w:rsidRDefault="00ED4B3F" w:rsidP="00C14409">
      <w:pPr>
        <w:pStyle w:val="Heading2"/>
        <w:rPr>
          <w:color w:val="auto"/>
          <w:sz w:val="22"/>
          <w:szCs w:val="22"/>
        </w:rPr>
      </w:pPr>
      <w:bookmarkStart w:id="299" w:name="_Toc494989029"/>
      <w:r w:rsidRPr="003306C2">
        <w:rPr>
          <w:b/>
          <w:color w:val="auto"/>
          <w:sz w:val="22"/>
          <w:szCs w:val="22"/>
        </w:rPr>
        <w:t>Element name</w:t>
      </w:r>
      <w:r>
        <w:rPr>
          <w:color w:val="auto"/>
          <w:sz w:val="22"/>
          <w:szCs w:val="22"/>
        </w:rPr>
        <w:t xml:space="preserve">: </w:t>
      </w:r>
      <w:r w:rsidRPr="006F4F8F">
        <w:rPr>
          <w:noProof/>
        </w:rPr>
        <w:t>ChildInsuranceTypesOther</w:t>
      </w:r>
      <w:bookmarkEnd w:id="299"/>
    </w:p>
    <w:tbl>
      <w:tblPr>
        <w:tblStyle w:val="TableGrid"/>
        <w:tblW w:w="0" w:type="auto"/>
        <w:tblLayout w:type="fixed"/>
        <w:tblLook w:val="04A0" w:firstRow="1" w:lastRow="0" w:firstColumn="1" w:lastColumn="0" w:noHBand="0" w:noVBand="1"/>
        <w:tblDescription w:val="Field  Description &#10;Definition Client's response if the answer to the question: &quot;Please tell me what kind of health insurance your child has:&quot; is &quot;Other, specify&quot; (F6.14)&#10;Required field No&#10;Lookup table if available N/A&#10;Allowed values  Text string that allows a maximum of 250 characters&#10;Allow multiple values  No&#10;Occurrence 0-4 per client &#10;XML example &lt;ChildInsuranceTypesOther&gt;a&lt;/ChildInsuranceTypes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f the answer to the question: "Please tell me what kind of health insurance your child has:" is "Other, specify"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InsuranceTypesOther&gt;a&lt;/ChildInsuranceTypesOther&gt;</w:t>
            </w:r>
          </w:p>
        </w:tc>
      </w:tr>
    </w:tbl>
    <w:p w:rsidR="00ED4B3F" w:rsidRDefault="00ED4B3F"/>
    <w:p w:rsidR="00ED4B3F" w:rsidRPr="007B1C4E" w:rsidRDefault="00ED4B3F" w:rsidP="00C14409">
      <w:pPr>
        <w:pStyle w:val="Heading2"/>
        <w:rPr>
          <w:color w:val="auto"/>
          <w:sz w:val="22"/>
          <w:szCs w:val="22"/>
        </w:rPr>
      </w:pPr>
      <w:bookmarkStart w:id="300" w:name="_Toc494989030"/>
      <w:r w:rsidRPr="003306C2">
        <w:rPr>
          <w:b/>
          <w:color w:val="auto"/>
          <w:sz w:val="22"/>
          <w:szCs w:val="22"/>
        </w:rPr>
        <w:lastRenderedPageBreak/>
        <w:t>Element name</w:t>
      </w:r>
      <w:r>
        <w:rPr>
          <w:color w:val="auto"/>
          <w:sz w:val="22"/>
          <w:szCs w:val="22"/>
        </w:rPr>
        <w:t xml:space="preserve">: </w:t>
      </w:r>
      <w:r w:rsidRPr="006F4F8F">
        <w:rPr>
          <w:noProof/>
        </w:rPr>
        <w:t>LastChildVisitDate</w:t>
      </w:r>
      <w:bookmarkEnd w:id="300"/>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F6.15)&#10;Required field No&#10;Lookup table if available N/A&#10;Allowed values  Date with a format of mm/dd/yyyy&#10;Allow multiple values  No&#10;Occurrence 0-4 per client &#10;XML example &lt;LastChildVisitDate&gt;10/5/2016&lt;/LastChildVisi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ate&gt;10/5/2016&lt;/LastChildVisitDate&gt;</w:t>
            </w:r>
          </w:p>
        </w:tc>
      </w:tr>
    </w:tbl>
    <w:p w:rsidR="00ED4B3F" w:rsidRDefault="00ED4B3F"/>
    <w:p w:rsidR="00ED4B3F" w:rsidRPr="007B1C4E" w:rsidRDefault="00ED4B3F" w:rsidP="00C14409">
      <w:pPr>
        <w:pStyle w:val="Heading2"/>
        <w:rPr>
          <w:color w:val="auto"/>
          <w:sz w:val="22"/>
          <w:szCs w:val="22"/>
        </w:rPr>
      </w:pPr>
      <w:bookmarkStart w:id="301" w:name="_Toc494989031"/>
      <w:r w:rsidRPr="003306C2">
        <w:rPr>
          <w:b/>
          <w:color w:val="auto"/>
          <w:sz w:val="22"/>
          <w:szCs w:val="22"/>
        </w:rPr>
        <w:t>Element name</w:t>
      </w:r>
      <w:r>
        <w:rPr>
          <w:color w:val="auto"/>
          <w:sz w:val="22"/>
          <w:szCs w:val="22"/>
        </w:rPr>
        <w:t xml:space="preserve">: </w:t>
      </w:r>
      <w:r w:rsidRPr="006F4F8F">
        <w:rPr>
          <w:noProof/>
        </w:rPr>
        <w:t>LastChildVisitDRId</w:t>
      </w:r>
      <w:bookmarkEnd w:id="301"/>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if &quot;Don't Know&quot; or &quot;Declined to Answer&quot; were selected as the response (F6.15)&#10;Required field No&#10;Lookup table if available DontKnowRefused_Lkup&#10;Allowed values  1 = Don’t Know&#10;2 = Declined to answer&#10;Allow multiple values  No&#10;Occurrence 0-4 per client &#10;XML example &lt;LastChildVisitDRId&gt;1&lt;/LastChildVisit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if "Don't Know" or "Declined to Answer" were selected as the response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RId&gt;1&lt;/LastChildVisitDRId&gt;</w:t>
            </w:r>
          </w:p>
        </w:tc>
      </w:tr>
    </w:tbl>
    <w:p w:rsidR="00ED4B3F" w:rsidRDefault="00ED4B3F"/>
    <w:p w:rsidR="00ED4B3F" w:rsidRPr="007B1C4E" w:rsidRDefault="00ED4B3F" w:rsidP="00C14409">
      <w:pPr>
        <w:pStyle w:val="Heading2"/>
        <w:rPr>
          <w:color w:val="auto"/>
          <w:sz w:val="22"/>
          <w:szCs w:val="22"/>
        </w:rPr>
      </w:pPr>
      <w:bookmarkStart w:id="302" w:name="_Toc494989032"/>
      <w:r w:rsidRPr="003306C2">
        <w:rPr>
          <w:b/>
          <w:color w:val="auto"/>
          <w:sz w:val="22"/>
          <w:szCs w:val="22"/>
        </w:rPr>
        <w:t>Element name</w:t>
      </w:r>
      <w:r>
        <w:rPr>
          <w:color w:val="auto"/>
          <w:sz w:val="22"/>
          <w:szCs w:val="22"/>
        </w:rPr>
        <w:t xml:space="preserve">: </w:t>
      </w:r>
      <w:r w:rsidRPr="006F4F8F">
        <w:rPr>
          <w:noProof/>
        </w:rPr>
        <w:t>lastchildvisitvaccineId</w:t>
      </w:r>
      <w:bookmarkEnd w:id="302"/>
    </w:p>
    <w:tbl>
      <w:tblPr>
        <w:tblStyle w:val="TableGrid"/>
        <w:tblW w:w="0" w:type="auto"/>
        <w:tblLayout w:type="fixed"/>
        <w:tblLook w:val="04A0" w:firstRow="1" w:lastRow="0" w:firstColumn="1" w:lastColumn="0" w:noHBand="0" w:noVBand="1"/>
        <w:tblDescription w:val="Field  Description &#10;Definition Client's response to the question: &quot;Did your child receive age-appropriate vaccines during this visit?&quot; (F6.15.1)&#10;Required field No&#10;Lookup table if available YesNo_Lkup&#10;Allowed values  1 = Yes&#10;2 = No&#10;3 = Don't Know&#10;4 = Declined to answer&#10;Allow multiple values  No&#10;Occurrence 0-4 per client &#10;XML example &lt;lastchildvisitvaccineId&gt;2&lt;/lastchildvisitvaccin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 receive age-appropriate vaccines during this visi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vaccineId&gt;2&lt;/lastchildvisitvaccineId&gt;</w:t>
            </w:r>
          </w:p>
        </w:tc>
      </w:tr>
    </w:tbl>
    <w:p w:rsidR="00ED4B3F" w:rsidRDefault="00ED4B3F"/>
    <w:sectPr w:rsidR="00ED4B3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0812" w:rsidRDefault="00270812" w:rsidP="00577F1C">
      <w:pPr>
        <w:spacing w:after="0" w:line="240" w:lineRule="auto"/>
      </w:pPr>
      <w:r>
        <w:separator/>
      </w:r>
    </w:p>
  </w:endnote>
  <w:endnote w:type="continuationSeparator" w:id="0">
    <w:p w:rsidR="00270812" w:rsidRDefault="00270812"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2648007"/>
      <w:docPartObj>
        <w:docPartGallery w:val="Page Numbers (Bottom of Page)"/>
        <w:docPartUnique/>
      </w:docPartObj>
    </w:sdtPr>
    <w:sdtEndPr>
      <w:rPr>
        <w:noProof/>
      </w:rPr>
    </w:sdtEndPr>
    <w:sdtContent>
      <w:p w:rsidR="003F7BE3" w:rsidRDefault="003F7BE3">
        <w:pPr>
          <w:pStyle w:val="Footer"/>
          <w:jc w:val="center"/>
        </w:pPr>
        <w:r>
          <w:fldChar w:fldCharType="begin"/>
        </w:r>
        <w:r>
          <w:instrText xml:space="preserve"> PAGE   \* MERGEFORMAT </w:instrText>
        </w:r>
        <w:r>
          <w:fldChar w:fldCharType="separate"/>
        </w:r>
        <w:r w:rsidR="008729B5">
          <w:rPr>
            <w:noProof/>
          </w:rPr>
          <w:t>1</w:t>
        </w:r>
        <w:r>
          <w:rPr>
            <w:noProof/>
          </w:rPr>
          <w:fldChar w:fldCharType="end"/>
        </w:r>
      </w:p>
    </w:sdtContent>
  </w:sdt>
  <w:p w:rsidR="003F7BE3" w:rsidRDefault="003F7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0812" w:rsidRDefault="00270812" w:rsidP="00577F1C">
      <w:pPr>
        <w:spacing w:after="0" w:line="240" w:lineRule="auto"/>
      </w:pPr>
      <w:r>
        <w:separator/>
      </w:r>
    </w:p>
  </w:footnote>
  <w:footnote w:type="continuationSeparator" w:id="0">
    <w:p w:rsidR="00270812" w:rsidRDefault="00270812"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31D3"/>
    <w:rsid w:val="000156A3"/>
    <w:rsid w:val="00023888"/>
    <w:rsid w:val="00035D77"/>
    <w:rsid w:val="00071A21"/>
    <w:rsid w:val="00081985"/>
    <w:rsid w:val="00083A7D"/>
    <w:rsid w:val="0009140B"/>
    <w:rsid w:val="00097AC3"/>
    <w:rsid w:val="00105862"/>
    <w:rsid w:val="00117247"/>
    <w:rsid w:val="001208D8"/>
    <w:rsid w:val="00134CA3"/>
    <w:rsid w:val="00151F41"/>
    <w:rsid w:val="001667FF"/>
    <w:rsid w:val="00191CDA"/>
    <w:rsid w:val="001A189D"/>
    <w:rsid w:val="001A47A2"/>
    <w:rsid w:val="001C344F"/>
    <w:rsid w:val="001C514F"/>
    <w:rsid w:val="001D47E0"/>
    <w:rsid w:val="00237DC3"/>
    <w:rsid w:val="0024704B"/>
    <w:rsid w:val="00254E90"/>
    <w:rsid w:val="00256F48"/>
    <w:rsid w:val="002609C3"/>
    <w:rsid w:val="00270812"/>
    <w:rsid w:val="00292102"/>
    <w:rsid w:val="00295AE4"/>
    <w:rsid w:val="002B2A97"/>
    <w:rsid w:val="002B5497"/>
    <w:rsid w:val="002C4919"/>
    <w:rsid w:val="002D3F66"/>
    <w:rsid w:val="002D53C5"/>
    <w:rsid w:val="002F6861"/>
    <w:rsid w:val="0030056F"/>
    <w:rsid w:val="00302435"/>
    <w:rsid w:val="003306C2"/>
    <w:rsid w:val="003403F4"/>
    <w:rsid w:val="00366309"/>
    <w:rsid w:val="003A1708"/>
    <w:rsid w:val="003C796F"/>
    <w:rsid w:val="003F1A8B"/>
    <w:rsid w:val="003F7BE3"/>
    <w:rsid w:val="00433768"/>
    <w:rsid w:val="00455008"/>
    <w:rsid w:val="00486860"/>
    <w:rsid w:val="004A7909"/>
    <w:rsid w:val="004C11D0"/>
    <w:rsid w:val="00515547"/>
    <w:rsid w:val="00526356"/>
    <w:rsid w:val="00532159"/>
    <w:rsid w:val="00562FB7"/>
    <w:rsid w:val="00576B08"/>
    <w:rsid w:val="00577F1C"/>
    <w:rsid w:val="005C16EE"/>
    <w:rsid w:val="005C3C7B"/>
    <w:rsid w:val="0061245B"/>
    <w:rsid w:val="00616FA1"/>
    <w:rsid w:val="00654D1D"/>
    <w:rsid w:val="00661139"/>
    <w:rsid w:val="006908B9"/>
    <w:rsid w:val="00692161"/>
    <w:rsid w:val="006941F8"/>
    <w:rsid w:val="006C5DF8"/>
    <w:rsid w:val="00722AF9"/>
    <w:rsid w:val="007463E9"/>
    <w:rsid w:val="0077368A"/>
    <w:rsid w:val="00793589"/>
    <w:rsid w:val="007B1C4E"/>
    <w:rsid w:val="007B609A"/>
    <w:rsid w:val="007B7595"/>
    <w:rsid w:val="007C0E43"/>
    <w:rsid w:val="00815ACA"/>
    <w:rsid w:val="00817974"/>
    <w:rsid w:val="00827153"/>
    <w:rsid w:val="00851CE7"/>
    <w:rsid w:val="008641C7"/>
    <w:rsid w:val="008729B5"/>
    <w:rsid w:val="00884BCE"/>
    <w:rsid w:val="00895573"/>
    <w:rsid w:val="008A5F0A"/>
    <w:rsid w:val="008D3AFA"/>
    <w:rsid w:val="008D6C95"/>
    <w:rsid w:val="008E60E9"/>
    <w:rsid w:val="008F4FF5"/>
    <w:rsid w:val="00901AD6"/>
    <w:rsid w:val="00962EA7"/>
    <w:rsid w:val="00967777"/>
    <w:rsid w:val="009D44A0"/>
    <w:rsid w:val="009F766D"/>
    <w:rsid w:val="00A41F89"/>
    <w:rsid w:val="00A509C3"/>
    <w:rsid w:val="00A539F9"/>
    <w:rsid w:val="00A74AB7"/>
    <w:rsid w:val="00AA38CF"/>
    <w:rsid w:val="00AC3382"/>
    <w:rsid w:val="00AD665D"/>
    <w:rsid w:val="00B02FAB"/>
    <w:rsid w:val="00B37B11"/>
    <w:rsid w:val="00B40BE9"/>
    <w:rsid w:val="00B46640"/>
    <w:rsid w:val="00B47B38"/>
    <w:rsid w:val="00B76187"/>
    <w:rsid w:val="00B86340"/>
    <w:rsid w:val="00BA2495"/>
    <w:rsid w:val="00BC40C9"/>
    <w:rsid w:val="00BC4490"/>
    <w:rsid w:val="00BD4B02"/>
    <w:rsid w:val="00BD6E08"/>
    <w:rsid w:val="00BE07FB"/>
    <w:rsid w:val="00BE73DB"/>
    <w:rsid w:val="00BF0A72"/>
    <w:rsid w:val="00C00D94"/>
    <w:rsid w:val="00C03418"/>
    <w:rsid w:val="00C14409"/>
    <w:rsid w:val="00C178AD"/>
    <w:rsid w:val="00C218B3"/>
    <w:rsid w:val="00C27A09"/>
    <w:rsid w:val="00C73AD7"/>
    <w:rsid w:val="00C82A57"/>
    <w:rsid w:val="00CA4A3B"/>
    <w:rsid w:val="00CB41CA"/>
    <w:rsid w:val="00CC5EF9"/>
    <w:rsid w:val="00CC6488"/>
    <w:rsid w:val="00CC75D8"/>
    <w:rsid w:val="00CD57E5"/>
    <w:rsid w:val="00CE245A"/>
    <w:rsid w:val="00CE7444"/>
    <w:rsid w:val="00D05A30"/>
    <w:rsid w:val="00D34C30"/>
    <w:rsid w:val="00D66537"/>
    <w:rsid w:val="00D725D5"/>
    <w:rsid w:val="00D74CD8"/>
    <w:rsid w:val="00D82B47"/>
    <w:rsid w:val="00DA6885"/>
    <w:rsid w:val="00DC1966"/>
    <w:rsid w:val="00DC4214"/>
    <w:rsid w:val="00DD4A41"/>
    <w:rsid w:val="00DE126A"/>
    <w:rsid w:val="00DE7020"/>
    <w:rsid w:val="00E12483"/>
    <w:rsid w:val="00E138DA"/>
    <w:rsid w:val="00E86A9A"/>
    <w:rsid w:val="00EB0686"/>
    <w:rsid w:val="00EC2565"/>
    <w:rsid w:val="00ED4B3F"/>
    <w:rsid w:val="00EF41AF"/>
    <w:rsid w:val="00F049D0"/>
    <w:rsid w:val="00F72CDA"/>
    <w:rsid w:val="00F75C6F"/>
    <w:rsid w:val="00F77173"/>
    <w:rsid w:val="00FC4671"/>
    <w:rsid w:val="00FE02F8"/>
    <w:rsid w:val="00FE2214"/>
    <w:rsid w:val="00FF7D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01CA7"/>
  <w15:docId w15:val="{2F4B2285-3047-4049-99AE-A5B1B9F19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 w:type="character" w:styleId="Mention">
    <w:name w:val="Mention"/>
    <w:basedOn w:val="DefaultParagraphFont"/>
    <w:uiPriority w:val="99"/>
    <w:semiHidden/>
    <w:unhideWhenUsed/>
    <w:rsid w:val="008729B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42549-0C15-4CDA-8FAA-772E14971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3</Pages>
  <Words>27067</Words>
  <Characters>154286</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Implementation Guide 6 Parenting</vt:lpstr>
    </vt:vector>
  </TitlesOfParts>
  <Company>John Snow Inc.</Company>
  <LinksUpToDate>false</LinksUpToDate>
  <CharactersWithSpaces>18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6 Parenting</dc:title>
  <dc:creator>Echo Wang;HRSA</dc:creator>
  <cp:lastModifiedBy>Echo Wang</cp:lastModifiedBy>
  <cp:revision>2</cp:revision>
  <dcterms:created xsi:type="dcterms:W3CDTF">2018-11-28T17:59:00Z</dcterms:created>
  <dcterms:modified xsi:type="dcterms:W3CDTF">2018-11-28T17:59:00Z</dcterms:modified>
</cp:coreProperties>
</file>